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30FE2" w14:textId="77777777" w:rsidR="00586D8F" w:rsidRPr="009C0CB3" w:rsidRDefault="00586D8F" w:rsidP="007B5F99">
      <w:pPr>
        <w:jc w:val="center"/>
        <w:rPr>
          <w:b/>
          <w:bCs/>
          <w:sz w:val="40"/>
          <w:szCs w:val="40"/>
        </w:rPr>
      </w:pPr>
      <w:r w:rsidRPr="009C0CB3">
        <w:rPr>
          <w:b/>
          <w:bCs/>
          <w:sz w:val="40"/>
          <w:szCs w:val="40"/>
        </w:rPr>
        <w:t>TEMASEK POLYTECHNIC</w:t>
      </w:r>
      <w:r w:rsidRPr="009C0CB3">
        <w:rPr>
          <w:b/>
          <w:bCs/>
          <w:sz w:val="40"/>
          <w:szCs w:val="40"/>
        </w:rPr>
        <w:br/>
        <w:t>SCHOOL OF INFORMATICS &amp; IT</w:t>
      </w:r>
    </w:p>
    <w:p w14:paraId="30050926" w14:textId="77777777" w:rsidR="00586D8F" w:rsidRPr="00586D8F" w:rsidRDefault="00586D8F" w:rsidP="007B5F99">
      <w:pPr>
        <w:widowControl w:val="0"/>
        <w:tabs>
          <w:tab w:val="center" w:pos="4320"/>
          <w:tab w:val="right" w:pos="8640"/>
        </w:tabs>
        <w:overflowPunct w:val="0"/>
        <w:autoSpaceDE w:val="0"/>
        <w:autoSpaceDN w:val="0"/>
        <w:adjustRightInd w:val="0"/>
        <w:jc w:val="center"/>
        <w:textAlignment w:val="baseline"/>
        <w:rPr>
          <w:sz w:val="20"/>
        </w:rPr>
      </w:pPr>
    </w:p>
    <w:p w14:paraId="4C3CCB8C" w14:textId="77777777" w:rsidR="00586D8F" w:rsidRPr="00586D8F" w:rsidRDefault="00586D8F" w:rsidP="007B5F99">
      <w:pPr>
        <w:widowControl w:val="0"/>
        <w:overflowPunct w:val="0"/>
        <w:autoSpaceDE w:val="0"/>
        <w:autoSpaceDN w:val="0"/>
        <w:adjustRightInd w:val="0"/>
        <w:jc w:val="center"/>
        <w:textAlignment w:val="baseline"/>
        <w:rPr>
          <w:b/>
          <w:sz w:val="36"/>
          <w:szCs w:val="36"/>
          <w:lang w:val="en-US"/>
        </w:rPr>
      </w:pPr>
      <w:r w:rsidRPr="00586D8F">
        <w:rPr>
          <w:b/>
          <w:sz w:val="36"/>
          <w:szCs w:val="36"/>
          <w:lang w:val="en-US"/>
        </w:rPr>
        <w:t xml:space="preserve">Diploma </w:t>
      </w:r>
      <w:r w:rsidR="007635CB">
        <w:rPr>
          <w:b/>
          <w:sz w:val="36"/>
          <w:szCs w:val="36"/>
          <w:lang w:val="en-US"/>
        </w:rPr>
        <w:t xml:space="preserve">in </w:t>
      </w:r>
      <w:r w:rsidRPr="00586D8F">
        <w:rPr>
          <w:b/>
          <w:sz w:val="36"/>
          <w:szCs w:val="36"/>
          <w:lang w:val="en-US"/>
        </w:rPr>
        <w:t>Cyber and Digital Security</w:t>
      </w:r>
    </w:p>
    <w:p w14:paraId="31050EDC" w14:textId="525A0A39" w:rsidR="006605AD" w:rsidRDefault="00F91764" w:rsidP="007B5F99">
      <w:pPr>
        <w:jc w:val="center"/>
        <w:rPr>
          <w:b/>
          <w:bCs/>
          <w:sz w:val="36"/>
          <w:szCs w:val="36"/>
          <w:lang w:val="en-US"/>
        </w:rPr>
      </w:pPr>
      <w:bookmarkStart w:id="0" w:name="_Toc31271213"/>
      <w:r w:rsidRPr="004A36E1">
        <w:rPr>
          <w:b/>
          <w:bCs/>
          <w:sz w:val="36"/>
          <w:szCs w:val="36"/>
          <w:lang w:val="en-US"/>
        </w:rPr>
        <w:t>AY2015/2016</w:t>
      </w:r>
      <w:bookmarkEnd w:id="0"/>
    </w:p>
    <w:p w14:paraId="63471036" w14:textId="77777777" w:rsidR="004A36E1" w:rsidRPr="004A36E1" w:rsidRDefault="004A36E1" w:rsidP="007B5F99">
      <w:pPr>
        <w:jc w:val="center"/>
        <w:rPr>
          <w:b/>
          <w:bCs/>
          <w:sz w:val="36"/>
          <w:szCs w:val="36"/>
          <w:lang w:val="en-US"/>
        </w:rPr>
      </w:pPr>
    </w:p>
    <w:p w14:paraId="67FB07A6" w14:textId="41E9B5A9" w:rsidR="00EC2B57" w:rsidRDefault="006605AD" w:rsidP="007B5F99">
      <w:pPr>
        <w:jc w:val="center"/>
        <w:rPr>
          <w:sz w:val="44"/>
        </w:rPr>
      </w:pPr>
      <w:r>
        <w:rPr>
          <w:sz w:val="44"/>
        </w:rPr>
        <w:t>Final Report</w:t>
      </w:r>
    </w:p>
    <w:p w14:paraId="7253D34F" w14:textId="77777777" w:rsidR="006605AD" w:rsidRDefault="006605AD" w:rsidP="007B5F99">
      <w:pPr>
        <w:jc w:val="both"/>
        <w:rPr>
          <w:sz w:val="32"/>
        </w:rPr>
      </w:pPr>
    </w:p>
    <w:p w14:paraId="09A9B214" w14:textId="77777777" w:rsidR="00D4766F" w:rsidRDefault="00D4766F" w:rsidP="007B5F99">
      <w:pPr>
        <w:rPr>
          <w:b/>
          <w:sz w:val="28"/>
        </w:rPr>
      </w:pPr>
    </w:p>
    <w:p w14:paraId="73E3B4AE" w14:textId="77777777" w:rsidR="00D4766F" w:rsidRDefault="00D4766F" w:rsidP="007B5F99">
      <w:pPr>
        <w:rPr>
          <w:b/>
          <w:sz w:val="28"/>
        </w:rPr>
      </w:pPr>
    </w:p>
    <w:p w14:paraId="2948E0A4" w14:textId="77777777" w:rsidR="00D4766F" w:rsidRDefault="00D4766F" w:rsidP="007B5F99">
      <w:pPr>
        <w:rPr>
          <w:b/>
          <w:sz w:val="28"/>
        </w:rPr>
      </w:pPr>
    </w:p>
    <w:p w14:paraId="5541B05F" w14:textId="77777777" w:rsidR="00AE0AB3" w:rsidRDefault="00AE0AB3" w:rsidP="007B5F99">
      <w:pPr>
        <w:rPr>
          <w:b/>
          <w:sz w:val="28"/>
        </w:rPr>
      </w:pPr>
    </w:p>
    <w:p w14:paraId="3CBD8E12" w14:textId="77777777" w:rsidR="00AE0AB3" w:rsidRDefault="00AE0AB3" w:rsidP="007B5F99">
      <w:pPr>
        <w:rPr>
          <w:b/>
          <w:sz w:val="28"/>
        </w:rPr>
      </w:pPr>
    </w:p>
    <w:p w14:paraId="5081D3F3" w14:textId="77777777" w:rsidR="00AE0AB3" w:rsidRDefault="00AE0AB3" w:rsidP="007B5F99">
      <w:pPr>
        <w:rPr>
          <w:b/>
          <w:sz w:val="28"/>
        </w:rPr>
      </w:pPr>
    </w:p>
    <w:p w14:paraId="46717ED5" w14:textId="77777777" w:rsidR="00AE0AB3" w:rsidRDefault="00AE0AB3" w:rsidP="007B5F99">
      <w:pPr>
        <w:rPr>
          <w:b/>
          <w:sz w:val="28"/>
        </w:rPr>
      </w:pPr>
    </w:p>
    <w:p w14:paraId="38CA4B43" w14:textId="77777777" w:rsidR="00AE0AB3" w:rsidRDefault="00AE0AB3" w:rsidP="007B5F99">
      <w:pPr>
        <w:rPr>
          <w:b/>
          <w:sz w:val="28"/>
        </w:rPr>
      </w:pPr>
    </w:p>
    <w:p w14:paraId="377F6E02" w14:textId="137403F2" w:rsidR="006605AD" w:rsidRDefault="006605AD" w:rsidP="007B5F99">
      <w:pPr>
        <w:rPr>
          <w:b/>
          <w:sz w:val="28"/>
        </w:rPr>
      </w:pPr>
      <w:r>
        <w:rPr>
          <w:b/>
          <w:sz w:val="28"/>
        </w:rPr>
        <w:lastRenderedPageBreak/>
        <w:t>Project Particulars</w:t>
      </w:r>
    </w:p>
    <w:tbl>
      <w:tblPr>
        <w:tblW w:w="94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317"/>
        <w:gridCol w:w="7151"/>
      </w:tblGrid>
      <w:tr w:rsidR="006605AD" w14:paraId="33BF7D52" w14:textId="77777777" w:rsidTr="00384B44">
        <w:trPr>
          <w:trHeight w:val="435"/>
        </w:trPr>
        <w:tc>
          <w:tcPr>
            <w:tcW w:w="2317" w:type="dxa"/>
          </w:tcPr>
          <w:p w14:paraId="2EAC06EA" w14:textId="77777777" w:rsidR="006605AD" w:rsidRDefault="006605AD" w:rsidP="007B5F99">
            <w:pPr>
              <w:rPr>
                <w:b/>
                <w:sz w:val="28"/>
              </w:rPr>
            </w:pPr>
            <w:r>
              <w:rPr>
                <w:b/>
                <w:sz w:val="28"/>
              </w:rPr>
              <w:t>Supervisor</w:t>
            </w:r>
          </w:p>
        </w:tc>
        <w:tc>
          <w:tcPr>
            <w:tcW w:w="7151" w:type="dxa"/>
          </w:tcPr>
          <w:p w14:paraId="1891FDBA" w14:textId="2C42407F" w:rsidR="006605AD" w:rsidRDefault="00384B44" w:rsidP="007B5F99">
            <w:pPr>
              <w:rPr>
                <w:sz w:val="28"/>
              </w:rPr>
            </w:pPr>
            <w:r>
              <w:rPr>
                <w:sz w:val="28"/>
              </w:rPr>
              <w:t xml:space="preserve">Logesh </w:t>
            </w:r>
            <w:proofErr w:type="spellStart"/>
            <w:r>
              <w:rPr>
                <w:sz w:val="28"/>
              </w:rPr>
              <w:t>Madhavan</w:t>
            </w:r>
            <w:proofErr w:type="spellEnd"/>
          </w:p>
        </w:tc>
      </w:tr>
      <w:tr w:rsidR="006605AD" w14:paraId="77C95B47" w14:textId="77777777" w:rsidTr="00384B44">
        <w:trPr>
          <w:trHeight w:val="453"/>
        </w:trPr>
        <w:tc>
          <w:tcPr>
            <w:tcW w:w="2317" w:type="dxa"/>
          </w:tcPr>
          <w:p w14:paraId="543787D5" w14:textId="77777777" w:rsidR="006605AD" w:rsidRDefault="006605AD" w:rsidP="007B5F99">
            <w:pPr>
              <w:rPr>
                <w:b/>
                <w:sz w:val="28"/>
              </w:rPr>
            </w:pPr>
            <w:r>
              <w:rPr>
                <w:b/>
                <w:sz w:val="28"/>
              </w:rPr>
              <w:t>Project Number</w:t>
            </w:r>
          </w:p>
        </w:tc>
        <w:tc>
          <w:tcPr>
            <w:tcW w:w="7151" w:type="dxa"/>
          </w:tcPr>
          <w:p w14:paraId="7162D66F" w14:textId="2681B7F2" w:rsidR="006605AD" w:rsidRDefault="00384B44" w:rsidP="007B5F99">
            <w:pPr>
              <w:rPr>
                <w:sz w:val="28"/>
              </w:rPr>
            </w:pPr>
            <w:r>
              <w:rPr>
                <w:sz w:val="28"/>
              </w:rPr>
              <w:t>0</w:t>
            </w:r>
            <w:r w:rsidR="0059617F">
              <w:rPr>
                <w:sz w:val="28"/>
              </w:rPr>
              <w:t>1</w:t>
            </w:r>
          </w:p>
        </w:tc>
      </w:tr>
      <w:tr w:rsidR="006605AD" w14:paraId="6B35F1CE" w14:textId="77777777" w:rsidTr="00384B44">
        <w:trPr>
          <w:trHeight w:val="435"/>
        </w:trPr>
        <w:tc>
          <w:tcPr>
            <w:tcW w:w="2317" w:type="dxa"/>
          </w:tcPr>
          <w:p w14:paraId="02BFB5D9" w14:textId="77777777" w:rsidR="006605AD" w:rsidRDefault="006605AD" w:rsidP="007B5F99">
            <w:pPr>
              <w:rPr>
                <w:b/>
                <w:sz w:val="28"/>
              </w:rPr>
            </w:pPr>
            <w:r>
              <w:rPr>
                <w:b/>
                <w:sz w:val="28"/>
              </w:rPr>
              <w:t>Project Title</w:t>
            </w:r>
          </w:p>
        </w:tc>
        <w:tc>
          <w:tcPr>
            <w:tcW w:w="7151" w:type="dxa"/>
          </w:tcPr>
          <w:p w14:paraId="0FAFED79" w14:textId="53897328" w:rsidR="006605AD" w:rsidRDefault="00384B44" w:rsidP="007B5F99">
            <w:pPr>
              <w:rPr>
                <w:sz w:val="28"/>
              </w:rPr>
            </w:pPr>
            <w:r>
              <w:rPr>
                <w:sz w:val="28"/>
              </w:rPr>
              <w:t>Packet Ninja</w:t>
            </w:r>
            <w:r w:rsidR="00FE230F">
              <w:rPr>
                <w:sz w:val="28"/>
              </w:rPr>
              <w:t xml:space="preserve"> </w:t>
            </w:r>
          </w:p>
        </w:tc>
      </w:tr>
    </w:tbl>
    <w:p w14:paraId="0F8A5B2F" w14:textId="43B60EA6" w:rsidR="006605AD" w:rsidRDefault="006605AD" w:rsidP="007B5F99"/>
    <w:p w14:paraId="3A5CD0D2" w14:textId="77777777" w:rsidR="00AE0AB3" w:rsidRDefault="00AE0AB3" w:rsidP="007B5F99"/>
    <w:p w14:paraId="43017DF4" w14:textId="15C3CBF4" w:rsidR="006605AD" w:rsidRDefault="006605AD" w:rsidP="007B5F99">
      <w:pPr>
        <w:rPr>
          <w:b/>
          <w:sz w:val="28"/>
        </w:rPr>
      </w:pPr>
      <w:r>
        <w:rPr>
          <w:b/>
          <w:sz w:val="28"/>
        </w:rPr>
        <w:t>Project Team’s Particulars</w:t>
      </w:r>
    </w:p>
    <w:tbl>
      <w:tblPr>
        <w:tblW w:w="946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235"/>
        <w:gridCol w:w="2283"/>
        <w:gridCol w:w="3245"/>
        <w:gridCol w:w="1701"/>
      </w:tblGrid>
      <w:tr w:rsidR="006605AD" w14:paraId="7134880C" w14:textId="77777777" w:rsidTr="00384B44">
        <w:trPr>
          <w:trHeight w:val="453"/>
        </w:trPr>
        <w:tc>
          <w:tcPr>
            <w:tcW w:w="2235" w:type="dxa"/>
          </w:tcPr>
          <w:p w14:paraId="2B49DF3F" w14:textId="77777777" w:rsidR="006605AD" w:rsidRDefault="006605AD" w:rsidP="007B5F99">
            <w:pPr>
              <w:rPr>
                <w:b/>
                <w:sz w:val="28"/>
              </w:rPr>
            </w:pPr>
            <w:r>
              <w:rPr>
                <w:b/>
                <w:sz w:val="28"/>
              </w:rPr>
              <w:t>Student Number</w:t>
            </w:r>
          </w:p>
        </w:tc>
        <w:tc>
          <w:tcPr>
            <w:tcW w:w="2283" w:type="dxa"/>
          </w:tcPr>
          <w:p w14:paraId="4C06330D" w14:textId="77777777" w:rsidR="006605AD" w:rsidRDefault="006605AD" w:rsidP="007B5F99">
            <w:pPr>
              <w:rPr>
                <w:b/>
                <w:sz w:val="28"/>
              </w:rPr>
            </w:pPr>
            <w:r>
              <w:rPr>
                <w:b/>
                <w:sz w:val="28"/>
              </w:rPr>
              <w:t>Student Name</w:t>
            </w:r>
          </w:p>
        </w:tc>
        <w:tc>
          <w:tcPr>
            <w:tcW w:w="3245" w:type="dxa"/>
          </w:tcPr>
          <w:p w14:paraId="24E15849" w14:textId="77777777" w:rsidR="006605AD" w:rsidRDefault="006605AD" w:rsidP="007B5F99">
            <w:pPr>
              <w:rPr>
                <w:b/>
                <w:sz w:val="28"/>
              </w:rPr>
            </w:pPr>
            <w:r>
              <w:rPr>
                <w:b/>
                <w:sz w:val="28"/>
              </w:rPr>
              <w:t>Email Address</w:t>
            </w:r>
          </w:p>
        </w:tc>
        <w:tc>
          <w:tcPr>
            <w:tcW w:w="1701" w:type="dxa"/>
          </w:tcPr>
          <w:p w14:paraId="7404A4D5" w14:textId="77777777" w:rsidR="006605AD" w:rsidRDefault="006605AD" w:rsidP="007B5F99">
            <w:pPr>
              <w:rPr>
                <w:b/>
                <w:sz w:val="28"/>
              </w:rPr>
            </w:pPr>
            <w:r>
              <w:rPr>
                <w:b/>
                <w:sz w:val="28"/>
              </w:rPr>
              <w:t>Mobile No.</w:t>
            </w:r>
          </w:p>
        </w:tc>
      </w:tr>
      <w:tr w:rsidR="006605AD" w14:paraId="3D5D5694" w14:textId="77777777" w:rsidTr="00620AEB">
        <w:trPr>
          <w:trHeight w:val="498"/>
        </w:trPr>
        <w:tc>
          <w:tcPr>
            <w:tcW w:w="2235" w:type="dxa"/>
          </w:tcPr>
          <w:p w14:paraId="07541A31" w14:textId="7563029F" w:rsidR="006605AD" w:rsidRPr="00384B44" w:rsidRDefault="00384B44" w:rsidP="007B5F99">
            <w:pPr>
              <w:rPr>
                <w:bCs/>
              </w:rPr>
            </w:pPr>
            <w:r w:rsidRPr="00384B44">
              <w:rPr>
                <w:bCs/>
              </w:rPr>
              <w:t>1705018H</w:t>
            </w:r>
          </w:p>
        </w:tc>
        <w:tc>
          <w:tcPr>
            <w:tcW w:w="2283" w:type="dxa"/>
          </w:tcPr>
          <w:p w14:paraId="407D7795" w14:textId="7E2CB7F7" w:rsidR="006605AD" w:rsidRPr="00384B44" w:rsidRDefault="006605AD" w:rsidP="007B5F99">
            <w:pPr>
              <w:rPr>
                <w:bCs/>
              </w:rPr>
            </w:pPr>
            <w:r>
              <w:rPr>
                <w:b/>
              </w:rPr>
              <w:t xml:space="preserve"> </w:t>
            </w:r>
            <w:r w:rsidR="00384B44" w:rsidRPr="00384B44">
              <w:rPr>
                <w:bCs/>
              </w:rPr>
              <w:t>Anurag Prabhakar</w:t>
            </w:r>
          </w:p>
        </w:tc>
        <w:tc>
          <w:tcPr>
            <w:tcW w:w="3245" w:type="dxa"/>
          </w:tcPr>
          <w:p w14:paraId="2861684C" w14:textId="3E5A71B4" w:rsidR="006605AD" w:rsidRPr="00384B44" w:rsidRDefault="00384B44" w:rsidP="007B5F99">
            <w:pPr>
              <w:rPr>
                <w:bCs/>
              </w:rPr>
            </w:pPr>
            <w:r>
              <w:rPr>
                <w:bCs/>
              </w:rPr>
              <w:t>1705018H@student.tp.edu.sg</w:t>
            </w:r>
          </w:p>
        </w:tc>
        <w:tc>
          <w:tcPr>
            <w:tcW w:w="1701" w:type="dxa"/>
          </w:tcPr>
          <w:p w14:paraId="3BEAE4EE" w14:textId="596F2F9E" w:rsidR="006605AD" w:rsidRPr="00384B44" w:rsidRDefault="00384B44" w:rsidP="007B5F99">
            <w:pPr>
              <w:rPr>
                <w:bCs/>
              </w:rPr>
            </w:pPr>
            <w:r w:rsidRPr="00384B44">
              <w:rPr>
                <w:bCs/>
              </w:rPr>
              <w:t>9068 7896</w:t>
            </w:r>
          </w:p>
        </w:tc>
      </w:tr>
    </w:tbl>
    <w:p w14:paraId="46DA0F25" w14:textId="7414189C" w:rsidR="009B4CA9" w:rsidRDefault="009B4CA9" w:rsidP="007B5F99"/>
    <w:p w14:paraId="42010265" w14:textId="77777777" w:rsidR="009B4CA9" w:rsidRDefault="009B4CA9" w:rsidP="007B5F99">
      <w:r>
        <w:br w:type="page"/>
      </w:r>
    </w:p>
    <w:p w14:paraId="2CAD3D6C" w14:textId="44998437" w:rsidR="001D1BCC" w:rsidRPr="00C92653" w:rsidRDefault="009B4CA9" w:rsidP="007B5F99">
      <w:pPr>
        <w:pStyle w:val="Heading1"/>
        <w:spacing w:line="360" w:lineRule="auto"/>
        <w:rPr>
          <w:rFonts w:ascii="Times New Roman" w:hAnsi="Times New Roman" w:cs="Times New Roman"/>
          <w:b/>
          <w:bCs/>
          <w:color w:val="auto"/>
        </w:rPr>
      </w:pPr>
      <w:bookmarkStart w:id="1" w:name="_Toc33886465"/>
      <w:r w:rsidRPr="00C92653">
        <w:rPr>
          <w:rFonts w:ascii="Times New Roman" w:hAnsi="Times New Roman" w:cs="Times New Roman"/>
          <w:b/>
          <w:bCs/>
          <w:color w:val="auto"/>
        </w:rPr>
        <w:lastRenderedPageBreak/>
        <w:t>Acknowledgements</w:t>
      </w:r>
      <w:bookmarkEnd w:id="1"/>
    </w:p>
    <w:p w14:paraId="5071F9D6" w14:textId="3F2D4628" w:rsidR="00FD6123" w:rsidRDefault="00C03E17" w:rsidP="007B5F99">
      <w:pPr>
        <w:rPr>
          <w:szCs w:val="24"/>
        </w:rPr>
      </w:pPr>
      <w:r>
        <w:rPr>
          <w:szCs w:val="24"/>
        </w:rPr>
        <w:t>I would like to express my gratitude to my supervisor Logesh</w:t>
      </w:r>
      <w:r w:rsidR="00761FD4">
        <w:rPr>
          <w:szCs w:val="24"/>
        </w:rPr>
        <w:t xml:space="preserve"> </w:t>
      </w:r>
      <w:proofErr w:type="spellStart"/>
      <w:r w:rsidR="00464B6D">
        <w:rPr>
          <w:szCs w:val="24"/>
        </w:rPr>
        <w:t>Madhavan</w:t>
      </w:r>
      <w:proofErr w:type="spellEnd"/>
      <w:r w:rsidR="00464B6D">
        <w:rPr>
          <w:szCs w:val="24"/>
        </w:rPr>
        <w:t xml:space="preserve"> </w:t>
      </w:r>
      <w:r w:rsidR="00CA7BFC">
        <w:rPr>
          <w:szCs w:val="24"/>
        </w:rPr>
        <w:t xml:space="preserve">for </w:t>
      </w:r>
      <w:r w:rsidR="00EF76B6">
        <w:rPr>
          <w:szCs w:val="24"/>
        </w:rPr>
        <w:t xml:space="preserve">his </w:t>
      </w:r>
      <w:r w:rsidR="00F71301">
        <w:rPr>
          <w:szCs w:val="24"/>
        </w:rPr>
        <w:t>guidance and</w:t>
      </w:r>
      <w:r w:rsidR="00EF76B6">
        <w:rPr>
          <w:szCs w:val="24"/>
        </w:rPr>
        <w:t xml:space="preserve"> co-operation throughout</w:t>
      </w:r>
      <w:r w:rsidR="00CA7BFC">
        <w:rPr>
          <w:szCs w:val="24"/>
        </w:rPr>
        <w:t xml:space="preserve"> the project</w:t>
      </w:r>
      <w:r w:rsidR="00EF76B6">
        <w:rPr>
          <w:szCs w:val="24"/>
        </w:rPr>
        <w:t xml:space="preserve"> as well</w:t>
      </w:r>
      <w:r w:rsidR="00761FD4">
        <w:rPr>
          <w:szCs w:val="24"/>
        </w:rPr>
        <w:t xml:space="preserve"> </w:t>
      </w:r>
      <w:r w:rsidR="003B6A69">
        <w:rPr>
          <w:szCs w:val="24"/>
        </w:rPr>
        <w:t xml:space="preserve">as colleagues </w:t>
      </w:r>
      <w:r w:rsidR="005B57C2">
        <w:rPr>
          <w:szCs w:val="24"/>
        </w:rPr>
        <w:t xml:space="preserve">of National Cybersecurity R&amp;D Lab for their encouragement and assistance in testing </w:t>
      </w:r>
      <w:r w:rsidR="00EF5044">
        <w:rPr>
          <w:szCs w:val="24"/>
        </w:rPr>
        <w:t xml:space="preserve">and evaluating </w:t>
      </w:r>
      <w:r w:rsidR="005B57C2">
        <w:rPr>
          <w:szCs w:val="24"/>
        </w:rPr>
        <w:t>the product</w:t>
      </w:r>
      <w:r w:rsidR="006E2F01">
        <w:rPr>
          <w:szCs w:val="24"/>
        </w:rPr>
        <w:t>.</w:t>
      </w:r>
      <w:r w:rsidR="00B07581">
        <w:rPr>
          <w:szCs w:val="24"/>
        </w:rPr>
        <w:t xml:space="preserve"> I would also like to </w:t>
      </w:r>
      <w:r w:rsidR="00235C26">
        <w:rPr>
          <w:szCs w:val="24"/>
        </w:rPr>
        <w:t>thank NCL’s testbed and infrastructure that helped me to test the project.</w:t>
      </w:r>
    </w:p>
    <w:p w14:paraId="255C5D61" w14:textId="33404512" w:rsidR="001D1BCC" w:rsidRPr="00FD6123" w:rsidRDefault="00FD6123" w:rsidP="007B5F99">
      <w:pPr>
        <w:rPr>
          <w:szCs w:val="24"/>
        </w:rPr>
      </w:pPr>
      <w:r>
        <w:rPr>
          <w:szCs w:val="24"/>
        </w:rPr>
        <w:br w:type="page"/>
      </w:r>
    </w:p>
    <w:sdt>
      <w:sdtPr>
        <w:id w:val="-886644536"/>
        <w:docPartObj>
          <w:docPartGallery w:val="Table of Contents"/>
          <w:docPartUnique/>
        </w:docPartObj>
      </w:sdtPr>
      <w:sdtEndPr>
        <w:rPr>
          <w:b/>
          <w:bCs/>
          <w:noProof/>
        </w:rPr>
      </w:sdtEndPr>
      <w:sdtContent>
        <w:p w14:paraId="15865581" w14:textId="528DE22B" w:rsidR="00FB411C" w:rsidRPr="0084774A" w:rsidRDefault="00C945A5" w:rsidP="00C945A5">
          <w:pPr>
            <w:rPr>
              <w:b/>
              <w:bCs/>
              <w:sz w:val="32"/>
              <w:szCs w:val="32"/>
            </w:rPr>
          </w:pPr>
          <w:r w:rsidRPr="0084774A">
            <w:rPr>
              <w:b/>
              <w:bCs/>
              <w:sz w:val="32"/>
              <w:szCs w:val="32"/>
            </w:rPr>
            <w:t>Table of Contents</w:t>
          </w:r>
        </w:p>
        <w:p w14:paraId="55A1A17D" w14:textId="010AD957" w:rsidR="002D1A86" w:rsidRDefault="00854F7E">
          <w:pPr>
            <w:pStyle w:val="TOC1"/>
            <w:rPr>
              <w:rFonts w:asciiTheme="minorHAnsi" w:eastAsiaTheme="minorEastAsia" w:hAnsiTheme="minorHAnsi" w:cstheme="minorBidi"/>
              <w:noProof/>
              <w:color w:val="auto"/>
              <w:sz w:val="22"/>
              <w:szCs w:val="22"/>
              <w:lang w:val="en-US" w:eastAsia="en-US" w:bidi="ml-IN"/>
            </w:rPr>
          </w:pPr>
          <w:r w:rsidRPr="00854F7E">
            <w:fldChar w:fldCharType="begin"/>
          </w:r>
          <w:r w:rsidRPr="00854F7E">
            <w:instrText xml:space="preserve"> TOC \o "1-3" \h \z \u </w:instrText>
          </w:r>
          <w:r w:rsidRPr="00854F7E">
            <w:fldChar w:fldCharType="separate"/>
          </w:r>
          <w:hyperlink w:anchor="_Toc33886465" w:history="1">
            <w:r w:rsidR="002D1A86" w:rsidRPr="002B7C34">
              <w:rPr>
                <w:rStyle w:val="Hyperlink"/>
                <w:b/>
                <w:bCs/>
                <w:noProof/>
              </w:rPr>
              <w:t>Acknowledgements</w:t>
            </w:r>
            <w:r w:rsidR="002D1A86">
              <w:rPr>
                <w:noProof/>
                <w:webHidden/>
              </w:rPr>
              <w:tab/>
            </w:r>
            <w:r w:rsidR="002D1A86">
              <w:rPr>
                <w:noProof/>
                <w:webHidden/>
              </w:rPr>
              <w:fldChar w:fldCharType="begin"/>
            </w:r>
            <w:r w:rsidR="002D1A86">
              <w:rPr>
                <w:noProof/>
                <w:webHidden/>
              </w:rPr>
              <w:instrText xml:space="preserve"> PAGEREF _Toc33886465 \h </w:instrText>
            </w:r>
            <w:r w:rsidR="002D1A86">
              <w:rPr>
                <w:noProof/>
                <w:webHidden/>
              </w:rPr>
            </w:r>
            <w:r w:rsidR="002D1A86">
              <w:rPr>
                <w:noProof/>
                <w:webHidden/>
              </w:rPr>
              <w:fldChar w:fldCharType="separate"/>
            </w:r>
            <w:r w:rsidR="002D1A86">
              <w:rPr>
                <w:noProof/>
                <w:webHidden/>
              </w:rPr>
              <w:t>3</w:t>
            </w:r>
            <w:r w:rsidR="002D1A86">
              <w:rPr>
                <w:noProof/>
                <w:webHidden/>
              </w:rPr>
              <w:fldChar w:fldCharType="end"/>
            </w:r>
          </w:hyperlink>
        </w:p>
        <w:p w14:paraId="34BD15B2" w14:textId="3428007A"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66" w:history="1">
            <w:r w:rsidR="002D1A86" w:rsidRPr="002B7C34">
              <w:rPr>
                <w:rStyle w:val="Hyperlink"/>
                <w:b/>
                <w:bCs/>
                <w:noProof/>
              </w:rPr>
              <w:t>List of Illustrations</w:t>
            </w:r>
            <w:r w:rsidR="002D1A86">
              <w:rPr>
                <w:noProof/>
                <w:webHidden/>
              </w:rPr>
              <w:tab/>
            </w:r>
            <w:r w:rsidR="002D1A86">
              <w:rPr>
                <w:noProof/>
                <w:webHidden/>
              </w:rPr>
              <w:fldChar w:fldCharType="begin"/>
            </w:r>
            <w:r w:rsidR="002D1A86">
              <w:rPr>
                <w:noProof/>
                <w:webHidden/>
              </w:rPr>
              <w:instrText xml:space="preserve"> PAGEREF _Toc33886466 \h </w:instrText>
            </w:r>
            <w:r w:rsidR="002D1A86">
              <w:rPr>
                <w:noProof/>
                <w:webHidden/>
              </w:rPr>
            </w:r>
            <w:r w:rsidR="002D1A86">
              <w:rPr>
                <w:noProof/>
                <w:webHidden/>
              </w:rPr>
              <w:fldChar w:fldCharType="separate"/>
            </w:r>
            <w:r w:rsidR="002D1A86">
              <w:rPr>
                <w:noProof/>
                <w:webHidden/>
              </w:rPr>
              <w:t>6</w:t>
            </w:r>
            <w:r w:rsidR="002D1A86">
              <w:rPr>
                <w:noProof/>
                <w:webHidden/>
              </w:rPr>
              <w:fldChar w:fldCharType="end"/>
            </w:r>
          </w:hyperlink>
        </w:p>
        <w:p w14:paraId="54F62CF9" w14:textId="6093CD4B"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67" w:history="1">
            <w:r w:rsidR="002D1A86" w:rsidRPr="002B7C34">
              <w:rPr>
                <w:rStyle w:val="Hyperlink"/>
                <w:b/>
                <w:bCs/>
                <w:noProof/>
              </w:rPr>
              <w:t>Abstract</w:t>
            </w:r>
            <w:r w:rsidR="002D1A86">
              <w:rPr>
                <w:noProof/>
                <w:webHidden/>
              </w:rPr>
              <w:tab/>
            </w:r>
            <w:r w:rsidR="002D1A86">
              <w:rPr>
                <w:noProof/>
                <w:webHidden/>
              </w:rPr>
              <w:fldChar w:fldCharType="begin"/>
            </w:r>
            <w:r w:rsidR="002D1A86">
              <w:rPr>
                <w:noProof/>
                <w:webHidden/>
              </w:rPr>
              <w:instrText xml:space="preserve"> PAGEREF _Toc33886467 \h </w:instrText>
            </w:r>
            <w:r w:rsidR="002D1A86">
              <w:rPr>
                <w:noProof/>
                <w:webHidden/>
              </w:rPr>
            </w:r>
            <w:r w:rsidR="002D1A86">
              <w:rPr>
                <w:noProof/>
                <w:webHidden/>
              </w:rPr>
              <w:fldChar w:fldCharType="separate"/>
            </w:r>
            <w:r w:rsidR="002D1A86">
              <w:rPr>
                <w:noProof/>
                <w:webHidden/>
              </w:rPr>
              <w:t>13</w:t>
            </w:r>
            <w:r w:rsidR="002D1A86">
              <w:rPr>
                <w:noProof/>
                <w:webHidden/>
              </w:rPr>
              <w:fldChar w:fldCharType="end"/>
            </w:r>
          </w:hyperlink>
        </w:p>
        <w:p w14:paraId="03282819" w14:textId="3FD38F60"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68" w:history="1">
            <w:r w:rsidR="002D1A86" w:rsidRPr="002B7C34">
              <w:rPr>
                <w:rStyle w:val="Hyperlink"/>
                <w:b/>
                <w:bCs/>
                <w:noProof/>
              </w:rPr>
              <w:t>1. Introduction</w:t>
            </w:r>
            <w:r w:rsidR="002D1A86">
              <w:rPr>
                <w:noProof/>
                <w:webHidden/>
              </w:rPr>
              <w:tab/>
            </w:r>
            <w:r w:rsidR="002D1A86">
              <w:rPr>
                <w:noProof/>
                <w:webHidden/>
              </w:rPr>
              <w:fldChar w:fldCharType="begin"/>
            </w:r>
            <w:r w:rsidR="002D1A86">
              <w:rPr>
                <w:noProof/>
                <w:webHidden/>
              </w:rPr>
              <w:instrText xml:space="preserve"> PAGEREF _Toc33886468 \h </w:instrText>
            </w:r>
            <w:r w:rsidR="002D1A86">
              <w:rPr>
                <w:noProof/>
                <w:webHidden/>
              </w:rPr>
            </w:r>
            <w:r w:rsidR="002D1A86">
              <w:rPr>
                <w:noProof/>
                <w:webHidden/>
              </w:rPr>
              <w:fldChar w:fldCharType="separate"/>
            </w:r>
            <w:r w:rsidR="002D1A86">
              <w:rPr>
                <w:noProof/>
                <w:webHidden/>
              </w:rPr>
              <w:t>14</w:t>
            </w:r>
            <w:r w:rsidR="002D1A86">
              <w:rPr>
                <w:noProof/>
                <w:webHidden/>
              </w:rPr>
              <w:fldChar w:fldCharType="end"/>
            </w:r>
          </w:hyperlink>
        </w:p>
        <w:p w14:paraId="3697002E" w14:textId="24783A5F" w:rsidR="002D1A86" w:rsidRDefault="00000000">
          <w:pPr>
            <w:pStyle w:val="TOC2"/>
            <w:tabs>
              <w:tab w:val="right" w:leader="dot" w:pos="8630"/>
            </w:tabs>
            <w:rPr>
              <w:rFonts w:asciiTheme="minorHAnsi" w:eastAsiaTheme="minorEastAsia" w:hAnsiTheme="minorHAnsi" w:cstheme="minorBidi"/>
              <w:noProof/>
              <w:color w:val="auto"/>
              <w:sz w:val="22"/>
              <w:szCs w:val="22"/>
              <w:lang w:val="en-US" w:eastAsia="en-US" w:bidi="ml-IN"/>
            </w:rPr>
          </w:pPr>
          <w:hyperlink w:anchor="_Toc33886469" w:history="1">
            <w:r w:rsidR="002D1A86" w:rsidRPr="002B7C34">
              <w:rPr>
                <w:rStyle w:val="Hyperlink"/>
                <w:b/>
                <w:bCs/>
                <w:noProof/>
              </w:rPr>
              <w:t>1.1 Background</w:t>
            </w:r>
            <w:r w:rsidR="002D1A86">
              <w:rPr>
                <w:noProof/>
                <w:webHidden/>
              </w:rPr>
              <w:tab/>
            </w:r>
            <w:r w:rsidR="002D1A86">
              <w:rPr>
                <w:noProof/>
                <w:webHidden/>
              </w:rPr>
              <w:fldChar w:fldCharType="begin"/>
            </w:r>
            <w:r w:rsidR="002D1A86">
              <w:rPr>
                <w:noProof/>
                <w:webHidden/>
              </w:rPr>
              <w:instrText xml:space="preserve"> PAGEREF _Toc33886469 \h </w:instrText>
            </w:r>
            <w:r w:rsidR="002D1A86">
              <w:rPr>
                <w:noProof/>
                <w:webHidden/>
              </w:rPr>
            </w:r>
            <w:r w:rsidR="002D1A86">
              <w:rPr>
                <w:noProof/>
                <w:webHidden/>
              </w:rPr>
              <w:fldChar w:fldCharType="separate"/>
            </w:r>
            <w:r w:rsidR="002D1A86">
              <w:rPr>
                <w:noProof/>
                <w:webHidden/>
              </w:rPr>
              <w:t>14</w:t>
            </w:r>
            <w:r w:rsidR="002D1A86">
              <w:rPr>
                <w:noProof/>
                <w:webHidden/>
              </w:rPr>
              <w:fldChar w:fldCharType="end"/>
            </w:r>
          </w:hyperlink>
        </w:p>
        <w:p w14:paraId="59EEA7EC" w14:textId="401774B2" w:rsidR="002D1A86" w:rsidRDefault="00000000">
          <w:pPr>
            <w:pStyle w:val="TOC2"/>
            <w:tabs>
              <w:tab w:val="right" w:leader="dot" w:pos="8630"/>
            </w:tabs>
            <w:rPr>
              <w:rFonts w:asciiTheme="minorHAnsi" w:eastAsiaTheme="minorEastAsia" w:hAnsiTheme="minorHAnsi" w:cstheme="minorBidi"/>
              <w:noProof/>
              <w:color w:val="auto"/>
              <w:sz w:val="22"/>
              <w:szCs w:val="22"/>
              <w:lang w:val="en-US" w:eastAsia="en-US" w:bidi="ml-IN"/>
            </w:rPr>
          </w:pPr>
          <w:hyperlink w:anchor="_Toc33886470" w:history="1">
            <w:r w:rsidR="002D1A86" w:rsidRPr="002B7C34">
              <w:rPr>
                <w:rStyle w:val="Hyperlink"/>
                <w:b/>
                <w:bCs/>
                <w:noProof/>
              </w:rPr>
              <w:t>1.2 Purpose</w:t>
            </w:r>
            <w:r w:rsidR="002D1A86">
              <w:rPr>
                <w:noProof/>
                <w:webHidden/>
              </w:rPr>
              <w:tab/>
            </w:r>
            <w:r w:rsidR="002D1A86">
              <w:rPr>
                <w:noProof/>
                <w:webHidden/>
              </w:rPr>
              <w:fldChar w:fldCharType="begin"/>
            </w:r>
            <w:r w:rsidR="002D1A86">
              <w:rPr>
                <w:noProof/>
                <w:webHidden/>
              </w:rPr>
              <w:instrText xml:space="preserve"> PAGEREF _Toc33886470 \h </w:instrText>
            </w:r>
            <w:r w:rsidR="002D1A86">
              <w:rPr>
                <w:noProof/>
                <w:webHidden/>
              </w:rPr>
            </w:r>
            <w:r w:rsidR="002D1A86">
              <w:rPr>
                <w:noProof/>
                <w:webHidden/>
              </w:rPr>
              <w:fldChar w:fldCharType="separate"/>
            </w:r>
            <w:r w:rsidR="002D1A86">
              <w:rPr>
                <w:noProof/>
                <w:webHidden/>
              </w:rPr>
              <w:t>15</w:t>
            </w:r>
            <w:r w:rsidR="002D1A86">
              <w:rPr>
                <w:noProof/>
                <w:webHidden/>
              </w:rPr>
              <w:fldChar w:fldCharType="end"/>
            </w:r>
          </w:hyperlink>
        </w:p>
        <w:p w14:paraId="33ACF6F4" w14:textId="54CD8CEA" w:rsidR="002D1A86" w:rsidRDefault="00000000">
          <w:pPr>
            <w:pStyle w:val="TOC3"/>
            <w:tabs>
              <w:tab w:val="right" w:leader="dot" w:pos="8630"/>
            </w:tabs>
            <w:rPr>
              <w:rFonts w:asciiTheme="minorHAnsi" w:eastAsiaTheme="minorEastAsia" w:hAnsiTheme="minorHAnsi" w:cstheme="minorBidi"/>
              <w:noProof/>
              <w:color w:val="auto"/>
              <w:sz w:val="22"/>
              <w:szCs w:val="22"/>
              <w:lang w:val="en-US" w:eastAsia="en-US" w:bidi="ml-IN"/>
            </w:rPr>
          </w:pPr>
          <w:hyperlink w:anchor="_Toc33886471" w:history="1">
            <w:r w:rsidR="002D1A86" w:rsidRPr="002B7C34">
              <w:rPr>
                <w:rStyle w:val="Hyperlink"/>
                <w:noProof/>
              </w:rPr>
              <w:t>1.2.1 Project</w:t>
            </w:r>
            <w:r w:rsidR="002D1A86">
              <w:rPr>
                <w:noProof/>
                <w:webHidden/>
              </w:rPr>
              <w:tab/>
            </w:r>
            <w:r w:rsidR="002D1A86">
              <w:rPr>
                <w:noProof/>
                <w:webHidden/>
              </w:rPr>
              <w:fldChar w:fldCharType="begin"/>
            </w:r>
            <w:r w:rsidR="002D1A86">
              <w:rPr>
                <w:noProof/>
                <w:webHidden/>
              </w:rPr>
              <w:instrText xml:space="preserve"> PAGEREF _Toc33886471 \h </w:instrText>
            </w:r>
            <w:r w:rsidR="002D1A86">
              <w:rPr>
                <w:noProof/>
                <w:webHidden/>
              </w:rPr>
            </w:r>
            <w:r w:rsidR="002D1A86">
              <w:rPr>
                <w:noProof/>
                <w:webHidden/>
              </w:rPr>
              <w:fldChar w:fldCharType="separate"/>
            </w:r>
            <w:r w:rsidR="002D1A86">
              <w:rPr>
                <w:noProof/>
                <w:webHidden/>
              </w:rPr>
              <w:t>15</w:t>
            </w:r>
            <w:r w:rsidR="002D1A86">
              <w:rPr>
                <w:noProof/>
                <w:webHidden/>
              </w:rPr>
              <w:fldChar w:fldCharType="end"/>
            </w:r>
          </w:hyperlink>
        </w:p>
        <w:p w14:paraId="0D8ACFE7" w14:textId="1F086C4D" w:rsidR="002D1A86" w:rsidRDefault="00000000">
          <w:pPr>
            <w:pStyle w:val="TOC3"/>
            <w:tabs>
              <w:tab w:val="right" w:leader="dot" w:pos="8630"/>
            </w:tabs>
            <w:rPr>
              <w:rFonts w:asciiTheme="minorHAnsi" w:eastAsiaTheme="minorEastAsia" w:hAnsiTheme="minorHAnsi" w:cstheme="minorBidi"/>
              <w:noProof/>
              <w:color w:val="auto"/>
              <w:sz w:val="22"/>
              <w:szCs w:val="22"/>
              <w:lang w:val="en-US" w:eastAsia="en-US" w:bidi="ml-IN"/>
            </w:rPr>
          </w:pPr>
          <w:hyperlink w:anchor="_Toc33886472" w:history="1">
            <w:r w:rsidR="002D1A86" w:rsidRPr="002B7C34">
              <w:rPr>
                <w:rStyle w:val="Hyperlink"/>
                <w:noProof/>
              </w:rPr>
              <w:t>1.2.2 Report</w:t>
            </w:r>
            <w:r w:rsidR="002D1A86">
              <w:rPr>
                <w:noProof/>
                <w:webHidden/>
              </w:rPr>
              <w:tab/>
            </w:r>
            <w:r w:rsidR="002D1A86">
              <w:rPr>
                <w:noProof/>
                <w:webHidden/>
              </w:rPr>
              <w:fldChar w:fldCharType="begin"/>
            </w:r>
            <w:r w:rsidR="002D1A86">
              <w:rPr>
                <w:noProof/>
                <w:webHidden/>
              </w:rPr>
              <w:instrText xml:space="preserve"> PAGEREF _Toc33886472 \h </w:instrText>
            </w:r>
            <w:r w:rsidR="002D1A86">
              <w:rPr>
                <w:noProof/>
                <w:webHidden/>
              </w:rPr>
            </w:r>
            <w:r w:rsidR="002D1A86">
              <w:rPr>
                <w:noProof/>
                <w:webHidden/>
              </w:rPr>
              <w:fldChar w:fldCharType="separate"/>
            </w:r>
            <w:r w:rsidR="002D1A86">
              <w:rPr>
                <w:noProof/>
                <w:webHidden/>
              </w:rPr>
              <w:t>15</w:t>
            </w:r>
            <w:r w:rsidR="002D1A86">
              <w:rPr>
                <w:noProof/>
                <w:webHidden/>
              </w:rPr>
              <w:fldChar w:fldCharType="end"/>
            </w:r>
          </w:hyperlink>
        </w:p>
        <w:p w14:paraId="21567B8E" w14:textId="5B143A31" w:rsidR="002D1A86" w:rsidRDefault="00000000">
          <w:pPr>
            <w:pStyle w:val="TOC2"/>
            <w:tabs>
              <w:tab w:val="right" w:leader="dot" w:pos="8630"/>
            </w:tabs>
            <w:rPr>
              <w:rFonts w:asciiTheme="minorHAnsi" w:eastAsiaTheme="minorEastAsia" w:hAnsiTheme="minorHAnsi" w:cstheme="minorBidi"/>
              <w:noProof/>
              <w:color w:val="auto"/>
              <w:sz w:val="22"/>
              <w:szCs w:val="22"/>
              <w:lang w:val="en-US" w:eastAsia="en-US" w:bidi="ml-IN"/>
            </w:rPr>
          </w:pPr>
          <w:hyperlink w:anchor="_Toc33886473" w:history="1">
            <w:r w:rsidR="002D1A86" w:rsidRPr="002B7C34">
              <w:rPr>
                <w:rStyle w:val="Hyperlink"/>
                <w:b/>
                <w:bCs/>
                <w:noProof/>
              </w:rPr>
              <w:t>1.3 Scope</w:t>
            </w:r>
            <w:r w:rsidR="002D1A86">
              <w:rPr>
                <w:noProof/>
                <w:webHidden/>
              </w:rPr>
              <w:tab/>
            </w:r>
            <w:r w:rsidR="002D1A86">
              <w:rPr>
                <w:noProof/>
                <w:webHidden/>
              </w:rPr>
              <w:fldChar w:fldCharType="begin"/>
            </w:r>
            <w:r w:rsidR="002D1A86">
              <w:rPr>
                <w:noProof/>
                <w:webHidden/>
              </w:rPr>
              <w:instrText xml:space="preserve"> PAGEREF _Toc33886473 \h </w:instrText>
            </w:r>
            <w:r w:rsidR="002D1A86">
              <w:rPr>
                <w:noProof/>
                <w:webHidden/>
              </w:rPr>
            </w:r>
            <w:r w:rsidR="002D1A86">
              <w:rPr>
                <w:noProof/>
                <w:webHidden/>
              </w:rPr>
              <w:fldChar w:fldCharType="separate"/>
            </w:r>
            <w:r w:rsidR="002D1A86">
              <w:rPr>
                <w:noProof/>
                <w:webHidden/>
              </w:rPr>
              <w:t>15</w:t>
            </w:r>
            <w:r w:rsidR="002D1A86">
              <w:rPr>
                <w:noProof/>
                <w:webHidden/>
              </w:rPr>
              <w:fldChar w:fldCharType="end"/>
            </w:r>
          </w:hyperlink>
        </w:p>
        <w:p w14:paraId="0DCEB7A1" w14:textId="399B43C4" w:rsidR="002D1A86" w:rsidRDefault="00000000">
          <w:pPr>
            <w:pStyle w:val="TOC2"/>
            <w:tabs>
              <w:tab w:val="right" w:leader="dot" w:pos="8630"/>
            </w:tabs>
            <w:rPr>
              <w:rFonts w:asciiTheme="minorHAnsi" w:eastAsiaTheme="minorEastAsia" w:hAnsiTheme="minorHAnsi" w:cstheme="minorBidi"/>
              <w:noProof/>
              <w:color w:val="auto"/>
              <w:sz w:val="22"/>
              <w:szCs w:val="22"/>
              <w:lang w:val="en-US" w:eastAsia="en-US" w:bidi="ml-IN"/>
            </w:rPr>
          </w:pPr>
          <w:hyperlink w:anchor="_Toc33886474" w:history="1">
            <w:r w:rsidR="002D1A86" w:rsidRPr="002B7C34">
              <w:rPr>
                <w:rStyle w:val="Hyperlink"/>
                <w:rFonts w:eastAsiaTheme="majorEastAsia"/>
                <w:b/>
                <w:bCs/>
                <w:noProof/>
              </w:rPr>
              <w:t>1.4 Methodology</w:t>
            </w:r>
            <w:r w:rsidR="002D1A86">
              <w:rPr>
                <w:noProof/>
                <w:webHidden/>
              </w:rPr>
              <w:tab/>
            </w:r>
            <w:r w:rsidR="002D1A86">
              <w:rPr>
                <w:noProof/>
                <w:webHidden/>
              </w:rPr>
              <w:fldChar w:fldCharType="begin"/>
            </w:r>
            <w:r w:rsidR="002D1A86">
              <w:rPr>
                <w:noProof/>
                <w:webHidden/>
              </w:rPr>
              <w:instrText xml:space="preserve"> PAGEREF _Toc33886474 \h </w:instrText>
            </w:r>
            <w:r w:rsidR="002D1A86">
              <w:rPr>
                <w:noProof/>
                <w:webHidden/>
              </w:rPr>
            </w:r>
            <w:r w:rsidR="002D1A86">
              <w:rPr>
                <w:noProof/>
                <w:webHidden/>
              </w:rPr>
              <w:fldChar w:fldCharType="separate"/>
            </w:r>
            <w:r w:rsidR="002D1A86">
              <w:rPr>
                <w:noProof/>
                <w:webHidden/>
              </w:rPr>
              <w:t>17</w:t>
            </w:r>
            <w:r w:rsidR="002D1A86">
              <w:rPr>
                <w:noProof/>
                <w:webHidden/>
              </w:rPr>
              <w:fldChar w:fldCharType="end"/>
            </w:r>
          </w:hyperlink>
        </w:p>
        <w:p w14:paraId="4E674213" w14:textId="58DC8C47"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75" w:history="1">
            <w:r w:rsidR="002D1A86" w:rsidRPr="002B7C34">
              <w:rPr>
                <w:rStyle w:val="Hyperlink"/>
                <w:b/>
                <w:bCs/>
                <w:noProof/>
              </w:rPr>
              <w:t>2. Problem Recognition</w:t>
            </w:r>
            <w:r w:rsidR="002D1A86">
              <w:rPr>
                <w:noProof/>
                <w:webHidden/>
              </w:rPr>
              <w:tab/>
            </w:r>
            <w:r w:rsidR="002D1A86">
              <w:rPr>
                <w:noProof/>
                <w:webHidden/>
              </w:rPr>
              <w:fldChar w:fldCharType="begin"/>
            </w:r>
            <w:r w:rsidR="002D1A86">
              <w:rPr>
                <w:noProof/>
                <w:webHidden/>
              </w:rPr>
              <w:instrText xml:space="preserve"> PAGEREF _Toc33886475 \h </w:instrText>
            </w:r>
            <w:r w:rsidR="002D1A86">
              <w:rPr>
                <w:noProof/>
                <w:webHidden/>
              </w:rPr>
            </w:r>
            <w:r w:rsidR="002D1A86">
              <w:rPr>
                <w:noProof/>
                <w:webHidden/>
              </w:rPr>
              <w:fldChar w:fldCharType="separate"/>
            </w:r>
            <w:r w:rsidR="002D1A86">
              <w:rPr>
                <w:noProof/>
                <w:webHidden/>
              </w:rPr>
              <w:t>18</w:t>
            </w:r>
            <w:r w:rsidR="002D1A86">
              <w:rPr>
                <w:noProof/>
                <w:webHidden/>
              </w:rPr>
              <w:fldChar w:fldCharType="end"/>
            </w:r>
          </w:hyperlink>
        </w:p>
        <w:p w14:paraId="6A5EC1A5" w14:textId="66244995"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76" w:history="1">
            <w:r w:rsidR="002D1A86" w:rsidRPr="002B7C34">
              <w:rPr>
                <w:rStyle w:val="Hyperlink"/>
                <w:b/>
                <w:bCs/>
                <w:noProof/>
              </w:rPr>
              <w:t>3. Feasibility Study</w:t>
            </w:r>
            <w:r w:rsidR="002D1A86">
              <w:rPr>
                <w:noProof/>
                <w:webHidden/>
              </w:rPr>
              <w:tab/>
            </w:r>
            <w:r w:rsidR="002D1A86">
              <w:rPr>
                <w:noProof/>
                <w:webHidden/>
              </w:rPr>
              <w:fldChar w:fldCharType="begin"/>
            </w:r>
            <w:r w:rsidR="002D1A86">
              <w:rPr>
                <w:noProof/>
                <w:webHidden/>
              </w:rPr>
              <w:instrText xml:space="preserve"> PAGEREF _Toc33886476 \h </w:instrText>
            </w:r>
            <w:r w:rsidR="002D1A86">
              <w:rPr>
                <w:noProof/>
                <w:webHidden/>
              </w:rPr>
            </w:r>
            <w:r w:rsidR="002D1A86">
              <w:rPr>
                <w:noProof/>
                <w:webHidden/>
              </w:rPr>
              <w:fldChar w:fldCharType="separate"/>
            </w:r>
            <w:r w:rsidR="002D1A86">
              <w:rPr>
                <w:noProof/>
                <w:webHidden/>
              </w:rPr>
              <w:t>20</w:t>
            </w:r>
            <w:r w:rsidR="002D1A86">
              <w:rPr>
                <w:noProof/>
                <w:webHidden/>
              </w:rPr>
              <w:fldChar w:fldCharType="end"/>
            </w:r>
          </w:hyperlink>
        </w:p>
        <w:p w14:paraId="5037C29D" w14:textId="30EE4FD5"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77" w:history="1">
            <w:r w:rsidR="002D1A86" w:rsidRPr="002B7C34">
              <w:rPr>
                <w:rStyle w:val="Hyperlink"/>
                <w:b/>
                <w:bCs/>
                <w:noProof/>
              </w:rPr>
              <w:t>4. Analysis and Requirements</w:t>
            </w:r>
            <w:r w:rsidR="002D1A86">
              <w:rPr>
                <w:noProof/>
                <w:webHidden/>
              </w:rPr>
              <w:tab/>
            </w:r>
            <w:r w:rsidR="002D1A86">
              <w:rPr>
                <w:noProof/>
                <w:webHidden/>
              </w:rPr>
              <w:fldChar w:fldCharType="begin"/>
            </w:r>
            <w:r w:rsidR="002D1A86">
              <w:rPr>
                <w:noProof/>
                <w:webHidden/>
              </w:rPr>
              <w:instrText xml:space="preserve"> PAGEREF _Toc33886477 \h </w:instrText>
            </w:r>
            <w:r w:rsidR="002D1A86">
              <w:rPr>
                <w:noProof/>
                <w:webHidden/>
              </w:rPr>
            </w:r>
            <w:r w:rsidR="002D1A86">
              <w:rPr>
                <w:noProof/>
                <w:webHidden/>
              </w:rPr>
              <w:fldChar w:fldCharType="separate"/>
            </w:r>
            <w:r w:rsidR="002D1A86">
              <w:rPr>
                <w:noProof/>
                <w:webHidden/>
              </w:rPr>
              <w:t>21</w:t>
            </w:r>
            <w:r w:rsidR="002D1A86">
              <w:rPr>
                <w:noProof/>
                <w:webHidden/>
              </w:rPr>
              <w:fldChar w:fldCharType="end"/>
            </w:r>
          </w:hyperlink>
        </w:p>
        <w:p w14:paraId="0631DB8D" w14:textId="0380B266"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78" w:history="1">
            <w:r w:rsidR="002D1A86" w:rsidRPr="002B7C34">
              <w:rPr>
                <w:rStyle w:val="Hyperlink"/>
                <w:b/>
                <w:bCs/>
                <w:noProof/>
              </w:rPr>
              <w:t>5. Design</w:t>
            </w:r>
            <w:r w:rsidR="002D1A86">
              <w:rPr>
                <w:noProof/>
                <w:webHidden/>
              </w:rPr>
              <w:tab/>
            </w:r>
            <w:r w:rsidR="002D1A86">
              <w:rPr>
                <w:noProof/>
                <w:webHidden/>
              </w:rPr>
              <w:fldChar w:fldCharType="begin"/>
            </w:r>
            <w:r w:rsidR="002D1A86">
              <w:rPr>
                <w:noProof/>
                <w:webHidden/>
              </w:rPr>
              <w:instrText xml:space="preserve"> PAGEREF _Toc33886478 \h </w:instrText>
            </w:r>
            <w:r w:rsidR="002D1A86">
              <w:rPr>
                <w:noProof/>
                <w:webHidden/>
              </w:rPr>
            </w:r>
            <w:r w:rsidR="002D1A86">
              <w:rPr>
                <w:noProof/>
                <w:webHidden/>
              </w:rPr>
              <w:fldChar w:fldCharType="separate"/>
            </w:r>
            <w:r w:rsidR="002D1A86">
              <w:rPr>
                <w:noProof/>
                <w:webHidden/>
              </w:rPr>
              <w:t>21</w:t>
            </w:r>
            <w:r w:rsidR="002D1A86">
              <w:rPr>
                <w:noProof/>
                <w:webHidden/>
              </w:rPr>
              <w:fldChar w:fldCharType="end"/>
            </w:r>
          </w:hyperlink>
        </w:p>
        <w:p w14:paraId="41C073E2" w14:textId="0E08910E" w:rsidR="002D1A86" w:rsidRDefault="00000000">
          <w:pPr>
            <w:pStyle w:val="TOC2"/>
            <w:tabs>
              <w:tab w:val="right" w:leader="dot" w:pos="8630"/>
            </w:tabs>
            <w:rPr>
              <w:rFonts w:asciiTheme="minorHAnsi" w:eastAsiaTheme="minorEastAsia" w:hAnsiTheme="minorHAnsi" w:cstheme="minorBidi"/>
              <w:noProof/>
              <w:color w:val="auto"/>
              <w:sz w:val="22"/>
              <w:szCs w:val="22"/>
              <w:lang w:val="en-US" w:eastAsia="en-US" w:bidi="ml-IN"/>
            </w:rPr>
          </w:pPr>
          <w:hyperlink w:anchor="_Toc33886479" w:history="1">
            <w:r w:rsidR="002D1A86" w:rsidRPr="002B7C34">
              <w:rPr>
                <w:rStyle w:val="Hyperlink"/>
                <w:b/>
                <w:bCs/>
                <w:noProof/>
              </w:rPr>
              <w:t>5.1 Project Layout</w:t>
            </w:r>
            <w:r w:rsidR="002D1A86">
              <w:rPr>
                <w:noProof/>
                <w:webHidden/>
              </w:rPr>
              <w:tab/>
            </w:r>
            <w:r w:rsidR="002D1A86">
              <w:rPr>
                <w:noProof/>
                <w:webHidden/>
              </w:rPr>
              <w:fldChar w:fldCharType="begin"/>
            </w:r>
            <w:r w:rsidR="002D1A86">
              <w:rPr>
                <w:noProof/>
                <w:webHidden/>
              </w:rPr>
              <w:instrText xml:space="preserve"> PAGEREF _Toc33886479 \h </w:instrText>
            </w:r>
            <w:r w:rsidR="002D1A86">
              <w:rPr>
                <w:noProof/>
                <w:webHidden/>
              </w:rPr>
            </w:r>
            <w:r w:rsidR="002D1A86">
              <w:rPr>
                <w:noProof/>
                <w:webHidden/>
              </w:rPr>
              <w:fldChar w:fldCharType="separate"/>
            </w:r>
            <w:r w:rsidR="002D1A86">
              <w:rPr>
                <w:noProof/>
                <w:webHidden/>
              </w:rPr>
              <w:t>22</w:t>
            </w:r>
            <w:r w:rsidR="002D1A86">
              <w:rPr>
                <w:noProof/>
                <w:webHidden/>
              </w:rPr>
              <w:fldChar w:fldCharType="end"/>
            </w:r>
          </w:hyperlink>
        </w:p>
        <w:p w14:paraId="0F2A7FC5" w14:textId="14A38A6B" w:rsidR="002D1A86" w:rsidRDefault="00000000">
          <w:pPr>
            <w:pStyle w:val="TOC2"/>
            <w:tabs>
              <w:tab w:val="right" w:leader="dot" w:pos="8630"/>
            </w:tabs>
            <w:rPr>
              <w:rFonts w:asciiTheme="minorHAnsi" w:eastAsiaTheme="minorEastAsia" w:hAnsiTheme="minorHAnsi" w:cstheme="minorBidi"/>
              <w:noProof/>
              <w:color w:val="auto"/>
              <w:sz w:val="22"/>
              <w:szCs w:val="22"/>
              <w:lang w:val="en-US" w:eastAsia="en-US" w:bidi="ml-IN"/>
            </w:rPr>
          </w:pPr>
          <w:hyperlink w:anchor="_Toc33886480" w:history="1">
            <w:r w:rsidR="002D1A86" w:rsidRPr="002B7C34">
              <w:rPr>
                <w:rStyle w:val="Hyperlink"/>
                <w:b/>
                <w:bCs/>
                <w:noProof/>
              </w:rPr>
              <w:t>5.2 Product Design</w:t>
            </w:r>
            <w:r w:rsidR="002D1A86">
              <w:rPr>
                <w:noProof/>
                <w:webHidden/>
              </w:rPr>
              <w:tab/>
            </w:r>
            <w:r w:rsidR="002D1A86">
              <w:rPr>
                <w:noProof/>
                <w:webHidden/>
              </w:rPr>
              <w:fldChar w:fldCharType="begin"/>
            </w:r>
            <w:r w:rsidR="002D1A86">
              <w:rPr>
                <w:noProof/>
                <w:webHidden/>
              </w:rPr>
              <w:instrText xml:space="preserve"> PAGEREF _Toc33886480 \h </w:instrText>
            </w:r>
            <w:r w:rsidR="002D1A86">
              <w:rPr>
                <w:noProof/>
                <w:webHidden/>
              </w:rPr>
            </w:r>
            <w:r w:rsidR="002D1A86">
              <w:rPr>
                <w:noProof/>
                <w:webHidden/>
              </w:rPr>
              <w:fldChar w:fldCharType="separate"/>
            </w:r>
            <w:r w:rsidR="002D1A86">
              <w:rPr>
                <w:noProof/>
                <w:webHidden/>
              </w:rPr>
              <w:t>23</w:t>
            </w:r>
            <w:r w:rsidR="002D1A86">
              <w:rPr>
                <w:noProof/>
                <w:webHidden/>
              </w:rPr>
              <w:fldChar w:fldCharType="end"/>
            </w:r>
          </w:hyperlink>
        </w:p>
        <w:p w14:paraId="6C7453CC" w14:textId="240AA0F0"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81" w:history="1">
            <w:r w:rsidR="002D1A86" w:rsidRPr="002B7C34">
              <w:rPr>
                <w:rStyle w:val="Hyperlink"/>
                <w:b/>
                <w:bCs/>
                <w:noProof/>
              </w:rPr>
              <w:t>6. Implementation</w:t>
            </w:r>
            <w:r w:rsidR="002D1A86">
              <w:rPr>
                <w:noProof/>
                <w:webHidden/>
              </w:rPr>
              <w:tab/>
            </w:r>
            <w:r w:rsidR="002D1A86">
              <w:rPr>
                <w:noProof/>
                <w:webHidden/>
              </w:rPr>
              <w:fldChar w:fldCharType="begin"/>
            </w:r>
            <w:r w:rsidR="002D1A86">
              <w:rPr>
                <w:noProof/>
                <w:webHidden/>
              </w:rPr>
              <w:instrText xml:space="preserve"> PAGEREF _Toc33886481 \h </w:instrText>
            </w:r>
            <w:r w:rsidR="002D1A86">
              <w:rPr>
                <w:noProof/>
                <w:webHidden/>
              </w:rPr>
            </w:r>
            <w:r w:rsidR="002D1A86">
              <w:rPr>
                <w:noProof/>
                <w:webHidden/>
              </w:rPr>
              <w:fldChar w:fldCharType="separate"/>
            </w:r>
            <w:r w:rsidR="002D1A86">
              <w:rPr>
                <w:noProof/>
                <w:webHidden/>
              </w:rPr>
              <w:t>27</w:t>
            </w:r>
            <w:r w:rsidR="002D1A86">
              <w:rPr>
                <w:noProof/>
                <w:webHidden/>
              </w:rPr>
              <w:fldChar w:fldCharType="end"/>
            </w:r>
          </w:hyperlink>
        </w:p>
        <w:p w14:paraId="45BFB1E5" w14:textId="6825A957" w:rsidR="002D1A86" w:rsidRDefault="00000000">
          <w:pPr>
            <w:pStyle w:val="TOC2"/>
            <w:tabs>
              <w:tab w:val="right" w:leader="dot" w:pos="8630"/>
            </w:tabs>
            <w:rPr>
              <w:rFonts w:asciiTheme="minorHAnsi" w:eastAsiaTheme="minorEastAsia" w:hAnsiTheme="minorHAnsi" w:cstheme="minorBidi"/>
              <w:noProof/>
              <w:color w:val="auto"/>
              <w:sz w:val="22"/>
              <w:szCs w:val="22"/>
              <w:lang w:val="en-US" w:eastAsia="en-US" w:bidi="ml-IN"/>
            </w:rPr>
          </w:pPr>
          <w:hyperlink w:anchor="_Toc33886482" w:history="1">
            <w:r w:rsidR="002D1A86" w:rsidRPr="002B7C34">
              <w:rPr>
                <w:rStyle w:val="Hyperlink"/>
                <w:noProof/>
                <w:lang w:val="en-US"/>
              </w:rPr>
              <w:t>1. Scan, Ping, Attack Testing</w:t>
            </w:r>
            <w:r w:rsidR="002D1A86">
              <w:rPr>
                <w:noProof/>
                <w:webHidden/>
              </w:rPr>
              <w:tab/>
            </w:r>
            <w:r w:rsidR="002D1A86">
              <w:rPr>
                <w:noProof/>
                <w:webHidden/>
              </w:rPr>
              <w:fldChar w:fldCharType="begin"/>
            </w:r>
            <w:r w:rsidR="002D1A86">
              <w:rPr>
                <w:noProof/>
                <w:webHidden/>
              </w:rPr>
              <w:instrText xml:space="preserve"> PAGEREF _Toc33886482 \h </w:instrText>
            </w:r>
            <w:r w:rsidR="002D1A86">
              <w:rPr>
                <w:noProof/>
                <w:webHidden/>
              </w:rPr>
            </w:r>
            <w:r w:rsidR="002D1A86">
              <w:rPr>
                <w:noProof/>
                <w:webHidden/>
              </w:rPr>
              <w:fldChar w:fldCharType="separate"/>
            </w:r>
            <w:r w:rsidR="002D1A86">
              <w:rPr>
                <w:noProof/>
                <w:webHidden/>
              </w:rPr>
              <w:t>27</w:t>
            </w:r>
            <w:r w:rsidR="002D1A86">
              <w:rPr>
                <w:noProof/>
                <w:webHidden/>
              </w:rPr>
              <w:fldChar w:fldCharType="end"/>
            </w:r>
          </w:hyperlink>
        </w:p>
        <w:p w14:paraId="66187089" w14:textId="71BAEE12" w:rsidR="002D1A86" w:rsidRDefault="00000000">
          <w:pPr>
            <w:pStyle w:val="TOC2"/>
            <w:tabs>
              <w:tab w:val="right" w:leader="dot" w:pos="8630"/>
            </w:tabs>
            <w:rPr>
              <w:rFonts w:asciiTheme="minorHAnsi" w:eastAsiaTheme="minorEastAsia" w:hAnsiTheme="minorHAnsi" w:cstheme="minorBidi"/>
              <w:noProof/>
              <w:color w:val="auto"/>
              <w:sz w:val="22"/>
              <w:szCs w:val="22"/>
              <w:lang w:val="en-US" w:eastAsia="en-US" w:bidi="ml-IN"/>
            </w:rPr>
          </w:pPr>
          <w:hyperlink w:anchor="_Toc33886483" w:history="1">
            <w:r w:rsidR="002D1A86" w:rsidRPr="002B7C34">
              <w:rPr>
                <w:rStyle w:val="Hyperlink"/>
                <w:noProof/>
              </w:rPr>
              <w:t>2. IDS Evasion testing</w:t>
            </w:r>
            <w:r w:rsidR="002D1A86">
              <w:rPr>
                <w:noProof/>
                <w:webHidden/>
              </w:rPr>
              <w:tab/>
            </w:r>
            <w:r w:rsidR="002D1A86">
              <w:rPr>
                <w:noProof/>
                <w:webHidden/>
              </w:rPr>
              <w:fldChar w:fldCharType="begin"/>
            </w:r>
            <w:r w:rsidR="002D1A86">
              <w:rPr>
                <w:noProof/>
                <w:webHidden/>
              </w:rPr>
              <w:instrText xml:space="preserve"> PAGEREF _Toc33886483 \h </w:instrText>
            </w:r>
            <w:r w:rsidR="002D1A86">
              <w:rPr>
                <w:noProof/>
                <w:webHidden/>
              </w:rPr>
            </w:r>
            <w:r w:rsidR="002D1A86">
              <w:rPr>
                <w:noProof/>
                <w:webHidden/>
              </w:rPr>
              <w:fldChar w:fldCharType="separate"/>
            </w:r>
            <w:r w:rsidR="002D1A86">
              <w:rPr>
                <w:noProof/>
                <w:webHidden/>
              </w:rPr>
              <w:t>66</w:t>
            </w:r>
            <w:r w:rsidR="002D1A86">
              <w:rPr>
                <w:noProof/>
                <w:webHidden/>
              </w:rPr>
              <w:fldChar w:fldCharType="end"/>
            </w:r>
          </w:hyperlink>
        </w:p>
        <w:p w14:paraId="52A22983" w14:textId="64DCC434" w:rsidR="002D1A86" w:rsidRDefault="00000000">
          <w:pPr>
            <w:pStyle w:val="TOC2"/>
            <w:tabs>
              <w:tab w:val="right" w:leader="dot" w:pos="8630"/>
            </w:tabs>
            <w:rPr>
              <w:rFonts w:asciiTheme="minorHAnsi" w:eastAsiaTheme="minorEastAsia" w:hAnsiTheme="minorHAnsi" w:cstheme="minorBidi"/>
              <w:noProof/>
              <w:color w:val="auto"/>
              <w:sz w:val="22"/>
              <w:szCs w:val="22"/>
              <w:lang w:val="en-US" w:eastAsia="en-US" w:bidi="ml-IN"/>
            </w:rPr>
          </w:pPr>
          <w:hyperlink w:anchor="_Toc33886484" w:history="1">
            <w:r w:rsidR="002D1A86" w:rsidRPr="002B7C34">
              <w:rPr>
                <w:rStyle w:val="Hyperlink"/>
                <w:noProof/>
              </w:rPr>
              <w:t>3. File Sender</w:t>
            </w:r>
            <w:r w:rsidR="002D1A86">
              <w:rPr>
                <w:noProof/>
                <w:webHidden/>
              </w:rPr>
              <w:tab/>
            </w:r>
            <w:r w:rsidR="002D1A86">
              <w:rPr>
                <w:noProof/>
                <w:webHidden/>
              </w:rPr>
              <w:fldChar w:fldCharType="begin"/>
            </w:r>
            <w:r w:rsidR="002D1A86">
              <w:rPr>
                <w:noProof/>
                <w:webHidden/>
              </w:rPr>
              <w:instrText xml:space="preserve"> PAGEREF _Toc33886484 \h </w:instrText>
            </w:r>
            <w:r w:rsidR="002D1A86">
              <w:rPr>
                <w:noProof/>
                <w:webHidden/>
              </w:rPr>
            </w:r>
            <w:r w:rsidR="002D1A86">
              <w:rPr>
                <w:noProof/>
                <w:webHidden/>
              </w:rPr>
              <w:fldChar w:fldCharType="separate"/>
            </w:r>
            <w:r w:rsidR="002D1A86">
              <w:rPr>
                <w:noProof/>
                <w:webHidden/>
              </w:rPr>
              <w:t>87</w:t>
            </w:r>
            <w:r w:rsidR="002D1A86">
              <w:rPr>
                <w:noProof/>
                <w:webHidden/>
              </w:rPr>
              <w:fldChar w:fldCharType="end"/>
            </w:r>
          </w:hyperlink>
        </w:p>
        <w:p w14:paraId="321F5617" w14:textId="60F28619" w:rsidR="002D1A86" w:rsidRDefault="00000000">
          <w:pPr>
            <w:pStyle w:val="TOC2"/>
            <w:tabs>
              <w:tab w:val="right" w:leader="dot" w:pos="8630"/>
            </w:tabs>
            <w:rPr>
              <w:rFonts w:asciiTheme="minorHAnsi" w:eastAsiaTheme="minorEastAsia" w:hAnsiTheme="minorHAnsi" w:cstheme="minorBidi"/>
              <w:noProof/>
              <w:color w:val="auto"/>
              <w:sz w:val="22"/>
              <w:szCs w:val="22"/>
              <w:lang w:val="en-US" w:eastAsia="en-US" w:bidi="ml-IN"/>
            </w:rPr>
          </w:pPr>
          <w:hyperlink w:anchor="_Toc33886485" w:history="1">
            <w:r w:rsidR="002D1A86" w:rsidRPr="002B7C34">
              <w:rPr>
                <w:rStyle w:val="Hyperlink"/>
                <w:noProof/>
              </w:rPr>
              <w:t>4. Packet payload encryption</w:t>
            </w:r>
            <w:r w:rsidR="002D1A86">
              <w:rPr>
                <w:noProof/>
                <w:webHidden/>
              </w:rPr>
              <w:tab/>
            </w:r>
            <w:r w:rsidR="002D1A86">
              <w:rPr>
                <w:noProof/>
                <w:webHidden/>
              </w:rPr>
              <w:fldChar w:fldCharType="begin"/>
            </w:r>
            <w:r w:rsidR="002D1A86">
              <w:rPr>
                <w:noProof/>
                <w:webHidden/>
              </w:rPr>
              <w:instrText xml:space="preserve"> PAGEREF _Toc33886485 \h </w:instrText>
            </w:r>
            <w:r w:rsidR="002D1A86">
              <w:rPr>
                <w:noProof/>
                <w:webHidden/>
              </w:rPr>
            </w:r>
            <w:r w:rsidR="002D1A86">
              <w:rPr>
                <w:noProof/>
                <w:webHidden/>
              </w:rPr>
              <w:fldChar w:fldCharType="separate"/>
            </w:r>
            <w:r w:rsidR="002D1A86">
              <w:rPr>
                <w:noProof/>
                <w:webHidden/>
              </w:rPr>
              <w:t>100</w:t>
            </w:r>
            <w:r w:rsidR="002D1A86">
              <w:rPr>
                <w:noProof/>
                <w:webHidden/>
              </w:rPr>
              <w:fldChar w:fldCharType="end"/>
            </w:r>
          </w:hyperlink>
        </w:p>
        <w:p w14:paraId="77367F7A" w14:textId="2F90BD6B" w:rsidR="002D1A86" w:rsidRDefault="00000000">
          <w:pPr>
            <w:pStyle w:val="TOC2"/>
            <w:tabs>
              <w:tab w:val="right" w:leader="dot" w:pos="8630"/>
            </w:tabs>
            <w:rPr>
              <w:rFonts w:asciiTheme="minorHAnsi" w:eastAsiaTheme="minorEastAsia" w:hAnsiTheme="minorHAnsi" w:cstheme="minorBidi"/>
              <w:noProof/>
              <w:color w:val="auto"/>
              <w:sz w:val="22"/>
              <w:szCs w:val="22"/>
              <w:lang w:val="en-US" w:eastAsia="en-US" w:bidi="ml-IN"/>
            </w:rPr>
          </w:pPr>
          <w:hyperlink w:anchor="_Toc33886486" w:history="1">
            <w:r w:rsidR="002D1A86" w:rsidRPr="002B7C34">
              <w:rPr>
                <w:rStyle w:val="Hyperlink"/>
                <w:noProof/>
              </w:rPr>
              <w:t>5. Pcap Editor</w:t>
            </w:r>
            <w:r w:rsidR="002D1A86">
              <w:rPr>
                <w:noProof/>
                <w:webHidden/>
              </w:rPr>
              <w:tab/>
            </w:r>
            <w:r w:rsidR="002D1A86">
              <w:rPr>
                <w:noProof/>
                <w:webHidden/>
              </w:rPr>
              <w:fldChar w:fldCharType="begin"/>
            </w:r>
            <w:r w:rsidR="002D1A86">
              <w:rPr>
                <w:noProof/>
                <w:webHidden/>
              </w:rPr>
              <w:instrText xml:space="preserve"> PAGEREF _Toc33886486 \h </w:instrText>
            </w:r>
            <w:r w:rsidR="002D1A86">
              <w:rPr>
                <w:noProof/>
                <w:webHidden/>
              </w:rPr>
            </w:r>
            <w:r w:rsidR="002D1A86">
              <w:rPr>
                <w:noProof/>
                <w:webHidden/>
              </w:rPr>
              <w:fldChar w:fldCharType="separate"/>
            </w:r>
            <w:r w:rsidR="002D1A86">
              <w:rPr>
                <w:noProof/>
                <w:webHidden/>
              </w:rPr>
              <w:t>110</w:t>
            </w:r>
            <w:r w:rsidR="002D1A86">
              <w:rPr>
                <w:noProof/>
                <w:webHidden/>
              </w:rPr>
              <w:fldChar w:fldCharType="end"/>
            </w:r>
          </w:hyperlink>
        </w:p>
        <w:p w14:paraId="00C56455" w14:textId="20374397"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87" w:history="1">
            <w:r w:rsidR="002D1A86" w:rsidRPr="002B7C34">
              <w:rPr>
                <w:rStyle w:val="Hyperlink"/>
                <w:b/>
                <w:bCs/>
                <w:noProof/>
              </w:rPr>
              <w:t>7. Evaluation</w:t>
            </w:r>
            <w:r w:rsidR="002D1A86">
              <w:rPr>
                <w:noProof/>
                <w:webHidden/>
              </w:rPr>
              <w:tab/>
            </w:r>
            <w:r w:rsidR="002D1A86">
              <w:rPr>
                <w:noProof/>
                <w:webHidden/>
              </w:rPr>
              <w:fldChar w:fldCharType="begin"/>
            </w:r>
            <w:r w:rsidR="002D1A86">
              <w:rPr>
                <w:noProof/>
                <w:webHidden/>
              </w:rPr>
              <w:instrText xml:space="preserve"> PAGEREF _Toc33886487 \h </w:instrText>
            </w:r>
            <w:r w:rsidR="002D1A86">
              <w:rPr>
                <w:noProof/>
                <w:webHidden/>
              </w:rPr>
            </w:r>
            <w:r w:rsidR="002D1A86">
              <w:rPr>
                <w:noProof/>
                <w:webHidden/>
              </w:rPr>
              <w:fldChar w:fldCharType="separate"/>
            </w:r>
            <w:r w:rsidR="002D1A86">
              <w:rPr>
                <w:noProof/>
                <w:webHidden/>
              </w:rPr>
              <w:t>122</w:t>
            </w:r>
            <w:r w:rsidR="002D1A86">
              <w:rPr>
                <w:noProof/>
                <w:webHidden/>
              </w:rPr>
              <w:fldChar w:fldCharType="end"/>
            </w:r>
          </w:hyperlink>
        </w:p>
        <w:p w14:paraId="2FA6D1D8" w14:textId="1DE9D26A"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88" w:history="1">
            <w:r w:rsidR="002D1A86" w:rsidRPr="002B7C34">
              <w:rPr>
                <w:rStyle w:val="Hyperlink"/>
                <w:b/>
                <w:bCs/>
                <w:noProof/>
              </w:rPr>
              <w:t>Recommendation</w:t>
            </w:r>
            <w:r w:rsidR="002D1A86">
              <w:rPr>
                <w:noProof/>
                <w:webHidden/>
              </w:rPr>
              <w:tab/>
            </w:r>
            <w:r w:rsidR="002D1A86">
              <w:rPr>
                <w:noProof/>
                <w:webHidden/>
              </w:rPr>
              <w:fldChar w:fldCharType="begin"/>
            </w:r>
            <w:r w:rsidR="002D1A86">
              <w:rPr>
                <w:noProof/>
                <w:webHidden/>
              </w:rPr>
              <w:instrText xml:space="preserve"> PAGEREF _Toc33886488 \h </w:instrText>
            </w:r>
            <w:r w:rsidR="002D1A86">
              <w:rPr>
                <w:noProof/>
                <w:webHidden/>
              </w:rPr>
            </w:r>
            <w:r w:rsidR="002D1A86">
              <w:rPr>
                <w:noProof/>
                <w:webHidden/>
              </w:rPr>
              <w:fldChar w:fldCharType="separate"/>
            </w:r>
            <w:r w:rsidR="002D1A86">
              <w:rPr>
                <w:noProof/>
                <w:webHidden/>
              </w:rPr>
              <w:t>123</w:t>
            </w:r>
            <w:r w:rsidR="002D1A86">
              <w:rPr>
                <w:noProof/>
                <w:webHidden/>
              </w:rPr>
              <w:fldChar w:fldCharType="end"/>
            </w:r>
          </w:hyperlink>
        </w:p>
        <w:p w14:paraId="2DCD1174" w14:textId="14A11E8A"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89" w:history="1">
            <w:r w:rsidR="002D1A86" w:rsidRPr="002B7C34">
              <w:rPr>
                <w:rStyle w:val="Hyperlink"/>
                <w:b/>
                <w:bCs/>
                <w:noProof/>
              </w:rPr>
              <w:t>Conclusion</w:t>
            </w:r>
            <w:r w:rsidR="002D1A86">
              <w:rPr>
                <w:noProof/>
                <w:webHidden/>
              </w:rPr>
              <w:tab/>
            </w:r>
            <w:r w:rsidR="002D1A86">
              <w:rPr>
                <w:noProof/>
                <w:webHidden/>
              </w:rPr>
              <w:fldChar w:fldCharType="begin"/>
            </w:r>
            <w:r w:rsidR="002D1A86">
              <w:rPr>
                <w:noProof/>
                <w:webHidden/>
              </w:rPr>
              <w:instrText xml:space="preserve"> PAGEREF _Toc33886489 \h </w:instrText>
            </w:r>
            <w:r w:rsidR="002D1A86">
              <w:rPr>
                <w:noProof/>
                <w:webHidden/>
              </w:rPr>
            </w:r>
            <w:r w:rsidR="002D1A86">
              <w:rPr>
                <w:noProof/>
                <w:webHidden/>
              </w:rPr>
              <w:fldChar w:fldCharType="separate"/>
            </w:r>
            <w:r w:rsidR="002D1A86">
              <w:rPr>
                <w:noProof/>
                <w:webHidden/>
              </w:rPr>
              <w:t>123</w:t>
            </w:r>
            <w:r w:rsidR="002D1A86">
              <w:rPr>
                <w:noProof/>
                <w:webHidden/>
              </w:rPr>
              <w:fldChar w:fldCharType="end"/>
            </w:r>
          </w:hyperlink>
        </w:p>
        <w:p w14:paraId="2F236725" w14:textId="3F302F9A"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90" w:history="1">
            <w:r w:rsidR="002D1A86" w:rsidRPr="002B7C34">
              <w:rPr>
                <w:rStyle w:val="Hyperlink"/>
                <w:b/>
                <w:bCs/>
                <w:noProof/>
              </w:rPr>
              <w:t>Bibliography</w:t>
            </w:r>
            <w:r w:rsidR="002D1A86">
              <w:rPr>
                <w:noProof/>
                <w:webHidden/>
              </w:rPr>
              <w:tab/>
            </w:r>
            <w:r w:rsidR="002D1A86">
              <w:rPr>
                <w:noProof/>
                <w:webHidden/>
              </w:rPr>
              <w:fldChar w:fldCharType="begin"/>
            </w:r>
            <w:r w:rsidR="002D1A86">
              <w:rPr>
                <w:noProof/>
                <w:webHidden/>
              </w:rPr>
              <w:instrText xml:space="preserve"> PAGEREF _Toc33886490 \h </w:instrText>
            </w:r>
            <w:r w:rsidR="002D1A86">
              <w:rPr>
                <w:noProof/>
                <w:webHidden/>
              </w:rPr>
            </w:r>
            <w:r w:rsidR="002D1A86">
              <w:rPr>
                <w:noProof/>
                <w:webHidden/>
              </w:rPr>
              <w:fldChar w:fldCharType="separate"/>
            </w:r>
            <w:r w:rsidR="002D1A86">
              <w:rPr>
                <w:noProof/>
                <w:webHidden/>
              </w:rPr>
              <w:t>125</w:t>
            </w:r>
            <w:r w:rsidR="002D1A86">
              <w:rPr>
                <w:noProof/>
                <w:webHidden/>
              </w:rPr>
              <w:fldChar w:fldCharType="end"/>
            </w:r>
          </w:hyperlink>
        </w:p>
        <w:p w14:paraId="7C38CA05" w14:textId="628E36C1"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91" w:history="1">
            <w:r w:rsidR="002D1A86" w:rsidRPr="002B7C34">
              <w:rPr>
                <w:rStyle w:val="Hyperlink"/>
                <w:b/>
                <w:bCs/>
                <w:noProof/>
              </w:rPr>
              <w:t>Appendices</w:t>
            </w:r>
            <w:r w:rsidR="002D1A86">
              <w:rPr>
                <w:noProof/>
                <w:webHidden/>
              </w:rPr>
              <w:tab/>
            </w:r>
            <w:r w:rsidR="002D1A86">
              <w:rPr>
                <w:noProof/>
                <w:webHidden/>
              </w:rPr>
              <w:fldChar w:fldCharType="begin"/>
            </w:r>
            <w:r w:rsidR="002D1A86">
              <w:rPr>
                <w:noProof/>
                <w:webHidden/>
              </w:rPr>
              <w:instrText xml:space="preserve"> PAGEREF _Toc33886491 \h </w:instrText>
            </w:r>
            <w:r w:rsidR="002D1A86">
              <w:rPr>
                <w:noProof/>
                <w:webHidden/>
              </w:rPr>
            </w:r>
            <w:r w:rsidR="002D1A86">
              <w:rPr>
                <w:noProof/>
                <w:webHidden/>
              </w:rPr>
              <w:fldChar w:fldCharType="separate"/>
            </w:r>
            <w:r w:rsidR="002D1A86">
              <w:rPr>
                <w:noProof/>
                <w:webHidden/>
              </w:rPr>
              <w:t>129</w:t>
            </w:r>
            <w:r w:rsidR="002D1A86">
              <w:rPr>
                <w:noProof/>
                <w:webHidden/>
              </w:rPr>
              <w:fldChar w:fldCharType="end"/>
            </w:r>
          </w:hyperlink>
        </w:p>
        <w:p w14:paraId="29AB26A1" w14:textId="393C42C1"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92" w:history="1">
            <w:r w:rsidR="002D1A86" w:rsidRPr="002B7C34">
              <w:rPr>
                <w:rStyle w:val="Hyperlink"/>
                <w:rFonts w:ascii="Source Sans Pro" w:hAnsi="Source Sans Pro"/>
                <w:noProof/>
              </w:rPr>
              <w:t>1. Introduction</w:t>
            </w:r>
            <w:r w:rsidR="002D1A86">
              <w:rPr>
                <w:noProof/>
                <w:webHidden/>
              </w:rPr>
              <w:tab/>
            </w:r>
            <w:r w:rsidR="002D1A86">
              <w:rPr>
                <w:noProof/>
                <w:webHidden/>
              </w:rPr>
              <w:fldChar w:fldCharType="begin"/>
            </w:r>
            <w:r w:rsidR="002D1A86">
              <w:rPr>
                <w:noProof/>
                <w:webHidden/>
              </w:rPr>
              <w:instrText xml:space="preserve"> PAGEREF _Toc33886492 \h </w:instrText>
            </w:r>
            <w:r w:rsidR="002D1A86">
              <w:rPr>
                <w:noProof/>
                <w:webHidden/>
              </w:rPr>
            </w:r>
            <w:r w:rsidR="002D1A86">
              <w:rPr>
                <w:noProof/>
                <w:webHidden/>
              </w:rPr>
              <w:fldChar w:fldCharType="separate"/>
            </w:r>
            <w:r w:rsidR="002D1A86">
              <w:rPr>
                <w:noProof/>
                <w:webHidden/>
              </w:rPr>
              <w:t>133</w:t>
            </w:r>
            <w:r w:rsidR="002D1A86">
              <w:rPr>
                <w:noProof/>
                <w:webHidden/>
              </w:rPr>
              <w:fldChar w:fldCharType="end"/>
            </w:r>
          </w:hyperlink>
        </w:p>
        <w:p w14:paraId="25F5B3A6" w14:textId="5767A310"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93" w:history="1">
            <w:r w:rsidR="002D1A86" w:rsidRPr="002B7C34">
              <w:rPr>
                <w:rStyle w:val="Hyperlink"/>
                <w:rFonts w:ascii="Source Sans Pro" w:hAnsi="Source Sans Pro"/>
                <w:noProof/>
              </w:rPr>
              <w:t>2. Objectives of the Project</w:t>
            </w:r>
            <w:r w:rsidR="002D1A86">
              <w:rPr>
                <w:noProof/>
                <w:webHidden/>
              </w:rPr>
              <w:tab/>
            </w:r>
            <w:r w:rsidR="002D1A86">
              <w:rPr>
                <w:noProof/>
                <w:webHidden/>
              </w:rPr>
              <w:fldChar w:fldCharType="begin"/>
            </w:r>
            <w:r w:rsidR="002D1A86">
              <w:rPr>
                <w:noProof/>
                <w:webHidden/>
              </w:rPr>
              <w:instrText xml:space="preserve"> PAGEREF _Toc33886493 \h </w:instrText>
            </w:r>
            <w:r w:rsidR="002D1A86">
              <w:rPr>
                <w:noProof/>
                <w:webHidden/>
              </w:rPr>
            </w:r>
            <w:r w:rsidR="002D1A86">
              <w:rPr>
                <w:noProof/>
                <w:webHidden/>
              </w:rPr>
              <w:fldChar w:fldCharType="separate"/>
            </w:r>
            <w:r w:rsidR="002D1A86">
              <w:rPr>
                <w:noProof/>
                <w:webHidden/>
              </w:rPr>
              <w:t>133</w:t>
            </w:r>
            <w:r w:rsidR="002D1A86">
              <w:rPr>
                <w:noProof/>
                <w:webHidden/>
              </w:rPr>
              <w:fldChar w:fldCharType="end"/>
            </w:r>
          </w:hyperlink>
        </w:p>
        <w:p w14:paraId="5DF9B3E1" w14:textId="220FF526" w:rsidR="002D1A86" w:rsidRDefault="00000000">
          <w:pPr>
            <w:pStyle w:val="TOC1"/>
            <w:rPr>
              <w:rFonts w:asciiTheme="minorHAnsi" w:eastAsiaTheme="minorEastAsia" w:hAnsiTheme="minorHAnsi" w:cstheme="minorBidi"/>
              <w:noProof/>
              <w:color w:val="auto"/>
              <w:sz w:val="22"/>
              <w:szCs w:val="22"/>
              <w:lang w:val="en-US" w:eastAsia="en-US" w:bidi="ml-IN"/>
            </w:rPr>
          </w:pPr>
          <w:hyperlink w:anchor="_Toc33886494" w:history="1">
            <w:r w:rsidR="002D1A86" w:rsidRPr="002B7C34">
              <w:rPr>
                <w:rStyle w:val="Hyperlink"/>
                <w:rFonts w:ascii="Source Sans Pro" w:hAnsi="Source Sans Pro"/>
                <w:noProof/>
              </w:rPr>
              <w:t>3. Scope of the Project</w:t>
            </w:r>
            <w:r w:rsidR="002D1A86">
              <w:rPr>
                <w:noProof/>
                <w:webHidden/>
              </w:rPr>
              <w:tab/>
            </w:r>
            <w:r w:rsidR="002D1A86">
              <w:rPr>
                <w:noProof/>
                <w:webHidden/>
              </w:rPr>
              <w:fldChar w:fldCharType="begin"/>
            </w:r>
            <w:r w:rsidR="002D1A86">
              <w:rPr>
                <w:noProof/>
                <w:webHidden/>
              </w:rPr>
              <w:instrText xml:space="preserve"> PAGEREF _Toc33886494 \h </w:instrText>
            </w:r>
            <w:r w:rsidR="002D1A86">
              <w:rPr>
                <w:noProof/>
                <w:webHidden/>
              </w:rPr>
            </w:r>
            <w:r w:rsidR="002D1A86">
              <w:rPr>
                <w:noProof/>
                <w:webHidden/>
              </w:rPr>
              <w:fldChar w:fldCharType="separate"/>
            </w:r>
            <w:r w:rsidR="002D1A86">
              <w:rPr>
                <w:noProof/>
                <w:webHidden/>
              </w:rPr>
              <w:t>134</w:t>
            </w:r>
            <w:r w:rsidR="002D1A86">
              <w:rPr>
                <w:noProof/>
                <w:webHidden/>
              </w:rPr>
              <w:fldChar w:fldCharType="end"/>
            </w:r>
          </w:hyperlink>
        </w:p>
        <w:p w14:paraId="5CC15403" w14:textId="4F76B101" w:rsidR="00854F7E" w:rsidRDefault="00854F7E" w:rsidP="007B5F99">
          <w:r w:rsidRPr="00854F7E">
            <w:rPr>
              <w:noProof/>
            </w:rPr>
            <w:fldChar w:fldCharType="end"/>
          </w:r>
        </w:p>
      </w:sdtContent>
    </w:sdt>
    <w:p w14:paraId="517A6BCD" w14:textId="77777777" w:rsidR="001D1BCC" w:rsidRDefault="001D1BCC" w:rsidP="007B5F99">
      <w:pPr>
        <w:rPr>
          <w:b/>
          <w:bCs/>
          <w:sz w:val="28"/>
          <w:szCs w:val="28"/>
        </w:rPr>
      </w:pPr>
      <w:r>
        <w:rPr>
          <w:b/>
          <w:bCs/>
          <w:sz w:val="28"/>
          <w:szCs w:val="28"/>
        </w:rPr>
        <w:br w:type="page"/>
      </w:r>
    </w:p>
    <w:p w14:paraId="522797C6" w14:textId="6EE85F77" w:rsidR="001D1BCC" w:rsidRDefault="001D1BCC" w:rsidP="007B5F99">
      <w:pPr>
        <w:pStyle w:val="Heading1"/>
        <w:spacing w:line="360" w:lineRule="auto"/>
        <w:rPr>
          <w:rFonts w:ascii="Times New Roman" w:hAnsi="Times New Roman" w:cs="Times New Roman"/>
          <w:b/>
          <w:bCs/>
          <w:color w:val="auto"/>
        </w:rPr>
      </w:pPr>
      <w:bookmarkStart w:id="2" w:name="_Toc33886466"/>
      <w:r w:rsidRPr="00C92653">
        <w:rPr>
          <w:rFonts w:ascii="Times New Roman" w:hAnsi="Times New Roman" w:cs="Times New Roman"/>
          <w:b/>
          <w:bCs/>
          <w:color w:val="auto"/>
        </w:rPr>
        <w:lastRenderedPageBreak/>
        <w:t>List of Illustrations</w:t>
      </w:r>
      <w:bookmarkEnd w:id="2"/>
    </w:p>
    <w:p w14:paraId="1692D336" w14:textId="7660BA78" w:rsidR="002D1A86" w:rsidRDefault="009D4999">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r>
        <w:rPr>
          <w:b/>
          <w:bCs/>
          <w:sz w:val="28"/>
          <w:szCs w:val="28"/>
        </w:rPr>
        <w:fldChar w:fldCharType="begin"/>
      </w:r>
      <w:r>
        <w:rPr>
          <w:b/>
          <w:bCs/>
          <w:sz w:val="28"/>
          <w:szCs w:val="28"/>
        </w:rPr>
        <w:instrText xml:space="preserve"> TOC \h \z \c "Figure" </w:instrText>
      </w:r>
      <w:r>
        <w:rPr>
          <w:b/>
          <w:bCs/>
          <w:sz w:val="28"/>
          <w:szCs w:val="28"/>
        </w:rPr>
        <w:fldChar w:fldCharType="separate"/>
      </w:r>
      <w:hyperlink w:anchor="_Toc33886262" w:history="1">
        <w:r w:rsidR="002D1A86" w:rsidRPr="003B5112">
          <w:rPr>
            <w:rStyle w:val="Hyperlink"/>
            <w:noProof/>
          </w:rPr>
          <w:t>Figure 1. PackETH</w:t>
        </w:r>
        <w:r w:rsidR="002D1A86">
          <w:rPr>
            <w:noProof/>
            <w:webHidden/>
          </w:rPr>
          <w:tab/>
        </w:r>
        <w:r w:rsidR="002D1A86">
          <w:rPr>
            <w:noProof/>
            <w:webHidden/>
          </w:rPr>
          <w:fldChar w:fldCharType="begin"/>
        </w:r>
        <w:r w:rsidR="002D1A86">
          <w:rPr>
            <w:noProof/>
            <w:webHidden/>
          </w:rPr>
          <w:instrText xml:space="preserve"> PAGEREF _Toc33886262 \h </w:instrText>
        </w:r>
        <w:r w:rsidR="002D1A86">
          <w:rPr>
            <w:noProof/>
            <w:webHidden/>
          </w:rPr>
        </w:r>
        <w:r w:rsidR="002D1A86">
          <w:rPr>
            <w:noProof/>
            <w:webHidden/>
          </w:rPr>
          <w:fldChar w:fldCharType="separate"/>
        </w:r>
        <w:r w:rsidR="002D1A86">
          <w:rPr>
            <w:noProof/>
            <w:webHidden/>
          </w:rPr>
          <w:t>19</w:t>
        </w:r>
        <w:r w:rsidR="002D1A86">
          <w:rPr>
            <w:noProof/>
            <w:webHidden/>
          </w:rPr>
          <w:fldChar w:fldCharType="end"/>
        </w:r>
      </w:hyperlink>
    </w:p>
    <w:p w14:paraId="19BD794A" w14:textId="3195932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63" w:history="1">
        <w:r w:rsidR="002D1A86" w:rsidRPr="003B5112">
          <w:rPr>
            <w:rStyle w:val="Hyperlink"/>
            <w:noProof/>
          </w:rPr>
          <w:t>Figure 2. Testing Environment</w:t>
        </w:r>
        <w:r w:rsidR="002D1A86">
          <w:rPr>
            <w:noProof/>
            <w:webHidden/>
          </w:rPr>
          <w:tab/>
        </w:r>
        <w:r w:rsidR="002D1A86">
          <w:rPr>
            <w:noProof/>
            <w:webHidden/>
          </w:rPr>
          <w:fldChar w:fldCharType="begin"/>
        </w:r>
        <w:r w:rsidR="002D1A86">
          <w:rPr>
            <w:noProof/>
            <w:webHidden/>
          </w:rPr>
          <w:instrText xml:space="preserve"> PAGEREF _Toc33886263 \h </w:instrText>
        </w:r>
        <w:r w:rsidR="002D1A86">
          <w:rPr>
            <w:noProof/>
            <w:webHidden/>
          </w:rPr>
        </w:r>
        <w:r w:rsidR="002D1A86">
          <w:rPr>
            <w:noProof/>
            <w:webHidden/>
          </w:rPr>
          <w:fldChar w:fldCharType="separate"/>
        </w:r>
        <w:r w:rsidR="002D1A86">
          <w:rPr>
            <w:noProof/>
            <w:webHidden/>
          </w:rPr>
          <w:t>22</w:t>
        </w:r>
        <w:r w:rsidR="002D1A86">
          <w:rPr>
            <w:noProof/>
            <w:webHidden/>
          </w:rPr>
          <w:fldChar w:fldCharType="end"/>
        </w:r>
      </w:hyperlink>
    </w:p>
    <w:p w14:paraId="14E2C7FA" w14:textId="12C1C0B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64" w:history="1">
        <w:r w:rsidR="002D1A86" w:rsidRPr="003B5112">
          <w:rPr>
            <w:rStyle w:val="Hyperlink"/>
            <w:noProof/>
          </w:rPr>
          <w:t>Figure 3. Packet Ninja - UI</w:t>
        </w:r>
        <w:r w:rsidR="002D1A86">
          <w:rPr>
            <w:noProof/>
            <w:webHidden/>
          </w:rPr>
          <w:tab/>
        </w:r>
        <w:r w:rsidR="002D1A86">
          <w:rPr>
            <w:noProof/>
            <w:webHidden/>
          </w:rPr>
          <w:fldChar w:fldCharType="begin"/>
        </w:r>
        <w:r w:rsidR="002D1A86">
          <w:rPr>
            <w:noProof/>
            <w:webHidden/>
          </w:rPr>
          <w:instrText xml:space="preserve"> PAGEREF _Toc33886264 \h </w:instrText>
        </w:r>
        <w:r w:rsidR="002D1A86">
          <w:rPr>
            <w:noProof/>
            <w:webHidden/>
          </w:rPr>
        </w:r>
        <w:r w:rsidR="002D1A86">
          <w:rPr>
            <w:noProof/>
            <w:webHidden/>
          </w:rPr>
          <w:fldChar w:fldCharType="separate"/>
        </w:r>
        <w:r w:rsidR="002D1A86">
          <w:rPr>
            <w:noProof/>
            <w:webHidden/>
          </w:rPr>
          <w:t>23</w:t>
        </w:r>
        <w:r w:rsidR="002D1A86">
          <w:rPr>
            <w:noProof/>
            <w:webHidden/>
          </w:rPr>
          <w:fldChar w:fldCharType="end"/>
        </w:r>
      </w:hyperlink>
    </w:p>
    <w:p w14:paraId="5B1E8F38" w14:textId="2D079768"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65" w:history="1">
        <w:r w:rsidR="002D1A86" w:rsidRPr="003B5112">
          <w:rPr>
            <w:rStyle w:val="Hyperlink"/>
            <w:noProof/>
          </w:rPr>
          <w:t>Figure 4. input interface</w:t>
        </w:r>
        <w:r w:rsidR="002D1A86">
          <w:rPr>
            <w:noProof/>
            <w:webHidden/>
          </w:rPr>
          <w:tab/>
        </w:r>
        <w:r w:rsidR="002D1A86">
          <w:rPr>
            <w:noProof/>
            <w:webHidden/>
          </w:rPr>
          <w:fldChar w:fldCharType="begin"/>
        </w:r>
        <w:r w:rsidR="002D1A86">
          <w:rPr>
            <w:noProof/>
            <w:webHidden/>
          </w:rPr>
          <w:instrText xml:space="preserve"> PAGEREF _Toc33886265 \h </w:instrText>
        </w:r>
        <w:r w:rsidR="002D1A86">
          <w:rPr>
            <w:noProof/>
            <w:webHidden/>
          </w:rPr>
        </w:r>
        <w:r w:rsidR="002D1A86">
          <w:rPr>
            <w:noProof/>
            <w:webHidden/>
          </w:rPr>
          <w:fldChar w:fldCharType="separate"/>
        </w:r>
        <w:r w:rsidR="002D1A86">
          <w:rPr>
            <w:noProof/>
            <w:webHidden/>
          </w:rPr>
          <w:t>24</w:t>
        </w:r>
        <w:r w:rsidR="002D1A86">
          <w:rPr>
            <w:noProof/>
            <w:webHidden/>
          </w:rPr>
          <w:fldChar w:fldCharType="end"/>
        </w:r>
      </w:hyperlink>
    </w:p>
    <w:p w14:paraId="3E694989" w14:textId="58D026CC"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66" w:history="1">
        <w:r w:rsidR="002D1A86" w:rsidRPr="003B5112">
          <w:rPr>
            <w:rStyle w:val="Hyperlink"/>
            <w:noProof/>
          </w:rPr>
          <w:t>Figure 5. Network IDS running script - UI</w:t>
        </w:r>
        <w:r w:rsidR="002D1A86">
          <w:rPr>
            <w:noProof/>
            <w:webHidden/>
          </w:rPr>
          <w:tab/>
        </w:r>
        <w:r w:rsidR="002D1A86">
          <w:rPr>
            <w:noProof/>
            <w:webHidden/>
          </w:rPr>
          <w:fldChar w:fldCharType="begin"/>
        </w:r>
        <w:r w:rsidR="002D1A86">
          <w:rPr>
            <w:noProof/>
            <w:webHidden/>
          </w:rPr>
          <w:instrText xml:space="preserve"> PAGEREF _Toc33886266 \h </w:instrText>
        </w:r>
        <w:r w:rsidR="002D1A86">
          <w:rPr>
            <w:noProof/>
            <w:webHidden/>
          </w:rPr>
        </w:r>
        <w:r w:rsidR="002D1A86">
          <w:rPr>
            <w:noProof/>
            <w:webHidden/>
          </w:rPr>
          <w:fldChar w:fldCharType="separate"/>
        </w:r>
        <w:r w:rsidR="002D1A86">
          <w:rPr>
            <w:noProof/>
            <w:webHidden/>
          </w:rPr>
          <w:t>24</w:t>
        </w:r>
        <w:r w:rsidR="002D1A86">
          <w:rPr>
            <w:noProof/>
            <w:webHidden/>
          </w:rPr>
          <w:fldChar w:fldCharType="end"/>
        </w:r>
      </w:hyperlink>
    </w:p>
    <w:p w14:paraId="6836DFB7" w14:textId="0E78BD9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67" w:history="1">
        <w:r w:rsidR="002D1A86" w:rsidRPr="003B5112">
          <w:rPr>
            <w:rStyle w:val="Hyperlink"/>
            <w:noProof/>
          </w:rPr>
          <w:t>Figure 6. Snort IDS</w:t>
        </w:r>
        <w:r w:rsidR="002D1A86">
          <w:rPr>
            <w:noProof/>
            <w:webHidden/>
          </w:rPr>
          <w:tab/>
        </w:r>
        <w:r w:rsidR="002D1A86">
          <w:rPr>
            <w:noProof/>
            <w:webHidden/>
          </w:rPr>
          <w:fldChar w:fldCharType="begin"/>
        </w:r>
        <w:r w:rsidR="002D1A86">
          <w:rPr>
            <w:noProof/>
            <w:webHidden/>
          </w:rPr>
          <w:instrText xml:space="preserve"> PAGEREF _Toc33886267 \h </w:instrText>
        </w:r>
        <w:r w:rsidR="002D1A86">
          <w:rPr>
            <w:noProof/>
            <w:webHidden/>
          </w:rPr>
        </w:r>
        <w:r w:rsidR="002D1A86">
          <w:rPr>
            <w:noProof/>
            <w:webHidden/>
          </w:rPr>
          <w:fldChar w:fldCharType="separate"/>
        </w:r>
        <w:r w:rsidR="002D1A86">
          <w:rPr>
            <w:noProof/>
            <w:webHidden/>
          </w:rPr>
          <w:t>25</w:t>
        </w:r>
        <w:r w:rsidR="002D1A86">
          <w:rPr>
            <w:noProof/>
            <w:webHidden/>
          </w:rPr>
          <w:fldChar w:fldCharType="end"/>
        </w:r>
      </w:hyperlink>
    </w:p>
    <w:p w14:paraId="1C314C3F" w14:textId="05A98F12"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68" w:history="1">
        <w:r w:rsidR="002D1A86" w:rsidRPr="003B5112">
          <w:rPr>
            <w:rStyle w:val="Hyperlink"/>
            <w:noProof/>
          </w:rPr>
          <w:t>Figure 7. Suricata IDS</w:t>
        </w:r>
        <w:r w:rsidR="002D1A86">
          <w:rPr>
            <w:noProof/>
            <w:webHidden/>
          </w:rPr>
          <w:tab/>
        </w:r>
        <w:r w:rsidR="002D1A86">
          <w:rPr>
            <w:noProof/>
            <w:webHidden/>
          </w:rPr>
          <w:fldChar w:fldCharType="begin"/>
        </w:r>
        <w:r w:rsidR="002D1A86">
          <w:rPr>
            <w:noProof/>
            <w:webHidden/>
          </w:rPr>
          <w:instrText xml:space="preserve"> PAGEREF _Toc33886268 \h </w:instrText>
        </w:r>
        <w:r w:rsidR="002D1A86">
          <w:rPr>
            <w:noProof/>
            <w:webHidden/>
          </w:rPr>
        </w:r>
        <w:r w:rsidR="002D1A86">
          <w:rPr>
            <w:noProof/>
            <w:webHidden/>
          </w:rPr>
          <w:fldChar w:fldCharType="separate"/>
        </w:r>
        <w:r w:rsidR="002D1A86">
          <w:rPr>
            <w:noProof/>
            <w:webHidden/>
          </w:rPr>
          <w:t>25</w:t>
        </w:r>
        <w:r w:rsidR="002D1A86">
          <w:rPr>
            <w:noProof/>
            <w:webHidden/>
          </w:rPr>
          <w:fldChar w:fldCharType="end"/>
        </w:r>
      </w:hyperlink>
    </w:p>
    <w:p w14:paraId="2A46BB6B" w14:textId="2F64AF25"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69" w:history="1">
        <w:r w:rsidR="002D1A86" w:rsidRPr="003B5112">
          <w:rPr>
            <w:rStyle w:val="Hyperlink"/>
            <w:noProof/>
          </w:rPr>
          <w:t>Figure 8. Packet Sniffer UI</w:t>
        </w:r>
        <w:r w:rsidR="002D1A86">
          <w:rPr>
            <w:noProof/>
            <w:webHidden/>
          </w:rPr>
          <w:tab/>
        </w:r>
        <w:r w:rsidR="002D1A86">
          <w:rPr>
            <w:noProof/>
            <w:webHidden/>
          </w:rPr>
          <w:fldChar w:fldCharType="begin"/>
        </w:r>
        <w:r w:rsidR="002D1A86">
          <w:rPr>
            <w:noProof/>
            <w:webHidden/>
          </w:rPr>
          <w:instrText xml:space="preserve"> PAGEREF _Toc33886269 \h </w:instrText>
        </w:r>
        <w:r w:rsidR="002D1A86">
          <w:rPr>
            <w:noProof/>
            <w:webHidden/>
          </w:rPr>
        </w:r>
        <w:r w:rsidR="002D1A86">
          <w:rPr>
            <w:noProof/>
            <w:webHidden/>
          </w:rPr>
          <w:fldChar w:fldCharType="separate"/>
        </w:r>
        <w:r w:rsidR="002D1A86">
          <w:rPr>
            <w:noProof/>
            <w:webHidden/>
          </w:rPr>
          <w:t>26</w:t>
        </w:r>
        <w:r w:rsidR="002D1A86">
          <w:rPr>
            <w:noProof/>
            <w:webHidden/>
          </w:rPr>
          <w:fldChar w:fldCharType="end"/>
        </w:r>
      </w:hyperlink>
    </w:p>
    <w:p w14:paraId="7690C9FD" w14:textId="5AE06F62"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70" w:history="1">
        <w:r w:rsidR="002D1A86" w:rsidRPr="003B5112">
          <w:rPr>
            <w:rStyle w:val="Hyperlink"/>
            <w:noProof/>
          </w:rPr>
          <w:t>Figure 9. Packet X – First Section</w:t>
        </w:r>
        <w:r w:rsidR="002D1A86">
          <w:rPr>
            <w:noProof/>
            <w:webHidden/>
          </w:rPr>
          <w:tab/>
        </w:r>
        <w:r w:rsidR="002D1A86">
          <w:rPr>
            <w:noProof/>
            <w:webHidden/>
          </w:rPr>
          <w:fldChar w:fldCharType="begin"/>
        </w:r>
        <w:r w:rsidR="002D1A86">
          <w:rPr>
            <w:noProof/>
            <w:webHidden/>
          </w:rPr>
          <w:instrText xml:space="preserve"> PAGEREF _Toc33886270 \h </w:instrText>
        </w:r>
        <w:r w:rsidR="002D1A86">
          <w:rPr>
            <w:noProof/>
            <w:webHidden/>
          </w:rPr>
        </w:r>
        <w:r w:rsidR="002D1A86">
          <w:rPr>
            <w:noProof/>
            <w:webHidden/>
          </w:rPr>
          <w:fldChar w:fldCharType="separate"/>
        </w:r>
        <w:r w:rsidR="002D1A86">
          <w:rPr>
            <w:noProof/>
            <w:webHidden/>
          </w:rPr>
          <w:t>27</w:t>
        </w:r>
        <w:r w:rsidR="002D1A86">
          <w:rPr>
            <w:noProof/>
            <w:webHidden/>
          </w:rPr>
          <w:fldChar w:fldCharType="end"/>
        </w:r>
      </w:hyperlink>
    </w:p>
    <w:p w14:paraId="2BA1F21C" w14:textId="40C0815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71" w:history="1">
        <w:r w:rsidR="002D1A86" w:rsidRPr="003B5112">
          <w:rPr>
            <w:rStyle w:val="Hyperlink"/>
            <w:noProof/>
          </w:rPr>
          <w:t>Figure 10. TCP SYN scan – open ports</w:t>
        </w:r>
        <w:r w:rsidR="002D1A86">
          <w:rPr>
            <w:noProof/>
            <w:webHidden/>
          </w:rPr>
          <w:tab/>
        </w:r>
        <w:r w:rsidR="002D1A86">
          <w:rPr>
            <w:noProof/>
            <w:webHidden/>
          </w:rPr>
          <w:fldChar w:fldCharType="begin"/>
        </w:r>
        <w:r w:rsidR="002D1A86">
          <w:rPr>
            <w:noProof/>
            <w:webHidden/>
          </w:rPr>
          <w:instrText xml:space="preserve"> PAGEREF _Toc33886271 \h </w:instrText>
        </w:r>
        <w:r w:rsidR="002D1A86">
          <w:rPr>
            <w:noProof/>
            <w:webHidden/>
          </w:rPr>
        </w:r>
        <w:r w:rsidR="002D1A86">
          <w:rPr>
            <w:noProof/>
            <w:webHidden/>
          </w:rPr>
          <w:fldChar w:fldCharType="separate"/>
        </w:r>
        <w:r w:rsidR="002D1A86">
          <w:rPr>
            <w:noProof/>
            <w:webHidden/>
          </w:rPr>
          <w:t>28</w:t>
        </w:r>
        <w:r w:rsidR="002D1A86">
          <w:rPr>
            <w:noProof/>
            <w:webHidden/>
          </w:rPr>
          <w:fldChar w:fldCharType="end"/>
        </w:r>
      </w:hyperlink>
    </w:p>
    <w:p w14:paraId="7ED1F81B" w14:textId="25001BB6"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72" w:history="1">
        <w:r w:rsidR="002D1A86" w:rsidRPr="003B5112">
          <w:rPr>
            <w:rStyle w:val="Hyperlink"/>
            <w:noProof/>
          </w:rPr>
          <w:t>Figure 11. Snort alert – TCP syn scan</w:t>
        </w:r>
        <w:r w:rsidR="002D1A86">
          <w:rPr>
            <w:noProof/>
            <w:webHidden/>
          </w:rPr>
          <w:tab/>
        </w:r>
        <w:r w:rsidR="002D1A86">
          <w:rPr>
            <w:noProof/>
            <w:webHidden/>
          </w:rPr>
          <w:fldChar w:fldCharType="begin"/>
        </w:r>
        <w:r w:rsidR="002D1A86">
          <w:rPr>
            <w:noProof/>
            <w:webHidden/>
          </w:rPr>
          <w:instrText xml:space="preserve"> PAGEREF _Toc33886272 \h </w:instrText>
        </w:r>
        <w:r w:rsidR="002D1A86">
          <w:rPr>
            <w:noProof/>
            <w:webHidden/>
          </w:rPr>
        </w:r>
        <w:r w:rsidR="002D1A86">
          <w:rPr>
            <w:noProof/>
            <w:webHidden/>
          </w:rPr>
          <w:fldChar w:fldCharType="separate"/>
        </w:r>
        <w:r w:rsidR="002D1A86">
          <w:rPr>
            <w:noProof/>
            <w:webHidden/>
          </w:rPr>
          <w:t>28</w:t>
        </w:r>
        <w:r w:rsidR="002D1A86">
          <w:rPr>
            <w:noProof/>
            <w:webHidden/>
          </w:rPr>
          <w:fldChar w:fldCharType="end"/>
        </w:r>
      </w:hyperlink>
    </w:p>
    <w:p w14:paraId="58281F24" w14:textId="74B86CA2"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73" w:history="1">
        <w:r w:rsidR="002D1A86" w:rsidRPr="003B5112">
          <w:rPr>
            <w:rStyle w:val="Hyperlink"/>
            <w:noProof/>
          </w:rPr>
          <w:t>Figure 12. TCP Ack Scan</w:t>
        </w:r>
        <w:r w:rsidR="002D1A86">
          <w:rPr>
            <w:noProof/>
            <w:webHidden/>
          </w:rPr>
          <w:tab/>
        </w:r>
        <w:r w:rsidR="002D1A86">
          <w:rPr>
            <w:noProof/>
            <w:webHidden/>
          </w:rPr>
          <w:fldChar w:fldCharType="begin"/>
        </w:r>
        <w:r w:rsidR="002D1A86">
          <w:rPr>
            <w:noProof/>
            <w:webHidden/>
          </w:rPr>
          <w:instrText xml:space="preserve"> PAGEREF _Toc33886273 \h </w:instrText>
        </w:r>
        <w:r w:rsidR="002D1A86">
          <w:rPr>
            <w:noProof/>
            <w:webHidden/>
          </w:rPr>
        </w:r>
        <w:r w:rsidR="002D1A86">
          <w:rPr>
            <w:noProof/>
            <w:webHidden/>
          </w:rPr>
          <w:fldChar w:fldCharType="separate"/>
        </w:r>
        <w:r w:rsidR="002D1A86">
          <w:rPr>
            <w:noProof/>
            <w:webHidden/>
          </w:rPr>
          <w:t>29</w:t>
        </w:r>
        <w:r w:rsidR="002D1A86">
          <w:rPr>
            <w:noProof/>
            <w:webHidden/>
          </w:rPr>
          <w:fldChar w:fldCharType="end"/>
        </w:r>
      </w:hyperlink>
    </w:p>
    <w:p w14:paraId="163F8152" w14:textId="6E9A9A83"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74" w:history="1">
        <w:r w:rsidR="002D1A86" w:rsidRPr="003B5112">
          <w:rPr>
            <w:rStyle w:val="Hyperlink"/>
            <w:noProof/>
          </w:rPr>
          <w:t>Figure 13. Filtered/unfiltered ports</w:t>
        </w:r>
        <w:r w:rsidR="002D1A86">
          <w:rPr>
            <w:noProof/>
            <w:webHidden/>
          </w:rPr>
          <w:tab/>
        </w:r>
        <w:r w:rsidR="002D1A86">
          <w:rPr>
            <w:noProof/>
            <w:webHidden/>
          </w:rPr>
          <w:fldChar w:fldCharType="begin"/>
        </w:r>
        <w:r w:rsidR="002D1A86">
          <w:rPr>
            <w:noProof/>
            <w:webHidden/>
          </w:rPr>
          <w:instrText xml:space="preserve"> PAGEREF _Toc33886274 \h </w:instrText>
        </w:r>
        <w:r w:rsidR="002D1A86">
          <w:rPr>
            <w:noProof/>
            <w:webHidden/>
          </w:rPr>
        </w:r>
        <w:r w:rsidR="002D1A86">
          <w:rPr>
            <w:noProof/>
            <w:webHidden/>
          </w:rPr>
          <w:fldChar w:fldCharType="separate"/>
        </w:r>
        <w:r w:rsidR="002D1A86">
          <w:rPr>
            <w:noProof/>
            <w:webHidden/>
          </w:rPr>
          <w:t>30</w:t>
        </w:r>
        <w:r w:rsidR="002D1A86">
          <w:rPr>
            <w:noProof/>
            <w:webHidden/>
          </w:rPr>
          <w:fldChar w:fldCharType="end"/>
        </w:r>
      </w:hyperlink>
    </w:p>
    <w:p w14:paraId="1D50E714" w14:textId="017CEF6A"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75" w:history="1">
        <w:r w:rsidR="002D1A86" w:rsidRPr="003B5112">
          <w:rPr>
            <w:rStyle w:val="Hyperlink"/>
            <w:noProof/>
          </w:rPr>
          <w:t>Figure 14. Snort alert – TCP ack scan</w:t>
        </w:r>
        <w:r w:rsidR="002D1A86">
          <w:rPr>
            <w:noProof/>
            <w:webHidden/>
          </w:rPr>
          <w:tab/>
        </w:r>
        <w:r w:rsidR="002D1A86">
          <w:rPr>
            <w:noProof/>
            <w:webHidden/>
          </w:rPr>
          <w:fldChar w:fldCharType="begin"/>
        </w:r>
        <w:r w:rsidR="002D1A86">
          <w:rPr>
            <w:noProof/>
            <w:webHidden/>
          </w:rPr>
          <w:instrText xml:space="preserve"> PAGEREF _Toc33886275 \h </w:instrText>
        </w:r>
        <w:r w:rsidR="002D1A86">
          <w:rPr>
            <w:noProof/>
            <w:webHidden/>
          </w:rPr>
        </w:r>
        <w:r w:rsidR="002D1A86">
          <w:rPr>
            <w:noProof/>
            <w:webHidden/>
          </w:rPr>
          <w:fldChar w:fldCharType="separate"/>
        </w:r>
        <w:r w:rsidR="002D1A86">
          <w:rPr>
            <w:noProof/>
            <w:webHidden/>
          </w:rPr>
          <w:t>30</w:t>
        </w:r>
        <w:r w:rsidR="002D1A86">
          <w:rPr>
            <w:noProof/>
            <w:webHidden/>
          </w:rPr>
          <w:fldChar w:fldCharType="end"/>
        </w:r>
      </w:hyperlink>
    </w:p>
    <w:p w14:paraId="43BDBE43" w14:textId="1B206E0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76" w:history="1">
        <w:r w:rsidR="002D1A86" w:rsidRPr="003B5112">
          <w:rPr>
            <w:rStyle w:val="Hyperlink"/>
            <w:noProof/>
          </w:rPr>
          <w:t>Figure 15. Suricata alert – TCP ack scan</w:t>
        </w:r>
        <w:r w:rsidR="002D1A86">
          <w:rPr>
            <w:noProof/>
            <w:webHidden/>
          </w:rPr>
          <w:tab/>
        </w:r>
        <w:r w:rsidR="002D1A86">
          <w:rPr>
            <w:noProof/>
            <w:webHidden/>
          </w:rPr>
          <w:fldChar w:fldCharType="begin"/>
        </w:r>
        <w:r w:rsidR="002D1A86">
          <w:rPr>
            <w:noProof/>
            <w:webHidden/>
          </w:rPr>
          <w:instrText xml:space="preserve"> PAGEREF _Toc33886276 \h </w:instrText>
        </w:r>
        <w:r w:rsidR="002D1A86">
          <w:rPr>
            <w:noProof/>
            <w:webHidden/>
          </w:rPr>
        </w:r>
        <w:r w:rsidR="002D1A86">
          <w:rPr>
            <w:noProof/>
            <w:webHidden/>
          </w:rPr>
          <w:fldChar w:fldCharType="separate"/>
        </w:r>
        <w:r w:rsidR="002D1A86">
          <w:rPr>
            <w:noProof/>
            <w:webHidden/>
          </w:rPr>
          <w:t>30</w:t>
        </w:r>
        <w:r w:rsidR="002D1A86">
          <w:rPr>
            <w:noProof/>
            <w:webHidden/>
          </w:rPr>
          <w:fldChar w:fldCharType="end"/>
        </w:r>
      </w:hyperlink>
    </w:p>
    <w:p w14:paraId="6138DB91" w14:textId="6B711565"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77" w:history="1">
        <w:r w:rsidR="002D1A86" w:rsidRPr="003B5112">
          <w:rPr>
            <w:rStyle w:val="Hyperlink"/>
            <w:noProof/>
          </w:rPr>
          <w:t>Figure 16. TCP Fin Scan</w:t>
        </w:r>
        <w:r w:rsidR="002D1A86">
          <w:rPr>
            <w:noProof/>
            <w:webHidden/>
          </w:rPr>
          <w:tab/>
        </w:r>
        <w:r w:rsidR="002D1A86">
          <w:rPr>
            <w:noProof/>
            <w:webHidden/>
          </w:rPr>
          <w:fldChar w:fldCharType="begin"/>
        </w:r>
        <w:r w:rsidR="002D1A86">
          <w:rPr>
            <w:noProof/>
            <w:webHidden/>
          </w:rPr>
          <w:instrText xml:space="preserve"> PAGEREF _Toc33886277 \h </w:instrText>
        </w:r>
        <w:r w:rsidR="002D1A86">
          <w:rPr>
            <w:noProof/>
            <w:webHidden/>
          </w:rPr>
        </w:r>
        <w:r w:rsidR="002D1A86">
          <w:rPr>
            <w:noProof/>
            <w:webHidden/>
          </w:rPr>
          <w:fldChar w:fldCharType="separate"/>
        </w:r>
        <w:r w:rsidR="002D1A86">
          <w:rPr>
            <w:noProof/>
            <w:webHidden/>
          </w:rPr>
          <w:t>31</w:t>
        </w:r>
        <w:r w:rsidR="002D1A86">
          <w:rPr>
            <w:noProof/>
            <w:webHidden/>
          </w:rPr>
          <w:fldChar w:fldCharType="end"/>
        </w:r>
      </w:hyperlink>
    </w:p>
    <w:p w14:paraId="5D4C319A" w14:textId="419A628A"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78" w:history="1">
        <w:r w:rsidR="002D1A86" w:rsidRPr="003B5112">
          <w:rPr>
            <w:rStyle w:val="Hyperlink"/>
            <w:noProof/>
          </w:rPr>
          <w:t>Figure 17. TCP Fin scan Open ports</w:t>
        </w:r>
        <w:r w:rsidR="002D1A86">
          <w:rPr>
            <w:noProof/>
            <w:webHidden/>
          </w:rPr>
          <w:tab/>
        </w:r>
        <w:r w:rsidR="002D1A86">
          <w:rPr>
            <w:noProof/>
            <w:webHidden/>
          </w:rPr>
          <w:fldChar w:fldCharType="begin"/>
        </w:r>
        <w:r w:rsidR="002D1A86">
          <w:rPr>
            <w:noProof/>
            <w:webHidden/>
          </w:rPr>
          <w:instrText xml:space="preserve"> PAGEREF _Toc33886278 \h </w:instrText>
        </w:r>
        <w:r w:rsidR="002D1A86">
          <w:rPr>
            <w:noProof/>
            <w:webHidden/>
          </w:rPr>
        </w:r>
        <w:r w:rsidR="002D1A86">
          <w:rPr>
            <w:noProof/>
            <w:webHidden/>
          </w:rPr>
          <w:fldChar w:fldCharType="separate"/>
        </w:r>
        <w:r w:rsidR="002D1A86">
          <w:rPr>
            <w:noProof/>
            <w:webHidden/>
          </w:rPr>
          <w:t>32</w:t>
        </w:r>
        <w:r w:rsidR="002D1A86">
          <w:rPr>
            <w:noProof/>
            <w:webHidden/>
          </w:rPr>
          <w:fldChar w:fldCharType="end"/>
        </w:r>
      </w:hyperlink>
    </w:p>
    <w:p w14:paraId="4F17B850" w14:textId="77427AC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79" w:history="1">
        <w:r w:rsidR="002D1A86" w:rsidRPr="003B5112">
          <w:rPr>
            <w:rStyle w:val="Hyperlink"/>
            <w:noProof/>
          </w:rPr>
          <w:t>Figure 18. Snort alert – TCP fin scan</w:t>
        </w:r>
        <w:r w:rsidR="002D1A86">
          <w:rPr>
            <w:noProof/>
            <w:webHidden/>
          </w:rPr>
          <w:tab/>
        </w:r>
        <w:r w:rsidR="002D1A86">
          <w:rPr>
            <w:noProof/>
            <w:webHidden/>
          </w:rPr>
          <w:fldChar w:fldCharType="begin"/>
        </w:r>
        <w:r w:rsidR="002D1A86">
          <w:rPr>
            <w:noProof/>
            <w:webHidden/>
          </w:rPr>
          <w:instrText xml:space="preserve"> PAGEREF _Toc33886279 \h </w:instrText>
        </w:r>
        <w:r w:rsidR="002D1A86">
          <w:rPr>
            <w:noProof/>
            <w:webHidden/>
          </w:rPr>
        </w:r>
        <w:r w:rsidR="002D1A86">
          <w:rPr>
            <w:noProof/>
            <w:webHidden/>
          </w:rPr>
          <w:fldChar w:fldCharType="separate"/>
        </w:r>
        <w:r w:rsidR="002D1A86">
          <w:rPr>
            <w:noProof/>
            <w:webHidden/>
          </w:rPr>
          <w:t>32</w:t>
        </w:r>
        <w:r w:rsidR="002D1A86">
          <w:rPr>
            <w:noProof/>
            <w:webHidden/>
          </w:rPr>
          <w:fldChar w:fldCharType="end"/>
        </w:r>
      </w:hyperlink>
    </w:p>
    <w:p w14:paraId="5C06A6F5" w14:textId="7AF7DAF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80" w:history="1">
        <w:r w:rsidR="002D1A86" w:rsidRPr="003B5112">
          <w:rPr>
            <w:rStyle w:val="Hyperlink"/>
            <w:noProof/>
          </w:rPr>
          <w:t>Figure 19. TCP Ack Scan</w:t>
        </w:r>
        <w:r w:rsidR="002D1A86">
          <w:rPr>
            <w:noProof/>
            <w:webHidden/>
          </w:rPr>
          <w:tab/>
        </w:r>
        <w:r w:rsidR="002D1A86">
          <w:rPr>
            <w:noProof/>
            <w:webHidden/>
          </w:rPr>
          <w:fldChar w:fldCharType="begin"/>
        </w:r>
        <w:r w:rsidR="002D1A86">
          <w:rPr>
            <w:noProof/>
            <w:webHidden/>
          </w:rPr>
          <w:instrText xml:space="preserve"> PAGEREF _Toc33886280 \h </w:instrText>
        </w:r>
        <w:r w:rsidR="002D1A86">
          <w:rPr>
            <w:noProof/>
            <w:webHidden/>
          </w:rPr>
        </w:r>
        <w:r w:rsidR="002D1A86">
          <w:rPr>
            <w:noProof/>
            <w:webHidden/>
          </w:rPr>
          <w:fldChar w:fldCharType="separate"/>
        </w:r>
        <w:r w:rsidR="002D1A86">
          <w:rPr>
            <w:noProof/>
            <w:webHidden/>
          </w:rPr>
          <w:t>32</w:t>
        </w:r>
        <w:r w:rsidR="002D1A86">
          <w:rPr>
            <w:noProof/>
            <w:webHidden/>
          </w:rPr>
          <w:fldChar w:fldCharType="end"/>
        </w:r>
      </w:hyperlink>
    </w:p>
    <w:p w14:paraId="063FF34D" w14:textId="2279B2C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81" w:history="1">
        <w:r w:rsidR="002D1A86" w:rsidRPr="003B5112">
          <w:rPr>
            <w:rStyle w:val="Hyperlink"/>
            <w:noProof/>
          </w:rPr>
          <w:t>Figure 20. TCP XMAS scan</w:t>
        </w:r>
        <w:r w:rsidR="002D1A86">
          <w:rPr>
            <w:noProof/>
            <w:webHidden/>
          </w:rPr>
          <w:tab/>
        </w:r>
        <w:r w:rsidR="002D1A86">
          <w:rPr>
            <w:noProof/>
            <w:webHidden/>
          </w:rPr>
          <w:fldChar w:fldCharType="begin"/>
        </w:r>
        <w:r w:rsidR="002D1A86">
          <w:rPr>
            <w:noProof/>
            <w:webHidden/>
          </w:rPr>
          <w:instrText xml:space="preserve"> PAGEREF _Toc33886281 \h </w:instrText>
        </w:r>
        <w:r w:rsidR="002D1A86">
          <w:rPr>
            <w:noProof/>
            <w:webHidden/>
          </w:rPr>
        </w:r>
        <w:r w:rsidR="002D1A86">
          <w:rPr>
            <w:noProof/>
            <w:webHidden/>
          </w:rPr>
          <w:fldChar w:fldCharType="separate"/>
        </w:r>
        <w:r w:rsidR="002D1A86">
          <w:rPr>
            <w:noProof/>
            <w:webHidden/>
          </w:rPr>
          <w:t>33</w:t>
        </w:r>
        <w:r w:rsidR="002D1A86">
          <w:rPr>
            <w:noProof/>
            <w:webHidden/>
          </w:rPr>
          <w:fldChar w:fldCharType="end"/>
        </w:r>
      </w:hyperlink>
    </w:p>
    <w:p w14:paraId="5E6592D5" w14:textId="5F0336A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82" w:history="1">
        <w:r w:rsidR="002D1A86" w:rsidRPr="003B5112">
          <w:rPr>
            <w:rStyle w:val="Hyperlink"/>
            <w:noProof/>
          </w:rPr>
          <w:t>Figure 21. TCP XMAS scan – open ports</w:t>
        </w:r>
        <w:r w:rsidR="002D1A86">
          <w:rPr>
            <w:noProof/>
            <w:webHidden/>
          </w:rPr>
          <w:tab/>
        </w:r>
        <w:r w:rsidR="002D1A86">
          <w:rPr>
            <w:noProof/>
            <w:webHidden/>
          </w:rPr>
          <w:fldChar w:fldCharType="begin"/>
        </w:r>
        <w:r w:rsidR="002D1A86">
          <w:rPr>
            <w:noProof/>
            <w:webHidden/>
          </w:rPr>
          <w:instrText xml:space="preserve"> PAGEREF _Toc33886282 \h </w:instrText>
        </w:r>
        <w:r w:rsidR="002D1A86">
          <w:rPr>
            <w:noProof/>
            <w:webHidden/>
          </w:rPr>
        </w:r>
        <w:r w:rsidR="002D1A86">
          <w:rPr>
            <w:noProof/>
            <w:webHidden/>
          </w:rPr>
          <w:fldChar w:fldCharType="separate"/>
        </w:r>
        <w:r w:rsidR="002D1A86">
          <w:rPr>
            <w:noProof/>
            <w:webHidden/>
          </w:rPr>
          <w:t>34</w:t>
        </w:r>
        <w:r w:rsidR="002D1A86">
          <w:rPr>
            <w:noProof/>
            <w:webHidden/>
          </w:rPr>
          <w:fldChar w:fldCharType="end"/>
        </w:r>
      </w:hyperlink>
    </w:p>
    <w:p w14:paraId="79BEE89E" w14:textId="00CB066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83" w:history="1">
        <w:r w:rsidR="002D1A86" w:rsidRPr="003B5112">
          <w:rPr>
            <w:rStyle w:val="Hyperlink"/>
            <w:noProof/>
          </w:rPr>
          <w:t>Figure 22. Snort alert – XMAS scan</w:t>
        </w:r>
        <w:r w:rsidR="002D1A86">
          <w:rPr>
            <w:noProof/>
            <w:webHidden/>
          </w:rPr>
          <w:tab/>
        </w:r>
        <w:r w:rsidR="002D1A86">
          <w:rPr>
            <w:noProof/>
            <w:webHidden/>
          </w:rPr>
          <w:fldChar w:fldCharType="begin"/>
        </w:r>
        <w:r w:rsidR="002D1A86">
          <w:rPr>
            <w:noProof/>
            <w:webHidden/>
          </w:rPr>
          <w:instrText xml:space="preserve"> PAGEREF _Toc33886283 \h </w:instrText>
        </w:r>
        <w:r w:rsidR="002D1A86">
          <w:rPr>
            <w:noProof/>
            <w:webHidden/>
          </w:rPr>
        </w:r>
        <w:r w:rsidR="002D1A86">
          <w:rPr>
            <w:noProof/>
            <w:webHidden/>
          </w:rPr>
          <w:fldChar w:fldCharType="separate"/>
        </w:r>
        <w:r w:rsidR="002D1A86">
          <w:rPr>
            <w:noProof/>
            <w:webHidden/>
          </w:rPr>
          <w:t>34</w:t>
        </w:r>
        <w:r w:rsidR="002D1A86">
          <w:rPr>
            <w:noProof/>
            <w:webHidden/>
          </w:rPr>
          <w:fldChar w:fldCharType="end"/>
        </w:r>
      </w:hyperlink>
    </w:p>
    <w:p w14:paraId="2BEEDD2D" w14:textId="7918A156"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84" w:history="1">
        <w:r w:rsidR="002D1A86" w:rsidRPr="003B5112">
          <w:rPr>
            <w:rStyle w:val="Hyperlink"/>
            <w:noProof/>
          </w:rPr>
          <w:t>Figure 23. Suricata – XMAS scan</w:t>
        </w:r>
        <w:r w:rsidR="002D1A86">
          <w:rPr>
            <w:noProof/>
            <w:webHidden/>
          </w:rPr>
          <w:tab/>
        </w:r>
        <w:r w:rsidR="002D1A86">
          <w:rPr>
            <w:noProof/>
            <w:webHidden/>
          </w:rPr>
          <w:fldChar w:fldCharType="begin"/>
        </w:r>
        <w:r w:rsidR="002D1A86">
          <w:rPr>
            <w:noProof/>
            <w:webHidden/>
          </w:rPr>
          <w:instrText xml:space="preserve"> PAGEREF _Toc33886284 \h </w:instrText>
        </w:r>
        <w:r w:rsidR="002D1A86">
          <w:rPr>
            <w:noProof/>
            <w:webHidden/>
          </w:rPr>
        </w:r>
        <w:r w:rsidR="002D1A86">
          <w:rPr>
            <w:noProof/>
            <w:webHidden/>
          </w:rPr>
          <w:fldChar w:fldCharType="separate"/>
        </w:r>
        <w:r w:rsidR="002D1A86">
          <w:rPr>
            <w:noProof/>
            <w:webHidden/>
          </w:rPr>
          <w:t>34</w:t>
        </w:r>
        <w:r w:rsidR="002D1A86">
          <w:rPr>
            <w:noProof/>
            <w:webHidden/>
          </w:rPr>
          <w:fldChar w:fldCharType="end"/>
        </w:r>
      </w:hyperlink>
    </w:p>
    <w:p w14:paraId="05A7D0DB" w14:textId="4852A77A"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85" w:history="1">
        <w:r w:rsidR="002D1A86" w:rsidRPr="003B5112">
          <w:rPr>
            <w:rStyle w:val="Hyperlink"/>
            <w:noProof/>
          </w:rPr>
          <w:t>Figure 24. IP proto scan</w:t>
        </w:r>
        <w:r w:rsidR="002D1A86">
          <w:rPr>
            <w:noProof/>
            <w:webHidden/>
          </w:rPr>
          <w:tab/>
        </w:r>
        <w:r w:rsidR="002D1A86">
          <w:rPr>
            <w:noProof/>
            <w:webHidden/>
          </w:rPr>
          <w:fldChar w:fldCharType="begin"/>
        </w:r>
        <w:r w:rsidR="002D1A86">
          <w:rPr>
            <w:noProof/>
            <w:webHidden/>
          </w:rPr>
          <w:instrText xml:space="preserve"> PAGEREF _Toc33886285 \h </w:instrText>
        </w:r>
        <w:r w:rsidR="002D1A86">
          <w:rPr>
            <w:noProof/>
            <w:webHidden/>
          </w:rPr>
        </w:r>
        <w:r w:rsidR="002D1A86">
          <w:rPr>
            <w:noProof/>
            <w:webHidden/>
          </w:rPr>
          <w:fldChar w:fldCharType="separate"/>
        </w:r>
        <w:r w:rsidR="002D1A86">
          <w:rPr>
            <w:noProof/>
            <w:webHidden/>
          </w:rPr>
          <w:t>35</w:t>
        </w:r>
        <w:r w:rsidR="002D1A86">
          <w:rPr>
            <w:noProof/>
            <w:webHidden/>
          </w:rPr>
          <w:fldChar w:fldCharType="end"/>
        </w:r>
      </w:hyperlink>
    </w:p>
    <w:p w14:paraId="12041C4E" w14:textId="7518828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86" w:history="1">
        <w:r w:rsidR="002D1A86" w:rsidRPr="003B5112">
          <w:rPr>
            <w:rStyle w:val="Hyperlink"/>
            <w:noProof/>
          </w:rPr>
          <w:t>Figure 25. IP proto scan – unanswered ports</w:t>
        </w:r>
        <w:r w:rsidR="002D1A86">
          <w:rPr>
            <w:noProof/>
            <w:webHidden/>
          </w:rPr>
          <w:tab/>
        </w:r>
        <w:r w:rsidR="002D1A86">
          <w:rPr>
            <w:noProof/>
            <w:webHidden/>
          </w:rPr>
          <w:fldChar w:fldCharType="begin"/>
        </w:r>
        <w:r w:rsidR="002D1A86">
          <w:rPr>
            <w:noProof/>
            <w:webHidden/>
          </w:rPr>
          <w:instrText xml:space="preserve"> PAGEREF _Toc33886286 \h </w:instrText>
        </w:r>
        <w:r w:rsidR="002D1A86">
          <w:rPr>
            <w:noProof/>
            <w:webHidden/>
          </w:rPr>
        </w:r>
        <w:r w:rsidR="002D1A86">
          <w:rPr>
            <w:noProof/>
            <w:webHidden/>
          </w:rPr>
          <w:fldChar w:fldCharType="separate"/>
        </w:r>
        <w:r w:rsidR="002D1A86">
          <w:rPr>
            <w:noProof/>
            <w:webHidden/>
          </w:rPr>
          <w:t>36</w:t>
        </w:r>
        <w:r w:rsidR="002D1A86">
          <w:rPr>
            <w:noProof/>
            <w:webHidden/>
          </w:rPr>
          <w:fldChar w:fldCharType="end"/>
        </w:r>
      </w:hyperlink>
    </w:p>
    <w:p w14:paraId="42BE9F66" w14:textId="170167A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87" w:history="1">
        <w:r w:rsidR="002D1A86" w:rsidRPr="003B5112">
          <w:rPr>
            <w:rStyle w:val="Hyperlink"/>
            <w:noProof/>
          </w:rPr>
          <w:t>Figure 26. Snort alert – IP proto scan</w:t>
        </w:r>
        <w:r w:rsidR="002D1A86">
          <w:rPr>
            <w:noProof/>
            <w:webHidden/>
          </w:rPr>
          <w:tab/>
        </w:r>
        <w:r w:rsidR="002D1A86">
          <w:rPr>
            <w:noProof/>
            <w:webHidden/>
          </w:rPr>
          <w:fldChar w:fldCharType="begin"/>
        </w:r>
        <w:r w:rsidR="002D1A86">
          <w:rPr>
            <w:noProof/>
            <w:webHidden/>
          </w:rPr>
          <w:instrText xml:space="preserve"> PAGEREF _Toc33886287 \h </w:instrText>
        </w:r>
        <w:r w:rsidR="002D1A86">
          <w:rPr>
            <w:noProof/>
            <w:webHidden/>
          </w:rPr>
        </w:r>
        <w:r w:rsidR="002D1A86">
          <w:rPr>
            <w:noProof/>
            <w:webHidden/>
          </w:rPr>
          <w:fldChar w:fldCharType="separate"/>
        </w:r>
        <w:r w:rsidR="002D1A86">
          <w:rPr>
            <w:noProof/>
            <w:webHidden/>
          </w:rPr>
          <w:t>36</w:t>
        </w:r>
        <w:r w:rsidR="002D1A86">
          <w:rPr>
            <w:noProof/>
            <w:webHidden/>
          </w:rPr>
          <w:fldChar w:fldCharType="end"/>
        </w:r>
      </w:hyperlink>
    </w:p>
    <w:p w14:paraId="25F5D556" w14:textId="3BF7FBB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88" w:history="1">
        <w:r w:rsidR="002D1A86" w:rsidRPr="003B5112">
          <w:rPr>
            <w:rStyle w:val="Hyperlink"/>
            <w:noProof/>
          </w:rPr>
          <w:t>Figure 27. Suricata alert – IP proto scan</w:t>
        </w:r>
        <w:r w:rsidR="002D1A86">
          <w:rPr>
            <w:noProof/>
            <w:webHidden/>
          </w:rPr>
          <w:tab/>
        </w:r>
        <w:r w:rsidR="002D1A86">
          <w:rPr>
            <w:noProof/>
            <w:webHidden/>
          </w:rPr>
          <w:fldChar w:fldCharType="begin"/>
        </w:r>
        <w:r w:rsidR="002D1A86">
          <w:rPr>
            <w:noProof/>
            <w:webHidden/>
          </w:rPr>
          <w:instrText xml:space="preserve"> PAGEREF _Toc33886288 \h </w:instrText>
        </w:r>
        <w:r w:rsidR="002D1A86">
          <w:rPr>
            <w:noProof/>
            <w:webHidden/>
          </w:rPr>
        </w:r>
        <w:r w:rsidR="002D1A86">
          <w:rPr>
            <w:noProof/>
            <w:webHidden/>
          </w:rPr>
          <w:fldChar w:fldCharType="separate"/>
        </w:r>
        <w:r w:rsidR="002D1A86">
          <w:rPr>
            <w:noProof/>
            <w:webHidden/>
          </w:rPr>
          <w:t>36</w:t>
        </w:r>
        <w:r w:rsidR="002D1A86">
          <w:rPr>
            <w:noProof/>
            <w:webHidden/>
          </w:rPr>
          <w:fldChar w:fldCharType="end"/>
        </w:r>
      </w:hyperlink>
    </w:p>
    <w:p w14:paraId="63061071" w14:textId="5A6417A5"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89" w:history="1">
        <w:r w:rsidR="002D1A86" w:rsidRPr="003B5112">
          <w:rPr>
            <w:rStyle w:val="Hyperlink"/>
            <w:noProof/>
          </w:rPr>
          <w:t>Figure 28. NULL Scan</w:t>
        </w:r>
        <w:r w:rsidR="002D1A86">
          <w:rPr>
            <w:noProof/>
            <w:webHidden/>
          </w:rPr>
          <w:tab/>
        </w:r>
        <w:r w:rsidR="002D1A86">
          <w:rPr>
            <w:noProof/>
            <w:webHidden/>
          </w:rPr>
          <w:fldChar w:fldCharType="begin"/>
        </w:r>
        <w:r w:rsidR="002D1A86">
          <w:rPr>
            <w:noProof/>
            <w:webHidden/>
          </w:rPr>
          <w:instrText xml:space="preserve"> PAGEREF _Toc33886289 \h </w:instrText>
        </w:r>
        <w:r w:rsidR="002D1A86">
          <w:rPr>
            <w:noProof/>
            <w:webHidden/>
          </w:rPr>
        </w:r>
        <w:r w:rsidR="002D1A86">
          <w:rPr>
            <w:noProof/>
            <w:webHidden/>
          </w:rPr>
          <w:fldChar w:fldCharType="separate"/>
        </w:r>
        <w:r w:rsidR="002D1A86">
          <w:rPr>
            <w:noProof/>
            <w:webHidden/>
          </w:rPr>
          <w:t>37</w:t>
        </w:r>
        <w:r w:rsidR="002D1A86">
          <w:rPr>
            <w:noProof/>
            <w:webHidden/>
          </w:rPr>
          <w:fldChar w:fldCharType="end"/>
        </w:r>
      </w:hyperlink>
    </w:p>
    <w:p w14:paraId="7AB1B4D6" w14:textId="60BB1F29"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90" w:history="1">
        <w:r w:rsidR="002D1A86" w:rsidRPr="003B5112">
          <w:rPr>
            <w:rStyle w:val="Hyperlink"/>
            <w:noProof/>
          </w:rPr>
          <w:t>Figure 29. TCP NULL scan – open ports</w:t>
        </w:r>
        <w:r w:rsidR="002D1A86">
          <w:rPr>
            <w:noProof/>
            <w:webHidden/>
          </w:rPr>
          <w:tab/>
        </w:r>
        <w:r w:rsidR="002D1A86">
          <w:rPr>
            <w:noProof/>
            <w:webHidden/>
          </w:rPr>
          <w:fldChar w:fldCharType="begin"/>
        </w:r>
        <w:r w:rsidR="002D1A86">
          <w:rPr>
            <w:noProof/>
            <w:webHidden/>
          </w:rPr>
          <w:instrText xml:space="preserve"> PAGEREF _Toc33886290 \h </w:instrText>
        </w:r>
        <w:r w:rsidR="002D1A86">
          <w:rPr>
            <w:noProof/>
            <w:webHidden/>
          </w:rPr>
        </w:r>
        <w:r w:rsidR="002D1A86">
          <w:rPr>
            <w:noProof/>
            <w:webHidden/>
          </w:rPr>
          <w:fldChar w:fldCharType="separate"/>
        </w:r>
        <w:r w:rsidR="002D1A86">
          <w:rPr>
            <w:noProof/>
            <w:webHidden/>
          </w:rPr>
          <w:t>38</w:t>
        </w:r>
        <w:r w:rsidR="002D1A86">
          <w:rPr>
            <w:noProof/>
            <w:webHidden/>
          </w:rPr>
          <w:fldChar w:fldCharType="end"/>
        </w:r>
      </w:hyperlink>
    </w:p>
    <w:p w14:paraId="0E736444" w14:textId="3625A1B2"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91" w:history="1">
        <w:r w:rsidR="002D1A86" w:rsidRPr="003B5112">
          <w:rPr>
            <w:rStyle w:val="Hyperlink"/>
            <w:noProof/>
          </w:rPr>
          <w:t>Figure 30. Snort alert – NULL scan</w:t>
        </w:r>
        <w:r w:rsidR="002D1A86">
          <w:rPr>
            <w:noProof/>
            <w:webHidden/>
          </w:rPr>
          <w:tab/>
        </w:r>
        <w:r w:rsidR="002D1A86">
          <w:rPr>
            <w:noProof/>
            <w:webHidden/>
          </w:rPr>
          <w:fldChar w:fldCharType="begin"/>
        </w:r>
        <w:r w:rsidR="002D1A86">
          <w:rPr>
            <w:noProof/>
            <w:webHidden/>
          </w:rPr>
          <w:instrText xml:space="preserve"> PAGEREF _Toc33886291 \h </w:instrText>
        </w:r>
        <w:r w:rsidR="002D1A86">
          <w:rPr>
            <w:noProof/>
            <w:webHidden/>
          </w:rPr>
        </w:r>
        <w:r w:rsidR="002D1A86">
          <w:rPr>
            <w:noProof/>
            <w:webHidden/>
          </w:rPr>
          <w:fldChar w:fldCharType="separate"/>
        </w:r>
        <w:r w:rsidR="002D1A86">
          <w:rPr>
            <w:noProof/>
            <w:webHidden/>
          </w:rPr>
          <w:t>38</w:t>
        </w:r>
        <w:r w:rsidR="002D1A86">
          <w:rPr>
            <w:noProof/>
            <w:webHidden/>
          </w:rPr>
          <w:fldChar w:fldCharType="end"/>
        </w:r>
      </w:hyperlink>
    </w:p>
    <w:p w14:paraId="7BDA352E" w14:textId="3C6E2E2F"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92" w:history="1">
        <w:r w:rsidR="002D1A86" w:rsidRPr="003B5112">
          <w:rPr>
            <w:rStyle w:val="Hyperlink"/>
            <w:noProof/>
          </w:rPr>
          <w:t>Figure 31. Suricata alert- TCP NULL scan</w:t>
        </w:r>
        <w:r w:rsidR="002D1A86">
          <w:rPr>
            <w:noProof/>
            <w:webHidden/>
          </w:rPr>
          <w:tab/>
        </w:r>
        <w:r w:rsidR="002D1A86">
          <w:rPr>
            <w:noProof/>
            <w:webHidden/>
          </w:rPr>
          <w:fldChar w:fldCharType="begin"/>
        </w:r>
        <w:r w:rsidR="002D1A86">
          <w:rPr>
            <w:noProof/>
            <w:webHidden/>
          </w:rPr>
          <w:instrText xml:space="preserve"> PAGEREF _Toc33886292 \h </w:instrText>
        </w:r>
        <w:r w:rsidR="002D1A86">
          <w:rPr>
            <w:noProof/>
            <w:webHidden/>
          </w:rPr>
        </w:r>
        <w:r w:rsidR="002D1A86">
          <w:rPr>
            <w:noProof/>
            <w:webHidden/>
          </w:rPr>
          <w:fldChar w:fldCharType="separate"/>
        </w:r>
        <w:r w:rsidR="002D1A86">
          <w:rPr>
            <w:noProof/>
            <w:webHidden/>
          </w:rPr>
          <w:t>38</w:t>
        </w:r>
        <w:r w:rsidR="002D1A86">
          <w:rPr>
            <w:noProof/>
            <w:webHidden/>
          </w:rPr>
          <w:fldChar w:fldCharType="end"/>
        </w:r>
      </w:hyperlink>
    </w:p>
    <w:p w14:paraId="7D37138D" w14:textId="00BAD06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93" w:history="1">
        <w:r w:rsidR="002D1A86" w:rsidRPr="003B5112">
          <w:rPr>
            <w:rStyle w:val="Hyperlink"/>
            <w:noProof/>
          </w:rPr>
          <w:t>Figure 32. Ping scans</w:t>
        </w:r>
        <w:r w:rsidR="002D1A86">
          <w:rPr>
            <w:noProof/>
            <w:webHidden/>
          </w:rPr>
          <w:tab/>
        </w:r>
        <w:r w:rsidR="002D1A86">
          <w:rPr>
            <w:noProof/>
            <w:webHidden/>
          </w:rPr>
          <w:fldChar w:fldCharType="begin"/>
        </w:r>
        <w:r w:rsidR="002D1A86">
          <w:rPr>
            <w:noProof/>
            <w:webHidden/>
          </w:rPr>
          <w:instrText xml:space="preserve"> PAGEREF _Toc33886293 \h </w:instrText>
        </w:r>
        <w:r w:rsidR="002D1A86">
          <w:rPr>
            <w:noProof/>
            <w:webHidden/>
          </w:rPr>
        </w:r>
        <w:r w:rsidR="002D1A86">
          <w:rPr>
            <w:noProof/>
            <w:webHidden/>
          </w:rPr>
          <w:fldChar w:fldCharType="separate"/>
        </w:r>
        <w:r w:rsidR="002D1A86">
          <w:rPr>
            <w:noProof/>
            <w:webHidden/>
          </w:rPr>
          <w:t>39</w:t>
        </w:r>
        <w:r w:rsidR="002D1A86">
          <w:rPr>
            <w:noProof/>
            <w:webHidden/>
          </w:rPr>
          <w:fldChar w:fldCharType="end"/>
        </w:r>
      </w:hyperlink>
    </w:p>
    <w:p w14:paraId="44F61384" w14:textId="69E5D90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94" w:history="1">
        <w:r w:rsidR="002D1A86" w:rsidRPr="003B5112">
          <w:rPr>
            <w:rStyle w:val="Hyperlink"/>
            <w:noProof/>
          </w:rPr>
          <w:t>Figure 33. ARP ping</w:t>
        </w:r>
        <w:r w:rsidR="002D1A86">
          <w:rPr>
            <w:noProof/>
            <w:webHidden/>
          </w:rPr>
          <w:tab/>
        </w:r>
        <w:r w:rsidR="002D1A86">
          <w:rPr>
            <w:noProof/>
            <w:webHidden/>
          </w:rPr>
          <w:fldChar w:fldCharType="begin"/>
        </w:r>
        <w:r w:rsidR="002D1A86">
          <w:rPr>
            <w:noProof/>
            <w:webHidden/>
          </w:rPr>
          <w:instrText xml:space="preserve"> PAGEREF _Toc33886294 \h </w:instrText>
        </w:r>
        <w:r w:rsidR="002D1A86">
          <w:rPr>
            <w:noProof/>
            <w:webHidden/>
          </w:rPr>
        </w:r>
        <w:r w:rsidR="002D1A86">
          <w:rPr>
            <w:noProof/>
            <w:webHidden/>
          </w:rPr>
          <w:fldChar w:fldCharType="separate"/>
        </w:r>
        <w:r w:rsidR="002D1A86">
          <w:rPr>
            <w:noProof/>
            <w:webHidden/>
          </w:rPr>
          <w:t>39</w:t>
        </w:r>
        <w:r w:rsidR="002D1A86">
          <w:rPr>
            <w:noProof/>
            <w:webHidden/>
          </w:rPr>
          <w:fldChar w:fldCharType="end"/>
        </w:r>
      </w:hyperlink>
    </w:p>
    <w:p w14:paraId="2F577C35" w14:textId="53F42431"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95" w:history="1">
        <w:r w:rsidR="002D1A86" w:rsidRPr="003B5112">
          <w:rPr>
            <w:rStyle w:val="Hyperlink"/>
            <w:noProof/>
          </w:rPr>
          <w:t>Figure 34. Snort alert – None – Arp ping</w:t>
        </w:r>
        <w:r w:rsidR="002D1A86">
          <w:rPr>
            <w:noProof/>
            <w:webHidden/>
          </w:rPr>
          <w:tab/>
        </w:r>
        <w:r w:rsidR="002D1A86">
          <w:rPr>
            <w:noProof/>
            <w:webHidden/>
          </w:rPr>
          <w:fldChar w:fldCharType="begin"/>
        </w:r>
        <w:r w:rsidR="002D1A86">
          <w:rPr>
            <w:noProof/>
            <w:webHidden/>
          </w:rPr>
          <w:instrText xml:space="preserve"> PAGEREF _Toc33886295 \h </w:instrText>
        </w:r>
        <w:r w:rsidR="002D1A86">
          <w:rPr>
            <w:noProof/>
            <w:webHidden/>
          </w:rPr>
        </w:r>
        <w:r w:rsidR="002D1A86">
          <w:rPr>
            <w:noProof/>
            <w:webHidden/>
          </w:rPr>
          <w:fldChar w:fldCharType="separate"/>
        </w:r>
        <w:r w:rsidR="002D1A86">
          <w:rPr>
            <w:noProof/>
            <w:webHidden/>
          </w:rPr>
          <w:t>40</w:t>
        </w:r>
        <w:r w:rsidR="002D1A86">
          <w:rPr>
            <w:noProof/>
            <w:webHidden/>
          </w:rPr>
          <w:fldChar w:fldCharType="end"/>
        </w:r>
      </w:hyperlink>
    </w:p>
    <w:p w14:paraId="4A44BB25" w14:textId="5DB7CD1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96" w:history="1">
        <w:r w:rsidR="002D1A86" w:rsidRPr="003B5112">
          <w:rPr>
            <w:rStyle w:val="Hyperlink"/>
            <w:noProof/>
          </w:rPr>
          <w:t>Figure 35. Suricata alert – None – Arp ping</w:t>
        </w:r>
        <w:r w:rsidR="002D1A86">
          <w:rPr>
            <w:noProof/>
            <w:webHidden/>
          </w:rPr>
          <w:tab/>
        </w:r>
        <w:r w:rsidR="002D1A86">
          <w:rPr>
            <w:noProof/>
            <w:webHidden/>
          </w:rPr>
          <w:fldChar w:fldCharType="begin"/>
        </w:r>
        <w:r w:rsidR="002D1A86">
          <w:rPr>
            <w:noProof/>
            <w:webHidden/>
          </w:rPr>
          <w:instrText xml:space="preserve"> PAGEREF _Toc33886296 \h </w:instrText>
        </w:r>
        <w:r w:rsidR="002D1A86">
          <w:rPr>
            <w:noProof/>
            <w:webHidden/>
          </w:rPr>
        </w:r>
        <w:r w:rsidR="002D1A86">
          <w:rPr>
            <w:noProof/>
            <w:webHidden/>
          </w:rPr>
          <w:fldChar w:fldCharType="separate"/>
        </w:r>
        <w:r w:rsidR="002D1A86">
          <w:rPr>
            <w:noProof/>
            <w:webHidden/>
          </w:rPr>
          <w:t>40</w:t>
        </w:r>
        <w:r w:rsidR="002D1A86">
          <w:rPr>
            <w:noProof/>
            <w:webHidden/>
          </w:rPr>
          <w:fldChar w:fldCharType="end"/>
        </w:r>
      </w:hyperlink>
    </w:p>
    <w:p w14:paraId="49CC55A1" w14:textId="46A41C3F"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97" w:history="1">
        <w:r w:rsidR="002D1A86" w:rsidRPr="003B5112">
          <w:rPr>
            <w:rStyle w:val="Hyperlink"/>
            <w:noProof/>
          </w:rPr>
          <w:t>Figure 36. ICMP ping</w:t>
        </w:r>
        <w:r w:rsidR="002D1A86">
          <w:rPr>
            <w:noProof/>
            <w:webHidden/>
          </w:rPr>
          <w:tab/>
        </w:r>
        <w:r w:rsidR="002D1A86">
          <w:rPr>
            <w:noProof/>
            <w:webHidden/>
          </w:rPr>
          <w:fldChar w:fldCharType="begin"/>
        </w:r>
        <w:r w:rsidR="002D1A86">
          <w:rPr>
            <w:noProof/>
            <w:webHidden/>
          </w:rPr>
          <w:instrText xml:space="preserve"> PAGEREF _Toc33886297 \h </w:instrText>
        </w:r>
        <w:r w:rsidR="002D1A86">
          <w:rPr>
            <w:noProof/>
            <w:webHidden/>
          </w:rPr>
        </w:r>
        <w:r w:rsidR="002D1A86">
          <w:rPr>
            <w:noProof/>
            <w:webHidden/>
          </w:rPr>
          <w:fldChar w:fldCharType="separate"/>
        </w:r>
        <w:r w:rsidR="002D1A86">
          <w:rPr>
            <w:noProof/>
            <w:webHidden/>
          </w:rPr>
          <w:t>41</w:t>
        </w:r>
        <w:r w:rsidR="002D1A86">
          <w:rPr>
            <w:noProof/>
            <w:webHidden/>
          </w:rPr>
          <w:fldChar w:fldCharType="end"/>
        </w:r>
      </w:hyperlink>
    </w:p>
    <w:p w14:paraId="3EFDDD80" w14:textId="72ECB193"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98" w:history="1">
        <w:r w:rsidR="002D1A86" w:rsidRPr="003B5112">
          <w:rPr>
            <w:rStyle w:val="Hyperlink"/>
            <w:noProof/>
          </w:rPr>
          <w:t>Figure 37. Snort alert- ICMP ping</w:t>
        </w:r>
        <w:r w:rsidR="002D1A86">
          <w:rPr>
            <w:noProof/>
            <w:webHidden/>
          </w:rPr>
          <w:tab/>
        </w:r>
        <w:r w:rsidR="002D1A86">
          <w:rPr>
            <w:noProof/>
            <w:webHidden/>
          </w:rPr>
          <w:fldChar w:fldCharType="begin"/>
        </w:r>
        <w:r w:rsidR="002D1A86">
          <w:rPr>
            <w:noProof/>
            <w:webHidden/>
          </w:rPr>
          <w:instrText xml:space="preserve"> PAGEREF _Toc33886298 \h </w:instrText>
        </w:r>
        <w:r w:rsidR="002D1A86">
          <w:rPr>
            <w:noProof/>
            <w:webHidden/>
          </w:rPr>
        </w:r>
        <w:r w:rsidR="002D1A86">
          <w:rPr>
            <w:noProof/>
            <w:webHidden/>
          </w:rPr>
          <w:fldChar w:fldCharType="separate"/>
        </w:r>
        <w:r w:rsidR="002D1A86">
          <w:rPr>
            <w:noProof/>
            <w:webHidden/>
          </w:rPr>
          <w:t>41</w:t>
        </w:r>
        <w:r w:rsidR="002D1A86">
          <w:rPr>
            <w:noProof/>
            <w:webHidden/>
          </w:rPr>
          <w:fldChar w:fldCharType="end"/>
        </w:r>
      </w:hyperlink>
    </w:p>
    <w:p w14:paraId="2C275370" w14:textId="6163169F"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299" w:history="1">
        <w:r w:rsidR="002D1A86" w:rsidRPr="003B5112">
          <w:rPr>
            <w:rStyle w:val="Hyperlink"/>
            <w:noProof/>
          </w:rPr>
          <w:t>Figure 38. Suricata alert – ICMP ping</w:t>
        </w:r>
        <w:r w:rsidR="002D1A86">
          <w:rPr>
            <w:noProof/>
            <w:webHidden/>
          </w:rPr>
          <w:tab/>
        </w:r>
        <w:r w:rsidR="002D1A86">
          <w:rPr>
            <w:noProof/>
            <w:webHidden/>
          </w:rPr>
          <w:fldChar w:fldCharType="begin"/>
        </w:r>
        <w:r w:rsidR="002D1A86">
          <w:rPr>
            <w:noProof/>
            <w:webHidden/>
          </w:rPr>
          <w:instrText xml:space="preserve"> PAGEREF _Toc33886299 \h </w:instrText>
        </w:r>
        <w:r w:rsidR="002D1A86">
          <w:rPr>
            <w:noProof/>
            <w:webHidden/>
          </w:rPr>
        </w:r>
        <w:r w:rsidR="002D1A86">
          <w:rPr>
            <w:noProof/>
            <w:webHidden/>
          </w:rPr>
          <w:fldChar w:fldCharType="separate"/>
        </w:r>
        <w:r w:rsidR="002D1A86">
          <w:rPr>
            <w:noProof/>
            <w:webHidden/>
          </w:rPr>
          <w:t>41</w:t>
        </w:r>
        <w:r w:rsidR="002D1A86">
          <w:rPr>
            <w:noProof/>
            <w:webHidden/>
          </w:rPr>
          <w:fldChar w:fldCharType="end"/>
        </w:r>
      </w:hyperlink>
    </w:p>
    <w:p w14:paraId="7BB8C4A7" w14:textId="56F9A80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00" w:history="1">
        <w:r w:rsidR="002D1A86" w:rsidRPr="003B5112">
          <w:rPr>
            <w:rStyle w:val="Hyperlink"/>
            <w:noProof/>
          </w:rPr>
          <w:t>Figure 39. TCP Ping</w:t>
        </w:r>
        <w:r w:rsidR="002D1A86">
          <w:rPr>
            <w:noProof/>
            <w:webHidden/>
          </w:rPr>
          <w:tab/>
        </w:r>
        <w:r w:rsidR="002D1A86">
          <w:rPr>
            <w:noProof/>
            <w:webHidden/>
          </w:rPr>
          <w:fldChar w:fldCharType="begin"/>
        </w:r>
        <w:r w:rsidR="002D1A86">
          <w:rPr>
            <w:noProof/>
            <w:webHidden/>
          </w:rPr>
          <w:instrText xml:space="preserve"> PAGEREF _Toc33886300 \h </w:instrText>
        </w:r>
        <w:r w:rsidR="002D1A86">
          <w:rPr>
            <w:noProof/>
            <w:webHidden/>
          </w:rPr>
        </w:r>
        <w:r w:rsidR="002D1A86">
          <w:rPr>
            <w:noProof/>
            <w:webHidden/>
          </w:rPr>
          <w:fldChar w:fldCharType="separate"/>
        </w:r>
        <w:r w:rsidR="002D1A86">
          <w:rPr>
            <w:noProof/>
            <w:webHidden/>
          </w:rPr>
          <w:t>42</w:t>
        </w:r>
        <w:r w:rsidR="002D1A86">
          <w:rPr>
            <w:noProof/>
            <w:webHidden/>
          </w:rPr>
          <w:fldChar w:fldCharType="end"/>
        </w:r>
      </w:hyperlink>
    </w:p>
    <w:p w14:paraId="7A5D3A1E" w14:textId="6A713D6C"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01" w:history="1">
        <w:r w:rsidR="002D1A86" w:rsidRPr="003B5112">
          <w:rPr>
            <w:rStyle w:val="Hyperlink"/>
            <w:noProof/>
          </w:rPr>
          <w:t>Figure 40. Snort alert – None – TCP ping</w:t>
        </w:r>
        <w:r w:rsidR="002D1A86">
          <w:rPr>
            <w:noProof/>
            <w:webHidden/>
          </w:rPr>
          <w:tab/>
        </w:r>
        <w:r w:rsidR="002D1A86">
          <w:rPr>
            <w:noProof/>
            <w:webHidden/>
          </w:rPr>
          <w:fldChar w:fldCharType="begin"/>
        </w:r>
        <w:r w:rsidR="002D1A86">
          <w:rPr>
            <w:noProof/>
            <w:webHidden/>
          </w:rPr>
          <w:instrText xml:space="preserve"> PAGEREF _Toc33886301 \h </w:instrText>
        </w:r>
        <w:r w:rsidR="002D1A86">
          <w:rPr>
            <w:noProof/>
            <w:webHidden/>
          </w:rPr>
        </w:r>
        <w:r w:rsidR="002D1A86">
          <w:rPr>
            <w:noProof/>
            <w:webHidden/>
          </w:rPr>
          <w:fldChar w:fldCharType="separate"/>
        </w:r>
        <w:r w:rsidR="002D1A86">
          <w:rPr>
            <w:noProof/>
            <w:webHidden/>
          </w:rPr>
          <w:t>43</w:t>
        </w:r>
        <w:r w:rsidR="002D1A86">
          <w:rPr>
            <w:noProof/>
            <w:webHidden/>
          </w:rPr>
          <w:fldChar w:fldCharType="end"/>
        </w:r>
      </w:hyperlink>
    </w:p>
    <w:p w14:paraId="658B900D" w14:textId="2BA1150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02" w:history="1">
        <w:r w:rsidR="002D1A86" w:rsidRPr="003B5112">
          <w:rPr>
            <w:rStyle w:val="Hyperlink"/>
            <w:noProof/>
          </w:rPr>
          <w:t>Figure 41. Suricata alert – None- TCP ping</w:t>
        </w:r>
        <w:r w:rsidR="002D1A86">
          <w:rPr>
            <w:noProof/>
            <w:webHidden/>
          </w:rPr>
          <w:tab/>
        </w:r>
        <w:r w:rsidR="002D1A86">
          <w:rPr>
            <w:noProof/>
            <w:webHidden/>
          </w:rPr>
          <w:fldChar w:fldCharType="begin"/>
        </w:r>
        <w:r w:rsidR="002D1A86">
          <w:rPr>
            <w:noProof/>
            <w:webHidden/>
          </w:rPr>
          <w:instrText xml:space="preserve"> PAGEREF _Toc33886302 \h </w:instrText>
        </w:r>
        <w:r w:rsidR="002D1A86">
          <w:rPr>
            <w:noProof/>
            <w:webHidden/>
          </w:rPr>
        </w:r>
        <w:r w:rsidR="002D1A86">
          <w:rPr>
            <w:noProof/>
            <w:webHidden/>
          </w:rPr>
          <w:fldChar w:fldCharType="separate"/>
        </w:r>
        <w:r w:rsidR="002D1A86">
          <w:rPr>
            <w:noProof/>
            <w:webHidden/>
          </w:rPr>
          <w:t>43</w:t>
        </w:r>
        <w:r w:rsidR="002D1A86">
          <w:rPr>
            <w:noProof/>
            <w:webHidden/>
          </w:rPr>
          <w:fldChar w:fldCharType="end"/>
        </w:r>
      </w:hyperlink>
    </w:p>
    <w:p w14:paraId="36222601" w14:textId="4033BF3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03" w:history="1">
        <w:r w:rsidR="002D1A86" w:rsidRPr="003B5112">
          <w:rPr>
            <w:rStyle w:val="Hyperlink"/>
            <w:noProof/>
          </w:rPr>
          <w:t>Figure 42. TCP Ack Scan</w:t>
        </w:r>
        <w:r w:rsidR="002D1A86">
          <w:rPr>
            <w:noProof/>
            <w:webHidden/>
          </w:rPr>
          <w:tab/>
        </w:r>
        <w:r w:rsidR="002D1A86">
          <w:rPr>
            <w:noProof/>
            <w:webHidden/>
          </w:rPr>
          <w:fldChar w:fldCharType="begin"/>
        </w:r>
        <w:r w:rsidR="002D1A86">
          <w:rPr>
            <w:noProof/>
            <w:webHidden/>
          </w:rPr>
          <w:instrText xml:space="preserve"> PAGEREF _Toc33886303 \h </w:instrText>
        </w:r>
        <w:r w:rsidR="002D1A86">
          <w:rPr>
            <w:noProof/>
            <w:webHidden/>
          </w:rPr>
        </w:r>
        <w:r w:rsidR="002D1A86">
          <w:rPr>
            <w:noProof/>
            <w:webHidden/>
          </w:rPr>
          <w:fldChar w:fldCharType="separate"/>
        </w:r>
        <w:r w:rsidR="002D1A86">
          <w:rPr>
            <w:noProof/>
            <w:webHidden/>
          </w:rPr>
          <w:t>44</w:t>
        </w:r>
        <w:r w:rsidR="002D1A86">
          <w:rPr>
            <w:noProof/>
            <w:webHidden/>
          </w:rPr>
          <w:fldChar w:fldCharType="end"/>
        </w:r>
      </w:hyperlink>
    </w:p>
    <w:p w14:paraId="5718C1B0" w14:textId="65B4B513"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04" w:history="1">
        <w:r w:rsidR="002D1A86" w:rsidRPr="003B5112">
          <w:rPr>
            <w:rStyle w:val="Hyperlink"/>
            <w:noProof/>
          </w:rPr>
          <w:t>Figure 43. Snort alert -</w:t>
        </w:r>
        <w:r w:rsidR="002D1A86">
          <w:rPr>
            <w:noProof/>
            <w:webHidden/>
          </w:rPr>
          <w:tab/>
        </w:r>
        <w:r w:rsidR="002D1A86">
          <w:rPr>
            <w:noProof/>
            <w:webHidden/>
          </w:rPr>
          <w:fldChar w:fldCharType="begin"/>
        </w:r>
        <w:r w:rsidR="002D1A86">
          <w:rPr>
            <w:noProof/>
            <w:webHidden/>
          </w:rPr>
          <w:instrText xml:space="preserve"> PAGEREF _Toc33886304 \h </w:instrText>
        </w:r>
        <w:r w:rsidR="002D1A86">
          <w:rPr>
            <w:noProof/>
            <w:webHidden/>
          </w:rPr>
        </w:r>
        <w:r w:rsidR="002D1A86">
          <w:rPr>
            <w:noProof/>
            <w:webHidden/>
          </w:rPr>
          <w:fldChar w:fldCharType="separate"/>
        </w:r>
        <w:r w:rsidR="002D1A86">
          <w:rPr>
            <w:noProof/>
            <w:webHidden/>
          </w:rPr>
          <w:t>44</w:t>
        </w:r>
        <w:r w:rsidR="002D1A86">
          <w:rPr>
            <w:noProof/>
            <w:webHidden/>
          </w:rPr>
          <w:fldChar w:fldCharType="end"/>
        </w:r>
      </w:hyperlink>
    </w:p>
    <w:p w14:paraId="6BCB6828" w14:textId="4186DF1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05" w:history="1">
        <w:r w:rsidR="002D1A86" w:rsidRPr="003B5112">
          <w:rPr>
            <w:rStyle w:val="Hyperlink"/>
            <w:noProof/>
          </w:rPr>
          <w:t>Figure 42. TCP Ack Scan</w:t>
        </w:r>
        <w:r w:rsidR="002D1A86">
          <w:rPr>
            <w:noProof/>
            <w:webHidden/>
          </w:rPr>
          <w:tab/>
        </w:r>
        <w:r w:rsidR="002D1A86">
          <w:rPr>
            <w:noProof/>
            <w:webHidden/>
          </w:rPr>
          <w:fldChar w:fldCharType="begin"/>
        </w:r>
        <w:r w:rsidR="002D1A86">
          <w:rPr>
            <w:noProof/>
            <w:webHidden/>
          </w:rPr>
          <w:instrText xml:space="preserve"> PAGEREF _Toc33886305 \h </w:instrText>
        </w:r>
        <w:r w:rsidR="002D1A86">
          <w:rPr>
            <w:noProof/>
            <w:webHidden/>
          </w:rPr>
        </w:r>
        <w:r w:rsidR="002D1A86">
          <w:rPr>
            <w:noProof/>
            <w:webHidden/>
          </w:rPr>
          <w:fldChar w:fldCharType="separate"/>
        </w:r>
        <w:r w:rsidR="002D1A86">
          <w:rPr>
            <w:noProof/>
            <w:webHidden/>
          </w:rPr>
          <w:t>46</w:t>
        </w:r>
        <w:r w:rsidR="002D1A86">
          <w:rPr>
            <w:noProof/>
            <w:webHidden/>
          </w:rPr>
          <w:fldChar w:fldCharType="end"/>
        </w:r>
      </w:hyperlink>
    </w:p>
    <w:p w14:paraId="7567C3F5" w14:textId="464B4B21"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06" w:history="1">
        <w:r w:rsidR="002D1A86" w:rsidRPr="003B5112">
          <w:rPr>
            <w:rStyle w:val="Hyperlink"/>
            <w:noProof/>
          </w:rPr>
          <w:t>Figure 43. Malformed packets</w:t>
        </w:r>
        <w:r w:rsidR="002D1A86">
          <w:rPr>
            <w:noProof/>
            <w:webHidden/>
          </w:rPr>
          <w:tab/>
        </w:r>
        <w:r w:rsidR="002D1A86">
          <w:rPr>
            <w:noProof/>
            <w:webHidden/>
          </w:rPr>
          <w:fldChar w:fldCharType="begin"/>
        </w:r>
        <w:r w:rsidR="002D1A86">
          <w:rPr>
            <w:noProof/>
            <w:webHidden/>
          </w:rPr>
          <w:instrText xml:space="preserve"> PAGEREF _Toc33886306 \h </w:instrText>
        </w:r>
        <w:r w:rsidR="002D1A86">
          <w:rPr>
            <w:noProof/>
            <w:webHidden/>
          </w:rPr>
        </w:r>
        <w:r w:rsidR="002D1A86">
          <w:rPr>
            <w:noProof/>
            <w:webHidden/>
          </w:rPr>
          <w:fldChar w:fldCharType="separate"/>
        </w:r>
        <w:r w:rsidR="002D1A86">
          <w:rPr>
            <w:noProof/>
            <w:webHidden/>
          </w:rPr>
          <w:t>46</w:t>
        </w:r>
        <w:r w:rsidR="002D1A86">
          <w:rPr>
            <w:noProof/>
            <w:webHidden/>
          </w:rPr>
          <w:fldChar w:fldCharType="end"/>
        </w:r>
      </w:hyperlink>
    </w:p>
    <w:p w14:paraId="28D590E8" w14:textId="42BBB1D9"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07" w:history="1">
        <w:r w:rsidR="002D1A86" w:rsidRPr="003B5112">
          <w:rPr>
            <w:rStyle w:val="Hyperlink"/>
            <w:noProof/>
          </w:rPr>
          <w:t>Figure 44. Snort-alert – None – Malformed packets</w:t>
        </w:r>
        <w:r w:rsidR="002D1A86">
          <w:rPr>
            <w:noProof/>
            <w:webHidden/>
          </w:rPr>
          <w:tab/>
        </w:r>
        <w:r w:rsidR="002D1A86">
          <w:rPr>
            <w:noProof/>
            <w:webHidden/>
          </w:rPr>
          <w:fldChar w:fldCharType="begin"/>
        </w:r>
        <w:r w:rsidR="002D1A86">
          <w:rPr>
            <w:noProof/>
            <w:webHidden/>
          </w:rPr>
          <w:instrText xml:space="preserve"> PAGEREF _Toc33886307 \h </w:instrText>
        </w:r>
        <w:r w:rsidR="002D1A86">
          <w:rPr>
            <w:noProof/>
            <w:webHidden/>
          </w:rPr>
        </w:r>
        <w:r w:rsidR="002D1A86">
          <w:rPr>
            <w:noProof/>
            <w:webHidden/>
          </w:rPr>
          <w:fldChar w:fldCharType="separate"/>
        </w:r>
        <w:r w:rsidR="002D1A86">
          <w:rPr>
            <w:noProof/>
            <w:webHidden/>
          </w:rPr>
          <w:t>47</w:t>
        </w:r>
        <w:r w:rsidR="002D1A86">
          <w:rPr>
            <w:noProof/>
            <w:webHidden/>
          </w:rPr>
          <w:fldChar w:fldCharType="end"/>
        </w:r>
      </w:hyperlink>
    </w:p>
    <w:p w14:paraId="2424D459" w14:textId="5F17FF9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08" w:history="1">
        <w:r w:rsidR="002D1A86" w:rsidRPr="003B5112">
          <w:rPr>
            <w:rStyle w:val="Hyperlink"/>
            <w:noProof/>
          </w:rPr>
          <w:t>Figure 45. Suricata alerts – malformed packets</w:t>
        </w:r>
        <w:r w:rsidR="002D1A86">
          <w:rPr>
            <w:noProof/>
            <w:webHidden/>
          </w:rPr>
          <w:tab/>
        </w:r>
        <w:r w:rsidR="002D1A86">
          <w:rPr>
            <w:noProof/>
            <w:webHidden/>
          </w:rPr>
          <w:fldChar w:fldCharType="begin"/>
        </w:r>
        <w:r w:rsidR="002D1A86">
          <w:rPr>
            <w:noProof/>
            <w:webHidden/>
          </w:rPr>
          <w:instrText xml:space="preserve"> PAGEREF _Toc33886308 \h </w:instrText>
        </w:r>
        <w:r w:rsidR="002D1A86">
          <w:rPr>
            <w:noProof/>
            <w:webHidden/>
          </w:rPr>
        </w:r>
        <w:r w:rsidR="002D1A86">
          <w:rPr>
            <w:noProof/>
            <w:webHidden/>
          </w:rPr>
          <w:fldChar w:fldCharType="separate"/>
        </w:r>
        <w:r w:rsidR="002D1A86">
          <w:rPr>
            <w:noProof/>
            <w:webHidden/>
          </w:rPr>
          <w:t>47</w:t>
        </w:r>
        <w:r w:rsidR="002D1A86">
          <w:rPr>
            <w:noProof/>
            <w:webHidden/>
          </w:rPr>
          <w:fldChar w:fldCharType="end"/>
        </w:r>
      </w:hyperlink>
    </w:p>
    <w:p w14:paraId="33F3196C" w14:textId="43EDD3A1"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09" w:history="1">
        <w:r w:rsidR="002D1A86" w:rsidRPr="003B5112">
          <w:rPr>
            <w:rStyle w:val="Hyperlink"/>
            <w:noProof/>
          </w:rPr>
          <w:t>Figure 46. Teardrop attack</w:t>
        </w:r>
        <w:r w:rsidR="002D1A86">
          <w:rPr>
            <w:noProof/>
            <w:webHidden/>
          </w:rPr>
          <w:tab/>
        </w:r>
        <w:r w:rsidR="002D1A86">
          <w:rPr>
            <w:noProof/>
            <w:webHidden/>
          </w:rPr>
          <w:fldChar w:fldCharType="begin"/>
        </w:r>
        <w:r w:rsidR="002D1A86">
          <w:rPr>
            <w:noProof/>
            <w:webHidden/>
          </w:rPr>
          <w:instrText xml:space="preserve"> PAGEREF _Toc33886309 \h </w:instrText>
        </w:r>
        <w:r w:rsidR="002D1A86">
          <w:rPr>
            <w:noProof/>
            <w:webHidden/>
          </w:rPr>
        </w:r>
        <w:r w:rsidR="002D1A86">
          <w:rPr>
            <w:noProof/>
            <w:webHidden/>
          </w:rPr>
          <w:fldChar w:fldCharType="separate"/>
        </w:r>
        <w:r w:rsidR="002D1A86">
          <w:rPr>
            <w:noProof/>
            <w:webHidden/>
          </w:rPr>
          <w:t>48</w:t>
        </w:r>
        <w:r w:rsidR="002D1A86">
          <w:rPr>
            <w:noProof/>
            <w:webHidden/>
          </w:rPr>
          <w:fldChar w:fldCharType="end"/>
        </w:r>
      </w:hyperlink>
    </w:p>
    <w:p w14:paraId="10231BD4" w14:textId="5FB7EBF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10" w:history="1">
        <w:r w:rsidR="002D1A86" w:rsidRPr="003B5112">
          <w:rPr>
            <w:rStyle w:val="Hyperlink"/>
            <w:noProof/>
          </w:rPr>
          <w:t>Figure 47. Craft – teardrop attack</w:t>
        </w:r>
        <w:r w:rsidR="002D1A86">
          <w:rPr>
            <w:noProof/>
            <w:webHidden/>
          </w:rPr>
          <w:tab/>
        </w:r>
        <w:r w:rsidR="002D1A86">
          <w:rPr>
            <w:noProof/>
            <w:webHidden/>
          </w:rPr>
          <w:fldChar w:fldCharType="begin"/>
        </w:r>
        <w:r w:rsidR="002D1A86">
          <w:rPr>
            <w:noProof/>
            <w:webHidden/>
          </w:rPr>
          <w:instrText xml:space="preserve"> PAGEREF _Toc33886310 \h </w:instrText>
        </w:r>
        <w:r w:rsidR="002D1A86">
          <w:rPr>
            <w:noProof/>
            <w:webHidden/>
          </w:rPr>
        </w:r>
        <w:r w:rsidR="002D1A86">
          <w:rPr>
            <w:noProof/>
            <w:webHidden/>
          </w:rPr>
          <w:fldChar w:fldCharType="separate"/>
        </w:r>
        <w:r w:rsidR="002D1A86">
          <w:rPr>
            <w:noProof/>
            <w:webHidden/>
          </w:rPr>
          <w:t>48</w:t>
        </w:r>
        <w:r w:rsidR="002D1A86">
          <w:rPr>
            <w:noProof/>
            <w:webHidden/>
          </w:rPr>
          <w:fldChar w:fldCharType="end"/>
        </w:r>
      </w:hyperlink>
    </w:p>
    <w:p w14:paraId="2DEF5475" w14:textId="7C7A9BC2"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11" w:history="1">
        <w:r w:rsidR="002D1A86" w:rsidRPr="003B5112">
          <w:rPr>
            <w:rStyle w:val="Hyperlink"/>
            <w:noProof/>
          </w:rPr>
          <w:t>Figure 48. Snort alerts – none- teardrop attack</w:t>
        </w:r>
        <w:r w:rsidR="002D1A86">
          <w:rPr>
            <w:noProof/>
            <w:webHidden/>
          </w:rPr>
          <w:tab/>
        </w:r>
        <w:r w:rsidR="002D1A86">
          <w:rPr>
            <w:noProof/>
            <w:webHidden/>
          </w:rPr>
          <w:fldChar w:fldCharType="begin"/>
        </w:r>
        <w:r w:rsidR="002D1A86">
          <w:rPr>
            <w:noProof/>
            <w:webHidden/>
          </w:rPr>
          <w:instrText xml:space="preserve"> PAGEREF _Toc33886311 \h </w:instrText>
        </w:r>
        <w:r w:rsidR="002D1A86">
          <w:rPr>
            <w:noProof/>
            <w:webHidden/>
          </w:rPr>
        </w:r>
        <w:r w:rsidR="002D1A86">
          <w:rPr>
            <w:noProof/>
            <w:webHidden/>
          </w:rPr>
          <w:fldChar w:fldCharType="separate"/>
        </w:r>
        <w:r w:rsidR="002D1A86">
          <w:rPr>
            <w:noProof/>
            <w:webHidden/>
          </w:rPr>
          <w:t>49</w:t>
        </w:r>
        <w:r w:rsidR="002D1A86">
          <w:rPr>
            <w:noProof/>
            <w:webHidden/>
          </w:rPr>
          <w:fldChar w:fldCharType="end"/>
        </w:r>
      </w:hyperlink>
    </w:p>
    <w:p w14:paraId="5187C812" w14:textId="67466046"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12" w:history="1">
        <w:r w:rsidR="002D1A86" w:rsidRPr="003B5112">
          <w:rPr>
            <w:rStyle w:val="Hyperlink"/>
            <w:noProof/>
          </w:rPr>
          <w:t>Figure 49. Suricata alerts – teardrop attack</w:t>
        </w:r>
        <w:r w:rsidR="002D1A86">
          <w:rPr>
            <w:noProof/>
            <w:webHidden/>
          </w:rPr>
          <w:tab/>
        </w:r>
        <w:r w:rsidR="002D1A86">
          <w:rPr>
            <w:noProof/>
            <w:webHidden/>
          </w:rPr>
          <w:fldChar w:fldCharType="begin"/>
        </w:r>
        <w:r w:rsidR="002D1A86">
          <w:rPr>
            <w:noProof/>
            <w:webHidden/>
          </w:rPr>
          <w:instrText xml:space="preserve"> PAGEREF _Toc33886312 \h </w:instrText>
        </w:r>
        <w:r w:rsidR="002D1A86">
          <w:rPr>
            <w:noProof/>
            <w:webHidden/>
          </w:rPr>
        </w:r>
        <w:r w:rsidR="002D1A86">
          <w:rPr>
            <w:noProof/>
            <w:webHidden/>
          </w:rPr>
          <w:fldChar w:fldCharType="separate"/>
        </w:r>
        <w:r w:rsidR="002D1A86">
          <w:rPr>
            <w:noProof/>
            <w:webHidden/>
          </w:rPr>
          <w:t>49</w:t>
        </w:r>
        <w:r w:rsidR="002D1A86">
          <w:rPr>
            <w:noProof/>
            <w:webHidden/>
          </w:rPr>
          <w:fldChar w:fldCharType="end"/>
        </w:r>
      </w:hyperlink>
    </w:p>
    <w:p w14:paraId="611343E3" w14:textId="3127C7D6"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13" w:history="1">
        <w:r w:rsidR="002D1A86" w:rsidRPr="003B5112">
          <w:rPr>
            <w:rStyle w:val="Hyperlink"/>
            <w:noProof/>
          </w:rPr>
          <w:t>Figure 50. Ping of death attack</w:t>
        </w:r>
        <w:r w:rsidR="002D1A86">
          <w:rPr>
            <w:noProof/>
            <w:webHidden/>
          </w:rPr>
          <w:tab/>
        </w:r>
        <w:r w:rsidR="002D1A86">
          <w:rPr>
            <w:noProof/>
            <w:webHidden/>
          </w:rPr>
          <w:fldChar w:fldCharType="begin"/>
        </w:r>
        <w:r w:rsidR="002D1A86">
          <w:rPr>
            <w:noProof/>
            <w:webHidden/>
          </w:rPr>
          <w:instrText xml:space="preserve"> PAGEREF _Toc33886313 \h </w:instrText>
        </w:r>
        <w:r w:rsidR="002D1A86">
          <w:rPr>
            <w:noProof/>
            <w:webHidden/>
          </w:rPr>
        </w:r>
        <w:r w:rsidR="002D1A86">
          <w:rPr>
            <w:noProof/>
            <w:webHidden/>
          </w:rPr>
          <w:fldChar w:fldCharType="separate"/>
        </w:r>
        <w:r w:rsidR="002D1A86">
          <w:rPr>
            <w:noProof/>
            <w:webHidden/>
          </w:rPr>
          <w:t>50</w:t>
        </w:r>
        <w:r w:rsidR="002D1A86">
          <w:rPr>
            <w:noProof/>
            <w:webHidden/>
          </w:rPr>
          <w:fldChar w:fldCharType="end"/>
        </w:r>
      </w:hyperlink>
    </w:p>
    <w:p w14:paraId="3B204424" w14:textId="3DA1F08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14" w:history="1">
        <w:r w:rsidR="002D1A86" w:rsidRPr="003B5112">
          <w:rPr>
            <w:rStyle w:val="Hyperlink"/>
            <w:noProof/>
          </w:rPr>
          <w:t>Figure 51. Snort alerts- Ping of death</w:t>
        </w:r>
        <w:r w:rsidR="002D1A86">
          <w:rPr>
            <w:noProof/>
            <w:webHidden/>
          </w:rPr>
          <w:tab/>
        </w:r>
        <w:r w:rsidR="002D1A86">
          <w:rPr>
            <w:noProof/>
            <w:webHidden/>
          </w:rPr>
          <w:fldChar w:fldCharType="begin"/>
        </w:r>
        <w:r w:rsidR="002D1A86">
          <w:rPr>
            <w:noProof/>
            <w:webHidden/>
          </w:rPr>
          <w:instrText xml:space="preserve"> PAGEREF _Toc33886314 \h </w:instrText>
        </w:r>
        <w:r w:rsidR="002D1A86">
          <w:rPr>
            <w:noProof/>
            <w:webHidden/>
          </w:rPr>
        </w:r>
        <w:r w:rsidR="002D1A86">
          <w:rPr>
            <w:noProof/>
            <w:webHidden/>
          </w:rPr>
          <w:fldChar w:fldCharType="separate"/>
        </w:r>
        <w:r w:rsidR="002D1A86">
          <w:rPr>
            <w:noProof/>
            <w:webHidden/>
          </w:rPr>
          <w:t>50</w:t>
        </w:r>
        <w:r w:rsidR="002D1A86">
          <w:rPr>
            <w:noProof/>
            <w:webHidden/>
          </w:rPr>
          <w:fldChar w:fldCharType="end"/>
        </w:r>
      </w:hyperlink>
    </w:p>
    <w:p w14:paraId="5FE2E966" w14:textId="6A83155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15" w:history="1">
        <w:r w:rsidR="002D1A86" w:rsidRPr="003B5112">
          <w:rPr>
            <w:rStyle w:val="Hyperlink"/>
            <w:noProof/>
          </w:rPr>
          <w:t>Figure 52. Suricata alerts- Ping of death</w:t>
        </w:r>
        <w:r w:rsidR="002D1A86">
          <w:rPr>
            <w:noProof/>
            <w:webHidden/>
          </w:rPr>
          <w:tab/>
        </w:r>
        <w:r w:rsidR="002D1A86">
          <w:rPr>
            <w:noProof/>
            <w:webHidden/>
          </w:rPr>
          <w:fldChar w:fldCharType="begin"/>
        </w:r>
        <w:r w:rsidR="002D1A86">
          <w:rPr>
            <w:noProof/>
            <w:webHidden/>
          </w:rPr>
          <w:instrText xml:space="preserve"> PAGEREF _Toc33886315 \h </w:instrText>
        </w:r>
        <w:r w:rsidR="002D1A86">
          <w:rPr>
            <w:noProof/>
            <w:webHidden/>
          </w:rPr>
        </w:r>
        <w:r w:rsidR="002D1A86">
          <w:rPr>
            <w:noProof/>
            <w:webHidden/>
          </w:rPr>
          <w:fldChar w:fldCharType="separate"/>
        </w:r>
        <w:r w:rsidR="002D1A86">
          <w:rPr>
            <w:noProof/>
            <w:webHidden/>
          </w:rPr>
          <w:t>51</w:t>
        </w:r>
        <w:r w:rsidR="002D1A86">
          <w:rPr>
            <w:noProof/>
            <w:webHidden/>
          </w:rPr>
          <w:fldChar w:fldCharType="end"/>
        </w:r>
      </w:hyperlink>
    </w:p>
    <w:p w14:paraId="1F20E378" w14:textId="714FA26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16" w:history="1">
        <w:r w:rsidR="002D1A86" w:rsidRPr="003B5112">
          <w:rPr>
            <w:rStyle w:val="Hyperlink"/>
            <w:noProof/>
          </w:rPr>
          <w:t>Figure 53. SYN flood attack – Netcat</w:t>
        </w:r>
        <w:r w:rsidR="002D1A86">
          <w:rPr>
            <w:noProof/>
            <w:webHidden/>
          </w:rPr>
          <w:tab/>
        </w:r>
        <w:r w:rsidR="002D1A86">
          <w:rPr>
            <w:noProof/>
            <w:webHidden/>
          </w:rPr>
          <w:fldChar w:fldCharType="begin"/>
        </w:r>
        <w:r w:rsidR="002D1A86">
          <w:rPr>
            <w:noProof/>
            <w:webHidden/>
          </w:rPr>
          <w:instrText xml:space="preserve"> PAGEREF _Toc33886316 \h </w:instrText>
        </w:r>
        <w:r w:rsidR="002D1A86">
          <w:rPr>
            <w:noProof/>
            <w:webHidden/>
          </w:rPr>
        </w:r>
        <w:r w:rsidR="002D1A86">
          <w:rPr>
            <w:noProof/>
            <w:webHidden/>
          </w:rPr>
          <w:fldChar w:fldCharType="separate"/>
        </w:r>
        <w:r w:rsidR="002D1A86">
          <w:rPr>
            <w:noProof/>
            <w:webHidden/>
          </w:rPr>
          <w:t>51</w:t>
        </w:r>
        <w:r w:rsidR="002D1A86">
          <w:rPr>
            <w:noProof/>
            <w:webHidden/>
          </w:rPr>
          <w:fldChar w:fldCharType="end"/>
        </w:r>
      </w:hyperlink>
    </w:p>
    <w:p w14:paraId="4BC33E45" w14:textId="2395600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17" w:history="1">
        <w:r w:rsidR="002D1A86" w:rsidRPr="003B5112">
          <w:rPr>
            <w:rStyle w:val="Hyperlink"/>
            <w:noProof/>
          </w:rPr>
          <w:t>Figure 54. SYN flood attack</w:t>
        </w:r>
        <w:r w:rsidR="002D1A86">
          <w:rPr>
            <w:noProof/>
            <w:webHidden/>
          </w:rPr>
          <w:tab/>
        </w:r>
        <w:r w:rsidR="002D1A86">
          <w:rPr>
            <w:noProof/>
            <w:webHidden/>
          </w:rPr>
          <w:fldChar w:fldCharType="begin"/>
        </w:r>
        <w:r w:rsidR="002D1A86">
          <w:rPr>
            <w:noProof/>
            <w:webHidden/>
          </w:rPr>
          <w:instrText xml:space="preserve"> PAGEREF _Toc33886317 \h </w:instrText>
        </w:r>
        <w:r w:rsidR="002D1A86">
          <w:rPr>
            <w:noProof/>
            <w:webHidden/>
          </w:rPr>
        </w:r>
        <w:r w:rsidR="002D1A86">
          <w:rPr>
            <w:noProof/>
            <w:webHidden/>
          </w:rPr>
          <w:fldChar w:fldCharType="separate"/>
        </w:r>
        <w:r w:rsidR="002D1A86">
          <w:rPr>
            <w:noProof/>
            <w:webHidden/>
          </w:rPr>
          <w:t>52</w:t>
        </w:r>
        <w:r w:rsidR="002D1A86">
          <w:rPr>
            <w:noProof/>
            <w:webHidden/>
          </w:rPr>
          <w:fldChar w:fldCharType="end"/>
        </w:r>
      </w:hyperlink>
    </w:p>
    <w:p w14:paraId="1C38C871" w14:textId="345E3C81"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18" w:history="1">
        <w:r w:rsidR="002D1A86" w:rsidRPr="003B5112">
          <w:rPr>
            <w:rStyle w:val="Hyperlink"/>
            <w:noProof/>
          </w:rPr>
          <w:t>Figure 55. Crafting syn packets</w:t>
        </w:r>
        <w:r w:rsidR="002D1A86">
          <w:rPr>
            <w:noProof/>
            <w:webHidden/>
          </w:rPr>
          <w:tab/>
        </w:r>
        <w:r w:rsidR="002D1A86">
          <w:rPr>
            <w:noProof/>
            <w:webHidden/>
          </w:rPr>
          <w:fldChar w:fldCharType="begin"/>
        </w:r>
        <w:r w:rsidR="002D1A86">
          <w:rPr>
            <w:noProof/>
            <w:webHidden/>
          </w:rPr>
          <w:instrText xml:space="preserve"> PAGEREF _Toc33886318 \h </w:instrText>
        </w:r>
        <w:r w:rsidR="002D1A86">
          <w:rPr>
            <w:noProof/>
            <w:webHidden/>
          </w:rPr>
        </w:r>
        <w:r w:rsidR="002D1A86">
          <w:rPr>
            <w:noProof/>
            <w:webHidden/>
          </w:rPr>
          <w:fldChar w:fldCharType="separate"/>
        </w:r>
        <w:r w:rsidR="002D1A86">
          <w:rPr>
            <w:noProof/>
            <w:webHidden/>
          </w:rPr>
          <w:t>52</w:t>
        </w:r>
        <w:r w:rsidR="002D1A86">
          <w:rPr>
            <w:noProof/>
            <w:webHidden/>
          </w:rPr>
          <w:fldChar w:fldCharType="end"/>
        </w:r>
      </w:hyperlink>
    </w:p>
    <w:p w14:paraId="496E55B1" w14:textId="312D8B4F"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19" w:history="1">
        <w:r w:rsidR="002D1A86" w:rsidRPr="003B5112">
          <w:rPr>
            <w:rStyle w:val="Hyperlink"/>
            <w:noProof/>
          </w:rPr>
          <w:t>Figure 56. Snort alerts – none – syn flood</w:t>
        </w:r>
        <w:r w:rsidR="002D1A86">
          <w:rPr>
            <w:noProof/>
            <w:webHidden/>
          </w:rPr>
          <w:tab/>
        </w:r>
        <w:r w:rsidR="002D1A86">
          <w:rPr>
            <w:noProof/>
            <w:webHidden/>
          </w:rPr>
          <w:fldChar w:fldCharType="begin"/>
        </w:r>
        <w:r w:rsidR="002D1A86">
          <w:rPr>
            <w:noProof/>
            <w:webHidden/>
          </w:rPr>
          <w:instrText xml:space="preserve"> PAGEREF _Toc33886319 \h </w:instrText>
        </w:r>
        <w:r w:rsidR="002D1A86">
          <w:rPr>
            <w:noProof/>
            <w:webHidden/>
          </w:rPr>
        </w:r>
        <w:r w:rsidR="002D1A86">
          <w:rPr>
            <w:noProof/>
            <w:webHidden/>
          </w:rPr>
          <w:fldChar w:fldCharType="separate"/>
        </w:r>
        <w:r w:rsidR="002D1A86">
          <w:rPr>
            <w:noProof/>
            <w:webHidden/>
          </w:rPr>
          <w:t>52</w:t>
        </w:r>
        <w:r w:rsidR="002D1A86">
          <w:rPr>
            <w:noProof/>
            <w:webHidden/>
          </w:rPr>
          <w:fldChar w:fldCharType="end"/>
        </w:r>
      </w:hyperlink>
    </w:p>
    <w:p w14:paraId="28DA3B72" w14:textId="6BFDB751"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20" w:history="1">
        <w:r w:rsidR="002D1A86" w:rsidRPr="003B5112">
          <w:rPr>
            <w:rStyle w:val="Hyperlink"/>
            <w:noProof/>
          </w:rPr>
          <w:t>Figure 57. Suricata alerts- none -syn flood</w:t>
        </w:r>
        <w:r w:rsidR="002D1A86">
          <w:rPr>
            <w:noProof/>
            <w:webHidden/>
          </w:rPr>
          <w:tab/>
        </w:r>
        <w:r w:rsidR="002D1A86">
          <w:rPr>
            <w:noProof/>
            <w:webHidden/>
          </w:rPr>
          <w:fldChar w:fldCharType="begin"/>
        </w:r>
        <w:r w:rsidR="002D1A86">
          <w:rPr>
            <w:noProof/>
            <w:webHidden/>
          </w:rPr>
          <w:instrText xml:space="preserve"> PAGEREF _Toc33886320 \h </w:instrText>
        </w:r>
        <w:r w:rsidR="002D1A86">
          <w:rPr>
            <w:noProof/>
            <w:webHidden/>
          </w:rPr>
        </w:r>
        <w:r w:rsidR="002D1A86">
          <w:rPr>
            <w:noProof/>
            <w:webHidden/>
          </w:rPr>
          <w:fldChar w:fldCharType="separate"/>
        </w:r>
        <w:r w:rsidR="002D1A86">
          <w:rPr>
            <w:noProof/>
            <w:webHidden/>
          </w:rPr>
          <w:t>52</w:t>
        </w:r>
        <w:r w:rsidR="002D1A86">
          <w:rPr>
            <w:noProof/>
            <w:webHidden/>
          </w:rPr>
          <w:fldChar w:fldCharType="end"/>
        </w:r>
      </w:hyperlink>
    </w:p>
    <w:p w14:paraId="57275D94" w14:textId="7FE7EA3A"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21" w:history="1">
        <w:r w:rsidR="002D1A86" w:rsidRPr="003B5112">
          <w:rPr>
            <w:rStyle w:val="Hyperlink"/>
            <w:noProof/>
          </w:rPr>
          <w:t>Figure 60. MAC address of internal hosts</w:t>
        </w:r>
        <w:r w:rsidR="002D1A86">
          <w:rPr>
            <w:noProof/>
            <w:webHidden/>
          </w:rPr>
          <w:tab/>
        </w:r>
        <w:r w:rsidR="002D1A86">
          <w:rPr>
            <w:noProof/>
            <w:webHidden/>
          </w:rPr>
          <w:fldChar w:fldCharType="begin"/>
        </w:r>
        <w:r w:rsidR="002D1A86">
          <w:rPr>
            <w:noProof/>
            <w:webHidden/>
          </w:rPr>
          <w:instrText xml:space="preserve"> PAGEREF _Toc33886321 \h </w:instrText>
        </w:r>
        <w:r w:rsidR="002D1A86">
          <w:rPr>
            <w:noProof/>
            <w:webHidden/>
          </w:rPr>
        </w:r>
        <w:r w:rsidR="002D1A86">
          <w:rPr>
            <w:noProof/>
            <w:webHidden/>
          </w:rPr>
          <w:fldChar w:fldCharType="separate"/>
        </w:r>
        <w:r w:rsidR="002D1A86">
          <w:rPr>
            <w:noProof/>
            <w:webHidden/>
          </w:rPr>
          <w:t>53</w:t>
        </w:r>
        <w:r w:rsidR="002D1A86">
          <w:rPr>
            <w:noProof/>
            <w:webHidden/>
          </w:rPr>
          <w:fldChar w:fldCharType="end"/>
        </w:r>
      </w:hyperlink>
    </w:p>
    <w:p w14:paraId="1C3DD674" w14:textId="4E31103F"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22" w:history="1">
        <w:r w:rsidR="002D1A86" w:rsidRPr="003B5112">
          <w:rPr>
            <w:rStyle w:val="Hyperlink"/>
            <w:noProof/>
          </w:rPr>
          <w:t>Figure 61. ARP venom (packet ninja)</w:t>
        </w:r>
        <w:r w:rsidR="002D1A86">
          <w:rPr>
            <w:noProof/>
            <w:webHidden/>
          </w:rPr>
          <w:tab/>
        </w:r>
        <w:r w:rsidR="002D1A86">
          <w:rPr>
            <w:noProof/>
            <w:webHidden/>
          </w:rPr>
          <w:fldChar w:fldCharType="begin"/>
        </w:r>
        <w:r w:rsidR="002D1A86">
          <w:rPr>
            <w:noProof/>
            <w:webHidden/>
          </w:rPr>
          <w:instrText xml:space="preserve"> PAGEREF _Toc33886322 \h </w:instrText>
        </w:r>
        <w:r w:rsidR="002D1A86">
          <w:rPr>
            <w:noProof/>
            <w:webHidden/>
          </w:rPr>
        </w:r>
        <w:r w:rsidR="002D1A86">
          <w:rPr>
            <w:noProof/>
            <w:webHidden/>
          </w:rPr>
          <w:fldChar w:fldCharType="separate"/>
        </w:r>
        <w:r w:rsidR="002D1A86">
          <w:rPr>
            <w:noProof/>
            <w:webHidden/>
          </w:rPr>
          <w:t>54</w:t>
        </w:r>
        <w:r w:rsidR="002D1A86">
          <w:rPr>
            <w:noProof/>
            <w:webHidden/>
          </w:rPr>
          <w:fldChar w:fldCharType="end"/>
        </w:r>
      </w:hyperlink>
    </w:p>
    <w:p w14:paraId="0B58D1E6" w14:textId="263263BD"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23" w:history="1">
        <w:r w:rsidR="002D1A86" w:rsidRPr="003B5112">
          <w:rPr>
            <w:rStyle w:val="Hyperlink"/>
            <w:noProof/>
          </w:rPr>
          <w:t>Figure 62. Same MAC address in 2 hosts</w:t>
        </w:r>
        <w:r w:rsidR="002D1A86">
          <w:rPr>
            <w:noProof/>
            <w:webHidden/>
          </w:rPr>
          <w:tab/>
        </w:r>
        <w:r w:rsidR="002D1A86">
          <w:rPr>
            <w:noProof/>
            <w:webHidden/>
          </w:rPr>
          <w:fldChar w:fldCharType="begin"/>
        </w:r>
        <w:r w:rsidR="002D1A86">
          <w:rPr>
            <w:noProof/>
            <w:webHidden/>
          </w:rPr>
          <w:instrText xml:space="preserve"> PAGEREF _Toc33886323 \h </w:instrText>
        </w:r>
        <w:r w:rsidR="002D1A86">
          <w:rPr>
            <w:noProof/>
            <w:webHidden/>
          </w:rPr>
        </w:r>
        <w:r w:rsidR="002D1A86">
          <w:rPr>
            <w:noProof/>
            <w:webHidden/>
          </w:rPr>
          <w:fldChar w:fldCharType="separate"/>
        </w:r>
        <w:r w:rsidR="002D1A86">
          <w:rPr>
            <w:noProof/>
            <w:webHidden/>
          </w:rPr>
          <w:t>54</w:t>
        </w:r>
        <w:r w:rsidR="002D1A86">
          <w:rPr>
            <w:noProof/>
            <w:webHidden/>
          </w:rPr>
          <w:fldChar w:fldCharType="end"/>
        </w:r>
      </w:hyperlink>
    </w:p>
    <w:p w14:paraId="6979090B" w14:textId="67D0D118"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24" w:history="1">
        <w:r w:rsidR="002D1A86" w:rsidRPr="003B5112">
          <w:rPr>
            <w:rStyle w:val="Hyperlink"/>
            <w:noProof/>
          </w:rPr>
          <w:t>Figure 63. Sending messages with Netcat</w:t>
        </w:r>
        <w:r w:rsidR="002D1A86">
          <w:rPr>
            <w:noProof/>
            <w:webHidden/>
          </w:rPr>
          <w:tab/>
        </w:r>
        <w:r w:rsidR="002D1A86">
          <w:rPr>
            <w:noProof/>
            <w:webHidden/>
          </w:rPr>
          <w:fldChar w:fldCharType="begin"/>
        </w:r>
        <w:r w:rsidR="002D1A86">
          <w:rPr>
            <w:noProof/>
            <w:webHidden/>
          </w:rPr>
          <w:instrText xml:space="preserve"> PAGEREF _Toc33886324 \h </w:instrText>
        </w:r>
        <w:r w:rsidR="002D1A86">
          <w:rPr>
            <w:noProof/>
            <w:webHidden/>
          </w:rPr>
        </w:r>
        <w:r w:rsidR="002D1A86">
          <w:rPr>
            <w:noProof/>
            <w:webHidden/>
          </w:rPr>
          <w:fldChar w:fldCharType="separate"/>
        </w:r>
        <w:r w:rsidR="002D1A86">
          <w:rPr>
            <w:noProof/>
            <w:webHidden/>
          </w:rPr>
          <w:t>54</w:t>
        </w:r>
        <w:r w:rsidR="002D1A86">
          <w:rPr>
            <w:noProof/>
            <w:webHidden/>
          </w:rPr>
          <w:fldChar w:fldCharType="end"/>
        </w:r>
      </w:hyperlink>
    </w:p>
    <w:p w14:paraId="635CD671" w14:textId="7E30B31D"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25" w:history="1">
        <w:r w:rsidR="002D1A86" w:rsidRPr="003B5112">
          <w:rPr>
            <w:rStyle w:val="Hyperlink"/>
            <w:noProof/>
          </w:rPr>
          <w:t>Figure 64. Receiving messages at server</w:t>
        </w:r>
        <w:r w:rsidR="002D1A86">
          <w:rPr>
            <w:noProof/>
            <w:webHidden/>
          </w:rPr>
          <w:tab/>
        </w:r>
        <w:r w:rsidR="002D1A86">
          <w:rPr>
            <w:noProof/>
            <w:webHidden/>
          </w:rPr>
          <w:fldChar w:fldCharType="begin"/>
        </w:r>
        <w:r w:rsidR="002D1A86">
          <w:rPr>
            <w:noProof/>
            <w:webHidden/>
          </w:rPr>
          <w:instrText xml:space="preserve"> PAGEREF _Toc33886325 \h </w:instrText>
        </w:r>
        <w:r w:rsidR="002D1A86">
          <w:rPr>
            <w:noProof/>
            <w:webHidden/>
          </w:rPr>
        </w:r>
        <w:r w:rsidR="002D1A86">
          <w:rPr>
            <w:noProof/>
            <w:webHidden/>
          </w:rPr>
          <w:fldChar w:fldCharType="separate"/>
        </w:r>
        <w:r w:rsidR="002D1A86">
          <w:rPr>
            <w:noProof/>
            <w:webHidden/>
          </w:rPr>
          <w:t>55</w:t>
        </w:r>
        <w:r w:rsidR="002D1A86">
          <w:rPr>
            <w:noProof/>
            <w:webHidden/>
          </w:rPr>
          <w:fldChar w:fldCharType="end"/>
        </w:r>
      </w:hyperlink>
    </w:p>
    <w:p w14:paraId="7B9B9905" w14:textId="4BB8E668"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26" w:history="1">
        <w:r w:rsidR="002D1A86" w:rsidRPr="003B5112">
          <w:rPr>
            <w:rStyle w:val="Hyperlink"/>
            <w:noProof/>
          </w:rPr>
          <w:t>Figure 65. Restoring IP addresses</w:t>
        </w:r>
        <w:r w:rsidR="002D1A86">
          <w:rPr>
            <w:noProof/>
            <w:webHidden/>
          </w:rPr>
          <w:tab/>
        </w:r>
        <w:r w:rsidR="002D1A86">
          <w:rPr>
            <w:noProof/>
            <w:webHidden/>
          </w:rPr>
          <w:fldChar w:fldCharType="begin"/>
        </w:r>
        <w:r w:rsidR="002D1A86">
          <w:rPr>
            <w:noProof/>
            <w:webHidden/>
          </w:rPr>
          <w:instrText xml:space="preserve"> PAGEREF _Toc33886326 \h </w:instrText>
        </w:r>
        <w:r w:rsidR="002D1A86">
          <w:rPr>
            <w:noProof/>
            <w:webHidden/>
          </w:rPr>
        </w:r>
        <w:r w:rsidR="002D1A86">
          <w:rPr>
            <w:noProof/>
            <w:webHidden/>
          </w:rPr>
          <w:fldChar w:fldCharType="separate"/>
        </w:r>
        <w:r w:rsidR="002D1A86">
          <w:rPr>
            <w:noProof/>
            <w:webHidden/>
          </w:rPr>
          <w:t>55</w:t>
        </w:r>
        <w:r w:rsidR="002D1A86">
          <w:rPr>
            <w:noProof/>
            <w:webHidden/>
          </w:rPr>
          <w:fldChar w:fldCharType="end"/>
        </w:r>
      </w:hyperlink>
    </w:p>
    <w:p w14:paraId="1B4A4B35" w14:textId="74A5A5F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27" w:history="1">
        <w:r w:rsidR="002D1A86" w:rsidRPr="003B5112">
          <w:rPr>
            <w:rStyle w:val="Hyperlink"/>
            <w:noProof/>
          </w:rPr>
          <w:t>Figure 66. Intercepted messages in pcap file</w:t>
        </w:r>
        <w:r w:rsidR="002D1A86">
          <w:rPr>
            <w:noProof/>
            <w:webHidden/>
          </w:rPr>
          <w:tab/>
        </w:r>
        <w:r w:rsidR="002D1A86">
          <w:rPr>
            <w:noProof/>
            <w:webHidden/>
          </w:rPr>
          <w:fldChar w:fldCharType="begin"/>
        </w:r>
        <w:r w:rsidR="002D1A86">
          <w:rPr>
            <w:noProof/>
            <w:webHidden/>
          </w:rPr>
          <w:instrText xml:space="preserve"> PAGEREF _Toc33886327 \h </w:instrText>
        </w:r>
        <w:r w:rsidR="002D1A86">
          <w:rPr>
            <w:noProof/>
            <w:webHidden/>
          </w:rPr>
        </w:r>
        <w:r w:rsidR="002D1A86">
          <w:rPr>
            <w:noProof/>
            <w:webHidden/>
          </w:rPr>
          <w:fldChar w:fldCharType="separate"/>
        </w:r>
        <w:r w:rsidR="002D1A86">
          <w:rPr>
            <w:noProof/>
            <w:webHidden/>
          </w:rPr>
          <w:t>55</w:t>
        </w:r>
        <w:r w:rsidR="002D1A86">
          <w:rPr>
            <w:noProof/>
            <w:webHidden/>
          </w:rPr>
          <w:fldChar w:fldCharType="end"/>
        </w:r>
      </w:hyperlink>
    </w:p>
    <w:p w14:paraId="0C33E36F" w14:textId="4695C48F"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28" w:history="1">
        <w:r w:rsidR="002D1A86" w:rsidRPr="003B5112">
          <w:rPr>
            <w:rStyle w:val="Hyperlink"/>
            <w:noProof/>
          </w:rPr>
          <w:t>Figure 67. Snort alerts- None- arp posioning</w:t>
        </w:r>
        <w:r w:rsidR="002D1A86">
          <w:rPr>
            <w:noProof/>
            <w:webHidden/>
          </w:rPr>
          <w:tab/>
        </w:r>
        <w:r w:rsidR="002D1A86">
          <w:rPr>
            <w:noProof/>
            <w:webHidden/>
          </w:rPr>
          <w:fldChar w:fldCharType="begin"/>
        </w:r>
        <w:r w:rsidR="002D1A86">
          <w:rPr>
            <w:noProof/>
            <w:webHidden/>
          </w:rPr>
          <w:instrText xml:space="preserve"> PAGEREF _Toc33886328 \h </w:instrText>
        </w:r>
        <w:r w:rsidR="002D1A86">
          <w:rPr>
            <w:noProof/>
            <w:webHidden/>
          </w:rPr>
        </w:r>
        <w:r w:rsidR="002D1A86">
          <w:rPr>
            <w:noProof/>
            <w:webHidden/>
          </w:rPr>
          <w:fldChar w:fldCharType="separate"/>
        </w:r>
        <w:r w:rsidR="002D1A86">
          <w:rPr>
            <w:noProof/>
            <w:webHidden/>
          </w:rPr>
          <w:t>56</w:t>
        </w:r>
        <w:r w:rsidR="002D1A86">
          <w:rPr>
            <w:noProof/>
            <w:webHidden/>
          </w:rPr>
          <w:fldChar w:fldCharType="end"/>
        </w:r>
      </w:hyperlink>
    </w:p>
    <w:p w14:paraId="3DA8CF20" w14:textId="321FB413"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29" w:history="1">
        <w:r w:rsidR="002D1A86" w:rsidRPr="003B5112">
          <w:rPr>
            <w:rStyle w:val="Hyperlink"/>
            <w:noProof/>
          </w:rPr>
          <w:t>Figure 68. Suricata alerts- none -arp poisoning</w:t>
        </w:r>
        <w:r w:rsidR="002D1A86">
          <w:rPr>
            <w:noProof/>
            <w:webHidden/>
          </w:rPr>
          <w:tab/>
        </w:r>
        <w:r w:rsidR="002D1A86">
          <w:rPr>
            <w:noProof/>
            <w:webHidden/>
          </w:rPr>
          <w:fldChar w:fldCharType="begin"/>
        </w:r>
        <w:r w:rsidR="002D1A86">
          <w:rPr>
            <w:noProof/>
            <w:webHidden/>
          </w:rPr>
          <w:instrText xml:space="preserve"> PAGEREF _Toc33886329 \h </w:instrText>
        </w:r>
        <w:r w:rsidR="002D1A86">
          <w:rPr>
            <w:noProof/>
            <w:webHidden/>
          </w:rPr>
        </w:r>
        <w:r w:rsidR="002D1A86">
          <w:rPr>
            <w:noProof/>
            <w:webHidden/>
          </w:rPr>
          <w:fldChar w:fldCharType="separate"/>
        </w:r>
        <w:r w:rsidR="002D1A86">
          <w:rPr>
            <w:noProof/>
            <w:webHidden/>
          </w:rPr>
          <w:t>56</w:t>
        </w:r>
        <w:r w:rsidR="002D1A86">
          <w:rPr>
            <w:noProof/>
            <w:webHidden/>
          </w:rPr>
          <w:fldChar w:fldCharType="end"/>
        </w:r>
      </w:hyperlink>
    </w:p>
    <w:p w14:paraId="101EC223" w14:textId="60B35E46"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30" w:history="1">
        <w:r w:rsidR="002D1A86" w:rsidRPr="003B5112">
          <w:rPr>
            <w:rStyle w:val="Hyperlink"/>
            <w:noProof/>
          </w:rPr>
          <w:t>Figure 69. Tracerouting</w:t>
        </w:r>
        <w:r w:rsidR="002D1A86">
          <w:rPr>
            <w:noProof/>
            <w:webHidden/>
          </w:rPr>
          <w:tab/>
        </w:r>
        <w:r w:rsidR="002D1A86">
          <w:rPr>
            <w:noProof/>
            <w:webHidden/>
          </w:rPr>
          <w:fldChar w:fldCharType="begin"/>
        </w:r>
        <w:r w:rsidR="002D1A86">
          <w:rPr>
            <w:noProof/>
            <w:webHidden/>
          </w:rPr>
          <w:instrText xml:space="preserve"> PAGEREF _Toc33886330 \h </w:instrText>
        </w:r>
        <w:r w:rsidR="002D1A86">
          <w:rPr>
            <w:noProof/>
            <w:webHidden/>
          </w:rPr>
        </w:r>
        <w:r w:rsidR="002D1A86">
          <w:rPr>
            <w:noProof/>
            <w:webHidden/>
          </w:rPr>
          <w:fldChar w:fldCharType="separate"/>
        </w:r>
        <w:r w:rsidR="002D1A86">
          <w:rPr>
            <w:noProof/>
            <w:webHidden/>
          </w:rPr>
          <w:t>57</w:t>
        </w:r>
        <w:r w:rsidR="002D1A86">
          <w:rPr>
            <w:noProof/>
            <w:webHidden/>
          </w:rPr>
          <w:fldChar w:fldCharType="end"/>
        </w:r>
      </w:hyperlink>
    </w:p>
    <w:p w14:paraId="070A8572" w14:textId="72AE5C4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31" w:history="1">
        <w:r w:rsidR="002D1A86" w:rsidRPr="003B5112">
          <w:rPr>
            <w:rStyle w:val="Hyperlink"/>
            <w:noProof/>
          </w:rPr>
          <w:t>Figure 70. ICMP traceroute</w:t>
        </w:r>
        <w:r w:rsidR="002D1A86">
          <w:rPr>
            <w:noProof/>
            <w:webHidden/>
          </w:rPr>
          <w:tab/>
        </w:r>
        <w:r w:rsidR="002D1A86">
          <w:rPr>
            <w:noProof/>
            <w:webHidden/>
          </w:rPr>
          <w:fldChar w:fldCharType="begin"/>
        </w:r>
        <w:r w:rsidR="002D1A86">
          <w:rPr>
            <w:noProof/>
            <w:webHidden/>
          </w:rPr>
          <w:instrText xml:space="preserve"> PAGEREF _Toc33886331 \h </w:instrText>
        </w:r>
        <w:r w:rsidR="002D1A86">
          <w:rPr>
            <w:noProof/>
            <w:webHidden/>
          </w:rPr>
        </w:r>
        <w:r w:rsidR="002D1A86">
          <w:rPr>
            <w:noProof/>
            <w:webHidden/>
          </w:rPr>
          <w:fldChar w:fldCharType="separate"/>
        </w:r>
        <w:r w:rsidR="002D1A86">
          <w:rPr>
            <w:noProof/>
            <w:webHidden/>
          </w:rPr>
          <w:t>57</w:t>
        </w:r>
        <w:r w:rsidR="002D1A86">
          <w:rPr>
            <w:noProof/>
            <w:webHidden/>
          </w:rPr>
          <w:fldChar w:fldCharType="end"/>
        </w:r>
      </w:hyperlink>
    </w:p>
    <w:p w14:paraId="39AE19E4" w14:textId="10E90BAA"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32" w:history="1">
        <w:r w:rsidR="002D1A86" w:rsidRPr="003B5112">
          <w:rPr>
            <w:rStyle w:val="Hyperlink"/>
            <w:noProof/>
          </w:rPr>
          <w:t>Figure 71. Snort alerts – ICMP traceroute</w:t>
        </w:r>
        <w:r w:rsidR="002D1A86">
          <w:rPr>
            <w:noProof/>
            <w:webHidden/>
          </w:rPr>
          <w:tab/>
        </w:r>
        <w:r w:rsidR="002D1A86">
          <w:rPr>
            <w:noProof/>
            <w:webHidden/>
          </w:rPr>
          <w:fldChar w:fldCharType="begin"/>
        </w:r>
        <w:r w:rsidR="002D1A86">
          <w:rPr>
            <w:noProof/>
            <w:webHidden/>
          </w:rPr>
          <w:instrText xml:space="preserve"> PAGEREF _Toc33886332 \h </w:instrText>
        </w:r>
        <w:r w:rsidR="002D1A86">
          <w:rPr>
            <w:noProof/>
            <w:webHidden/>
          </w:rPr>
        </w:r>
        <w:r w:rsidR="002D1A86">
          <w:rPr>
            <w:noProof/>
            <w:webHidden/>
          </w:rPr>
          <w:fldChar w:fldCharType="separate"/>
        </w:r>
        <w:r w:rsidR="002D1A86">
          <w:rPr>
            <w:noProof/>
            <w:webHidden/>
          </w:rPr>
          <w:t>58</w:t>
        </w:r>
        <w:r w:rsidR="002D1A86">
          <w:rPr>
            <w:noProof/>
            <w:webHidden/>
          </w:rPr>
          <w:fldChar w:fldCharType="end"/>
        </w:r>
      </w:hyperlink>
    </w:p>
    <w:p w14:paraId="6724117F" w14:textId="5B273671"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33" w:history="1">
        <w:r w:rsidR="002D1A86" w:rsidRPr="003B5112">
          <w:rPr>
            <w:rStyle w:val="Hyperlink"/>
            <w:noProof/>
          </w:rPr>
          <w:t>Figure 72. Suricata alerts- ICMP traceroute</w:t>
        </w:r>
        <w:r w:rsidR="002D1A86">
          <w:rPr>
            <w:noProof/>
            <w:webHidden/>
          </w:rPr>
          <w:tab/>
        </w:r>
        <w:r w:rsidR="002D1A86">
          <w:rPr>
            <w:noProof/>
            <w:webHidden/>
          </w:rPr>
          <w:fldChar w:fldCharType="begin"/>
        </w:r>
        <w:r w:rsidR="002D1A86">
          <w:rPr>
            <w:noProof/>
            <w:webHidden/>
          </w:rPr>
          <w:instrText xml:space="preserve"> PAGEREF _Toc33886333 \h </w:instrText>
        </w:r>
        <w:r w:rsidR="002D1A86">
          <w:rPr>
            <w:noProof/>
            <w:webHidden/>
          </w:rPr>
        </w:r>
        <w:r w:rsidR="002D1A86">
          <w:rPr>
            <w:noProof/>
            <w:webHidden/>
          </w:rPr>
          <w:fldChar w:fldCharType="separate"/>
        </w:r>
        <w:r w:rsidR="002D1A86">
          <w:rPr>
            <w:noProof/>
            <w:webHidden/>
          </w:rPr>
          <w:t>58</w:t>
        </w:r>
        <w:r w:rsidR="002D1A86">
          <w:rPr>
            <w:noProof/>
            <w:webHidden/>
          </w:rPr>
          <w:fldChar w:fldCharType="end"/>
        </w:r>
      </w:hyperlink>
    </w:p>
    <w:p w14:paraId="6DC034E3" w14:textId="1C9080F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34" w:history="1">
        <w:r w:rsidR="002D1A86" w:rsidRPr="003B5112">
          <w:rPr>
            <w:rStyle w:val="Hyperlink"/>
            <w:noProof/>
          </w:rPr>
          <w:t>Figure 73. TCP SYN traceroute</w:t>
        </w:r>
        <w:r w:rsidR="002D1A86">
          <w:rPr>
            <w:noProof/>
            <w:webHidden/>
          </w:rPr>
          <w:tab/>
        </w:r>
        <w:r w:rsidR="002D1A86">
          <w:rPr>
            <w:noProof/>
            <w:webHidden/>
          </w:rPr>
          <w:fldChar w:fldCharType="begin"/>
        </w:r>
        <w:r w:rsidR="002D1A86">
          <w:rPr>
            <w:noProof/>
            <w:webHidden/>
          </w:rPr>
          <w:instrText xml:space="preserve"> PAGEREF _Toc33886334 \h </w:instrText>
        </w:r>
        <w:r w:rsidR="002D1A86">
          <w:rPr>
            <w:noProof/>
            <w:webHidden/>
          </w:rPr>
        </w:r>
        <w:r w:rsidR="002D1A86">
          <w:rPr>
            <w:noProof/>
            <w:webHidden/>
          </w:rPr>
          <w:fldChar w:fldCharType="separate"/>
        </w:r>
        <w:r w:rsidR="002D1A86">
          <w:rPr>
            <w:noProof/>
            <w:webHidden/>
          </w:rPr>
          <w:t>59</w:t>
        </w:r>
        <w:r w:rsidR="002D1A86">
          <w:rPr>
            <w:noProof/>
            <w:webHidden/>
          </w:rPr>
          <w:fldChar w:fldCharType="end"/>
        </w:r>
      </w:hyperlink>
    </w:p>
    <w:p w14:paraId="01B9DD0F" w14:textId="67E80B8F"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35" w:history="1">
        <w:r w:rsidR="002D1A86" w:rsidRPr="003B5112">
          <w:rPr>
            <w:rStyle w:val="Hyperlink"/>
            <w:noProof/>
          </w:rPr>
          <w:t>Figure 74. Snort alerts – TCP traceroute</w:t>
        </w:r>
        <w:r w:rsidR="002D1A86">
          <w:rPr>
            <w:noProof/>
            <w:webHidden/>
          </w:rPr>
          <w:tab/>
        </w:r>
        <w:r w:rsidR="002D1A86">
          <w:rPr>
            <w:noProof/>
            <w:webHidden/>
          </w:rPr>
          <w:fldChar w:fldCharType="begin"/>
        </w:r>
        <w:r w:rsidR="002D1A86">
          <w:rPr>
            <w:noProof/>
            <w:webHidden/>
          </w:rPr>
          <w:instrText xml:space="preserve"> PAGEREF _Toc33886335 \h </w:instrText>
        </w:r>
        <w:r w:rsidR="002D1A86">
          <w:rPr>
            <w:noProof/>
            <w:webHidden/>
          </w:rPr>
        </w:r>
        <w:r w:rsidR="002D1A86">
          <w:rPr>
            <w:noProof/>
            <w:webHidden/>
          </w:rPr>
          <w:fldChar w:fldCharType="separate"/>
        </w:r>
        <w:r w:rsidR="002D1A86">
          <w:rPr>
            <w:noProof/>
            <w:webHidden/>
          </w:rPr>
          <w:t>59</w:t>
        </w:r>
        <w:r w:rsidR="002D1A86">
          <w:rPr>
            <w:noProof/>
            <w:webHidden/>
          </w:rPr>
          <w:fldChar w:fldCharType="end"/>
        </w:r>
      </w:hyperlink>
    </w:p>
    <w:p w14:paraId="52622DD6" w14:textId="4D2913D2"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36" w:history="1">
        <w:r w:rsidR="002D1A86" w:rsidRPr="003B5112">
          <w:rPr>
            <w:rStyle w:val="Hyperlink"/>
            <w:noProof/>
          </w:rPr>
          <w:t>Figure 75. Suricata alerts – TCP traceroute</w:t>
        </w:r>
        <w:r w:rsidR="002D1A86">
          <w:rPr>
            <w:noProof/>
            <w:webHidden/>
          </w:rPr>
          <w:tab/>
        </w:r>
        <w:r w:rsidR="002D1A86">
          <w:rPr>
            <w:noProof/>
            <w:webHidden/>
          </w:rPr>
          <w:fldChar w:fldCharType="begin"/>
        </w:r>
        <w:r w:rsidR="002D1A86">
          <w:rPr>
            <w:noProof/>
            <w:webHidden/>
          </w:rPr>
          <w:instrText xml:space="preserve"> PAGEREF _Toc33886336 \h </w:instrText>
        </w:r>
        <w:r w:rsidR="002D1A86">
          <w:rPr>
            <w:noProof/>
            <w:webHidden/>
          </w:rPr>
        </w:r>
        <w:r w:rsidR="002D1A86">
          <w:rPr>
            <w:noProof/>
            <w:webHidden/>
          </w:rPr>
          <w:fldChar w:fldCharType="separate"/>
        </w:r>
        <w:r w:rsidR="002D1A86">
          <w:rPr>
            <w:noProof/>
            <w:webHidden/>
          </w:rPr>
          <w:t>60</w:t>
        </w:r>
        <w:r w:rsidR="002D1A86">
          <w:rPr>
            <w:noProof/>
            <w:webHidden/>
          </w:rPr>
          <w:fldChar w:fldCharType="end"/>
        </w:r>
      </w:hyperlink>
    </w:p>
    <w:p w14:paraId="1B855D16" w14:textId="21D61BF5"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37" w:history="1">
        <w:r w:rsidR="002D1A86" w:rsidRPr="003B5112">
          <w:rPr>
            <w:rStyle w:val="Hyperlink"/>
            <w:noProof/>
          </w:rPr>
          <w:t>Figure 76. UDP traceroute</w:t>
        </w:r>
        <w:r w:rsidR="002D1A86">
          <w:rPr>
            <w:noProof/>
            <w:webHidden/>
          </w:rPr>
          <w:tab/>
        </w:r>
        <w:r w:rsidR="002D1A86">
          <w:rPr>
            <w:noProof/>
            <w:webHidden/>
          </w:rPr>
          <w:fldChar w:fldCharType="begin"/>
        </w:r>
        <w:r w:rsidR="002D1A86">
          <w:rPr>
            <w:noProof/>
            <w:webHidden/>
          </w:rPr>
          <w:instrText xml:space="preserve"> PAGEREF _Toc33886337 \h </w:instrText>
        </w:r>
        <w:r w:rsidR="002D1A86">
          <w:rPr>
            <w:noProof/>
            <w:webHidden/>
          </w:rPr>
        </w:r>
        <w:r w:rsidR="002D1A86">
          <w:rPr>
            <w:noProof/>
            <w:webHidden/>
          </w:rPr>
          <w:fldChar w:fldCharType="separate"/>
        </w:r>
        <w:r w:rsidR="002D1A86">
          <w:rPr>
            <w:noProof/>
            <w:webHidden/>
          </w:rPr>
          <w:t>61</w:t>
        </w:r>
        <w:r w:rsidR="002D1A86">
          <w:rPr>
            <w:noProof/>
            <w:webHidden/>
          </w:rPr>
          <w:fldChar w:fldCharType="end"/>
        </w:r>
      </w:hyperlink>
    </w:p>
    <w:p w14:paraId="6650E683" w14:textId="39C2BA1A"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38" w:history="1">
        <w:r w:rsidR="002D1A86" w:rsidRPr="003B5112">
          <w:rPr>
            <w:rStyle w:val="Hyperlink"/>
            <w:noProof/>
          </w:rPr>
          <w:t>Figure 77. Snort alerts – UDP traceroute</w:t>
        </w:r>
        <w:r w:rsidR="002D1A86">
          <w:rPr>
            <w:noProof/>
            <w:webHidden/>
          </w:rPr>
          <w:tab/>
        </w:r>
        <w:r w:rsidR="002D1A86">
          <w:rPr>
            <w:noProof/>
            <w:webHidden/>
          </w:rPr>
          <w:fldChar w:fldCharType="begin"/>
        </w:r>
        <w:r w:rsidR="002D1A86">
          <w:rPr>
            <w:noProof/>
            <w:webHidden/>
          </w:rPr>
          <w:instrText xml:space="preserve"> PAGEREF _Toc33886338 \h </w:instrText>
        </w:r>
        <w:r w:rsidR="002D1A86">
          <w:rPr>
            <w:noProof/>
            <w:webHidden/>
          </w:rPr>
        </w:r>
        <w:r w:rsidR="002D1A86">
          <w:rPr>
            <w:noProof/>
            <w:webHidden/>
          </w:rPr>
          <w:fldChar w:fldCharType="separate"/>
        </w:r>
        <w:r w:rsidR="002D1A86">
          <w:rPr>
            <w:noProof/>
            <w:webHidden/>
          </w:rPr>
          <w:t>61</w:t>
        </w:r>
        <w:r w:rsidR="002D1A86">
          <w:rPr>
            <w:noProof/>
            <w:webHidden/>
          </w:rPr>
          <w:fldChar w:fldCharType="end"/>
        </w:r>
      </w:hyperlink>
    </w:p>
    <w:p w14:paraId="48A82168" w14:textId="7E171F6D"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39" w:history="1">
        <w:r w:rsidR="002D1A86" w:rsidRPr="003B5112">
          <w:rPr>
            <w:rStyle w:val="Hyperlink"/>
            <w:noProof/>
          </w:rPr>
          <w:t>Figure 78. Suricata alerts- UDP traceroute</w:t>
        </w:r>
        <w:r w:rsidR="002D1A86">
          <w:rPr>
            <w:noProof/>
            <w:webHidden/>
          </w:rPr>
          <w:tab/>
        </w:r>
        <w:r w:rsidR="002D1A86">
          <w:rPr>
            <w:noProof/>
            <w:webHidden/>
          </w:rPr>
          <w:fldChar w:fldCharType="begin"/>
        </w:r>
        <w:r w:rsidR="002D1A86">
          <w:rPr>
            <w:noProof/>
            <w:webHidden/>
          </w:rPr>
          <w:instrText xml:space="preserve"> PAGEREF _Toc33886339 \h </w:instrText>
        </w:r>
        <w:r w:rsidR="002D1A86">
          <w:rPr>
            <w:noProof/>
            <w:webHidden/>
          </w:rPr>
        </w:r>
        <w:r w:rsidR="002D1A86">
          <w:rPr>
            <w:noProof/>
            <w:webHidden/>
          </w:rPr>
          <w:fldChar w:fldCharType="separate"/>
        </w:r>
        <w:r w:rsidR="002D1A86">
          <w:rPr>
            <w:noProof/>
            <w:webHidden/>
          </w:rPr>
          <w:t>61</w:t>
        </w:r>
        <w:r w:rsidR="002D1A86">
          <w:rPr>
            <w:noProof/>
            <w:webHidden/>
          </w:rPr>
          <w:fldChar w:fldCharType="end"/>
        </w:r>
      </w:hyperlink>
    </w:p>
    <w:p w14:paraId="7516693F" w14:textId="270D200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40" w:history="1">
        <w:r w:rsidR="002D1A86" w:rsidRPr="003B5112">
          <w:rPr>
            <w:rStyle w:val="Hyperlink"/>
            <w:noProof/>
          </w:rPr>
          <w:t>Figure 79. Ether leak</w:t>
        </w:r>
        <w:r w:rsidR="002D1A86">
          <w:rPr>
            <w:noProof/>
            <w:webHidden/>
          </w:rPr>
          <w:tab/>
        </w:r>
        <w:r w:rsidR="002D1A86">
          <w:rPr>
            <w:noProof/>
            <w:webHidden/>
          </w:rPr>
          <w:fldChar w:fldCharType="begin"/>
        </w:r>
        <w:r w:rsidR="002D1A86">
          <w:rPr>
            <w:noProof/>
            <w:webHidden/>
          </w:rPr>
          <w:instrText xml:space="preserve"> PAGEREF _Toc33886340 \h </w:instrText>
        </w:r>
        <w:r w:rsidR="002D1A86">
          <w:rPr>
            <w:noProof/>
            <w:webHidden/>
          </w:rPr>
        </w:r>
        <w:r w:rsidR="002D1A86">
          <w:rPr>
            <w:noProof/>
            <w:webHidden/>
          </w:rPr>
          <w:fldChar w:fldCharType="separate"/>
        </w:r>
        <w:r w:rsidR="002D1A86">
          <w:rPr>
            <w:noProof/>
            <w:webHidden/>
          </w:rPr>
          <w:t>62</w:t>
        </w:r>
        <w:r w:rsidR="002D1A86">
          <w:rPr>
            <w:noProof/>
            <w:webHidden/>
          </w:rPr>
          <w:fldChar w:fldCharType="end"/>
        </w:r>
      </w:hyperlink>
    </w:p>
    <w:p w14:paraId="77D08740" w14:textId="0EE60A6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41" w:history="1">
        <w:r w:rsidR="002D1A86" w:rsidRPr="003B5112">
          <w:rPr>
            <w:rStyle w:val="Hyperlink"/>
            <w:noProof/>
          </w:rPr>
          <w:t>Figure 80. Snort alerts- ether leak</w:t>
        </w:r>
        <w:r w:rsidR="002D1A86">
          <w:rPr>
            <w:noProof/>
            <w:webHidden/>
          </w:rPr>
          <w:tab/>
        </w:r>
        <w:r w:rsidR="002D1A86">
          <w:rPr>
            <w:noProof/>
            <w:webHidden/>
          </w:rPr>
          <w:fldChar w:fldCharType="begin"/>
        </w:r>
        <w:r w:rsidR="002D1A86">
          <w:rPr>
            <w:noProof/>
            <w:webHidden/>
          </w:rPr>
          <w:instrText xml:space="preserve"> PAGEREF _Toc33886341 \h </w:instrText>
        </w:r>
        <w:r w:rsidR="002D1A86">
          <w:rPr>
            <w:noProof/>
            <w:webHidden/>
          </w:rPr>
        </w:r>
        <w:r w:rsidR="002D1A86">
          <w:rPr>
            <w:noProof/>
            <w:webHidden/>
          </w:rPr>
          <w:fldChar w:fldCharType="separate"/>
        </w:r>
        <w:r w:rsidR="002D1A86">
          <w:rPr>
            <w:noProof/>
            <w:webHidden/>
          </w:rPr>
          <w:t>63</w:t>
        </w:r>
        <w:r w:rsidR="002D1A86">
          <w:rPr>
            <w:noProof/>
            <w:webHidden/>
          </w:rPr>
          <w:fldChar w:fldCharType="end"/>
        </w:r>
      </w:hyperlink>
    </w:p>
    <w:p w14:paraId="15E19BB6" w14:textId="6DF38E8A"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42" w:history="1">
        <w:r w:rsidR="002D1A86" w:rsidRPr="003B5112">
          <w:rPr>
            <w:rStyle w:val="Hyperlink"/>
            <w:noProof/>
          </w:rPr>
          <w:t>Figure 81. Suricata alerts – ether leak</w:t>
        </w:r>
        <w:r w:rsidR="002D1A86">
          <w:rPr>
            <w:noProof/>
            <w:webHidden/>
          </w:rPr>
          <w:tab/>
        </w:r>
        <w:r w:rsidR="002D1A86">
          <w:rPr>
            <w:noProof/>
            <w:webHidden/>
          </w:rPr>
          <w:fldChar w:fldCharType="begin"/>
        </w:r>
        <w:r w:rsidR="002D1A86">
          <w:rPr>
            <w:noProof/>
            <w:webHidden/>
          </w:rPr>
          <w:instrText xml:space="preserve"> PAGEREF _Toc33886342 \h </w:instrText>
        </w:r>
        <w:r w:rsidR="002D1A86">
          <w:rPr>
            <w:noProof/>
            <w:webHidden/>
          </w:rPr>
        </w:r>
        <w:r w:rsidR="002D1A86">
          <w:rPr>
            <w:noProof/>
            <w:webHidden/>
          </w:rPr>
          <w:fldChar w:fldCharType="separate"/>
        </w:r>
        <w:r w:rsidR="002D1A86">
          <w:rPr>
            <w:noProof/>
            <w:webHidden/>
          </w:rPr>
          <w:t>63</w:t>
        </w:r>
        <w:r w:rsidR="002D1A86">
          <w:rPr>
            <w:noProof/>
            <w:webHidden/>
          </w:rPr>
          <w:fldChar w:fldCharType="end"/>
        </w:r>
      </w:hyperlink>
    </w:p>
    <w:p w14:paraId="0B1F5988" w14:textId="2518065D"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43" w:history="1">
        <w:r w:rsidR="002D1A86" w:rsidRPr="003B5112">
          <w:rPr>
            <w:rStyle w:val="Hyperlink"/>
            <w:noProof/>
          </w:rPr>
          <w:t>Figure 82. ICMP leaking</w:t>
        </w:r>
        <w:r w:rsidR="002D1A86">
          <w:rPr>
            <w:noProof/>
            <w:webHidden/>
          </w:rPr>
          <w:tab/>
        </w:r>
        <w:r w:rsidR="002D1A86">
          <w:rPr>
            <w:noProof/>
            <w:webHidden/>
          </w:rPr>
          <w:fldChar w:fldCharType="begin"/>
        </w:r>
        <w:r w:rsidR="002D1A86">
          <w:rPr>
            <w:noProof/>
            <w:webHidden/>
          </w:rPr>
          <w:instrText xml:space="preserve"> PAGEREF _Toc33886343 \h </w:instrText>
        </w:r>
        <w:r w:rsidR="002D1A86">
          <w:rPr>
            <w:noProof/>
            <w:webHidden/>
          </w:rPr>
        </w:r>
        <w:r w:rsidR="002D1A86">
          <w:rPr>
            <w:noProof/>
            <w:webHidden/>
          </w:rPr>
          <w:fldChar w:fldCharType="separate"/>
        </w:r>
        <w:r w:rsidR="002D1A86">
          <w:rPr>
            <w:noProof/>
            <w:webHidden/>
          </w:rPr>
          <w:t>64</w:t>
        </w:r>
        <w:r w:rsidR="002D1A86">
          <w:rPr>
            <w:noProof/>
            <w:webHidden/>
          </w:rPr>
          <w:fldChar w:fldCharType="end"/>
        </w:r>
      </w:hyperlink>
    </w:p>
    <w:p w14:paraId="4CBA63AA" w14:textId="5FBB859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44" w:history="1">
        <w:r w:rsidR="002D1A86" w:rsidRPr="003B5112">
          <w:rPr>
            <w:rStyle w:val="Hyperlink"/>
            <w:noProof/>
          </w:rPr>
          <w:t>Figure 83. ICMP leak result</w:t>
        </w:r>
        <w:r w:rsidR="002D1A86">
          <w:rPr>
            <w:noProof/>
            <w:webHidden/>
          </w:rPr>
          <w:tab/>
        </w:r>
        <w:r w:rsidR="002D1A86">
          <w:rPr>
            <w:noProof/>
            <w:webHidden/>
          </w:rPr>
          <w:fldChar w:fldCharType="begin"/>
        </w:r>
        <w:r w:rsidR="002D1A86">
          <w:rPr>
            <w:noProof/>
            <w:webHidden/>
          </w:rPr>
          <w:instrText xml:space="preserve"> PAGEREF _Toc33886344 \h </w:instrText>
        </w:r>
        <w:r w:rsidR="002D1A86">
          <w:rPr>
            <w:noProof/>
            <w:webHidden/>
          </w:rPr>
        </w:r>
        <w:r w:rsidR="002D1A86">
          <w:rPr>
            <w:noProof/>
            <w:webHidden/>
          </w:rPr>
          <w:fldChar w:fldCharType="separate"/>
        </w:r>
        <w:r w:rsidR="002D1A86">
          <w:rPr>
            <w:noProof/>
            <w:webHidden/>
          </w:rPr>
          <w:t>64</w:t>
        </w:r>
        <w:r w:rsidR="002D1A86">
          <w:rPr>
            <w:noProof/>
            <w:webHidden/>
          </w:rPr>
          <w:fldChar w:fldCharType="end"/>
        </w:r>
      </w:hyperlink>
    </w:p>
    <w:p w14:paraId="258E3F82" w14:textId="3D81EB0C"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45" w:history="1">
        <w:r w:rsidR="002D1A86" w:rsidRPr="003B5112">
          <w:rPr>
            <w:rStyle w:val="Hyperlink"/>
            <w:noProof/>
          </w:rPr>
          <w:t>Figure 84. Snort alerts – ICMP leak</w:t>
        </w:r>
        <w:r w:rsidR="002D1A86">
          <w:rPr>
            <w:noProof/>
            <w:webHidden/>
          </w:rPr>
          <w:tab/>
        </w:r>
        <w:r w:rsidR="002D1A86">
          <w:rPr>
            <w:noProof/>
            <w:webHidden/>
          </w:rPr>
          <w:fldChar w:fldCharType="begin"/>
        </w:r>
        <w:r w:rsidR="002D1A86">
          <w:rPr>
            <w:noProof/>
            <w:webHidden/>
          </w:rPr>
          <w:instrText xml:space="preserve"> PAGEREF _Toc33886345 \h </w:instrText>
        </w:r>
        <w:r w:rsidR="002D1A86">
          <w:rPr>
            <w:noProof/>
            <w:webHidden/>
          </w:rPr>
        </w:r>
        <w:r w:rsidR="002D1A86">
          <w:rPr>
            <w:noProof/>
            <w:webHidden/>
          </w:rPr>
          <w:fldChar w:fldCharType="separate"/>
        </w:r>
        <w:r w:rsidR="002D1A86">
          <w:rPr>
            <w:noProof/>
            <w:webHidden/>
          </w:rPr>
          <w:t>64</w:t>
        </w:r>
        <w:r w:rsidR="002D1A86">
          <w:rPr>
            <w:noProof/>
            <w:webHidden/>
          </w:rPr>
          <w:fldChar w:fldCharType="end"/>
        </w:r>
      </w:hyperlink>
    </w:p>
    <w:p w14:paraId="5D273465" w14:textId="71F5A468"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46" w:history="1">
        <w:r w:rsidR="002D1A86" w:rsidRPr="003B5112">
          <w:rPr>
            <w:rStyle w:val="Hyperlink"/>
            <w:noProof/>
          </w:rPr>
          <w:t>Figure 85. Suricata alerts- ICMP leak</w:t>
        </w:r>
        <w:r w:rsidR="002D1A86">
          <w:rPr>
            <w:noProof/>
            <w:webHidden/>
          </w:rPr>
          <w:tab/>
        </w:r>
        <w:r w:rsidR="002D1A86">
          <w:rPr>
            <w:noProof/>
            <w:webHidden/>
          </w:rPr>
          <w:fldChar w:fldCharType="begin"/>
        </w:r>
        <w:r w:rsidR="002D1A86">
          <w:rPr>
            <w:noProof/>
            <w:webHidden/>
          </w:rPr>
          <w:instrText xml:space="preserve"> PAGEREF _Toc33886346 \h </w:instrText>
        </w:r>
        <w:r w:rsidR="002D1A86">
          <w:rPr>
            <w:noProof/>
            <w:webHidden/>
          </w:rPr>
        </w:r>
        <w:r w:rsidR="002D1A86">
          <w:rPr>
            <w:noProof/>
            <w:webHidden/>
          </w:rPr>
          <w:fldChar w:fldCharType="separate"/>
        </w:r>
        <w:r w:rsidR="002D1A86">
          <w:rPr>
            <w:noProof/>
            <w:webHidden/>
          </w:rPr>
          <w:t>65</w:t>
        </w:r>
        <w:r w:rsidR="002D1A86">
          <w:rPr>
            <w:noProof/>
            <w:webHidden/>
          </w:rPr>
          <w:fldChar w:fldCharType="end"/>
        </w:r>
      </w:hyperlink>
    </w:p>
    <w:p w14:paraId="4411DC2F" w14:textId="2EA86ECC"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47" w:history="1">
        <w:r w:rsidR="002D1A86" w:rsidRPr="003B5112">
          <w:rPr>
            <w:rStyle w:val="Hyperlink"/>
            <w:noProof/>
          </w:rPr>
          <w:t>Figure 86. Evasion techniques</w:t>
        </w:r>
        <w:r w:rsidR="002D1A86">
          <w:rPr>
            <w:noProof/>
            <w:webHidden/>
          </w:rPr>
          <w:tab/>
        </w:r>
        <w:r w:rsidR="002D1A86">
          <w:rPr>
            <w:noProof/>
            <w:webHidden/>
          </w:rPr>
          <w:fldChar w:fldCharType="begin"/>
        </w:r>
        <w:r w:rsidR="002D1A86">
          <w:rPr>
            <w:noProof/>
            <w:webHidden/>
          </w:rPr>
          <w:instrText xml:space="preserve"> PAGEREF _Toc33886347 \h </w:instrText>
        </w:r>
        <w:r w:rsidR="002D1A86">
          <w:rPr>
            <w:noProof/>
            <w:webHidden/>
          </w:rPr>
        </w:r>
        <w:r w:rsidR="002D1A86">
          <w:rPr>
            <w:noProof/>
            <w:webHidden/>
          </w:rPr>
          <w:fldChar w:fldCharType="separate"/>
        </w:r>
        <w:r w:rsidR="002D1A86">
          <w:rPr>
            <w:noProof/>
            <w:webHidden/>
          </w:rPr>
          <w:t>66</w:t>
        </w:r>
        <w:r w:rsidR="002D1A86">
          <w:rPr>
            <w:noProof/>
            <w:webHidden/>
          </w:rPr>
          <w:fldChar w:fldCharType="end"/>
        </w:r>
      </w:hyperlink>
    </w:p>
    <w:p w14:paraId="7C38DA93" w14:textId="6057B663"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48" w:history="1">
        <w:r w:rsidR="002D1A86" w:rsidRPr="003B5112">
          <w:rPr>
            <w:rStyle w:val="Hyperlink"/>
            <w:noProof/>
          </w:rPr>
          <w:t>Figure 87. Change fields in packets</w:t>
        </w:r>
        <w:r w:rsidR="002D1A86">
          <w:rPr>
            <w:noProof/>
            <w:webHidden/>
          </w:rPr>
          <w:tab/>
        </w:r>
        <w:r w:rsidR="002D1A86">
          <w:rPr>
            <w:noProof/>
            <w:webHidden/>
          </w:rPr>
          <w:fldChar w:fldCharType="begin"/>
        </w:r>
        <w:r w:rsidR="002D1A86">
          <w:rPr>
            <w:noProof/>
            <w:webHidden/>
          </w:rPr>
          <w:instrText xml:space="preserve"> PAGEREF _Toc33886348 \h </w:instrText>
        </w:r>
        <w:r w:rsidR="002D1A86">
          <w:rPr>
            <w:noProof/>
            <w:webHidden/>
          </w:rPr>
        </w:r>
        <w:r w:rsidR="002D1A86">
          <w:rPr>
            <w:noProof/>
            <w:webHidden/>
          </w:rPr>
          <w:fldChar w:fldCharType="separate"/>
        </w:r>
        <w:r w:rsidR="002D1A86">
          <w:rPr>
            <w:noProof/>
            <w:webHidden/>
          </w:rPr>
          <w:t>67</w:t>
        </w:r>
        <w:r w:rsidR="002D1A86">
          <w:rPr>
            <w:noProof/>
            <w:webHidden/>
          </w:rPr>
          <w:fldChar w:fldCharType="end"/>
        </w:r>
      </w:hyperlink>
    </w:p>
    <w:p w14:paraId="2C264200" w14:textId="61262DE6"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49" w:history="1">
        <w:r w:rsidR="002D1A86" w:rsidRPr="003B5112">
          <w:rPr>
            <w:rStyle w:val="Hyperlink"/>
            <w:noProof/>
          </w:rPr>
          <w:t>Figure 88. Low ttl value - netcat</w:t>
        </w:r>
        <w:r w:rsidR="002D1A86">
          <w:rPr>
            <w:noProof/>
            <w:webHidden/>
          </w:rPr>
          <w:tab/>
        </w:r>
        <w:r w:rsidR="002D1A86">
          <w:rPr>
            <w:noProof/>
            <w:webHidden/>
          </w:rPr>
          <w:fldChar w:fldCharType="begin"/>
        </w:r>
        <w:r w:rsidR="002D1A86">
          <w:rPr>
            <w:noProof/>
            <w:webHidden/>
          </w:rPr>
          <w:instrText xml:space="preserve"> PAGEREF _Toc33886349 \h </w:instrText>
        </w:r>
        <w:r w:rsidR="002D1A86">
          <w:rPr>
            <w:noProof/>
            <w:webHidden/>
          </w:rPr>
        </w:r>
        <w:r w:rsidR="002D1A86">
          <w:rPr>
            <w:noProof/>
            <w:webHidden/>
          </w:rPr>
          <w:fldChar w:fldCharType="separate"/>
        </w:r>
        <w:r w:rsidR="002D1A86">
          <w:rPr>
            <w:noProof/>
            <w:webHidden/>
          </w:rPr>
          <w:t>67</w:t>
        </w:r>
        <w:r w:rsidR="002D1A86">
          <w:rPr>
            <w:noProof/>
            <w:webHidden/>
          </w:rPr>
          <w:fldChar w:fldCharType="end"/>
        </w:r>
      </w:hyperlink>
    </w:p>
    <w:p w14:paraId="52BEB292" w14:textId="49BB7C5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50" w:history="1">
        <w:r w:rsidR="002D1A86" w:rsidRPr="003B5112">
          <w:rPr>
            <w:rStyle w:val="Hyperlink"/>
            <w:noProof/>
          </w:rPr>
          <w:t>Figure 57. Low TTL attack</w:t>
        </w:r>
        <w:r w:rsidR="002D1A86">
          <w:rPr>
            <w:noProof/>
            <w:webHidden/>
          </w:rPr>
          <w:tab/>
        </w:r>
        <w:r w:rsidR="002D1A86">
          <w:rPr>
            <w:noProof/>
            <w:webHidden/>
          </w:rPr>
          <w:fldChar w:fldCharType="begin"/>
        </w:r>
        <w:r w:rsidR="002D1A86">
          <w:rPr>
            <w:noProof/>
            <w:webHidden/>
          </w:rPr>
          <w:instrText xml:space="preserve"> PAGEREF _Toc33886350 \h </w:instrText>
        </w:r>
        <w:r w:rsidR="002D1A86">
          <w:rPr>
            <w:noProof/>
            <w:webHidden/>
          </w:rPr>
        </w:r>
        <w:r w:rsidR="002D1A86">
          <w:rPr>
            <w:noProof/>
            <w:webHidden/>
          </w:rPr>
          <w:fldChar w:fldCharType="separate"/>
        </w:r>
        <w:r w:rsidR="002D1A86">
          <w:rPr>
            <w:noProof/>
            <w:webHidden/>
          </w:rPr>
          <w:t>68</w:t>
        </w:r>
        <w:r w:rsidR="002D1A86">
          <w:rPr>
            <w:noProof/>
            <w:webHidden/>
          </w:rPr>
          <w:fldChar w:fldCharType="end"/>
        </w:r>
      </w:hyperlink>
    </w:p>
    <w:p w14:paraId="78D56A32" w14:textId="4577F39D"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51" w:history="1">
        <w:r w:rsidR="002D1A86" w:rsidRPr="003B5112">
          <w:rPr>
            <w:rStyle w:val="Hyperlink"/>
            <w:noProof/>
          </w:rPr>
          <w:t>Figure 90. Payload reassembled – low ttl</w:t>
        </w:r>
        <w:r w:rsidR="002D1A86">
          <w:rPr>
            <w:noProof/>
            <w:webHidden/>
          </w:rPr>
          <w:tab/>
        </w:r>
        <w:r w:rsidR="002D1A86">
          <w:rPr>
            <w:noProof/>
            <w:webHidden/>
          </w:rPr>
          <w:fldChar w:fldCharType="begin"/>
        </w:r>
        <w:r w:rsidR="002D1A86">
          <w:rPr>
            <w:noProof/>
            <w:webHidden/>
          </w:rPr>
          <w:instrText xml:space="preserve"> PAGEREF _Toc33886351 \h </w:instrText>
        </w:r>
        <w:r w:rsidR="002D1A86">
          <w:rPr>
            <w:noProof/>
            <w:webHidden/>
          </w:rPr>
        </w:r>
        <w:r w:rsidR="002D1A86">
          <w:rPr>
            <w:noProof/>
            <w:webHidden/>
          </w:rPr>
          <w:fldChar w:fldCharType="separate"/>
        </w:r>
        <w:r w:rsidR="002D1A86">
          <w:rPr>
            <w:noProof/>
            <w:webHidden/>
          </w:rPr>
          <w:t>68</w:t>
        </w:r>
        <w:r w:rsidR="002D1A86">
          <w:rPr>
            <w:noProof/>
            <w:webHidden/>
          </w:rPr>
          <w:fldChar w:fldCharType="end"/>
        </w:r>
      </w:hyperlink>
    </w:p>
    <w:p w14:paraId="2E57F43B" w14:textId="22B803A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52" w:history="1">
        <w:r w:rsidR="002D1A86" w:rsidRPr="003B5112">
          <w:rPr>
            <w:rStyle w:val="Hyperlink"/>
            <w:noProof/>
          </w:rPr>
          <w:t>Figure 91. Snort alerts – low TTL</w:t>
        </w:r>
        <w:r w:rsidR="002D1A86">
          <w:rPr>
            <w:noProof/>
            <w:webHidden/>
          </w:rPr>
          <w:tab/>
        </w:r>
        <w:r w:rsidR="002D1A86">
          <w:rPr>
            <w:noProof/>
            <w:webHidden/>
          </w:rPr>
          <w:fldChar w:fldCharType="begin"/>
        </w:r>
        <w:r w:rsidR="002D1A86">
          <w:rPr>
            <w:noProof/>
            <w:webHidden/>
          </w:rPr>
          <w:instrText xml:space="preserve"> PAGEREF _Toc33886352 \h </w:instrText>
        </w:r>
        <w:r w:rsidR="002D1A86">
          <w:rPr>
            <w:noProof/>
            <w:webHidden/>
          </w:rPr>
        </w:r>
        <w:r w:rsidR="002D1A86">
          <w:rPr>
            <w:noProof/>
            <w:webHidden/>
          </w:rPr>
          <w:fldChar w:fldCharType="separate"/>
        </w:r>
        <w:r w:rsidR="002D1A86">
          <w:rPr>
            <w:noProof/>
            <w:webHidden/>
          </w:rPr>
          <w:t>68</w:t>
        </w:r>
        <w:r w:rsidR="002D1A86">
          <w:rPr>
            <w:noProof/>
            <w:webHidden/>
          </w:rPr>
          <w:fldChar w:fldCharType="end"/>
        </w:r>
      </w:hyperlink>
    </w:p>
    <w:p w14:paraId="7F413CD8" w14:textId="13D2FA49"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53" w:history="1">
        <w:r w:rsidR="002D1A86" w:rsidRPr="003B5112">
          <w:rPr>
            <w:rStyle w:val="Hyperlink"/>
            <w:noProof/>
          </w:rPr>
          <w:t>Figure 92. Suricata alerts – Low TTL</w:t>
        </w:r>
        <w:r w:rsidR="002D1A86">
          <w:rPr>
            <w:noProof/>
            <w:webHidden/>
          </w:rPr>
          <w:tab/>
        </w:r>
        <w:r w:rsidR="002D1A86">
          <w:rPr>
            <w:noProof/>
            <w:webHidden/>
          </w:rPr>
          <w:fldChar w:fldCharType="begin"/>
        </w:r>
        <w:r w:rsidR="002D1A86">
          <w:rPr>
            <w:noProof/>
            <w:webHidden/>
          </w:rPr>
          <w:instrText xml:space="preserve"> PAGEREF _Toc33886353 \h </w:instrText>
        </w:r>
        <w:r w:rsidR="002D1A86">
          <w:rPr>
            <w:noProof/>
            <w:webHidden/>
          </w:rPr>
        </w:r>
        <w:r w:rsidR="002D1A86">
          <w:rPr>
            <w:noProof/>
            <w:webHidden/>
          </w:rPr>
          <w:fldChar w:fldCharType="separate"/>
        </w:r>
        <w:r w:rsidR="002D1A86">
          <w:rPr>
            <w:noProof/>
            <w:webHidden/>
          </w:rPr>
          <w:t>69</w:t>
        </w:r>
        <w:r w:rsidR="002D1A86">
          <w:rPr>
            <w:noProof/>
            <w:webHidden/>
          </w:rPr>
          <w:fldChar w:fldCharType="end"/>
        </w:r>
      </w:hyperlink>
    </w:p>
    <w:p w14:paraId="04C81A44" w14:textId="342F95E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54" w:history="1">
        <w:r w:rsidR="002D1A86" w:rsidRPr="003B5112">
          <w:rPr>
            <w:rStyle w:val="Hyperlink"/>
            <w:noProof/>
          </w:rPr>
          <w:t>Figure 93. Change IP checksum</w:t>
        </w:r>
        <w:r w:rsidR="002D1A86">
          <w:rPr>
            <w:noProof/>
            <w:webHidden/>
          </w:rPr>
          <w:tab/>
        </w:r>
        <w:r w:rsidR="002D1A86">
          <w:rPr>
            <w:noProof/>
            <w:webHidden/>
          </w:rPr>
          <w:fldChar w:fldCharType="begin"/>
        </w:r>
        <w:r w:rsidR="002D1A86">
          <w:rPr>
            <w:noProof/>
            <w:webHidden/>
          </w:rPr>
          <w:instrText xml:space="preserve"> PAGEREF _Toc33886354 \h </w:instrText>
        </w:r>
        <w:r w:rsidR="002D1A86">
          <w:rPr>
            <w:noProof/>
            <w:webHidden/>
          </w:rPr>
        </w:r>
        <w:r w:rsidR="002D1A86">
          <w:rPr>
            <w:noProof/>
            <w:webHidden/>
          </w:rPr>
          <w:fldChar w:fldCharType="separate"/>
        </w:r>
        <w:r w:rsidR="002D1A86">
          <w:rPr>
            <w:noProof/>
            <w:webHidden/>
          </w:rPr>
          <w:t>69</w:t>
        </w:r>
        <w:r w:rsidR="002D1A86">
          <w:rPr>
            <w:noProof/>
            <w:webHidden/>
          </w:rPr>
          <w:fldChar w:fldCharType="end"/>
        </w:r>
      </w:hyperlink>
    </w:p>
    <w:p w14:paraId="0BA4567B" w14:textId="2BA51539"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55" w:history="1">
        <w:r w:rsidR="002D1A86" w:rsidRPr="003B5112">
          <w:rPr>
            <w:rStyle w:val="Hyperlink"/>
            <w:noProof/>
          </w:rPr>
          <w:t>Figure 94. Craft packets with invalid checksum</w:t>
        </w:r>
        <w:r w:rsidR="002D1A86">
          <w:rPr>
            <w:noProof/>
            <w:webHidden/>
          </w:rPr>
          <w:tab/>
        </w:r>
        <w:r w:rsidR="002D1A86">
          <w:rPr>
            <w:noProof/>
            <w:webHidden/>
          </w:rPr>
          <w:fldChar w:fldCharType="begin"/>
        </w:r>
        <w:r w:rsidR="002D1A86">
          <w:rPr>
            <w:noProof/>
            <w:webHidden/>
          </w:rPr>
          <w:instrText xml:space="preserve"> PAGEREF _Toc33886355 \h </w:instrText>
        </w:r>
        <w:r w:rsidR="002D1A86">
          <w:rPr>
            <w:noProof/>
            <w:webHidden/>
          </w:rPr>
        </w:r>
        <w:r w:rsidR="002D1A86">
          <w:rPr>
            <w:noProof/>
            <w:webHidden/>
          </w:rPr>
          <w:fldChar w:fldCharType="separate"/>
        </w:r>
        <w:r w:rsidR="002D1A86">
          <w:rPr>
            <w:noProof/>
            <w:webHidden/>
          </w:rPr>
          <w:t>70</w:t>
        </w:r>
        <w:r w:rsidR="002D1A86">
          <w:rPr>
            <w:noProof/>
            <w:webHidden/>
          </w:rPr>
          <w:fldChar w:fldCharType="end"/>
        </w:r>
      </w:hyperlink>
    </w:p>
    <w:p w14:paraId="3A9673DE" w14:textId="721EC3C8"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56" w:history="1">
        <w:r w:rsidR="002D1A86" w:rsidRPr="003B5112">
          <w:rPr>
            <w:rStyle w:val="Hyperlink"/>
            <w:noProof/>
          </w:rPr>
          <w:t>Figure 95. payload reassembled</w:t>
        </w:r>
        <w:r w:rsidR="002D1A86">
          <w:rPr>
            <w:noProof/>
            <w:webHidden/>
          </w:rPr>
          <w:tab/>
        </w:r>
        <w:r w:rsidR="002D1A86">
          <w:rPr>
            <w:noProof/>
            <w:webHidden/>
          </w:rPr>
          <w:fldChar w:fldCharType="begin"/>
        </w:r>
        <w:r w:rsidR="002D1A86">
          <w:rPr>
            <w:noProof/>
            <w:webHidden/>
          </w:rPr>
          <w:instrText xml:space="preserve"> PAGEREF _Toc33886356 \h </w:instrText>
        </w:r>
        <w:r w:rsidR="002D1A86">
          <w:rPr>
            <w:noProof/>
            <w:webHidden/>
          </w:rPr>
        </w:r>
        <w:r w:rsidR="002D1A86">
          <w:rPr>
            <w:noProof/>
            <w:webHidden/>
          </w:rPr>
          <w:fldChar w:fldCharType="separate"/>
        </w:r>
        <w:r w:rsidR="002D1A86">
          <w:rPr>
            <w:noProof/>
            <w:webHidden/>
          </w:rPr>
          <w:t>70</w:t>
        </w:r>
        <w:r w:rsidR="002D1A86">
          <w:rPr>
            <w:noProof/>
            <w:webHidden/>
          </w:rPr>
          <w:fldChar w:fldCharType="end"/>
        </w:r>
      </w:hyperlink>
    </w:p>
    <w:p w14:paraId="38E7D48E" w14:textId="7630B49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57" w:history="1">
        <w:r w:rsidR="002D1A86" w:rsidRPr="003B5112">
          <w:rPr>
            <w:rStyle w:val="Hyperlink"/>
            <w:noProof/>
          </w:rPr>
          <w:t>Figure 96. Snort alerts – invalid checksum</w:t>
        </w:r>
        <w:r w:rsidR="002D1A86">
          <w:rPr>
            <w:noProof/>
            <w:webHidden/>
          </w:rPr>
          <w:tab/>
        </w:r>
        <w:r w:rsidR="002D1A86">
          <w:rPr>
            <w:noProof/>
            <w:webHidden/>
          </w:rPr>
          <w:fldChar w:fldCharType="begin"/>
        </w:r>
        <w:r w:rsidR="002D1A86">
          <w:rPr>
            <w:noProof/>
            <w:webHidden/>
          </w:rPr>
          <w:instrText xml:space="preserve"> PAGEREF _Toc33886357 \h </w:instrText>
        </w:r>
        <w:r w:rsidR="002D1A86">
          <w:rPr>
            <w:noProof/>
            <w:webHidden/>
          </w:rPr>
        </w:r>
        <w:r w:rsidR="002D1A86">
          <w:rPr>
            <w:noProof/>
            <w:webHidden/>
          </w:rPr>
          <w:fldChar w:fldCharType="separate"/>
        </w:r>
        <w:r w:rsidR="002D1A86">
          <w:rPr>
            <w:noProof/>
            <w:webHidden/>
          </w:rPr>
          <w:t>71</w:t>
        </w:r>
        <w:r w:rsidR="002D1A86">
          <w:rPr>
            <w:noProof/>
            <w:webHidden/>
          </w:rPr>
          <w:fldChar w:fldCharType="end"/>
        </w:r>
      </w:hyperlink>
    </w:p>
    <w:p w14:paraId="30D21B50" w14:textId="2BD4C98F"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58" w:history="1">
        <w:r w:rsidR="002D1A86" w:rsidRPr="003B5112">
          <w:rPr>
            <w:rStyle w:val="Hyperlink"/>
            <w:noProof/>
          </w:rPr>
          <w:t>Figure 97. Suricata alerts- invalid checksum</w:t>
        </w:r>
        <w:r w:rsidR="002D1A86">
          <w:rPr>
            <w:noProof/>
            <w:webHidden/>
          </w:rPr>
          <w:tab/>
        </w:r>
        <w:r w:rsidR="002D1A86">
          <w:rPr>
            <w:noProof/>
            <w:webHidden/>
          </w:rPr>
          <w:fldChar w:fldCharType="begin"/>
        </w:r>
        <w:r w:rsidR="002D1A86">
          <w:rPr>
            <w:noProof/>
            <w:webHidden/>
          </w:rPr>
          <w:instrText xml:space="preserve"> PAGEREF _Toc33886358 \h </w:instrText>
        </w:r>
        <w:r w:rsidR="002D1A86">
          <w:rPr>
            <w:noProof/>
            <w:webHidden/>
          </w:rPr>
        </w:r>
        <w:r w:rsidR="002D1A86">
          <w:rPr>
            <w:noProof/>
            <w:webHidden/>
          </w:rPr>
          <w:fldChar w:fldCharType="separate"/>
        </w:r>
        <w:r w:rsidR="002D1A86">
          <w:rPr>
            <w:noProof/>
            <w:webHidden/>
          </w:rPr>
          <w:t>71</w:t>
        </w:r>
        <w:r w:rsidR="002D1A86">
          <w:rPr>
            <w:noProof/>
            <w:webHidden/>
          </w:rPr>
          <w:fldChar w:fldCharType="end"/>
        </w:r>
      </w:hyperlink>
    </w:p>
    <w:p w14:paraId="076E89BB" w14:textId="2CF5D732"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59" w:history="1">
        <w:r w:rsidR="002D1A86" w:rsidRPr="003B5112">
          <w:rPr>
            <w:rStyle w:val="Hyperlink"/>
            <w:noProof/>
          </w:rPr>
          <w:t>Figure 98. Fragment TTL- Netcat</w:t>
        </w:r>
        <w:r w:rsidR="002D1A86">
          <w:rPr>
            <w:noProof/>
            <w:webHidden/>
          </w:rPr>
          <w:tab/>
        </w:r>
        <w:r w:rsidR="002D1A86">
          <w:rPr>
            <w:noProof/>
            <w:webHidden/>
          </w:rPr>
          <w:fldChar w:fldCharType="begin"/>
        </w:r>
        <w:r w:rsidR="002D1A86">
          <w:rPr>
            <w:noProof/>
            <w:webHidden/>
          </w:rPr>
          <w:instrText xml:space="preserve"> PAGEREF _Toc33886359 \h </w:instrText>
        </w:r>
        <w:r w:rsidR="002D1A86">
          <w:rPr>
            <w:noProof/>
            <w:webHidden/>
          </w:rPr>
        </w:r>
        <w:r w:rsidR="002D1A86">
          <w:rPr>
            <w:noProof/>
            <w:webHidden/>
          </w:rPr>
          <w:fldChar w:fldCharType="separate"/>
        </w:r>
        <w:r w:rsidR="002D1A86">
          <w:rPr>
            <w:noProof/>
            <w:webHidden/>
          </w:rPr>
          <w:t>72</w:t>
        </w:r>
        <w:r w:rsidR="002D1A86">
          <w:rPr>
            <w:noProof/>
            <w:webHidden/>
          </w:rPr>
          <w:fldChar w:fldCharType="end"/>
        </w:r>
      </w:hyperlink>
    </w:p>
    <w:p w14:paraId="36A69138" w14:textId="295CA8E3"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60" w:history="1">
        <w:r w:rsidR="002D1A86" w:rsidRPr="003B5112">
          <w:rPr>
            <w:rStyle w:val="Hyperlink"/>
            <w:noProof/>
          </w:rPr>
          <w:t>Figure 99. Fragmented TTL</w:t>
        </w:r>
        <w:r w:rsidR="002D1A86">
          <w:rPr>
            <w:noProof/>
            <w:webHidden/>
          </w:rPr>
          <w:tab/>
        </w:r>
        <w:r w:rsidR="002D1A86">
          <w:rPr>
            <w:noProof/>
            <w:webHidden/>
          </w:rPr>
          <w:fldChar w:fldCharType="begin"/>
        </w:r>
        <w:r w:rsidR="002D1A86">
          <w:rPr>
            <w:noProof/>
            <w:webHidden/>
          </w:rPr>
          <w:instrText xml:space="preserve"> PAGEREF _Toc33886360 \h </w:instrText>
        </w:r>
        <w:r w:rsidR="002D1A86">
          <w:rPr>
            <w:noProof/>
            <w:webHidden/>
          </w:rPr>
        </w:r>
        <w:r w:rsidR="002D1A86">
          <w:rPr>
            <w:noProof/>
            <w:webHidden/>
          </w:rPr>
          <w:fldChar w:fldCharType="separate"/>
        </w:r>
        <w:r w:rsidR="002D1A86">
          <w:rPr>
            <w:noProof/>
            <w:webHidden/>
          </w:rPr>
          <w:t>72</w:t>
        </w:r>
        <w:r w:rsidR="002D1A86">
          <w:rPr>
            <w:noProof/>
            <w:webHidden/>
          </w:rPr>
          <w:fldChar w:fldCharType="end"/>
        </w:r>
      </w:hyperlink>
    </w:p>
    <w:p w14:paraId="2F1DD35B" w14:textId="485878A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61" w:history="1">
        <w:r w:rsidR="002D1A86" w:rsidRPr="003B5112">
          <w:rPr>
            <w:rStyle w:val="Hyperlink"/>
            <w:noProof/>
          </w:rPr>
          <w:t>Figure 100. payload reassembled – fragment TTL</w:t>
        </w:r>
        <w:r w:rsidR="002D1A86">
          <w:rPr>
            <w:noProof/>
            <w:webHidden/>
          </w:rPr>
          <w:tab/>
        </w:r>
        <w:r w:rsidR="002D1A86">
          <w:rPr>
            <w:noProof/>
            <w:webHidden/>
          </w:rPr>
          <w:fldChar w:fldCharType="begin"/>
        </w:r>
        <w:r w:rsidR="002D1A86">
          <w:rPr>
            <w:noProof/>
            <w:webHidden/>
          </w:rPr>
          <w:instrText xml:space="preserve"> PAGEREF _Toc33886361 \h </w:instrText>
        </w:r>
        <w:r w:rsidR="002D1A86">
          <w:rPr>
            <w:noProof/>
            <w:webHidden/>
          </w:rPr>
        </w:r>
        <w:r w:rsidR="002D1A86">
          <w:rPr>
            <w:noProof/>
            <w:webHidden/>
          </w:rPr>
          <w:fldChar w:fldCharType="separate"/>
        </w:r>
        <w:r w:rsidR="002D1A86">
          <w:rPr>
            <w:noProof/>
            <w:webHidden/>
          </w:rPr>
          <w:t>73</w:t>
        </w:r>
        <w:r w:rsidR="002D1A86">
          <w:rPr>
            <w:noProof/>
            <w:webHidden/>
          </w:rPr>
          <w:fldChar w:fldCharType="end"/>
        </w:r>
      </w:hyperlink>
    </w:p>
    <w:p w14:paraId="264224E0" w14:textId="33B06F8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62" w:history="1">
        <w:r w:rsidR="002D1A86" w:rsidRPr="003B5112">
          <w:rPr>
            <w:rStyle w:val="Hyperlink"/>
            <w:noProof/>
          </w:rPr>
          <w:t>Figure 101. Snort alerts – fragment TTL</w:t>
        </w:r>
        <w:r w:rsidR="002D1A86">
          <w:rPr>
            <w:noProof/>
            <w:webHidden/>
          </w:rPr>
          <w:tab/>
        </w:r>
        <w:r w:rsidR="002D1A86">
          <w:rPr>
            <w:noProof/>
            <w:webHidden/>
          </w:rPr>
          <w:fldChar w:fldCharType="begin"/>
        </w:r>
        <w:r w:rsidR="002D1A86">
          <w:rPr>
            <w:noProof/>
            <w:webHidden/>
          </w:rPr>
          <w:instrText xml:space="preserve"> PAGEREF _Toc33886362 \h </w:instrText>
        </w:r>
        <w:r w:rsidR="002D1A86">
          <w:rPr>
            <w:noProof/>
            <w:webHidden/>
          </w:rPr>
        </w:r>
        <w:r w:rsidR="002D1A86">
          <w:rPr>
            <w:noProof/>
            <w:webHidden/>
          </w:rPr>
          <w:fldChar w:fldCharType="separate"/>
        </w:r>
        <w:r w:rsidR="002D1A86">
          <w:rPr>
            <w:noProof/>
            <w:webHidden/>
          </w:rPr>
          <w:t>73</w:t>
        </w:r>
        <w:r w:rsidR="002D1A86">
          <w:rPr>
            <w:noProof/>
            <w:webHidden/>
          </w:rPr>
          <w:fldChar w:fldCharType="end"/>
        </w:r>
      </w:hyperlink>
    </w:p>
    <w:p w14:paraId="528D5E8B" w14:textId="39046AC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63" w:history="1">
        <w:r w:rsidR="002D1A86" w:rsidRPr="003B5112">
          <w:rPr>
            <w:rStyle w:val="Hyperlink"/>
            <w:noProof/>
          </w:rPr>
          <w:t>Figure 102. Suricata alerts – fragment TTL</w:t>
        </w:r>
        <w:r w:rsidR="002D1A86">
          <w:rPr>
            <w:noProof/>
            <w:webHidden/>
          </w:rPr>
          <w:tab/>
        </w:r>
        <w:r w:rsidR="002D1A86">
          <w:rPr>
            <w:noProof/>
            <w:webHidden/>
          </w:rPr>
          <w:fldChar w:fldCharType="begin"/>
        </w:r>
        <w:r w:rsidR="002D1A86">
          <w:rPr>
            <w:noProof/>
            <w:webHidden/>
          </w:rPr>
          <w:instrText xml:space="preserve"> PAGEREF _Toc33886363 \h </w:instrText>
        </w:r>
        <w:r w:rsidR="002D1A86">
          <w:rPr>
            <w:noProof/>
            <w:webHidden/>
          </w:rPr>
        </w:r>
        <w:r w:rsidR="002D1A86">
          <w:rPr>
            <w:noProof/>
            <w:webHidden/>
          </w:rPr>
          <w:fldChar w:fldCharType="separate"/>
        </w:r>
        <w:r w:rsidR="002D1A86">
          <w:rPr>
            <w:noProof/>
            <w:webHidden/>
          </w:rPr>
          <w:t>73</w:t>
        </w:r>
        <w:r w:rsidR="002D1A86">
          <w:rPr>
            <w:noProof/>
            <w:webHidden/>
          </w:rPr>
          <w:fldChar w:fldCharType="end"/>
        </w:r>
      </w:hyperlink>
    </w:p>
    <w:p w14:paraId="1470EB0B" w14:textId="3519382F"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64" w:history="1">
        <w:r w:rsidR="002D1A86" w:rsidRPr="003B5112">
          <w:rPr>
            <w:rStyle w:val="Hyperlink"/>
            <w:noProof/>
          </w:rPr>
          <w:t>Figure 103. Change MTU - Netcat</w:t>
        </w:r>
        <w:r w:rsidR="002D1A86">
          <w:rPr>
            <w:noProof/>
            <w:webHidden/>
          </w:rPr>
          <w:tab/>
        </w:r>
        <w:r w:rsidR="002D1A86">
          <w:rPr>
            <w:noProof/>
            <w:webHidden/>
          </w:rPr>
          <w:fldChar w:fldCharType="begin"/>
        </w:r>
        <w:r w:rsidR="002D1A86">
          <w:rPr>
            <w:noProof/>
            <w:webHidden/>
          </w:rPr>
          <w:instrText xml:space="preserve"> PAGEREF _Toc33886364 \h </w:instrText>
        </w:r>
        <w:r w:rsidR="002D1A86">
          <w:rPr>
            <w:noProof/>
            <w:webHidden/>
          </w:rPr>
        </w:r>
        <w:r w:rsidR="002D1A86">
          <w:rPr>
            <w:noProof/>
            <w:webHidden/>
          </w:rPr>
          <w:fldChar w:fldCharType="separate"/>
        </w:r>
        <w:r w:rsidR="002D1A86">
          <w:rPr>
            <w:noProof/>
            <w:webHidden/>
          </w:rPr>
          <w:t>74</w:t>
        </w:r>
        <w:r w:rsidR="002D1A86">
          <w:rPr>
            <w:noProof/>
            <w:webHidden/>
          </w:rPr>
          <w:fldChar w:fldCharType="end"/>
        </w:r>
      </w:hyperlink>
    </w:p>
    <w:p w14:paraId="4AF5B1BA" w14:textId="43B2182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65" w:history="1">
        <w:r w:rsidR="002D1A86" w:rsidRPr="003B5112">
          <w:rPr>
            <w:rStyle w:val="Hyperlink"/>
            <w:noProof/>
          </w:rPr>
          <w:t>Figure 104. Changing MTU</w:t>
        </w:r>
        <w:r w:rsidR="002D1A86">
          <w:rPr>
            <w:noProof/>
            <w:webHidden/>
          </w:rPr>
          <w:tab/>
        </w:r>
        <w:r w:rsidR="002D1A86">
          <w:rPr>
            <w:noProof/>
            <w:webHidden/>
          </w:rPr>
          <w:fldChar w:fldCharType="begin"/>
        </w:r>
        <w:r w:rsidR="002D1A86">
          <w:rPr>
            <w:noProof/>
            <w:webHidden/>
          </w:rPr>
          <w:instrText xml:space="preserve"> PAGEREF _Toc33886365 \h </w:instrText>
        </w:r>
        <w:r w:rsidR="002D1A86">
          <w:rPr>
            <w:noProof/>
            <w:webHidden/>
          </w:rPr>
        </w:r>
        <w:r w:rsidR="002D1A86">
          <w:rPr>
            <w:noProof/>
            <w:webHidden/>
          </w:rPr>
          <w:fldChar w:fldCharType="separate"/>
        </w:r>
        <w:r w:rsidR="002D1A86">
          <w:rPr>
            <w:noProof/>
            <w:webHidden/>
          </w:rPr>
          <w:t>74</w:t>
        </w:r>
        <w:r w:rsidR="002D1A86">
          <w:rPr>
            <w:noProof/>
            <w:webHidden/>
          </w:rPr>
          <w:fldChar w:fldCharType="end"/>
        </w:r>
      </w:hyperlink>
    </w:p>
    <w:p w14:paraId="4EB01745" w14:textId="64D74FD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66" w:history="1">
        <w:r w:rsidR="002D1A86" w:rsidRPr="003B5112">
          <w:rPr>
            <w:rStyle w:val="Hyperlink"/>
            <w:noProof/>
          </w:rPr>
          <w:t>Figure 105. Checking MTU</w:t>
        </w:r>
        <w:r w:rsidR="002D1A86">
          <w:rPr>
            <w:noProof/>
            <w:webHidden/>
          </w:rPr>
          <w:tab/>
        </w:r>
        <w:r w:rsidR="002D1A86">
          <w:rPr>
            <w:noProof/>
            <w:webHidden/>
          </w:rPr>
          <w:fldChar w:fldCharType="begin"/>
        </w:r>
        <w:r w:rsidR="002D1A86">
          <w:rPr>
            <w:noProof/>
            <w:webHidden/>
          </w:rPr>
          <w:instrText xml:space="preserve"> PAGEREF _Toc33886366 \h </w:instrText>
        </w:r>
        <w:r w:rsidR="002D1A86">
          <w:rPr>
            <w:noProof/>
            <w:webHidden/>
          </w:rPr>
        </w:r>
        <w:r w:rsidR="002D1A86">
          <w:rPr>
            <w:noProof/>
            <w:webHidden/>
          </w:rPr>
          <w:fldChar w:fldCharType="separate"/>
        </w:r>
        <w:r w:rsidR="002D1A86">
          <w:rPr>
            <w:noProof/>
            <w:webHidden/>
          </w:rPr>
          <w:t>75</w:t>
        </w:r>
        <w:r w:rsidR="002D1A86">
          <w:rPr>
            <w:noProof/>
            <w:webHidden/>
          </w:rPr>
          <w:fldChar w:fldCharType="end"/>
        </w:r>
      </w:hyperlink>
    </w:p>
    <w:p w14:paraId="54797EB8" w14:textId="3DF83086"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67" w:history="1">
        <w:r w:rsidR="002D1A86" w:rsidRPr="003B5112">
          <w:rPr>
            <w:rStyle w:val="Hyperlink"/>
            <w:noProof/>
          </w:rPr>
          <w:t>Figure 106. Change MTU – sending payload</w:t>
        </w:r>
        <w:r w:rsidR="002D1A86">
          <w:rPr>
            <w:noProof/>
            <w:webHidden/>
          </w:rPr>
          <w:tab/>
        </w:r>
        <w:r w:rsidR="002D1A86">
          <w:rPr>
            <w:noProof/>
            <w:webHidden/>
          </w:rPr>
          <w:fldChar w:fldCharType="begin"/>
        </w:r>
        <w:r w:rsidR="002D1A86">
          <w:rPr>
            <w:noProof/>
            <w:webHidden/>
          </w:rPr>
          <w:instrText xml:space="preserve"> PAGEREF _Toc33886367 \h </w:instrText>
        </w:r>
        <w:r w:rsidR="002D1A86">
          <w:rPr>
            <w:noProof/>
            <w:webHidden/>
          </w:rPr>
        </w:r>
        <w:r w:rsidR="002D1A86">
          <w:rPr>
            <w:noProof/>
            <w:webHidden/>
          </w:rPr>
          <w:fldChar w:fldCharType="separate"/>
        </w:r>
        <w:r w:rsidR="002D1A86">
          <w:rPr>
            <w:noProof/>
            <w:webHidden/>
          </w:rPr>
          <w:t>75</w:t>
        </w:r>
        <w:r w:rsidR="002D1A86">
          <w:rPr>
            <w:noProof/>
            <w:webHidden/>
          </w:rPr>
          <w:fldChar w:fldCharType="end"/>
        </w:r>
      </w:hyperlink>
    </w:p>
    <w:p w14:paraId="53FF2BB7" w14:textId="24FAFBB3"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68" w:history="1">
        <w:r w:rsidR="002D1A86" w:rsidRPr="003B5112">
          <w:rPr>
            <w:rStyle w:val="Hyperlink"/>
            <w:noProof/>
          </w:rPr>
          <w:t>Figure 107. payload reassembled – change MTU</w:t>
        </w:r>
        <w:r w:rsidR="002D1A86">
          <w:rPr>
            <w:noProof/>
            <w:webHidden/>
          </w:rPr>
          <w:tab/>
        </w:r>
        <w:r w:rsidR="002D1A86">
          <w:rPr>
            <w:noProof/>
            <w:webHidden/>
          </w:rPr>
          <w:fldChar w:fldCharType="begin"/>
        </w:r>
        <w:r w:rsidR="002D1A86">
          <w:rPr>
            <w:noProof/>
            <w:webHidden/>
          </w:rPr>
          <w:instrText xml:space="preserve"> PAGEREF _Toc33886368 \h </w:instrText>
        </w:r>
        <w:r w:rsidR="002D1A86">
          <w:rPr>
            <w:noProof/>
            <w:webHidden/>
          </w:rPr>
        </w:r>
        <w:r w:rsidR="002D1A86">
          <w:rPr>
            <w:noProof/>
            <w:webHidden/>
          </w:rPr>
          <w:fldChar w:fldCharType="separate"/>
        </w:r>
        <w:r w:rsidR="002D1A86">
          <w:rPr>
            <w:noProof/>
            <w:webHidden/>
          </w:rPr>
          <w:t>75</w:t>
        </w:r>
        <w:r w:rsidR="002D1A86">
          <w:rPr>
            <w:noProof/>
            <w:webHidden/>
          </w:rPr>
          <w:fldChar w:fldCharType="end"/>
        </w:r>
      </w:hyperlink>
    </w:p>
    <w:p w14:paraId="7F3CE145" w14:textId="2E5E237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69" w:history="1">
        <w:r w:rsidR="002D1A86" w:rsidRPr="003B5112">
          <w:rPr>
            <w:rStyle w:val="Hyperlink"/>
            <w:noProof/>
          </w:rPr>
          <w:t>Figure 108. Snort alerts – none- change MTU</w:t>
        </w:r>
        <w:r w:rsidR="002D1A86">
          <w:rPr>
            <w:noProof/>
            <w:webHidden/>
          </w:rPr>
          <w:tab/>
        </w:r>
        <w:r w:rsidR="002D1A86">
          <w:rPr>
            <w:noProof/>
            <w:webHidden/>
          </w:rPr>
          <w:fldChar w:fldCharType="begin"/>
        </w:r>
        <w:r w:rsidR="002D1A86">
          <w:rPr>
            <w:noProof/>
            <w:webHidden/>
          </w:rPr>
          <w:instrText xml:space="preserve"> PAGEREF _Toc33886369 \h </w:instrText>
        </w:r>
        <w:r w:rsidR="002D1A86">
          <w:rPr>
            <w:noProof/>
            <w:webHidden/>
          </w:rPr>
        </w:r>
        <w:r w:rsidR="002D1A86">
          <w:rPr>
            <w:noProof/>
            <w:webHidden/>
          </w:rPr>
          <w:fldChar w:fldCharType="separate"/>
        </w:r>
        <w:r w:rsidR="002D1A86">
          <w:rPr>
            <w:noProof/>
            <w:webHidden/>
          </w:rPr>
          <w:t>76</w:t>
        </w:r>
        <w:r w:rsidR="002D1A86">
          <w:rPr>
            <w:noProof/>
            <w:webHidden/>
          </w:rPr>
          <w:fldChar w:fldCharType="end"/>
        </w:r>
      </w:hyperlink>
    </w:p>
    <w:p w14:paraId="5D9B1371" w14:textId="582C112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70" w:history="1">
        <w:r w:rsidR="002D1A86" w:rsidRPr="003B5112">
          <w:rPr>
            <w:rStyle w:val="Hyperlink"/>
            <w:noProof/>
          </w:rPr>
          <w:t>Figure 109. Suricata alerts- change MTU</w:t>
        </w:r>
        <w:r w:rsidR="002D1A86">
          <w:rPr>
            <w:noProof/>
            <w:webHidden/>
          </w:rPr>
          <w:tab/>
        </w:r>
        <w:r w:rsidR="002D1A86">
          <w:rPr>
            <w:noProof/>
            <w:webHidden/>
          </w:rPr>
          <w:fldChar w:fldCharType="begin"/>
        </w:r>
        <w:r w:rsidR="002D1A86">
          <w:rPr>
            <w:noProof/>
            <w:webHidden/>
          </w:rPr>
          <w:instrText xml:space="preserve"> PAGEREF _Toc33886370 \h </w:instrText>
        </w:r>
        <w:r w:rsidR="002D1A86">
          <w:rPr>
            <w:noProof/>
            <w:webHidden/>
          </w:rPr>
        </w:r>
        <w:r w:rsidR="002D1A86">
          <w:rPr>
            <w:noProof/>
            <w:webHidden/>
          </w:rPr>
          <w:fldChar w:fldCharType="separate"/>
        </w:r>
        <w:r w:rsidR="002D1A86">
          <w:rPr>
            <w:noProof/>
            <w:webHidden/>
          </w:rPr>
          <w:t>76</w:t>
        </w:r>
        <w:r w:rsidR="002D1A86">
          <w:rPr>
            <w:noProof/>
            <w:webHidden/>
          </w:rPr>
          <w:fldChar w:fldCharType="end"/>
        </w:r>
      </w:hyperlink>
    </w:p>
    <w:p w14:paraId="2145CE2A" w14:textId="66F0579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71" w:history="1">
        <w:r w:rsidR="002D1A86" w:rsidRPr="003B5112">
          <w:rPr>
            <w:rStyle w:val="Hyperlink"/>
            <w:noProof/>
          </w:rPr>
          <w:t>Figure 110. Netcat – fragment timeout</w:t>
        </w:r>
        <w:r w:rsidR="002D1A86">
          <w:rPr>
            <w:noProof/>
            <w:webHidden/>
          </w:rPr>
          <w:tab/>
        </w:r>
        <w:r w:rsidR="002D1A86">
          <w:rPr>
            <w:noProof/>
            <w:webHidden/>
          </w:rPr>
          <w:fldChar w:fldCharType="begin"/>
        </w:r>
        <w:r w:rsidR="002D1A86">
          <w:rPr>
            <w:noProof/>
            <w:webHidden/>
          </w:rPr>
          <w:instrText xml:space="preserve"> PAGEREF _Toc33886371 \h </w:instrText>
        </w:r>
        <w:r w:rsidR="002D1A86">
          <w:rPr>
            <w:noProof/>
            <w:webHidden/>
          </w:rPr>
        </w:r>
        <w:r w:rsidR="002D1A86">
          <w:rPr>
            <w:noProof/>
            <w:webHidden/>
          </w:rPr>
          <w:fldChar w:fldCharType="separate"/>
        </w:r>
        <w:r w:rsidR="002D1A86">
          <w:rPr>
            <w:noProof/>
            <w:webHidden/>
          </w:rPr>
          <w:t>77</w:t>
        </w:r>
        <w:r w:rsidR="002D1A86">
          <w:rPr>
            <w:noProof/>
            <w:webHidden/>
          </w:rPr>
          <w:fldChar w:fldCharType="end"/>
        </w:r>
      </w:hyperlink>
    </w:p>
    <w:p w14:paraId="0E02DB41" w14:textId="61D3BE92"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72" w:history="1">
        <w:r w:rsidR="002D1A86" w:rsidRPr="003B5112">
          <w:rPr>
            <w:rStyle w:val="Hyperlink"/>
            <w:noProof/>
          </w:rPr>
          <w:t>Figure 111. Fragment Reassembly timeout</w:t>
        </w:r>
        <w:r w:rsidR="002D1A86">
          <w:rPr>
            <w:noProof/>
            <w:webHidden/>
          </w:rPr>
          <w:tab/>
        </w:r>
        <w:r w:rsidR="002D1A86">
          <w:rPr>
            <w:noProof/>
            <w:webHidden/>
          </w:rPr>
          <w:fldChar w:fldCharType="begin"/>
        </w:r>
        <w:r w:rsidR="002D1A86">
          <w:rPr>
            <w:noProof/>
            <w:webHidden/>
          </w:rPr>
          <w:instrText xml:space="preserve"> PAGEREF _Toc33886372 \h </w:instrText>
        </w:r>
        <w:r w:rsidR="002D1A86">
          <w:rPr>
            <w:noProof/>
            <w:webHidden/>
          </w:rPr>
        </w:r>
        <w:r w:rsidR="002D1A86">
          <w:rPr>
            <w:noProof/>
            <w:webHidden/>
          </w:rPr>
          <w:fldChar w:fldCharType="separate"/>
        </w:r>
        <w:r w:rsidR="002D1A86">
          <w:rPr>
            <w:noProof/>
            <w:webHidden/>
          </w:rPr>
          <w:t>78</w:t>
        </w:r>
        <w:r w:rsidR="002D1A86">
          <w:rPr>
            <w:noProof/>
            <w:webHidden/>
          </w:rPr>
          <w:fldChar w:fldCharType="end"/>
        </w:r>
      </w:hyperlink>
    </w:p>
    <w:p w14:paraId="1EA216B8" w14:textId="17E9D8B9"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73" w:history="1">
        <w:r w:rsidR="002D1A86" w:rsidRPr="003B5112">
          <w:rPr>
            <w:rStyle w:val="Hyperlink"/>
            <w:noProof/>
          </w:rPr>
          <w:t>Figure 112. Payload reassembled – fragment timeout</w:t>
        </w:r>
        <w:r w:rsidR="002D1A86">
          <w:rPr>
            <w:noProof/>
            <w:webHidden/>
          </w:rPr>
          <w:tab/>
        </w:r>
        <w:r w:rsidR="002D1A86">
          <w:rPr>
            <w:noProof/>
            <w:webHidden/>
          </w:rPr>
          <w:fldChar w:fldCharType="begin"/>
        </w:r>
        <w:r w:rsidR="002D1A86">
          <w:rPr>
            <w:noProof/>
            <w:webHidden/>
          </w:rPr>
          <w:instrText xml:space="preserve"> PAGEREF _Toc33886373 \h </w:instrText>
        </w:r>
        <w:r w:rsidR="002D1A86">
          <w:rPr>
            <w:noProof/>
            <w:webHidden/>
          </w:rPr>
        </w:r>
        <w:r w:rsidR="002D1A86">
          <w:rPr>
            <w:noProof/>
            <w:webHidden/>
          </w:rPr>
          <w:fldChar w:fldCharType="separate"/>
        </w:r>
        <w:r w:rsidR="002D1A86">
          <w:rPr>
            <w:noProof/>
            <w:webHidden/>
          </w:rPr>
          <w:t>78</w:t>
        </w:r>
        <w:r w:rsidR="002D1A86">
          <w:rPr>
            <w:noProof/>
            <w:webHidden/>
          </w:rPr>
          <w:fldChar w:fldCharType="end"/>
        </w:r>
      </w:hyperlink>
    </w:p>
    <w:p w14:paraId="4B4E5CF8" w14:textId="271828D6"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74" w:history="1">
        <w:r w:rsidR="002D1A86" w:rsidRPr="003B5112">
          <w:rPr>
            <w:rStyle w:val="Hyperlink"/>
            <w:noProof/>
          </w:rPr>
          <w:t>Figure 113. Snort alerts – none – fragment timeout</w:t>
        </w:r>
        <w:r w:rsidR="002D1A86">
          <w:rPr>
            <w:noProof/>
            <w:webHidden/>
          </w:rPr>
          <w:tab/>
        </w:r>
        <w:r w:rsidR="002D1A86">
          <w:rPr>
            <w:noProof/>
            <w:webHidden/>
          </w:rPr>
          <w:fldChar w:fldCharType="begin"/>
        </w:r>
        <w:r w:rsidR="002D1A86">
          <w:rPr>
            <w:noProof/>
            <w:webHidden/>
          </w:rPr>
          <w:instrText xml:space="preserve"> PAGEREF _Toc33886374 \h </w:instrText>
        </w:r>
        <w:r w:rsidR="002D1A86">
          <w:rPr>
            <w:noProof/>
            <w:webHidden/>
          </w:rPr>
        </w:r>
        <w:r w:rsidR="002D1A86">
          <w:rPr>
            <w:noProof/>
            <w:webHidden/>
          </w:rPr>
          <w:fldChar w:fldCharType="separate"/>
        </w:r>
        <w:r w:rsidR="002D1A86">
          <w:rPr>
            <w:noProof/>
            <w:webHidden/>
          </w:rPr>
          <w:t>78</w:t>
        </w:r>
        <w:r w:rsidR="002D1A86">
          <w:rPr>
            <w:noProof/>
            <w:webHidden/>
          </w:rPr>
          <w:fldChar w:fldCharType="end"/>
        </w:r>
      </w:hyperlink>
    </w:p>
    <w:p w14:paraId="185184EA" w14:textId="3711E53D"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75" w:history="1">
        <w:r w:rsidR="002D1A86" w:rsidRPr="003B5112">
          <w:rPr>
            <w:rStyle w:val="Hyperlink"/>
            <w:noProof/>
          </w:rPr>
          <w:t>Figure 114. Suricata alerts- fragment timeout</w:t>
        </w:r>
        <w:r w:rsidR="002D1A86">
          <w:rPr>
            <w:noProof/>
            <w:webHidden/>
          </w:rPr>
          <w:tab/>
        </w:r>
        <w:r w:rsidR="002D1A86">
          <w:rPr>
            <w:noProof/>
            <w:webHidden/>
          </w:rPr>
          <w:fldChar w:fldCharType="begin"/>
        </w:r>
        <w:r w:rsidR="002D1A86">
          <w:rPr>
            <w:noProof/>
            <w:webHidden/>
          </w:rPr>
          <w:instrText xml:space="preserve"> PAGEREF _Toc33886375 \h </w:instrText>
        </w:r>
        <w:r w:rsidR="002D1A86">
          <w:rPr>
            <w:noProof/>
            <w:webHidden/>
          </w:rPr>
        </w:r>
        <w:r w:rsidR="002D1A86">
          <w:rPr>
            <w:noProof/>
            <w:webHidden/>
          </w:rPr>
          <w:fldChar w:fldCharType="separate"/>
        </w:r>
        <w:r w:rsidR="002D1A86">
          <w:rPr>
            <w:noProof/>
            <w:webHidden/>
          </w:rPr>
          <w:t>79</w:t>
        </w:r>
        <w:r w:rsidR="002D1A86">
          <w:rPr>
            <w:noProof/>
            <w:webHidden/>
          </w:rPr>
          <w:fldChar w:fldCharType="end"/>
        </w:r>
      </w:hyperlink>
    </w:p>
    <w:p w14:paraId="0A64D14A" w14:textId="7D94483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76" w:history="1">
        <w:r w:rsidR="002D1A86" w:rsidRPr="003B5112">
          <w:rPr>
            <w:rStyle w:val="Hyperlink"/>
            <w:noProof/>
          </w:rPr>
          <w:t>Figure 115. Change TCP header fields</w:t>
        </w:r>
        <w:r w:rsidR="002D1A86">
          <w:rPr>
            <w:noProof/>
            <w:webHidden/>
          </w:rPr>
          <w:tab/>
        </w:r>
        <w:r w:rsidR="002D1A86">
          <w:rPr>
            <w:noProof/>
            <w:webHidden/>
          </w:rPr>
          <w:fldChar w:fldCharType="begin"/>
        </w:r>
        <w:r w:rsidR="002D1A86">
          <w:rPr>
            <w:noProof/>
            <w:webHidden/>
          </w:rPr>
          <w:instrText xml:space="preserve"> PAGEREF _Toc33886376 \h </w:instrText>
        </w:r>
        <w:r w:rsidR="002D1A86">
          <w:rPr>
            <w:noProof/>
            <w:webHidden/>
          </w:rPr>
        </w:r>
        <w:r w:rsidR="002D1A86">
          <w:rPr>
            <w:noProof/>
            <w:webHidden/>
          </w:rPr>
          <w:fldChar w:fldCharType="separate"/>
        </w:r>
        <w:r w:rsidR="002D1A86">
          <w:rPr>
            <w:noProof/>
            <w:webHidden/>
          </w:rPr>
          <w:t>80</w:t>
        </w:r>
        <w:r w:rsidR="002D1A86">
          <w:rPr>
            <w:noProof/>
            <w:webHidden/>
          </w:rPr>
          <w:fldChar w:fldCharType="end"/>
        </w:r>
      </w:hyperlink>
    </w:p>
    <w:p w14:paraId="58BDB3E9" w14:textId="2E926FD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77" w:history="1">
        <w:r w:rsidR="002D1A86" w:rsidRPr="003B5112">
          <w:rPr>
            <w:rStyle w:val="Hyperlink"/>
            <w:noProof/>
          </w:rPr>
          <w:t>Figure 116. TCP flags – Fragment reassembly timeout</w:t>
        </w:r>
        <w:r w:rsidR="002D1A86">
          <w:rPr>
            <w:noProof/>
            <w:webHidden/>
          </w:rPr>
          <w:tab/>
        </w:r>
        <w:r w:rsidR="002D1A86">
          <w:rPr>
            <w:noProof/>
            <w:webHidden/>
          </w:rPr>
          <w:fldChar w:fldCharType="begin"/>
        </w:r>
        <w:r w:rsidR="002D1A86">
          <w:rPr>
            <w:noProof/>
            <w:webHidden/>
          </w:rPr>
          <w:instrText xml:space="preserve"> PAGEREF _Toc33886377 \h </w:instrText>
        </w:r>
        <w:r w:rsidR="002D1A86">
          <w:rPr>
            <w:noProof/>
            <w:webHidden/>
          </w:rPr>
        </w:r>
        <w:r w:rsidR="002D1A86">
          <w:rPr>
            <w:noProof/>
            <w:webHidden/>
          </w:rPr>
          <w:fldChar w:fldCharType="separate"/>
        </w:r>
        <w:r w:rsidR="002D1A86">
          <w:rPr>
            <w:noProof/>
            <w:webHidden/>
          </w:rPr>
          <w:t>80</w:t>
        </w:r>
        <w:r w:rsidR="002D1A86">
          <w:rPr>
            <w:noProof/>
            <w:webHidden/>
          </w:rPr>
          <w:fldChar w:fldCharType="end"/>
        </w:r>
      </w:hyperlink>
    </w:p>
    <w:p w14:paraId="00ABDC0C" w14:textId="2322FDD8"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78" w:history="1">
        <w:r w:rsidR="002D1A86" w:rsidRPr="003B5112">
          <w:rPr>
            <w:rStyle w:val="Hyperlink"/>
            <w:noProof/>
          </w:rPr>
          <w:t>Figure 117. Invalid flag</w:t>
        </w:r>
        <w:r w:rsidR="002D1A86">
          <w:rPr>
            <w:noProof/>
            <w:webHidden/>
          </w:rPr>
          <w:tab/>
        </w:r>
        <w:r w:rsidR="002D1A86">
          <w:rPr>
            <w:noProof/>
            <w:webHidden/>
          </w:rPr>
          <w:fldChar w:fldCharType="begin"/>
        </w:r>
        <w:r w:rsidR="002D1A86">
          <w:rPr>
            <w:noProof/>
            <w:webHidden/>
          </w:rPr>
          <w:instrText xml:space="preserve"> PAGEREF _Toc33886378 \h </w:instrText>
        </w:r>
        <w:r w:rsidR="002D1A86">
          <w:rPr>
            <w:noProof/>
            <w:webHidden/>
          </w:rPr>
        </w:r>
        <w:r w:rsidR="002D1A86">
          <w:rPr>
            <w:noProof/>
            <w:webHidden/>
          </w:rPr>
          <w:fldChar w:fldCharType="separate"/>
        </w:r>
        <w:r w:rsidR="002D1A86">
          <w:rPr>
            <w:noProof/>
            <w:webHidden/>
          </w:rPr>
          <w:t>81</w:t>
        </w:r>
        <w:r w:rsidR="002D1A86">
          <w:rPr>
            <w:noProof/>
            <w:webHidden/>
          </w:rPr>
          <w:fldChar w:fldCharType="end"/>
        </w:r>
      </w:hyperlink>
    </w:p>
    <w:p w14:paraId="5C256923" w14:textId="25CCB923"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79" w:history="1">
        <w:r w:rsidR="002D1A86" w:rsidRPr="003B5112">
          <w:rPr>
            <w:rStyle w:val="Hyperlink"/>
            <w:noProof/>
          </w:rPr>
          <w:t>Figure 118. payload reassembled – invalid flag</w:t>
        </w:r>
        <w:r w:rsidR="002D1A86">
          <w:rPr>
            <w:noProof/>
            <w:webHidden/>
          </w:rPr>
          <w:tab/>
        </w:r>
        <w:r w:rsidR="002D1A86">
          <w:rPr>
            <w:noProof/>
            <w:webHidden/>
          </w:rPr>
          <w:fldChar w:fldCharType="begin"/>
        </w:r>
        <w:r w:rsidR="002D1A86">
          <w:rPr>
            <w:noProof/>
            <w:webHidden/>
          </w:rPr>
          <w:instrText xml:space="preserve"> PAGEREF _Toc33886379 \h </w:instrText>
        </w:r>
        <w:r w:rsidR="002D1A86">
          <w:rPr>
            <w:noProof/>
            <w:webHidden/>
          </w:rPr>
        </w:r>
        <w:r w:rsidR="002D1A86">
          <w:rPr>
            <w:noProof/>
            <w:webHidden/>
          </w:rPr>
          <w:fldChar w:fldCharType="separate"/>
        </w:r>
        <w:r w:rsidR="002D1A86">
          <w:rPr>
            <w:noProof/>
            <w:webHidden/>
          </w:rPr>
          <w:t>81</w:t>
        </w:r>
        <w:r w:rsidR="002D1A86">
          <w:rPr>
            <w:noProof/>
            <w:webHidden/>
          </w:rPr>
          <w:fldChar w:fldCharType="end"/>
        </w:r>
      </w:hyperlink>
    </w:p>
    <w:p w14:paraId="223F4713" w14:textId="301CC528"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80" w:history="1">
        <w:r w:rsidR="002D1A86" w:rsidRPr="003B5112">
          <w:rPr>
            <w:rStyle w:val="Hyperlink"/>
            <w:noProof/>
          </w:rPr>
          <w:t>Figure 117. Snort alerts – invalid flag</w:t>
        </w:r>
        <w:r w:rsidR="002D1A86">
          <w:rPr>
            <w:noProof/>
            <w:webHidden/>
          </w:rPr>
          <w:tab/>
        </w:r>
        <w:r w:rsidR="002D1A86">
          <w:rPr>
            <w:noProof/>
            <w:webHidden/>
          </w:rPr>
          <w:fldChar w:fldCharType="begin"/>
        </w:r>
        <w:r w:rsidR="002D1A86">
          <w:rPr>
            <w:noProof/>
            <w:webHidden/>
          </w:rPr>
          <w:instrText xml:space="preserve"> PAGEREF _Toc33886380 \h </w:instrText>
        </w:r>
        <w:r w:rsidR="002D1A86">
          <w:rPr>
            <w:noProof/>
            <w:webHidden/>
          </w:rPr>
        </w:r>
        <w:r w:rsidR="002D1A86">
          <w:rPr>
            <w:noProof/>
            <w:webHidden/>
          </w:rPr>
          <w:fldChar w:fldCharType="separate"/>
        </w:r>
        <w:r w:rsidR="002D1A86">
          <w:rPr>
            <w:noProof/>
            <w:webHidden/>
          </w:rPr>
          <w:t>81</w:t>
        </w:r>
        <w:r w:rsidR="002D1A86">
          <w:rPr>
            <w:noProof/>
            <w:webHidden/>
          </w:rPr>
          <w:fldChar w:fldCharType="end"/>
        </w:r>
      </w:hyperlink>
    </w:p>
    <w:p w14:paraId="70965D4B" w14:textId="1BE15BEC"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81" w:history="1">
        <w:r w:rsidR="002D1A86" w:rsidRPr="003B5112">
          <w:rPr>
            <w:rStyle w:val="Hyperlink"/>
            <w:noProof/>
          </w:rPr>
          <w:t>Figure 120. Suricata alerts- invalid flag</w:t>
        </w:r>
        <w:r w:rsidR="002D1A86">
          <w:rPr>
            <w:noProof/>
            <w:webHidden/>
          </w:rPr>
          <w:tab/>
        </w:r>
        <w:r w:rsidR="002D1A86">
          <w:rPr>
            <w:noProof/>
            <w:webHidden/>
          </w:rPr>
          <w:fldChar w:fldCharType="begin"/>
        </w:r>
        <w:r w:rsidR="002D1A86">
          <w:rPr>
            <w:noProof/>
            <w:webHidden/>
          </w:rPr>
          <w:instrText xml:space="preserve"> PAGEREF _Toc33886381 \h </w:instrText>
        </w:r>
        <w:r w:rsidR="002D1A86">
          <w:rPr>
            <w:noProof/>
            <w:webHidden/>
          </w:rPr>
        </w:r>
        <w:r w:rsidR="002D1A86">
          <w:rPr>
            <w:noProof/>
            <w:webHidden/>
          </w:rPr>
          <w:fldChar w:fldCharType="separate"/>
        </w:r>
        <w:r w:rsidR="002D1A86">
          <w:rPr>
            <w:noProof/>
            <w:webHidden/>
          </w:rPr>
          <w:t>82</w:t>
        </w:r>
        <w:r w:rsidR="002D1A86">
          <w:rPr>
            <w:noProof/>
            <w:webHidden/>
          </w:rPr>
          <w:fldChar w:fldCharType="end"/>
        </w:r>
      </w:hyperlink>
    </w:p>
    <w:p w14:paraId="53860BB1" w14:textId="04C4190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82" w:history="1">
        <w:r w:rsidR="002D1A86" w:rsidRPr="003B5112">
          <w:rPr>
            <w:rStyle w:val="Hyperlink"/>
            <w:noProof/>
          </w:rPr>
          <w:t>Figure 121. TCP checksum – Netcat</w:t>
        </w:r>
        <w:r w:rsidR="002D1A86">
          <w:rPr>
            <w:noProof/>
            <w:webHidden/>
          </w:rPr>
          <w:tab/>
        </w:r>
        <w:r w:rsidR="002D1A86">
          <w:rPr>
            <w:noProof/>
            <w:webHidden/>
          </w:rPr>
          <w:fldChar w:fldCharType="begin"/>
        </w:r>
        <w:r w:rsidR="002D1A86">
          <w:rPr>
            <w:noProof/>
            <w:webHidden/>
          </w:rPr>
          <w:instrText xml:space="preserve"> PAGEREF _Toc33886382 \h </w:instrText>
        </w:r>
        <w:r w:rsidR="002D1A86">
          <w:rPr>
            <w:noProof/>
            <w:webHidden/>
          </w:rPr>
        </w:r>
        <w:r w:rsidR="002D1A86">
          <w:rPr>
            <w:noProof/>
            <w:webHidden/>
          </w:rPr>
          <w:fldChar w:fldCharType="separate"/>
        </w:r>
        <w:r w:rsidR="002D1A86">
          <w:rPr>
            <w:noProof/>
            <w:webHidden/>
          </w:rPr>
          <w:t>82</w:t>
        </w:r>
        <w:r w:rsidR="002D1A86">
          <w:rPr>
            <w:noProof/>
            <w:webHidden/>
          </w:rPr>
          <w:fldChar w:fldCharType="end"/>
        </w:r>
      </w:hyperlink>
    </w:p>
    <w:p w14:paraId="587B7278" w14:textId="2DCF6F55"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83" w:history="1">
        <w:r w:rsidR="002D1A86" w:rsidRPr="003B5112">
          <w:rPr>
            <w:rStyle w:val="Hyperlink"/>
            <w:noProof/>
          </w:rPr>
          <w:t>Figure 122. Invalid checksum</w:t>
        </w:r>
        <w:r w:rsidR="002D1A86">
          <w:rPr>
            <w:noProof/>
            <w:webHidden/>
          </w:rPr>
          <w:tab/>
        </w:r>
        <w:r w:rsidR="002D1A86">
          <w:rPr>
            <w:noProof/>
            <w:webHidden/>
          </w:rPr>
          <w:fldChar w:fldCharType="begin"/>
        </w:r>
        <w:r w:rsidR="002D1A86">
          <w:rPr>
            <w:noProof/>
            <w:webHidden/>
          </w:rPr>
          <w:instrText xml:space="preserve"> PAGEREF _Toc33886383 \h </w:instrText>
        </w:r>
        <w:r w:rsidR="002D1A86">
          <w:rPr>
            <w:noProof/>
            <w:webHidden/>
          </w:rPr>
        </w:r>
        <w:r w:rsidR="002D1A86">
          <w:rPr>
            <w:noProof/>
            <w:webHidden/>
          </w:rPr>
          <w:fldChar w:fldCharType="separate"/>
        </w:r>
        <w:r w:rsidR="002D1A86">
          <w:rPr>
            <w:noProof/>
            <w:webHidden/>
          </w:rPr>
          <w:t>83</w:t>
        </w:r>
        <w:r w:rsidR="002D1A86">
          <w:rPr>
            <w:noProof/>
            <w:webHidden/>
          </w:rPr>
          <w:fldChar w:fldCharType="end"/>
        </w:r>
      </w:hyperlink>
    </w:p>
    <w:p w14:paraId="12E35863" w14:textId="508E5AC3"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84" w:history="1">
        <w:r w:rsidR="002D1A86" w:rsidRPr="003B5112">
          <w:rPr>
            <w:rStyle w:val="Hyperlink"/>
            <w:noProof/>
          </w:rPr>
          <w:t>Figure 123. payload reassembled – invalid checksum</w:t>
        </w:r>
        <w:r w:rsidR="002D1A86">
          <w:rPr>
            <w:noProof/>
            <w:webHidden/>
          </w:rPr>
          <w:tab/>
        </w:r>
        <w:r w:rsidR="002D1A86">
          <w:rPr>
            <w:noProof/>
            <w:webHidden/>
          </w:rPr>
          <w:fldChar w:fldCharType="begin"/>
        </w:r>
        <w:r w:rsidR="002D1A86">
          <w:rPr>
            <w:noProof/>
            <w:webHidden/>
          </w:rPr>
          <w:instrText xml:space="preserve"> PAGEREF _Toc33886384 \h </w:instrText>
        </w:r>
        <w:r w:rsidR="002D1A86">
          <w:rPr>
            <w:noProof/>
            <w:webHidden/>
          </w:rPr>
        </w:r>
        <w:r w:rsidR="002D1A86">
          <w:rPr>
            <w:noProof/>
            <w:webHidden/>
          </w:rPr>
          <w:fldChar w:fldCharType="separate"/>
        </w:r>
        <w:r w:rsidR="002D1A86">
          <w:rPr>
            <w:noProof/>
            <w:webHidden/>
          </w:rPr>
          <w:t>83</w:t>
        </w:r>
        <w:r w:rsidR="002D1A86">
          <w:rPr>
            <w:noProof/>
            <w:webHidden/>
          </w:rPr>
          <w:fldChar w:fldCharType="end"/>
        </w:r>
      </w:hyperlink>
    </w:p>
    <w:p w14:paraId="36C28BEE" w14:textId="5D828816"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85" w:history="1">
        <w:r w:rsidR="002D1A86" w:rsidRPr="003B5112">
          <w:rPr>
            <w:rStyle w:val="Hyperlink"/>
            <w:noProof/>
          </w:rPr>
          <w:t>Figure 124. snort alerts – invalid checksum</w:t>
        </w:r>
        <w:r w:rsidR="002D1A86">
          <w:rPr>
            <w:noProof/>
            <w:webHidden/>
          </w:rPr>
          <w:tab/>
        </w:r>
        <w:r w:rsidR="002D1A86">
          <w:rPr>
            <w:noProof/>
            <w:webHidden/>
          </w:rPr>
          <w:fldChar w:fldCharType="begin"/>
        </w:r>
        <w:r w:rsidR="002D1A86">
          <w:rPr>
            <w:noProof/>
            <w:webHidden/>
          </w:rPr>
          <w:instrText xml:space="preserve"> PAGEREF _Toc33886385 \h </w:instrText>
        </w:r>
        <w:r w:rsidR="002D1A86">
          <w:rPr>
            <w:noProof/>
            <w:webHidden/>
          </w:rPr>
        </w:r>
        <w:r w:rsidR="002D1A86">
          <w:rPr>
            <w:noProof/>
            <w:webHidden/>
          </w:rPr>
          <w:fldChar w:fldCharType="separate"/>
        </w:r>
        <w:r w:rsidR="002D1A86">
          <w:rPr>
            <w:noProof/>
            <w:webHidden/>
          </w:rPr>
          <w:t>83</w:t>
        </w:r>
        <w:r w:rsidR="002D1A86">
          <w:rPr>
            <w:noProof/>
            <w:webHidden/>
          </w:rPr>
          <w:fldChar w:fldCharType="end"/>
        </w:r>
      </w:hyperlink>
    </w:p>
    <w:p w14:paraId="607F0B9E" w14:textId="7392CAB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86" w:history="1">
        <w:r w:rsidR="002D1A86" w:rsidRPr="003B5112">
          <w:rPr>
            <w:rStyle w:val="Hyperlink"/>
            <w:noProof/>
          </w:rPr>
          <w:t>Figure 125. Suricata alerts – invalid checksum</w:t>
        </w:r>
        <w:r w:rsidR="002D1A86">
          <w:rPr>
            <w:noProof/>
            <w:webHidden/>
          </w:rPr>
          <w:tab/>
        </w:r>
        <w:r w:rsidR="002D1A86">
          <w:rPr>
            <w:noProof/>
            <w:webHidden/>
          </w:rPr>
          <w:fldChar w:fldCharType="begin"/>
        </w:r>
        <w:r w:rsidR="002D1A86">
          <w:rPr>
            <w:noProof/>
            <w:webHidden/>
          </w:rPr>
          <w:instrText xml:space="preserve"> PAGEREF _Toc33886386 \h </w:instrText>
        </w:r>
        <w:r w:rsidR="002D1A86">
          <w:rPr>
            <w:noProof/>
            <w:webHidden/>
          </w:rPr>
        </w:r>
        <w:r w:rsidR="002D1A86">
          <w:rPr>
            <w:noProof/>
            <w:webHidden/>
          </w:rPr>
          <w:fldChar w:fldCharType="separate"/>
        </w:r>
        <w:r w:rsidR="002D1A86">
          <w:rPr>
            <w:noProof/>
            <w:webHidden/>
          </w:rPr>
          <w:t>84</w:t>
        </w:r>
        <w:r w:rsidR="002D1A86">
          <w:rPr>
            <w:noProof/>
            <w:webHidden/>
          </w:rPr>
          <w:fldChar w:fldCharType="end"/>
        </w:r>
      </w:hyperlink>
    </w:p>
    <w:p w14:paraId="04ED844B" w14:textId="21E6D8B5"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87" w:history="1">
        <w:r w:rsidR="002D1A86" w:rsidRPr="003B5112">
          <w:rPr>
            <w:rStyle w:val="Hyperlink"/>
            <w:noProof/>
          </w:rPr>
          <w:t>Figure 126. Netcat – session splicing</w:t>
        </w:r>
        <w:r w:rsidR="002D1A86">
          <w:rPr>
            <w:noProof/>
            <w:webHidden/>
          </w:rPr>
          <w:tab/>
        </w:r>
        <w:r w:rsidR="002D1A86">
          <w:rPr>
            <w:noProof/>
            <w:webHidden/>
          </w:rPr>
          <w:fldChar w:fldCharType="begin"/>
        </w:r>
        <w:r w:rsidR="002D1A86">
          <w:rPr>
            <w:noProof/>
            <w:webHidden/>
          </w:rPr>
          <w:instrText xml:space="preserve"> PAGEREF _Toc33886387 \h </w:instrText>
        </w:r>
        <w:r w:rsidR="002D1A86">
          <w:rPr>
            <w:noProof/>
            <w:webHidden/>
          </w:rPr>
        </w:r>
        <w:r w:rsidR="002D1A86">
          <w:rPr>
            <w:noProof/>
            <w:webHidden/>
          </w:rPr>
          <w:fldChar w:fldCharType="separate"/>
        </w:r>
        <w:r w:rsidR="002D1A86">
          <w:rPr>
            <w:noProof/>
            <w:webHidden/>
          </w:rPr>
          <w:t>85</w:t>
        </w:r>
        <w:r w:rsidR="002D1A86">
          <w:rPr>
            <w:noProof/>
            <w:webHidden/>
          </w:rPr>
          <w:fldChar w:fldCharType="end"/>
        </w:r>
      </w:hyperlink>
    </w:p>
    <w:p w14:paraId="26F8E732" w14:textId="16FFFEB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88" w:history="1">
        <w:r w:rsidR="002D1A86" w:rsidRPr="003B5112">
          <w:rPr>
            <w:rStyle w:val="Hyperlink"/>
            <w:noProof/>
          </w:rPr>
          <w:t>Figure 127. Session splicing</w:t>
        </w:r>
        <w:r w:rsidR="002D1A86">
          <w:rPr>
            <w:noProof/>
            <w:webHidden/>
          </w:rPr>
          <w:tab/>
        </w:r>
        <w:r w:rsidR="002D1A86">
          <w:rPr>
            <w:noProof/>
            <w:webHidden/>
          </w:rPr>
          <w:fldChar w:fldCharType="begin"/>
        </w:r>
        <w:r w:rsidR="002D1A86">
          <w:rPr>
            <w:noProof/>
            <w:webHidden/>
          </w:rPr>
          <w:instrText xml:space="preserve"> PAGEREF _Toc33886388 \h </w:instrText>
        </w:r>
        <w:r w:rsidR="002D1A86">
          <w:rPr>
            <w:noProof/>
            <w:webHidden/>
          </w:rPr>
        </w:r>
        <w:r w:rsidR="002D1A86">
          <w:rPr>
            <w:noProof/>
            <w:webHidden/>
          </w:rPr>
          <w:fldChar w:fldCharType="separate"/>
        </w:r>
        <w:r w:rsidR="002D1A86">
          <w:rPr>
            <w:noProof/>
            <w:webHidden/>
          </w:rPr>
          <w:t>85</w:t>
        </w:r>
        <w:r w:rsidR="002D1A86">
          <w:rPr>
            <w:noProof/>
            <w:webHidden/>
          </w:rPr>
          <w:fldChar w:fldCharType="end"/>
        </w:r>
      </w:hyperlink>
    </w:p>
    <w:p w14:paraId="35CA3A9D" w14:textId="1EFB0555"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89" w:history="1">
        <w:r w:rsidR="002D1A86" w:rsidRPr="003B5112">
          <w:rPr>
            <w:rStyle w:val="Hyperlink"/>
            <w:noProof/>
          </w:rPr>
          <w:t>Figure 128. payload reassembled – session splicing</w:t>
        </w:r>
        <w:r w:rsidR="002D1A86">
          <w:rPr>
            <w:noProof/>
            <w:webHidden/>
          </w:rPr>
          <w:tab/>
        </w:r>
        <w:r w:rsidR="002D1A86">
          <w:rPr>
            <w:noProof/>
            <w:webHidden/>
          </w:rPr>
          <w:fldChar w:fldCharType="begin"/>
        </w:r>
        <w:r w:rsidR="002D1A86">
          <w:rPr>
            <w:noProof/>
            <w:webHidden/>
          </w:rPr>
          <w:instrText xml:space="preserve"> PAGEREF _Toc33886389 \h </w:instrText>
        </w:r>
        <w:r w:rsidR="002D1A86">
          <w:rPr>
            <w:noProof/>
            <w:webHidden/>
          </w:rPr>
        </w:r>
        <w:r w:rsidR="002D1A86">
          <w:rPr>
            <w:noProof/>
            <w:webHidden/>
          </w:rPr>
          <w:fldChar w:fldCharType="separate"/>
        </w:r>
        <w:r w:rsidR="002D1A86">
          <w:rPr>
            <w:noProof/>
            <w:webHidden/>
          </w:rPr>
          <w:t>85</w:t>
        </w:r>
        <w:r w:rsidR="002D1A86">
          <w:rPr>
            <w:noProof/>
            <w:webHidden/>
          </w:rPr>
          <w:fldChar w:fldCharType="end"/>
        </w:r>
      </w:hyperlink>
    </w:p>
    <w:p w14:paraId="2A375D85" w14:textId="24AC739D"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90" w:history="1">
        <w:r w:rsidR="002D1A86" w:rsidRPr="003B5112">
          <w:rPr>
            <w:rStyle w:val="Hyperlink"/>
            <w:noProof/>
          </w:rPr>
          <w:t>Figure 129. Snort alerts – session splicing</w:t>
        </w:r>
        <w:r w:rsidR="002D1A86">
          <w:rPr>
            <w:noProof/>
            <w:webHidden/>
          </w:rPr>
          <w:tab/>
        </w:r>
        <w:r w:rsidR="002D1A86">
          <w:rPr>
            <w:noProof/>
            <w:webHidden/>
          </w:rPr>
          <w:fldChar w:fldCharType="begin"/>
        </w:r>
        <w:r w:rsidR="002D1A86">
          <w:rPr>
            <w:noProof/>
            <w:webHidden/>
          </w:rPr>
          <w:instrText xml:space="preserve"> PAGEREF _Toc33886390 \h </w:instrText>
        </w:r>
        <w:r w:rsidR="002D1A86">
          <w:rPr>
            <w:noProof/>
            <w:webHidden/>
          </w:rPr>
        </w:r>
        <w:r w:rsidR="002D1A86">
          <w:rPr>
            <w:noProof/>
            <w:webHidden/>
          </w:rPr>
          <w:fldChar w:fldCharType="separate"/>
        </w:r>
        <w:r w:rsidR="002D1A86">
          <w:rPr>
            <w:noProof/>
            <w:webHidden/>
          </w:rPr>
          <w:t>86</w:t>
        </w:r>
        <w:r w:rsidR="002D1A86">
          <w:rPr>
            <w:noProof/>
            <w:webHidden/>
          </w:rPr>
          <w:fldChar w:fldCharType="end"/>
        </w:r>
      </w:hyperlink>
    </w:p>
    <w:p w14:paraId="290B91E8" w14:textId="04F14C9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91" w:history="1">
        <w:r w:rsidR="002D1A86" w:rsidRPr="003B5112">
          <w:rPr>
            <w:rStyle w:val="Hyperlink"/>
            <w:noProof/>
          </w:rPr>
          <w:t>Figure 130. Suricata alerts – session splicing</w:t>
        </w:r>
        <w:r w:rsidR="002D1A86">
          <w:rPr>
            <w:noProof/>
            <w:webHidden/>
          </w:rPr>
          <w:tab/>
        </w:r>
        <w:r w:rsidR="002D1A86">
          <w:rPr>
            <w:noProof/>
            <w:webHidden/>
          </w:rPr>
          <w:fldChar w:fldCharType="begin"/>
        </w:r>
        <w:r w:rsidR="002D1A86">
          <w:rPr>
            <w:noProof/>
            <w:webHidden/>
          </w:rPr>
          <w:instrText xml:space="preserve"> PAGEREF _Toc33886391 \h </w:instrText>
        </w:r>
        <w:r w:rsidR="002D1A86">
          <w:rPr>
            <w:noProof/>
            <w:webHidden/>
          </w:rPr>
        </w:r>
        <w:r w:rsidR="002D1A86">
          <w:rPr>
            <w:noProof/>
            <w:webHidden/>
          </w:rPr>
          <w:fldChar w:fldCharType="separate"/>
        </w:r>
        <w:r w:rsidR="002D1A86">
          <w:rPr>
            <w:noProof/>
            <w:webHidden/>
          </w:rPr>
          <w:t>86</w:t>
        </w:r>
        <w:r w:rsidR="002D1A86">
          <w:rPr>
            <w:noProof/>
            <w:webHidden/>
          </w:rPr>
          <w:fldChar w:fldCharType="end"/>
        </w:r>
      </w:hyperlink>
    </w:p>
    <w:p w14:paraId="3BE93BE9" w14:textId="56BE9A58"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92" w:history="1">
        <w:r w:rsidR="002D1A86" w:rsidRPr="003B5112">
          <w:rPr>
            <w:rStyle w:val="Hyperlink"/>
            <w:noProof/>
          </w:rPr>
          <w:t>Figure 131. File sender</w:t>
        </w:r>
        <w:r w:rsidR="002D1A86">
          <w:rPr>
            <w:noProof/>
            <w:webHidden/>
          </w:rPr>
          <w:tab/>
        </w:r>
        <w:r w:rsidR="002D1A86">
          <w:rPr>
            <w:noProof/>
            <w:webHidden/>
          </w:rPr>
          <w:fldChar w:fldCharType="begin"/>
        </w:r>
        <w:r w:rsidR="002D1A86">
          <w:rPr>
            <w:noProof/>
            <w:webHidden/>
          </w:rPr>
          <w:instrText xml:space="preserve"> PAGEREF _Toc33886392 \h </w:instrText>
        </w:r>
        <w:r w:rsidR="002D1A86">
          <w:rPr>
            <w:noProof/>
            <w:webHidden/>
          </w:rPr>
        </w:r>
        <w:r w:rsidR="002D1A86">
          <w:rPr>
            <w:noProof/>
            <w:webHidden/>
          </w:rPr>
          <w:fldChar w:fldCharType="separate"/>
        </w:r>
        <w:r w:rsidR="002D1A86">
          <w:rPr>
            <w:noProof/>
            <w:webHidden/>
          </w:rPr>
          <w:t>87</w:t>
        </w:r>
        <w:r w:rsidR="002D1A86">
          <w:rPr>
            <w:noProof/>
            <w:webHidden/>
          </w:rPr>
          <w:fldChar w:fldCharType="end"/>
        </w:r>
      </w:hyperlink>
    </w:p>
    <w:p w14:paraId="7DAC302F" w14:textId="446A040D"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93" w:history="1">
        <w:r w:rsidR="002D1A86" w:rsidRPr="003B5112">
          <w:rPr>
            <w:rStyle w:val="Hyperlink"/>
            <w:noProof/>
          </w:rPr>
          <w:t>Figure 132. Checksum table</w:t>
        </w:r>
        <w:r w:rsidR="002D1A86">
          <w:rPr>
            <w:noProof/>
            <w:webHidden/>
          </w:rPr>
          <w:tab/>
        </w:r>
        <w:r w:rsidR="002D1A86">
          <w:rPr>
            <w:noProof/>
            <w:webHidden/>
          </w:rPr>
          <w:fldChar w:fldCharType="begin"/>
        </w:r>
        <w:r w:rsidR="002D1A86">
          <w:rPr>
            <w:noProof/>
            <w:webHidden/>
          </w:rPr>
          <w:instrText xml:space="preserve"> PAGEREF _Toc33886393 \h </w:instrText>
        </w:r>
        <w:r w:rsidR="002D1A86">
          <w:rPr>
            <w:noProof/>
            <w:webHidden/>
          </w:rPr>
        </w:r>
        <w:r w:rsidR="002D1A86">
          <w:rPr>
            <w:noProof/>
            <w:webHidden/>
          </w:rPr>
          <w:fldChar w:fldCharType="separate"/>
        </w:r>
        <w:r w:rsidR="002D1A86">
          <w:rPr>
            <w:noProof/>
            <w:webHidden/>
          </w:rPr>
          <w:t>87</w:t>
        </w:r>
        <w:r w:rsidR="002D1A86">
          <w:rPr>
            <w:noProof/>
            <w:webHidden/>
          </w:rPr>
          <w:fldChar w:fldCharType="end"/>
        </w:r>
      </w:hyperlink>
    </w:p>
    <w:p w14:paraId="51C17369" w14:textId="12E57348"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94" w:history="1">
        <w:r w:rsidR="002D1A86" w:rsidRPr="003B5112">
          <w:rPr>
            <w:rStyle w:val="Hyperlink"/>
            <w:noProof/>
          </w:rPr>
          <w:t>Figure 133. Checksum of python file</w:t>
        </w:r>
        <w:r w:rsidR="002D1A86">
          <w:rPr>
            <w:noProof/>
            <w:webHidden/>
          </w:rPr>
          <w:tab/>
        </w:r>
        <w:r w:rsidR="002D1A86">
          <w:rPr>
            <w:noProof/>
            <w:webHidden/>
          </w:rPr>
          <w:fldChar w:fldCharType="begin"/>
        </w:r>
        <w:r w:rsidR="002D1A86">
          <w:rPr>
            <w:noProof/>
            <w:webHidden/>
          </w:rPr>
          <w:instrText xml:space="preserve"> PAGEREF _Toc33886394 \h </w:instrText>
        </w:r>
        <w:r w:rsidR="002D1A86">
          <w:rPr>
            <w:noProof/>
            <w:webHidden/>
          </w:rPr>
        </w:r>
        <w:r w:rsidR="002D1A86">
          <w:rPr>
            <w:noProof/>
            <w:webHidden/>
          </w:rPr>
          <w:fldChar w:fldCharType="separate"/>
        </w:r>
        <w:r w:rsidR="002D1A86">
          <w:rPr>
            <w:noProof/>
            <w:webHidden/>
          </w:rPr>
          <w:t>88</w:t>
        </w:r>
        <w:r w:rsidR="002D1A86">
          <w:rPr>
            <w:noProof/>
            <w:webHidden/>
          </w:rPr>
          <w:fldChar w:fldCharType="end"/>
        </w:r>
      </w:hyperlink>
    </w:p>
    <w:p w14:paraId="05755233" w14:textId="4EC9920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95" w:history="1">
        <w:r w:rsidR="002D1A86" w:rsidRPr="003B5112">
          <w:rPr>
            <w:rStyle w:val="Hyperlink"/>
            <w:noProof/>
          </w:rPr>
          <w:t>Figure 134. Invalid flag</w:t>
        </w:r>
        <w:r w:rsidR="002D1A86">
          <w:rPr>
            <w:noProof/>
            <w:webHidden/>
          </w:rPr>
          <w:tab/>
        </w:r>
        <w:r w:rsidR="002D1A86">
          <w:rPr>
            <w:noProof/>
            <w:webHidden/>
          </w:rPr>
          <w:fldChar w:fldCharType="begin"/>
        </w:r>
        <w:r w:rsidR="002D1A86">
          <w:rPr>
            <w:noProof/>
            <w:webHidden/>
          </w:rPr>
          <w:instrText xml:space="preserve"> PAGEREF _Toc33886395 \h </w:instrText>
        </w:r>
        <w:r w:rsidR="002D1A86">
          <w:rPr>
            <w:noProof/>
            <w:webHidden/>
          </w:rPr>
        </w:r>
        <w:r w:rsidR="002D1A86">
          <w:rPr>
            <w:noProof/>
            <w:webHidden/>
          </w:rPr>
          <w:fldChar w:fldCharType="separate"/>
        </w:r>
        <w:r w:rsidR="002D1A86">
          <w:rPr>
            <w:noProof/>
            <w:webHidden/>
          </w:rPr>
          <w:t>88</w:t>
        </w:r>
        <w:r w:rsidR="002D1A86">
          <w:rPr>
            <w:noProof/>
            <w:webHidden/>
          </w:rPr>
          <w:fldChar w:fldCharType="end"/>
        </w:r>
      </w:hyperlink>
    </w:p>
    <w:p w14:paraId="00DF13D9" w14:textId="7D67B53A"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96" w:history="1">
        <w:r w:rsidR="002D1A86" w:rsidRPr="003B5112">
          <w:rPr>
            <w:rStyle w:val="Hyperlink"/>
            <w:noProof/>
          </w:rPr>
          <w:t>Figure 135. Setting flag</w:t>
        </w:r>
        <w:r w:rsidR="002D1A86">
          <w:rPr>
            <w:noProof/>
            <w:webHidden/>
          </w:rPr>
          <w:tab/>
        </w:r>
        <w:r w:rsidR="002D1A86">
          <w:rPr>
            <w:noProof/>
            <w:webHidden/>
          </w:rPr>
          <w:fldChar w:fldCharType="begin"/>
        </w:r>
        <w:r w:rsidR="002D1A86">
          <w:rPr>
            <w:noProof/>
            <w:webHidden/>
          </w:rPr>
          <w:instrText xml:space="preserve"> PAGEREF _Toc33886396 \h </w:instrText>
        </w:r>
        <w:r w:rsidR="002D1A86">
          <w:rPr>
            <w:noProof/>
            <w:webHidden/>
          </w:rPr>
        </w:r>
        <w:r w:rsidR="002D1A86">
          <w:rPr>
            <w:noProof/>
            <w:webHidden/>
          </w:rPr>
          <w:fldChar w:fldCharType="separate"/>
        </w:r>
        <w:r w:rsidR="002D1A86">
          <w:rPr>
            <w:noProof/>
            <w:webHidden/>
          </w:rPr>
          <w:t>89</w:t>
        </w:r>
        <w:r w:rsidR="002D1A86">
          <w:rPr>
            <w:noProof/>
            <w:webHidden/>
          </w:rPr>
          <w:fldChar w:fldCharType="end"/>
        </w:r>
      </w:hyperlink>
    </w:p>
    <w:p w14:paraId="09090A7B" w14:textId="052718C8"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97" w:history="1">
        <w:r w:rsidR="002D1A86" w:rsidRPr="003B5112">
          <w:rPr>
            <w:rStyle w:val="Hyperlink"/>
            <w:noProof/>
          </w:rPr>
          <w:t>Figure 136. file sniffer</w:t>
        </w:r>
        <w:r w:rsidR="002D1A86">
          <w:rPr>
            <w:noProof/>
            <w:webHidden/>
          </w:rPr>
          <w:tab/>
        </w:r>
        <w:r w:rsidR="002D1A86">
          <w:rPr>
            <w:noProof/>
            <w:webHidden/>
          </w:rPr>
          <w:fldChar w:fldCharType="begin"/>
        </w:r>
        <w:r w:rsidR="002D1A86">
          <w:rPr>
            <w:noProof/>
            <w:webHidden/>
          </w:rPr>
          <w:instrText xml:space="preserve"> PAGEREF _Toc33886397 \h </w:instrText>
        </w:r>
        <w:r w:rsidR="002D1A86">
          <w:rPr>
            <w:noProof/>
            <w:webHidden/>
          </w:rPr>
        </w:r>
        <w:r w:rsidR="002D1A86">
          <w:rPr>
            <w:noProof/>
            <w:webHidden/>
          </w:rPr>
          <w:fldChar w:fldCharType="separate"/>
        </w:r>
        <w:r w:rsidR="002D1A86">
          <w:rPr>
            <w:noProof/>
            <w:webHidden/>
          </w:rPr>
          <w:t>89</w:t>
        </w:r>
        <w:r w:rsidR="002D1A86">
          <w:rPr>
            <w:noProof/>
            <w:webHidden/>
          </w:rPr>
          <w:fldChar w:fldCharType="end"/>
        </w:r>
      </w:hyperlink>
    </w:p>
    <w:p w14:paraId="3AE3CF53" w14:textId="32245F79"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98" w:history="1">
        <w:r w:rsidR="002D1A86" w:rsidRPr="003B5112">
          <w:rPr>
            <w:rStyle w:val="Hyperlink"/>
            <w:noProof/>
          </w:rPr>
          <w:t>Figure 137. checksum of python file in target</w:t>
        </w:r>
        <w:r w:rsidR="002D1A86">
          <w:rPr>
            <w:noProof/>
            <w:webHidden/>
          </w:rPr>
          <w:tab/>
        </w:r>
        <w:r w:rsidR="002D1A86">
          <w:rPr>
            <w:noProof/>
            <w:webHidden/>
          </w:rPr>
          <w:fldChar w:fldCharType="begin"/>
        </w:r>
        <w:r w:rsidR="002D1A86">
          <w:rPr>
            <w:noProof/>
            <w:webHidden/>
          </w:rPr>
          <w:instrText xml:space="preserve"> PAGEREF _Toc33886398 \h </w:instrText>
        </w:r>
        <w:r w:rsidR="002D1A86">
          <w:rPr>
            <w:noProof/>
            <w:webHidden/>
          </w:rPr>
        </w:r>
        <w:r w:rsidR="002D1A86">
          <w:rPr>
            <w:noProof/>
            <w:webHidden/>
          </w:rPr>
          <w:fldChar w:fldCharType="separate"/>
        </w:r>
        <w:r w:rsidR="002D1A86">
          <w:rPr>
            <w:noProof/>
            <w:webHidden/>
          </w:rPr>
          <w:t>89</w:t>
        </w:r>
        <w:r w:rsidR="002D1A86">
          <w:rPr>
            <w:noProof/>
            <w:webHidden/>
          </w:rPr>
          <w:fldChar w:fldCharType="end"/>
        </w:r>
      </w:hyperlink>
    </w:p>
    <w:p w14:paraId="509582CC" w14:textId="68AEDB46"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399" w:history="1">
        <w:r w:rsidR="002D1A86" w:rsidRPr="003B5112">
          <w:rPr>
            <w:rStyle w:val="Hyperlink"/>
            <w:noProof/>
          </w:rPr>
          <w:t>Figure 138. Snort alerts- file sender</w:t>
        </w:r>
        <w:r w:rsidR="002D1A86">
          <w:rPr>
            <w:noProof/>
            <w:webHidden/>
          </w:rPr>
          <w:tab/>
        </w:r>
        <w:r w:rsidR="002D1A86">
          <w:rPr>
            <w:noProof/>
            <w:webHidden/>
          </w:rPr>
          <w:fldChar w:fldCharType="begin"/>
        </w:r>
        <w:r w:rsidR="002D1A86">
          <w:rPr>
            <w:noProof/>
            <w:webHidden/>
          </w:rPr>
          <w:instrText xml:space="preserve"> PAGEREF _Toc33886399 \h </w:instrText>
        </w:r>
        <w:r w:rsidR="002D1A86">
          <w:rPr>
            <w:noProof/>
            <w:webHidden/>
          </w:rPr>
        </w:r>
        <w:r w:rsidR="002D1A86">
          <w:rPr>
            <w:noProof/>
            <w:webHidden/>
          </w:rPr>
          <w:fldChar w:fldCharType="separate"/>
        </w:r>
        <w:r w:rsidR="002D1A86">
          <w:rPr>
            <w:noProof/>
            <w:webHidden/>
          </w:rPr>
          <w:t>90</w:t>
        </w:r>
        <w:r w:rsidR="002D1A86">
          <w:rPr>
            <w:noProof/>
            <w:webHidden/>
          </w:rPr>
          <w:fldChar w:fldCharType="end"/>
        </w:r>
      </w:hyperlink>
    </w:p>
    <w:p w14:paraId="12C7B3F7" w14:textId="638CE562"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00" w:history="1">
        <w:r w:rsidR="002D1A86" w:rsidRPr="003B5112">
          <w:rPr>
            <w:rStyle w:val="Hyperlink"/>
            <w:noProof/>
          </w:rPr>
          <w:t>Figure 139. Suricata alerts – file sender</w:t>
        </w:r>
        <w:r w:rsidR="002D1A86">
          <w:rPr>
            <w:noProof/>
            <w:webHidden/>
          </w:rPr>
          <w:tab/>
        </w:r>
        <w:r w:rsidR="002D1A86">
          <w:rPr>
            <w:noProof/>
            <w:webHidden/>
          </w:rPr>
          <w:fldChar w:fldCharType="begin"/>
        </w:r>
        <w:r w:rsidR="002D1A86">
          <w:rPr>
            <w:noProof/>
            <w:webHidden/>
          </w:rPr>
          <w:instrText xml:space="preserve"> PAGEREF _Toc33886400 \h </w:instrText>
        </w:r>
        <w:r w:rsidR="002D1A86">
          <w:rPr>
            <w:noProof/>
            <w:webHidden/>
          </w:rPr>
        </w:r>
        <w:r w:rsidR="002D1A86">
          <w:rPr>
            <w:noProof/>
            <w:webHidden/>
          </w:rPr>
          <w:fldChar w:fldCharType="separate"/>
        </w:r>
        <w:r w:rsidR="002D1A86">
          <w:rPr>
            <w:noProof/>
            <w:webHidden/>
          </w:rPr>
          <w:t>90</w:t>
        </w:r>
        <w:r w:rsidR="002D1A86">
          <w:rPr>
            <w:noProof/>
            <w:webHidden/>
          </w:rPr>
          <w:fldChar w:fldCharType="end"/>
        </w:r>
      </w:hyperlink>
    </w:p>
    <w:p w14:paraId="124FB4C5" w14:textId="2C8B457C"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01" w:history="1">
        <w:r w:rsidR="002D1A86" w:rsidRPr="003B5112">
          <w:rPr>
            <w:rStyle w:val="Hyperlink"/>
            <w:noProof/>
          </w:rPr>
          <w:t>Figure 140. Checksum of ZIP file</w:t>
        </w:r>
        <w:r w:rsidR="002D1A86">
          <w:rPr>
            <w:noProof/>
            <w:webHidden/>
          </w:rPr>
          <w:tab/>
        </w:r>
        <w:r w:rsidR="002D1A86">
          <w:rPr>
            <w:noProof/>
            <w:webHidden/>
          </w:rPr>
          <w:fldChar w:fldCharType="begin"/>
        </w:r>
        <w:r w:rsidR="002D1A86">
          <w:rPr>
            <w:noProof/>
            <w:webHidden/>
          </w:rPr>
          <w:instrText xml:space="preserve"> PAGEREF _Toc33886401 \h </w:instrText>
        </w:r>
        <w:r w:rsidR="002D1A86">
          <w:rPr>
            <w:noProof/>
            <w:webHidden/>
          </w:rPr>
        </w:r>
        <w:r w:rsidR="002D1A86">
          <w:rPr>
            <w:noProof/>
            <w:webHidden/>
          </w:rPr>
          <w:fldChar w:fldCharType="separate"/>
        </w:r>
        <w:r w:rsidR="002D1A86">
          <w:rPr>
            <w:noProof/>
            <w:webHidden/>
          </w:rPr>
          <w:t>91</w:t>
        </w:r>
        <w:r w:rsidR="002D1A86">
          <w:rPr>
            <w:noProof/>
            <w:webHidden/>
          </w:rPr>
          <w:fldChar w:fldCharType="end"/>
        </w:r>
      </w:hyperlink>
    </w:p>
    <w:p w14:paraId="16D69939" w14:textId="51EF88E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02" w:history="1">
        <w:r w:rsidR="002D1A86" w:rsidRPr="003B5112">
          <w:rPr>
            <w:rStyle w:val="Hyperlink"/>
            <w:noProof/>
          </w:rPr>
          <w:t>Figure 141. File sender – sending zip</w:t>
        </w:r>
        <w:r w:rsidR="002D1A86">
          <w:rPr>
            <w:noProof/>
            <w:webHidden/>
          </w:rPr>
          <w:tab/>
        </w:r>
        <w:r w:rsidR="002D1A86">
          <w:rPr>
            <w:noProof/>
            <w:webHidden/>
          </w:rPr>
          <w:fldChar w:fldCharType="begin"/>
        </w:r>
        <w:r w:rsidR="002D1A86">
          <w:rPr>
            <w:noProof/>
            <w:webHidden/>
          </w:rPr>
          <w:instrText xml:space="preserve"> PAGEREF _Toc33886402 \h </w:instrText>
        </w:r>
        <w:r w:rsidR="002D1A86">
          <w:rPr>
            <w:noProof/>
            <w:webHidden/>
          </w:rPr>
        </w:r>
        <w:r w:rsidR="002D1A86">
          <w:rPr>
            <w:noProof/>
            <w:webHidden/>
          </w:rPr>
          <w:fldChar w:fldCharType="separate"/>
        </w:r>
        <w:r w:rsidR="002D1A86">
          <w:rPr>
            <w:noProof/>
            <w:webHidden/>
          </w:rPr>
          <w:t>91</w:t>
        </w:r>
        <w:r w:rsidR="002D1A86">
          <w:rPr>
            <w:noProof/>
            <w:webHidden/>
          </w:rPr>
          <w:fldChar w:fldCharType="end"/>
        </w:r>
      </w:hyperlink>
    </w:p>
    <w:p w14:paraId="41C0E744" w14:textId="244D8BA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03" w:history="1">
        <w:r w:rsidR="002D1A86" w:rsidRPr="003B5112">
          <w:rPr>
            <w:rStyle w:val="Hyperlink"/>
            <w:noProof/>
          </w:rPr>
          <w:t>Figure 142. File sending</w:t>
        </w:r>
        <w:r w:rsidR="002D1A86">
          <w:rPr>
            <w:noProof/>
            <w:webHidden/>
          </w:rPr>
          <w:tab/>
        </w:r>
        <w:r w:rsidR="002D1A86">
          <w:rPr>
            <w:noProof/>
            <w:webHidden/>
          </w:rPr>
          <w:fldChar w:fldCharType="begin"/>
        </w:r>
        <w:r w:rsidR="002D1A86">
          <w:rPr>
            <w:noProof/>
            <w:webHidden/>
          </w:rPr>
          <w:instrText xml:space="preserve"> PAGEREF _Toc33886403 \h </w:instrText>
        </w:r>
        <w:r w:rsidR="002D1A86">
          <w:rPr>
            <w:noProof/>
            <w:webHidden/>
          </w:rPr>
        </w:r>
        <w:r w:rsidR="002D1A86">
          <w:rPr>
            <w:noProof/>
            <w:webHidden/>
          </w:rPr>
          <w:fldChar w:fldCharType="separate"/>
        </w:r>
        <w:r w:rsidR="002D1A86">
          <w:rPr>
            <w:noProof/>
            <w:webHidden/>
          </w:rPr>
          <w:t>92</w:t>
        </w:r>
        <w:r w:rsidR="002D1A86">
          <w:rPr>
            <w:noProof/>
            <w:webHidden/>
          </w:rPr>
          <w:fldChar w:fldCharType="end"/>
        </w:r>
      </w:hyperlink>
    </w:p>
    <w:p w14:paraId="2074E117" w14:textId="29D34D7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04" w:history="1">
        <w:r w:rsidR="002D1A86" w:rsidRPr="003B5112">
          <w:rPr>
            <w:rStyle w:val="Hyperlink"/>
            <w:noProof/>
          </w:rPr>
          <w:t>Figure 143. zip file created at target</w:t>
        </w:r>
        <w:r w:rsidR="002D1A86">
          <w:rPr>
            <w:noProof/>
            <w:webHidden/>
          </w:rPr>
          <w:tab/>
        </w:r>
        <w:r w:rsidR="002D1A86">
          <w:rPr>
            <w:noProof/>
            <w:webHidden/>
          </w:rPr>
          <w:fldChar w:fldCharType="begin"/>
        </w:r>
        <w:r w:rsidR="002D1A86">
          <w:rPr>
            <w:noProof/>
            <w:webHidden/>
          </w:rPr>
          <w:instrText xml:space="preserve"> PAGEREF _Toc33886404 \h </w:instrText>
        </w:r>
        <w:r w:rsidR="002D1A86">
          <w:rPr>
            <w:noProof/>
            <w:webHidden/>
          </w:rPr>
        </w:r>
        <w:r w:rsidR="002D1A86">
          <w:rPr>
            <w:noProof/>
            <w:webHidden/>
          </w:rPr>
          <w:fldChar w:fldCharType="separate"/>
        </w:r>
        <w:r w:rsidR="002D1A86">
          <w:rPr>
            <w:noProof/>
            <w:webHidden/>
          </w:rPr>
          <w:t>92</w:t>
        </w:r>
        <w:r w:rsidR="002D1A86">
          <w:rPr>
            <w:noProof/>
            <w:webHidden/>
          </w:rPr>
          <w:fldChar w:fldCharType="end"/>
        </w:r>
      </w:hyperlink>
    </w:p>
    <w:p w14:paraId="3EEBEA79" w14:textId="70072AE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05" w:history="1">
        <w:r w:rsidR="002D1A86" w:rsidRPr="003B5112">
          <w:rPr>
            <w:rStyle w:val="Hyperlink"/>
            <w:noProof/>
          </w:rPr>
          <w:t>Figure 144. checksum of zip file at target</w:t>
        </w:r>
        <w:r w:rsidR="002D1A86">
          <w:rPr>
            <w:noProof/>
            <w:webHidden/>
          </w:rPr>
          <w:tab/>
        </w:r>
        <w:r w:rsidR="002D1A86">
          <w:rPr>
            <w:noProof/>
            <w:webHidden/>
          </w:rPr>
          <w:fldChar w:fldCharType="begin"/>
        </w:r>
        <w:r w:rsidR="002D1A86">
          <w:rPr>
            <w:noProof/>
            <w:webHidden/>
          </w:rPr>
          <w:instrText xml:space="preserve"> PAGEREF _Toc33886405 \h </w:instrText>
        </w:r>
        <w:r w:rsidR="002D1A86">
          <w:rPr>
            <w:noProof/>
            <w:webHidden/>
          </w:rPr>
        </w:r>
        <w:r w:rsidR="002D1A86">
          <w:rPr>
            <w:noProof/>
            <w:webHidden/>
          </w:rPr>
          <w:fldChar w:fldCharType="separate"/>
        </w:r>
        <w:r w:rsidR="002D1A86">
          <w:rPr>
            <w:noProof/>
            <w:webHidden/>
          </w:rPr>
          <w:t>92</w:t>
        </w:r>
        <w:r w:rsidR="002D1A86">
          <w:rPr>
            <w:noProof/>
            <w:webHidden/>
          </w:rPr>
          <w:fldChar w:fldCharType="end"/>
        </w:r>
      </w:hyperlink>
    </w:p>
    <w:p w14:paraId="7B8F09DB" w14:textId="11AB84D3"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06" w:history="1">
        <w:r w:rsidR="002D1A86" w:rsidRPr="003B5112">
          <w:rPr>
            <w:rStyle w:val="Hyperlink"/>
            <w:noProof/>
          </w:rPr>
          <w:t>Figure 145. Snort alerts – file sender</w:t>
        </w:r>
        <w:r w:rsidR="002D1A86">
          <w:rPr>
            <w:noProof/>
            <w:webHidden/>
          </w:rPr>
          <w:tab/>
        </w:r>
        <w:r w:rsidR="002D1A86">
          <w:rPr>
            <w:noProof/>
            <w:webHidden/>
          </w:rPr>
          <w:fldChar w:fldCharType="begin"/>
        </w:r>
        <w:r w:rsidR="002D1A86">
          <w:rPr>
            <w:noProof/>
            <w:webHidden/>
          </w:rPr>
          <w:instrText xml:space="preserve"> PAGEREF _Toc33886406 \h </w:instrText>
        </w:r>
        <w:r w:rsidR="002D1A86">
          <w:rPr>
            <w:noProof/>
            <w:webHidden/>
          </w:rPr>
        </w:r>
        <w:r w:rsidR="002D1A86">
          <w:rPr>
            <w:noProof/>
            <w:webHidden/>
          </w:rPr>
          <w:fldChar w:fldCharType="separate"/>
        </w:r>
        <w:r w:rsidR="002D1A86">
          <w:rPr>
            <w:noProof/>
            <w:webHidden/>
          </w:rPr>
          <w:t>93</w:t>
        </w:r>
        <w:r w:rsidR="002D1A86">
          <w:rPr>
            <w:noProof/>
            <w:webHidden/>
          </w:rPr>
          <w:fldChar w:fldCharType="end"/>
        </w:r>
      </w:hyperlink>
    </w:p>
    <w:p w14:paraId="397A17F6" w14:textId="26EA91FF"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07" w:history="1">
        <w:r w:rsidR="002D1A86" w:rsidRPr="003B5112">
          <w:rPr>
            <w:rStyle w:val="Hyperlink"/>
            <w:noProof/>
          </w:rPr>
          <w:t>Figure 146. Suricata alerts- file sender</w:t>
        </w:r>
        <w:r w:rsidR="002D1A86">
          <w:rPr>
            <w:noProof/>
            <w:webHidden/>
          </w:rPr>
          <w:tab/>
        </w:r>
        <w:r w:rsidR="002D1A86">
          <w:rPr>
            <w:noProof/>
            <w:webHidden/>
          </w:rPr>
          <w:fldChar w:fldCharType="begin"/>
        </w:r>
        <w:r w:rsidR="002D1A86">
          <w:rPr>
            <w:noProof/>
            <w:webHidden/>
          </w:rPr>
          <w:instrText xml:space="preserve"> PAGEREF _Toc33886407 \h </w:instrText>
        </w:r>
        <w:r w:rsidR="002D1A86">
          <w:rPr>
            <w:noProof/>
            <w:webHidden/>
          </w:rPr>
        </w:r>
        <w:r w:rsidR="002D1A86">
          <w:rPr>
            <w:noProof/>
            <w:webHidden/>
          </w:rPr>
          <w:fldChar w:fldCharType="separate"/>
        </w:r>
        <w:r w:rsidR="002D1A86">
          <w:rPr>
            <w:noProof/>
            <w:webHidden/>
          </w:rPr>
          <w:t>93</w:t>
        </w:r>
        <w:r w:rsidR="002D1A86">
          <w:rPr>
            <w:noProof/>
            <w:webHidden/>
          </w:rPr>
          <w:fldChar w:fldCharType="end"/>
        </w:r>
      </w:hyperlink>
    </w:p>
    <w:p w14:paraId="1BF60685" w14:textId="06AEFD0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08" w:history="1">
        <w:r w:rsidR="002D1A86" w:rsidRPr="003B5112">
          <w:rPr>
            <w:rStyle w:val="Hyperlink"/>
            <w:noProof/>
          </w:rPr>
          <w:t>Figure 147. checksum of text files</w:t>
        </w:r>
        <w:r w:rsidR="002D1A86">
          <w:rPr>
            <w:noProof/>
            <w:webHidden/>
          </w:rPr>
          <w:tab/>
        </w:r>
        <w:r w:rsidR="002D1A86">
          <w:rPr>
            <w:noProof/>
            <w:webHidden/>
          </w:rPr>
          <w:fldChar w:fldCharType="begin"/>
        </w:r>
        <w:r w:rsidR="002D1A86">
          <w:rPr>
            <w:noProof/>
            <w:webHidden/>
          </w:rPr>
          <w:instrText xml:space="preserve"> PAGEREF _Toc33886408 \h </w:instrText>
        </w:r>
        <w:r w:rsidR="002D1A86">
          <w:rPr>
            <w:noProof/>
            <w:webHidden/>
          </w:rPr>
        </w:r>
        <w:r w:rsidR="002D1A86">
          <w:rPr>
            <w:noProof/>
            <w:webHidden/>
          </w:rPr>
          <w:fldChar w:fldCharType="separate"/>
        </w:r>
        <w:r w:rsidR="002D1A86">
          <w:rPr>
            <w:noProof/>
            <w:webHidden/>
          </w:rPr>
          <w:t>94</w:t>
        </w:r>
        <w:r w:rsidR="002D1A86">
          <w:rPr>
            <w:noProof/>
            <w:webHidden/>
          </w:rPr>
          <w:fldChar w:fldCharType="end"/>
        </w:r>
      </w:hyperlink>
    </w:p>
    <w:p w14:paraId="4864E11A" w14:textId="2343777F"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09" w:history="1">
        <w:r w:rsidR="002D1A86" w:rsidRPr="003B5112">
          <w:rPr>
            <w:rStyle w:val="Hyperlink"/>
            <w:noProof/>
          </w:rPr>
          <w:t>Figure 148. File sender – sending text files</w:t>
        </w:r>
        <w:r w:rsidR="002D1A86">
          <w:rPr>
            <w:noProof/>
            <w:webHidden/>
          </w:rPr>
          <w:tab/>
        </w:r>
        <w:r w:rsidR="002D1A86">
          <w:rPr>
            <w:noProof/>
            <w:webHidden/>
          </w:rPr>
          <w:fldChar w:fldCharType="begin"/>
        </w:r>
        <w:r w:rsidR="002D1A86">
          <w:rPr>
            <w:noProof/>
            <w:webHidden/>
          </w:rPr>
          <w:instrText xml:space="preserve"> PAGEREF _Toc33886409 \h </w:instrText>
        </w:r>
        <w:r w:rsidR="002D1A86">
          <w:rPr>
            <w:noProof/>
            <w:webHidden/>
          </w:rPr>
        </w:r>
        <w:r w:rsidR="002D1A86">
          <w:rPr>
            <w:noProof/>
            <w:webHidden/>
          </w:rPr>
          <w:fldChar w:fldCharType="separate"/>
        </w:r>
        <w:r w:rsidR="002D1A86">
          <w:rPr>
            <w:noProof/>
            <w:webHidden/>
          </w:rPr>
          <w:t>94</w:t>
        </w:r>
        <w:r w:rsidR="002D1A86">
          <w:rPr>
            <w:noProof/>
            <w:webHidden/>
          </w:rPr>
          <w:fldChar w:fldCharType="end"/>
        </w:r>
      </w:hyperlink>
    </w:p>
    <w:p w14:paraId="611C728B" w14:textId="61DFCCCF"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10" w:history="1">
        <w:r w:rsidR="002D1A86" w:rsidRPr="003B5112">
          <w:rPr>
            <w:rStyle w:val="Hyperlink"/>
            <w:noProof/>
          </w:rPr>
          <w:t>Figure 149. Sending text file</w:t>
        </w:r>
        <w:r w:rsidR="002D1A86">
          <w:rPr>
            <w:noProof/>
            <w:webHidden/>
          </w:rPr>
          <w:tab/>
        </w:r>
        <w:r w:rsidR="002D1A86">
          <w:rPr>
            <w:noProof/>
            <w:webHidden/>
          </w:rPr>
          <w:fldChar w:fldCharType="begin"/>
        </w:r>
        <w:r w:rsidR="002D1A86">
          <w:rPr>
            <w:noProof/>
            <w:webHidden/>
          </w:rPr>
          <w:instrText xml:space="preserve"> PAGEREF _Toc33886410 \h </w:instrText>
        </w:r>
        <w:r w:rsidR="002D1A86">
          <w:rPr>
            <w:noProof/>
            <w:webHidden/>
          </w:rPr>
        </w:r>
        <w:r w:rsidR="002D1A86">
          <w:rPr>
            <w:noProof/>
            <w:webHidden/>
          </w:rPr>
          <w:fldChar w:fldCharType="separate"/>
        </w:r>
        <w:r w:rsidR="002D1A86">
          <w:rPr>
            <w:noProof/>
            <w:webHidden/>
          </w:rPr>
          <w:t>95</w:t>
        </w:r>
        <w:r w:rsidR="002D1A86">
          <w:rPr>
            <w:noProof/>
            <w:webHidden/>
          </w:rPr>
          <w:fldChar w:fldCharType="end"/>
        </w:r>
      </w:hyperlink>
    </w:p>
    <w:p w14:paraId="1B631F02" w14:textId="5080813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11" w:history="1">
        <w:r w:rsidR="002D1A86" w:rsidRPr="003B5112">
          <w:rPr>
            <w:rStyle w:val="Hyperlink"/>
            <w:noProof/>
          </w:rPr>
          <w:t>Figure 150. text file created at target</w:t>
        </w:r>
        <w:r w:rsidR="002D1A86">
          <w:rPr>
            <w:noProof/>
            <w:webHidden/>
          </w:rPr>
          <w:tab/>
        </w:r>
        <w:r w:rsidR="002D1A86">
          <w:rPr>
            <w:noProof/>
            <w:webHidden/>
          </w:rPr>
          <w:fldChar w:fldCharType="begin"/>
        </w:r>
        <w:r w:rsidR="002D1A86">
          <w:rPr>
            <w:noProof/>
            <w:webHidden/>
          </w:rPr>
          <w:instrText xml:space="preserve"> PAGEREF _Toc33886411 \h </w:instrText>
        </w:r>
        <w:r w:rsidR="002D1A86">
          <w:rPr>
            <w:noProof/>
            <w:webHidden/>
          </w:rPr>
        </w:r>
        <w:r w:rsidR="002D1A86">
          <w:rPr>
            <w:noProof/>
            <w:webHidden/>
          </w:rPr>
          <w:fldChar w:fldCharType="separate"/>
        </w:r>
        <w:r w:rsidR="002D1A86">
          <w:rPr>
            <w:noProof/>
            <w:webHidden/>
          </w:rPr>
          <w:t>95</w:t>
        </w:r>
        <w:r w:rsidR="002D1A86">
          <w:rPr>
            <w:noProof/>
            <w:webHidden/>
          </w:rPr>
          <w:fldChar w:fldCharType="end"/>
        </w:r>
      </w:hyperlink>
    </w:p>
    <w:p w14:paraId="44A94167" w14:textId="67C4B7B1"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12" w:history="1">
        <w:r w:rsidR="002D1A86" w:rsidRPr="003B5112">
          <w:rPr>
            <w:rStyle w:val="Hyperlink"/>
            <w:noProof/>
          </w:rPr>
          <w:t>Figure 151. checksum of file at target</w:t>
        </w:r>
        <w:r w:rsidR="002D1A86">
          <w:rPr>
            <w:noProof/>
            <w:webHidden/>
          </w:rPr>
          <w:tab/>
        </w:r>
        <w:r w:rsidR="002D1A86">
          <w:rPr>
            <w:noProof/>
            <w:webHidden/>
          </w:rPr>
          <w:fldChar w:fldCharType="begin"/>
        </w:r>
        <w:r w:rsidR="002D1A86">
          <w:rPr>
            <w:noProof/>
            <w:webHidden/>
          </w:rPr>
          <w:instrText xml:space="preserve"> PAGEREF _Toc33886412 \h </w:instrText>
        </w:r>
        <w:r w:rsidR="002D1A86">
          <w:rPr>
            <w:noProof/>
            <w:webHidden/>
          </w:rPr>
        </w:r>
        <w:r w:rsidR="002D1A86">
          <w:rPr>
            <w:noProof/>
            <w:webHidden/>
          </w:rPr>
          <w:fldChar w:fldCharType="separate"/>
        </w:r>
        <w:r w:rsidR="002D1A86">
          <w:rPr>
            <w:noProof/>
            <w:webHidden/>
          </w:rPr>
          <w:t>95</w:t>
        </w:r>
        <w:r w:rsidR="002D1A86">
          <w:rPr>
            <w:noProof/>
            <w:webHidden/>
          </w:rPr>
          <w:fldChar w:fldCharType="end"/>
        </w:r>
      </w:hyperlink>
    </w:p>
    <w:p w14:paraId="2C3EF6AB" w14:textId="0AEA19E2"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13" w:history="1">
        <w:r w:rsidR="002D1A86" w:rsidRPr="003B5112">
          <w:rPr>
            <w:rStyle w:val="Hyperlink"/>
            <w:noProof/>
          </w:rPr>
          <w:t>Figure 152. Snort alert – file sender</w:t>
        </w:r>
        <w:r w:rsidR="002D1A86">
          <w:rPr>
            <w:noProof/>
            <w:webHidden/>
          </w:rPr>
          <w:tab/>
        </w:r>
        <w:r w:rsidR="002D1A86">
          <w:rPr>
            <w:noProof/>
            <w:webHidden/>
          </w:rPr>
          <w:fldChar w:fldCharType="begin"/>
        </w:r>
        <w:r w:rsidR="002D1A86">
          <w:rPr>
            <w:noProof/>
            <w:webHidden/>
          </w:rPr>
          <w:instrText xml:space="preserve"> PAGEREF _Toc33886413 \h </w:instrText>
        </w:r>
        <w:r w:rsidR="002D1A86">
          <w:rPr>
            <w:noProof/>
            <w:webHidden/>
          </w:rPr>
        </w:r>
        <w:r w:rsidR="002D1A86">
          <w:rPr>
            <w:noProof/>
            <w:webHidden/>
          </w:rPr>
          <w:fldChar w:fldCharType="separate"/>
        </w:r>
        <w:r w:rsidR="002D1A86">
          <w:rPr>
            <w:noProof/>
            <w:webHidden/>
          </w:rPr>
          <w:t>96</w:t>
        </w:r>
        <w:r w:rsidR="002D1A86">
          <w:rPr>
            <w:noProof/>
            <w:webHidden/>
          </w:rPr>
          <w:fldChar w:fldCharType="end"/>
        </w:r>
      </w:hyperlink>
    </w:p>
    <w:p w14:paraId="0689C754" w14:textId="6963B16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14" w:history="1">
        <w:r w:rsidR="002D1A86" w:rsidRPr="003B5112">
          <w:rPr>
            <w:rStyle w:val="Hyperlink"/>
            <w:noProof/>
          </w:rPr>
          <w:t>Figure 153. Suricata alerts – file sender</w:t>
        </w:r>
        <w:r w:rsidR="002D1A86">
          <w:rPr>
            <w:noProof/>
            <w:webHidden/>
          </w:rPr>
          <w:tab/>
        </w:r>
        <w:r w:rsidR="002D1A86">
          <w:rPr>
            <w:noProof/>
            <w:webHidden/>
          </w:rPr>
          <w:fldChar w:fldCharType="begin"/>
        </w:r>
        <w:r w:rsidR="002D1A86">
          <w:rPr>
            <w:noProof/>
            <w:webHidden/>
          </w:rPr>
          <w:instrText xml:space="preserve"> PAGEREF _Toc33886414 \h </w:instrText>
        </w:r>
        <w:r w:rsidR="002D1A86">
          <w:rPr>
            <w:noProof/>
            <w:webHidden/>
          </w:rPr>
        </w:r>
        <w:r w:rsidR="002D1A86">
          <w:rPr>
            <w:noProof/>
            <w:webHidden/>
          </w:rPr>
          <w:fldChar w:fldCharType="separate"/>
        </w:r>
        <w:r w:rsidR="002D1A86">
          <w:rPr>
            <w:noProof/>
            <w:webHidden/>
          </w:rPr>
          <w:t>96</w:t>
        </w:r>
        <w:r w:rsidR="002D1A86">
          <w:rPr>
            <w:noProof/>
            <w:webHidden/>
          </w:rPr>
          <w:fldChar w:fldCharType="end"/>
        </w:r>
      </w:hyperlink>
    </w:p>
    <w:p w14:paraId="6EB0A6BF" w14:textId="541BA529"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15" w:history="1">
        <w:r w:rsidR="002D1A86" w:rsidRPr="003B5112">
          <w:rPr>
            <w:rStyle w:val="Hyperlink"/>
            <w:noProof/>
          </w:rPr>
          <w:t>Figure 117. Invalid flag</w:t>
        </w:r>
        <w:r w:rsidR="002D1A86">
          <w:rPr>
            <w:noProof/>
            <w:webHidden/>
          </w:rPr>
          <w:tab/>
        </w:r>
        <w:r w:rsidR="002D1A86">
          <w:rPr>
            <w:noProof/>
            <w:webHidden/>
          </w:rPr>
          <w:fldChar w:fldCharType="begin"/>
        </w:r>
        <w:r w:rsidR="002D1A86">
          <w:rPr>
            <w:noProof/>
            <w:webHidden/>
          </w:rPr>
          <w:instrText xml:space="preserve"> PAGEREF _Toc33886415 \h </w:instrText>
        </w:r>
        <w:r w:rsidR="002D1A86">
          <w:rPr>
            <w:noProof/>
            <w:webHidden/>
          </w:rPr>
        </w:r>
        <w:r w:rsidR="002D1A86">
          <w:rPr>
            <w:noProof/>
            <w:webHidden/>
          </w:rPr>
          <w:fldChar w:fldCharType="separate"/>
        </w:r>
        <w:r w:rsidR="002D1A86">
          <w:rPr>
            <w:noProof/>
            <w:webHidden/>
          </w:rPr>
          <w:t>97</w:t>
        </w:r>
        <w:r w:rsidR="002D1A86">
          <w:rPr>
            <w:noProof/>
            <w:webHidden/>
          </w:rPr>
          <w:fldChar w:fldCharType="end"/>
        </w:r>
      </w:hyperlink>
    </w:p>
    <w:p w14:paraId="09F9E74C" w14:textId="00493606"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16" w:history="1">
        <w:r w:rsidR="002D1A86" w:rsidRPr="003B5112">
          <w:rPr>
            <w:rStyle w:val="Hyperlink"/>
            <w:noProof/>
          </w:rPr>
          <w:t>Figure 155. file sender – sending pcap</w:t>
        </w:r>
        <w:r w:rsidR="002D1A86">
          <w:rPr>
            <w:noProof/>
            <w:webHidden/>
          </w:rPr>
          <w:tab/>
        </w:r>
        <w:r w:rsidR="002D1A86">
          <w:rPr>
            <w:noProof/>
            <w:webHidden/>
          </w:rPr>
          <w:fldChar w:fldCharType="begin"/>
        </w:r>
        <w:r w:rsidR="002D1A86">
          <w:rPr>
            <w:noProof/>
            <w:webHidden/>
          </w:rPr>
          <w:instrText xml:space="preserve"> PAGEREF _Toc33886416 \h </w:instrText>
        </w:r>
        <w:r w:rsidR="002D1A86">
          <w:rPr>
            <w:noProof/>
            <w:webHidden/>
          </w:rPr>
        </w:r>
        <w:r w:rsidR="002D1A86">
          <w:rPr>
            <w:noProof/>
            <w:webHidden/>
          </w:rPr>
          <w:fldChar w:fldCharType="separate"/>
        </w:r>
        <w:r w:rsidR="002D1A86">
          <w:rPr>
            <w:noProof/>
            <w:webHidden/>
          </w:rPr>
          <w:t>97</w:t>
        </w:r>
        <w:r w:rsidR="002D1A86">
          <w:rPr>
            <w:noProof/>
            <w:webHidden/>
          </w:rPr>
          <w:fldChar w:fldCharType="end"/>
        </w:r>
      </w:hyperlink>
    </w:p>
    <w:p w14:paraId="532B1677" w14:textId="1275194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17" w:history="1">
        <w:r w:rsidR="002D1A86" w:rsidRPr="003B5112">
          <w:rPr>
            <w:rStyle w:val="Hyperlink"/>
            <w:noProof/>
          </w:rPr>
          <w:t>Figure 156. Sending pcap file</w:t>
        </w:r>
        <w:r w:rsidR="002D1A86">
          <w:rPr>
            <w:noProof/>
            <w:webHidden/>
          </w:rPr>
          <w:tab/>
        </w:r>
        <w:r w:rsidR="002D1A86">
          <w:rPr>
            <w:noProof/>
            <w:webHidden/>
          </w:rPr>
          <w:fldChar w:fldCharType="begin"/>
        </w:r>
        <w:r w:rsidR="002D1A86">
          <w:rPr>
            <w:noProof/>
            <w:webHidden/>
          </w:rPr>
          <w:instrText xml:space="preserve"> PAGEREF _Toc33886417 \h </w:instrText>
        </w:r>
        <w:r w:rsidR="002D1A86">
          <w:rPr>
            <w:noProof/>
            <w:webHidden/>
          </w:rPr>
        </w:r>
        <w:r w:rsidR="002D1A86">
          <w:rPr>
            <w:noProof/>
            <w:webHidden/>
          </w:rPr>
          <w:fldChar w:fldCharType="separate"/>
        </w:r>
        <w:r w:rsidR="002D1A86">
          <w:rPr>
            <w:noProof/>
            <w:webHidden/>
          </w:rPr>
          <w:t>98</w:t>
        </w:r>
        <w:r w:rsidR="002D1A86">
          <w:rPr>
            <w:noProof/>
            <w:webHidden/>
          </w:rPr>
          <w:fldChar w:fldCharType="end"/>
        </w:r>
      </w:hyperlink>
    </w:p>
    <w:p w14:paraId="3709B47D" w14:textId="3595D042"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18" w:history="1">
        <w:r w:rsidR="002D1A86" w:rsidRPr="003B5112">
          <w:rPr>
            <w:rStyle w:val="Hyperlink"/>
            <w:noProof/>
          </w:rPr>
          <w:t>Figure 157. pcap file created at target</w:t>
        </w:r>
        <w:r w:rsidR="002D1A86">
          <w:rPr>
            <w:noProof/>
            <w:webHidden/>
          </w:rPr>
          <w:tab/>
        </w:r>
        <w:r w:rsidR="002D1A86">
          <w:rPr>
            <w:noProof/>
            <w:webHidden/>
          </w:rPr>
          <w:fldChar w:fldCharType="begin"/>
        </w:r>
        <w:r w:rsidR="002D1A86">
          <w:rPr>
            <w:noProof/>
            <w:webHidden/>
          </w:rPr>
          <w:instrText xml:space="preserve"> PAGEREF _Toc33886418 \h </w:instrText>
        </w:r>
        <w:r w:rsidR="002D1A86">
          <w:rPr>
            <w:noProof/>
            <w:webHidden/>
          </w:rPr>
        </w:r>
        <w:r w:rsidR="002D1A86">
          <w:rPr>
            <w:noProof/>
            <w:webHidden/>
          </w:rPr>
          <w:fldChar w:fldCharType="separate"/>
        </w:r>
        <w:r w:rsidR="002D1A86">
          <w:rPr>
            <w:noProof/>
            <w:webHidden/>
          </w:rPr>
          <w:t>98</w:t>
        </w:r>
        <w:r w:rsidR="002D1A86">
          <w:rPr>
            <w:noProof/>
            <w:webHidden/>
          </w:rPr>
          <w:fldChar w:fldCharType="end"/>
        </w:r>
      </w:hyperlink>
    </w:p>
    <w:p w14:paraId="0A5DF069" w14:textId="17D37F28"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19" w:history="1">
        <w:r w:rsidR="002D1A86" w:rsidRPr="003B5112">
          <w:rPr>
            <w:rStyle w:val="Hyperlink"/>
            <w:noProof/>
          </w:rPr>
          <w:t>Figure 158. checksum of pcap file on target</w:t>
        </w:r>
        <w:r w:rsidR="002D1A86">
          <w:rPr>
            <w:noProof/>
            <w:webHidden/>
          </w:rPr>
          <w:tab/>
        </w:r>
        <w:r w:rsidR="002D1A86">
          <w:rPr>
            <w:noProof/>
            <w:webHidden/>
          </w:rPr>
          <w:fldChar w:fldCharType="begin"/>
        </w:r>
        <w:r w:rsidR="002D1A86">
          <w:rPr>
            <w:noProof/>
            <w:webHidden/>
          </w:rPr>
          <w:instrText xml:space="preserve"> PAGEREF _Toc33886419 \h </w:instrText>
        </w:r>
        <w:r w:rsidR="002D1A86">
          <w:rPr>
            <w:noProof/>
            <w:webHidden/>
          </w:rPr>
        </w:r>
        <w:r w:rsidR="002D1A86">
          <w:rPr>
            <w:noProof/>
            <w:webHidden/>
          </w:rPr>
          <w:fldChar w:fldCharType="separate"/>
        </w:r>
        <w:r w:rsidR="002D1A86">
          <w:rPr>
            <w:noProof/>
            <w:webHidden/>
          </w:rPr>
          <w:t>98</w:t>
        </w:r>
        <w:r w:rsidR="002D1A86">
          <w:rPr>
            <w:noProof/>
            <w:webHidden/>
          </w:rPr>
          <w:fldChar w:fldCharType="end"/>
        </w:r>
      </w:hyperlink>
    </w:p>
    <w:p w14:paraId="50DCAD2E" w14:textId="4215F81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20" w:history="1">
        <w:r w:rsidR="002D1A86" w:rsidRPr="003B5112">
          <w:rPr>
            <w:rStyle w:val="Hyperlink"/>
            <w:noProof/>
          </w:rPr>
          <w:t>Figure 159. Snort alerts – sending pcap file</w:t>
        </w:r>
        <w:r w:rsidR="002D1A86">
          <w:rPr>
            <w:noProof/>
            <w:webHidden/>
          </w:rPr>
          <w:tab/>
        </w:r>
        <w:r w:rsidR="002D1A86">
          <w:rPr>
            <w:noProof/>
            <w:webHidden/>
          </w:rPr>
          <w:fldChar w:fldCharType="begin"/>
        </w:r>
        <w:r w:rsidR="002D1A86">
          <w:rPr>
            <w:noProof/>
            <w:webHidden/>
          </w:rPr>
          <w:instrText xml:space="preserve"> PAGEREF _Toc33886420 \h </w:instrText>
        </w:r>
        <w:r w:rsidR="002D1A86">
          <w:rPr>
            <w:noProof/>
            <w:webHidden/>
          </w:rPr>
        </w:r>
        <w:r w:rsidR="002D1A86">
          <w:rPr>
            <w:noProof/>
            <w:webHidden/>
          </w:rPr>
          <w:fldChar w:fldCharType="separate"/>
        </w:r>
        <w:r w:rsidR="002D1A86">
          <w:rPr>
            <w:noProof/>
            <w:webHidden/>
          </w:rPr>
          <w:t>99</w:t>
        </w:r>
        <w:r w:rsidR="002D1A86">
          <w:rPr>
            <w:noProof/>
            <w:webHidden/>
          </w:rPr>
          <w:fldChar w:fldCharType="end"/>
        </w:r>
      </w:hyperlink>
    </w:p>
    <w:p w14:paraId="3CECB107" w14:textId="7E09039A"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21" w:history="1">
        <w:r w:rsidR="002D1A86" w:rsidRPr="003B5112">
          <w:rPr>
            <w:rStyle w:val="Hyperlink"/>
            <w:noProof/>
          </w:rPr>
          <w:t>Figure 160. Suricata – sending pcap file</w:t>
        </w:r>
        <w:r w:rsidR="002D1A86">
          <w:rPr>
            <w:noProof/>
            <w:webHidden/>
          </w:rPr>
          <w:tab/>
        </w:r>
        <w:r w:rsidR="002D1A86">
          <w:rPr>
            <w:noProof/>
            <w:webHidden/>
          </w:rPr>
          <w:fldChar w:fldCharType="begin"/>
        </w:r>
        <w:r w:rsidR="002D1A86">
          <w:rPr>
            <w:noProof/>
            <w:webHidden/>
          </w:rPr>
          <w:instrText xml:space="preserve"> PAGEREF _Toc33886421 \h </w:instrText>
        </w:r>
        <w:r w:rsidR="002D1A86">
          <w:rPr>
            <w:noProof/>
            <w:webHidden/>
          </w:rPr>
        </w:r>
        <w:r w:rsidR="002D1A86">
          <w:rPr>
            <w:noProof/>
            <w:webHidden/>
          </w:rPr>
          <w:fldChar w:fldCharType="separate"/>
        </w:r>
        <w:r w:rsidR="002D1A86">
          <w:rPr>
            <w:noProof/>
            <w:webHidden/>
          </w:rPr>
          <w:t>99</w:t>
        </w:r>
        <w:r w:rsidR="002D1A86">
          <w:rPr>
            <w:noProof/>
            <w:webHidden/>
          </w:rPr>
          <w:fldChar w:fldCharType="end"/>
        </w:r>
      </w:hyperlink>
    </w:p>
    <w:p w14:paraId="5F5021EC" w14:textId="0E9093AF"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22" w:history="1">
        <w:r w:rsidR="002D1A86" w:rsidRPr="003B5112">
          <w:rPr>
            <w:rStyle w:val="Hyperlink"/>
            <w:noProof/>
          </w:rPr>
          <w:t>Figure 161. AES encryptor</w:t>
        </w:r>
        <w:r w:rsidR="002D1A86">
          <w:rPr>
            <w:noProof/>
            <w:webHidden/>
          </w:rPr>
          <w:tab/>
        </w:r>
        <w:r w:rsidR="002D1A86">
          <w:rPr>
            <w:noProof/>
            <w:webHidden/>
          </w:rPr>
          <w:fldChar w:fldCharType="begin"/>
        </w:r>
        <w:r w:rsidR="002D1A86">
          <w:rPr>
            <w:noProof/>
            <w:webHidden/>
          </w:rPr>
          <w:instrText xml:space="preserve"> PAGEREF _Toc33886422 \h </w:instrText>
        </w:r>
        <w:r w:rsidR="002D1A86">
          <w:rPr>
            <w:noProof/>
            <w:webHidden/>
          </w:rPr>
        </w:r>
        <w:r w:rsidR="002D1A86">
          <w:rPr>
            <w:noProof/>
            <w:webHidden/>
          </w:rPr>
          <w:fldChar w:fldCharType="separate"/>
        </w:r>
        <w:r w:rsidR="002D1A86">
          <w:rPr>
            <w:noProof/>
            <w:webHidden/>
          </w:rPr>
          <w:t>100</w:t>
        </w:r>
        <w:r w:rsidR="002D1A86">
          <w:rPr>
            <w:noProof/>
            <w:webHidden/>
          </w:rPr>
          <w:fldChar w:fldCharType="end"/>
        </w:r>
      </w:hyperlink>
    </w:p>
    <w:p w14:paraId="20324669" w14:textId="7ABB79D1"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23" w:history="1">
        <w:r w:rsidR="002D1A86" w:rsidRPr="003B5112">
          <w:rPr>
            <w:rStyle w:val="Hyperlink"/>
            <w:noProof/>
          </w:rPr>
          <w:t>Figure 162. Creating key</w:t>
        </w:r>
        <w:r w:rsidR="002D1A86">
          <w:rPr>
            <w:noProof/>
            <w:webHidden/>
          </w:rPr>
          <w:tab/>
        </w:r>
        <w:r w:rsidR="002D1A86">
          <w:rPr>
            <w:noProof/>
            <w:webHidden/>
          </w:rPr>
          <w:fldChar w:fldCharType="begin"/>
        </w:r>
        <w:r w:rsidR="002D1A86">
          <w:rPr>
            <w:noProof/>
            <w:webHidden/>
          </w:rPr>
          <w:instrText xml:space="preserve"> PAGEREF _Toc33886423 \h </w:instrText>
        </w:r>
        <w:r w:rsidR="002D1A86">
          <w:rPr>
            <w:noProof/>
            <w:webHidden/>
          </w:rPr>
        </w:r>
        <w:r w:rsidR="002D1A86">
          <w:rPr>
            <w:noProof/>
            <w:webHidden/>
          </w:rPr>
          <w:fldChar w:fldCharType="separate"/>
        </w:r>
        <w:r w:rsidR="002D1A86">
          <w:rPr>
            <w:noProof/>
            <w:webHidden/>
          </w:rPr>
          <w:t>100</w:t>
        </w:r>
        <w:r w:rsidR="002D1A86">
          <w:rPr>
            <w:noProof/>
            <w:webHidden/>
          </w:rPr>
          <w:fldChar w:fldCharType="end"/>
        </w:r>
      </w:hyperlink>
    </w:p>
    <w:p w14:paraId="43C3DE4B" w14:textId="76B02039"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24" w:history="1">
        <w:r w:rsidR="002D1A86" w:rsidRPr="003B5112">
          <w:rPr>
            <w:rStyle w:val="Hyperlink"/>
            <w:noProof/>
          </w:rPr>
          <w:t>Figure 163. generating key</w:t>
        </w:r>
        <w:r w:rsidR="002D1A86">
          <w:rPr>
            <w:noProof/>
            <w:webHidden/>
          </w:rPr>
          <w:tab/>
        </w:r>
        <w:r w:rsidR="002D1A86">
          <w:rPr>
            <w:noProof/>
            <w:webHidden/>
          </w:rPr>
          <w:fldChar w:fldCharType="begin"/>
        </w:r>
        <w:r w:rsidR="002D1A86">
          <w:rPr>
            <w:noProof/>
            <w:webHidden/>
          </w:rPr>
          <w:instrText xml:space="preserve"> PAGEREF _Toc33886424 \h </w:instrText>
        </w:r>
        <w:r w:rsidR="002D1A86">
          <w:rPr>
            <w:noProof/>
            <w:webHidden/>
          </w:rPr>
        </w:r>
        <w:r w:rsidR="002D1A86">
          <w:rPr>
            <w:noProof/>
            <w:webHidden/>
          </w:rPr>
          <w:fldChar w:fldCharType="separate"/>
        </w:r>
        <w:r w:rsidR="002D1A86">
          <w:rPr>
            <w:noProof/>
            <w:webHidden/>
          </w:rPr>
          <w:t>101</w:t>
        </w:r>
        <w:r w:rsidR="002D1A86">
          <w:rPr>
            <w:noProof/>
            <w:webHidden/>
          </w:rPr>
          <w:fldChar w:fldCharType="end"/>
        </w:r>
      </w:hyperlink>
    </w:p>
    <w:p w14:paraId="4C33CD45" w14:textId="0426BF5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25" w:history="1">
        <w:r w:rsidR="002D1A86" w:rsidRPr="003B5112">
          <w:rPr>
            <w:rStyle w:val="Hyperlink"/>
            <w:noProof/>
          </w:rPr>
          <w:t>Figure 164. Encrypting payload</w:t>
        </w:r>
        <w:r w:rsidR="002D1A86">
          <w:rPr>
            <w:noProof/>
            <w:webHidden/>
          </w:rPr>
          <w:tab/>
        </w:r>
        <w:r w:rsidR="002D1A86">
          <w:rPr>
            <w:noProof/>
            <w:webHidden/>
          </w:rPr>
          <w:fldChar w:fldCharType="begin"/>
        </w:r>
        <w:r w:rsidR="002D1A86">
          <w:rPr>
            <w:noProof/>
            <w:webHidden/>
          </w:rPr>
          <w:instrText xml:space="preserve"> PAGEREF _Toc33886425 \h </w:instrText>
        </w:r>
        <w:r w:rsidR="002D1A86">
          <w:rPr>
            <w:noProof/>
            <w:webHidden/>
          </w:rPr>
        </w:r>
        <w:r w:rsidR="002D1A86">
          <w:rPr>
            <w:noProof/>
            <w:webHidden/>
          </w:rPr>
          <w:fldChar w:fldCharType="separate"/>
        </w:r>
        <w:r w:rsidR="002D1A86">
          <w:rPr>
            <w:noProof/>
            <w:webHidden/>
          </w:rPr>
          <w:t>101</w:t>
        </w:r>
        <w:r w:rsidR="002D1A86">
          <w:rPr>
            <w:noProof/>
            <w:webHidden/>
          </w:rPr>
          <w:fldChar w:fldCharType="end"/>
        </w:r>
      </w:hyperlink>
    </w:p>
    <w:p w14:paraId="7A56AABA" w14:textId="1482933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26" w:history="1">
        <w:r w:rsidR="002D1A86" w:rsidRPr="003B5112">
          <w:rPr>
            <w:rStyle w:val="Hyperlink"/>
            <w:noProof/>
          </w:rPr>
          <w:t>Figure 165. Saving bin files</w:t>
        </w:r>
        <w:r w:rsidR="002D1A86">
          <w:rPr>
            <w:noProof/>
            <w:webHidden/>
          </w:rPr>
          <w:tab/>
        </w:r>
        <w:r w:rsidR="002D1A86">
          <w:rPr>
            <w:noProof/>
            <w:webHidden/>
          </w:rPr>
          <w:fldChar w:fldCharType="begin"/>
        </w:r>
        <w:r w:rsidR="002D1A86">
          <w:rPr>
            <w:noProof/>
            <w:webHidden/>
          </w:rPr>
          <w:instrText xml:space="preserve"> PAGEREF _Toc33886426 \h </w:instrText>
        </w:r>
        <w:r w:rsidR="002D1A86">
          <w:rPr>
            <w:noProof/>
            <w:webHidden/>
          </w:rPr>
        </w:r>
        <w:r w:rsidR="002D1A86">
          <w:rPr>
            <w:noProof/>
            <w:webHidden/>
          </w:rPr>
          <w:fldChar w:fldCharType="separate"/>
        </w:r>
        <w:r w:rsidR="002D1A86">
          <w:rPr>
            <w:noProof/>
            <w:webHidden/>
          </w:rPr>
          <w:t>102</w:t>
        </w:r>
        <w:r w:rsidR="002D1A86">
          <w:rPr>
            <w:noProof/>
            <w:webHidden/>
          </w:rPr>
          <w:fldChar w:fldCharType="end"/>
        </w:r>
      </w:hyperlink>
    </w:p>
    <w:p w14:paraId="69E09987" w14:textId="62FE504C"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27" w:history="1">
        <w:r w:rsidR="002D1A86" w:rsidRPr="003B5112">
          <w:rPr>
            <w:rStyle w:val="Hyperlink"/>
            <w:noProof/>
          </w:rPr>
          <w:t>Figure 166. AES encrypted payload</w:t>
        </w:r>
        <w:r w:rsidR="002D1A86">
          <w:rPr>
            <w:noProof/>
            <w:webHidden/>
          </w:rPr>
          <w:tab/>
        </w:r>
        <w:r w:rsidR="002D1A86">
          <w:rPr>
            <w:noProof/>
            <w:webHidden/>
          </w:rPr>
          <w:fldChar w:fldCharType="begin"/>
        </w:r>
        <w:r w:rsidR="002D1A86">
          <w:rPr>
            <w:noProof/>
            <w:webHidden/>
          </w:rPr>
          <w:instrText xml:space="preserve"> PAGEREF _Toc33886427 \h </w:instrText>
        </w:r>
        <w:r w:rsidR="002D1A86">
          <w:rPr>
            <w:noProof/>
            <w:webHidden/>
          </w:rPr>
        </w:r>
        <w:r w:rsidR="002D1A86">
          <w:rPr>
            <w:noProof/>
            <w:webHidden/>
          </w:rPr>
          <w:fldChar w:fldCharType="separate"/>
        </w:r>
        <w:r w:rsidR="002D1A86">
          <w:rPr>
            <w:noProof/>
            <w:webHidden/>
          </w:rPr>
          <w:t>102</w:t>
        </w:r>
        <w:r w:rsidR="002D1A86">
          <w:rPr>
            <w:noProof/>
            <w:webHidden/>
          </w:rPr>
          <w:fldChar w:fldCharType="end"/>
        </w:r>
      </w:hyperlink>
    </w:p>
    <w:p w14:paraId="686EC8E6" w14:textId="60C6D74D"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28" w:history="1">
        <w:r w:rsidR="002D1A86" w:rsidRPr="003B5112">
          <w:rPr>
            <w:rStyle w:val="Hyperlink"/>
            <w:noProof/>
          </w:rPr>
          <w:t>Figure 167. Decrypted payload</w:t>
        </w:r>
        <w:r w:rsidR="002D1A86">
          <w:rPr>
            <w:noProof/>
            <w:webHidden/>
          </w:rPr>
          <w:tab/>
        </w:r>
        <w:r w:rsidR="002D1A86">
          <w:rPr>
            <w:noProof/>
            <w:webHidden/>
          </w:rPr>
          <w:fldChar w:fldCharType="begin"/>
        </w:r>
        <w:r w:rsidR="002D1A86">
          <w:rPr>
            <w:noProof/>
            <w:webHidden/>
          </w:rPr>
          <w:instrText xml:space="preserve"> PAGEREF _Toc33886428 \h </w:instrText>
        </w:r>
        <w:r w:rsidR="002D1A86">
          <w:rPr>
            <w:noProof/>
            <w:webHidden/>
          </w:rPr>
        </w:r>
        <w:r w:rsidR="002D1A86">
          <w:rPr>
            <w:noProof/>
            <w:webHidden/>
          </w:rPr>
          <w:fldChar w:fldCharType="separate"/>
        </w:r>
        <w:r w:rsidR="002D1A86">
          <w:rPr>
            <w:noProof/>
            <w:webHidden/>
          </w:rPr>
          <w:t>103</w:t>
        </w:r>
        <w:r w:rsidR="002D1A86">
          <w:rPr>
            <w:noProof/>
            <w:webHidden/>
          </w:rPr>
          <w:fldChar w:fldCharType="end"/>
        </w:r>
      </w:hyperlink>
    </w:p>
    <w:p w14:paraId="7D1E1F3B" w14:textId="56C7B85A"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29" w:history="1">
        <w:r w:rsidR="002D1A86" w:rsidRPr="003B5112">
          <w:rPr>
            <w:rStyle w:val="Hyperlink"/>
            <w:noProof/>
          </w:rPr>
          <w:t>Figure 168. file sniffer</w:t>
        </w:r>
        <w:r w:rsidR="002D1A86">
          <w:rPr>
            <w:noProof/>
            <w:webHidden/>
          </w:rPr>
          <w:tab/>
        </w:r>
        <w:r w:rsidR="002D1A86">
          <w:rPr>
            <w:noProof/>
            <w:webHidden/>
          </w:rPr>
          <w:fldChar w:fldCharType="begin"/>
        </w:r>
        <w:r w:rsidR="002D1A86">
          <w:rPr>
            <w:noProof/>
            <w:webHidden/>
          </w:rPr>
          <w:instrText xml:space="preserve"> PAGEREF _Toc33886429 \h </w:instrText>
        </w:r>
        <w:r w:rsidR="002D1A86">
          <w:rPr>
            <w:noProof/>
            <w:webHidden/>
          </w:rPr>
        </w:r>
        <w:r w:rsidR="002D1A86">
          <w:rPr>
            <w:noProof/>
            <w:webHidden/>
          </w:rPr>
          <w:fldChar w:fldCharType="separate"/>
        </w:r>
        <w:r w:rsidR="002D1A86">
          <w:rPr>
            <w:noProof/>
            <w:webHidden/>
          </w:rPr>
          <w:t>104</w:t>
        </w:r>
        <w:r w:rsidR="002D1A86">
          <w:rPr>
            <w:noProof/>
            <w:webHidden/>
          </w:rPr>
          <w:fldChar w:fldCharType="end"/>
        </w:r>
      </w:hyperlink>
    </w:p>
    <w:p w14:paraId="07A1080F" w14:textId="1AD6337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30" w:history="1">
        <w:r w:rsidR="002D1A86" w:rsidRPr="003B5112">
          <w:rPr>
            <w:rStyle w:val="Hyperlink"/>
            <w:noProof/>
          </w:rPr>
          <w:t>Figure 169. sending encrypted payload</w:t>
        </w:r>
        <w:r w:rsidR="002D1A86">
          <w:rPr>
            <w:noProof/>
            <w:webHidden/>
          </w:rPr>
          <w:tab/>
        </w:r>
        <w:r w:rsidR="002D1A86">
          <w:rPr>
            <w:noProof/>
            <w:webHidden/>
          </w:rPr>
          <w:fldChar w:fldCharType="begin"/>
        </w:r>
        <w:r w:rsidR="002D1A86">
          <w:rPr>
            <w:noProof/>
            <w:webHidden/>
          </w:rPr>
          <w:instrText xml:space="preserve"> PAGEREF _Toc33886430 \h </w:instrText>
        </w:r>
        <w:r w:rsidR="002D1A86">
          <w:rPr>
            <w:noProof/>
            <w:webHidden/>
          </w:rPr>
        </w:r>
        <w:r w:rsidR="002D1A86">
          <w:rPr>
            <w:noProof/>
            <w:webHidden/>
          </w:rPr>
          <w:fldChar w:fldCharType="separate"/>
        </w:r>
        <w:r w:rsidR="002D1A86">
          <w:rPr>
            <w:noProof/>
            <w:webHidden/>
          </w:rPr>
          <w:t>104</w:t>
        </w:r>
        <w:r w:rsidR="002D1A86">
          <w:rPr>
            <w:noProof/>
            <w:webHidden/>
          </w:rPr>
          <w:fldChar w:fldCharType="end"/>
        </w:r>
      </w:hyperlink>
    </w:p>
    <w:p w14:paraId="47BED109" w14:textId="7C60B853"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31" w:history="1">
        <w:r w:rsidR="002D1A86" w:rsidRPr="003B5112">
          <w:rPr>
            <w:rStyle w:val="Hyperlink"/>
            <w:noProof/>
          </w:rPr>
          <w:t>Figure 170. decrypted data at target</w:t>
        </w:r>
        <w:r w:rsidR="002D1A86">
          <w:rPr>
            <w:noProof/>
            <w:webHidden/>
          </w:rPr>
          <w:tab/>
        </w:r>
        <w:r w:rsidR="002D1A86">
          <w:rPr>
            <w:noProof/>
            <w:webHidden/>
          </w:rPr>
          <w:fldChar w:fldCharType="begin"/>
        </w:r>
        <w:r w:rsidR="002D1A86">
          <w:rPr>
            <w:noProof/>
            <w:webHidden/>
          </w:rPr>
          <w:instrText xml:space="preserve"> PAGEREF _Toc33886431 \h </w:instrText>
        </w:r>
        <w:r w:rsidR="002D1A86">
          <w:rPr>
            <w:noProof/>
            <w:webHidden/>
          </w:rPr>
        </w:r>
        <w:r w:rsidR="002D1A86">
          <w:rPr>
            <w:noProof/>
            <w:webHidden/>
          </w:rPr>
          <w:fldChar w:fldCharType="separate"/>
        </w:r>
        <w:r w:rsidR="002D1A86">
          <w:rPr>
            <w:noProof/>
            <w:webHidden/>
          </w:rPr>
          <w:t>105</w:t>
        </w:r>
        <w:r w:rsidR="002D1A86">
          <w:rPr>
            <w:noProof/>
            <w:webHidden/>
          </w:rPr>
          <w:fldChar w:fldCharType="end"/>
        </w:r>
      </w:hyperlink>
    </w:p>
    <w:p w14:paraId="7E6618D6" w14:textId="50E4849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32" w:history="1">
        <w:r w:rsidR="002D1A86" w:rsidRPr="003B5112">
          <w:rPr>
            <w:rStyle w:val="Hyperlink"/>
            <w:noProof/>
          </w:rPr>
          <w:t>Figure 171. Snort alerts- none</w:t>
        </w:r>
        <w:r w:rsidR="002D1A86">
          <w:rPr>
            <w:noProof/>
            <w:webHidden/>
          </w:rPr>
          <w:tab/>
        </w:r>
        <w:r w:rsidR="002D1A86">
          <w:rPr>
            <w:noProof/>
            <w:webHidden/>
          </w:rPr>
          <w:fldChar w:fldCharType="begin"/>
        </w:r>
        <w:r w:rsidR="002D1A86">
          <w:rPr>
            <w:noProof/>
            <w:webHidden/>
          </w:rPr>
          <w:instrText xml:space="preserve"> PAGEREF _Toc33886432 \h </w:instrText>
        </w:r>
        <w:r w:rsidR="002D1A86">
          <w:rPr>
            <w:noProof/>
            <w:webHidden/>
          </w:rPr>
        </w:r>
        <w:r w:rsidR="002D1A86">
          <w:rPr>
            <w:noProof/>
            <w:webHidden/>
          </w:rPr>
          <w:fldChar w:fldCharType="separate"/>
        </w:r>
        <w:r w:rsidR="002D1A86">
          <w:rPr>
            <w:noProof/>
            <w:webHidden/>
          </w:rPr>
          <w:t>105</w:t>
        </w:r>
        <w:r w:rsidR="002D1A86">
          <w:rPr>
            <w:noProof/>
            <w:webHidden/>
          </w:rPr>
          <w:fldChar w:fldCharType="end"/>
        </w:r>
      </w:hyperlink>
    </w:p>
    <w:p w14:paraId="2DD3D064" w14:textId="03819A5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33" w:history="1">
        <w:r w:rsidR="002D1A86" w:rsidRPr="003B5112">
          <w:rPr>
            <w:rStyle w:val="Hyperlink"/>
            <w:noProof/>
          </w:rPr>
          <w:t>Figure 172. Suricata alerts – AES encryption</w:t>
        </w:r>
        <w:r w:rsidR="002D1A86">
          <w:rPr>
            <w:noProof/>
            <w:webHidden/>
          </w:rPr>
          <w:tab/>
        </w:r>
        <w:r w:rsidR="002D1A86">
          <w:rPr>
            <w:noProof/>
            <w:webHidden/>
          </w:rPr>
          <w:fldChar w:fldCharType="begin"/>
        </w:r>
        <w:r w:rsidR="002D1A86">
          <w:rPr>
            <w:noProof/>
            <w:webHidden/>
          </w:rPr>
          <w:instrText xml:space="preserve"> PAGEREF _Toc33886433 \h </w:instrText>
        </w:r>
        <w:r w:rsidR="002D1A86">
          <w:rPr>
            <w:noProof/>
            <w:webHidden/>
          </w:rPr>
        </w:r>
        <w:r w:rsidR="002D1A86">
          <w:rPr>
            <w:noProof/>
            <w:webHidden/>
          </w:rPr>
          <w:fldChar w:fldCharType="separate"/>
        </w:r>
        <w:r w:rsidR="002D1A86">
          <w:rPr>
            <w:noProof/>
            <w:webHidden/>
          </w:rPr>
          <w:t>105</w:t>
        </w:r>
        <w:r w:rsidR="002D1A86">
          <w:rPr>
            <w:noProof/>
            <w:webHidden/>
          </w:rPr>
          <w:fldChar w:fldCharType="end"/>
        </w:r>
      </w:hyperlink>
    </w:p>
    <w:p w14:paraId="31EE4F8A" w14:textId="151A7731"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34" w:history="1">
        <w:r w:rsidR="002D1A86" w:rsidRPr="003B5112">
          <w:rPr>
            <w:rStyle w:val="Hyperlink"/>
            <w:noProof/>
          </w:rPr>
          <w:t>Figure 173. Sending bogus payload</w:t>
        </w:r>
        <w:r w:rsidR="002D1A86">
          <w:rPr>
            <w:noProof/>
            <w:webHidden/>
          </w:rPr>
          <w:tab/>
        </w:r>
        <w:r w:rsidR="002D1A86">
          <w:rPr>
            <w:noProof/>
            <w:webHidden/>
          </w:rPr>
          <w:fldChar w:fldCharType="begin"/>
        </w:r>
        <w:r w:rsidR="002D1A86">
          <w:rPr>
            <w:noProof/>
            <w:webHidden/>
          </w:rPr>
          <w:instrText xml:space="preserve"> PAGEREF _Toc33886434 \h </w:instrText>
        </w:r>
        <w:r w:rsidR="002D1A86">
          <w:rPr>
            <w:noProof/>
            <w:webHidden/>
          </w:rPr>
        </w:r>
        <w:r w:rsidR="002D1A86">
          <w:rPr>
            <w:noProof/>
            <w:webHidden/>
          </w:rPr>
          <w:fldChar w:fldCharType="separate"/>
        </w:r>
        <w:r w:rsidR="002D1A86">
          <w:rPr>
            <w:noProof/>
            <w:webHidden/>
          </w:rPr>
          <w:t>106</w:t>
        </w:r>
        <w:r w:rsidR="002D1A86">
          <w:rPr>
            <w:noProof/>
            <w:webHidden/>
          </w:rPr>
          <w:fldChar w:fldCharType="end"/>
        </w:r>
      </w:hyperlink>
    </w:p>
    <w:p w14:paraId="1E6E385A" w14:textId="0496AE16"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35" w:history="1">
        <w:r w:rsidR="002D1A86" w:rsidRPr="003B5112">
          <w:rPr>
            <w:rStyle w:val="Hyperlink"/>
            <w:noProof/>
          </w:rPr>
          <w:t>Figure 174. mal. payload</w:t>
        </w:r>
        <w:r w:rsidR="002D1A86">
          <w:rPr>
            <w:noProof/>
            <w:webHidden/>
          </w:rPr>
          <w:tab/>
        </w:r>
        <w:r w:rsidR="002D1A86">
          <w:rPr>
            <w:noProof/>
            <w:webHidden/>
          </w:rPr>
          <w:fldChar w:fldCharType="begin"/>
        </w:r>
        <w:r w:rsidR="002D1A86">
          <w:rPr>
            <w:noProof/>
            <w:webHidden/>
          </w:rPr>
          <w:instrText xml:space="preserve"> PAGEREF _Toc33886435 \h </w:instrText>
        </w:r>
        <w:r w:rsidR="002D1A86">
          <w:rPr>
            <w:noProof/>
            <w:webHidden/>
          </w:rPr>
        </w:r>
        <w:r w:rsidR="002D1A86">
          <w:rPr>
            <w:noProof/>
            <w:webHidden/>
          </w:rPr>
          <w:fldChar w:fldCharType="separate"/>
        </w:r>
        <w:r w:rsidR="002D1A86">
          <w:rPr>
            <w:noProof/>
            <w:webHidden/>
          </w:rPr>
          <w:t>107</w:t>
        </w:r>
        <w:r w:rsidR="002D1A86">
          <w:rPr>
            <w:noProof/>
            <w:webHidden/>
          </w:rPr>
          <w:fldChar w:fldCharType="end"/>
        </w:r>
      </w:hyperlink>
    </w:p>
    <w:p w14:paraId="057498A9" w14:textId="334292E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36" w:history="1">
        <w:r w:rsidR="002D1A86" w:rsidRPr="003B5112">
          <w:rPr>
            <w:rStyle w:val="Hyperlink"/>
            <w:noProof/>
          </w:rPr>
          <w:t>Figure 175. generated payload</w:t>
        </w:r>
        <w:r w:rsidR="002D1A86">
          <w:rPr>
            <w:noProof/>
            <w:webHidden/>
          </w:rPr>
          <w:tab/>
        </w:r>
        <w:r w:rsidR="002D1A86">
          <w:rPr>
            <w:noProof/>
            <w:webHidden/>
          </w:rPr>
          <w:fldChar w:fldCharType="begin"/>
        </w:r>
        <w:r w:rsidR="002D1A86">
          <w:rPr>
            <w:noProof/>
            <w:webHidden/>
          </w:rPr>
          <w:instrText xml:space="preserve"> PAGEREF _Toc33886436 \h </w:instrText>
        </w:r>
        <w:r w:rsidR="002D1A86">
          <w:rPr>
            <w:noProof/>
            <w:webHidden/>
          </w:rPr>
        </w:r>
        <w:r w:rsidR="002D1A86">
          <w:rPr>
            <w:noProof/>
            <w:webHidden/>
          </w:rPr>
          <w:fldChar w:fldCharType="separate"/>
        </w:r>
        <w:r w:rsidR="002D1A86">
          <w:rPr>
            <w:noProof/>
            <w:webHidden/>
          </w:rPr>
          <w:t>107</w:t>
        </w:r>
        <w:r w:rsidR="002D1A86">
          <w:rPr>
            <w:noProof/>
            <w:webHidden/>
          </w:rPr>
          <w:fldChar w:fldCharType="end"/>
        </w:r>
      </w:hyperlink>
    </w:p>
    <w:p w14:paraId="65113534" w14:textId="78B7CA2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37" w:history="1">
        <w:r w:rsidR="002D1A86" w:rsidRPr="003B5112">
          <w:rPr>
            <w:rStyle w:val="Hyperlink"/>
            <w:noProof/>
          </w:rPr>
          <w:t>Figure 176. sending bogus payload</w:t>
        </w:r>
        <w:r w:rsidR="002D1A86">
          <w:rPr>
            <w:noProof/>
            <w:webHidden/>
          </w:rPr>
          <w:tab/>
        </w:r>
        <w:r w:rsidR="002D1A86">
          <w:rPr>
            <w:noProof/>
            <w:webHidden/>
          </w:rPr>
          <w:fldChar w:fldCharType="begin"/>
        </w:r>
        <w:r w:rsidR="002D1A86">
          <w:rPr>
            <w:noProof/>
            <w:webHidden/>
          </w:rPr>
          <w:instrText xml:space="preserve"> PAGEREF _Toc33886437 \h </w:instrText>
        </w:r>
        <w:r w:rsidR="002D1A86">
          <w:rPr>
            <w:noProof/>
            <w:webHidden/>
          </w:rPr>
        </w:r>
        <w:r w:rsidR="002D1A86">
          <w:rPr>
            <w:noProof/>
            <w:webHidden/>
          </w:rPr>
          <w:fldChar w:fldCharType="separate"/>
        </w:r>
        <w:r w:rsidR="002D1A86">
          <w:rPr>
            <w:noProof/>
            <w:webHidden/>
          </w:rPr>
          <w:t>108</w:t>
        </w:r>
        <w:r w:rsidR="002D1A86">
          <w:rPr>
            <w:noProof/>
            <w:webHidden/>
          </w:rPr>
          <w:fldChar w:fldCharType="end"/>
        </w:r>
      </w:hyperlink>
    </w:p>
    <w:p w14:paraId="6032F35D" w14:textId="3B1DA0EA"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38" w:history="1">
        <w:r w:rsidR="002D1A86" w:rsidRPr="003B5112">
          <w:rPr>
            <w:rStyle w:val="Hyperlink"/>
            <w:noProof/>
          </w:rPr>
          <w:t>Figure 177. Establishing connection</w:t>
        </w:r>
        <w:r w:rsidR="002D1A86">
          <w:rPr>
            <w:noProof/>
            <w:webHidden/>
          </w:rPr>
          <w:tab/>
        </w:r>
        <w:r w:rsidR="002D1A86">
          <w:rPr>
            <w:noProof/>
            <w:webHidden/>
          </w:rPr>
          <w:fldChar w:fldCharType="begin"/>
        </w:r>
        <w:r w:rsidR="002D1A86">
          <w:rPr>
            <w:noProof/>
            <w:webHidden/>
          </w:rPr>
          <w:instrText xml:space="preserve"> PAGEREF _Toc33886438 \h </w:instrText>
        </w:r>
        <w:r w:rsidR="002D1A86">
          <w:rPr>
            <w:noProof/>
            <w:webHidden/>
          </w:rPr>
        </w:r>
        <w:r w:rsidR="002D1A86">
          <w:rPr>
            <w:noProof/>
            <w:webHidden/>
          </w:rPr>
          <w:fldChar w:fldCharType="separate"/>
        </w:r>
        <w:r w:rsidR="002D1A86">
          <w:rPr>
            <w:noProof/>
            <w:webHidden/>
          </w:rPr>
          <w:t>108</w:t>
        </w:r>
        <w:r w:rsidR="002D1A86">
          <w:rPr>
            <w:noProof/>
            <w:webHidden/>
          </w:rPr>
          <w:fldChar w:fldCharType="end"/>
        </w:r>
      </w:hyperlink>
    </w:p>
    <w:p w14:paraId="1DAF3112" w14:textId="00FBF9F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39" w:history="1">
        <w:r w:rsidR="002D1A86" w:rsidRPr="003B5112">
          <w:rPr>
            <w:rStyle w:val="Hyperlink"/>
            <w:noProof/>
          </w:rPr>
          <w:t>Figure 178. checksum of key file</w:t>
        </w:r>
        <w:r w:rsidR="002D1A86">
          <w:rPr>
            <w:noProof/>
            <w:webHidden/>
          </w:rPr>
          <w:tab/>
        </w:r>
        <w:r w:rsidR="002D1A86">
          <w:rPr>
            <w:noProof/>
            <w:webHidden/>
          </w:rPr>
          <w:fldChar w:fldCharType="begin"/>
        </w:r>
        <w:r w:rsidR="002D1A86">
          <w:rPr>
            <w:noProof/>
            <w:webHidden/>
          </w:rPr>
          <w:instrText xml:space="preserve"> PAGEREF _Toc33886439 \h </w:instrText>
        </w:r>
        <w:r w:rsidR="002D1A86">
          <w:rPr>
            <w:noProof/>
            <w:webHidden/>
          </w:rPr>
        </w:r>
        <w:r w:rsidR="002D1A86">
          <w:rPr>
            <w:noProof/>
            <w:webHidden/>
          </w:rPr>
          <w:fldChar w:fldCharType="separate"/>
        </w:r>
        <w:r w:rsidR="002D1A86">
          <w:rPr>
            <w:noProof/>
            <w:webHidden/>
          </w:rPr>
          <w:t>109</w:t>
        </w:r>
        <w:r w:rsidR="002D1A86">
          <w:rPr>
            <w:noProof/>
            <w:webHidden/>
          </w:rPr>
          <w:fldChar w:fldCharType="end"/>
        </w:r>
      </w:hyperlink>
    </w:p>
    <w:p w14:paraId="64FA43CC" w14:textId="01AA0C9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40" w:history="1">
        <w:r w:rsidR="002D1A86" w:rsidRPr="003B5112">
          <w:rPr>
            <w:rStyle w:val="Hyperlink"/>
            <w:noProof/>
          </w:rPr>
          <w:t>Figure 179. sending key</w:t>
        </w:r>
        <w:r w:rsidR="002D1A86">
          <w:rPr>
            <w:noProof/>
            <w:webHidden/>
          </w:rPr>
          <w:tab/>
        </w:r>
        <w:r w:rsidR="002D1A86">
          <w:rPr>
            <w:noProof/>
            <w:webHidden/>
          </w:rPr>
          <w:fldChar w:fldCharType="begin"/>
        </w:r>
        <w:r w:rsidR="002D1A86">
          <w:rPr>
            <w:noProof/>
            <w:webHidden/>
          </w:rPr>
          <w:instrText xml:space="preserve"> PAGEREF _Toc33886440 \h </w:instrText>
        </w:r>
        <w:r w:rsidR="002D1A86">
          <w:rPr>
            <w:noProof/>
            <w:webHidden/>
          </w:rPr>
        </w:r>
        <w:r w:rsidR="002D1A86">
          <w:rPr>
            <w:noProof/>
            <w:webHidden/>
          </w:rPr>
          <w:fldChar w:fldCharType="separate"/>
        </w:r>
        <w:r w:rsidR="002D1A86">
          <w:rPr>
            <w:noProof/>
            <w:webHidden/>
          </w:rPr>
          <w:t>109</w:t>
        </w:r>
        <w:r w:rsidR="002D1A86">
          <w:rPr>
            <w:noProof/>
            <w:webHidden/>
          </w:rPr>
          <w:fldChar w:fldCharType="end"/>
        </w:r>
      </w:hyperlink>
    </w:p>
    <w:p w14:paraId="7007D527" w14:textId="1880970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41" w:history="1">
        <w:r w:rsidR="002D1A86" w:rsidRPr="003B5112">
          <w:rPr>
            <w:rStyle w:val="Hyperlink"/>
            <w:noProof/>
          </w:rPr>
          <w:t>Figure 180. creating key file at target</w:t>
        </w:r>
        <w:r w:rsidR="002D1A86">
          <w:rPr>
            <w:noProof/>
            <w:webHidden/>
          </w:rPr>
          <w:tab/>
        </w:r>
        <w:r w:rsidR="002D1A86">
          <w:rPr>
            <w:noProof/>
            <w:webHidden/>
          </w:rPr>
          <w:fldChar w:fldCharType="begin"/>
        </w:r>
        <w:r w:rsidR="002D1A86">
          <w:rPr>
            <w:noProof/>
            <w:webHidden/>
          </w:rPr>
          <w:instrText xml:space="preserve"> PAGEREF _Toc33886441 \h </w:instrText>
        </w:r>
        <w:r w:rsidR="002D1A86">
          <w:rPr>
            <w:noProof/>
            <w:webHidden/>
          </w:rPr>
        </w:r>
        <w:r w:rsidR="002D1A86">
          <w:rPr>
            <w:noProof/>
            <w:webHidden/>
          </w:rPr>
          <w:fldChar w:fldCharType="separate"/>
        </w:r>
        <w:r w:rsidR="002D1A86">
          <w:rPr>
            <w:noProof/>
            <w:webHidden/>
          </w:rPr>
          <w:t>109</w:t>
        </w:r>
        <w:r w:rsidR="002D1A86">
          <w:rPr>
            <w:noProof/>
            <w:webHidden/>
          </w:rPr>
          <w:fldChar w:fldCharType="end"/>
        </w:r>
      </w:hyperlink>
    </w:p>
    <w:p w14:paraId="77893685" w14:textId="0663EDD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42" w:history="1">
        <w:r w:rsidR="002D1A86" w:rsidRPr="003B5112">
          <w:rPr>
            <w:rStyle w:val="Hyperlink"/>
            <w:noProof/>
          </w:rPr>
          <w:t>Figure 181. checksum of received key file</w:t>
        </w:r>
        <w:r w:rsidR="002D1A86">
          <w:rPr>
            <w:noProof/>
            <w:webHidden/>
          </w:rPr>
          <w:tab/>
        </w:r>
        <w:r w:rsidR="002D1A86">
          <w:rPr>
            <w:noProof/>
            <w:webHidden/>
          </w:rPr>
          <w:fldChar w:fldCharType="begin"/>
        </w:r>
        <w:r w:rsidR="002D1A86">
          <w:rPr>
            <w:noProof/>
            <w:webHidden/>
          </w:rPr>
          <w:instrText xml:space="preserve"> PAGEREF _Toc33886442 \h </w:instrText>
        </w:r>
        <w:r w:rsidR="002D1A86">
          <w:rPr>
            <w:noProof/>
            <w:webHidden/>
          </w:rPr>
        </w:r>
        <w:r w:rsidR="002D1A86">
          <w:rPr>
            <w:noProof/>
            <w:webHidden/>
          </w:rPr>
          <w:fldChar w:fldCharType="separate"/>
        </w:r>
        <w:r w:rsidR="002D1A86">
          <w:rPr>
            <w:noProof/>
            <w:webHidden/>
          </w:rPr>
          <w:t>110</w:t>
        </w:r>
        <w:r w:rsidR="002D1A86">
          <w:rPr>
            <w:noProof/>
            <w:webHidden/>
          </w:rPr>
          <w:fldChar w:fldCharType="end"/>
        </w:r>
      </w:hyperlink>
    </w:p>
    <w:p w14:paraId="65FD882C" w14:textId="4BB501BA"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43" w:history="1">
        <w:r w:rsidR="002D1A86" w:rsidRPr="003B5112">
          <w:rPr>
            <w:rStyle w:val="Hyperlink"/>
            <w:noProof/>
          </w:rPr>
          <w:t>Figure 117. Invalid flag</w:t>
        </w:r>
        <w:r w:rsidR="002D1A86">
          <w:rPr>
            <w:noProof/>
            <w:webHidden/>
          </w:rPr>
          <w:tab/>
        </w:r>
        <w:r w:rsidR="002D1A86">
          <w:rPr>
            <w:noProof/>
            <w:webHidden/>
          </w:rPr>
          <w:fldChar w:fldCharType="begin"/>
        </w:r>
        <w:r w:rsidR="002D1A86">
          <w:rPr>
            <w:noProof/>
            <w:webHidden/>
          </w:rPr>
          <w:instrText xml:space="preserve"> PAGEREF _Toc33886443 \h </w:instrText>
        </w:r>
        <w:r w:rsidR="002D1A86">
          <w:rPr>
            <w:noProof/>
            <w:webHidden/>
          </w:rPr>
        </w:r>
        <w:r w:rsidR="002D1A86">
          <w:rPr>
            <w:noProof/>
            <w:webHidden/>
          </w:rPr>
          <w:fldChar w:fldCharType="separate"/>
        </w:r>
        <w:r w:rsidR="002D1A86">
          <w:rPr>
            <w:noProof/>
            <w:webHidden/>
          </w:rPr>
          <w:t>110</w:t>
        </w:r>
        <w:r w:rsidR="002D1A86">
          <w:rPr>
            <w:noProof/>
            <w:webHidden/>
          </w:rPr>
          <w:fldChar w:fldCharType="end"/>
        </w:r>
      </w:hyperlink>
    </w:p>
    <w:p w14:paraId="4A5DE390" w14:textId="4CC4BA00"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44" w:history="1">
        <w:r w:rsidR="002D1A86" w:rsidRPr="003B5112">
          <w:rPr>
            <w:rStyle w:val="Hyperlink"/>
            <w:noProof/>
          </w:rPr>
          <w:t>Figure 183. Wireshark with pcap file</w:t>
        </w:r>
        <w:r w:rsidR="002D1A86">
          <w:rPr>
            <w:noProof/>
            <w:webHidden/>
          </w:rPr>
          <w:tab/>
        </w:r>
        <w:r w:rsidR="002D1A86">
          <w:rPr>
            <w:noProof/>
            <w:webHidden/>
          </w:rPr>
          <w:fldChar w:fldCharType="begin"/>
        </w:r>
        <w:r w:rsidR="002D1A86">
          <w:rPr>
            <w:noProof/>
            <w:webHidden/>
          </w:rPr>
          <w:instrText xml:space="preserve"> PAGEREF _Toc33886444 \h </w:instrText>
        </w:r>
        <w:r w:rsidR="002D1A86">
          <w:rPr>
            <w:noProof/>
            <w:webHidden/>
          </w:rPr>
        </w:r>
        <w:r w:rsidR="002D1A86">
          <w:rPr>
            <w:noProof/>
            <w:webHidden/>
          </w:rPr>
          <w:fldChar w:fldCharType="separate"/>
        </w:r>
        <w:r w:rsidR="002D1A86">
          <w:rPr>
            <w:noProof/>
            <w:webHidden/>
          </w:rPr>
          <w:t>111</w:t>
        </w:r>
        <w:r w:rsidR="002D1A86">
          <w:rPr>
            <w:noProof/>
            <w:webHidden/>
          </w:rPr>
          <w:fldChar w:fldCharType="end"/>
        </w:r>
      </w:hyperlink>
    </w:p>
    <w:p w14:paraId="0EEFF484" w14:textId="6C3AAA1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45" w:history="1">
        <w:r w:rsidR="002D1A86" w:rsidRPr="003B5112">
          <w:rPr>
            <w:rStyle w:val="Hyperlink"/>
            <w:noProof/>
          </w:rPr>
          <w:t>Figure 184. Number of packets</w:t>
        </w:r>
        <w:r w:rsidR="002D1A86">
          <w:rPr>
            <w:noProof/>
            <w:webHidden/>
          </w:rPr>
          <w:tab/>
        </w:r>
        <w:r w:rsidR="002D1A86">
          <w:rPr>
            <w:noProof/>
            <w:webHidden/>
          </w:rPr>
          <w:fldChar w:fldCharType="begin"/>
        </w:r>
        <w:r w:rsidR="002D1A86">
          <w:rPr>
            <w:noProof/>
            <w:webHidden/>
          </w:rPr>
          <w:instrText xml:space="preserve"> PAGEREF _Toc33886445 \h </w:instrText>
        </w:r>
        <w:r w:rsidR="002D1A86">
          <w:rPr>
            <w:noProof/>
            <w:webHidden/>
          </w:rPr>
        </w:r>
        <w:r w:rsidR="002D1A86">
          <w:rPr>
            <w:noProof/>
            <w:webHidden/>
          </w:rPr>
          <w:fldChar w:fldCharType="separate"/>
        </w:r>
        <w:r w:rsidR="002D1A86">
          <w:rPr>
            <w:noProof/>
            <w:webHidden/>
          </w:rPr>
          <w:t>111</w:t>
        </w:r>
        <w:r w:rsidR="002D1A86">
          <w:rPr>
            <w:noProof/>
            <w:webHidden/>
          </w:rPr>
          <w:fldChar w:fldCharType="end"/>
        </w:r>
      </w:hyperlink>
    </w:p>
    <w:p w14:paraId="26842054" w14:textId="6A6EBF4D"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46" w:history="1">
        <w:r w:rsidR="002D1A86" w:rsidRPr="003B5112">
          <w:rPr>
            <w:rStyle w:val="Hyperlink"/>
            <w:noProof/>
          </w:rPr>
          <w:t>Figure 185. Packet summary</w:t>
        </w:r>
        <w:r w:rsidR="002D1A86">
          <w:rPr>
            <w:noProof/>
            <w:webHidden/>
          </w:rPr>
          <w:tab/>
        </w:r>
        <w:r w:rsidR="002D1A86">
          <w:rPr>
            <w:noProof/>
            <w:webHidden/>
          </w:rPr>
          <w:fldChar w:fldCharType="begin"/>
        </w:r>
        <w:r w:rsidR="002D1A86">
          <w:rPr>
            <w:noProof/>
            <w:webHidden/>
          </w:rPr>
          <w:instrText xml:space="preserve"> PAGEREF _Toc33886446 \h </w:instrText>
        </w:r>
        <w:r w:rsidR="002D1A86">
          <w:rPr>
            <w:noProof/>
            <w:webHidden/>
          </w:rPr>
        </w:r>
        <w:r w:rsidR="002D1A86">
          <w:rPr>
            <w:noProof/>
            <w:webHidden/>
          </w:rPr>
          <w:fldChar w:fldCharType="separate"/>
        </w:r>
        <w:r w:rsidR="002D1A86">
          <w:rPr>
            <w:noProof/>
            <w:webHidden/>
          </w:rPr>
          <w:t>112</w:t>
        </w:r>
        <w:r w:rsidR="002D1A86">
          <w:rPr>
            <w:noProof/>
            <w:webHidden/>
          </w:rPr>
          <w:fldChar w:fldCharType="end"/>
        </w:r>
      </w:hyperlink>
    </w:p>
    <w:p w14:paraId="35D90F15" w14:textId="709CFDBD"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47" w:history="1">
        <w:r w:rsidR="002D1A86" w:rsidRPr="003B5112">
          <w:rPr>
            <w:rStyle w:val="Hyperlink"/>
            <w:noProof/>
          </w:rPr>
          <w:t>Figure 186. selecting packet</w:t>
        </w:r>
        <w:r w:rsidR="002D1A86">
          <w:rPr>
            <w:noProof/>
            <w:webHidden/>
          </w:rPr>
          <w:tab/>
        </w:r>
        <w:r w:rsidR="002D1A86">
          <w:rPr>
            <w:noProof/>
            <w:webHidden/>
          </w:rPr>
          <w:fldChar w:fldCharType="begin"/>
        </w:r>
        <w:r w:rsidR="002D1A86">
          <w:rPr>
            <w:noProof/>
            <w:webHidden/>
          </w:rPr>
          <w:instrText xml:space="preserve"> PAGEREF _Toc33886447 \h </w:instrText>
        </w:r>
        <w:r w:rsidR="002D1A86">
          <w:rPr>
            <w:noProof/>
            <w:webHidden/>
          </w:rPr>
        </w:r>
        <w:r w:rsidR="002D1A86">
          <w:rPr>
            <w:noProof/>
            <w:webHidden/>
          </w:rPr>
          <w:fldChar w:fldCharType="separate"/>
        </w:r>
        <w:r w:rsidR="002D1A86">
          <w:rPr>
            <w:noProof/>
            <w:webHidden/>
          </w:rPr>
          <w:t>112</w:t>
        </w:r>
        <w:r w:rsidR="002D1A86">
          <w:rPr>
            <w:noProof/>
            <w:webHidden/>
          </w:rPr>
          <w:fldChar w:fldCharType="end"/>
        </w:r>
      </w:hyperlink>
    </w:p>
    <w:p w14:paraId="632466ED" w14:textId="7D72C57E"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48" w:history="1">
        <w:r w:rsidR="002D1A86" w:rsidRPr="003B5112">
          <w:rPr>
            <w:rStyle w:val="Hyperlink"/>
            <w:noProof/>
          </w:rPr>
          <w:t>Figure 187. replacing payload</w:t>
        </w:r>
        <w:r w:rsidR="002D1A86">
          <w:rPr>
            <w:noProof/>
            <w:webHidden/>
          </w:rPr>
          <w:tab/>
        </w:r>
        <w:r w:rsidR="002D1A86">
          <w:rPr>
            <w:noProof/>
            <w:webHidden/>
          </w:rPr>
          <w:fldChar w:fldCharType="begin"/>
        </w:r>
        <w:r w:rsidR="002D1A86">
          <w:rPr>
            <w:noProof/>
            <w:webHidden/>
          </w:rPr>
          <w:instrText xml:space="preserve"> PAGEREF _Toc33886448 \h </w:instrText>
        </w:r>
        <w:r w:rsidR="002D1A86">
          <w:rPr>
            <w:noProof/>
            <w:webHidden/>
          </w:rPr>
        </w:r>
        <w:r w:rsidR="002D1A86">
          <w:rPr>
            <w:noProof/>
            <w:webHidden/>
          </w:rPr>
          <w:fldChar w:fldCharType="separate"/>
        </w:r>
        <w:r w:rsidR="002D1A86">
          <w:rPr>
            <w:noProof/>
            <w:webHidden/>
          </w:rPr>
          <w:t>113</w:t>
        </w:r>
        <w:r w:rsidR="002D1A86">
          <w:rPr>
            <w:noProof/>
            <w:webHidden/>
          </w:rPr>
          <w:fldChar w:fldCharType="end"/>
        </w:r>
      </w:hyperlink>
    </w:p>
    <w:p w14:paraId="068D8B30" w14:textId="095E5C4A"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49" w:history="1">
        <w:r w:rsidR="002D1A86" w:rsidRPr="003B5112">
          <w:rPr>
            <w:rStyle w:val="Hyperlink"/>
            <w:noProof/>
          </w:rPr>
          <w:t>Figure 188. new pcap created</w:t>
        </w:r>
        <w:r w:rsidR="002D1A86">
          <w:rPr>
            <w:noProof/>
            <w:webHidden/>
          </w:rPr>
          <w:tab/>
        </w:r>
        <w:r w:rsidR="002D1A86">
          <w:rPr>
            <w:noProof/>
            <w:webHidden/>
          </w:rPr>
          <w:fldChar w:fldCharType="begin"/>
        </w:r>
        <w:r w:rsidR="002D1A86">
          <w:rPr>
            <w:noProof/>
            <w:webHidden/>
          </w:rPr>
          <w:instrText xml:space="preserve"> PAGEREF _Toc33886449 \h </w:instrText>
        </w:r>
        <w:r w:rsidR="002D1A86">
          <w:rPr>
            <w:noProof/>
            <w:webHidden/>
          </w:rPr>
        </w:r>
        <w:r w:rsidR="002D1A86">
          <w:rPr>
            <w:noProof/>
            <w:webHidden/>
          </w:rPr>
          <w:fldChar w:fldCharType="separate"/>
        </w:r>
        <w:r w:rsidR="002D1A86">
          <w:rPr>
            <w:noProof/>
            <w:webHidden/>
          </w:rPr>
          <w:t>113</w:t>
        </w:r>
        <w:r w:rsidR="002D1A86">
          <w:rPr>
            <w:noProof/>
            <w:webHidden/>
          </w:rPr>
          <w:fldChar w:fldCharType="end"/>
        </w:r>
      </w:hyperlink>
    </w:p>
    <w:p w14:paraId="7F2151ED" w14:textId="36718FA9"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50" w:history="1">
        <w:r w:rsidR="002D1A86" w:rsidRPr="003B5112">
          <w:rPr>
            <w:rStyle w:val="Hyperlink"/>
            <w:noProof/>
          </w:rPr>
          <w:t>Figure 189. wireshark – new pcap</w:t>
        </w:r>
        <w:r w:rsidR="002D1A86">
          <w:rPr>
            <w:noProof/>
            <w:webHidden/>
          </w:rPr>
          <w:tab/>
        </w:r>
        <w:r w:rsidR="002D1A86">
          <w:rPr>
            <w:noProof/>
            <w:webHidden/>
          </w:rPr>
          <w:fldChar w:fldCharType="begin"/>
        </w:r>
        <w:r w:rsidR="002D1A86">
          <w:rPr>
            <w:noProof/>
            <w:webHidden/>
          </w:rPr>
          <w:instrText xml:space="preserve"> PAGEREF _Toc33886450 \h </w:instrText>
        </w:r>
        <w:r w:rsidR="002D1A86">
          <w:rPr>
            <w:noProof/>
            <w:webHidden/>
          </w:rPr>
        </w:r>
        <w:r w:rsidR="002D1A86">
          <w:rPr>
            <w:noProof/>
            <w:webHidden/>
          </w:rPr>
          <w:fldChar w:fldCharType="separate"/>
        </w:r>
        <w:r w:rsidR="002D1A86">
          <w:rPr>
            <w:noProof/>
            <w:webHidden/>
          </w:rPr>
          <w:t>114</w:t>
        </w:r>
        <w:r w:rsidR="002D1A86">
          <w:rPr>
            <w:noProof/>
            <w:webHidden/>
          </w:rPr>
          <w:fldChar w:fldCharType="end"/>
        </w:r>
      </w:hyperlink>
    </w:p>
    <w:p w14:paraId="3C50F8B8" w14:textId="2598C305"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51" w:history="1">
        <w:r w:rsidR="002D1A86" w:rsidRPr="003B5112">
          <w:rPr>
            <w:rStyle w:val="Hyperlink"/>
            <w:noProof/>
          </w:rPr>
          <w:t>Figure 190. editing fields</w:t>
        </w:r>
        <w:r w:rsidR="002D1A86">
          <w:rPr>
            <w:noProof/>
            <w:webHidden/>
          </w:rPr>
          <w:tab/>
        </w:r>
        <w:r w:rsidR="002D1A86">
          <w:rPr>
            <w:noProof/>
            <w:webHidden/>
          </w:rPr>
          <w:fldChar w:fldCharType="begin"/>
        </w:r>
        <w:r w:rsidR="002D1A86">
          <w:rPr>
            <w:noProof/>
            <w:webHidden/>
          </w:rPr>
          <w:instrText xml:space="preserve"> PAGEREF _Toc33886451 \h </w:instrText>
        </w:r>
        <w:r w:rsidR="002D1A86">
          <w:rPr>
            <w:noProof/>
            <w:webHidden/>
          </w:rPr>
        </w:r>
        <w:r w:rsidR="002D1A86">
          <w:rPr>
            <w:noProof/>
            <w:webHidden/>
          </w:rPr>
          <w:fldChar w:fldCharType="separate"/>
        </w:r>
        <w:r w:rsidR="002D1A86">
          <w:rPr>
            <w:noProof/>
            <w:webHidden/>
          </w:rPr>
          <w:t>114</w:t>
        </w:r>
        <w:r w:rsidR="002D1A86">
          <w:rPr>
            <w:noProof/>
            <w:webHidden/>
          </w:rPr>
          <w:fldChar w:fldCharType="end"/>
        </w:r>
      </w:hyperlink>
    </w:p>
    <w:p w14:paraId="09627BFF" w14:textId="19E968E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52" w:history="1">
        <w:r w:rsidR="002D1A86" w:rsidRPr="003B5112">
          <w:rPr>
            <w:rStyle w:val="Hyperlink"/>
            <w:noProof/>
          </w:rPr>
          <w:t>Figure 191. selecting packet</w:t>
        </w:r>
        <w:r w:rsidR="002D1A86">
          <w:rPr>
            <w:noProof/>
            <w:webHidden/>
          </w:rPr>
          <w:tab/>
        </w:r>
        <w:r w:rsidR="002D1A86">
          <w:rPr>
            <w:noProof/>
            <w:webHidden/>
          </w:rPr>
          <w:fldChar w:fldCharType="begin"/>
        </w:r>
        <w:r w:rsidR="002D1A86">
          <w:rPr>
            <w:noProof/>
            <w:webHidden/>
          </w:rPr>
          <w:instrText xml:space="preserve"> PAGEREF _Toc33886452 \h </w:instrText>
        </w:r>
        <w:r w:rsidR="002D1A86">
          <w:rPr>
            <w:noProof/>
            <w:webHidden/>
          </w:rPr>
        </w:r>
        <w:r w:rsidR="002D1A86">
          <w:rPr>
            <w:noProof/>
            <w:webHidden/>
          </w:rPr>
          <w:fldChar w:fldCharType="separate"/>
        </w:r>
        <w:r w:rsidR="002D1A86">
          <w:rPr>
            <w:noProof/>
            <w:webHidden/>
          </w:rPr>
          <w:t>115</w:t>
        </w:r>
        <w:r w:rsidR="002D1A86">
          <w:rPr>
            <w:noProof/>
            <w:webHidden/>
          </w:rPr>
          <w:fldChar w:fldCharType="end"/>
        </w:r>
      </w:hyperlink>
    </w:p>
    <w:p w14:paraId="223B8E40" w14:textId="733F6583"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53" w:history="1">
        <w:r w:rsidR="002D1A86" w:rsidRPr="003B5112">
          <w:rPr>
            <w:rStyle w:val="Hyperlink"/>
            <w:noProof/>
          </w:rPr>
          <w:t>Figure 192. replacing source IP</w:t>
        </w:r>
        <w:r w:rsidR="002D1A86">
          <w:rPr>
            <w:noProof/>
            <w:webHidden/>
          </w:rPr>
          <w:tab/>
        </w:r>
        <w:r w:rsidR="002D1A86">
          <w:rPr>
            <w:noProof/>
            <w:webHidden/>
          </w:rPr>
          <w:fldChar w:fldCharType="begin"/>
        </w:r>
        <w:r w:rsidR="002D1A86">
          <w:rPr>
            <w:noProof/>
            <w:webHidden/>
          </w:rPr>
          <w:instrText xml:space="preserve"> PAGEREF _Toc33886453 \h </w:instrText>
        </w:r>
        <w:r w:rsidR="002D1A86">
          <w:rPr>
            <w:noProof/>
            <w:webHidden/>
          </w:rPr>
        </w:r>
        <w:r w:rsidR="002D1A86">
          <w:rPr>
            <w:noProof/>
            <w:webHidden/>
          </w:rPr>
          <w:fldChar w:fldCharType="separate"/>
        </w:r>
        <w:r w:rsidR="002D1A86">
          <w:rPr>
            <w:noProof/>
            <w:webHidden/>
          </w:rPr>
          <w:t>115</w:t>
        </w:r>
        <w:r w:rsidR="002D1A86">
          <w:rPr>
            <w:noProof/>
            <w:webHidden/>
          </w:rPr>
          <w:fldChar w:fldCharType="end"/>
        </w:r>
      </w:hyperlink>
    </w:p>
    <w:p w14:paraId="61CCF1F5" w14:textId="76A9184D"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54" w:history="1">
        <w:r w:rsidR="002D1A86" w:rsidRPr="003B5112">
          <w:rPr>
            <w:rStyle w:val="Hyperlink"/>
            <w:noProof/>
          </w:rPr>
          <w:t>Figure 193. new pcap created</w:t>
        </w:r>
        <w:r w:rsidR="002D1A86">
          <w:rPr>
            <w:noProof/>
            <w:webHidden/>
          </w:rPr>
          <w:tab/>
        </w:r>
        <w:r w:rsidR="002D1A86">
          <w:rPr>
            <w:noProof/>
            <w:webHidden/>
          </w:rPr>
          <w:fldChar w:fldCharType="begin"/>
        </w:r>
        <w:r w:rsidR="002D1A86">
          <w:rPr>
            <w:noProof/>
            <w:webHidden/>
          </w:rPr>
          <w:instrText xml:space="preserve"> PAGEREF _Toc33886454 \h </w:instrText>
        </w:r>
        <w:r w:rsidR="002D1A86">
          <w:rPr>
            <w:noProof/>
            <w:webHidden/>
          </w:rPr>
        </w:r>
        <w:r w:rsidR="002D1A86">
          <w:rPr>
            <w:noProof/>
            <w:webHidden/>
          </w:rPr>
          <w:fldChar w:fldCharType="separate"/>
        </w:r>
        <w:r w:rsidR="002D1A86">
          <w:rPr>
            <w:noProof/>
            <w:webHidden/>
          </w:rPr>
          <w:t>116</w:t>
        </w:r>
        <w:r w:rsidR="002D1A86">
          <w:rPr>
            <w:noProof/>
            <w:webHidden/>
          </w:rPr>
          <w:fldChar w:fldCharType="end"/>
        </w:r>
      </w:hyperlink>
    </w:p>
    <w:p w14:paraId="0E6B3380" w14:textId="7D85CDB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55" w:history="1">
        <w:r w:rsidR="002D1A86" w:rsidRPr="003B5112">
          <w:rPr>
            <w:rStyle w:val="Hyperlink"/>
            <w:noProof/>
          </w:rPr>
          <w:t>Figure 194. selecting packet</w:t>
        </w:r>
        <w:r w:rsidR="002D1A86">
          <w:rPr>
            <w:noProof/>
            <w:webHidden/>
          </w:rPr>
          <w:tab/>
        </w:r>
        <w:r w:rsidR="002D1A86">
          <w:rPr>
            <w:noProof/>
            <w:webHidden/>
          </w:rPr>
          <w:fldChar w:fldCharType="begin"/>
        </w:r>
        <w:r w:rsidR="002D1A86">
          <w:rPr>
            <w:noProof/>
            <w:webHidden/>
          </w:rPr>
          <w:instrText xml:space="preserve"> PAGEREF _Toc33886455 \h </w:instrText>
        </w:r>
        <w:r w:rsidR="002D1A86">
          <w:rPr>
            <w:noProof/>
            <w:webHidden/>
          </w:rPr>
        </w:r>
        <w:r w:rsidR="002D1A86">
          <w:rPr>
            <w:noProof/>
            <w:webHidden/>
          </w:rPr>
          <w:fldChar w:fldCharType="separate"/>
        </w:r>
        <w:r w:rsidR="002D1A86">
          <w:rPr>
            <w:noProof/>
            <w:webHidden/>
          </w:rPr>
          <w:t>117</w:t>
        </w:r>
        <w:r w:rsidR="002D1A86">
          <w:rPr>
            <w:noProof/>
            <w:webHidden/>
          </w:rPr>
          <w:fldChar w:fldCharType="end"/>
        </w:r>
      </w:hyperlink>
    </w:p>
    <w:p w14:paraId="41A373C4" w14:textId="744EED7B"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56" w:history="1">
        <w:r w:rsidR="002D1A86" w:rsidRPr="003B5112">
          <w:rPr>
            <w:rStyle w:val="Hyperlink"/>
            <w:noProof/>
          </w:rPr>
          <w:t>Figure 195. new destination IP</w:t>
        </w:r>
        <w:r w:rsidR="002D1A86">
          <w:rPr>
            <w:noProof/>
            <w:webHidden/>
          </w:rPr>
          <w:tab/>
        </w:r>
        <w:r w:rsidR="002D1A86">
          <w:rPr>
            <w:noProof/>
            <w:webHidden/>
          </w:rPr>
          <w:fldChar w:fldCharType="begin"/>
        </w:r>
        <w:r w:rsidR="002D1A86">
          <w:rPr>
            <w:noProof/>
            <w:webHidden/>
          </w:rPr>
          <w:instrText xml:space="preserve"> PAGEREF _Toc33886456 \h </w:instrText>
        </w:r>
        <w:r w:rsidR="002D1A86">
          <w:rPr>
            <w:noProof/>
            <w:webHidden/>
          </w:rPr>
        </w:r>
        <w:r w:rsidR="002D1A86">
          <w:rPr>
            <w:noProof/>
            <w:webHidden/>
          </w:rPr>
          <w:fldChar w:fldCharType="separate"/>
        </w:r>
        <w:r w:rsidR="002D1A86">
          <w:rPr>
            <w:noProof/>
            <w:webHidden/>
          </w:rPr>
          <w:t>117</w:t>
        </w:r>
        <w:r w:rsidR="002D1A86">
          <w:rPr>
            <w:noProof/>
            <w:webHidden/>
          </w:rPr>
          <w:fldChar w:fldCharType="end"/>
        </w:r>
      </w:hyperlink>
    </w:p>
    <w:p w14:paraId="369CFDDF" w14:textId="217FEFF3"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57" w:history="1">
        <w:r w:rsidR="002D1A86" w:rsidRPr="003B5112">
          <w:rPr>
            <w:rStyle w:val="Hyperlink"/>
            <w:noProof/>
          </w:rPr>
          <w:t>Figure 196. new pcap</w:t>
        </w:r>
        <w:r w:rsidR="002D1A86">
          <w:rPr>
            <w:noProof/>
            <w:webHidden/>
          </w:rPr>
          <w:tab/>
        </w:r>
        <w:r w:rsidR="002D1A86">
          <w:rPr>
            <w:noProof/>
            <w:webHidden/>
          </w:rPr>
          <w:fldChar w:fldCharType="begin"/>
        </w:r>
        <w:r w:rsidR="002D1A86">
          <w:rPr>
            <w:noProof/>
            <w:webHidden/>
          </w:rPr>
          <w:instrText xml:space="preserve"> PAGEREF _Toc33886457 \h </w:instrText>
        </w:r>
        <w:r w:rsidR="002D1A86">
          <w:rPr>
            <w:noProof/>
            <w:webHidden/>
          </w:rPr>
        </w:r>
        <w:r w:rsidR="002D1A86">
          <w:rPr>
            <w:noProof/>
            <w:webHidden/>
          </w:rPr>
          <w:fldChar w:fldCharType="separate"/>
        </w:r>
        <w:r w:rsidR="002D1A86">
          <w:rPr>
            <w:noProof/>
            <w:webHidden/>
          </w:rPr>
          <w:t>118</w:t>
        </w:r>
        <w:r w:rsidR="002D1A86">
          <w:rPr>
            <w:noProof/>
            <w:webHidden/>
          </w:rPr>
          <w:fldChar w:fldCharType="end"/>
        </w:r>
      </w:hyperlink>
    </w:p>
    <w:p w14:paraId="3FC41B6B" w14:textId="2FFA8344"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58" w:history="1">
        <w:r w:rsidR="002D1A86" w:rsidRPr="003B5112">
          <w:rPr>
            <w:rStyle w:val="Hyperlink"/>
            <w:noProof/>
          </w:rPr>
          <w:t>Figure 197. selecting packet</w:t>
        </w:r>
        <w:r w:rsidR="002D1A86">
          <w:rPr>
            <w:noProof/>
            <w:webHidden/>
          </w:rPr>
          <w:tab/>
        </w:r>
        <w:r w:rsidR="002D1A86">
          <w:rPr>
            <w:noProof/>
            <w:webHidden/>
          </w:rPr>
          <w:fldChar w:fldCharType="begin"/>
        </w:r>
        <w:r w:rsidR="002D1A86">
          <w:rPr>
            <w:noProof/>
            <w:webHidden/>
          </w:rPr>
          <w:instrText xml:space="preserve"> PAGEREF _Toc33886458 \h </w:instrText>
        </w:r>
        <w:r w:rsidR="002D1A86">
          <w:rPr>
            <w:noProof/>
            <w:webHidden/>
          </w:rPr>
        </w:r>
        <w:r w:rsidR="002D1A86">
          <w:rPr>
            <w:noProof/>
            <w:webHidden/>
          </w:rPr>
          <w:fldChar w:fldCharType="separate"/>
        </w:r>
        <w:r w:rsidR="002D1A86">
          <w:rPr>
            <w:noProof/>
            <w:webHidden/>
          </w:rPr>
          <w:t>118</w:t>
        </w:r>
        <w:r w:rsidR="002D1A86">
          <w:rPr>
            <w:noProof/>
            <w:webHidden/>
          </w:rPr>
          <w:fldChar w:fldCharType="end"/>
        </w:r>
      </w:hyperlink>
    </w:p>
    <w:p w14:paraId="615CB5AE" w14:textId="12EF3ADD"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59" w:history="1">
        <w:r w:rsidR="002D1A86" w:rsidRPr="003B5112">
          <w:rPr>
            <w:rStyle w:val="Hyperlink"/>
            <w:noProof/>
          </w:rPr>
          <w:t>Figure 198. replacing src port</w:t>
        </w:r>
        <w:r w:rsidR="002D1A86">
          <w:rPr>
            <w:noProof/>
            <w:webHidden/>
          </w:rPr>
          <w:tab/>
        </w:r>
        <w:r w:rsidR="002D1A86">
          <w:rPr>
            <w:noProof/>
            <w:webHidden/>
          </w:rPr>
          <w:fldChar w:fldCharType="begin"/>
        </w:r>
        <w:r w:rsidR="002D1A86">
          <w:rPr>
            <w:noProof/>
            <w:webHidden/>
          </w:rPr>
          <w:instrText xml:space="preserve"> PAGEREF _Toc33886459 \h </w:instrText>
        </w:r>
        <w:r w:rsidR="002D1A86">
          <w:rPr>
            <w:noProof/>
            <w:webHidden/>
          </w:rPr>
        </w:r>
        <w:r w:rsidR="002D1A86">
          <w:rPr>
            <w:noProof/>
            <w:webHidden/>
          </w:rPr>
          <w:fldChar w:fldCharType="separate"/>
        </w:r>
        <w:r w:rsidR="002D1A86">
          <w:rPr>
            <w:noProof/>
            <w:webHidden/>
          </w:rPr>
          <w:t>119</w:t>
        </w:r>
        <w:r w:rsidR="002D1A86">
          <w:rPr>
            <w:noProof/>
            <w:webHidden/>
          </w:rPr>
          <w:fldChar w:fldCharType="end"/>
        </w:r>
      </w:hyperlink>
    </w:p>
    <w:p w14:paraId="3CB2BDEF" w14:textId="42424251"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60" w:history="1">
        <w:r w:rsidR="002D1A86" w:rsidRPr="003B5112">
          <w:rPr>
            <w:rStyle w:val="Hyperlink"/>
            <w:noProof/>
          </w:rPr>
          <w:t>Figure 199. new pcap</w:t>
        </w:r>
        <w:r w:rsidR="002D1A86">
          <w:rPr>
            <w:noProof/>
            <w:webHidden/>
          </w:rPr>
          <w:tab/>
        </w:r>
        <w:r w:rsidR="002D1A86">
          <w:rPr>
            <w:noProof/>
            <w:webHidden/>
          </w:rPr>
          <w:fldChar w:fldCharType="begin"/>
        </w:r>
        <w:r w:rsidR="002D1A86">
          <w:rPr>
            <w:noProof/>
            <w:webHidden/>
          </w:rPr>
          <w:instrText xml:space="preserve"> PAGEREF _Toc33886460 \h </w:instrText>
        </w:r>
        <w:r w:rsidR="002D1A86">
          <w:rPr>
            <w:noProof/>
            <w:webHidden/>
          </w:rPr>
        </w:r>
        <w:r w:rsidR="002D1A86">
          <w:rPr>
            <w:noProof/>
            <w:webHidden/>
          </w:rPr>
          <w:fldChar w:fldCharType="separate"/>
        </w:r>
        <w:r w:rsidR="002D1A86">
          <w:rPr>
            <w:noProof/>
            <w:webHidden/>
          </w:rPr>
          <w:t>119</w:t>
        </w:r>
        <w:r w:rsidR="002D1A86">
          <w:rPr>
            <w:noProof/>
            <w:webHidden/>
          </w:rPr>
          <w:fldChar w:fldCharType="end"/>
        </w:r>
      </w:hyperlink>
    </w:p>
    <w:p w14:paraId="302D5EFB" w14:textId="0C69BC7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61" w:history="1">
        <w:r w:rsidR="002D1A86" w:rsidRPr="003B5112">
          <w:rPr>
            <w:rStyle w:val="Hyperlink"/>
            <w:noProof/>
          </w:rPr>
          <w:t>Figure 200. selecting packet</w:t>
        </w:r>
        <w:r w:rsidR="002D1A86">
          <w:rPr>
            <w:noProof/>
            <w:webHidden/>
          </w:rPr>
          <w:tab/>
        </w:r>
        <w:r w:rsidR="002D1A86">
          <w:rPr>
            <w:noProof/>
            <w:webHidden/>
          </w:rPr>
          <w:fldChar w:fldCharType="begin"/>
        </w:r>
        <w:r w:rsidR="002D1A86">
          <w:rPr>
            <w:noProof/>
            <w:webHidden/>
          </w:rPr>
          <w:instrText xml:space="preserve"> PAGEREF _Toc33886461 \h </w:instrText>
        </w:r>
        <w:r w:rsidR="002D1A86">
          <w:rPr>
            <w:noProof/>
            <w:webHidden/>
          </w:rPr>
        </w:r>
        <w:r w:rsidR="002D1A86">
          <w:rPr>
            <w:noProof/>
            <w:webHidden/>
          </w:rPr>
          <w:fldChar w:fldCharType="separate"/>
        </w:r>
        <w:r w:rsidR="002D1A86">
          <w:rPr>
            <w:noProof/>
            <w:webHidden/>
          </w:rPr>
          <w:t>120</w:t>
        </w:r>
        <w:r w:rsidR="002D1A86">
          <w:rPr>
            <w:noProof/>
            <w:webHidden/>
          </w:rPr>
          <w:fldChar w:fldCharType="end"/>
        </w:r>
      </w:hyperlink>
    </w:p>
    <w:p w14:paraId="57A17EE6" w14:textId="4073F2D7"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62" w:history="1">
        <w:r w:rsidR="002D1A86" w:rsidRPr="003B5112">
          <w:rPr>
            <w:rStyle w:val="Hyperlink"/>
            <w:noProof/>
          </w:rPr>
          <w:t>Figure 201. replacing dst port</w:t>
        </w:r>
        <w:r w:rsidR="002D1A86">
          <w:rPr>
            <w:noProof/>
            <w:webHidden/>
          </w:rPr>
          <w:tab/>
        </w:r>
        <w:r w:rsidR="002D1A86">
          <w:rPr>
            <w:noProof/>
            <w:webHidden/>
          </w:rPr>
          <w:fldChar w:fldCharType="begin"/>
        </w:r>
        <w:r w:rsidR="002D1A86">
          <w:rPr>
            <w:noProof/>
            <w:webHidden/>
          </w:rPr>
          <w:instrText xml:space="preserve"> PAGEREF _Toc33886462 \h </w:instrText>
        </w:r>
        <w:r w:rsidR="002D1A86">
          <w:rPr>
            <w:noProof/>
            <w:webHidden/>
          </w:rPr>
        </w:r>
        <w:r w:rsidR="002D1A86">
          <w:rPr>
            <w:noProof/>
            <w:webHidden/>
          </w:rPr>
          <w:fldChar w:fldCharType="separate"/>
        </w:r>
        <w:r w:rsidR="002D1A86">
          <w:rPr>
            <w:noProof/>
            <w:webHidden/>
          </w:rPr>
          <w:t>120</w:t>
        </w:r>
        <w:r w:rsidR="002D1A86">
          <w:rPr>
            <w:noProof/>
            <w:webHidden/>
          </w:rPr>
          <w:fldChar w:fldCharType="end"/>
        </w:r>
      </w:hyperlink>
    </w:p>
    <w:p w14:paraId="698E34D7" w14:textId="329989AC"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63" w:history="1">
        <w:r w:rsidR="002D1A86" w:rsidRPr="003B5112">
          <w:rPr>
            <w:rStyle w:val="Hyperlink"/>
            <w:noProof/>
          </w:rPr>
          <w:t>Figure 202. new pcap file</w:t>
        </w:r>
        <w:r w:rsidR="002D1A86">
          <w:rPr>
            <w:noProof/>
            <w:webHidden/>
          </w:rPr>
          <w:tab/>
        </w:r>
        <w:r w:rsidR="002D1A86">
          <w:rPr>
            <w:noProof/>
            <w:webHidden/>
          </w:rPr>
          <w:fldChar w:fldCharType="begin"/>
        </w:r>
        <w:r w:rsidR="002D1A86">
          <w:rPr>
            <w:noProof/>
            <w:webHidden/>
          </w:rPr>
          <w:instrText xml:space="preserve"> PAGEREF _Toc33886463 \h </w:instrText>
        </w:r>
        <w:r w:rsidR="002D1A86">
          <w:rPr>
            <w:noProof/>
            <w:webHidden/>
          </w:rPr>
        </w:r>
        <w:r w:rsidR="002D1A86">
          <w:rPr>
            <w:noProof/>
            <w:webHidden/>
          </w:rPr>
          <w:fldChar w:fldCharType="separate"/>
        </w:r>
        <w:r w:rsidR="002D1A86">
          <w:rPr>
            <w:noProof/>
            <w:webHidden/>
          </w:rPr>
          <w:t>121</w:t>
        </w:r>
        <w:r w:rsidR="002D1A86">
          <w:rPr>
            <w:noProof/>
            <w:webHidden/>
          </w:rPr>
          <w:fldChar w:fldCharType="end"/>
        </w:r>
      </w:hyperlink>
    </w:p>
    <w:p w14:paraId="0F8DFC8B" w14:textId="645C4818" w:rsidR="002D1A86" w:rsidRDefault="00000000">
      <w:pPr>
        <w:pStyle w:val="TableofFigures"/>
        <w:tabs>
          <w:tab w:val="right" w:leader="dot" w:pos="8630"/>
        </w:tabs>
        <w:rPr>
          <w:rFonts w:asciiTheme="minorHAnsi" w:eastAsiaTheme="minorEastAsia" w:hAnsiTheme="minorHAnsi" w:cstheme="minorBidi"/>
          <w:noProof/>
          <w:color w:val="auto"/>
          <w:sz w:val="22"/>
          <w:szCs w:val="22"/>
          <w:lang w:val="en-US" w:eastAsia="en-US" w:bidi="ml-IN"/>
        </w:rPr>
      </w:pPr>
      <w:hyperlink w:anchor="_Toc33886464" w:history="1">
        <w:r w:rsidR="002D1A86" w:rsidRPr="003B5112">
          <w:rPr>
            <w:rStyle w:val="Hyperlink"/>
            <w:noProof/>
          </w:rPr>
          <w:t>Figure 203. Usability test</w:t>
        </w:r>
        <w:r w:rsidR="002D1A86">
          <w:rPr>
            <w:noProof/>
            <w:webHidden/>
          </w:rPr>
          <w:tab/>
        </w:r>
        <w:r w:rsidR="002D1A86">
          <w:rPr>
            <w:noProof/>
            <w:webHidden/>
          </w:rPr>
          <w:fldChar w:fldCharType="begin"/>
        </w:r>
        <w:r w:rsidR="002D1A86">
          <w:rPr>
            <w:noProof/>
            <w:webHidden/>
          </w:rPr>
          <w:instrText xml:space="preserve"> PAGEREF _Toc33886464 \h </w:instrText>
        </w:r>
        <w:r w:rsidR="002D1A86">
          <w:rPr>
            <w:noProof/>
            <w:webHidden/>
          </w:rPr>
        </w:r>
        <w:r w:rsidR="002D1A86">
          <w:rPr>
            <w:noProof/>
            <w:webHidden/>
          </w:rPr>
          <w:fldChar w:fldCharType="separate"/>
        </w:r>
        <w:r w:rsidR="002D1A86">
          <w:rPr>
            <w:noProof/>
            <w:webHidden/>
          </w:rPr>
          <w:t>122</w:t>
        </w:r>
        <w:r w:rsidR="002D1A86">
          <w:rPr>
            <w:noProof/>
            <w:webHidden/>
          </w:rPr>
          <w:fldChar w:fldCharType="end"/>
        </w:r>
      </w:hyperlink>
    </w:p>
    <w:p w14:paraId="5C2322D4" w14:textId="551E0B34" w:rsidR="004F6D7E" w:rsidRDefault="009D4999" w:rsidP="007560FD">
      <w:pPr>
        <w:ind w:left="720"/>
        <w:rPr>
          <w:b/>
          <w:bCs/>
          <w:sz w:val="28"/>
          <w:szCs w:val="28"/>
        </w:rPr>
      </w:pPr>
      <w:r>
        <w:rPr>
          <w:b/>
          <w:bCs/>
          <w:sz w:val="28"/>
          <w:szCs w:val="28"/>
        </w:rPr>
        <w:fldChar w:fldCharType="end"/>
      </w:r>
    </w:p>
    <w:p w14:paraId="4227CB1E" w14:textId="6F5F79F1" w:rsidR="001D1BCC" w:rsidRDefault="001D1BCC" w:rsidP="007560FD">
      <w:pPr>
        <w:ind w:left="720"/>
        <w:rPr>
          <w:b/>
          <w:bCs/>
          <w:sz w:val="28"/>
          <w:szCs w:val="28"/>
        </w:rPr>
      </w:pPr>
      <w:r>
        <w:rPr>
          <w:b/>
          <w:bCs/>
          <w:sz w:val="28"/>
          <w:szCs w:val="28"/>
        </w:rPr>
        <w:br w:type="page"/>
      </w:r>
    </w:p>
    <w:p w14:paraId="08851EF9" w14:textId="392419AC" w:rsidR="001D1BCC" w:rsidRPr="00C92653" w:rsidRDefault="001D1BCC" w:rsidP="007B5F99">
      <w:pPr>
        <w:pStyle w:val="Heading1"/>
        <w:spacing w:line="360" w:lineRule="auto"/>
        <w:rPr>
          <w:rFonts w:ascii="Times New Roman" w:hAnsi="Times New Roman" w:cs="Times New Roman"/>
          <w:b/>
          <w:bCs/>
          <w:color w:val="auto"/>
        </w:rPr>
      </w:pPr>
      <w:bookmarkStart w:id="3" w:name="_Toc33886467"/>
      <w:r w:rsidRPr="00C92653">
        <w:rPr>
          <w:rFonts w:ascii="Times New Roman" w:hAnsi="Times New Roman" w:cs="Times New Roman"/>
          <w:b/>
          <w:bCs/>
          <w:color w:val="auto"/>
        </w:rPr>
        <w:lastRenderedPageBreak/>
        <w:t>Abstract</w:t>
      </w:r>
      <w:bookmarkEnd w:id="3"/>
    </w:p>
    <w:p w14:paraId="767778AA" w14:textId="7E6B1161" w:rsidR="005C59E7" w:rsidRDefault="00281783" w:rsidP="007B5F99">
      <w:pPr>
        <w:rPr>
          <w:szCs w:val="24"/>
        </w:rPr>
      </w:pPr>
      <w:r>
        <w:rPr>
          <w:szCs w:val="24"/>
        </w:rPr>
        <w:t xml:space="preserve">Nowadays, </w:t>
      </w:r>
      <w:r w:rsidR="00237466">
        <w:rPr>
          <w:szCs w:val="24"/>
        </w:rPr>
        <w:t xml:space="preserve">intrusion detection </w:t>
      </w:r>
      <w:r w:rsidR="00101DE4">
        <w:rPr>
          <w:szCs w:val="24"/>
        </w:rPr>
        <w:t xml:space="preserve">systems using default rule sets and minimal configuration </w:t>
      </w:r>
      <w:r w:rsidR="0005676F">
        <w:rPr>
          <w:szCs w:val="24"/>
        </w:rPr>
        <w:t>are easily evaded</w:t>
      </w:r>
      <w:r w:rsidR="00101DE4">
        <w:rPr>
          <w:szCs w:val="24"/>
        </w:rPr>
        <w:t xml:space="preserve"> by attackers</w:t>
      </w:r>
      <w:r w:rsidR="00237466">
        <w:rPr>
          <w:szCs w:val="24"/>
        </w:rPr>
        <w:t>.</w:t>
      </w:r>
      <w:r w:rsidR="002E17A7">
        <w:rPr>
          <w:szCs w:val="24"/>
        </w:rPr>
        <w:t xml:space="preserve"> </w:t>
      </w:r>
      <w:r w:rsidR="00FE4EF0">
        <w:rPr>
          <w:szCs w:val="24"/>
        </w:rPr>
        <w:t xml:space="preserve"> </w:t>
      </w:r>
      <w:r w:rsidR="002E17A7">
        <w:rPr>
          <w:szCs w:val="24"/>
        </w:rPr>
        <w:t xml:space="preserve">This </w:t>
      </w:r>
      <w:r w:rsidR="001E29DA">
        <w:rPr>
          <w:szCs w:val="24"/>
        </w:rPr>
        <w:t>was</w:t>
      </w:r>
      <w:r w:rsidR="002E17A7">
        <w:rPr>
          <w:szCs w:val="24"/>
        </w:rPr>
        <w:t xml:space="preserve"> due to the difference in protocol specifications among the IDS and its internal hosts</w:t>
      </w:r>
      <w:r w:rsidR="002829C2">
        <w:rPr>
          <w:szCs w:val="24"/>
        </w:rPr>
        <w:t xml:space="preserve">.  </w:t>
      </w:r>
      <w:r w:rsidR="00F80F06">
        <w:rPr>
          <w:szCs w:val="24"/>
        </w:rPr>
        <w:t>Packet crafting was commonly used to perform different tests on intrusion detection systems and firewalls to identify entry points or vulnerabilities.</w:t>
      </w:r>
      <w:r w:rsidR="00443F63">
        <w:rPr>
          <w:szCs w:val="24"/>
        </w:rPr>
        <w:t xml:space="preserve">  Existing packet crafting tools were not able to automate the testing process which included sending probes (ping, TCP scanning, tracerouting) and </w:t>
      </w:r>
      <w:r w:rsidR="000B1303">
        <w:rPr>
          <w:szCs w:val="24"/>
        </w:rPr>
        <w:t>manipulating packets to perform evasion techniques</w:t>
      </w:r>
      <w:r w:rsidR="00687BC6">
        <w:rPr>
          <w:szCs w:val="24"/>
        </w:rPr>
        <w:t xml:space="preserve"> (fragmentation, encryption, invalid checksum/flag)</w:t>
      </w:r>
      <w:r w:rsidR="000B1303">
        <w:rPr>
          <w:szCs w:val="24"/>
        </w:rPr>
        <w:t>.</w:t>
      </w:r>
      <w:r w:rsidR="00902496">
        <w:rPr>
          <w:szCs w:val="24"/>
        </w:rPr>
        <w:t xml:space="preserve">  Packet Ninja was developed as proof-of-concept tool at National Cybersecurity R&amp;D Lab</w:t>
      </w:r>
      <w:r w:rsidR="00C6684A">
        <w:rPr>
          <w:szCs w:val="24"/>
        </w:rPr>
        <w:t xml:space="preserve"> (NCL)</w:t>
      </w:r>
      <w:r w:rsidR="00902496">
        <w:rPr>
          <w:szCs w:val="24"/>
        </w:rPr>
        <w:t xml:space="preserve"> </w:t>
      </w:r>
      <w:r w:rsidR="002B691C">
        <w:rPr>
          <w:szCs w:val="24"/>
        </w:rPr>
        <w:t>to automate probe and evasion testing.</w:t>
      </w:r>
      <w:r w:rsidR="006C5D87">
        <w:rPr>
          <w:szCs w:val="24"/>
        </w:rPr>
        <w:t xml:space="preserve"> NCL also focused on developing features that could encrypt and transfer data through packet manipulation.</w:t>
      </w:r>
      <w:r w:rsidR="00765975">
        <w:rPr>
          <w:szCs w:val="24"/>
        </w:rPr>
        <w:t xml:space="preserve"> </w:t>
      </w:r>
      <w:proofErr w:type="spellStart"/>
      <w:r w:rsidR="00765975">
        <w:rPr>
          <w:szCs w:val="24"/>
        </w:rPr>
        <w:t>Pcap</w:t>
      </w:r>
      <w:proofErr w:type="spellEnd"/>
      <w:r w:rsidR="00765975">
        <w:rPr>
          <w:szCs w:val="24"/>
        </w:rPr>
        <w:t xml:space="preserve"> editing feature was also added to edit packets captured during transmission.</w:t>
      </w:r>
      <w:r w:rsidR="00C52E1E">
        <w:rPr>
          <w:szCs w:val="24"/>
        </w:rPr>
        <w:t xml:space="preserve">  Packet Ninja was tested at NCL in a testbed environment</w:t>
      </w:r>
      <w:r w:rsidR="002D768C">
        <w:rPr>
          <w:szCs w:val="24"/>
        </w:rPr>
        <w:t xml:space="preserve"> and</w:t>
      </w:r>
      <w:r w:rsidR="008B13AE">
        <w:rPr>
          <w:szCs w:val="24"/>
        </w:rPr>
        <w:t xml:space="preserve"> its</w:t>
      </w:r>
      <w:r w:rsidR="002D768C">
        <w:rPr>
          <w:szCs w:val="24"/>
        </w:rPr>
        <w:t xml:space="preserve"> results were </w:t>
      </w:r>
      <w:r w:rsidR="00F9706E">
        <w:rPr>
          <w:szCs w:val="24"/>
        </w:rPr>
        <w:t xml:space="preserve">also </w:t>
      </w:r>
      <w:r w:rsidR="002D768C">
        <w:rPr>
          <w:szCs w:val="24"/>
        </w:rPr>
        <w:t>recorded.</w:t>
      </w:r>
    </w:p>
    <w:p w14:paraId="5B5B5462" w14:textId="73C5EA76" w:rsidR="001D1BCC" w:rsidRPr="005C59E7" w:rsidRDefault="005C59E7" w:rsidP="007B5F99">
      <w:pPr>
        <w:rPr>
          <w:szCs w:val="24"/>
        </w:rPr>
      </w:pPr>
      <w:r>
        <w:rPr>
          <w:szCs w:val="24"/>
        </w:rPr>
        <w:br w:type="page"/>
      </w:r>
    </w:p>
    <w:p w14:paraId="2E0699FB" w14:textId="63A4B324" w:rsidR="001D1BCC" w:rsidRPr="007570FB" w:rsidRDefault="001D1BCC" w:rsidP="007570FB">
      <w:pPr>
        <w:pStyle w:val="Heading1"/>
        <w:spacing w:line="360" w:lineRule="auto"/>
        <w:rPr>
          <w:rFonts w:ascii="Times New Roman" w:hAnsi="Times New Roman" w:cs="Times New Roman"/>
          <w:b/>
          <w:bCs/>
          <w:color w:val="auto"/>
        </w:rPr>
      </w:pPr>
      <w:bookmarkStart w:id="4" w:name="_Toc33886468"/>
      <w:r w:rsidRPr="00C92653">
        <w:rPr>
          <w:rFonts w:ascii="Times New Roman" w:hAnsi="Times New Roman" w:cs="Times New Roman"/>
          <w:b/>
          <w:bCs/>
          <w:color w:val="auto"/>
        </w:rPr>
        <w:lastRenderedPageBreak/>
        <w:t>1. I</w:t>
      </w:r>
      <w:r w:rsidR="00854F7E">
        <w:rPr>
          <w:rFonts w:ascii="Times New Roman" w:hAnsi="Times New Roman" w:cs="Times New Roman"/>
          <w:b/>
          <w:bCs/>
          <w:color w:val="auto"/>
        </w:rPr>
        <w:t>ntroduction</w:t>
      </w:r>
      <w:bookmarkEnd w:id="4"/>
    </w:p>
    <w:p w14:paraId="045AFE4C" w14:textId="7AE5A958" w:rsidR="001D6015" w:rsidRDefault="001D1BCC" w:rsidP="007570FB">
      <w:pPr>
        <w:pStyle w:val="Heading2"/>
        <w:spacing w:line="360" w:lineRule="auto"/>
        <w:ind w:left="720"/>
        <w:rPr>
          <w:rFonts w:ascii="Times New Roman" w:hAnsi="Times New Roman" w:cs="Times New Roman"/>
          <w:b/>
          <w:bCs/>
          <w:color w:val="auto"/>
          <w:sz w:val="28"/>
          <w:szCs w:val="28"/>
        </w:rPr>
      </w:pPr>
      <w:bookmarkStart w:id="5" w:name="_Toc33886469"/>
      <w:r w:rsidRPr="004A06FB">
        <w:rPr>
          <w:rFonts w:ascii="Times New Roman" w:hAnsi="Times New Roman" w:cs="Times New Roman"/>
          <w:b/>
          <w:bCs/>
          <w:color w:val="auto"/>
          <w:sz w:val="28"/>
          <w:szCs w:val="28"/>
        </w:rPr>
        <w:t>1.1 Backgr</w:t>
      </w:r>
      <w:r w:rsidR="0097046B">
        <w:rPr>
          <w:rFonts w:ascii="Times New Roman" w:hAnsi="Times New Roman" w:cs="Times New Roman"/>
          <w:b/>
          <w:bCs/>
          <w:color w:val="auto"/>
          <w:sz w:val="28"/>
          <w:szCs w:val="28"/>
        </w:rPr>
        <w:t>ound</w:t>
      </w:r>
      <w:bookmarkEnd w:id="5"/>
    </w:p>
    <w:p w14:paraId="33E912BF" w14:textId="5043EBF8" w:rsidR="00A43AA9" w:rsidRPr="0011517E" w:rsidRDefault="005509BC" w:rsidP="004B2EAC">
      <w:pPr>
        <w:ind w:left="720"/>
      </w:pPr>
      <w:r>
        <w:t>T</w:t>
      </w:r>
      <w:r w:rsidR="00C50B83">
        <w:t>his report documents the work</w:t>
      </w:r>
      <w:r w:rsidR="006F35EA">
        <w:t xml:space="preserve"> carried out</w:t>
      </w:r>
      <w:r w:rsidR="00C50B83">
        <w:t xml:space="preserve"> for</w:t>
      </w:r>
      <w:r w:rsidR="0052055F">
        <w:t xml:space="preserve"> the</w:t>
      </w:r>
      <w:r w:rsidR="00C50B83">
        <w:t xml:space="preserve"> Industrial Project </w:t>
      </w:r>
      <w:r w:rsidR="00C77E9E">
        <w:t xml:space="preserve">developed </w:t>
      </w:r>
      <w:r w:rsidR="00635744">
        <w:t>and test</w:t>
      </w:r>
      <w:r w:rsidR="00CE59DF">
        <w:t>ed</w:t>
      </w:r>
      <w:r w:rsidR="00635744">
        <w:t xml:space="preserve"> at National Cybersecurity R&amp;D Lab</w:t>
      </w:r>
      <w:r w:rsidR="00782F65">
        <w:t xml:space="preserve"> (NCL)</w:t>
      </w:r>
      <w:r w:rsidR="00635744">
        <w:t>.</w:t>
      </w:r>
      <w:r w:rsidR="00333951">
        <w:t xml:space="preserve">  </w:t>
      </w:r>
      <w:r w:rsidR="002B2ABB">
        <w:t>The project features a tool entitled Packet Ninja to perform automated tests on Intrusion Detection Systems.</w:t>
      </w:r>
      <w:r w:rsidR="004A393F">
        <w:t xml:space="preserve">  </w:t>
      </w:r>
      <w:r w:rsidR="00E3035E">
        <w:t>An Intrusion Detection System</w:t>
      </w:r>
      <w:r w:rsidR="004B2EAC">
        <w:t xml:space="preserve"> (IDS)</w:t>
      </w:r>
      <w:r w:rsidR="00E3035E">
        <w:t xml:space="preserve"> is a device/application that monitors the network for </w:t>
      </w:r>
      <w:r w:rsidR="00050D71">
        <w:t>su</w:t>
      </w:r>
      <w:r w:rsidR="00E3035E">
        <w:t>s</w:t>
      </w:r>
      <w:r w:rsidR="00050D71">
        <w:t>picious</w:t>
      </w:r>
      <w:r w:rsidR="00E3035E">
        <w:t xml:space="preserve"> activity</w:t>
      </w:r>
      <w:r w:rsidR="000A4B5A">
        <w:t xml:space="preserve"> and produce alerts based on the activity</w:t>
      </w:r>
      <w:r w:rsidR="0067350F" w:rsidRPr="0067350F">
        <w:t xml:space="preserve"> ("Intrusion detection system", n.d.</w:t>
      </w:r>
      <w:r w:rsidR="00BB52CA">
        <w:t>).</w:t>
      </w:r>
      <w:r w:rsidR="00333951">
        <w:t xml:space="preserve"> </w:t>
      </w:r>
      <w:r w:rsidR="00BB52CA">
        <w:t xml:space="preserve"> </w:t>
      </w:r>
      <w:r w:rsidR="00377D3F">
        <w:t>N</w:t>
      </w:r>
      <w:r w:rsidR="00792012">
        <w:t>etwork</w:t>
      </w:r>
      <w:r w:rsidR="00B10C70">
        <w:t>/System</w:t>
      </w:r>
      <w:r w:rsidR="00792012">
        <w:t xml:space="preserve"> administrators</w:t>
      </w:r>
      <w:r w:rsidR="00F47FED">
        <w:t xml:space="preserve"> tend to maintain the default configuration</w:t>
      </w:r>
      <w:r w:rsidR="00270705">
        <w:t xml:space="preserve"> and rule sets</w:t>
      </w:r>
      <w:r w:rsidR="00F47FED">
        <w:t xml:space="preserve"> in IDS provided by vendors</w:t>
      </w:r>
      <w:r w:rsidR="00792012">
        <w:t>.</w:t>
      </w:r>
      <w:r w:rsidR="006678B0">
        <w:t xml:space="preserve"> By using default configuration, </w:t>
      </w:r>
      <w:r w:rsidR="00606571">
        <w:t>it</w:t>
      </w:r>
      <w:r w:rsidR="006678B0">
        <w:t xml:space="preserve"> will be easier</w:t>
      </w:r>
      <w:r w:rsidR="00FB6FB2">
        <w:t xml:space="preserve"> for attackers</w:t>
      </w:r>
      <w:r w:rsidR="006678B0">
        <w:t xml:space="preserve"> to predict</w:t>
      </w:r>
      <w:r w:rsidR="00C97472">
        <w:t xml:space="preserve"> and analyse IDS behaviour.</w:t>
      </w:r>
      <w:r w:rsidR="00333951">
        <w:t xml:space="preserve">  </w:t>
      </w:r>
      <w:r w:rsidR="000B0971">
        <w:t xml:space="preserve">This increases the attacker’s chance to evade </w:t>
      </w:r>
      <w:r w:rsidR="00E0764D">
        <w:t xml:space="preserve">intrusion </w:t>
      </w:r>
      <w:r w:rsidR="000B0971">
        <w:t>detection through packet crafting.</w:t>
      </w:r>
      <w:r w:rsidR="008C2CE1">
        <w:t xml:space="preserve"> </w:t>
      </w:r>
      <w:r w:rsidR="003F53EA">
        <w:t xml:space="preserve"> </w:t>
      </w:r>
      <w:r w:rsidR="004D32E1">
        <w:t>Pa</w:t>
      </w:r>
      <w:r w:rsidR="00996FA0">
        <w:t>cket crafting is a method used by both attackers/pen testers alike to probe IDS rule sets and find entry points in the targeted network</w:t>
      </w:r>
      <w:r w:rsidR="009F44C8">
        <w:t xml:space="preserve"> </w:t>
      </w:r>
      <w:r w:rsidR="009F44C8" w:rsidRPr="009F44C8">
        <w:t>("Packet crafting", n.d.)</w:t>
      </w:r>
      <w:r w:rsidR="00996FA0">
        <w:t>.</w:t>
      </w:r>
    </w:p>
    <w:p w14:paraId="3D727658" w14:textId="2E9C057B" w:rsidR="00C17CE2" w:rsidRDefault="00AF5E59" w:rsidP="007570FB">
      <w:pPr>
        <w:ind w:left="720"/>
      </w:pPr>
      <w:r>
        <w:t>Th</w:t>
      </w:r>
      <w:r w:rsidR="00127E62">
        <w:t xml:space="preserve">e </w:t>
      </w:r>
      <w:r>
        <w:t>project was initiated</w:t>
      </w:r>
      <w:r w:rsidR="003F55D1">
        <w:t xml:space="preserve"> by NCL</w:t>
      </w:r>
      <w:r>
        <w:t xml:space="preserve"> to</w:t>
      </w:r>
      <w:r w:rsidR="00E324FD">
        <w:t xml:space="preserve"> test Intrusion Detection Systems </w:t>
      </w:r>
      <w:r w:rsidR="00370BB7">
        <w:t xml:space="preserve">to address the </w:t>
      </w:r>
      <w:proofErr w:type="gramStart"/>
      <w:r w:rsidR="00370BB7">
        <w:t>following</w:t>
      </w:r>
      <w:r w:rsidR="00E324FD">
        <w:t xml:space="preserve"> </w:t>
      </w:r>
      <w:r w:rsidR="009642F6">
        <w:t>:</w:t>
      </w:r>
      <w:proofErr w:type="gramEnd"/>
    </w:p>
    <w:p w14:paraId="310573A8" w14:textId="55B8D87C" w:rsidR="00DB6FB9" w:rsidRDefault="00281043" w:rsidP="00CE5570">
      <w:pPr>
        <w:pStyle w:val="ListParagraph"/>
        <w:numPr>
          <w:ilvl w:val="0"/>
          <w:numId w:val="15"/>
        </w:numPr>
      </w:pPr>
      <w:r>
        <w:t>Using default configuration increase</w:t>
      </w:r>
      <w:r w:rsidR="001C44F6">
        <w:t>s</w:t>
      </w:r>
      <w:r>
        <w:t xml:space="preserve"> probability of IDS evasion</w:t>
      </w:r>
      <w:r w:rsidR="00A93C4B">
        <w:t>.</w:t>
      </w:r>
    </w:p>
    <w:p w14:paraId="1CD16E1C" w14:textId="18A721F3" w:rsidR="00491AF3" w:rsidRDefault="00491AF3" w:rsidP="000C46AD">
      <w:pPr>
        <w:pStyle w:val="ListParagraph"/>
        <w:numPr>
          <w:ilvl w:val="0"/>
          <w:numId w:val="15"/>
        </w:numPr>
      </w:pPr>
      <w:r>
        <w:t>Majority of the packet crafting tools available were not open source.</w:t>
      </w:r>
    </w:p>
    <w:p w14:paraId="5ECE3281" w14:textId="6ECBD71D" w:rsidR="000F5055" w:rsidRDefault="000F5055" w:rsidP="009E7EA6">
      <w:pPr>
        <w:pStyle w:val="ListParagraph"/>
        <w:numPr>
          <w:ilvl w:val="0"/>
          <w:numId w:val="15"/>
        </w:numPr>
      </w:pPr>
      <w:r>
        <w:t>Some packet crafting tools had user interface that consumed</w:t>
      </w:r>
      <w:r w:rsidR="00E56695">
        <w:t xml:space="preserve"> lot of</w:t>
      </w:r>
      <w:r>
        <w:t xml:space="preserve"> time</w:t>
      </w:r>
      <w:r w:rsidR="00440C15">
        <w:t xml:space="preserve"> and effor</w:t>
      </w:r>
      <w:r w:rsidR="00667749">
        <w:t>t</w:t>
      </w:r>
      <w:r>
        <w:t xml:space="preserve"> while crafting special packets </w:t>
      </w:r>
      <w:r w:rsidR="00F367F1">
        <w:t>r</w:t>
      </w:r>
      <w:r w:rsidR="00230750">
        <w:t>ecursively</w:t>
      </w:r>
    </w:p>
    <w:p w14:paraId="49775C0D" w14:textId="5B2B442A" w:rsidR="004D6C02" w:rsidRDefault="001B1A95" w:rsidP="002756A4">
      <w:pPr>
        <w:pStyle w:val="ListParagraph"/>
        <w:numPr>
          <w:ilvl w:val="0"/>
          <w:numId w:val="15"/>
        </w:numPr>
      </w:pPr>
      <w:r>
        <w:t xml:space="preserve">Since </w:t>
      </w:r>
      <w:r w:rsidR="00F05B3F">
        <w:t>existing</w:t>
      </w:r>
      <w:r>
        <w:t xml:space="preserve"> tools were just a platform to generate packets, users </w:t>
      </w:r>
      <w:proofErr w:type="gramStart"/>
      <w:r>
        <w:t>where</w:t>
      </w:r>
      <w:proofErr w:type="gramEnd"/>
      <w:r>
        <w:t xml:space="preserve"> expected to research o</w:t>
      </w:r>
      <w:r w:rsidR="008A67F1">
        <w:t xml:space="preserve">n crafting packets to evade </w:t>
      </w:r>
      <w:r w:rsidR="003C7262">
        <w:t xml:space="preserve">intrusion </w:t>
      </w:r>
      <w:r w:rsidR="008A67F1">
        <w:t>detection.</w:t>
      </w:r>
    </w:p>
    <w:p w14:paraId="3075D311" w14:textId="52D268E4" w:rsidR="001D6015" w:rsidRPr="00B13DC0" w:rsidRDefault="000B70A5" w:rsidP="007B5F99">
      <w:pPr>
        <w:ind w:left="720"/>
      </w:pPr>
      <w:r w:rsidRPr="000B70A5">
        <w:t xml:space="preserve">It was evident that </w:t>
      </w:r>
      <w:r w:rsidR="00754501">
        <w:t xml:space="preserve">crafting packets </w:t>
      </w:r>
      <w:r w:rsidR="00DE4A78">
        <w:t xml:space="preserve">with existing tools </w:t>
      </w:r>
      <w:r w:rsidRPr="000B70A5">
        <w:t xml:space="preserve">was insufficient to test </w:t>
      </w:r>
      <w:r w:rsidR="00F940FE">
        <w:t>intrusion detection systems</w:t>
      </w:r>
      <w:r w:rsidR="000720D1">
        <w:t xml:space="preserve"> as they did not feature predefined methods to test various aspects of the network and IDS.</w:t>
      </w:r>
    </w:p>
    <w:p w14:paraId="1B2BAA0A" w14:textId="77777777" w:rsidR="003B6628" w:rsidRDefault="003B6628" w:rsidP="007B5F99">
      <w:pPr>
        <w:rPr>
          <w:rFonts w:eastAsiaTheme="majorEastAsia"/>
          <w:b/>
          <w:bCs/>
          <w:color w:val="auto"/>
          <w:sz w:val="28"/>
          <w:szCs w:val="28"/>
        </w:rPr>
      </w:pPr>
      <w:r>
        <w:rPr>
          <w:b/>
          <w:bCs/>
          <w:color w:val="auto"/>
          <w:sz w:val="28"/>
          <w:szCs w:val="28"/>
        </w:rPr>
        <w:br w:type="page"/>
      </w:r>
    </w:p>
    <w:p w14:paraId="12E8966B" w14:textId="1D4892F6" w:rsidR="002F11C0" w:rsidRPr="00A04FB2" w:rsidRDefault="00B13DC0" w:rsidP="007570FB">
      <w:pPr>
        <w:pStyle w:val="Heading2"/>
        <w:spacing w:line="360" w:lineRule="auto"/>
        <w:ind w:left="720"/>
        <w:rPr>
          <w:rFonts w:ascii="Times New Roman" w:hAnsi="Times New Roman" w:cs="Times New Roman"/>
          <w:b/>
          <w:bCs/>
          <w:color w:val="auto"/>
          <w:sz w:val="28"/>
          <w:szCs w:val="28"/>
        </w:rPr>
      </w:pPr>
      <w:bookmarkStart w:id="6" w:name="_Toc33886470"/>
      <w:r w:rsidRPr="00B13DC0">
        <w:rPr>
          <w:rFonts w:ascii="Times New Roman" w:hAnsi="Times New Roman" w:cs="Times New Roman"/>
          <w:b/>
          <w:bCs/>
          <w:color w:val="auto"/>
          <w:sz w:val="28"/>
          <w:szCs w:val="28"/>
        </w:rPr>
        <w:lastRenderedPageBreak/>
        <w:t>1.2 Purpose</w:t>
      </w:r>
      <w:bookmarkEnd w:id="6"/>
    </w:p>
    <w:p w14:paraId="2BB25AB4" w14:textId="50C6DCB8" w:rsidR="00B109F3" w:rsidRDefault="00B109F3" w:rsidP="007570FB">
      <w:pPr>
        <w:pStyle w:val="Heading3"/>
        <w:spacing w:line="360" w:lineRule="auto"/>
        <w:ind w:left="5040"/>
        <w:jc w:val="left"/>
      </w:pPr>
      <w:bookmarkStart w:id="7" w:name="_Toc33886471"/>
      <w:r w:rsidRPr="00CE3254">
        <w:t>1.</w:t>
      </w:r>
      <w:r w:rsidR="00DA2459" w:rsidRPr="00CE3254">
        <w:t>2.1 Project</w:t>
      </w:r>
      <w:bookmarkEnd w:id="7"/>
    </w:p>
    <w:p w14:paraId="5CE7E13C" w14:textId="155612E2" w:rsidR="00E97FF7" w:rsidRDefault="00E81621" w:rsidP="007570FB">
      <w:pPr>
        <w:ind w:left="1440"/>
      </w:pPr>
      <w:r>
        <w:t>The p</w:t>
      </w:r>
      <w:r w:rsidR="00E97FF7">
        <w:t>urpose</w:t>
      </w:r>
      <w:r>
        <w:t>s</w:t>
      </w:r>
      <w:r w:rsidR="00E97FF7">
        <w:t xml:space="preserve"> of </w:t>
      </w:r>
      <w:r w:rsidR="00DD091D">
        <w:t xml:space="preserve">the </w:t>
      </w:r>
      <w:r w:rsidR="00E97FF7">
        <w:t xml:space="preserve">Major </w:t>
      </w:r>
      <w:r w:rsidR="000066ED">
        <w:t>P</w:t>
      </w:r>
      <w:r w:rsidR="00E97FF7">
        <w:t>roject</w:t>
      </w:r>
      <w:r w:rsidR="002D7720">
        <w:t xml:space="preserve"> are </w:t>
      </w:r>
      <w:proofErr w:type="gramStart"/>
      <w:r w:rsidR="002D7720">
        <w:t xml:space="preserve">to </w:t>
      </w:r>
      <w:r w:rsidR="007C0B0D">
        <w:t>:</w:t>
      </w:r>
      <w:proofErr w:type="gramEnd"/>
    </w:p>
    <w:p w14:paraId="3CB88E1E" w14:textId="4C013CDB" w:rsidR="002D7720" w:rsidRDefault="00867286" w:rsidP="007570FB">
      <w:pPr>
        <w:pStyle w:val="ListParagraph"/>
        <w:numPr>
          <w:ilvl w:val="0"/>
          <w:numId w:val="10"/>
        </w:numPr>
        <w:ind w:left="2160"/>
      </w:pPr>
      <w:r>
        <w:t>C</w:t>
      </w:r>
      <w:r w:rsidR="002D7720">
        <w:t xml:space="preserve">reate a </w:t>
      </w:r>
      <w:r w:rsidR="008A751D">
        <w:t xml:space="preserve">tool to </w:t>
      </w:r>
      <w:r w:rsidR="00F21572">
        <w:t xml:space="preserve">craft and edit </w:t>
      </w:r>
      <w:r w:rsidR="00B14A63">
        <w:t xml:space="preserve">network </w:t>
      </w:r>
      <w:r w:rsidR="008A751D">
        <w:t>packets</w:t>
      </w:r>
      <w:r w:rsidR="00EF6319">
        <w:t xml:space="preserve"> (packet crafting)</w:t>
      </w:r>
      <w:r w:rsidR="008A751D">
        <w:t>.</w:t>
      </w:r>
    </w:p>
    <w:p w14:paraId="3230D9B5" w14:textId="17D5E8D6" w:rsidR="004F24FA" w:rsidRDefault="004F24FA" w:rsidP="007570FB">
      <w:pPr>
        <w:pStyle w:val="ListParagraph"/>
        <w:numPr>
          <w:ilvl w:val="0"/>
          <w:numId w:val="10"/>
        </w:numPr>
        <w:ind w:left="2160"/>
      </w:pPr>
      <w:r>
        <w:t>Use</w:t>
      </w:r>
      <w:r w:rsidR="00850594">
        <w:t xml:space="preserve"> various</w:t>
      </w:r>
      <w:r>
        <w:t xml:space="preserve"> packet crafting techniques to test intrusion detection systems</w:t>
      </w:r>
    </w:p>
    <w:p w14:paraId="4ED392BD" w14:textId="7481BB2F" w:rsidR="002D7720" w:rsidRDefault="00BF3977" w:rsidP="007570FB">
      <w:pPr>
        <w:pStyle w:val="ListParagraph"/>
        <w:numPr>
          <w:ilvl w:val="0"/>
          <w:numId w:val="10"/>
        </w:numPr>
        <w:ind w:left="2160"/>
      </w:pPr>
      <w:r>
        <w:t xml:space="preserve">Design </w:t>
      </w:r>
      <w:r w:rsidR="002D7720">
        <w:t xml:space="preserve">a guided platform </w:t>
      </w:r>
      <w:r w:rsidR="00100A39">
        <w:t xml:space="preserve">that </w:t>
      </w:r>
      <w:r w:rsidR="0088467B">
        <w:t>automates packet crafting to test IDS</w:t>
      </w:r>
    </w:p>
    <w:p w14:paraId="402ADBC6" w14:textId="0F304654" w:rsidR="0074666C" w:rsidRPr="003F4637" w:rsidRDefault="00867286" w:rsidP="007570FB">
      <w:pPr>
        <w:pStyle w:val="ListParagraph"/>
        <w:numPr>
          <w:ilvl w:val="0"/>
          <w:numId w:val="10"/>
        </w:numPr>
        <w:ind w:left="2160"/>
        <w:rPr>
          <w:bCs/>
        </w:rPr>
      </w:pPr>
      <w:r>
        <w:t>R</w:t>
      </w:r>
      <w:r w:rsidR="001E74F7">
        <w:t xml:space="preserve">esearch and </w:t>
      </w:r>
      <w:r w:rsidR="0085734C">
        <w:t xml:space="preserve">develop a method </w:t>
      </w:r>
      <w:r w:rsidR="001E3142">
        <w:t xml:space="preserve">to </w:t>
      </w:r>
      <w:r w:rsidR="0085734C">
        <w:t xml:space="preserve">send packets with encrypted data </w:t>
      </w:r>
      <w:r w:rsidR="00E243A8">
        <w:t>over network and decrypt them upon reaching the target</w:t>
      </w:r>
      <w:r w:rsidR="008D2C88">
        <w:t>.</w:t>
      </w:r>
    </w:p>
    <w:p w14:paraId="3817D6EE" w14:textId="6AD0A19F" w:rsidR="001342E7" w:rsidRPr="00B94F64" w:rsidRDefault="0034233B" w:rsidP="007570FB">
      <w:pPr>
        <w:pStyle w:val="ListParagraph"/>
        <w:numPr>
          <w:ilvl w:val="0"/>
          <w:numId w:val="10"/>
        </w:numPr>
        <w:ind w:left="2160"/>
        <w:rPr>
          <w:bCs/>
        </w:rPr>
      </w:pPr>
      <w:r>
        <w:t>C</w:t>
      </w:r>
      <w:r w:rsidR="009F70B8">
        <w:t xml:space="preserve">reate </w:t>
      </w:r>
      <w:r w:rsidR="007E6841">
        <w:t xml:space="preserve">a </w:t>
      </w:r>
      <w:r w:rsidR="009F70B8">
        <w:t xml:space="preserve">script to </w:t>
      </w:r>
      <w:r w:rsidR="003F4637">
        <w:t>edit network packets in</w:t>
      </w:r>
      <w:r w:rsidR="00505ED6">
        <w:t xml:space="preserve"> packet capture files</w:t>
      </w:r>
      <w:r w:rsidR="003F4637">
        <w:t>.</w:t>
      </w:r>
    </w:p>
    <w:p w14:paraId="60D5358A" w14:textId="77777777" w:rsidR="00B94F64" w:rsidRPr="00221B30" w:rsidRDefault="00B94F64" w:rsidP="00B94F64">
      <w:pPr>
        <w:pStyle w:val="ListParagraph"/>
        <w:ind w:left="2160"/>
        <w:rPr>
          <w:bCs/>
        </w:rPr>
      </w:pPr>
    </w:p>
    <w:p w14:paraId="25177A3A" w14:textId="0CC2320C" w:rsidR="00DA00E5" w:rsidRDefault="00DA2459" w:rsidP="007570FB">
      <w:pPr>
        <w:pStyle w:val="Heading3"/>
        <w:spacing w:line="360" w:lineRule="auto"/>
        <w:ind w:left="5040"/>
        <w:jc w:val="left"/>
      </w:pPr>
      <w:bookmarkStart w:id="8" w:name="_Toc33886472"/>
      <w:r w:rsidRPr="00CE3254">
        <w:t>1.2.2 Report</w:t>
      </w:r>
      <w:bookmarkEnd w:id="8"/>
    </w:p>
    <w:p w14:paraId="2447BCAE" w14:textId="387E3695" w:rsidR="00101F53" w:rsidRDefault="002F621E" w:rsidP="001B7F3E">
      <w:pPr>
        <w:ind w:left="1440"/>
      </w:pPr>
      <w:r>
        <w:t xml:space="preserve">This report documents the research, content, design, layout, implementation and testing work done for Major Project. </w:t>
      </w:r>
      <w:r w:rsidR="00423167">
        <w:t xml:space="preserve"> </w:t>
      </w:r>
      <w:r>
        <w:t>It also represents technical and non-technical recommendations for future development, reference and archival work.</w:t>
      </w:r>
    </w:p>
    <w:p w14:paraId="5D00B81C" w14:textId="77777777" w:rsidR="001B7F3E" w:rsidRDefault="001B7F3E" w:rsidP="001B7F3E">
      <w:pPr>
        <w:ind w:left="1440"/>
      </w:pPr>
    </w:p>
    <w:p w14:paraId="25DEC96C" w14:textId="6AA940B6" w:rsidR="00D56907" w:rsidRPr="00D56907" w:rsidRDefault="001737E1" w:rsidP="007570FB">
      <w:pPr>
        <w:pStyle w:val="Heading2"/>
        <w:spacing w:line="360" w:lineRule="auto"/>
        <w:ind w:left="720"/>
        <w:rPr>
          <w:rFonts w:ascii="Times New Roman" w:hAnsi="Times New Roman" w:cs="Times New Roman"/>
          <w:b/>
          <w:bCs/>
          <w:color w:val="auto"/>
          <w:sz w:val="28"/>
          <w:szCs w:val="28"/>
        </w:rPr>
      </w:pPr>
      <w:bookmarkStart w:id="9" w:name="_Toc33886473"/>
      <w:r w:rsidRPr="00B13DC0">
        <w:rPr>
          <w:rFonts w:ascii="Times New Roman" w:hAnsi="Times New Roman" w:cs="Times New Roman"/>
          <w:b/>
          <w:bCs/>
          <w:color w:val="auto"/>
          <w:sz w:val="28"/>
          <w:szCs w:val="28"/>
        </w:rPr>
        <w:t>1.</w:t>
      </w:r>
      <w:r>
        <w:rPr>
          <w:rFonts w:ascii="Times New Roman" w:hAnsi="Times New Roman" w:cs="Times New Roman"/>
          <w:b/>
          <w:bCs/>
          <w:color w:val="auto"/>
          <w:sz w:val="28"/>
          <w:szCs w:val="28"/>
        </w:rPr>
        <w:t>3 Scope</w:t>
      </w:r>
      <w:bookmarkEnd w:id="9"/>
    </w:p>
    <w:p w14:paraId="10983817" w14:textId="1F51DB97" w:rsidR="00447C8D" w:rsidRDefault="008A2308" w:rsidP="002013F9">
      <w:pPr>
        <w:ind w:left="720"/>
      </w:pPr>
      <w:r>
        <w:t>Packet Ninja uses python and scapy library to craft network packets.</w:t>
      </w:r>
      <w:r w:rsidR="00ED3AE3">
        <w:t xml:space="preserve"> </w:t>
      </w:r>
      <w:r w:rsidR="00FD27E8">
        <w:t xml:space="preserve"> </w:t>
      </w:r>
      <w:r w:rsidR="00ED3AE3">
        <w:t>Packet crafting is used to probe rulesets in NIDS.</w:t>
      </w:r>
      <w:r w:rsidR="005820B5">
        <w:t xml:space="preserve">  </w:t>
      </w:r>
      <w:r w:rsidR="007F6881">
        <w:t>A</w:t>
      </w:r>
      <w:r w:rsidR="00ED3AE3">
        <w:t>ll tests are performed on</w:t>
      </w:r>
      <w:r w:rsidR="00B76CC9">
        <w:t xml:space="preserve"> intrusion detection systems -</w:t>
      </w:r>
      <w:r w:rsidR="00ED3AE3">
        <w:t xml:space="preserve"> Snort and Suricata</w:t>
      </w:r>
      <w:r w:rsidR="00706AEB">
        <w:t>.</w:t>
      </w:r>
      <w:r w:rsidR="004D3E6B">
        <w:t xml:space="preserve"> </w:t>
      </w:r>
      <w:r w:rsidR="00570E34">
        <w:t xml:space="preserve"> </w:t>
      </w:r>
      <w:r w:rsidR="004D3E6B">
        <w:t>They are installed on gateway router with minimal configuration.</w:t>
      </w:r>
      <w:r w:rsidR="00A94162">
        <w:t xml:space="preserve">  In this project, </w:t>
      </w:r>
      <w:r w:rsidR="00FC7C3A">
        <w:t xml:space="preserve">Packet Ninja aims to </w:t>
      </w:r>
      <w:r w:rsidR="00C31E05">
        <w:t xml:space="preserve">perform IDS testing </w:t>
      </w:r>
      <w:r w:rsidR="001B0B99">
        <w:t>and does not</w:t>
      </w:r>
      <w:r w:rsidR="00C31E05">
        <w:t xml:space="preserve"> provide recommendations</w:t>
      </w:r>
      <w:r w:rsidR="00433841">
        <w:t xml:space="preserve"> for </w:t>
      </w:r>
      <w:r w:rsidR="00943270">
        <w:t>hardening th</w:t>
      </w:r>
      <w:r w:rsidR="000842D3">
        <w:t>e d</w:t>
      </w:r>
      <w:r w:rsidR="00212EFC">
        <w:t>evice/IDS</w:t>
      </w:r>
      <w:r w:rsidR="000842D3">
        <w:t>.</w:t>
      </w:r>
      <w:r w:rsidR="009D3758">
        <w:t xml:space="preserve"> </w:t>
      </w:r>
    </w:p>
    <w:p w14:paraId="7BC7BCAF" w14:textId="77777777" w:rsidR="008D6E83" w:rsidRDefault="008D6E83" w:rsidP="008D6E83">
      <w:pPr>
        <w:pStyle w:val="Subtitle"/>
        <w:ind w:left="720"/>
        <w:rPr>
          <w:rFonts w:ascii="Times New Roman" w:hAnsi="Times New Roman" w:cs="Times New Roman"/>
          <w:color w:val="auto"/>
          <w:sz w:val="24"/>
          <w:szCs w:val="24"/>
        </w:rPr>
      </w:pPr>
    </w:p>
    <w:p w14:paraId="34BE3232" w14:textId="77777777" w:rsidR="008D6E83" w:rsidRDefault="008D6E83" w:rsidP="008D6E83">
      <w:pPr>
        <w:pStyle w:val="Subtitle"/>
        <w:ind w:left="720"/>
        <w:rPr>
          <w:rFonts w:ascii="Times New Roman" w:hAnsi="Times New Roman" w:cs="Times New Roman"/>
          <w:color w:val="auto"/>
          <w:sz w:val="24"/>
          <w:szCs w:val="24"/>
        </w:rPr>
      </w:pPr>
    </w:p>
    <w:p w14:paraId="231864C3" w14:textId="3F74F73C" w:rsidR="007C5B3F" w:rsidRDefault="00F6283B" w:rsidP="002013F9">
      <w:pPr>
        <w:ind w:left="720"/>
      </w:pPr>
      <w:r>
        <w:t>Packet Ninja</w:t>
      </w:r>
      <w:r w:rsidR="002013F9">
        <w:t xml:space="preserve"> covers</w:t>
      </w:r>
      <w:r w:rsidR="009E0A28">
        <w:t xml:space="preserve"> three sections</w:t>
      </w:r>
      <w:r w:rsidR="00FC665B">
        <w:t xml:space="preserve"> – IDS testing, Payload encryption (R&amp;D) and </w:t>
      </w:r>
      <w:r w:rsidR="00CC582E">
        <w:t xml:space="preserve">other </w:t>
      </w:r>
      <w:r w:rsidR="00FC665B">
        <w:t>misc</w:t>
      </w:r>
      <w:r w:rsidR="008B24AE">
        <w:t>.</w:t>
      </w:r>
      <w:r w:rsidR="00FC665B">
        <w:t xml:space="preserve"> features (</w:t>
      </w:r>
      <w:proofErr w:type="spellStart"/>
      <w:r w:rsidR="00FC665B">
        <w:t>pcap</w:t>
      </w:r>
      <w:proofErr w:type="spellEnd"/>
      <w:r w:rsidR="00FC665B">
        <w:t xml:space="preserve"> editor</w:t>
      </w:r>
      <w:r w:rsidR="00E97263">
        <w:t>, AES encrypted server/client</w:t>
      </w:r>
      <w:r w:rsidR="00FC665B">
        <w:t>).</w:t>
      </w:r>
    </w:p>
    <w:p w14:paraId="45AF2A1A" w14:textId="6A48B95D" w:rsidR="00447C8D" w:rsidRDefault="00124B57" w:rsidP="002013F9">
      <w:pPr>
        <w:ind w:left="720"/>
      </w:pPr>
      <w:r>
        <w:t xml:space="preserve">The first </w:t>
      </w:r>
      <w:r w:rsidR="009E4F1E">
        <w:t>section</w:t>
      </w:r>
      <w:r>
        <w:t xml:space="preserve"> involves actual</w:t>
      </w:r>
      <w:r w:rsidR="004738C9">
        <w:t xml:space="preserve"> IDS</w:t>
      </w:r>
      <w:r>
        <w:t xml:space="preserve"> testing which </w:t>
      </w:r>
      <w:r w:rsidR="00397C9B">
        <w:t>was</w:t>
      </w:r>
      <w:r>
        <w:t xml:space="preserve"> performed in two stages.</w:t>
      </w:r>
    </w:p>
    <w:p w14:paraId="4FF04B44" w14:textId="6A33A5A4" w:rsidR="00AE71F3" w:rsidRPr="000A5ED7" w:rsidRDefault="00FF78B0" w:rsidP="00AE71F3">
      <w:pPr>
        <w:pStyle w:val="ListParagraph"/>
        <w:numPr>
          <w:ilvl w:val="0"/>
          <w:numId w:val="31"/>
        </w:numPr>
      </w:pPr>
      <w:r w:rsidRPr="000A5ED7">
        <w:t xml:space="preserve">Probe </w:t>
      </w:r>
      <w:r w:rsidR="00D77F98" w:rsidRPr="000A5ED7">
        <w:t>Testing</w:t>
      </w:r>
      <w:r w:rsidR="00AE71F3" w:rsidRPr="000A5ED7">
        <w:t xml:space="preserve"> </w:t>
      </w:r>
      <w:r w:rsidR="00D77F98" w:rsidRPr="000A5ED7">
        <w:t>–</w:t>
      </w:r>
    </w:p>
    <w:p w14:paraId="3E0E4AB5" w14:textId="53215419" w:rsidR="00D77F98" w:rsidRPr="000A5ED7" w:rsidRDefault="00690988" w:rsidP="00D77F98">
      <w:pPr>
        <w:pStyle w:val="ListParagraph"/>
        <w:ind w:left="1440"/>
      </w:pPr>
      <w:r w:rsidRPr="000A5ED7">
        <w:t>Th</w:t>
      </w:r>
      <w:r w:rsidR="001D5A46" w:rsidRPr="000A5ED7">
        <w:t>e primary stage</w:t>
      </w:r>
      <w:r w:rsidRPr="000A5ED7">
        <w:t xml:space="preserve"> use</w:t>
      </w:r>
      <w:r w:rsidR="006B5E8C" w:rsidRPr="000A5ED7">
        <w:t>s</w:t>
      </w:r>
      <w:r w:rsidRPr="000A5ED7">
        <w:t xml:space="preserve"> multiple port scanning, ping scans, traceroutes to probe rulesets in IDS to generate alerts.</w:t>
      </w:r>
      <w:r w:rsidR="00825EA3" w:rsidRPr="000A5ED7">
        <w:t xml:space="preserve"> It also has few</w:t>
      </w:r>
      <w:r w:rsidR="002766FA" w:rsidRPr="000A5ED7">
        <w:t xml:space="preserve"> DoS (Denial of Service)</w:t>
      </w:r>
      <w:r w:rsidR="00825EA3" w:rsidRPr="000A5ED7">
        <w:t>, flooding attacks</w:t>
      </w:r>
      <w:r w:rsidR="00982427" w:rsidRPr="000A5ED7">
        <w:t xml:space="preserve"> and a man-in-the-middle attack</w:t>
      </w:r>
      <w:r w:rsidR="00825EA3" w:rsidRPr="000A5ED7">
        <w:t xml:space="preserve"> to probe alerts. </w:t>
      </w:r>
    </w:p>
    <w:p w14:paraId="253499D5" w14:textId="77777777" w:rsidR="00487EA0" w:rsidRPr="000A5ED7" w:rsidRDefault="00487EA0" w:rsidP="00D77F98">
      <w:pPr>
        <w:pStyle w:val="ListParagraph"/>
        <w:ind w:left="1440"/>
      </w:pPr>
    </w:p>
    <w:p w14:paraId="1DE47449" w14:textId="0DD16879" w:rsidR="00487EA0" w:rsidRPr="000A5ED7" w:rsidRDefault="004C111E" w:rsidP="00487EA0">
      <w:pPr>
        <w:pStyle w:val="ListParagraph"/>
        <w:numPr>
          <w:ilvl w:val="0"/>
          <w:numId w:val="31"/>
        </w:numPr>
      </w:pPr>
      <w:r w:rsidRPr="000A5ED7">
        <w:t xml:space="preserve">Evasion Testing </w:t>
      </w:r>
      <w:r w:rsidR="00487EA0" w:rsidRPr="000A5ED7">
        <w:t>–</w:t>
      </w:r>
    </w:p>
    <w:p w14:paraId="620936DC" w14:textId="2312E67A" w:rsidR="00395684" w:rsidRDefault="004C111E" w:rsidP="00D77F98">
      <w:pPr>
        <w:pStyle w:val="ListParagraph"/>
        <w:ind w:left="1440"/>
      </w:pPr>
      <w:r>
        <w:t>The secondary stage uses different evasion techniques to evade intrusion detection. Packets are crafted to manipulate</w:t>
      </w:r>
      <w:r w:rsidR="008A3C56">
        <w:t xml:space="preserve"> packet headers and exploit the ambiguities in TCP/IP protocols to evade detection.</w:t>
      </w:r>
      <w:r w:rsidR="007B4453">
        <w:t xml:space="preserve"> </w:t>
      </w:r>
    </w:p>
    <w:p w14:paraId="0A3BD67E" w14:textId="77777777" w:rsidR="00F21C03" w:rsidRDefault="00F21C03" w:rsidP="00D77F98">
      <w:pPr>
        <w:pStyle w:val="ListParagraph"/>
        <w:ind w:left="1440"/>
      </w:pPr>
    </w:p>
    <w:p w14:paraId="5320C20F" w14:textId="06BC36E0" w:rsidR="00721834" w:rsidRDefault="007B4453" w:rsidP="008D440A">
      <w:pPr>
        <w:pStyle w:val="ListParagraph"/>
      </w:pPr>
      <w:r>
        <w:t xml:space="preserve">The goal of </w:t>
      </w:r>
      <w:r w:rsidR="002F4DC9">
        <w:t xml:space="preserve">probe </w:t>
      </w:r>
      <w:r w:rsidR="00DC0EB3">
        <w:t>testing</w:t>
      </w:r>
      <w:r w:rsidR="00D454CC">
        <w:t xml:space="preserve"> and evasion testing</w:t>
      </w:r>
      <w:r w:rsidR="00DC0EB3">
        <w:t xml:space="preserve"> w</w:t>
      </w:r>
      <w:r w:rsidR="00AF2D1D">
        <w:t>ere</w:t>
      </w:r>
      <w:r w:rsidR="00DC0EB3">
        <w:t xml:space="preserve"> not focused on ensuring accurate results </w:t>
      </w:r>
      <w:r w:rsidR="00DC0CFC">
        <w:t>but observing how the IDS detects and responds against these</w:t>
      </w:r>
      <w:r w:rsidR="00BB73D1">
        <w:t xml:space="preserve"> tests</w:t>
      </w:r>
      <w:r w:rsidR="00B7119C">
        <w:t>.</w:t>
      </w:r>
    </w:p>
    <w:p w14:paraId="76BEE932" w14:textId="7D91EFA9" w:rsidR="005206B3" w:rsidRDefault="00395684" w:rsidP="008D440A">
      <w:pPr>
        <w:ind w:left="720"/>
      </w:pPr>
      <w:r w:rsidRPr="00F0681D">
        <w:t xml:space="preserve">The next </w:t>
      </w:r>
      <w:r w:rsidR="00F15531" w:rsidRPr="00F0681D">
        <w:t>section</w:t>
      </w:r>
      <w:r w:rsidR="00236283">
        <w:t xml:space="preserve"> of Packet Ninja</w:t>
      </w:r>
      <w:r w:rsidR="00347EDC">
        <w:t xml:space="preserve"> is dedicated to R&amp;D. It</w:t>
      </w:r>
      <w:r w:rsidR="00306431" w:rsidRPr="00F0681D">
        <w:t xml:space="preserve"> </w:t>
      </w:r>
      <w:r w:rsidR="003359E6" w:rsidRPr="00F0681D">
        <w:t>includes</w:t>
      </w:r>
      <w:r w:rsidR="005C14A1">
        <w:t xml:space="preserve"> multiple</w:t>
      </w:r>
      <w:r w:rsidR="00306431" w:rsidRPr="00F0681D">
        <w:t xml:space="preserve"> payload encryption</w:t>
      </w:r>
      <w:r w:rsidR="00C92150">
        <w:t xml:space="preserve"> and transfer</w:t>
      </w:r>
      <w:r w:rsidR="00306431" w:rsidRPr="00F0681D">
        <w:t xml:space="preserve"> methods</w:t>
      </w:r>
      <w:r w:rsidR="00492D77">
        <w:t xml:space="preserve">. </w:t>
      </w:r>
      <w:r w:rsidR="00736568" w:rsidRPr="00F0681D">
        <w:t xml:space="preserve">Different encryption methods are used to encrypt packets before </w:t>
      </w:r>
      <w:r w:rsidR="00B84FE9" w:rsidRPr="00F0681D">
        <w:t>sending and</w:t>
      </w:r>
      <w:r w:rsidR="00736568" w:rsidRPr="00F0681D">
        <w:t xml:space="preserve"> decrypting the payload once </w:t>
      </w:r>
      <w:r w:rsidR="00B84FE9">
        <w:t xml:space="preserve">the </w:t>
      </w:r>
      <w:r w:rsidR="00736568" w:rsidRPr="00F0681D">
        <w:t>packet reache</w:t>
      </w:r>
      <w:r w:rsidR="00B84FE9">
        <w:t>d</w:t>
      </w:r>
      <w:r w:rsidR="00736568" w:rsidRPr="00F0681D">
        <w:t xml:space="preserve"> destination.</w:t>
      </w:r>
      <w:r w:rsidR="009614C5" w:rsidRPr="00F0681D">
        <w:t xml:space="preserve"> </w:t>
      </w:r>
      <w:r w:rsidR="003D68DB">
        <w:t>Since this section is a proof of concept, it d</w:t>
      </w:r>
      <w:r w:rsidR="00066AB0">
        <w:t>oes</w:t>
      </w:r>
      <w:r w:rsidR="003D68DB">
        <w:t xml:space="preserve"> not focus on encryption/decryption of large data in an established connection</w:t>
      </w:r>
      <w:r w:rsidR="00936B48">
        <w:t xml:space="preserve"> but u</w:t>
      </w:r>
      <w:r w:rsidR="002F444F">
        <w:t xml:space="preserve">sed single </w:t>
      </w:r>
      <w:r w:rsidR="00EB58C5">
        <w:t xml:space="preserve">TCP </w:t>
      </w:r>
      <w:r w:rsidR="002F444F">
        <w:t>packets to transfer encrypted data.</w:t>
      </w:r>
    </w:p>
    <w:p w14:paraId="0C2E6DEF" w14:textId="41691106" w:rsidR="00D774CA" w:rsidRPr="00297778" w:rsidRDefault="00A74F8E" w:rsidP="00D774CA">
      <w:pPr>
        <w:pStyle w:val="ListParagraph"/>
      </w:pPr>
      <w:r>
        <w:t xml:space="preserve">Packet Ninja also has </w:t>
      </w:r>
      <w:r w:rsidR="0095494B">
        <w:t xml:space="preserve">some miscellaneous </w:t>
      </w:r>
      <w:r>
        <w:t>feature</w:t>
      </w:r>
      <w:r w:rsidR="0095494B">
        <w:t>s</w:t>
      </w:r>
      <w:r w:rsidR="00EF1867">
        <w:t xml:space="preserve"> – </w:t>
      </w:r>
      <w:proofErr w:type="spellStart"/>
      <w:r w:rsidR="00EF1867">
        <w:t>Pcap</w:t>
      </w:r>
      <w:proofErr w:type="spellEnd"/>
      <w:r w:rsidR="00EF1867">
        <w:t xml:space="preserve"> editor and AES encrypted server/client.</w:t>
      </w:r>
      <w:r w:rsidR="00212024">
        <w:t xml:space="preserve"> As per requirement, the </w:t>
      </w:r>
      <w:proofErr w:type="spellStart"/>
      <w:r w:rsidR="00212024">
        <w:t>pcap</w:t>
      </w:r>
      <w:proofErr w:type="spellEnd"/>
      <w:r w:rsidR="00212024">
        <w:t xml:space="preserve"> editor can edit common fields in TCP header like source/destination IP addresses and ports</w:t>
      </w:r>
      <w:r w:rsidR="004D38A5">
        <w:t xml:space="preserve"> in the packets of a </w:t>
      </w:r>
      <w:proofErr w:type="spellStart"/>
      <w:r w:rsidR="004D38A5">
        <w:t>pcap</w:t>
      </w:r>
      <w:proofErr w:type="spellEnd"/>
      <w:r w:rsidR="004D38A5">
        <w:t xml:space="preserve"> file.</w:t>
      </w:r>
      <w:r w:rsidR="007E1EAD">
        <w:t xml:space="preserve"> </w:t>
      </w:r>
      <w:r w:rsidR="00EF710B">
        <w:t xml:space="preserve">Since the previous section (R&amp;D) did not feature a method to </w:t>
      </w:r>
      <w:r w:rsidR="00EF710B">
        <w:lastRenderedPageBreak/>
        <w:t>encrypt network traffic (multiple network traffic), Packet Ninja uses socket programming to create an AES encrypted server/client tunnel.</w:t>
      </w:r>
    </w:p>
    <w:p w14:paraId="42570B7D" w14:textId="77777777" w:rsidR="003F0A9F" w:rsidRDefault="003F0A9F" w:rsidP="00D77F98">
      <w:pPr>
        <w:pStyle w:val="ListParagraph"/>
        <w:ind w:left="1440"/>
      </w:pPr>
    </w:p>
    <w:p w14:paraId="71B8ECB1" w14:textId="338BEE21" w:rsidR="00F0509D" w:rsidRDefault="002F621E" w:rsidP="007570FB">
      <w:pPr>
        <w:keepNext/>
        <w:keepLines/>
        <w:spacing w:before="40"/>
        <w:ind w:left="720"/>
        <w:outlineLvl w:val="1"/>
        <w:rPr>
          <w:rFonts w:eastAsiaTheme="majorEastAsia"/>
          <w:b/>
          <w:bCs/>
          <w:color w:val="auto"/>
          <w:sz w:val="28"/>
          <w:szCs w:val="28"/>
        </w:rPr>
      </w:pPr>
      <w:bookmarkStart w:id="10" w:name="_Toc33886474"/>
      <w:r w:rsidRPr="002F621E">
        <w:rPr>
          <w:rFonts w:eastAsiaTheme="majorEastAsia"/>
          <w:b/>
          <w:bCs/>
          <w:color w:val="auto"/>
          <w:sz w:val="28"/>
          <w:szCs w:val="28"/>
        </w:rPr>
        <w:t>1.</w:t>
      </w:r>
      <w:r>
        <w:rPr>
          <w:rFonts w:eastAsiaTheme="majorEastAsia"/>
          <w:b/>
          <w:bCs/>
          <w:color w:val="auto"/>
          <w:sz w:val="28"/>
          <w:szCs w:val="28"/>
        </w:rPr>
        <w:t>4 Methodology</w:t>
      </w:r>
      <w:bookmarkEnd w:id="10"/>
    </w:p>
    <w:p w14:paraId="5025179D" w14:textId="16EA2AEF" w:rsidR="009F6287" w:rsidRDefault="009F6287" w:rsidP="00CF1695">
      <w:pPr>
        <w:ind w:left="720"/>
      </w:pPr>
      <w:r>
        <w:t xml:space="preserve">This section includes the source of </w:t>
      </w:r>
      <w:r w:rsidR="00217846">
        <w:t>documents and research papers used to create the packet crafting tool</w:t>
      </w:r>
      <w:r w:rsidR="000041EC">
        <w:t xml:space="preserve"> – Packet Ninja</w:t>
      </w:r>
      <w:r w:rsidR="00217846">
        <w:t>.</w:t>
      </w:r>
    </w:p>
    <w:p w14:paraId="7D6F3FC0" w14:textId="14F04781" w:rsidR="007A5AED" w:rsidRPr="005509BC" w:rsidRDefault="007A5AED" w:rsidP="00CF1695">
      <w:pPr>
        <w:ind w:left="720"/>
      </w:pPr>
      <w:r>
        <w:t>Packet Ninja uses Scapy</w:t>
      </w:r>
      <w:r w:rsidR="00B4426F">
        <w:t xml:space="preserve"> library</w:t>
      </w:r>
      <w:r>
        <w:t xml:space="preserve"> for packet crafting.</w:t>
      </w:r>
      <w:r w:rsidR="003D3DD8">
        <w:t xml:space="preserve"> Packet crafting methods to perform pings, scans, traceroutes, network attacks</w:t>
      </w:r>
      <w:r w:rsidR="001562D4">
        <w:t>, payload tests</w:t>
      </w:r>
      <w:r w:rsidR="00AD67E2">
        <w:t xml:space="preserve"> were obtained from </w:t>
      </w:r>
      <w:r w:rsidR="001716A5">
        <w:t>the following:</w:t>
      </w:r>
    </w:p>
    <w:p w14:paraId="53A22812" w14:textId="7EF766C5" w:rsidR="00FD269E" w:rsidRPr="006C2577" w:rsidRDefault="007424FF" w:rsidP="00FD269E">
      <w:pPr>
        <w:pStyle w:val="NormalWeb"/>
        <w:numPr>
          <w:ilvl w:val="0"/>
          <w:numId w:val="42"/>
        </w:numPr>
        <w:shd w:val="clear" w:color="auto" w:fill="FFFFFF"/>
        <w:spacing w:before="0" w:beforeAutospacing="0" w:after="0" w:afterAutospacing="0" w:line="360" w:lineRule="auto"/>
        <w:rPr>
          <w:rStyle w:val="selectable"/>
          <w:color w:val="000000"/>
        </w:rPr>
      </w:pPr>
      <w:r w:rsidRPr="007424FF">
        <w:rPr>
          <w:rStyle w:val="selectable"/>
          <w:color w:val="000000"/>
        </w:rPr>
        <w:t>Biondi, P. (</w:t>
      </w:r>
      <w:proofErr w:type="spellStart"/>
      <w:r w:rsidR="006C2577">
        <w:rPr>
          <w:rStyle w:val="selectable"/>
          <w:color w:val="000000"/>
        </w:rPr>
        <w:t>n.d</w:t>
      </w:r>
      <w:proofErr w:type="spellEnd"/>
      <w:r w:rsidRPr="007424FF">
        <w:rPr>
          <w:rStyle w:val="selectable"/>
          <w:color w:val="000000"/>
        </w:rPr>
        <w:t xml:space="preserve">). Scapy documentation. Retrieved from </w:t>
      </w:r>
      <w:hyperlink r:id="rId8" w:history="1">
        <w:r w:rsidRPr="00EC2537">
          <w:rPr>
            <w:rStyle w:val="Hyperlink"/>
          </w:rPr>
          <w:t>https://scapy.readthedocs.io/</w:t>
        </w:r>
      </w:hyperlink>
    </w:p>
    <w:p w14:paraId="77024DEA" w14:textId="7F4564E1" w:rsidR="001A1BCA" w:rsidRPr="001A1BCA" w:rsidRDefault="001A1BCA" w:rsidP="001A1BCA">
      <w:pPr>
        <w:pStyle w:val="NormalWeb"/>
        <w:shd w:val="clear" w:color="auto" w:fill="FFFFFF"/>
        <w:spacing w:before="0" w:beforeAutospacing="0" w:after="0" w:afterAutospacing="0" w:line="360" w:lineRule="auto"/>
        <w:ind w:left="1080"/>
        <w:rPr>
          <w:rStyle w:val="Hyperlink"/>
          <w:color w:val="000000"/>
          <w:u w:val="none"/>
        </w:rPr>
      </w:pPr>
    </w:p>
    <w:p w14:paraId="7587720C" w14:textId="7ABC154A" w:rsidR="001A1BCA" w:rsidRDefault="006C2577" w:rsidP="001A1BCA">
      <w:pPr>
        <w:pStyle w:val="NormalWeb"/>
        <w:numPr>
          <w:ilvl w:val="0"/>
          <w:numId w:val="42"/>
        </w:numPr>
        <w:shd w:val="clear" w:color="auto" w:fill="FFFFFF"/>
        <w:spacing w:before="0" w:beforeAutospacing="0" w:after="0" w:afterAutospacing="0" w:line="360" w:lineRule="auto"/>
        <w:rPr>
          <w:rStyle w:val="selectable"/>
          <w:color w:val="000000"/>
        </w:rPr>
      </w:pPr>
      <w:r w:rsidRPr="006C2577">
        <w:rPr>
          <w:rStyle w:val="selectable"/>
          <w:color w:val="000000"/>
        </w:rPr>
        <w:t>Maxwell, A. (</w:t>
      </w:r>
      <w:proofErr w:type="spellStart"/>
      <w:r w:rsidR="002E6CA2">
        <w:rPr>
          <w:rStyle w:val="selectable"/>
          <w:color w:val="000000"/>
        </w:rPr>
        <w:t>n.d</w:t>
      </w:r>
      <w:proofErr w:type="spellEnd"/>
      <w:r w:rsidRPr="006C2577">
        <w:rPr>
          <w:rStyle w:val="selectable"/>
          <w:color w:val="000000"/>
        </w:rPr>
        <w:t xml:space="preserve">). The Very </w:t>
      </w:r>
      <w:r w:rsidR="00BA6BD1" w:rsidRPr="006C2577">
        <w:rPr>
          <w:rStyle w:val="selectable"/>
          <w:color w:val="000000"/>
        </w:rPr>
        <w:t>Unofficial</w:t>
      </w:r>
      <w:r w:rsidRPr="006C2577">
        <w:rPr>
          <w:rStyle w:val="selectable"/>
          <w:color w:val="000000"/>
        </w:rPr>
        <w:t xml:space="preserve"> Dummies Guide to Scapy [</w:t>
      </w:r>
      <w:r w:rsidR="00BA6BD1" w:rsidRPr="006C2577">
        <w:rPr>
          <w:rStyle w:val="selectable"/>
          <w:color w:val="000000"/>
        </w:rPr>
        <w:t>eBook</w:t>
      </w:r>
      <w:r w:rsidRPr="006C2577">
        <w:rPr>
          <w:rStyle w:val="selectable"/>
          <w:color w:val="000000"/>
        </w:rPr>
        <w:t xml:space="preserve">]. Retrieved from </w:t>
      </w:r>
      <w:hyperlink r:id="rId9" w:history="1">
        <w:r w:rsidR="005A769D" w:rsidRPr="00EC2537">
          <w:rPr>
            <w:rStyle w:val="Hyperlink"/>
          </w:rPr>
          <w:t>https://theitgeekchronicles.files.wordpress.com/2012/05/scapyguide1.pdf</w:t>
        </w:r>
      </w:hyperlink>
    </w:p>
    <w:p w14:paraId="12059B3E" w14:textId="421A08E1" w:rsidR="002556BC" w:rsidRDefault="002556BC" w:rsidP="00E42B97">
      <w:pPr>
        <w:pStyle w:val="NormalWeb"/>
        <w:shd w:val="clear" w:color="auto" w:fill="FFFFFF"/>
        <w:spacing w:before="0" w:beforeAutospacing="0" w:after="0" w:afterAutospacing="0" w:line="360" w:lineRule="auto"/>
        <w:ind w:left="1080"/>
        <w:rPr>
          <w:rStyle w:val="selectable"/>
          <w:color w:val="000000"/>
        </w:rPr>
      </w:pPr>
      <w:r>
        <w:rPr>
          <w:rStyle w:val="selectable"/>
          <w:color w:val="000000"/>
        </w:rPr>
        <w:t xml:space="preserve"> </w:t>
      </w:r>
    </w:p>
    <w:p w14:paraId="5744CEBD" w14:textId="778239E1" w:rsidR="004F2246" w:rsidRPr="004F2246" w:rsidRDefault="009900CC" w:rsidP="004F2246">
      <w:pPr>
        <w:ind w:left="720"/>
        <w:rPr>
          <w:rStyle w:val="selectable"/>
        </w:rPr>
      </w:pPr>
      <w:r>
        <w:rPr>
          <w:rStyle w:val="selectable"/>
          <w:color w:val="000000"/>
        </w:rPr>
        <w:t xml:space="preserve">Scapy codes for </w:t>
      </w:r>
      <w:r w:rsidR="00E4327F">
        <w:rPr>
          <w:rStyle w:val="selectable"/>
          <w:color w:val="000000"/>
        </w:rPr>
        <w:t>Packet manipulation and crafting methods</w:t>
      </w:r>
      <w:r w:rsidR="00831941">
        <w:rPr>
          <w:rStyle w:val="selectable"/>
          <w:color w:val="000000"/>
        </w:rPr>
        <w:t xml:space="preserve"> to establish TCP connection, evade IDS in the network</w:t>
      </w:r>
      <w:r w:rsidR="00207868">
        <w:rPr>
          <w:rStyle w:val="selectable"/>
          <w:color w:val="000000"/>
        </w:rPr>
        <w:t xml:space="preserve"> and </w:t>
      </w:r>
      <w:r w:rsidR="00831941">
        <w:rPr>
          <w:rStyle w:val="selectable"/>
          <w:color w:val="000000"/>
        </w:rPr>
        <w:t xml:space="preserve">transport layer </w:t>
      </w:r>
      <w:r w:rsidR="00D94E1E">
        <w:rPr>
          <w:rStyle w:val="selectable"/>
          <w:color w:val="000000"/>
        </w:rPr>
        <w:t xml:space="preserve">were based on the research paper by </w:t>
      </w:r>
      <w:proofErr w:type="spellStart"/>
      <w:r w:rsidR="00D94E1E">
        <w:t>Vít</w:t>
      </w:r>
      <w:proofErr w:type="spellEnd"/>
      <w:r w:rsidR="00D94E1E">
        <w:t xml:space="preserve"> </w:t>
      </w:r>
      <w:proofErr w:type="spellStart"/>
      <w:r w:rsidR="00D94E1E">
        <w:t>Bukaˇc</w:t>
      </w:r>
      <w:proofErr w:type="spellEnd"/>
      <w:r w:rsidR="00D94E1E">
        <w:t>.</w:t>
      </w:r>
      <w:r w:rsidR="00BA4480">
        <w:t xml:space="preserve"> It explains the issues of using default configuration in intrusion detection systems,</w:t>
      </w:r>
      <w:r w:rsidR="00394BC0">
        <w:t xml:space="preserve"> types of </w:t>
      </w:r>
      <w:r w:rsidR="00B630B0">
        <w:t xml:space="preserve">IDS (network-based, host-based), </w:t>
      </w:r>
      <w:r w:rsidR="001964EC">
        <w:t xml:space="preserve">types of </w:t>
      </w:r>
      <w:r w:rsidR="00394BC0">
        <w:t>intrusion detection (signature-based, anomaly-based)</w:t>
      </w:r>
      <w:r w:rsidR="005573D4">
        <w:t>, Snort, snort configuration and snort rules</w:t>
      </w:r>
      <w:r w:rsidR="003E4842">
        <w:t xml:space="preserve">. It also provides detail explanation on evasion techniques like fragmentation, session splicing, </w:t>
      </w:r>
      <w:r w:rsidR="00352972">
        <w:t>time to live (TTL)</w:t>
      </w:r>
      <w:r w:rsidR="00F269D7">
        <w:t xml:space="preserve"> method</w:t>
      </w:r>
      <w:r w:rsidR="009B32A8">
        <w:t xml:space="preserve">, </w:t>
      </w:r>
      <w:r w:rsidR="003E4842">
        <w:t>packets with invalid header – flag, checksum.</w:t>
      </w:r>
    </w:p>
    <w:p w14:paraId="2C13CD4E" w14:textId="34570EF4" w:rsidR="0004515C" w:rsidRPr="00DD703F" w:rsidRDefault="003C5F00" w:rsidP="007B5F99">
      <w:pPr>
        <w:pStyle w:val="NormalWeb"/>
        <w:numPr>
          <w:ilvl w:val="0"/>
          <w:numId w:val="42"/>
        </w:numPr>
        <w:shd w:val="clear" w:color="auto" w:fill="FFFFFF"/>
        <w:spacing w:before="0" w:beforeAutospacing="0" w:after="0" w:afterAutospacing="0" w:line="360" w:lineRule="auto"/>
        <w:rPr>
          <w:rStyle w:val="selectable"/>
          <w:color w:val="000000"/>
        </w:rPr>
      </w:pPr>
      <w:proofErr w:type="spellStart"/>
      <w:r w:rsidRPr="003C5F00">
        <w:rPr>
          <w:rStyle w:val="selectable"/>
          <w:color w:val="000000"/>
        </w:rPr>
        <w:t>Bukaˇc</w:t>
      </w:r>
      <w:proofErr w:type="spellEnd"/>
      <w:r w:rsidRPr="003C5F00">
        <w:rPr>
          <w:rStyle w:val="selectable"/>
          <w:color w:val="000000"/>
        </w:rPr>
        <w:t>, V. (2010). IDS System Evasion Techniques [</w:t>
      </w:r>
      <w:r w:rsidR="00F23339">
        <w:rPr>
          <w:rStyle w:val="selectable"/>
          <w:color w:val="000000"/>
        </w:rPr>
        <w:t>e</w:t>
      </w:r>
      <w:r w:rsidR="00F23339" w:rsidRPr="003C5F00">
        <w:rPr>
          <w:rStyle w:val="selectable"/>
          <w:color w:val="000000"/>
        </w:rPr>
        <w:t>Book</w:t>
      </w:r>
      <w:r w:rsidRPr="003C5F00">
        <w:rPr>
          <w:rStyle w:val="selectable"/>
          <w:color w:val="000000"/>
        </w:rPr>
        <w:t xml:space="preserve">]. MASARYKOVA UNIVERZITA FAKULTA INFORMATIKY. Retrieved from </w:t>
      </w:r>
      <w:hyperlink r:id="rId10" w:history="1">
        <w:r w:rsidR="00C241A6" w:rsidRPr="00EC2537">
          <w:rPr>
            <w:rStyle w:val="Hyperlink"/>
          </w:rPr>
          <w:t>https://is.muni.cz/th/d4739/MT_Bukac.pdf</w:t>
        </w:r>
      </w:hyperlink>
    </w:p>
    <w:p w14:paraId="1D08B44D" w14:textId="69600C05" w:rsidR="0004515C" w:rsidRPr="0066261F" w:rsidRDefault="004A39C9" w:rsidP="007B5F99">
      <w:pPr>
        <w:pStyle w:val="Heading1"/>
        <w:spacing w:line="360" w:lineRule="auto"/>
        <w:rPr>
          <w:rFonts w:ascii="Times New Roman" w:hAnsi="Times New Roman" w:cs="Times New Roman"/>
          <w:b/>
          <w:bCs/>
          <w:i/>
          <w:iCs/>
          <w:color w:val="auto"/>
        </w:rPr>
      </w:pPr>
      <w:bookmarkStart w:id="11" w:name="_Toc33886475"/>
      <w:r>
        <w:rPr>
          <w:rFonts w:ascii="Times New Roman" w:hAnsi="Times New Roman" w:cs="Times New Roman"/>
          <w:b/>
          <w:bCs/>
          <w:color w:val="auto"/>
        </w:rPr>
        <w:lastRenderedPageBreak/>
        <w:t xml:space="preserve">2. </w:t>
      </w:r>
      <w:r w:rsidR="0004515C" w:rsidRPr="0066261F">
        <w:rPr>
          <w:rFonts w:ascii="Times New Roman" w:hAnsi="Times New Roman" w:cs="Times New Roman"/>
          <w:b/>
          <w:bCs/>
          <w:color w:val="auto"/>
        </w:rPr>
        <w:t xml:space="preserve">Problem </w:t>
      </w:r>
      <w:r w:rsidR="00D05377" w:rsidRPr="00D05377">
        <w:rPr>
          <w:rFonts w:ascii="Times New Roman" w:hAnsi="Times New Roman" w:cs="Times New Roman"/>
          <w:b/>
          <w:bCs/>
          <w:color w:val="auto"/>
        </w:rPr>
        <w:t>Recognition</w:t>
      </w:r>
      <w:bookmarkEnd w:id="11"/>
    </w:p>
    <w:p w14:paraId="4A097183" w14:textId="29BDCEC6" w:rsidR="005E2EB0" w:rsidRDefault="00FD1680" w:rsidP="001A2903">
      <w:pPr>
        <w:pStyle w:val="Subtitle"/>
        <w:ind w:left="720"/>
        <w:rPr>
          <w:rFonts w:ascii="Times New Roman" w:hAnsi="Times New Roman" w:cs="Times New Roman"/>
          <w:color w:val="auto"/>
          <w:sz w:val="24"/>
          <w:szCs w:val="24"/>
        </w:rPr>
      </w:pPr>
      <w:r w:rsidRPr="001A2903">
        <w:rPr>
          <w:rFonts w:ascii="Times New Roman" w:hAnsi="Times New Roman" w:cs="Times New Roman"/>
          <w:color w:val="auto"/>
          <w:sz w:val="24"/>
          <w:szCs w:val="24"/>
        </w:rPr>
        <w:t>2.</w:t>
      </w:r>
      <w:r w:rsidR="00A14767" w:rsidRPr="001A2903">
        <w:rPr>
          <w:rFonts w:ascii="Times New Roman" w:hAnsi="Times New Roman" w:cs="Times New Roman"/>
          <w:color w:val="auto"/>
          <w:sz w:val="24"/>
          <w:szCs w:val="24"/>
        </w:rPr>
        <w:t>1. D</w:t>
      </w:r>
      <w:r w:rsidR="00C52B19" w:rsidRPr="001A2903">
        <w:rPr>
          <w:rFonts w:ascii="Times New Roman" w:hAnsi="Times New Roman" w:cs="Times New Roman"/>
          <w:color w:val="auto"/>
          <w:sz w:val="24"/>
          <w:szCs w:val="24"/>
        </w:rPr>
        <w:t>efault configuration</w:t>
      </w:r>
      <w:r w:rsidR="00A14767" w:rsidRPr="001A2903">
        <w:rPr>
          <w:rFonts w:ascii="Times New Roman" w:hAnsi="Times New Roman" w:cs="Times New Roman"/>
          <w:color w:val="auto"/>
          <w:sz w:val="24"/>
          <w:szCs w:val="24"/>
        </w:rPr>
        <w:t xml:space="preserve"> in </w:t>
      </w:r>
      <w:r w:rsidR="00701878">
        <w:rPr>
          <w:rFonts w:ascii="Times New Roman" w:hAnsi="Times New Roman" w:cs="Times New Roman"/>
          <w:color w:val="auto"/>
          <w:sz w:val="24"/>
          <w:szCs w:val="24"/>
        </w:rPr>
        <w:t>IDS</w:t>
      </w:r>
    </w:p>
    <w:p w14:paraId="47D6969F" w14:textId="5CC3C688" w:rsidR="008C556B" w:rsidRDefault="00D9127F" w:rsidP="00D9127F">
      <w:pPr>
        <w:ind w:left="720"/>
      </w:pPr>
      <w:r>
        <w:t xml:space="preserve">Network administrators tend to use default configuration </w:t>
      </w:r>
      <w:r w:rsidR="00FD419F">
        <w:t>on intrusion detection systems. The default configuration includes fixed fragmentation timeout, stream reassembly timeout</w:t>
      </w:r>
      <w:r w:rsidR="007B288D">
        <w:t>,</w:t>
      </w:r>
      <w:r w:rsidR="00BC76ED">
        <w:t xml:space="preserve"> default port scan detection,</w:t>
      </w:r>
      <w:r w:rsidR="00ED2069">
        <w:t xml:space="preserve"> default processors,</w:t>
      </w:r>
      <w:r w:rsidR="00BC76ED">
        <w:t xml:space="preserve"> protocol normalization,</w:t>
      </w:r>
      <w:r w:rsidR="00F00EB1">
        <w:t xml:space="preserve"> and</w:t>
      </w:r>
      <w:r w:rsidR="007B288D">
        <w:t xml:space="preserve"> default rule sets.</w:t>
      </w:r>
    </w:p>
    <w:p w14:paraId="5DA44890" w14:textId="07148E08" w:rsidR="001C1C4D" w:rsidRDefault="00F15EDD" w:rsidP="00D9127F">
      <w:pPr>
        <w:ind w:left="720"/>
        <w:rPr>
          <w:color w:val="auto"/>
          <w:szCs w:val="24"/>
        </w:rPr>
      </w:pPr>
      <w:r>
        <w:rPr>
          <w:color w:val="auto"/>
          <w:szCs w:val="24"/>
        </w:rPr>
        <w:t xml:space="preserve">Using default configuration results can result in </w:t>
      </w:r>
      <w:r w:rsidR="009212AB">
        <w:rPr>
          <w:color w:val="auto"/>
          <w:szCs w:val="24"/>
        </w:rPr>
        <w:t xml:space="preserve">a </w:t>
      </w:r>
      <w:r>
        <w:rPr>
          <w:color w:val="auto"/>
          <w:szCs w:val="24"/>
        </w:rPr>
        <w:t xml:space="preserve">difference in incoming traffic at IDS and internal hosts. Packets with invalid </w:t>
      </w:r>
      <w:r w:rsidR="00BB29BC">
        <w:rPr>
          <w:color w:val="auto"/>
          <w:szCs w:val="24"/>
        </w:rPr>
        <w:t xml:space="preserve">field value </w:t>
      </w:r>
      <w:r w:rsidR="003B4E05">
        <w:rPr>
          <w:color w:val="auto"/>
          <w:szCs w:val="24"/>
        </w:rPr>
        <w:t>(</w:t>
      </w:r>
      <w:proofErr w:type="gramStart"/>
      <w:r w:rsidR="003B4E05">
        <w:rPr>
          <w:color w:val="auto"/>
          <w:szCs w:val="24"/>
        </w:rPr>
        <w:t>e.g</w:t>
      </w:r>
      <w:r w:rsidR="00092A42">
        <w:rPr>
          <w:color w:val="auto"/>
          <w:szCs w:val="24"/>
        </w:rPr>
        <w:t>.</w:t>
      </w:r>
      <w:proofErr w:type="gramEnd"/>
      <w:r w:rsidR="00BB29BC">
        <w:rPr>
          <w:color w:val="auto"/>
          <w:szCs w:val="24"/>
        </w:rPr>
        <w:t xml:space="preserve"> TCP/IP checksum</w:t>
      </w:r>
      <w:r w:rsidR="003B4E05">
        <w:rPr>
          <w:color w:val="auto"/>
          <w:szCs w:val="24"/>
        </w:rPr>
        <w:t>)</w:t>
      </w:r>
      <w:r>
        <w:rPr>
          <w:color w:val="auto"/>
          <w:szCs w:val="24"/>
        </w:rPr>
        <w:t xml:space="preserve"> may be rejected at IDS but accepted at </w:t>
      </w:r>
      <w:r w:rsidR="009212AB">
        <w:rPr>
          <w:color w:val="auto"/>
          <w:szCs w:val="24"/>
        </w:rPr>
        <w:t xml:space="preserve">the </w:t>
      </w:r>
      <w:r>
        <w:rPr>
          <w:color w:val="auto"/>
          <w:szCs w:val="24"/>
        </w:rPr>
        <w:t>internal host</w:t>
      </w:r>
      <w:r w:rsidR="00D00812">
        <w:rPr>
          <w:color w:val="auto"/>
          <w:szCs w:val="24"/>
        </w:rPr>
        <w:t xml:space="preserve"> or vice versa</w:t>
      </w:r>
      <w:r w:rsidR="00F91BE4">
        <w:rPr>
          <w:color w:val="auto"/>
          <w:szCs w:val="24"/>
        </w:rPr>
        <w:t>.</w:t>
      </w:r>
      <w:r w:rsidR="002470B7">
        <w:rPr>
          <w:color w:val="auto"/>
          <w:szCs w:val="24"/>
        </w:rPr>
        <w:t xml:space="preserve"> This difference in protocol specifications can disrupt the synchroni</w:t>
      </w:r>
      <w:r w:rsidR="009212AB">
        <w:rPr>
          <w:color w:val="auto"/>
          <w:szCs w:val="24"/>
        </w:rPr>
        <w:t>z</w:t>
      </w:r>
      <w:r w:rsidR="002470B7">
        <w:rPr>
          <w:color w:val="auto"/>
          <w:szCs w:val="24"/>
        </w:rPr>
        <w:t>ation between IDS and internal host</w:t>
      </w:r>
      <w:r w:rsidR="0035621C">
        <w:rPr>
          <w:color w:val="auto"/>
          <w:szCs w:val="24"/>
        </w:rPr>
        <w:t>.</w:t>
      </w:r>
      <w:r w:rsidR="00283694">
        <w:rPr>
          <w:color w:val="auto"/>
          <w:szCs w:val="24"/>
        </w:rPr>
        <w:t xml:space="preserve"> These ambiguities can be exploited</w:t>
      </w:r>
      <w:r w:rsidR="00AF394B">
        <w:rPr>
          <w:color w:val="auto"/>
          <w:szCs w:val="24"/>
        </w:rPr>
        <w:t xml:space="preserve"> by </w:t>
      </w:r>
      <w:r w:rsidR="009212AB">
        <w:rPr>
          <w:color w:val="auto"/>
          <w:szCs w:val="24"/>
        </w:rPr>
        <w:t xml:space="preserve">an </w:t>
      </w:r>
      <w:r w:rsidR="00AF394B">
        <w:rPr>
          <w:color w:val="auto"/>
          <w:szCs w:val="24"/>
        </w:rPr>
        <w:t>attacker to perform evasion techniques and attacks on internal network</w:t>
      </w:r>
      <w:r w:rsidR="009212AB">
        <w:rPr>
          <w:color w:val="auto"/>
          <w:szCs w:val="24"/>
        </w:rPr>
        <w:t>s</w:t>
      </w:r>
      <w:r w:rsidR="00AF394B">
        <w:rPr>
          <w:color w:val="auto"/>
          <w:szCs w:val="24"/>
        </w:rPr>
        <w:t xml:space="preserve"> undetected.</w:t>
      </w:r>
      <w:r w:rsidR="00967080">
        <w:rPr>
          <w:color w:val="auto"/>
          <w:szCs w:val="24"/>
        </w:rPr>
        <w:t xml:space="preserve"> Intrusion detection systems must be checked for </w:t>
      </w:r>
      <w:r w:rsidR="009212AB">
        <w:rPr>
          <w:color w:val="auto"/>
          <w:szCs w:val="24"/>
        </w:rPr>
        <w:t xml:space="preserve">the </w:t>
      </w:r>
      <w:r w:rsidR="00967080">
        <w:rPr>
          <w:color w:val="auto"/>
          <w:szCs w:val="24"/>
        </w:rPr>
        <w:t>difference in protocol specifications and other ambiguities before deployment.</w:t>
      </w:r>
      <w:r w:rsidR="002D1661">
        <w:rPr>
          <w:color w:val="auto"/>
          <w:szCs w:val="24"/>
        </w:rPr>
        <w:t xml:space="preserve"> </w:t>
      </w:r>
    </w:p>
    <w:p w14:paraId="3A997D48" w14:textId="2BF315A0" w:rsidR="003716EF" w:rsidRDefault="00336800" w:rsidP="00D9127F">
      <w:pPr>
        <w:ind w:left="720"/>
        <w:rPr>
          <w:color w:val="auto"/>
          <w:szCs w:val="24"/>
        </w:rPr>
      </w:pPr>
      <w:r>
        <w:rPr>
          <w:color w:val="auto"/>
          <w:szCs w:val="24"/>
        </w:rPr>
        <w:t>Packet crafting was the suggested technique to test intrusion detection systems.</w:t>
      </w:r>
      <w:r w:rsidR="005255F0">
        <w:rPr>
          <w:color w:val="auto"/>
          <w:szCs w:val="24"/>
        </w:rPr>
        <w:t xml:space="preserve"> Packet crafting helps to probe rulesets and find entry points in the network</w:t>
      </w:r>
      <w:r w:rsidR="006F34D6">
        <w:rPr>
          <w:color w:val="auto"/>
          <w:szCs w:val="24"/>
        </w:rPr>
        <w:t xml:space="preserve"> </w:t>
      </w:r>
      <w:r w:rsidR="006F34D6" w:rsidRPr="006F34D6">
        <w:rPr>
          <w:color w:val="auto"/>
          <w:szCs w:val="24"/>
        </w:rPr>
        <w:t>("Packet crafting", n.d.)</w:t>
      </w:r>
      <w:r w:rsidR="005255F0">
        <w:rPr>
          <w:color w:val="auto"/>
          <w:szCs w:val="24"/>
        </w:rPr>
        <w:t>.</w:t>
      </w:r>
    </w:p>
    <w:p w14:paraId="69E21A31" w14:textId="77777777" w:rsidR="00CF7ACE" w:rsidRPr="001A2903" w:rsidRDefault="00CF7ACE" w:rsidP="00D9127F">
      <w:pPr>
        <w:ind w:left="720"/>
        <w:rPr>
          <w:color w:val="auto"/>
          <w:szCs w:val="24"/>
        </w:rPr>
      </w:pPr>
    </w:p>
    <w:p w14:paraId="12E5BF33" w14:textId="7AB53FF9" w:rsidR="00415BD7" w:rsidRDefault="00AB27A8" w:rsidP="001A2903">
      <w:pPr>
        <w:pStyle w:val="Subtitle"/>
        <w:ind w:left="720"/>
        <w:rPr>
          <w:rFonts w:ascii="Times New Roman" w:hAnsi="Times New Roman" w:cs="Times New Roman"/>
          <w:color w:val="auto"/>
          <w:sz w:val="24"/>
          <w:szCs w:val="24"/>
        </w:rPr>
      </w:pPr>
      <w:r w:rsidRPr="001A2903">
        <w:rPr>
          <w:rFonts w:ascii="Times New Roman" w:hAnsi="Times New Roman" w:cs="Times New Roman"/>
          <w:color w:val="auto"/>
          <w:sz w:val="24"/>
          <w:szCs w:val="24"/>
        </w:rPr>
        <w:t>2.</w:t>
      </w:r>
      <w:r w:rsidR="00FD1680" w:rsidRPr="001A2903">
        <w:rPr>
          <w:rFonts w:ascii="Times New Roman" w:hAnsi="Times New Roman" w:cs="Times New Roman"/>
          <w:color w:val="auto"/>
          <w:sz w:val="24"/>
          <w:szCs w:val="24"/>
        </w:rPr>
        <w:t>2</w:t>
      </w:r>
      <w:r w:rsidRPr="001A2903">
        <w:rPr>
          <w:rFonts w:ascii="Times New Roman" w:hAnsi="Times New Roman" w:cs="Times New Roman"/>
          <w:color w:val="auto"/>
          <w:sz w:val="24"/>
          <w:szCs w:val="24"/>
        </w:rPr>
        <w:t xml:space="preserve"> Existing </w:t>
      </w:r>
      <w:r w:rsidR="00D94DE1" w:rsidRPr="001A2903">
        <w:rPr>
          <w:rFonts w:ascii="Times New Roman" w:hAnsi="Times New Roman" w:cs="Times New Roman"/>
          <w:color w:val="auto"/>
          <w:sz w:val="24"/>
          <w:szCs w:val="24"/>
        </w:rPr>
        <w:t>t</w:t>
      </w:r>
      <w:r w:rsidRPr="001A2903">
        <w:rPr>
          <w:rFonts w:ascii="Times New Roman" w:hAnsi="Times New Roman" w:cs="Times New Roman"/>
          <w:color w:val="auto"/>
          <w:sz w:val="24"/>
          <w:szCs w:val="24"/>
        </w:rPr>
        <w:t>ools</w:t>
      </w:r>
    </w:p>
    <w:p w14:paraId="33EB7D64" w14:textId="68A0D19D" w:rsidR="005F0AC6" w:rsidRDefault="00CF7ACE" w:rsidP="0082371C">
      <w:pPr>
        <w:ind w:left="720"/>
      </w:pPr>
      <w:r>
        <w:t>Now, there arises a need for</w:t>
      </w:r>
      <w:r w:rsidR="008E7352">
        <w:t xml:space="preserve"> an efficient packet crafting tool</w:t>
      </w:r>
      <w:r w:rsidR="00A32C4D">
        <w:t xml:space="preserve"> to perform IDS </w:t>
      </w:r>
      <w:r w:rsidR="00D32166">
        <w:t>probing and evasion tests.</w:t>
      </w:r>
      <w:r>
        <w:t xml:space="preserve"> </w:t>
      </w:r>
      <w:r w:rsidR="0082371C">
        <w:t>There are different</w:t>
      </w:r>
      <w:r w:rsidR="005B6A8E">
        <w:t xml:space="preserve"> packet crafting tools</w:t>
      </w:r>
      <w:r w:rsidR="008563CA">
        <w:t xml:space="preserve"> with both </w:t>
      </w:r>
      <w:r w:rsidR="009212AB">
        <w:t xml:space="preserve">a </w:t>
      </w:r>
      <w:r w:rsidR="008563CA">
        <w:t xml:space="preserve">graphical user interface and </w:t>
      </w:r>
      <w:r w:rsidR="009212AB">
        <w:t xml:space="preserve">a </w:t>
      </w:r>
      <w:r w:rsidR="008563CA">
        <w:t>command</w:t>
      </w:r>
      <w:r w:rsidR="009212AB">
        <w:t>-</w:t>
      </w:r>
      <w:r w:rsidR="008563CA">
        <w:t>line interface</w:t>
      </w:r>
      <w:r w:rsidR="00A51DF8">
        <w:t>.</w:t>
      </w:r>
      <w:r w:rsidR="00C66D9E">
        <w:t xml:space="preserve"> These tools can craft single packets</w:t>
      </w:r>
      <w:r w:rsidR="00D10763">
        <w:t xml:space="preserve"> </w:t>
      </w:r>
      <w:r w:rsidR="00E128C0">
        <w:t>and</w:t>
      </w:r>
      <w:r w:rsidR="00D10763">
        <w:t xml:space="preserve"> generate network traffic.</w:t>
      </w:r>
      <w:r w:rsidR="00B93A34">
        <w:t xml:space="preserve"> </w:t>
      </w:r>
      <w:r w:rsidR="00685FC9">
        <w:t xml:space="preserve">CLI </w:t>
      </w:r>
      <w:r w:rsidR="00B93A34">
        <w:t xml:space="preserve">Tools like </w:t>
      </w:r>
      <w:proofErr w:type="spellStart"/>
      <w:r w:rsidR="00B93A34">
        <w:t>Netcat</w:t>
      </w:r>
      <w:proofErr w:type="spellEnd"/>
      <w:r w:rsidR="00B93A34">
        <w:t xml:space="preserve">, </w:t>
      </w:r>
      <w:proofErr w:type="spellStart"/>
      <w:r w:rsidR="00B93A34">
        <w:t>Nping</w:t>
      </w:r>
      <w:proofErr w:type="spellEnd"/>
      <w:r w:rsidR="00E128C0">
        <w:t>, Hping3</w:t>
      </w:r>
      <w:r w:rsidR="00C66D9E">
        <w:t xml:space="preserve"> </w:t>
      </w:r>
      <w:r w:rsidR="00E128C0">
        <w:t>can perform pings, scan, traceroutes, MTU path discovery and establish server/client connections.</w:t>
      </w:r>
      <w:r w:rsidR="003E7D06">
        <w:t xml:space="preserve"> These tools do not have </w:t>
      </w:r>
      <w:r w:rsidR="000C085F">
        <w:t xml:space="preserve">intricate </w:t>
      </w:r>
      <w:r w:rsidR="003E7D06">
        <w:t>packet editing features to perform evasion techniques</w:t>
      </w:r>
      <w:r w:rsidR="00814540">
        <w:t xml:space="preserve"> </w:t>
      </w:r>
      <w:r w:rsidR="004708C6">
        <w:rPr>
          <w:i/>
          <w:iCs/>
        </w:rPr>
        <w:t>(</w:t>
      </w:r>
      <w:r w:rsidR="00814540" w:rsidRPr="00AD4185">
        <w:rPr>
          <w:i/>
          <w:iCs/>
        </w:rPr>
        <w:t>Please refer to Appendix</w:t>
      </w:r>
      <w:r w:rsidR="000E5FA1">
        <w:rPr>
          <w:i/>
          <w:iCs/>
        </w:rPr>
        <w:t xml:space="preserve"> A1</w:t>
      </w:r>
      <w:r w:rsidR="00814540" w:rsidRPr="00AD4185">
        <w:rPr>
          <w:i/>
          <w:iCs/>
        </w:rPr>
        <w:t xml:space="preserve">, page </w:t>
      </w:r>
      <w:r w:rsidR="001862AB" w:rsidRPr="00AD4185">
        <w:rPr>
          <w:i/>
          <w:iCs/>
        </w:rPr>
        <w:t>112</w:t>
      </w:r>
      <w:r w:rsidR="004708C6">
        <w:rPr>
          <w:i/>
          <w:iCs/>
        </w:rPr>
        <w:t>)</w:t>
      </w:r>
      <w:r w:rsidR="003E7D06" w:rsidRPr="00AD4185">
        <w:rPr>
          <w:i/>
          <w:iCs/>
        </w:rPr>
        <w:t>.</w:t>
      </w:r>
    </w:p>
    <w:p w14:paraId="6D8E180F" w14:textId="460301E4" w:rsidR="009C2AEE" w:rsidRDefault="00C24F5A" w:rsidP="009C2AEE">
      <w:pPr>
        <w:ind w:left="720"/>
      </w:pPr>
      <w:r>
        <w:lastRenderedPageBreak/>
        <w:t>Some packet crafting tools with GUI</w:t>
      </w:r>
      <w:r w:rsidR="002C6ACE">
        <w:t xml:space="preserve"> are not open source</w:t>
      </w:r>
      <w:r w:rsidR="00530BF7">
        <w:t xml:space="preserve"> </w:t>
      </w:r>
      <w:r w:rsidR="00530BF7">
        <w:rPr>
          <w:i/>
          <w:iCs/>
        </w:rPr>
        <w:t>(</w:t>
      </w:r>
      <w:r w:rsidR="00530BF7" w:rsidRPr="00AD4185">
        <w:rPr>
          <w:i/>
          <w:iCs/>
        </w:rPr>
        <w:t>Please refer to Appendix</w:t>
      </w:r>
      <w:r w:rsidR="000E5FA1">
        <w:rPr>
          <w:i/>
          <w:iCs/>
        </w:rPr>
        <w:t xml:space="preserve"> A1</w:t>
      </w:r>
      <w:r w:rsidR="00530BF7" w:rsidRPr="00AD4185">
        <w:rPr>
          <w:i/>
          <w:iCs/>
        </w:rPr>
        <w:t>, page 11</w:t>
      </w:r>
      <w:r w:rsidR="00885DA0">
        <w:rPr>
          <w:i/>
          <w:iCs/>
        </w:rPr>
        <w:t>3</w:t>
      </w:r>
      <w:r w:rsidR="00530BF7">
        <w:rPr>
          <w:i/>
          <w:iCs/>
        </w:rPr>
        <w:t>)</w:t>
      </w:r>
      <w:r w:rsidR="00530BF7" w:rsidRPr="00AD4185">
        <w:rPr>
          <w:i/>
          <w:iCs/>
        </w:rPr>
        <w:t>.</w:t>
      </w:r>
      <w:r w:rsidR="0069580C">
        <w:t xml:space="preserve"> </w:t>
      </w:r>
      <w:proofErr w:type="spellStart"/>
      <w:r w:rsidR="00953588">
        <w:t>PackETH</w:t>
      </w:r>
      <w:proofErr w:type="spellEnd"/>
      <w:r w:rsidR="00953588">
        <w:t xml:space="preserve"> </w:t>
      </w:r>
      <w:r w:rsidR="00D02F17">
        <w:t xml:space="preserve">is a tool that has </w:t>
      </w:r>
      <w:r w:rsidR="009212AB">
        <w:t xml:space="preserve">a </w:t>
      </w:r>
      <w:r w:rsidR="00D02F17">
        <w:t>traffic generator and packet builder</w:t>
      </w:r>
      <w:r w:rsidR="009C2AEE">
        <w:t>.</w:t>
      </w:r>
      <w:r w:rsidR="0000651F">
        <w:t xml:space="preserve"> In the figure below, to craft a packet multiple </w:t>
      </w:r>
      <w:r w:rsidR="00FE501B">
        <w:t>TCP/IP</w:t>
      </w:r>
      <w:r w:rsidR="0000651F">
        <w:t xml:space="preserve"> fields </w:t>
      </w:r>
      <w:r w:rsidR="00FE501B">
        <w:t>must be filled</w:t>
      </w:r>
      <w:r w:rsidR="004C29B1">
        <w:t xml:space="preserve"> before sending.</w:t>
      </w:r>
      <w:r w:rsidR="00C917E4">
        <w:t xml:space="preserve"> This </w:t>
      </w:r>
      <w:r w:rsidR="00D579A2">
        <w:t>is not practically possible while testing an IDS since it involve</w:t>
      </w:r>
      <w:r w:rsidR="00B47CDA">
        <w:t>s</w:t>
      </w:r>
      <w:r w:rsidR="00D579A2">
        <w:t xml:space="preserve"> different crafting methods.</w:t>
      </w:r>
    </w:p>
    <w:p w14:paraId="05CEAF85" w14:textId="77777777" w:rsidR="000671DD" w:rsidRDefault="003D2192" w:rsidP="000671DD">
      <w:pPr>
        <w:keepNext/>
        <w:spacing w:line="240" w:lineRule="auto"/>
        <w:ind w:left="720"/>
      </w:pPr>
      <w:r>
        <w:rPr>
          <w:noProof/>
        </w:rPr>
        <w:drawing>
          <wp:inline distT="0" distB="0" distL="0" distR="0" wp14:anchorId="20B26475" wp14:editId="77643DA7">
            <wp:extent cx="4647237" cy="3398292"/>
            <wp:effectExtent l="19050" t="19050" r="20320" b="1206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61559" cy="3408765"/>
                    </a:xfrm>
                    <a:prstGeom prst="rect">
                      <a:avLst/>
                    </a:prstGeom>
                    <a:ln>
                      <a:solidFill>
                        <a:schemeClr val="tx1"/>
                      </a:solidFill>
                    </a:ln>
                  </pic:spPr>
                </pic:pic>
              </a:graphicData>
            </a:graphic>
          </wp:inline>
        </w:drawing>
      </w:r>
    </w:p>
    <w:p w14:paraId="40B0E741" w14:textId="66491B9F" w:rsidR="00FD0FEC" w:rsidRPr="00391607" w:rsidRDefault="000671DD" w:rsidP="000671DD">
      <w:pPr>
        <w:pStyle w:val="Caption"/>
        <w:jc w:val="center"/>
        <w:rPr>
          <w:color w:val="auto"/>
        </w:rPr>
      </w:pPr>
      <w:bookmarkStart w:id="12" w:name="_Toc33886262"/>
      <w:r w:rsidRPr="00391607">
        <w:rPr>
          <w:color w:val="auto"/>
        </w:rPr>
        <w:t xml:space="preserve">Figure </w:t>
      </w:r>
      <w:r w:rsidRPr="00391607">
        <w:rPr>
          <w:color w:val="auto"/>
        </w:rPr>
        <w:fldChar w:fldCharType="begin"/>
      </w:r>
      <w:r w:rsidRPr="00391607">
        <w:rPr>
          <w:color w:val="auto"/>
        </w:rPr>
        <w:instrText xml:space="preserve"> SEQ Figure \* ARABIC </w:instrText>
      </w:r>
      <w:r w:rsidRPr="00391607">
        <w:rPr>
          <w:color w:val="auto"/>
        </w:rPr>
        <w:fldChar w:fldCharType="separate"/>
      </w:r>
      <w:r w:rsidR="00BD5166">
        <w:rPr>
          <w:noProof/>
          <w:color w:val="auto"/>
        </w:rPr>
        <w:t>1</w:t>
      </w:r>
      <w:r w:rsidRPr="00391607">
        <w:rPr>
          <w:color w:val="auto"/>
        </w:rPr>
        <w:fldChar w:fldCharType="end"/>
      </w:r>
      <w:r w:rsidR="007451FC">
        <w:rPr>
          <w:color w:val="auto"/>
        </w:rPr>
        <w:t>.</w:t>
      </w:r>
      <w:r w:rsidR="00632DB1">
        <w:rPr>
          <w:color w:val="auto"/>
        </w:rPr>
        <w:t xml:space="preserve"> </w:t>
      </w:r>
      <w:proofErr w:type="spellStart"/>
      <w:r w:rsidR="00632DB1">
        <w:rPr>
          <w:color w:val="auto"/>
        </w:rPr>
        <w:t>PackETH</w:t>
      </w:r>
      <w:bookmarkEnd w:id="12"/>
      <w:proofErr w:type="spellEnd"/>
    </w:p>
    <w:p w14:paraId="16D3412D" w14:textId="77777777" w:rsidR="003472FC" w:rsidRPr="003472FC" w:rsidRDefault="003472FC" w:rsidP="003472FC">
      <w:pPr>
        <w:rPr>
          <w:sz w:val="18"/>
          <w:szCs w:val="18"/>
        </w:rPr>
      </w:pPr>
    </w:p>
    <w:p w14:paraId="31F7B9D3" w14:textId="16D01EBF" w:rsidR="00DF600A" w:rsidRDefault="001C4673" w:rsidP="005F6617">
      <w:pPr>
        <w:ind w:left="720"/>
      </w:pPr>
      <w:r>
        <w:t>So, it was concluded that a new tool</w:t>
      </w:r>
      <w:r w:rsidR="00E054D8">
        <w:t xml:space="preserve"> with features from different existing tools</w:t>
      </w:r>
      <w:r>
        <w:t xml:space="preserve"> was required to craft packets specifically for testing intrusion detection systems.</w:t>
      </w:r>
    </w:p>
    <w:p w14:paraId="0561B0E2" w14:textId="0FCB8C25" w:rsidR="005F6617" w:rsidRPr="002E1B19" w:rsidRDefault="00A418DB" w:rsidP="005E5382">
      <w:r>
        <w:br w:type="page"/>
      </w:r>
    </w:p>
    <w:p w14:paraId="5D54DB88" w14:textId="58E20A23" w:rsidR="002007CA" w:rsidRDefault="004A39C9" w:rsidP="002007CA">
      <w:pPr>
        <w:pStyle w:val="Heading1"/>
        <w:spacing w:line="360" w:lineRule="auto"/>
        <w:rPr>
          <w:rFonts w:ascii="Times New Roman" w:hAnsi="Times New Roman" w:cs="Times New Roman"/>
          <w:b/>
          <w:bCs/>
          <w:color w:val="auto"/>
        </w:rPr>
      </w:pPr>
      <w:bookmarkStart w:id="13" w:name="_Toc33886476"/>
      <w:r>
        <w:rPr>
          <w:rFonts w:ascii="Times New Roman" w:hAnsi="Times New Roman" w:cs="Times New Roman"/>
          <w:b/>
          <w:bCs/>
          <w:color w:val="auto"/>
        </w:rPr>
        <w:lastRenderedPageBreak/>
        <w:t xml:space="preserve">3. </w:t>
      </w:r>
      <w:r w:rsidR="00A16371" w:rsidRPr="0066261F">
        <w:rPr>
          <w:rFonts w:ascii="Times New Roman" w:hAnsi="Times New Roman" w:cs="Times New Roman"/>
          <w:b/>
          <w:bCs/>
          <w:color w:val="auto"/>
        </w:rPr>
        <w:t>Feasibility Study</w:t>
      </w:r>
      <w:bookmarkEnd w:id="13"/>
    </w:p>
    <w:p w14:paraId="6101F25F" w14:textId="0FCD0B64" w:rsidR="00D4786A" w:rsidRPr="00D4786A" w:rsidRDefault="00D4786A" w:rsidP="00D4786A">
      <w:r>
        <w:t>This section covers operational, technical, economic feasibility</w:t>
      </w:r>
      <w:r w:rsidR="00A65836">
        <w:t xml:space="preserve"> of the project.</w:t>
      </w:r>
    </w:p>
    <w:p w14:paraId="52CC65B1" w14:textId="1FF2B749" w:rsidR="00294CA3" w:rsidRPr="009E6053" w:rsidRDefault="00327F40" w:rsidP="00327F40">
      <w:pPr>
        <w:pStyle w:val="Subtitle"/>
        <w:ind w:left="720"/>
        <w:rPr>
          <w:rFonts w:ascii="Times New Roman" w:hAnsi="Times New Roman" w:cs="Times New Roman"/>
          <w:color w:val="auto"/>
          <w:sz w:val="24"/>
          <w:szCs w:val="24"/>
        </w:rPr>
      </w:pPr>
      <w:r w:rsidRPr="009E6053">
        <w:rPr>
          <w:rFonts w:ascii="Times New Roman" w:hAnsi="Times New Roman" w:cs="Times New Roman"/>
          <w:color w:val="auto"/>
          <w:sz w:val="24"/>
          <w:szCs w:val="24"/>
        </w:rPr>
        <w:t>3.</w:t>
      </w:r>
      <w:r w:rsidR="00C6084B" w:rsidRPr="009E6053">
        <w:rPr>
          <w:rFonts w:ascii="Times New Roman" w:hAnsi="Times New Roman" w:cs="Times New Roman"/>
          <w:color w:val="auto"/>
          <w:sz w:val="24"/>
          <w:szCs w:val="24"/>
        </w:rPr>
        <w:t>1</w:t>
      </w:r>
      <w:r w:rsidR="00B93B5B" w:rsidRPr="009E6053">
        <w:rPr>
          <w:rFonts w:ascii="Times New Roman" w:hAnsi="Times New Roman" w:cs="Times New Roman"/>
          <w:color w:val="auto"/>
          <w:sz w:val="24"/>
          <w:szCs w:val="24"/>
        </w:rPr>
        <w:t xml:space="preserve"> Operational</w:t>
      </w:r>
      <w:r w:rsidRPr="009E6053">
        <w:rPr>
          <w:rFonts w:ascii="Times New Roman" w:hAnsi="Times New Roman" w:cs="Times New Roman"/>
          <w:color w:val="auto"/>
          <w:sz w:val="24"/>
          <w:szCs w:val="24"/>
        </w:rPr>
        <w:t xml:space="preserve"> feasibility</w:t>
      </w:r>
    </w:p>
    <w:p w14:paraId="071FCDC1" w14:textId="74EFEF1D" w:rsidR="00320002" w:rsidRDefault="00FA19CE" w:rsidP="00183588">
      <w:pPr>
        <w:ind w:left="720"/>
      </w:pPr>
      <w:r>
        <w:t xml:space="preserve">During research, it was concluded that existing tools were not able to automate packet crafting to perform probe </w:t>
      </w:r>
      <w:r w:rsidR="006D7A26">
        <w:t>and evasion tests.</w:t>
      </w:r>
      <w:r w:rsidR="00F13967">
        <w:t xml:space="preserve"> The proposed tool</w:t>
      </w:r>
      <w:r w:rsidR="00C12839">
        <w:t xml:space="preserve"> </w:t>
      </w:r>
      <w:r w:rsidR="004D03FC">
        <w:t>was</w:t>
      </w:r>
      <w:r w:rsidR="00F13967">
        <w:t xml:space="preserve"> able to</w:t>
      </w:r>
      <w:r w:rsidR="00B933BC">
        <w:t xml:space="preserve"> </w:t>
      </w:r>
      <w:r w:rsidR="00F26DFE">
        <w:t xml:space="preserve">automate and </w:t>
      </w:r>
      <w:r w:rsidR="00B933BC">
        <w:t xml:space="preserve">craft packets </w:t>
      </w:r>
      <w:r w:rsidR="004A2DB9">
        <w:t xml:space="preserve">to perform pings, scan, traceroutes, network attacks (DoS, </w:t>
      </w:r>
      <w:proofErr w:type="spellStart"/>
      <w:r w:rsidR="004A2DB9">
        <w:t>MiTM</w:t>
      </w:r>
      <w:proofErr w:type="spellEnd"/>
      <w:proofErr w:type="gramStart"/>
      <w:r w:rsidR="004A2DB9">
        <w:t xml:space="preserve">), </w:t>
      </w:r>
      <w:r w:rsidR="00F13967">
        <w:t xml:space="preserve"> </w:t>
      </w:r>
      <w:r w:rsidR="004A2DB9">
        <w:t>evasion</w:t>
      </w:r>
      <w:proofErr w:type="gramEnd"/>
      <w:r w:rsidR="004A2DB9">
        <w:t xml:space="preserve"> techniques</w:t>
      </w:r>
      <w:r w:rsidR="00F26DFE">
        <w:t xml:space="preserve"> with little user input.</w:t>
      </w:r>
    </w:p>
    <w:p w14:paraId="33B51410" w14:textId="77777777" w:rsidR="0032592E" w:rsidRDefault="0032592E" w:rsidP="00183588">
      <w:pPr>
        <w:ind w:left="720"/>
      </w:pPr>
    </w:p>
    <w:p w14:paraId="2ABC8480" w14:textId="189C4CB5" w:rsidR="00B80FCD" w:rsidRPr="009E6053" w:rsidRDefault="00B80FCD" w:rsidP="00B80FCD">
      <w:pPr>
        <w:pStyle w:val="Subtitle"/>
        <w:ind w:left="720"/>
        <w:rPr>
          <w:rFonts w:ascii="Times New Roman" w:hAnsi="Times New Roman" w:cs="Times New Roman"/>
          <w:color w:val="auto"/>
          <w:sz w:val="24"/>
          <w:szCs w:val="24"/>
        </w:rPr>
      </w:pPr>
      <w:r w:rsidRPr="009E6053">
        <w:rPr>
          <w:rFonts w:ascii="Times New Roman" w:hAnsi="Times New Roman" w:cs="Times New Roman"/>
          <w:color w:val="auto"/>
          <w:sz w:val="24"/>
          <w:szCs w:val="24"/>
        </w:rPr>
        <w:t>3.</w:t>
      </w:r>
      <w:r w:rsidR="006E5BF5" w:rsidRPr="009E6053">
        <w:rPr>
          <w:rFonts w:ascii="Times New Roman" w:hAnsi="Times New Roman" w:cs="Times New Roman"/>
          <w:color w:val="auto"/>
          <w:sz w:val="24"/>
          <w:szCs w:val="24"/>
        </w:rPr>
        <w:t>2</w:t>
      </w:r>
      <w:r w:rsidRPr="009E6053">
        <w:rPr>
          <w:rFonts w:ascii="Times New Roman" w:hAnsi="Times New Roman" w:cs="Times New Roman"/>
          <w:color w:val="auto"/>
          <w:sz w:val="24"/>
          <w:szCs w:val="24"/>
        </w:rPr>
        <w:t xml:space="preserve"> </w:t>
      </w:r>
      <w:r w:rsidR="00884448" w:rsidRPr="009E6053">
        <w:rPr>
          <w:rFonts w:ascii="Times New Roman" w:hAnsi="Times New Roman" w:cs="Times New Roman"/>
          <w:color w:val="auto"/>
          <w:sz w:val="24"/>
          <w:szCs w:val="24"/>
        </w:rPr>
        <w:t>Technical</w:t>
      </w:r>
      <w:r w:rsidRPr="009E6053">
        <w:rPr>
          <w:rFonts w:ascii="Times New Roman" w:hAnsi="Times New Roman" w:cs="Times New Roman"/>
          <w:color w:val="auto"/>
          <w:sz w:val="24"/>
          <w:szCs w:val="24"/>
        </w:rPr>
        <w:t xml:space="preserve"> feasibility</w:t>
      </w:r>
    </w:p>
    <w:p w14:paraId="4D5CED0B" w14:textId="44DC92B3" w:rsidR="000D5824" w:rsidRPr="009E6053" w:rsidRDefault="000F5F7D" w:rsidP="00391607">
      <w:pPr>
        <w:ind w:left="720"/>
      </w:pPr>
      <w:r>
        <w:t xml:space="preserve">The proposed tool </w:t>
      </w:r>
      <w:r w:rsidR="005A4167">
        <w:t>performs packet crafting with python library/tool – Scapy.</w:t>
      </w:r>
      <w:r w:rsidR="00474760">
        <w:t xml:space="preserve"> The tool also uses other python dependencies and libraries for encryption</w:t>
      </w:r>
      <w:proofErr w:type="gramStart"/>
      <w:r w:rsidR="00474760">
        <w:t xml:space="preserve">, </w:t>
      </w:r>
      <w:r w:rsidR="00282B67">
        <w:t>,</w:t>
      </w:r>
      <w:proofErr w:type="gramEnd"/>
      <w:r w:rsidR="00282B67">
        <w:t xml:space="preserve"> </w:t>
      </w:r>
      <w:r w:rsidR="00430C9E">
        <w:t>obfuscation, socket connections.</w:t>
      </w:r>
      <w:r w:rsidR="008E6BA3">
        <w:t xml:space="preserve"> </w:t>
      </w:r>
      <w:r w:rsidR="00BA7B8D">
        <w:t xml:space="preserve">The tests are performed on </w:t>
      </w:r>
      <w:proofErr w:type="gramStart"/>
      <w:r w:rsidR="00BA7B8D">
        <w:t>open source</w:t>
      </w:r>
      <w:proofErr w:type="gramEnd"/>
      <w:r w:rsidR="00BA7B8D">
        <w:t xml:space="preserve"> intrusion detection systems – Snort and Suricata.</w:t>
      </w:r>
      <w:r w:rsidR="00635C6B">
        <w:t xml:space="preserve"> The test environment needs at least three virtual machines – attacker machine, Router (with IDS), and target internal host.</w:t>
      </w:r>
    </w:p>
    <w:p w14:paraId="647997B0" w14:textId="77777777" w:rsidR="0032592E" w:rsidRDefault="0032592E" w:rsidP="000E50A1">
      <w:pPr>
        <w:pStyle w:val="Subtitle"/>
        <w:ind w:left="720"/>
        <w:rPr>
          <w:rFonts w:ascii="Times New Roman" w:hAnsi="Times New Roman" w:cs="Times New Roman"/>
          <w:color w:val="auto"/>
          <w:sz w:val="24"/>
          <w:szCs w:val="24"/>
        </w:rPr>
      </w:pPr>
    </w:p>
    <w:p w14:paraId="46BB943A" w14:textId="44CF6C46" w:rsidR="00AC37D5" w:rsidRPr="009E6053" w:rsidRDefault="005E67A2" w:rsidP="000E50A1">
      <w:pPr>
        <w:pStyle w:val="Subtitle"/>
        <w:ind w:left="720"/>
        <w:rPr>
          <w:rFonts w:ascii="Times New Roman" w:hAnsi="Times New Roman" w:cs="Times New Roman"/>
          <w:color w:val="auto"/>
          <w:sz w:val="24"/>
          <w:szCs w:val="24"/>
        </w:rPr>
      </w:pPr>
      <w:r w:rsidRPr="009E6053">
        <w:rPr>
          <w:rFonts w:ascii="Times New Roman" w:hAnsi="Times New Roman" w:cs="Times New Roman"/>
          <w:color w:val="auto"/>
          <w:sz w:val="24"/>
          <w:szCs w:val="24"/>
        </w:rPr>
        <w:t xml:space="preserve">3.3 </w:t>
      </w:r>
      <w:r w:rsidR="0056087D" w:rsidRPr="009E6053">
        <w:rPr>
          <w:rFonts w:ascii="Times New Roman" w:hAnsi="Times New Roman" w:cs="Times New Roman"/>
          <w:color w:val="auto"/>
          <w:sz w:val="24"/>
          <w:szCs w:val="24"/>
        </w:rPr>
        <w:t>Economic feasibility</w:t>
      </w:r>
    </w:p>
    <w:p w14:paraId="1EB62DE8" w14:textId="7F4ABC06" w:rsidR="00C52281" w:rsidRDefault="00B51DE4" w:rsidP="000E50A1">
      <w:pPr>
        <w:ind w:left="720"/>
      </w:pPr>
      <w:r>
        <w:t xml:space="preserve">This packet crafting tool </w:t>
      </w:r>
      <w:r w:rsidR="00216CE6">
        <w:t>only</w:t>
      </w:r>
      <w:r w:rsidR="001E711B">
        <w:t xml:space="preserve"> uses</w:t>
      </w:r>
      <w:r w:rsidR="009B5FFE">
        <w:t xml:space="preserve"> </w:t>
      </w:r>
      <w:proofErr w:type="gramStart"/>
      <w:r w:rsidR="009B5FFE">
        <w:t>open source</w:t>
      </w:r>
      <w:proofErr w:type="gramEnd"/>
      <w:r w:rsidR="009B5FFE">
        <w:t xml:space="preserve"> tools and applications.</w:t>
      </w:r>
      <w:r w:rsidR="002602D8">
        <w:t xml:space="preserve"> </w:t>
      </w:r>
      <w:r w:rsidR="00B608B9">
        <w:t>The tool and</w:t>
      </w:r>
      <w:r w:rsidR="00B84DDB">
        <w:t xml:space="preserve"> its</w:t>
      </w:r>
      <w:r w:rsidR="00B608B9">
        <w:t xml:space="preserve"> test</w:t>
      </w:r>
      <w:r w:rsidR="00B84DDB">
        <w:t>ing</w:t>
      </w:r>
      <w:r w:rsidR="00B608B9">
        <w:t xml:space="preserve"> environment </w:t>
      </w:r>
      <w:r w:rsidR="00167D44">
        <w:t>are</w:t>
      </w:r>
      <w:r w:rsidR="00B608B9">
        <w:t xml:space="preserve"> available at </w:t>
      </w:r>
      <w:r w:rsidR="0065452B">
        <w:t xml:space="preserve">testbed environment at </w:t>
      </w:r>
      <w:r w:rsidR="00B608B9">
        <w:t>National Cybersecurity R&amp;D Lab</w:t>
      </w:r>
      <w:r w:rsidR="00085378">
        <w:t>.</w:t>
      </w:r>
    </w:p>
    <w:p w14:paraId="03237289" w14:textId="7B191DE4" w:rsidR="005426CA" w:rsidRPr="00C52281" w:rsidRDefault="00C52281" w:rsidP="00962110">
      <w:r>
        <w:br w:type="page"/>
      </w:r>
    </w:p>
    <w:p w14:paraId="0256D7AA" w14:textId="10203D74" w:rsidR="009854DB" w:rsidRDefault="004A39C9" w:rsidP="009854DB">
      <w:pPr>
        <w:pStyle w:val="Heading1"/>
        <w:spacing w:line="360" w:lineRule="auto"/>
        <w:rPr>
          <w:rFonts w:ascii="Times New Roman" w:hAnsi="Times New Roman" w:cs="Times New Roman"/>
          <w:b/>
          <w:bCs/>
          <w:color w:val="auto"/>
        </w:rPr>
      </w:pPr>
      <w:bookmarkStart w:id="14" w:name="_Toc33886477"/>
      <w:r>
        <w:rPr>
          <w:rFonts w:ascii="Times New Roman" w:hAnsi="Times New Roman" w:cs="Times New Roman"/>
          <w:b/>
          <w:bCs/>
          <w:color w:val="auto"/>
        </w:rPr>
        <w:lastRenderedPageBreak/>
        <w:t xml:space="preserve">4. </w:t>
      </w:r>
      <w:r w:rsidR="00904ED0" w:rsidRPr="0066261F">
        <w:rPr>
          <w:rFonts w:ascii="Times New Roman" w:hAnsi="Times New Roman" w:cs="Times New Roman"/>
          <w:b/>
          <w:bCs/>
          <w:color w:val="auto"/>
        </w:rPr>
        <w:t>Analysis and Requirements</w:t>
      </w:r>
      <w:bookmarkEnd w:id="14"/>
    </w:p>
    <w:p w14:paraId="5632532A" w14:textId="0D853592" w:rsidR="00FF4C47" w:rsidRPr="00077786" w:rsidRDefault="0018489B" w:rsidP="00E025FE">
      <w:pPr>
        <w:ind w:left="720"/>
      </w:pPr>
      <w:r w:rsidRPr="00077786">
        <w:t xml:space="preserve">4. 1 </w:t>
      </w:r>
      <w:r w:rsidR="00FF4C47" w:rsidRPr="00077786">
        <w:t>Functionality</w:t>
      </w:r>
    </w:p>
    <w:p w14:paraId="2893A07F" w14:textId="6AE1E150" w:rsidR="009776D4" w:rsidRDefault="00A04637" w:rsidP="00391607">
      <w:pPr>
        <w:ind w:left="720"/>
      </w:pPr>
      <w:r>
        <w:t>The tool is expected to have pre-defined methods to craft packets. These methods should be able to craft packets that can probe (scan, ping, attack) and evade (evasion techniques) the IDS.</w:t>
      </w:r>
      <w:r w:rsidR="0030403F">
        <w:t xml:space="preserve"> It should have a feature that has a defined method</w:t>
      </w:r>
      <w:r w:rsidR="0030403F" w:rsidRPr="0030403F">
        <w:t xml:space="preserve"> </w:t>
      </w:r>
      <w:r w:rsidR="0030403F">
        <w:t>to encrypt packets before sending and decrypting them once it reaches target.</w:t>
      </w:r>
    </w:p>
    <w:p w14:paraId="2FAAEE55" w14:textId="77777777" w:rsidR="008F50EC" w:rsidRPr="00A04637" w:rsidRDefault="008F50EC" w:rsidP="008F50EC">
      <w:pPr>
        <w:pStyle w:val="ListParagraph"/>
      </w:pPr>
    </w:p>
    <w:p w14:paraId="0744E1F6" w14:textId="505F2FBB" w:rsidR="002E667D" w:rsidRPr="00077786" w:rsidRDefault="0018489B" w:rsidP="004C32E7">
      <w:pPr>
        <w:pStyle w:val="ListParagraph"/>
      </w:pPr>
      <w:r w:rsidRPr="00077786">
        <w:t xml:space="preserve">4.2 </w:t>
      </w:r>
      <w:r w:rsidR="002E667D" w:rsidRPr="00077786">
        <w:t>Usability</w:t>
      </w:r>
    </w:p>
    <w:p w14:paraId="09E23267" w14:textId="77777777" w:rsidR="000573A5" w:rsidRDefault="00E025FE" w:rsidP="00391607">
      <w:pPr>
        <w:ind w:left="720"/>
      </w:pPr>
      <w:r>
        <w:t xml:space="preserve">The tool is expected to have a simple user interface </w:t>
      </w:r>
      <w:r w:rsidR="0030116A">
        <w:t>that requires</w:t>
      </w:r>
      <w:r>
        <w:t xml:space="preserve"> basic or limited user </w:t>
      </w:r>
      <w:r w:rsidR="00070590">
        <w:t>input.</w:t>
      </w:r>
      <w:r w:rsidR="002B6056">
        <w:t xml:space="preserve"> It should be suitable for users with basic or advanced knowledge in TCP/IP protocols and networking.</w:t>
      </w:r>
      <w:r w:rsidR="003F3AFE">
        <w:t xml:space="preserve"> Users like researchers/student should be able to edit, add new features and further develop the tool</w:t>
      </w:r>
      <w:r w:rsidR="005738EA">
        <w:t>.</w:t>
      </w:r>
    </w:p>
    <w:p w14:paraId="5880142F" w14:textId="5B412998" w:rsidR="00892899" w:rsidRPr="0000344B" w:rsidRDefault="00892899" w:rsidP="00892899">
      <w:pPr>
        <w:ind w:left="720"/>
      </w:pPr>
    </w:p>
    <w:p w14:paraId="55BD8C69" w14:textId="1D2217ED" w:rsidR="0004515C" w:rsidRDefault="004A39C9" w:rsidP="007B5F99">
      <w:pPr>
        <w:pStyle w:val="Heading1"/>
        <w:spacing w:line="360" w:lineRule="auto"/>
        <w:rPr>
          <w:rFonts w:ascii="Times New Roman" w:hAnsi="Times New Roman" w:cs="Times New Roman"/>
          <w:b/>
          <w:bCs/>
          <w:color w:val="auto"/>
        </w:rPr>
      </w:pPr>
      <w:bookmarkStart w:id="15" w:name="_Toc33886478"/>
      <w:r>
        <w:rPr>
          <w:rFonts w:ascii="Times New Roman" w:hAnsi="Times New Roman" w:cs="Times New Roman"/>
          <w:b/>
          <w:bCs/>
          <w:color w:val="auto"/>
        </w:rPr>
        <w:t xml:space="preserve">5. </w:t>
      </w:r>
      <w:r w:rsidR="00BE66F1" w:rsidRPr="00983480">
        <w:rPr>
          <w:rFonts w:ascii="Times New Roman" w:hAnsi="Times New Roman" w:cs="Times New Roman"/>
          <w:b/>
          <w:bCs/>
          <w:color w:val="auto"/>
        </w:rPr>
        <w:t>Design</w:t>
      </w:r>
      <w:bookmarkEnd w:id="15"/>
    </w:p>
    <w:p w14:paraId="611026AD" w14:textId="77777777" w:rsidR="00E34A0C" w:rsidRDefault="001C77F8" w:rsidP="001C77F8">
      <w:r>
        <w:t>The project focuses on developing and</w:t>
      </w:r>
      <w:r w:rsidR="00255C58">
        <w:t xml:space="preserve"> </w:t>
      </w:r>
      <w:r w:rsidR="00B32250">
        <w:t>testing</w:t>
      </w:r>
      <w:r w:rsidR="00C2631D">
        <w:t xml:space="preserve"> Packet Ninja – A proof of concept packet crafting tool that focuses on testing intrusion detection systems</w:t>
      </w:r>
      <w:r>
        <w:t>.</w:t>
      </w:r>
      <w:r w:rsidR="003444F2">
        <w:t xml:space="preserve"> The testing is conducted in </w:t>
      </w:r>
      <w:r w:rsidR="00E744BB">
        <w:t xml:space="preserve">an environment </w:t>
      </w:r>
      <w:r w:rsidR="006A3A31">
        <w:t xml:space="preserve">divided into two networks – Internal network and External network. </w:t>
      </w:r>
    </w:p>
    <w:p w14:paraId="717F8860" w14:textId="61C516FF" w:rsidR="004A4618" w:rsidRDefault="006A3A31" w:rsidP="001C77F8">
      <w:r>
        <w:t>The External network consists of a</w:t>
      </w:r>
      <w:r w:rsidR="00EA7F2D">
        <w:t>ttacker’s virtual machine (Kali Linux).</w:t>
      </w:r>
      <w:r w:rsidR="00C947D6">
        <w:t xml:space="preserve"> The Internal network consists of ubuntu server and client</w:t>
      </w:r>
      <w:r w:rsidR="002C217E">
        <w:t xml:space="preserve"> machines.</w:t>
      </w:r>
      <w:r w:rsidR="00510499">
        <w:t xml:space="preserve"> Both </w:t>
      </w:r>
      <w:r w:rsidR="008F1266">
        <w:t>networks</w:t>
      </w:r>
      <w:r w:rsidR="00510499">
        <w:t xml:space="preserve"> </w:t>
      </w:r>
      <w:r w:rsidR="008F1266">
        <w:t xml:space="preserve">are </w:t>
      </w:r>
      <w:r w:rsidR="00510499">
        <w:t>connected by a</w:t>
      </w:r>
      <w:r w:rsidR="00C721C3">
        <w:t xml:space="preserve">n </w:t>
      </w:r>
      <w:r w:rsidR="000D38C7">
        <w:t>ubuntu virtual machine</w:t>
      </w:r>
      <w:r w:rsidR="00435251">
        <w:t xml:space="preserve"> that</w:t>
      </w:r>
      <w:r w:rsidR="000D38C7">
        <w:t xml:space="preserve"> act</w:t>
      </w:r>
      <w:r w:rsidR="00435251">
        <w:t>s</w:t>
      </w:r>
      <w:r w:rsidR="000D38C7">
        <w:t xml:space="preserve"> as a </w:t>
      </w:r>
      <w:r w:rsidR="00510499">
        <w:t>gateway route</w:t>
      </w:r>
      <w:r w:rsidR="007D4EAB">
        <w:t>r</w:t>
      </w:r>
      <w:r w:rsidR="00510499">
        <w:t>.</w:t>
      </w:r>
      <w:r w:rsidR="008F1266">
        <w:t xml:space="preserve"> </w:t>
      </w:r>
      <w:r w:rsidR="007B3A42">
        <w:t xml:space="preserve">Network </w:t>
      </w:r>
      <w:r w:rsidR="00AA1701">
        <w:t>i</w:t>
      </w:r>
      <w:r w:rsidR="007B3A42">
        <w:t xml:space="preserve">ntrusion detection systems </w:t>
      </w:r>
      <w:r w:rsidR="004A58FD">
        <w:t xml:space="preserve">- </w:t>
      </w:r>
      <w:r w:rsidR="007B3A42">
        <w:t>Snort and Suricata are installed on the gateway router.</w:t>
      </w:r>
    </w:p>
    <w:p w14:paraId="1E99013F" w14:textId="644CEF9E" w:rsidR="00B93254" w:rsidRDefault="00B93254" w:rsidP="001C77F8"/>
    <w:p w14:paraId="33A22C91" w14:textId="77777777" w:rsidR="00391607" w:rsidRPr="001C77F8" w:rsidRDefault="00391607" w:rsidP="001C77F8"/>
    <w:p w14:paraId="19B07C10" w14:textId="3B73DB90" w:rsidR="005917B8" w:rsidRPr="00F24FD3" w:rsidRDefault="00316FB4" w:rsidP="000632D3">
      <w:pPr>
        <w:pStyle w:val="Heading2"/>
        <w:rPr>
          <w:rFonts w:ascii="Times New Roman" w:hAnsi="Times New Roman" w:cs="Times New Roman"/>
          <w:b/>
          <w:bCs/>
          <w:color w:val="auto"/>
          <w:sz w:val="28"/>
          <w:szCs w:val="28"/>
        </w:rPr>
      </w:pPr>
      <w:bookmarkStart w:id="16" w:name="_Toc33886479"/>
      <w:r w:rsidRPr="00F24FD3">
        <w:rPr>
          <w:rFonts w:ascii="Times New Roman" w:hAnsi="Times New Roman" w:cs="Times New Roman"/>
          <w:b/>
          <w:bCs/>
          <w:color w:val="auto"/>
          <w:sz w:val="28"/>
          <w:szCs w:val="28"/>
        </w:rPr>
        <w:lastRenderedPageBreak/>
        <w:t xml:space="preserve">5.1 </w:t>
      </w:r>
      <w:r w:rsidR="005917B8" w:rsidRPr="00F24FD3">
        <w:rPr>
          <w:rFonts w:ascii="Times New Roman" w:hAnsi="Times New Roman" w:cs="Times New Roman"/>
          <w:b/>
          <w:bCs/>
          <w:color w:val="auto"/>
          <w:sz w:val="28"/>
          <w:szCs w:val="28"/>
        </w:rPr>
        <w:t>Project Layout</w:t>
      </w:r>
      <w:bookmarkEnd w:id="16"/>
    </w:p>
    <w:p w14:paraId="7D0C88CD" w14:textId="64E90C4B" w:rsidR="009C52D5" w:rsidRPr="009C52D5" w:rsidRDefault="00AA393D" w:rsidP="009C52D5">
      <w:pPr>
        <w:pStyle w:val="Title"/>
        <w:ind w:left="720"/>
        <w:jc w:val="left"/>
        <w:rPr>
          <w:b w:val="0"/>
          <w:bCs/>
          <w:sz w:val="24"/>
          <w:szCs w:val="24"/>
        </w:rPr>
      </w:pPr>
      <w:r>
        <w:rPr>
          <w:b w:val="0"/>
          <w:bCs/>
          <w:sz w:val="24"/>
          <w:szCs w:val="24"/>
        </w:rPr>
        <w:t xml:space="preserve">1) </w:t>
      </w:r>
      <w:r w:rsidR="00904535">
        <w:rPr>
          <w:b w:val="0"/>
          <w:bCs/>
          <w:sz w:val="24"/>
          <w:szCs w:val="24"/>
        </w:rPr>
        <w:t>Testing Environment</w:t>
      </w:r>
    </w:p>
    <w:p w14:paraId="4D2E6622" w14:textId="77777777" w:rsidR="00391607" w:rsidRDefault="00826B5C" w:rsidP="00391607">
      <w:pPr>
        <w:pStyle w:val="Title"/>
        <w:keepNext/>
        <w:ind w:left="720"/>
      </w:pPr>
      <w:r>
        <w:rPr>
          <w:noProof/>
        </w:rPr>
        <w:drawing>
          <wp:inline distT="0" distB="0" distL="0" distR="0" wp14:anchorId="560B88C7" wp14:editId="163114D1">
            <wp:extent cx="5088120" cy="2075882"/>
            <wp:effectExtent l="19050" t="19050" r="17780" b="196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00891" cy="2162690"/>
                    </a:xfrm>
                    <a:prstGeom prst="rect">
                      <a:avLst/>
                    </a:prstGeom>
                    <a:ln>
                      <a:solidFill>
                        <a:schemeClr val="tx1"/>
                      </a:solidFill>
                    </a:ln>
                  </pic:spPr>
                </pic:pic>
              </a:graphicData>
            </a:graphic>
          </wp:inline>
        </w:drawing>
      </w:r>
    </w:p>
    <w:p w14:paraId="2F8D2249" w14:textId="711C5E59" w:rsidR="00077642" w:rsidRPr="006C41B8" w:rsidRDefault="00391607" w:rsidP="00391607">
      <w:pPr>
        <w:pStyle w:val="Caption"/>
        <w:jc w:val="center"/>
        <w:rPr>
          <w:color w:val="auto"/>
        </w:rPr>
      </w:pPr>
      <w:bookmarkStart w:id="17" w:name="_Toc33886263"/>
      <w:r w:rsidRPr="006C41B8">
        <w:rPr>
          <w:color w:val="auto"/>
        </w:rPr>
        <w:t xml:space="preserve">Figure </w:t>
      </w:r>
      <w:r w:rsidRPr="006C41B8">
        <w:rPr>
          <w:color w:val="auto"/>
        </w:rPr>
        <w:fldChar w:fldCharType="begin"/>
      </w:r>
      <w:r w:rsidRPr="006C41B8">
        <w:rPr>
          <w:color w:val="auto"/>
        </w:rPr>
        <w:instrText xml:space="preserve"> SEQ Figure \* ARABIC </w:instrText>
      </w:r>
      <w:r w:rsidRPr="006C41B8">
        <w:rPr>
          <w:color w:val="auto"/>
        </w:rPr>
        <w:fldChar w:fldCharType="separate"/>
      </w:r>
      <w:r w:rsidR="00BD5166">
        <w:rPr>
          <w:noProof/>
          <w:color w:val="auto"/>
        </w:rPr>
        <w:t>2</w:t>
      </w:r>
      <w:r w:rsidRPr="006C41B8">
        <w:rPr>
          <w:color w:val="auto"/>
        </w:rPr>
        <w:fldChar w:fldCharType="end"/>
      </w:r>
      <w:r w:rsidR="007451FC">
        <w:rPr>
          <w:color w:val="auto"/>
        </w:rPr>
        <w:t>.</w:t>
      </w:r>
      <w:r w:rsidR="00A75761">
        <w:rPr>
          <w:color w:val="auto"/>
        </w:rPr>
        <w:t xml:space="preserve"> Testing Environment</w:t>
      </w:r>
      <w:bookmarkEnd w:id="17"/>
    </w:p>
    <w:p w14:paraId="0BD52289" w14:textId="77777777" w:rsidR="00B60015" w:rsidRPr="00C41EDA" w:rsidRDefault="00B60015" w:rsidP="00A84D4C">
      <w:pPr>
        <w:pStyle w:val="Title"/>
        <w:keepNext/>
        <w:ind w:left="720"/>
        <w:jc w:val="left"/>
        <w:rPr>
          <w:sz w:val="24"/>
          <w:szCs w:val="24"/>
        </w:rPr>
      </w:pPr>
    </w:p>
    <w:p w14:paraId="30B8EDBB" w14:textId="41D99DFC" w:rsidR="00702907" w:rsidRDefault="00A15BD3" w:rsidP="00541B26">
      <w:pPr>
        <w:pStyle w:val="Title"/>
        <w:ind w:left="720"/>
        <w:jc w:val="left"/>
        <w:rPr>
          <w:b w:val="0"/>
          <w:bCs/>
          <w:sz w:val="24"/>
          <w:szCs w:val="24"/>
        </w:rPr>
      </w:pPr>
      <w:r>
        <w:rPr>
          <w:b w:val="0"/>
          <w:bCs/>
          <w:sz w:val="24"/>
          <w:szCs w:val="24"/>
        </w:rPr>
        <w:t xml:space="preserve">2) </w:t>
      </w:r>
      <w:r w:rsidR="00FC177D">
        <w:rPr>
          <w:b w:val="0"/>
          <w:bCs/>
          <w:sz w:val="24"/>
          <w:szCs w:val="24"/>
        </w:rPr>
        <w:t>Network Configuration</w:t>
      </w:r>
    </w:p>
    <w:p w14:paraId="548EB6CB" w14:textId="787D6C41" w:rsidR="0072588C" w:rsidRPr="00A02C33" w:rsidRDefault="0072588C" w:rsidP="00A02C33">
      <w:pPr>
        <w:pStyle w:val="Caption"/>
        <w:ind w:left="720"/>
        <w:rPr>
          <w:b/>
          <w:bCs/>
          <w:color w:val="auto"/>
          <w:sz w:val="24"/>
          <w:szCs w:val="24"/>
          <w:u w:val="single"/>
        </w:rPr>
      </w:pPr>
    </w:p>
    <w:tbl>
      <w:tblPr>
        <w:tblStyle w:val="ListTable4-Accent1"/>
        <w:tblW w:w="8191"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1710"/>
        <w:gridCol w:w="2832"/>
        <w:gridCol w:w="1849"/>
      </w:tblGrid>
      <w:tr w:rsidR="00A05C6E" w14:paraId="3DFF5D56" w14:textId="77777777" w:rsidTr="001878AE">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1800" w:type="dxa"/>
            <w:shd w:val="clear" w:color="auto" w:fill="244061" w:themeFill="accent1" w:themeFillShade="80"/>
          </w:tcPr>
          <w:p w14:paraId="126E81A9" w14:textId="4DDB0A40" w:rsidR="00CA6CFF" w:rsidRPr="00E11F34" w:rsidRDefault="00CA6CFF" w:rsidP="00CA6CFF">
            <w:pPr>
              <w:rPr>
                <w:rFonts w:ascii="Rockwell" w:hAnsi="Rockwell" w:cs="Courier New"/>
                <w:b w:val="0"/>
                <w:bCs w:val="0"/>
                <w:sz w:val="22"/>
                <w:szCs w:val="22"/>
              </w:rPr>
            </w:pPr>
            <w:r w:rsidRPr="00E11F34">
              <w:rPr>
                <w:rFonts w:ascii="Rockwell" w:hAnsi="Rockwell" w:cs="Courier New"/>
                <w:b w:val="0"/>
                <w:bCs w:val="0"/>
                <w:sz w:val="22"/>
                <w:szCs w:val="22"/>
              </w:rPr>
              <w:t>Virtual Machine</w:t>
            </w:r>
          </w:p>
        </w:tc>
        <w:tc>
          <w:tcPr>
            <w:tcW w:w="1710" w:type="dxa"/>
            <w:shd w:val="clear" w:color="auto" w:fill="244061" w:themeFill="accent1" w:themeFillShade="80"/>
          </w:tcPr>
          <w:p w14:paraId="3470EC1D" w14:textId="67250680" w:rsidR="00CA6CFF" w:rsidRPr="00E11F34" w:rsidRDefault="00CA6CFF" w:rsidP="00CA6CFF">
            <w:pPr>
              <w:cnfStyle w:val="100000000000" w:firstRow="1" w:lastRow="0" w:firstColumn="0" w:lastColumn="0" w:oddVBand="0" w:evenVBand="0" w:oddHBand="0" w:evenHBand="0" w:firstRowFirstColumn="0" w:firstRowLastColumn="0" w:lastRowFirstColumn="0" w:lastRowLastColumn="0"/>
              <w:rPr>
                <w:rFonts w:ascii="Rockwell" w:hAnsi="Rockwell" w:cs="Courier New"/>
                <w:b w:val="0"/>
                <w:bCs w:val="0"/>
                <w:sz w:val="22"/>
                <w:szCs w:val="22"/>
              </w:rPr>
            </w:pPr>
            <w:r w:rsidRPr="00E11F34">
              <w:rPr>
                <w:rFonts w:ascii="Rockwell" w:hAnsi="Rockwell" w:cs="Courier New"/>
                <w:b w:val="0"/>
                <w:bCs w:val="0"/>
                <w:sz w:val="22"/>
                <w:szCs w:val="22"/>
              </w:rPr>
              <w:t>Network</w:t>
            </w:r>
          </w:p>
        </w:tc>
        <w:tc>
          <w:tcPr>
            <w:tcW w:w="2832" w:type="dxa"/>
            <w:shd w:val="clear" w:color="auto" w:fill="244061" w:themeFill="accent1" w:themeFillShade="80"/>
          </w:tcPr>
          <w:p w14:paraId="6B1EE575" w14:textId="127740C2" w:rsidR="00CA6CFF" w:rsidRPr="00E11F34" w:rsidRDefault="00CA6CFF" w:rsidP="00CA6CFF">
            <w:pPr>
              <w:cnfStyle w:val="100000000000" w:firstRow="1" w:lastRow="0" w:firstColumn="0" w:lastColumn="0" w:oddVBand="0" w:evenVBand="0" w:oddHBand="0" w:evenHBand="0" w:firstRowFirstColumn="0" w:firstRowLastColumn="0" w:lastRowFirstColumn="0" w:lastRowLastColumn="0"/>
              <w:rPr>
                <w:rFonts w:ascii="Rockwell" w:hAnsi="Rockwell" w:cs="Courier New"/>
                <w:b w:val="0"/>
                <w:bCs w:val="0"/>
                <w:sz w:val="22"/>
                <w:szCs w:val="22"/>
              </w:rPr>
            </w:pPr>
            <w:r w:rsidRPr="00E11F34">
              <w:rPr>
                <w:rFonts w:ascii="Rockwell" w:hAnsi="Rockwell" w:cs="Courier New"/>
                <w:b w:val="0"/>
                <w:bCs w:val="0"/>
                <w:sz w:val="22"/>
                <w:szCs w:val="22"/>
              </w:rPr>
              <w:t>Location</w:t>
            </w:r>
          </w:p>
        </w:tc>
        <w:tc>
          <w:tcPr>
            <w:tcW w:w="1849" w:type="dxa"/>
            <w:shd w:val="clear" w:color="auto" w:fill="244061" w:themeFill="accent1" w:themeFillShade="80"/>
          </w:tcPr>
          <w:p w14:paraId="1B5599F0" w14:textId="03FC074E" w:rsidR="00CA6CFF" w:rsidRPr="00E11F34" w:rsidRDefault="00CA6CFF" w:rsidP="00CA6CFF">
            <w:pPr>
              <w:cnfStyle w:val="100000000000" w:firstRow="1" w:lastRow="0" w:firstColumn="0" w:lastColumn="0" w:oddVBand="0" w:evenVBand="0" w:oddHBand="0" w:evenHBand="0" w:firstRowFirstColumn="0" w:firstRowLastColumn="0" w:lastRowFirstColumn="0" w:lastRowLastColumn="0"/>
              <w:rPr>
                <w:rFonts w:ascii="Rockwell" w:hAnsi="Rockwell" w:cs="Courier New"/>
                <w:b w:val="0"/>
                <w:bCs w:val="0"/>
                <w:sz w:val="22"/>
                <w:szCs w:val="22"/>
              </w:rPr>
            </w:pPr>
            <w:r w:rsidRPr="00E11F34">
              <w:rPr>
                <w:rFonts w:ascii="Rockwell" w:hAnsi="Rockwell" w:cs="Courier New"/>
                <w:b w:val="0"/>
                <w:bCs w:val="0"/>
                <w:sz w:val="22"/>
                <w:szCs w:val="22"/>
              </w:rPr>
              <w:t>IP address</w:t>
            </w:r>
          </w:p>
        </w:tc>
      </w:tr>
      <w:tr w:rsidR="00CA6CFF" w14:paraId="23263C57" w14:textId="77777777" w:rsidTr="00D57305">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800" w:type="dxa"/>
          </w:tcPr>
          <w:p w14:paraId="08AC7B38" w14:textId="76B0F0FB" w:rsidR="00CA6CFF" w:rsidRPr="00E11F34" w:rsidRDefault="00CA6CFF" w:rsidP="00CA6CFF">
            <w:pPr>
              <w:rPr>
                <w:rFonts w:asciiTheme="minorHAnsi" w:hAnsiTheme="minorHAnsi" w:cstheme="minorHAnsi"/>
                <w:b w:val="0"/>
                <w:bCs w:val="0"/>
                <w:color w:val="0D0D0D" w:themeColor="text1" w:themeTint="F2"/>
                <w:sz w:val="22"/>
                <w:szCs w:val="22"/>
              </w:rPr>
            </w:pPr>
            <w:r w:rsidRPr="00E11F34">
              <w:rPr>
                <w:rFonts w:asciiTheme="minorHAnsi" w:hAnsiTheme="minorHAnsi" w:cstheme="minorHAnsi"/>
                <w:b w:val="0"/>
                <w:bCs w:val="0"/>
                <w:color w:val="0D0D0D" w:themeColor="text1" w:themeTint="F2"/>
                <w:sz w:val="22"/>
                <w:szCs w:val="22"/>
              </w:rPr>
              <w:t>Kali Linux</w:t>
            </w:r>
          </w:p>
        </w:tc>
        <w:tc>
          <w:tcPr>
            <w:tcW w:w="1710" w:type="dxa"/>
          </w:tcPr>
          <w:p w14:paraId="5BFFD80D" w14:textId="7D19CF7B" w:rsidR="00CA6CFF" w:rsidRPr="00E11F34" w:rsidRDefault="00CA6CFF" w:rsidP="00CA6CF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D0D0D" w:themeColor="text1" w:themeTint="F2"/>
                <w:sz w:val="22"/>
                <w:szCs w:val="22"/>
              </w:rPr>
            </w:pPr>
            <w:r w:rsidRPr="00E11F34">
              <w:rPr>
                <w:rFonts w:asciiTheme="minorHAnsi" w:hAnsiTheme="minorHAnsi" w:cstheme="minorHAnsi"/>
                <w:color w:val="0D0D0D" w:themeColor="text1" w:themeTint="F2"/>
                <w:sz w:val="22"/>
                <w:szCs w:val="22"/>
              </w:rPr>
              <w:t>172.16.20.0/24</w:t>
            </w:r>
          </w:p>
        </w:tc>
        <w:tc>
          <w:tcPr>
            <w:tcW w:w="2832" w:type="dxa"/>
          </w:tcPr>
          <w:p w14:paraId="01105A38" w14:textId="779C550A" w:rsidR="00CA6CFF" w:rsidRPr="00E11F34" w:rsidRDefault="00CA6CFF" w:rsidP="00CA6CF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D0D0D" w:themeColor="text1" w:themeTint="F2"/>
                <w:sz w:val="22"/>
                <w:szCs w:val="22"/>
              </w:rPr>
            </w:pPr>
            <w:proofErr w:type="gramStart"/>
            <w:r w:rsidRPr="00E11F34">
              <w:rPr>
                <w:rFonts w:asciiTheme="minorHAnsi" w:hAnsiTheme="minorHAnsi" w:cstheme="minorHAnsi"/>
                <w:color w:val="0D0D0D" w:themeColor="text1" w:themeTint="F2"/>
                <w:sz w:val="22"/>
                <w:szCs w:val="22"/>
              </w:rPr>
              <w:t>External</w:t>
            </w:r>
            <w:r w:rsidR="00A05C6E" w:rsidRPr="00E11F34">
              <w:rPr>
                <w:rFonts w:asciiTheme="minorHAnsi" w:hAnsiTheme="minorHAnsi" w:cstheme="minorHAnsi"/>
                <w:color w:val="0D0D0D" w:themeColor="text1" w:themeTint="F2"/>
                <w:sz w:val="22"/>
                <w:szCs w:val="22"/>
              </w:rPr>
              <w:t xml:space="preserve">  </w:t>
            </w:r>
            <w:r w:rsidRPr="00E11F34">
              <w:rPr>
                <w:rFonts w:asciiTheme="minorHAnsi" w:hAnsiTheme="minorHAnsi" w:cstheme="minorHAnsi"/>
                <w:color w:val="0D0D0D" w:themeColor="text1" w:themeTint="F2"/>
                <w:sz w:val="22"/>
                <w:szCs w:val="22"/>
              </w:rPr>
              <w:t>Network</w:t>
            </w:r>
            <w:proofErr w:type="gramEnd"/>
          </w:p>
        </w:tc>
        <w:tc>
          <w:tcPr>
            <w:tcW w:w="1849" w:type="dxa"/>
          </w:tcPr>
          <w:p w14:paraId="6B61D49B" w14:textId="574C5B7D" w:rsidR="00CA6CFF" w:rsidRPr="00E11F34" w:rsidRDefault="00CA6CFF" w:rsidP="00CA6CF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D0D0D" w:themeColor="text1" w:themeTint="F2"/>
                <w:sz w:val="22"/>
                <w:szCs w:val="22"/>
              </w:rPr>
            </w:pPr>
            <w:r w:rsidRPr="00E11F34">
              <w:rPr>
                <w:rFonts w:asciiTheme="minorHAnsi" w:hAnsiTheme="minorHAnsi" w:cstheme="minorHAnsi"/>
                <w:color w:val="0D0D0D" w:themeColor="text1" w:themeTint="F2"/>
                <w:sz w:val="22"/>
                <w:szCs w:val="22"/>
              </w:rPr>
              <w:t>172.16.20.7</w:t>
            </w:r>
          </w:p>
        </w:tc>
      </w:tr>
      <w:tr w:rsidR="00CA6CFF" w14:paraId="06E202D3" w14:textId="77777777" w:rsidTr="00D57305">
        <w:trPr>
          <w:trHeight w:val="566"/>
        </w:trPr>
        <w:tc>
          <w:tcPr>
            <w:cnfStyle w:val="001000000000" w:firstRow="0" w:lastRow="0" w:firstColumn="1" w:lastColumn="0" w:oddVBand="0" w:evenVBand="0" w:oddHBand="0" w:evenHBand="0" w:firstRowFirstColumn="0" w:firstRowLastColumn="0" w:lastRowFirstColumn="0" w:lastRowLastColumn="0"/>
            <w:tcW w:w="1800" w:type="dxa"/>
          </w:tcPr>
          <w:p w14:paraId="1B00D719" w14:textId="7E73CCE0" w:rsidR="00421446" w:rsidRPr="00E11F34" w:rsidRDefault="00CA6CFF" w:rsidP="00CA6CFF">
            <w:pPr>
              <w:rPr>
                <w:rFonts w:asciiTheme="minorHAnsi" w:hAnsiTheme="minorHAnsi" w:cstheme="minorHAnsi"/>
                <w:color w:val="0D0D0D" w:themeColor="text1" w:themeTint="F2"/>
                <w:sz w:val="22"/>
                <w:szCs w:val="22"/>
              </w:rPr>
            </w:pPr>
            <w:r w:rsidRPr="00E11F34">
              <w:rPr>
                <w:rFonts w:asciiTheme="minorHAnsi" w:hAnsiTheme="minorHAnsi" w:cstheme="minorHAnsi"/>
                <w:b w:val="0"/>
                <w:bCs w:val="0"/>
                <w:color w:val="0D0D0D" w:themeColor="text1" w:themeTint="F2"/>
                <w:sz w:val="22"/>
                <w:szCs w:val="22"/>
              </w:rPr>
              <w:t xml:space="preserve">Gateway Router </w:t>
            </w:r>
          </w:p>
          <w:p w14:paraId="0CE5A88E" w14:textId="48B92132" w:rsidR="00CA6CFF" w:rsidRPr="00E11F34" w:rsidRDefault="00421446" w:rsidP="00CA6CFF">
            <w:pPr>
              <w:rPr>
                <w:rFonts w:asciiTheme="minorHAnsi" w:hAnsiTheme="minorHAnsi" w:cstheme="minorHAnsi"/>
                <w:color w:val="0D0D0D" w:themeColor="text1" w:themeTint="F2"/>
                <w:sz w:val="22"/>
                <w:szCs w:val="22"/>
              </w:rPr>
            </w:pPr>
            <w:r w:rsidRPr="00E11F34">
              <w:rPr>
                <w:rFonts w:asciiTheme="minorHAnsi" w:hAnsiTheme="minorHAnsi" w:cstheme="minorHAnsi"/>
                <w:b w:val="0"/>
                <w:bCs w:val="0"/>
                <w:color w:val="0D0D0D" w:themeColor="text1" w:themeTint="F2"/>
                <w:sz w:val="22"/>
                <w:szCs w:val="22"/>
              </w:rPr>
              <w:t>(</w:t>
            </w:r>
            <w:proofErr w:type="gramStart"/>
            <w:r w:rsidR="00CA6CFF" w:rsidRPr="00E11F34">
              <w:rPr>
                <w:rFonts w:asciiTheme="minorHAnsi" w:hAnsiTheme="minorHAnsi" w:cstheme="minorHAnsi"/>
                <w:b w:val="0"/>
                <w:bCs w:val="0"/>
                <w:color w:val="0D0D0D" w:themeColor="text1" w:themeTint="F2"/>
                <w:sz w:val="22"/>
                <w:szCs w:val="22"/>
              </w:rPr>
              <w:t>with</w:t>
            </w:r>
            <w:proofErr w:type="gramEnd"/>
            <w:r w:rsidR="00CA6CFF" w:rsidRPr="00E11F34">
              <w:rPr>
                <w:rFonts w:asciiTheme="minorHAnsi" w:hAnsiTheme="minorHAnsi" w:cstheme="minorHAnsi"/>
                <w:b w:val="0"/>
                <w:bCs w:val="0"/>
                <w:color w:val="0D0D0D" w:themeColor="text1" w:themeTint="F2"/>
                <w:sz w:val="22"/>
                <w:szCs w:val="22"/>
              </w:rPr>
              <w:t xml:space="preserve"> NIDS</w:t>
            </w:r>
            <w:r w:rsidRPr="00E11F34">
              <w:rPr>
                <w:rFonts w:asciiTheme="minorHAnsi" w:hAnsiTheme="minorHAnsi" w:cstheme="minorHAnsi"/>
                <w:b w:val="0"/>
                <w:bCs w:val="0"/>
                <w:color w:val="0D0D0D" w:themeColor="text1" w:themeTint="F2"/>
                <w:sz w:val="22"/>
                <w:szCs w:val="22"/>
              </w:rPr>
              <w:t>)</w:t>
            </w:r>
          </w:p>
        </w:tc>
        <w:tc>
          <w:tcPr>
            <w:tcW w:w="1710" w:type="dxa"/>
          </w:tcPr>
          <w:p w14:paraId="618005FB" w14:textId="751219F2" w:rsidR="00CA6CFF" w:rsidRPr="00E11F34" w:rsidRDefault="00CA6CFF" w:rsidP="00CA6CF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D0D0D" w:themeColor="text1" w:themeTint="F2"/>
                <w:sz w:val="22"/>
                <w:szCs w:val="22"/>
              </w:rPr>
            </w:pPr>
            <w:r w:rsidRPr="00E11F34">
              <w:rPr>
                <w:rFonts w:asciiTheme="minorHAnsi" w:hAnsiTheme="minorHAnsi" w:cstheme="minorHAnsi"/>
                <w:color w:val="0D0D0D" w:themeColor="text1" w:themeTint="F2"/>
                <w:sz w:val="22"/>
                <w:szCs w:val="22"/>
              </w:rPr>
              <w:t>172.16.20.0/24</w:t>
            </w:r>
          </w:p>
        </w:tc>
        <w:tc>
          <w:tcPr>
            <w:tcW w:w="2832" w:type="dxa"/>
          </w:tcPr>
          <w:p w14:paraId="07726972" w14:textId="229FF643" w:rsidR="00CA6CFF" w:rsidRPr="00E11F34" w:rsidRDefault="00CA6CFF" w:rsidP="00CA6CF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D0D0D" w:themeColor="text1" w:themeTint="F2"/>
                <w:sz w:val="22"/>
                <w:szCs w:val="22"/>
              </w:rPr>
            </w:pPr>
            <w:proofErr w:type="gramStart"/>
            <w:r w:rsidRPr="00E11F34">
              <w:rPr>
                <w:rFonts w:asciiTheme="minorHAnsi" w:hAnsiTheme="minorHAnsi" w:cstheme="minorHAnsi"/>
                <w:color w:val="0D0D0D" w:themeColor="text1" w:themeTint="F2"/>
                <w:sz w:val="22"/>
                <w:szCs w:val="22"/>
              </w:rPr>
              <w:t>External</w:t>
            </w:r>
            <w:r w:rsidR="00BD0ECA" w:rsidRPr="00E11F34">
              <w:rPr>
                <w:rFonts w:asciiTheme="minorHAnsi" w:hAnsiTheme="minorHAnsi" w:cstheme="minorHAnsi"/>
                <w:color w:val="0D0D0D" w:themeColor="text1" w:themeTint="F2"/>
                <w:sz w:val="22"/>
                <w:szCs w:val="22"/>
              </w:rPr>
              <w:t xml:space="preserve"> </w:t>
            </w:r>
            <w:r w:rsidR="00A05C6E" w:rsidRPr="00E11F34">
              <w:rPr>
                <w:rFonts w:asciiTheme="minorHAnsi" w:hAnsiTheme="minorHAnsi" w:cstheme="minorHAnsi"/>
                <w:color w:val="0D0D0D" w:themeColor="text1" w:themeTint="F2"/>
                <w:sz w:val="22"/>
                <w:szCs w:val="22"/>
              </w:rPr>
              <w:t xml:space="preserve"> </w:t>
            </w:r>
            <w:r w:rsidR="00BD0ECA" w:rsidRPr="00E11F34">
              <w:rPr>
                <w:rFonts w:asciiTheme="minorHAnsi" w:hAnsiTheme="minorHAnsi" w:cstheme="minorHAnsi"/>
                <w:color w:val="0D0D0D" w:themeColor="text1" w:themeTint="F2"/>
                <w:sz w:val="22"/>
                <w:szCs w:val="22"/>
              </w:rPr>
              <w:t>Network</w:t>
            </w:r>
            <w:proofErr w:type="gramEnd"/>
            <w:r w:rsidR="00BD0ECA" w:rsidRPr="00E11F34">
              <w:rPr>
                <w:rFonts w:asciiTheme="minorHAnsi" w:hAnsiTheme="minorHAnsi" w:cstheme="minorHAnsi"/>
                <w:color w:val="0D0D0D" w:themeColor="text1" w:themeTint="F2"/>
                <w:sz w:val="22"/>
                <w:szCs w:val="22"/>
              </w:rPr>
              <w:t xml:space="preserve"> </w:t>
            </w:r>
            <w:r w:rsidR="00406A86" w:rsidRPr="00E11F34">
              <w:rPr>
                <w:rFonts w:asciiTheme="minorHAnsi" w:hAnsiTheme="minorHAnsi" w:cstheme="minorHAnsi"/>
                <w:color w:val="0D0D0D" w:themeColor="text1" w:themeTint="F2"/>
                <w:sz w:val="22"/>
                <w:szCs w:val="22"/>
              </w:rPr>
              <w:t xml:space="preserve">/ </w:t>
            </w:r>
            <w:r w:rsidRPr="00E11F34">
              <w:rPr>
                <w:rFonts w:asciiTheme="minorHAnsi" w:hAnsiTheme="minorHAnsi" w:cstheme="minorHAnsi"/>
                <w:color w:val="0D0D0D" w:themeColor="text1" w:themeTint="F2"/>
                <w:sz w:val="22"/>
                <w:szCs w:val="22"/>
              </w:rPr>
              <w:t>Perimeter</w:t>
            </w:r>
          </w:p>
        </w:tc>
        <w:tc>
          <w:tcPr>
            <w:tcW w:w="1849" w:type="dxa"/>
          </w:tcPr>
          <w:p w14:paraId="4B43E62C" w14:textId="37F3A584" w:rsidR="00CA6CFF" w:rsidRPr="00E11F34" w:rsidRDefault="00CA6CFF" w:rsidP="00CA6CF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D0D0D" w:themeColor="text1" w:themeTint="F2"/>
                <w:sz w:val="22"/>
                <w:szCs w:val="22"/>
              </w:rPr>
            </w:pPr>
            <w:r w:rsidRPr="00E11F34">
              <w:rPr>
                <w:rFonts w:asciiTheme="minorHAnsi" w:hAnsiTheme="minorHAnsi" w:cstheme="minorHAnsi"/>
                <w:color w:val="0D0D0D" w:themeColor="text1" w:themeTint="F2"/>
                <w:sz w:val="22"/>
                <w:szCs w:val="22"/>
              </w:rPr>
              <w:t>172.16.20.10</w:t>
            </w:r>
          </w:p>
        </w:tc>
      </w:tr>
      <w:tr w:rsidR="00CA6CFF" w14:paraId="78D93399" w14:textId="77777777" w:rsidTr="00D57305">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800" w:type="dxa"/>
          </w:tcPr>
          <w:p w14:paraId="27930E27" w14:textId="77777777" w:rsidR="00CA6CFF" w:rsidRPr="00E11F34" w:rsidRDefault="00CA6CFF" w:rsidP="00CA6CFF">
            <w:pPr>
              <w:rPr>
                <w:rFonts w:asciiTheme="minorHAnsi" w:hAnsiTheme="minorHAnsi" w:cstheme="minorHAnsi"/>
                <w:b w:val="0"/>
                <w:bCs w:val="0"/>
                <w:color w:val="0D0D0D" w:themeColor="text1" w:themeTint="F2"/>
                <w:sz w:val="22"/>
                <w:szCs w:val="22"/>
              </w:rPr>
            </w:pPr>
          </w:p>
        </w:tc>
        <w:tc>
          <w:tcPr>
            <w:tcW w:w="1710" w:type="dxa"/>
          </w:tcPr>
          <w:p w14:paraId="4F92BC2B" w14:textId="19218070" w:rsidR="00CA6CFF" w:rsidRPr="00E11F34" w:rsidRDefault="00CA6CFF" w:rsidP="00CA6CF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D0D0D" w:themeColor="text1" w:themeTint="F2"/>
                <w:sz w:val="22"/>
                <w:szCs w:val="22"/>
              </w:rPr>
            </w:pPr>
            <w:r w:rsidRPr="00E11F34">
              <w:rPr>
                <w:rFonts w:asciiTheme="minorHAnsi" w:hAnsiTheme="minorHAnsi" w:cstheme="minorHAnsi"/>
                <w:color w:val="0D0D0D" w:themeColor="text1" w:themeTint="F2"/>
                <w:sz w:val="22"/>
                <w:szCs w:val="22"/>
              </w:rPr>
              <w:t>172.16.3.0/24</w:t>
            </w:r>
          </w:p>
        </w:tc>
        <w:tc>
          <w:tcPr>
            <w:tcW w:w="2832" w:type="dxa"/>
          </w:tcPr>
          <w:p w14:paraId="4B499AD5" w14:textId="43298A5D" w:rsidR="00CA6CFF" w:rsidRPr="00E11F34" w:rsidRDefault="00CA6CFF" w:rsidP="00CA6CF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D0D0D" w:themeColor="text1" w:themeTint="F2"/>
                <w:sz w:val="22"/>
                <w:szCs w:val="22"/>
              </w:rPr>
            </w:pPr>
            <w:r w:rsidRPr="00E11F34">
              <w:rPr>
                <w:rFonts w:asciiTheme="minorHAnsi" w:hAnsiTheme="minorHAnsi" w:cstheme="minorHAnsi"/>
                <w:color w:val="0D0D0D" w:themeColor="text1" w:themeTint="F2"/>
                <w:sz w:val="22"/>
                <w:szCs w:val="22"/>
              </w:rPr>
              <w:t>Internal</w:t>
            </w:r>
            <w:r w:rsidR="00A05C6E" w:rsidRPr="00E11F34">
              <w:rPr>
                <w:rFonts w:asciiTheme="minorHAnsi" w:hAnsiTheme="minorHAnsi" w:cstheme="minorHAnsi"/>
                <w:color w:val="0D0D0D" w:themeColor="text1" w:themeTint="F2"/>
                <w:sz w:val="22"/>
                <w:szCs w:val="22"/>
              </w:rPr>
              <w:t xml:space="preserve"> </w:t>
            </w:r>
            <w:r w:rsidR="00F24FD3" w:rsidRPr="00E11F34">
              <w:rPr>
                <w:rFonts w:asciiTheme="minorHAnsi" w:hAnsiTheme="minorHAnsi" w:cstheme="minorHAnsi"/>
                <w:color w:val="0D0D0D" w:themeColor="text1" w:themeTint="F2"/>
                <w:sz w:val="22"/>
                <w:szCs w:val="22"/>
              </w:rPr>
              <w:t>Network</w:t>
            </w:r>
            <w:r w:rsidR="00A91C8B" w:rsidRPr="00E11F34">
              <w:rPr>
                <w:rFonts w:asciiTheme="minorHAnsi" w:hAnsiTheme="minorHAnsi" w:cstheme="minorHAnsi"/>
                <w:color w:val="0D0D0D" w:themeColor="text1" w:themeTint="F2"/>
                <w:sz w:val="22"/>
                <w:szCs w:val="22"/>
              </w:rPr>
              <w:t xml:space="preserve"> </w:t>
            </w:r>
            <w:r w:rsidRPr="00E11F34">
              <w:rPr>
                <w:rFonts w:asciiTheme="minorHAnsi" w:hAnsiTheme="minorHAnsi" w:cstheme="minorHAnsi"/>
                <w:color w:val="0D0D0D" w:themeColor="text1" w:themeTint="F2"/>
                <w:sz w:val="22"/>
                <w:szCs w:val="22"/>
              </w:rPr>
              <w:t>/</w:t>
            </w:r>
            <w:r w:rsidR="00A05C6E" w:rsidRPr="00E11F34">
              <w:rPr>
                <w:rFonts w:asciiTheme="minorHAnsi" w:hAnsiTheme="minorHAnsi" w:cstheme="minorHAnsi"/>
                <w:color w:val="0D0D0D" w:themeColor="text1" w:themeTint="F2"/>
                <w:sz w:val="22"/>
                <w:szCs w:val="22"/>
              </w:rPr>
              <w:t xml:space="preserve"> </w:t>
            </w:r>
            <w:r w:rsidRPr="00E11F34">
              <w:rPr>
                <w:rFonts w:asciiTheme="minorHAnsi" w:hAnsiTheme="minorHAnsi" w:cstheme="minorHAnsi"/>
                <w:color w:val="0D0D0D" w:themeColor="text1" w:themeTint="F2"/>
                <w:sz w:val="22"/>
                <w:szCs w:val="22"/>
              </w:rPr>
              <w:t>Gateway</w:t>
            </w:r>
          </w:p>
        </w:tc>
        <w:tc>
          <w:tcPr>
            <w:tcW w:w="1849" w:type="dxa"/>
          </w:tcPr>
          <w:p w14:paraId="61C5B5B8" w14:textId="4DA2560C" w:rsidR="00CA6CFF" w:rsidRPr="00E11F34" w:rsidRDefault="00CA6CFF" w:rsidP="00CA6CF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D0D0D" w:themeColor="text1" w:themeTint="F2"/>
                <w:sz w:val="22"/>
                <w:szCs w:val="22"/>
              </w:rPr>
            </w:pPr>
            <w:r w:rsidRPr="00E11F34">
              <w:rPr>
                <w:rFonts w:asciiTheme="minorHAnsi" w:hAnsiTheme="minorHAnsi" w:cstheme="minorHAnsi"/>
                <w:color w:val="0D0D0D" w:themeColor="text1" w:themeTint="F2"/>
                <w:sz w:val="22"/>
                <w:szCs w:val="22"/>
              </w:rPr>
              <w:t>172.16.3.10</w:t>
            </w:r>
          </w:p>
        </w:tc>
      </w:tr>
      <w:tr w:rsidR="00CA6CFF" w14:paraId="12C4B9D5" w14:textId="77777777" w:rsidTr="00D57305">
        <w:trPr>
          <w:trHeight w:val="530"/>
        </w:trPr>
        <w:tc>
          <w:tcPr>
            <w:cnfStyle w:val="001000000000" w:firstRow="0" w:lastRow="0" w:firstColumn="1" w:lastColumn="0" w:oddVBand="0" w:evenVBand="0" w:oddHBand="0" w:evenHBand="0" w:firstRowFirstColumn="0" w:firstRowLastColumn="0" w:lastRowFirstColumn="0" w:lastRowLastColumn="0"/>
            <w:tcW w:w="1800" w:type="dxa"/>
          </w:tcPr>
          <w:p w14:paraId="3F9D7A08" w14:textId="1220013F" w:rsidR="00CA6CFF" w:rsidRPr="00E11F34" w:rsidRDefault="00A05C6E" w:rsidP="00CA6CFF">
            <w:pPr>
              <w:rPr>
                <w:rFonts w:asciiTheme="minorHAnsi" w:hAnsiTheme="minorHAnsi" w:cstheme="minorHAnsi"/>
                <w:b w:val="0"/>
                <w:bCs w:val="0"/>
                <w:color w:val="0D0D0D" w:themeColor="text1" w:themeTint="F2"/>
                <w:sz w:val="22"/>
                <w:szCs w:val="22"/>
              </w:rPr>
            </w:pPr>
            <w:r w:rsidRPr="00E11F34">
              <w:rPr>
                <w:rFonts w:asciiTheme="minorHAnsi" w:hAnsiTheme="minorHAnsi" w:cstheme="minorHAnsi"/>
                <w:b w:val="0"/>
                <w:bCs w:val="0"/>
                <w:color w:val="0D0D0D" w:themeColor="text1" w:themeTint="F2"/>
                <w:sz w:val="22"/>
                <w:szCs w:val="22"/>
              </w:rPr>
              <w:t>Server1 (ubuntu)</w:t>
            </w:r>
          </w:p>
        </w:tc>
        <w:tc>
          <w:tcPr>
            <w:tcW w:w="1710" w:type="dxa"/>
          </w:tcPr>
          <w:p w14:paraId="175F4BB7" w14:textId="15BEB607" w:rsidR="00CA6CFF" w:rsidRPr="00E11F34" w:rsidRDefault="00CA6CFF" w:rsidP="00CA6CF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D0D0D" w:themeColor="text1" w:themeTint="F2"/>
                <w:sz w:val="22"/>
                <w:szCs w:val="22"/>
              </w:rPr>
            </w:pPr>
            <w:r w:rsidRPr="00E11F34">
              <w:rPr>
                <w:rFonts w:asciiTheme="minorHAnsi" w:hAnsiTheme="minorHAnsi" w:cstheme="minorHAnsi"/>
                <w:color w:val="0D0D0D" w:themeColor="text1" w:themeTint="F2"/>
                <w:sz w:val="22"/>
                <w:szCs w:val="22"/>
              </w:rPr>
              <w:t>172.16.3.0/24</w:t>
            </w:r>
          </w:p>
        </w:tc>
        <w:tc>
          <w:tcPr>
            <w:tcW w:w="2832" w:type="dxa"/>
          </w:tcPr>
          <w:p w14:paraId="3DE877E8" w14:textId="1876A88D" w:rsidR="00CA6CFF" w:rsidRPr="00E11F34" w:rsidRDefault="00CA6CFF" w:rsidP="00CA6CF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D0D0D" w:themeColor="text1" w:themeTint="F2"/>
                <w:sz w:val="22"/>
                <w:szCs w:val="22"/>
              </w:rPr>
            </w:pPr>
            <w:proofErr w:type="gramStart"/>
            <w:r w:rsidRPr="00E11F34">
              <w:rPr>
                <w:rFonts w:asciiTheme="minorHAnsi" w:hAnsiTheme="minorHAnsi" w:cstheme="minorHAnsi"/>
                <w:color w:val="0D0D0D" w:themeColor="text1" w:themeTint="F2"/>
                <w:sz w:val="22"/>
                <w:szCs w:val="22"/>
              </w:rPr>
              <w:t>Internal</w:t>
            </w:r>
            <w:r w:rsidR="00A05C6E" w:rsidRPr="00E11F34">
              <w:rPr>
                <w:rFonts w:asciiTheme="minorHAnsi" w:hAnsiTheme="minorHAnsi" w:cstheme="minorHAnsi"/>
                <w:color w:val="0D0D0D" w:themeColor="text1" w:themeTint="F2"/>
                <w:sz w:val="22"/>
                <w:szCs w:val="22"/>
              </w:rPr>
              <w:t xml:space="preserve">  </w:t>
            </w:r>
            <w:r w:rsidRPr="00E11F34">
              <w:rPr>
                <w:rFonts w:asciiTheme="minorHAnsi" w:hAnsiTheme="minorHAnsi" w:cstheme="minorHAnsi"/>
                <w:color w:val="0D0D0D" w:themeColor="text1" w:themeTint="F2"/>
                <w:sz w:val="22"/>
                <w:szCs w:val="22"/>
              </w:rPr>
              <w:t>Network</w:t>
            </w:r>
            <w:proofErr w:type="gramEnd"/>
          </w:p>
        </w:tc>
        <w:tc>
          <w:tcPr>
            <w:tcW w:w="1849" w:type="dxa"/>
          </w:tcPr>
          <w:p w14:paraId="1A4CE39D" w14:textId="23FA683B" w:rsidR="00CA6CFF" w:rsidRPr="00E11F34" w:rsidRDefault="00CA6CFF" w:rsidP="00CA6CF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D0D0D" w:themeColor="text1" w:themeTint="F2"/>
                <w:sz w:val="22"/>
                <w:szCs w:val="22"/>
              </w:rPr>
            </w:pPr>
            <w:r w:rsidRPr="00E11F34">
              <w:rPr>
                <w:rFonts w:asciiTheme="minorHAnsi" w:hAnsiTheme="minorHAnsi" w:cstheme="minorHAnsi"/>
                <w:color w:val="0D0D0D" w:themeColor="text1" w:themeTint="F2"/>
                <w:sz w:val="22"/>
                <w:szCs w:val="22"/>
              </w:rPr>
              <w:t>172.16.3.15</w:t>
            </w:r>
          </w:p>
        </w:tc>
      </w:tr>
      <w:tr w:rsidR="00CA6CFF" w14:paraId="7E3181E5" w14:textId="77777777" w:rsidTr="00D57305">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800" w:type="dxa"/>
          </w:tcPr>
          <w:p w14:paraId="2019D1E9" w14:textId="571F5AC3" w:rsidR="00CA6CFF" w:rsidRPr="00E11F34" w:rsidRDefault="00A05C6E" w:rsidP="00CA6CFF">
            <w:pPr>
              <w:rPr>
                <w:rFonts w:asciiTheme="minorHAnsi" w:hAnsiTheme="minorHAnsi" w:cstheme="minorHAnsi"/>
                <w:b w:val="0"/>
                <w:bCs w:val="0"/>
                <w:color w:val="0D0D0D" w:themeColor="text1" w:themeTint="F2"/>
                <w:sz w:val="22"/>
                <w:szCs w:val="22"/>
              </w:rPr>
            </w:pPr>
            <w:r w:rsidRPr="00E11F34">
              <w:rPr>
                <w:rFonts w:asciiTheme="minorHAnsi" w:hAnsiTheme="minorHAnsi" w:cstheme="minorHAnsi"/>
                <w:b w:val="0"/>
                <w:bCs w:val="0"/>
                <w:color w:val="0D0D0D" w:themeColor="text1" w:themeTint="F2"/>
                <w:sz w:val="22"/>
                <w:szCs w:val="22"/>
              </w:rPr>
              <w:t>Client1 (ubuntu)</w:t>
            </w:r>
          </w:p>
        </w:tc>
        <w:tc>
          <w:tcPr>
            <w:tcW w:w="1710" w:type="dxa"/>
          </w:tcPr>
          <w:p w14:paraId="19968D98" w14:textId="5CAE719F" w:rsidR="00CA6CFF" w:rsidRPr="00E11F34" w:rsidRDefault="00CA6CFF" w:rsidP="00CA6CF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D0D0D" w:themeColor="text1" w:themeTint="F2"/>
                <w:sz w:val="22"/>
                <w:szCs w:val="22"/>
              </w:rPr>
            </w:pPr>
            <w:r w:rsidRPr="00E11F34">
              <w:rPr>
                <w:rFonts w:asciiTheme="minorHAnsi" w:hAnsiTheme="minorHAnsi" w:cstheme="minorHAnsi"/>
                <w:color w:val="0D0D0D" w:themeColor="text1" w:themeTint="F2"/>
                <w:sz w:val="22"/>
                <w:szCs w:val="22"/>
              </w:rPr>
              <w:t>172.16.3.0/24</w:t>
            </w:r>
          </w:p>
        </w:tc>
        <w:tc>
          <w:tcPr>
            <w:tcW w:w="2832" w:type="dxa"/>
          </w:tcPr>
          <w:p w14:paraId="3FC2D1AB" w14:textId="1B2CD97B" w:rsidR="00CA6CFF" w:rsidRPr="00E11F34" w:rsidRDefault="00CA6CFF" w:rsidP="00CA6CF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D0D0D" w:themeColor="text1" w:themeTint="F2"/>
                <w:sz w:val="22"/>
                <w:szCs w:val="22"/>
              </w:rPr>
            </w:pPr>
            <w:proofErr w:type="gramStart"/>
            <w:r w:rsidRPr="00E11F34">
              <w:rPr>
                <w:rFonts w:asciiTheme="minorHAnsi" w:hAnsiTheme="minorHAnsi" w:cstheme="minorHAnsi"/>
                <w:color w:val="0D0D0D" w:themeColor="text1" w:themeTint="F2"/>
                <w:sz w:val="22"/>
                <w:szCs w:val="22"/>
              </w:rPr>
              <w:t>Internal</w:t>
            </w:r>
            <w:r w:rsidR="00A05C6E" w:rsidRPr="00E11F34">
              <w:rPr>
                <w:rFonts w:asciiTheme="minorHAnsi" w:hAnsiTheme="minorHAnsi" w:cstheme="minorHAnsi"/>
                <w:color w:val="0D0D0D" w:themeColor="text1" w:themeTint="F2"/>
                <w:sz w:val="22"/>
                <w:szCs w:val="22"/>
              </w:rPr>
              <w:t xml:space="preserve"> </w:t>
            </w:r>
            <w:r w:rsidRPr="00E11F34">
              <w:rPr>
                <w:rFonts w:asciiTheme="minorHAnsi" w:hAnsiTheme="minorHAnsi" w:cstheme="minorHAnsi"/>
                <w:color w:val="0D0D0D" w:themeColor="text1" w:themeTint="F2"/>
                <w:sz w:val="22"/>
                <w:szCs w:val="22"/>
              </w:rPr>
              <w:t xml:space="preserve"> Network</w:t>
            </w:r>
            <w:proofErr w:type="gramEnd"/>
          </w:p>
        </w:tc>
        <w:tc>
          <w:tcPr>
            <w:tcW w:w="1849" w:type="dxa"/>
          </w:tcPr>
          <w:p w14:paraId="2FF2519B" w14:textId="4B230298" w:rsidR="00CA6CFF" w:rsidRPr="00E11F34" w:rsidRDefault="00CA6CFF" w:rsidP="00CA6CF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D0D0D" w:themeColor="text1" w:themeTint="F2"/>
                <w:sz w:val="22"/>
                <w:szCs w:val="22"/>
              </w:rPr>
            </w:pPr>
            <w:r w:rsidRPr="00E11F34">
              <w:rPr>
                <w:rFonts w:asciiTheme="minorHAnsi" w:hAnsiTheme="minorHAnsi" w:cstheme="minorHAnsi"/>
                <w:color w:val="0D0D0D" w:themeColor="text1" w:themeTint="F2"/>
                <w:sz w:val="22"/>
                <w:szCs w:val="22"/>
              </w:rPr>
              <w:t>172.16.3.25</w:t>
            </w:r>
          </w:p>
        </w:tc>
      </w:tr>
    </w:tbl>
    <w:p w14:paraId="60A44047" w14:textId="6DBF0333" w:rsidR="00524A49" w:rsidRDefault="00524A49" w:rsidP="00702907">
      <w:pPr>
        <w:rPr>
          <w:bCs/>
          <w:szCs w:val="24"/>
          <w:lang w:val="en-US"/>
        </w:rPr>
      </w:pPr>
    </w:p>
    <w:p w14:paraId="53EAA9BF" w14:textId="77777777" w:rsidR="0061757C" w:rsidRPr="00702907" w:rsidRDefault="0061757C" w:rsidP="00702907">
      <w:pPr>
        <w:rPr>
          <w:bCs/>
          <w:szCs w:val="24"/>
          <w:lang w:val="en-US"/>
        </w:rPr>
      </w:pPr>
    </w:p>
    <w:p w14:paraId="566D26D8" w14:textId="1C76623C" w:rsidR="0004515C" w:rsidRDefault="00617B7A" w:rsidP="00617B7A">
      <w:pPr>
        <w:pStyle w:val="Heading2"/>
        <w:rPr>
          <w:rFonts w:ascii="Times New Roman" w:hAnsi="Times New Roman" w:cs="Times New Roman"/>
          <w:b/>
          <w:bCs/>
          <w:color w:val="auto"/>
          <w:sz w:val="28"/>
          <w:szCs w:val="28"/>
        </w:rPr>
      </w:pPr>
      <w:bookmarkStart w:id="18" w:name="_Toc33886480"/>
      <w:r w:rsidRPr="00617B7A">
        <w:rPr>
          <w:rFonts w:ascii="Times New Roman" w:hAnsi="Times New Roman" w:cs="Times New Roman"/>
          <w:b/>
          <w:bCs/>
          <w:color w:val="auto"/>
          <w:sz w:val="28"/>
          <w:szCs w:val="28"/>
        </w:rPr>
        <w:lastRenderedPageBreak/>
        <w:t xml:space="preserve">5.2 </w:t>
      </w:r>
      <w:r w:rsidR="001A0888" w:rsidRPr="00617B7A">
        <w:rPr>
          <w:rFonts w:ascii="Times New Roman" w:hAnsi="Times New Roman" w:cs="Times New Roman"/>
          <w:b/>
          <w:bCs/>
          <w:color w:val="auto"/>
          <w:sz w:val="28"/>
          <w:szCs w:val="28"/>
        </w:rPr>
        <w:t>Product Design</w:t>
      </w:r>
      <w:bookmarkEnd w:id="18"/>
    </w:p>
    <w:p w14:paraId="308E0BE8" w14:textId="3E975779" w:rsidR="00617B7A" w:rsidRDefault="00CD52DB" w:rsidP="00617B7A">
      <w:pPr>
        <w:pStyle w:val="Subtitle"/>
        <w:rPr>
          <w:rFonts w:ascii="Times New Roman" w:hAnsi="Times New Roman" w:cs="Times New Roman"/>
          <w:color w:val="auto"/>
          <w:sz w:val="24"/>
          <w:szCs w:val="24"/>
        </w:rPr>
      </w:pPr>
      <w:r>
        <w:rPr>
          <w:rFonts w:ascii="Times New Roman" w:hAnsi="Times New Roman" w:cs="Times New Roman"/>
          <w:color w:val="auto"/>
          <w:sz w:val="24"/>
          <w:szCs w:val="24"/>
        </w:rPr>
        <w:t xml:space="preserve">1) </w:t>
      </w:r>
      <w:r w:rsidR="00617B7A" w:rsidRPr="007B161B">
        <w:rPr>
          <w:rFonts w:ascii="Times New Roman" w:hAnsi="Times New Roman" w:cs="Times New Roman"/>
          <w:color w:val="auto"/>
          <w:sz w:val="24"/>
          <w:szCs w:val="24"/>
        </w:rPr>
        <w:t>Packet Ninja</w:t>
      </w:r>
    </w:p>
    <w:p w14:paraId="084A81E8" w14:textId="07A80A01" w:rsidR="00C41EDA" w:rsidRDefault="00354859" w:rsidP="00B54A22">
      <w:r>
        <w:t>Packet Ninja is run on the attacker machine (Kali).</w:t>
      </w:r>
      <w:r w:rsidR="004B5380">
        <w:t xml:space="preserve"> It has a menu driven interface that consists of primary features </w:t>
      </w:r>
      <w:proofErr w:type="gramStart"/>
      <w:r w:rsidR="004B5380">
        <w:t xml:space="preserve">– </w:t>
      </w:r>
      <w:r w:rsidR="00720747">
        <w:t xml:space="preserve"> Scan</w:t>
      </w:r>
      <w:proofErr w:type="gramEnd"/>
      <w:r w:rsidR="00720747">
        <w:t>, Ping &amp; Attack Testing</w:t>
      </w:r>
      <w:r w:rsidR="000E65A0">
        <w:t>(1)</w:t>
      </w:r>
      <w:r w:rsidR="004B5380">
        <w:t xml:space="preserve">, IDS Evasion </w:t>
      </w:r>
      <w:r w:rsidR="00DD00E2">
        <w:t>T</w:t>
      </w:r>
      <w:r w:rsidR="004B5380">
        <w:t>esting</w:t>
      </w:r>
      <w:r w:rsidR="000E65A0">
        <w:t xml:space="preserve"> (2)</w:t>
      </w:r>
      <w:r w:rsidR="004B5380">
        <w:t>, Import and send file</w:t>
      </w:r>
      <w:r w:rsidR="000E65A0">
        <w:t xml:space="preserve"> (</w:t>
      </w:r>
      <w:r w:rsidR="00B13F4C">
        <w:t>3</w:t>
      </w:r>
      <w:r w:rsidR="000E65A0">
        <w:t>)</w:t>
      </w:r>
      <w:r w:rsidR="004B5380">
        <w:t>,</w:t>
      </w:r>
      <w:r w:rsidR="00886A09">
        <w:t xml:space="preserve"> Packet Payload encryption (4), </w:t>
      </w:r>
      <w:r w:rsidR="004B5380">
        <w:t>AES encrypted server/client</w:t>
      </w:r>
      <w:r w:rsidR="00B03B88">
        <w:t xml:space="preserve"> (</w:t>
      </w:r>
      <w:r w:rsidR="0043046D">
        <w:t>a</w:t>
      </w:r>
      <w:r w:rsidR="00B03B88">
        <w:t>)</w:t>
      </w:r>
      <w:r w:rsidR="004B5380">
        <w:t>, File sniffer</w:t>
      </w:r>
      <w:r w:rsidR="00F45185">
        <w:t xml:space="preserve"> (s)</w:t>
      </w:r>
      <w:r w:rsidR="004B5380">
        <w:t xml:space="preserve">, and </w:t>
      </w:r>
      <w:proofErr w:type="spellStart"/>
      <w:r w:rsidR="004B5380">
        <w:t>Pcap</w:t>
      </w:r>
      <w:proofErr w:type="spellEnd"/>
      <w:r w:rsidR="004B5380">
        <w:t xml:space="preserve"> Editor</w:t>
      </w:r>
      <w:r w:rsidR="00F45185">
        <w:t xml:space="preserve"> (p)</w:t>
      </w:r>
      <w:r w:rsidR="004B5380">
        <w:t>.</w:t>
      </w:r>
      <w:r w:rsidR="00F81FAA">
        <w:t xml:space="preserve"> The features were developed automate and perform probe testing and evasion testing.</w:t>
      </w:r>
    </w:p>
    <w:p w14:paraId="7BA61D02" w14:textId="77777777" w:rsidR="00F21CB9" w:rsidRDefault="001C33D7" w:rsidP="00F21CB9">
      <w:pPr>
        <w:keepNext/>
        <w:jc w:val="center"/>
      </w:pPr>
      <w:r>
        <w:rPr>
          <w:noProof/>
        </w:rPr>
        <w:drawing>
          <wp:inline distT="0" distB="0" distL="0" distR="0" wp14:anchorId="3273B709" wp14:editId="2101D31A">
            <wp:extent cx="4546952" cy="3835021"/>
            <wp:effectExtent l="0" t="0" r="635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805"/>
                    <a:stretch/>
                  </pic:blipFill>
                  <pic:spPr bwMode="auto">
                    <a:xfrm>
                      <a:off x="0" y="0"/>
                      <a:ext cx="4591851" cy="3872890"/>
                    </a:xfrm>
                    <a:prstGeom prst="rect">
                      <a:avLst/>
                    </a:prstGeom>
                    <a:ln>
                      <a:noFill/>
                    </a:ln>
                    <a:extLst>
                      <a:ext uri="{53640926-AAD7-44D8-BBD7-CCE9431645EC}">
                        <a14:shadowObscured xmlns:a14="http://schemas.microsoft.com/office/drawing/2010/main"/>
                      </a:ext>
                    </a:extLst>
                  </pic:spPr>
                </pic:pic>
              </a:graphicData>
            </a:graphic>
          </wp:inline>
        </w:drawing>
      </w:r>
    </w:p>
    <w:p w14:paraId="1218E637" w14:textId="5A90E547" w:rsidR="002E283D" w:rsidRPr="00BF476A" w:rsidRDefault="00F21CB9" w:rsidP="00F21CB9">
      <w:pPr>
        <w:pStyle w:val="Caption"/>
        <w:jc w:val="center"/>
        <w:rPr>
          <w:color w:val="auto"/>
        </w:rPr>
      </w:pPr>
      <w:bookmarkStart w:id="19" w:name="_Toc33886264"/>
      <w:r w:rsidRPr="00BF476A">
        <w:rPr>
          <w:color w:val="auto"/>
        </w:rPr>
        <w:t xml:space="preserve">Figure </w:t>
      </w:r>
      <w:r w:rsidRPr="00BF476A">
        <w:rPr>
          <w:color w:val="auto"/>
        </w:rPr>
        <w:fldChar w:fldCharType="begin"/>
      </w:r>
      <w:r w:rsidRPr="00BF476A">
        <w:rPr>
          <w:color w:val="auto"/>
        </w:rPr>
        <w:instrText xml:space="preserve"> SEQ Figure \* ARABIC </w:instrText>
      </w:r>
      <w:r w:rsidRPr="00BF476A">
        <w:rPr>
          <w:color w:val="auto"/>
        </w:rPr>
        <w:fldChar w:fldCharType="separate"/>
      </w:r>
      <w:r w:rsidR="00BD5166">
        <w:rPr>
          <w:noProof/>
          <w:color w:val="auto"/>
        </w:rPr>
        <w:t>3</w:t>
      </w:r>
      <w:r w:rsidRPr="00BF476A">
        <w:rPr>
          <w:color w:val="auto"/>
        </w:rPr>
        <w:fldChar w:fldCharType="end"/>
      </w:r>
      <w:r w:rsidR="00E81422">
        <w:rPr>
          <w:color w:val="auto"/>
        </w:rPr>
        <w:t>.</w:t>
      </w:r>
      <w:r w:rsidR="00DC7515">
        <w:rPr>
          <w:color w:val="auto"/>
        </w:rPr>
        <w:t xml:space="preserve"> Packet Ninja</w:t>
      </w:r>
      <w:r w:rsidR="00CB6162">
        <w:rPr>
          <w:color w:val="auto"/>
        </w:rPr>
        <w:t xml:space="preserve"> - UI</w:t>
      </w:r>
      <w:bookmarkEnd w:id="19"/>
    </w:p>
    <w:p w14:paraId="57A3A0F5" w14:textId="77777777" w:rsidR="00F21CB9" w:rsidRPr="00F21CB9" w:rsidRDefault="00F21CB9" w:rsidP="00F21CB9"/>
    <w:p w14:paraId="5205B145" w14:textId="0974E5D1" w:rsidR="00C008D7" w:rsidRDefault="00F8190F" w:rsidP="00B54A22">
      <w:r>
        <w:t>As mentioned earlier, packet crafting methods for different features</w:t>
      </w:r>
      <w:r w:rsidR="00CE5CB9">
        <w:t xml:space="preserve"> are predefined in Packet Ninja. The user</w:t>
      </w:r>
      <w:r w:rsidR="00872272">
        <w:t xml:space="preserve"> is </w:t>
      </w:r>
      <w:r w:rsidR="005C0E9F">
        <w:t xml:space="preserve">only expected to input basic details like source/destination IP </w:t>
      </w:r>
      <w:r w:rsidR="005C0E9F">
        <w:lastRenderedPageBreak/>
        <w:t xml:space="preserve">address, source/destination port numbers and other </w:t>
      </w:r>
      <w:r w:rsidR="00B27B84">
        <w:t>details like time to live value, IP/TCP checksum,</w:t>
      </w:r>
      <w:r w:rsidR="009E40D3">
        <w:t xml:space="preserve"> and TCP flag</w:t>
      </w:r>
      <w:r w:rsidR="00C2582C">
        <w:t xml:space="preserve"> </w:t>
      </w:r>
      <w:r w:rsidR="00A44A2F">
        <w:t>when prompted.</w:t>
      </w:r>
    </w:p>
    <w:p w14:paraId="007EE15F" w14:textId="7DDFA056" w:rsidR="00362122" w:rsidRDefault="00D051BA" w:rsidP="001640C2">
      <w:pPr>
        <w:jc w:val="center"/>
      </w:pPr>
      <w:r>
        <w:rPr>
          <w:noProof/>
        </w:rPr>
        <w:drawing>
          <wp:inline distT="0" distB="0" distL="0" distR="0" wp14:anchorId="26A52AAB" wp14:editId="2962B777">
            <wp:extent cx="4697730" cy="107442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5247" r="14355"/>
                    <a:stretch/>
                  </pic:blipFill>
                  <pic:spPr bwMode="auto">
                    <a:xfrm>
                      <a:off x="0" y="0"/>
                      <a:ext cx="4698832" cy="1074672"/>
                    </a:xfrm>
                    <a:prstGeom prst="rect">
                      <a:avLst/>
                    </a:prstGeom>
                    <a:ln>
                      <a:noFill/>
                    </a:ln>
                    <a:extLst>
                      <a:ext uri="{53640926-AAD7-44D8-BBD7-CCE9431645EC}">
                        <a14:shadowObscured xmlns:a14="http://schemas.microsoft.com/office/drawing/2010/main"/>
                      </a:ext>
                    </a:extLst>
                  </pic:spPr>
                </pic:pic>
              </a:graphicData>
            </a:graphic>
          </wp:inline>
        </w:drawing>
      </w:r>
    </w:p>
    <w:p w14:paraId="33CCBE36" w14:textId="3BB313A4" w:rsidR="009D6F08" w:rsidRPr="000B2ACC" w:rsidRDefault="00B85D56" w:rsidP="00B85D56">
      <w:pPr>
        <w:pStyle w:val="Caption"/>
        <w:jc w:val="center"/>
        <w:rPr>
          <w:color w:val="auto"/>
        </w:rPr>
      </w:pPr>
      <w:bookmarkStart w:id="20" w:name="_Toc33886265"/>
      <w:r w:rsidRPr="000B2ACC">
        <w:rPr>
          <w:color w:val="auto"/>
        </w:rPr>
        <w:t xml:space="preserve">Figure </w:t>
      </w:r>
      <w:r w:rsidRPr="000B2ACC">
        <w:rPr>
          <w:color w:val="auto"/>
        </w:rPr>
        <w:fldChar w:fldCharType="begin"/>
      </w:r>
      <w:r w:rsidRPr="000B2ACC">
        <w:rPr>
          <w:color w:val="auto"/>
        </w:rPr>
        <w:instrText xml:space="preserve"> SEQ Figure \* ARABIC </w:instrText>
      </w:r>
      <w:r w:rsidRPr="000B2ACC">
        <w:rPr>
          <w:color w:val="auto"/>
        </w:rPr>
        <w:fldChar w:fldCharType="separate"/>
      </w:r>
      <w:r w:rsidR="00BD5166">
        <w:rPr>
          <w:noProof/>
          <w:color w:val="auto"/>
        </w:rPr>
        <w:t>4</w:t>
      </w:r>
      <w:r w:rsidRPr="000B2ACC">
        <w:rPr>
          <w:color w:val="auto"/>
        </w:rPr>
        <w:fldChar w:fldCharType="end"/>
      </w:r>
      <w:r w:rsidR="0080502F" w:rsidRPr="000B2ACC">
        <w:rPr>
          <w:color w:val="auto"/>
        </w:rPr>
        <w:t xml:space="preserve">. </w:t>
      </w:r>
      <w:r w:rsidR="004378E7">
        <w:rPr>
          <w:color w:val="auto"/>
        </w:rPr>
        <w:t>input</w:t>
      </w:r>
      <w:r w:rsidR="0080502F" w:rsidRPr="000B2ACC">
        <w:rPr>
          <w:color w:val="auto"/>
        </w:rPr>
        <w:t xml:space="preserve"> interface</w:t>
      </w:r>
      <w:bookmarkEnd w:id="20"/>
    </w:p>
    <w:p w14:paraId="1EAF8C32" w14:textId="77777777" w:rsidR="00B85D56" w:rsidRPr="00B85D56" w:rsidRDefault="00B85D56" w:rsidP="00B85D56"/>
    <w:p w14:paraId="39659066" w14:textId="4CD63A69" w:rsidR="00B417C2" w:rsidRDefault="00B417C2" w:rsidP="00B417C2">
      <w:pPr>
        <w:pStyle w:val="Subtitle"/>
        <w:rPr>
          <w:rFonts w:ascii="Times New Roman" w:hAnsi="Times New Roman" w:cs="Times New Roman"/>
          <w:color w:val="auto"/>
          <w:sz w:val="24"/>
          <w:szCs w:val="24"/>
        </w:rPr>
      </w:pPr>
      <w:r>
        <w:rPr>
          <w:rFonts w:ascii="Times New Roman" w:hAnsi="Times New Roman" w:cs="Times New Roman"/>
          <w:color w:val="auto"/>
          <w:sz w:val="24"/>
          <w:szCs w:val="24"/>
        </w:rPr>
        <w:t>2) NIDS</w:t>
      </w:r>
    </w:p>
    <w:p w14:paraId="65128F11" w14:textId="30994621" w:rsidR="00BA7112" w:rsidRDefault="005350E7" w:rsidP="00BA7112">
      <w:proofErr w:type="gramStart"/>
      <w:r>
        <w:t>Open Source</w:t>
      </w:r>
      <w:proofErr w:type="gramEnd"/>
      <w:r>
        <w:t xml:space="preserve"> Network Intrusion Detection Systems installed in the gateway router are Snort and Suricata</w:t>
      </w:r>
      <w:r w:rsidR="00274D0E">
        <w:t xml:space="preserve"> which are primarily be</w:t>
      </w:r>
      <w:r w:rsidR="00092173">
        <w:t>ing subjected to IDS tests.</w:t>
      </w:r>
      <w:r w:rsidR="00EE7BBB">
        <w:t xml:space="preserve"> Both IDSs are configured to </w:t>
      </w:r>
      <w:r w:rsidR="00FB5562">
        <w:t>monitor</w:t>
      </w:r>
      <w:r w:rsidR="00EE7BBB">
        <w:t xml:space="preserve"> on external and internal interface </w:t>
      </w:r>
      <w:r w:rsidR="001D2919">
        <w:t>of the gateway router.</w:t>
      </w:r>
      <w:r w:rsidR="00957314">
        <w:t xml:space="preserve"> A script entitled ‘Test NIDS’</w:t>
      </w:r>
      <w:r w:rsidR="00011BCB">
        <w:t xml:space="preserve"> is run on the router with options to read live logs of </w:t>
      </w:r>
      <w:r w:rsidR="002F4903">
        <w:t>S</w:t>
      </w:r>
      <w:r w:rsidR="00011BCB">
        <w:t>nort and Suricata on console mode</w:t>
      </w:r>
      <w:r w:rsidR="006650FF">
        <w:t>.</w:t>
      </w:r>
    </w:p>
    <w:p w14:paraId="03241AE3" w14:textId="7738AF48" w:rsidR="0008421A" w:rsidRDefault="0008421A" w:rsidP="00BA7112">
      <w:r w:rsidRPr="00F20187">
        <w:t>Snort/Suricata uses rule-based language together with signature, protocol and anomaly detection. Rules are written to check activities on the network and notify administrators of potential intrusion. They are compatible to act immediately and take necessary measures. Rules are expected to be short, precise and easy to understand</w:t>
      </w:r>
      <w:r>
        <w:t>.</w:t>
      </w:r>
    </w:p>
    <w:p w14:paraId="1768604F" w14:textId="7AA7CABE" w:rsidR="00C25A01" w:rsidRDefault="00542608" w:rsidP="00362122">
      <w:pPr>
        <w:jc w:val="center"/>
      </w:pPr>
      <w:r>
        <w:rPr>
          <w:noProof/>
        </w:rPr>
        <w:drawing>
          <wp:inline distT="0" distB="0" distL="0" distR="0" wp14:anchorId="75A3710E" wp14:editId="674D67DC">
            <wp:extent cx="5486400" cy="1952897"/>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4252"/>
                    <a:stretch/>
                  </pic:blipFill>
                  <pic:spPr bwMode="auto">
                    <a:xfrm>
                      <a:off x="0" y="0"/>
                      <a:ext cx="5486400" cy="1952897"/>
                    </a:xfrm>
                    <a:prstGeom prst="rect">
                      <a:avLst/>
                    </a:prstGeom>
                    <a:ln>
                      <a:noFill/>
                    </a:ln>
                    <a:extLst>
                      <a:ext uri="{53640926-AAD7-44D8-BBD7-CCE9431645EC}">
                        <a14:shadowObscured xmlns:a14="http://schemas.microsoft.com/office/drawing/2010/main"/>
                      </a:ext>
                    </a:extLst>
                  </pic:spPr>
                </pic:pic>
              </a:graphicData>
            </a:graphic>
          </wp:inline>
        </w:drawing>
      </w:r>
    </w:p>
    <w:p w14:paraId="1219C37A" w14:textId="77CC41C7" w:rsidR="00872314" w:rsidRDefault="00195CB5" w:rsidP="00027E9B">
      <w:pPr>
        <w:pStyle w:val="Caption"/>
        <w:ind w:left="2880"/>
        <w:rPr>
          <w:color w:val="auto"/>
        </w:rPr>
      </w:pPr>
      <w:bookmarkStart w:id="21" w:name="_Toc33886266"/>
      <w:r w:rsidRPr="00027E9B">
        <w:rPr>
          <w:color w:val="auto"/>
        </w:rPr>
        <w:lastRenderedPageBreak/>
        <w:t xml:space="preserve">Figure </w:t>
      </w:r>
      <w:r w:rsidRPr="00027E9B">
        <w:rPr>
          <w:color w:val="auto"/>
        </w:rPr>
        <w:fldChar w:fldCharType="begin"/>
      </w:r>
      <w:r w:rsidRPr="00027E9B">
        <w:rPr>
          <w:color w:val="auto"/>
        </w:rPr>
        <w:instrText xml:space="preserve"> SEQ Figure \* ARABIC </w:instrText>
      </w:r>
      <w:r w:rsidRPr="00027E9B">
        <w:rPr>
          <w:color w:val="auto"/>
        </w:rPr>
        <w:fldChar w:fldCharType="separate"/>
      </w:r>
      <w:r w:rsidR="00BD5166">
        <w:rPr>
          <w:noProof/>
          <w:color w:val="auto"/>
        </w:rPr>
        <w:t>5</w:t>
      </w:r>
      <w:r w:rsidRPr="00027E9B">
        <w:rPr>
          <w:color w:val="auto"/>
        </w:rPr>
        <w:fldChar w:fldCharType="end"/>
      </w:r>
      <w:r w:rsidRPr="00027E9B">
        <w:rPr>
          <w:color w:val="auto"/>
        </w:rPr>
        <w:t>. Network IDS running script</w:t>
      </w:r>
      <w:r w:rsidR="00CB6162">
        <w:rPr>
          <w:color w:val="auto"/>
        </w:rPr>
        <w:t xml:space="preserve"> - UI</w:t>
      </w:r>
      <w:bookmarkEnd w:id="21"/>
    </w:p>
    <w:p w14:paraId="5C7B6FF8" w14:textId="77777777" w:rsidR="00027E9B" w:rsidRPr="00027E9B" w:rsidRDefault="00027E9B" w:rsidP="00027E9B"/>
    <w:p w14:paraId="7759C31F" w14:textId="2501CBEC" w:rsidR="00E4582F" w:rsidRPr="00D934D1" w:rsidRDefault="006647A7" w:rsidP="00D934D1">
      <w:pPr>
        <w:pStyle w:val="Subtitle"/>
        <w:ind w:left="720"/>
        <w:rPr>
          <w:rFonts w:ascii="Times New Roman" w:hAnsi="Times New Roman" w:cs="Times New Roman"/>
          <w:color w:val="auto"/>
          <w:sz w:val="24"/>
          <w:szCs w:val="24"/>
        </w:rPr>
      </w:pPr>
      <w:r w:rsidRPr="00D934D1">
        <w:rPr>
          <w:rFonts w:ascii="Times New Roman" w:hAnsi="Times New Roman" w:cs="Times New Roman"/>
          <w:color w:val="auto"/>
          <w:sz w:val="24"/>
          <w:szCs w:val="24"/>
        </w:rPr>
        <w:t>2.1)</w:t>
      </w:r>
      <w:r w:rsidR="00824B6E" w:rsidRPr="00D934D1">
        <w:rPr>
          <w:rFonts w:ascii="Times New Roman" w:hAnsi="Times New Roman" w:cs="Times New Roman"/>
          <w:color w:val="auto"/>
          <w:sz w:val="24"/>
          <w:szCs w:val="24"/>
        </w:rPr>
        <w:t xml:space="preserve"> Snort</w:t>
      </w:r>
      <w:r w:rsidR="00A92FD0" w:rsidRPr="00D934D1">
        <w:rPr>
          <w:rFonts w:ascii="Times New Roman" w:hAnsi="Times New Roman" w:cs="Times New Roman"/>
          <w:color w:val="auto"/>
          <w:sz w:val="24"/>
          <w:szCs w:val="24"/>
        </w:rPr>
        <w:t xml:space="preserve"> </w:t>
      </w:r>
      <w:r w:rsidR="00AF0C8A" w:rsidRPr="00D934D1">
        <w:rPr>
          <w:rFonts w:ascii="Times New Roman" w:hAnsi="Times New Roman" w:cs="Times New Roman"/>
          <w:color w:val="auto"/>
          <w:sz w:val="24"/>
          <w:szCs w:val="24"/>
        </w:rPr>
        <w:t>v</w:t>
      </w:r>
      <w:r w:rsidR="00A92FD0" w:rsidRPr="00D934D1">
        <w:rPr>
          <w:rFonts w:ascii="Times New Roman" w:hAnsi="Times New Roman" w:cs="Times New Roman"/>
          <w:color w:val="auto"/>
          <w:sz w:val="24"/>
          <w:szCs w:val="24"/>
        </w:rPr>
        <w:t>2.9.15</w:t>
      </w:r>
    </w:p>
    <w:p w14:paraId="4DFEA015" w14:textId="3C5012F5" w:rsidR="007D0B4B" w:rsidRDefault="00517BF5" w:rsidP="007D0B4B">
      <w:pPr>
        <w:ind w:left="720"/>
        <w:rPr>
          <w:noProof/>
        </w:rPr>
      </w:pPr>
      <w:r>
        <w:rPr>
          <w:noProof/>
        </w:rPr>
        <w:t>Snort is an open source IDS developed in 1998. It is capable of performing real time traffic analysis</w:t>
      </w:r>
      <w:r w:rsidR="00975F75">
        <w:rPr>
          <w:noProof/>
        </w:rPr>
        <w:t xml:space="preserve">, </w:t>
      </w:r>
      <w:r w:rsidR="00930309">
        <w:rPr>
          <w:noProof/>
        </w:rPr>
        <w:t>content matching, protocol analysis</w:t>
      </w:r>
      <w:r w:rsidR="00E74C08">
        <w:rPr>
          <w:noProof/>
        </w:rPr>
        <w:t xml:space="preserve"> to detect attacks, probes and scans</w:t>
      </w:r>
      <w:r w:rsidR="00423858">
        <w:rPr>
          <w:noProof/>
        </w:rPr>
        <w:t>.</w:t>
      </w:r>
      <w:r w:rsidR="00374498">
        <w:rPr>
          <w:noProof/>
        </w:rPr>
        <w:t xml:space="preserve"> </w:t>
      </w:r>
    </w:p>
    <w:p w14:paraId="55AEE5FD" w14:textId="5883A931" w:rsidR="00687D29" w:rsidRDefault="00BE3176" w:rsidP="00F62181">
      <w:pPr>
        <w:ind w:left="720"/>
        <w:jc w:val="center"/>
        <w:rPr>
          <w:noProof/>
        </w:rPr>
      </w:pPr>
      <w:r>
        <w:rPr>
          <w:noProof/>
        </w:rPr>
        <w:drawing>
          <wp:inline distT="0" distB="0" distL="0" distR="0" wp14:anchorId="32C65B48" wp14:editId="101B0435">
            <wp:extent cx="5321056" cy="1354348"/>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57356" r="764" b="-35"/>
                    <a:stretch/>
                  </pic:blipFill>
                  <pic:spPr bwMode="auto">
                    <a:xfrm>
                      <a:off x="0" y="0"/>
                      <a:ext cx="5484812" cy="1396028"/>
                    </a:xfrm>
                    <a:prstGeom prst="rect">
                      <a:avLst/>
                    </a:prstGeom>
                    <a:ln>
                      <a:noFill/>
                    </a:ln>
                    <a:extLst>
                      <a:ext uri="{53640926-AAD7-44D8-BBD7-CCE9431645EC}">
                        <a14:shadowObscured xmlns:a14="http://schemas.microsoft.com/office/drawing/2010/main"/>
                      </a:ext>
                    </a:extLst>
                  </pic:spPr>
                </pic:pic>
              </a:graphicData>
            </a:graphic>
          </wp:inline>
        </w:drawing>
      </w:r>
    </w:p>
    <w:p w14:paraId="5E3E5D4E" w14:textId="3A1F6126" w:rsidR="00802A6D" w:rsidRPr="00276BDE" w:rsidRDefault="00445359" w:rsidP="00445359">
      <w:pPr>
        <w:pStyle w:val="Caption"/>
        <w:ind w:left="720"/>
        <w:jc w:val="center"/>
        <w:rPr>
          <w:color w:val="auto"/>
        </w:rPr>
      </w:pPr>
      <w:bookmarkStart w:id="22" w:name="_Toc33886267"/>
      <w:r w:rsidRPr="00276BDE">
        <w:rPr>
          <w:color w:val="auto"/>
        </w:rPr>
        <w:t xml:space="preserve">Figure </w:t>
      </w:r>
      <w:r w:rsidRPr="00276BDE">
        <w:rPr>
          <w:color w:val="auto"/>
        </w:rPr>
        <w:fldChar w:fldCharType="begin"/>
      </w:r>
      <w:r w:rsidRPr="00276BDE">
        <w:rPr>
          <w:color w:val="auto"/>
        </w:rPr>
        <w:instrText xml:space="preserve"> SEQ Figure \* ARABIC </w:instrText>
      </w:r>
      <w:r w:rsidRPr="00276BDE">
        <w:rPr>
          <w:color w:val="auto"/>
        </w:rPr>
        <w:fldChar w:fldCharType="separate"/>
      </w:r>
      <w:r w:rsidR="00BD5166">
        <w:rPr>
          <w:noProof/>
          <w:color w:val="auto"/>
        </w:rPr>
        <w:t>6</w:t>
      </w:r>
      <w:r w:rsidRPr="00276BDE">
        <w:rPr>
          <w:color w:val="auto"/>
        </w:rPr>
        <w:fldChar w:fldCharType="end"/>
      </w:r>
      <w:r w:rsidRPr="00276BDE">
        <w:rPr>
          <w:color w:val="auto"/>
        </w:rPr>
        <w:t>. Snort IDS</w:t>
      </w:r>
      <w:bookmarkEnd w:id="22"/>
    </w:p>
    <w:p w14:paraId="45D31AF7" w14:textId="77777777" w:rsidR="00304523" w:rsidRPr="00304523" w:rsidRDefault="00304523" w:rsidP="00304523"/>
    <w:p w14:paraId="2CD89AD6" w14:textId="03E4D744" w:rsidR="00D934D1" w:rsidRPr="00D934D1" w:rsidRDefault="00D934D1" w:rsidP="00D934D1">
      <w:pPr>
        <w:pStyle w:val="Subtitle"/>
        <w:ind w:left="720"/>
        <w:rPr>
          <w:rFonts w:ascii="Times New Roman" w:hAnsi="Times New Roman" w:cs="Times New Roman"/>
          <w:color w:val="auto"/>
          <w:sz w:val="24"/>
          <w:szCs w:val="24"/>
        </w:rPr>
      </w:pPr>
      <w:r w:rsidRPr="00D934D1">
        <w:rPr>
          <w:rFonts w:ascii="Times New Roman" w:hAnsi="Times New Roman" w:cs="Times New Roman"/>
          <w:color w:val="auto"/>
          <w:sz w:val="24"/>
          <w:szCs w:val="24"/>
        </w:rPr>
        <w:t>2.</w:t>
      </w:r>
      <w:r>
        <w:rPr>
          <w:rFonts w:ascii="Times New Roman" w:hAnsi="Times New Roman" w:cs="Times New Roman"/>
          <w:color w:val="auto"/>
          <w:sz w:val="24"/>
          <w:szCs w:val="24"/>
        </w:rPr>
        <w:t>2</w:t>
      </w:r>
      <w:r w:rsidRPr="00D934D1">
        <w:rPr>
          <w:rFonts w:ascii="Times New Roman" w:hAnsi="Times New Roman" w:cs="Times New Roman"/>
          <w:color w:val="auto"/>
          <w:sz w:val="24"/>
          <w:szCs w:val="24"/>
        </w:rPr>
        <w:t>) S</w:t>
      </w:r>
      <w:r>
        <w:rPr>
          <w:rFonts w:ascii="Times New Roman" w:hAnsi="Times New Roman" w:cs="Times New Roman"/>
          <w:color w:val="auto"/>
          <w:sz w:val="24"/>
          <w:szCs w:val="24"/>
        </w:rPr>
        <w:t>uricata</w:t>
      </w:r>
      <w:r w:rsidRPr="00D934D1">
        <w:rPr>
          <w:rFonts w:ascii="Times New Roman" w:hAnsi="Times New Roman" w:cs="Times New Roman"/>
          <w:color w:val="auto"/>
          <w:sz w:val="24"/>
          <w:szCs w:val="24"/>
        </w:rPr>
        <w:t xml:space="preserve"> </w:t>
      </w:r>
      <w:r>
        <w:rPr>
          <w:rFonts w:ascii="Times New Roman" w:hAnsi="Times New Roman" w:cs="Times New Roman"/>
          <w:color w:val="auto"/>
          <w:sz w:val="24"/>
          <w:szCs w:val="24"/>
        </w:rPr>
        <w:t>4.1.2</w:t>
      </w:r>
    </w:p>
    <w:p w14:paraId="61EE8406" w14:textId="164BCE19" w:rsidR="00E17C99" w:rsidRDefault="007B029D" w:rsidP="001B41A9">
      <w:pPr>
        <w:ind w:left="720"/>
      </w:pPr>
      <w:r>
        <w:t>S</w:t>
      </w:r>
      <w:r w:rsidR="00321BDF">
        <w:t xml:space="preserve">uricata is also an </w:t>
      </w:r>
      <w:proofErr w:type="gramStart"/>
      <w:r w:rsidR="00321BDF">
        <w:t>open source</w:t>
      </w:r>
      <w:proofErr w:type="gramEnd"/>
      <w:r w:rsidR="00321BDF">
        <w:t xml:space="preserve"> IDS developed in 2009</w:t>
      </w:r>
      <w:r w:rsidR="00407185">
        <w:t xml:space="preserve"> capable of real time intrusion detection</w:t>
      </w:r>
      <w:r w:rsidR="00321BDF">
        <w:t>.</w:t>
      </w:r>
      <w:r w:rsidR="00BF68AC">
        <w:t xml:space="preserve"> It is </w:t>
      </w:r>
      <w:r w:rsidR="00DC573A">
        <w:t>compatible with Snort rules and supports multithreading which means it can process</w:t>
      </w:r>
      <w:r w:rsidR="00465539">
        <w:t xml:space="preserve"> rules</w:t>
      </w:r>
      <w:r w:rsidR="00DC573A">
        <w:t xml:space="preserve"> across faster networks with large</w:t>
      </w:r>
      <w:r w:rsidR="00D31D51">
        <w:t>r</w:t>
      </w:r>
      <w:r w:rsidR="00DC573A">
        <w:t xml:space="preserve"> volume of traffic.</w:t>
      </w:r>
    </w:p>
    <w:p w14:paraId="15D0E74D" w14:textId="54F8311C" w:rsidR="007B13F1" w:rsidRDefault="00927296" w:rsidP="00491393">
      <w:pPr>
        <w:ind w:left="720"/>
        <w:jc w:val="center"/>
      </w:pPr>
      <w:r>
        <w:rPr>
          <w:noProof/>
        </w:rPr>
        <w:drawing>
          <wp:inline distT="0" distB="0" distL="0" distR="0" wp14:anchorId="3F7941CF" wp14:editId="74198B57">
            <wp:extent cx="5284301" cy="1906438"/>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9756"/>
                    <a:stretch/>
                  </pic:blipFill>
                  <pic:spPr bwMode="auto">
                    <a:xfrm>
                      <a:off x="0" y="0"/>
                      <a:ext cx="5520281" cy="1991574"/>
                    </a:xfrm>
                    <a:prstGeom prst="rect">
                      <a:avLst/>
                    </a:prstGeom>
                    <a:ln>
                      <a:noFill/>
                    </a:ln>
                    <a:extLst>
                      <a:ext uri="{53640926-AAD7-44D8-BBD7-CCE9431645EC}">
                        <a14:shadowObscured xmlns:a14="http://schemas.microsoft.com/office/drawing/2010/main"/>
                      </a:ext>
                    </a:extLst>
                  </pic:spPr>
                </pic:pic>
              </a:graphicData>
            </a:graphic>
          </wp:inline>
        </w:drawing>
      </w:r>
    </w:p>
    <w:p w14:paraId="3B9CBF7B" w14:textId="777D1056" w:rsidR="007068F5" w:rsidRDefault="009E6AF5" w:rsidP="00026554">
      <w:pPr>
        <w:pStyle w:val="Caption"/>
        <w:ind w:left="3600"/>
        <w:rPr>
          <w:color w:val="auto"/>
        </w:rPr>
      </w:pPr>
      <w:r>
        <w:rPr>
          <w:color w:val="auto"/>
        </w:rPr>
        <w:lastRenderedPageBreak/>
        <w:t xml:space="preserve">   </w:t>
      </w:r>
      <w:r w:rsidR="004A4766">
        <w:rPr>
          <w:color w:val="auto"/>
        </w:rPr>
        <w:t xml:space="preserve"> </w:t>
      </w:r>
      <w:r>
        <w:rPr>
          <w:color w:val="auto"/>
        </w:rPr>
        <w:t xml:space="preserve"> </w:t>
      </w:r>
      <w:bookmarkStart w:id="23" w:name="_Toc33886268"/>
      <w:r w:rsidR="00276BDE" w:rsidRPr="007068F5">
        <w:rPr>
          <w:color w:val="auto"/>
        </w:rPr>
        <w:t xml:space="preserve">Figure </w:t>
      </w:r>
      <w:r w:rsidR="00276BDE" w:rsidRPr="007068F5">
        <w:rPr>
          <w:color w:val="auto"/>
        </w:rPr>
        <w:fldChar w:fldCharType="begin"/>
      </w:r>
      <w:r w:rsidR="00276BDE" w:rsidRPr="007068F5">
        <w:rPr>
          <w:color w:val="auto"/>
        </w:rPr>
        <w:instrText xml:space="preserve"> SEQ Figure \* ARABIC </w:instrText>
      </w:r>
      <w:r w:rsidR="00276BDE" w:rsidRPr="007068F5">
        <w:rPr>
          <w:color w:val="auto"/>
        </w:rPr>
        <w:fldChar w:fldCharType="separate"/>
      </w:r>
      <w:r w:rsidR="00BD5166">
        <w:rPr>
          <w:noProof/>
          <w:color w:val="auto"/>
        </w:rPr>
        <w:t>7</w:t>
      </w:r>
      <w:r w:rsidR="00276BDE" w:rsidRPr="007068F5">
        <w:rPr>
          <w:color w:val="auto"/>
        </w:rPr>
        <w:fldChar w:fldCharType="end"/>
      </w:r>
      <w:r w:rsidR="00276BDE" w:rsidRPr="007068F5">
        <w:rPr>
          <w:color w:val="auto"/>
        </w:rPr>
        <w:t>. Suricata IDS</w:t>
      </w:r>
      <w:bookmarkEnd w:id="23"/>
      <w:r w:rsidR="00C92C65">
        <w:rPr>
          <w:color w:val="auto"/>
        </w:rPr>
        <w:t xml:space="preserve"> </w:t>
      </w:r>
    </w:p>
    <w:p w14:paraId="13E89E18" w14:textId="77777777" w:rsidR="007D0B4B" w:rsidRPr="007D0B4B" w:rsidRDefault="007D0B4B" w:rsidP="007D0B4B"/>
    <w:p w14:paraId="2E040632" w14:textId="62BC78CD" w:rsidR="001B41A9" w:rsidRPr="001B41A9" w:rsidRDefault="001B41A9" w:rsidP="001B41A9">
      <w:pPr>
        <w:pStyle w:val="Subtitle"/>
        <w:rPr>
          <w:rFonts w:ascii="Times New Roman" w:hAnsi="Times New Roman" w:cs="Times New Roman"/>
          <w:color w:val="auto"/>
          <w:sz w:val="24"/>
          <w:szCs w:val="24"/>
        </w:rPr>
      </w:pPr>
      <w:r>
        <w:rPr>
          <w:rFonts w:ascii="Times New Roman" w:hAnsi="Times New Roman" w:cs="Times New Roman"/>
          <w:color w:val="auto"/>
          <w:sz w:val="24"/>
          <w:szCs w:val="24"/>
        </w:rPr>
        <w:t>3) Packet Sniffer</w:t>
      </w:r>
    </w:p>
    <w:p w14:paraId="6A221AA8" w14:textId="7A0A1382" w:rsidR="00B417C2" w:rsidRPr="00354859" w:rsidRDefault="005E44D9" w:rsidP="00B417C2">
      <w:r>
        <w:t>P</w:t>
      </w:r>
      <w:r w:rsidR="00846EB1">
        <w:t>acket</w:t>
      </w:r>
      <w:r w:rsidR="007A420D">
        <w:t xml:space="preserve"> Sniffer</w:t>
      </w:r>
      <w:r w:rsidR="00321BB5">
        <w:t xml:space="preserve"> is run on the target – server in the internal network</w:t>
      </w:r>
      <w:r w:rsidR="000A554D">
        <w:t xml:space="preserve"> and is used to decrypt the encrypted data sent from the attacker.</w:t>
      </w:r>
      <w:r w:rsidR="00B15433">
        <w:t xml:space="preserve">  </w:t>
      </w:r>
      <w:r w:rsidR="00191A4E">
        <w:t>It features</w:t>
      </w:r>
      <w:r w:rsidR="00931713">
        <w:t xml:space="preserve"> a</w:t>
      </w:r>
      <w:r w:rsidR="00191A4E">
        <w:t xml:space="preserve"> file </w:t>
      </w:r>
      <w:r w:rsidR="001A5D35">
        <w:t xml:space="preserve">sniffer </w:t>
      </w:r>
      <w:r w:rsidR="00191A4E">
        <w:t>(1),</w:t>
      </w:r>
      <w:r w:rsidR="00CA2233">
        <w:t xml:space="preserve"> </w:t>
      </w:r>
      <w:r w:rsidR="0063009C">
        <w:t xml:space="preserve">decrypt/decoder </w:t>
      </w:r>
      <w:r w:rsidR="00191A4E">
        <w:t>(d)</w:t>
      </w:r>
      <w:r w:rsidR="002B2312">
        <w:t xml:space="preserve"> and an option to install packages (i).</w:t>
      </w:r>
      <w:r w:rsidR="00292322">
        <w:t xml:space="preserve"> This script was developed to receive incoming traffic from attacker.</w:t>
      </w:r>
    </w:p>
    <w:p w14:paraId="0B17C131" w14:textId="3DB3B362" w:rsidR="00794138" w:rsidRDefault="00D50505" w:rsidP="007B5F99">
      <w:pPr>
        <w:rPr>
          <w:b/>
          <w:bCs/>
          <w:color w:val="auto"/>
        </w:rPr>
      </w:pPr>
      <w:r>
        <w:rPr>
          <w:noProof/>
        </w:rPr>
        <w:drawing>
          <wp:inline distT="0" distB="0" distL="0" distR="0" wp14:anchorId="6C3BA0B0" wp14:editId="02E96CCA">
            <wp:extent cx="5486400" cy="221361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213610"/>
                    </a:xfrm>
                    <a:prstGeom prst="rect">
                      <a:avLst/>
                    </a:prstGeom>
                  </pic:spPr>
                </pic:pic>
              </a:graphicData>
            </a:graphic>
          </wp:inline>
        </w:drawing>
      </w:r>
      <w:r w:rsidR="00E068E2">
        <w:rPr>
          <w:b/>
          <w:bCs/>
          <w:color w:val="auto"/>
        </w:rPr>
        <w:t xml:space="preserve"> </w:t>
      </w:r>
      <w:r w:rsidR="0073644E">
        <w:rPr>
          <w:b/>
          <w:bCs/>
          <w:color w:val="auto"/>
        </w:rPr>
        <w:t xml:space="preserve"> </w:t>
      </w:r>
    </w:p>
    <w:p w14:paraId="31F59D08" w14:textId="59FF0429" w:rsidR="00C80407" w:rsidRPr="00154DD6" w:rsidRDefault="00B05855" w:rsidP="00154DD6">
      <w:pPr>
        <w:pStyle w:val="Caption"/>
        <w:jc w:val="center"/>
        <w:rPr>
          <w:b/>
          <w:bCs/>
          <w:color w:val="auto"/>
        </w:rPr>
      </w:pPr>
      <w:bookmarkStart w:id="24" w:name="_Toc33886269"/>
      <w:r w:rsidRPr="00154DD6">
        <w:rPr>
          <w:color w:val="auto"/>
        </w:rPr>
        <w:t xml:space="preserve">Figure </w:t>
      </w:r>
      <w:r w:rsidRPr="00154DD6">
        <w:rPr>
          <w:color w:val="auto"/>
        </w:rPr>
        <w:fldChar w:fldCharType="begin"/>
      </w:r>
      <w:r w:rsidRPr="00154DD6">
        <w:rPr>
          <w:color w:val="auto"/>
        </w:rPr>
        <w:instrText xml:space="preserve"> SEQ Figure \* ARABIC </w:instrText>
      </w:r>
      <w:r w:rsidRPr="00154DD6">
        <w:rPr>
          <w:color w:val="auto"/>
        </w:rPr>
        <w:fldChar w:fldCharType="separate"/>
      </w:r>
      <w:r w:rsidR="00BD5166">
        <w:rPr>
          <w:noProof/>
          <w:color w:val="auto"/>
        </w:rPr>
        <w:t>8</w:t>
      </w:r>
      <w:r w:rsidRPr="00154DD6">
        <w:rPr>
          <w:color w:val="auto"/>
        </w:rPr>
        <w:fldChar w:fldCharType="end"/>
      </w:r>
      <w:r w:rsidRPr="00154DD6">
        <w:rPr>
          <w:color w:val="auto"/>
        </w:rPr>
        <w:t>. Packet Sniffer UI</w:t>
      </w:r>
      <w:bookmarkEnd w:id="24"/>
    </w:p>
    <w:p w14:paraId="4A619595" w14:textId="4E96D289" w:rsidR="00B90559" w:rsidRDefault="00B90559" w:rsidP="007B5F99">
      <w:pPr>
        <w:rPr>
          <w:rFonts w:eastAsiaTheme="majorEastAsia"/>
          <w:b/>
          <w:bCs/>
          <w:color w:val="auto"/>
          <w:sz w:val="32"/>
          <w:szCs w:val="32"/>
        </w:rPr>
      </w:pPr>
      <w:r>
        <w:rPr>
          <w:b/>
          <w:bCs/>
          <w:color w:val="auto"/>
        </w:rPr>
        <w:br w:type="page"/>
      </w:r>
    </w:p>
    <w:p w14:paraId="57BC3ACB" w14:textId="7037814C" w:rsidR="00151C06" w:rsidRDefault="004A39C9" w:rsidP="00151C06">
      <w:pPr>
        <w:pStyle w:val="Heading1"/>
        <w:spacing w:line="360" w:lineRule="auto"/>
        <w:rPr>
          <w:rFonts w:ascii="Times New Roman" w:hAnsi="Times New Roman" w:cs="Times New Roman"/>
          <w:b/>
          <w:bCs/>
          <w:color w:val="auto"/>
        </w:rPr>
      </w:pPr>
      <w:bookmarkStart w:id="25" w:name="_Toc33886481"/>
      <w:r>
        <w:rPr>
          <w:rFonts w:ascii="Times New Roman" w:hAnsi="Times New Roman" w:cs="Times New Roman"/>
          <w:b/>
          <w:bCs/>
          <w:color w:val="auto"/>
        </w:rPr>
        <w:lastRenderedPageBreak/>
        <w:t xml:space="preserve">6. </w:t>
      </w:r>
      <w:r w:rsidR="004F77C6" w:rsidRPr="00983480">
        <w:rPr>
          <w:rFonts w:ascii="Times New Roman" w:hAnsi="Times New Roman" w:cs="Times New Roman"/>
          <w:b/>
          <w:bCs/>
          <w:color w:val="auto"/>
        </w:rPr>
        <w:t>Implementation</w:t>
      </w:r>
      <w:bookmarkEnd w:id="25"/>
    </w:p>
    <w:p w14:paraId="5735AD43" w14:textId="7D84A46B" w:rsidR="002619DB" w:rsidRPr="00D424BE" w:rsidRDefault="000E155D" w:rsidP="00D424BE">
      <w:pPr>
        <w:pStyle w:val="Heading2"/>
        <w:rPr>
          <w:rFonts w:ascii="Times New Roman" w:hAnsi="Times New Roman" w:cs="Times New Roman"/>
          <w:color w:val="000000" w:themeColor="text1"/>
          <w:sz w:val="28"/>
          <w:szCs w:val="28"/>
          <w:lang w:val="en-US"/>
        </w:rPr>
      </w:pPr>
      <w:bookmarkStart w:id="26" w:name="_Toc33886482"/>
      <w:r w:rsidRPr="00D424BE">
        <w:rPr>
          <w:rFonts w:ascii="Times New Roman" w:hAnsi="Times New Roman" w:cs="Times New Roman"/>
          <w:color w:val="000000" w:themeColor="text1"/>
          <w:sz w:val="28"/>
          <w:szCs w:val="28"/>
          <w:lang w:val="en-US"/>
        </w:rPr>
        <w:t xml:space="preserve">1. </w:t>
      </w:r>
      <w:r w:rsidR="00AE71F3">
        <w:rPr>
          <w:rFonts w:ascii="Times New Roman" w:hAnsi="Times New Roman" w:cs="Times New Roman"/>
          <w:color w:val="000000" w:themeColor="text1"/>
          <w:sz w:val="28"/>
          <w:szCs w:val="28"/>
          <w:lang w:val="en-US"/>
        </w:rPr>
        <w:t>Scan, Ping, Attack Testing</w:t>
      </w:r>
      <w:bookmarkStart w:id="27" w:name="_Hlk31642031"/>
      <w:bookmarkEnd w:id="26"/>
    </w:p>
    <w:bookmarkEnd w:id="27"/>
    <w:p w14:paraId="09051064" w14:textId="1C281D17" w:rsidR="00CE0BF7" w:rsidRDefault="000E155D" w:rsidP="00113CA9">
      <w:pPr>
        <w:pStyle w:val="ListParagraph"/>
        <w:ind w:left="0"/>
        <w:rPr>
          <w:szCs w:val="24"/>
          <w:lang w:val="en-US"/>
        </w:rPr>
      </w:pPr>
      <w:r w:rsidRPr="000E155D">
        <w:rPr>
          <w:szCs w:val="24"/>
          <w:lang w:val="en-US"/>
        </w:rPr>
        <w:t>This</w:t>
      </w:r>
      <w:r w:rsidR="00124FFC">
        <w:rPr>
          <w:szCs w:val="24"/>
          <w:lang w:val="en-US"/>
        </w:rPr>
        <w:t xml:space="preserve"> probe testing</w:t>
      </w:r>
      <w:r w:rsidRPr="000E155D">
        <w:rPr>
          <w:szCs w:val="24"/>
          <w:lang w:val="en-US"/>
        </w:rPr>
        <w:t xml:space="preserve"> section</w:t>
      </w:r>
      <w:r w:rsidR="00CB5F21">
        <w:rPr>
          <w:szCs w:val="24"/>
          <w:lang w:val="en-US"/>
        </w:rPr>
        <w:t xml:space="preserve"> automates packet crafting</w:t>
      </w:r>
      <w:r w:rsidRPr="000E155D">
        <w:rPr>
          <w:szCs w:val="24"/>
          <w:lang w:val="en-US"/>
        </w:rPr>
        <w:t xml:space="preserve"> to perform pings, scans, traceroutes and network attacks based on official scapy </w:t>
      </w:r>
      <w:r w:rsidR="00A64A82">
        <w:rPr>
          <w:szCs w:val="24"/>
          <w:lang w:val="en-US"/>
        </w:rPr>
        <w:t>documentation</w:t>
      </w:r>
      <w:r w:rsidR="00D47BF2" w:rsidRPr="00D47BF2">
        <w:t xml:space="preserve"> </w:t>
      </w:r>
      <w:r w:rsidR="00D47BF2" w:rsidRPr="00D47BF2">
        <w:rPr>
          <w:szCs w:val="24"/>
          <w:lang w:val="en-US"/>
        </w:rPr>
        <w:t xml:space="preserve">(Biondi, </w:t>
      </w:r>
      <w:proofErr w:type="spellStart"/>
      <w:r w:rsidR="00663AD8">
        <w:rPr>
          <w:szCs w:val="24"/>
          <w:lang w:val="en-US"/>
        </w:rPr>
        <w:t>n.d</w:t>
      </w:r>
      <w:proofErr w:type="spellEnd"/>
      <w:r w:rsidR="00D47BF2" w:rsidRPr="00D47BF2">
        <w:rPr>
          <w:szCs w:val="24"/>
          <w:lang w:val="en-US"/>
        </w:rPr>
        <w:t>)</w:t>
      </w:r>
      <w:r w:rsidRPr="000E155D">
        <w:rPr>
          <w:szCs w:val="24"/>
          <w:lang w:val="en-US"/>
        </w:rPr>
        <w:t xml:space="preserve">. </w:t>
      </w:r>
      <w:r w:rsidR="001C3829">
        <w:rPr>
          <w:szCs w:val="24"/>
          <w:lang w:val="en-US"/>
        </w:rPr>
        <w:t>Apart from probes, this section has payload testing feature where payload can be input and sent through the IDS</w:t>
      </w:r>
      <w:r w:rsidR="00E718C2">
        <w:rPr>
          <w:szCs w:val="24"/>
          <w:lang w:val="en-US"/>
        </w:rPr>
        <w:t xml:space="preserve"> to test signature detection</w:t>
      </w:r>
    </w:p>
    <w:p w14:paraId="49F0BEA4" w14:textId="77777777" w:rsidR="004013F0" w:rsidRPr="00ED16D0" w:rsidRDefault="004013F0" w:rsidP="00113CA9">
      <w:pPr>
        <w:pStyle w:val="ListParagraph"/>
        <w:ind w:left="0"/>
        <w:rPr>
          <w:szCs w:val="24"/>
          <w:lang w:val="en-US"/>
        </w:rPr>
      </w:pPr>
    </w:p>
    <w:p w14:paraId="0F339524" w14:textId="04F58364" w:rsidR="00291707" w:rsidRDefault="00297111" w:rsidP="00154DD6">
      <w:pPr>
        <w:pStyle w:val="ListParagraph"/>
        <w:keepNext/>
        <w:spacing w:after="120"/>
        <w:ind w:left="0"/>
        <w:jc w:val="center"/>
      </w:pPr>
      <w:r w:rsidRPr="00297111">
        <w:rPr>
          <w:noProof/>
          <w:sz w:val="28"/>
          <w:szCs w:val="28"/>
          <w:lang w:val="en-US"/>
        </w:rPr>
        <w:drawing>
          <wp:inline distT="0" distB="0" distL="0" distR="0" wp14:anchorId="4DE850D2" wp14:editId="75277999">
            <wp:extent cx="4870371" cy="2683823"/>
            <wp:effectExtent l="0" t="0" r="698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6645"/>
                    <a:stretch/>
                  </pic:blipFill>
                  <pic:spPr bwMode="auto">
                    <a:xfrm>
                      <a:off x="0" y="0"/>
                      <a:ext cx="4993421" cy="2751630"/>
                    </a:xfrm>
                    <a:prstGeom prst="rect">
                      <a:avLst/>
                    </a:prstGeom>
                    <a:ln>
                      <a:noFill/>
                    </a:ln>
                    <a:extLst>
                      <a:ext uri="{53640926-AAD7-44D8-BBD7-CCE9431645EC}">
                        <a14:shadowObscured xmlns:a14="http://schemas.microsoft.com/office/drawing/2010/main"/>
                      </a:ext>
                    </a:extLst>
                  </pic:spPr>
                </pic:pic>
              </a:graphicData>
            </a:graphic>
          </wp:inline>
        </w:drawing>
      </w:r>
    </w:p>
    <w:p w14:paraId="43132F8E" w14:textId="6A1F1E31" w:rsidR="00A716BE" w:rsidRPr="009C0E33" w:rsidRDefault="00154DD6" w:rsidP="009C0E33">
      <w:pPr>
        <w:pStyle w:val="Caption"/>
        <w:jc w:val="center"/>
        <w:rPr>
          <w:color w:val="auto"/>
        </w:rPr>
      </w:pPr>
      <w:bookmarkStart w:id="28" w:name="_Toc33886270"/>
      <w:r w:rsidRPr="00A716BE">
        <w:rPr>
          <w:color w:val="auto"/>
        </w:rPr>
        <w:t xml:space="preserve">Figure </w:t>
      </w:r>
      <w:r w:rsidRPr="00A716BE">
        <w:rPr>
          <w:color w:val="auto"/>
        </w:rPr>
        <w:fldChar w:fldCharType="begin"/>
      </w:r>
      <w:r w:rsidRPr="00A716BE">
        <w:rPr>
          <w:color w:val="auto"/>
        </w:rPr>
        <w:instrText xml:space="preserve"> SEQ Figure \* ARABIC </w:instrText>
      </w:r>
      <w:r w:rsidRPr="00A716BE">
        <w:rPr>
          <w:color w:val="auto"/>
        </w:rPr>
        <w:fldChar w:fldCharType="separate"/>
      </w:r>
      <w:r w:rsidR="00BD5166">
        <w:rPr>
          <w:noProof/>
          <w:color w:val="auto"/>
        </w:rPr>
        <w:t>9</w:t>
      </w:r>
      <w:r w:rsidRPr="00A716BE">
        <w:rPr>
          <w:color w:val="auto"/>
        </w:rPr>
        <w:fldChar w:fldCharType="end"/>
      </w:r>
      <w:r w:rsidRPr="00A716BE">
        <w:rPr>
          <w:color w:val="auto"/>
        </w:rPr>
        <w:t>. Packet X – First Section</w:t>
      </w:r>
      <w:bookmarkEnd w:id="28"/>
    </w:p>
    <w:p w14:paraId="061DDB71" w14:textId="77777777" w:rsidR="00431E15" w:rsidRDefault="00431E15" w:rsidP="007B5F99">
      <w:pPr>
        <w:pStyle w:val="ListParagraph"/>
        <w:spacing w:after="0"/>
        <w:ind w:left="0"/>
        <w:rPr>
          <w:szCs w:val="24"/>
          <w:lang w:val="en-US"/>
        </w:rPr>
      </w:pPr>
    </w:p>
    <w:p w14:paraId="4DB71EED" w14:textId="1A4F1242" w:rsidR="004C59D9" w:rsidRPr="00CE6B6F" w:rsidRDefault="009B53CF" w:rsidP="00002CF2">
      <w:pPr>
        <w:pStyle w:val="Subtitle"/>
        <w:ind w:left="720"/>
        <w:rPr>
          <w:rFonts w:ascii="Times New Roman" w:hAnsi="Times New Roman" w:cs="Times New Roman"/>
          <w:b/>
          <w:bCs/>
          <w:color w:val="auto"/>
          <w:sz w:val="24"/>
          <w:szCs w:val="24"/>
          <w:lang w:val="en-US"/>
        </w:rPr>
      </w:pPr>
      <w:r w:rsidRPr="00CE6B6F">
        <w:rPr>
          <w:rFonts w:ascii="Times New Roman" w:hAnsi="Times New Roman" w:cs="Times New Roman"/>
          <w:b/>
          <w:bCs/>
          <w:color w:val="auto"/>
          <w:sz w:val="24"/>
          <w:szCs w:val="24"/>
          <w:lang w:val="en-US"/>
        </w:rPr>
        <w:t>1.</w:t>
      </w:r>
      <w:r w:rsidR="004C59D9" w:rsidRPr="00CE6B6F">
        <w:rPr>
          <w:rFonts w:ascii="Times New Roman" w:hAnsi="Times New Roman" w:cs="Times New Roman"/>
          <w:b/>
          <w:bCs/>
          <w:color w:val="auto"/>
          <w:sz w:val="24"/>
          <w:szCs w:val="24"/>
          <w:lang w:val="en-US"/>
        </w:rPr>
        <w:t xml:space="preserve"> TCP/IP Scanners</w:t>
      </w:r>
    </w:p>
    <w:p w14:paraId="508F0CDF" w14:textId="6AE3A9F1" w:rsidR="004C59D9" w:rsidRDefault="004C59D9" w:rsidP="00B965CE">
      <w:pPr>
        <w:pStyle w:val="ListParagraph"/>
        <w:rPr>
          <w:sz w:val="28"/>
          <w:szCs w:val="28"/>
          <w:lang w:val="en-US"/>
        </w:rPr>
      </w:pPr>
      <w:r w:rsidRPr="004C59D9">
        <w:rPr>
          <w:szCs w:val="24"/>
          <w:lang w:val="en-US"/>
        </w:rPr>
        <w:t>This option can be used to perform TCP port scanning techniques including SYN, ACK, FIN, X-MAS scans and an IP protocol scanner</w:t>
      </w:r>
      <w:r w:rsidRPr="004C59D9">
        <w:rPr>
          <w:sz w:val="28"/>
          <w:szCs w:val="28"/>
          <w:lang w:val="en-US"/>
        </w:rPr>
        <w:t xml:space="preserve">. </w:t>
      </w:r>
    </w:p>
    <w:p w14:paraId="379E192A" w14:textId="49C7FE71" w:rsidR="00090964" w:rsidRPr="00EF033D" w:rsidRDefault="00090964" w:rsidP="00B965CE">
      <w:pPr>
        <w:pStyle w:val="Subtitle"/>
        <w:ind w:left="720"/>
        <w:rPr>
          <w:rFonts w:ascii="Times New Roman" w:hAnsi="Times New Roman" w:cs="Times New Roman"/>
          <w:color w:val="000000" w:themeColor="text1"/>
          <w:sz w:val="24"/>
          <w:szCs w:val="24"/>
          <w:lang w:val="en-US"/>
        </w:rPr>
      </w:pPr>
      <w:r w:rsidRPr="00EF033D">
        <w:rPr>
          <w:rFonts w:ascii="Times New Roman" w:hAnsi="Times New Roman" w:cs="Times New Roman"/>
          <w:color w:val="000000" w:themeColor="text1"/>
          <w:sz w:val="24"/>
          <w:szCs w:val="24"/>
          <w:lang w:val="en-US"/>
        </w:rPr>
        <w:t xml:space="preserve">1.1 </w:t>
      </w:r>
      <w:r w:rsidR="00850136">
        <w:rPr>
          <w:rFonts w:ascii="Times New Roman" w:hAnsi="Times New Roman" w:cs="Times New Roman"/>
          <w:color w:val="000000" w:themeColor="text1"/>
          <w:sz w:val="24"/>
          <w:szCs w:val="24"/>
          <w:lang w:val="en-US"/>
        </w:rPr>
        <w:t xml:space="preserve">TCP </w:t>
      </w:r>
      <w:r w:rsidRPr="00EF033D">
        <w:rPr>
          <w:rFonts w:ascii="Times New Roman" w:hAnsi="Times New Roman" w:cs="Times New Roman"/>
          <w:color w:val="000000" w:themeColor="text1"/>
          <w:sz w:val="24"/>
          <w:szCs w:val="24"/>
          <w:lang w:val="en-US"/>
        </w:rPr>
        <w:t>SYN Scanner</w:t>
      </w:r>
    </w:p>
    <w:p w14:paraId="3A0C7EDE" w14:textId="7C681596" w:rsidR="005831B7" w:rsidRPr="003875D8" w:rsidRDefault="005831B7" w:rsidP="00291444">
      <w:pPr>
        <w:pStyle w:val="ListParagraph"/>
        <w:spacing w:after="0"/>
        <w:rPr>
          <w:szCs w:val="24"/>
          <w:lang w:val="en-US"/>
        </w:rPr>
      </w:pPr>
      <w:r w:rsidRPr="005831B7">
        <w:rPr>
          <w:szCs w:val="24"/>
          <w:lang w:val="en-US"/>
        </w:rPr>
        <w:t xml:space="preserve">TCP SYN packet is sent to every port of target </w:t>
      </w:r>
      <w:proofErr w:type="gramStart"/>
      <w:r w:rsidRPr="005831B7">
        <w:rPr>
          <w:szCs w:val="24"/>
          <w:lang w:val="en-US"/>
        </w:rPr>
        <w:t>in an attempt to</w:t>
      </w:r>
      <w:proofErr w:type="gramEnd"/>
      <w:r w:rsidRPr="005831B7">
        <w:rPr>
          <w:szCs w:val="24"/>
          <w:lang w:val="en-US"/>
        </w:rPr>
        <w:t xml:space="preserve"> initiate a TCP handshake. If the target responds with TCP SYN/ACK packet, it can be </w:t>
      </w:r>
      <w:r w:rsidRPr="005831B7">
        <w:rPr>
          <w:szCs w:val="24"/>
          <w:lang w:val="en-US"/>
        </w:rPr>
        <w:lastRenderedPageBreak/>
        <w:t>concluded that the port is open. By pressing enter, each packet response will be shown along with TCP flags.</w:t>
      </w:r>
      <w:r w:rsidR="00D33C48" w:rsidRPr="003875D8">
        <w:rPr>
          <w:szCs w:val="24"/>
          <w:lang w:val="en-US"/>
        </w:rPr>
        <w:t xml:space="preserve"> </w:t>
      </w:r>
    </w:p>
    <w:p w14:paraId="40111314" w14:textId="6A15BC35" w:rsidR="00F732A1" w:rsidRPr="003875D8" w:rsidRDefault="00F732A1" w:rsidP="00B965CE">
      <w:pPr>
        <w:pStyle w:val="ListParagraph"/>
        <w:spacing w:after="0"/>
        <w:rPr>
          <w:szCs w:val="24"/>
          <w:lang w:val="en-US"/>
        </w:rPr>
      </w:pPr>
    </w:p>
    <w:p w14:paraId="03E66344" w14:textId="0D641584" w:rsidR="00D33C48" w:rsidRDefault="00F01245" w:rsidP="00B965CE">
      <w:pPr>
        <w:pStyle w:val="ListParagraph"/>
        <w:numPr>
          <w:ilvl w:val="0"/>
          <w:numId w:val="26"/>
        </w:numPr>
        <w:spacing w:after="0"/>
        <w:ind w:left="1440"/>
        <w:rPr>
          <w:szCs w:val="24"/>
          <w:lang w:val="en-US"/>
        </w:rPr>
      </w:pPr>
      <w:r>
        <w:rPr>
          <w:szCs w:val="24"/>
          <w:lang w:val="en-US"/>
        </w:rPr>
        <w:t xml:space="preserve">Test : </w:t>
      </w:r>
      <w:r w:rsidR="00F732A1" w:rsidRPr="003875D8">
        <w:rPr>
          <w:szCs w:val="24"/>
          <w:lang w:val="en-US"/>
        </w:rPr>
        <w:t xml:space="preserve">Perform TCP SYN scan on </w:t>
      </w:r>
      <w:r w:rsidR="00211CFA">
        <w:rPr>
          <w:szCs w:val="24"/>
          <w:lang w:val="en-US"/>
        </w:rPr>
        <w:t xml:space="preserve">the gateway </w:t>
      </w:r>
      <w:r w:rsidR="00F732A1" w:rsidRPr="003875D8">
        <w:rPr>
          <w:szCs w:val="24"/>
          <w:lang w:val="en-US"/>
        </w:rPr>
        <w:t>route</w:t>
      </w:r>
      <w:r w:rsidR="00B36802">
        <w:rPr>
          <w:szCs w:val="24"/>
          <w:lang w:val="en-US"/>
        </w:rPr>
        <w:t>r</w:t>
      </w:r>
    </w:p>
    <w:p w14:paraId="5695CEFA" w14:textId="77777777" w:rsidR="008960A6" w:rsidRPr="005831B7" w:rsidRDefault="008960A6" w:rsidP="00B965CE">
      <w:pPr>
        <w:pStyle w:val="ListParagraph"/>
        <w:spacing w:after="0"/>
        <w:rPr>
          <w:szCs w:val="24"/>
          <w:lang w:val="en-US"/>
        </w:rPr>
      </w:pPr>
    </w:p>
    <w:p w14:paraId="38641727" w14:textId="52A477EE" w:rsidR="005831B7" w:rsidRDefault="008960A6" w:rsidP="00B965CE">
      <w:pPr>
        <w:pStyle w:val="ListParagraph"/>
        <w:spacing w:after="0"/>
        <w:ind w:left="1440"/>
        <w:jc w:val="center"/>
        <w:rPr>
          <w:sz w:val="28"/>
          <w:szCs w:val="28"/>
          <w:lang w:val="en-US"/>
        </w:rPr>
      </w:pPr>
      <w:r>
        <w:rPr>
          <w:noProof/>
        </w:rPr>
        <w:drawing>
          <wp:inline distT="0" distB="0" distL="0" distR="0" wp14:anchorId="60D5C8E3" wp14:editId="32A54717">
            <wp:extent cx="5486400" cy="3787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787140"/>
                    </a:xfrm>
                    <a:prstGeom prst="rect">
                      <a:avLst/>
                    </a:prstGeom>
                  </pic:spPr>
                </pic:pic>
              </a:graphicData>
            </a:graphic>
          </wp:inline>
        </w:drawing>
      </w:r>
    </w:p>
    <w:p w14:paraId="0A99D6E8" w14:textId="5D29D7FD" w:rsidR="00283C41" w:rsidRPr="00EC4CAB" w:rsidRDefault="00283C41" w:rsidP="00EC4CAB">
      <w:pPr>
        <w:pStyle w:val="Caption"/>
        <w:ind w:left="2880"/>
        <w:jc w:val="center"/>
        <w:rPr>
          <w:color w:val="auto"/>
          <w:sz w:val="28"/>
          <w:szCs w:val="28"/>
          <w:lang w:val="en-US"/>
        </w:rPr>
      </w:pPr>
      <w:bookmarkStart w:id="29" w:name="_Toc33886271"/>
      <w:r w:rsidRPr="00EC4CAB">
        <w:rPr>
          <w:color w:val="auto"/>
        </w:rPr>
        <w:t xml:space="preserve">Figure </w:t>
      </w:r>
      <w:r w:rsidRPr="00EC4CAB">
        <w:rPr>
          <w:color w:val="auto"/>
        </w:rPr>
        <w:fldChar w:fldCharType="begin"/>
      </w:r>
      <w:r w:rsidRPr="00EC4CAB">
        <w:rPr>
          <w:color w:val="auto"/>
        </w:rPr>
        <w:instrText xml:space="preserve"> SEQ Figure \* ARABIC </w:instrText>
      </w:r>
      <w:r w:rsidRPr="00EC4CAB">
        <w:rPr>
          <w:color w:val="auto"/>
        </w:rPr>
        <w:fldChar w:fldCharType="separate"/>
      </w:r>
      <w:r w:rsidR="00BD5166">
        <w:rPr>
          <w:noProof/>
          <w:color w:val="auto"/>
        </w:rPr>
        <w:t>10</w:t>
      </w:r>
      <w:r w:rsidRPr="00EC4CAB">
        <w:rPr>
          <w:color w:val="auto"/>
        </w:rPr>
        <w:fldChar w:fldCharType="end"/>
      </w:r>
      <w:r w:rsidRPr="00EC4CAB">
        <w:rPr>
          <w:color w:val="auto"/>
        </w:rPr>
        <w:t>. TCP SYN scan</w:t>
      </w:r>
      <w:r w:rsidR="00702240">
        <w:rPr>
          <w:color w:val="auto"/>
        </w:rPr>
        <w:t xml:space="preserve"> – open ports</w:t>
      </w:r>
      <w:bookmarkEnd w:id="29"/>
    </w:p>
    <w:p w14:paraId="10EBD577" w14:textId="24786C14" w:rsidR="00211CFA" w:rsidRPr="00B76810" w:rsidRDefault="00211CFA" w:rsidP="00B965CE">
      <w:pPr>
        <w:pStyle w:val="ListParagraph"/>
        <w:spacing w:after="0"/>
        <w:rPr>
          <w:szCs w:val="24"/>
          <w:lang w:val="en-US"/>
        </w:rPr>
      </w:pPr>
    </w:p>
    <w:p w14:paraId="3AD71255" w14:textId="7E3CEBCA" w:rsidR="00313821" w:rsidRPr="00D76130" w:rsidRDefault="00313821" w:rsidP="00B965CE">
      <w:pPr>
        <w:pStyle w:val="Subtitle"/>
        <w:numPr>
          <w:ilvl w:val="0"/>
          <w:numId w:val="26"/>
        </w:numPr>
        <w:ind w:left="1440"/>
        <w:rPr>
          <w:rFonts w:ascii="Times New Roman" w:hAnsi="Times New Roman" w:cs="Times New Roman"/>
          <w:color w:val="000000" w:themeColor="text1"/>
          <w:sz w:val="24"/>
          <w:szCs w:val="24"/>
          <w:lang w:val="en-US"/>
        </w:rPr>
      </w:pPr>
      <w:r w:rsidRPr="00D76130">
        <w:rPr>
          <w:rFonts w:ascii="Times New Roman" w:hAnsi="Times New Roman" w:cs="Times New Roman"/>
          <w:color w:val="000000" w:themeColor="text1"/>
          <w:sz w:val="24"/>
          <w:szCs w:val="24"/>
          <w:lang w:val="en-US"/>
        </w:rPr>
        <w:t>IDS alerts</w:t>
      </w:r>
      <w:r w:rsidR="00162CD0">
        <w:rPr>
          <w:rFonts w:ascii="Times New Roman" w:hAnsi="Times New Roman" w:cs="Times New Roman"/>
          <w:color w:val="000000" w:themeColor="text1"/>
          <w:sz w:val="24"/>
          <w:szCs w:val="24"/>
          <w:lang w:val="en-US"/>
        </w:rPr>
        <w:t xml:space="preserve"> :</w:t>
      </w:r>
    </w:p>
    <w:p w14:paraId="68A0BAF5" w14:textId="440444D2" w:rsidR="008247F1" w:rsidRDefault="004F3E13" w:rsidP="00B965CE">
      <w:pPr>
        <w:pStyle w:val="ListParagraph"/>
        <w:spacing w:after="0"/>
        <w:ind w:left="1440"/>
        <w:rPr>
          <w:szCs w:val="24"/>
          <w:lang w:val="en-US"/>
        </w:rPr>
      </w:pPr>
      <w:r>
        <w:rPr>
          <w:szCs w:val="24"/>
          <w:lang w:val="en-US"/>
        </w:rPr>
        <w:t xml:space="preserve">1. </w:t>
      </w:r>
      <w:r w:rsidR="00D76130">
        <w:rPr>
          <w:szCs w:val="24"/>
          <w:lang w:val="en-US"/>
        </w:rPr>
        <w:t>Snort</w:t>
      </w:r>
    </w:p>
    <w:p w14:paraId="5801D4C6" w14:textId="79FC3155" w:rsidR="00313821" w:rsidRDefault="00313821" w:rsidP="00B965CE">
      <w:pPr>
        <w:pStyle w:val="ListParagraph"/>
        <w:spacing w:after="0"/>
        <w:ind w:left="1440"/>
        <w:rPr>
          <w:szCs w:val="24"/>
          <w:lang w:val="en-US"/>
        </w:rPr>
      </w:pPr>
      <w:r>
        <w:rPr>
          <w:noProof/>
        </w:rPr>
        <w:drawing>
          <wp:inline distT="0" distB="0" distL="0" distR="0" wp14:anchorId="48C17C99" wp14:editId="1D04FF1C">
            <wp:extent cx="5486400" cy="8509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850900"/>
                    </a:xfrm>
                    <a:prstGeom prst="rect">
                      <a:avLst/>
                    </a:prstGeom>
                  </pic:spPr>
                </pic:pic>
              </a:graphicData>
            </a:graphic>
          </wp:inline>
        </w:drawing>
      </w:r>
    </w:p>
    <w:p w14:paraId="5AFD75C6" w14:textId="4F7B4728" w:rsidR="00EC4CAB" w:rsidRPr="00EC4CAB" w:rsidRDefault="00EC4CAB" w:rsidP="00552593">
      <w:pPr>
        <w:pStyle w:val="Caption"/>
        <w:ind w:left="2880"/>
        <w:jc w:val="center"/>
        <w:rPr>
          <w:color w:val="auto"/>
          <w:szCs w:val="24"/>
          <w:lang w:val="en-US"/>
        </w:rPr>
      </w:pPr>
      <w:bookmarkStart w:id="30" w:name="_Toc33886272"/>
      <w:r w:rsidRPr="00EC4CAB">
        <w:rPr>
          <w:color w:val="auto"/>
        </w:rPr>
        <w:t xml:space="preserve">Figure </w:t>
      </w:r>
      <w:r w:rsidRPr="00EC4CAB">
        <w:rPr>
          <w:color w:val="auto"/>
        </w:rPr>
        <w:fldChar w:fldCharType="begin"/>
      </w:r>
      <w:r w:rsidRPr="00EC4CAB">
        <w:rPr>
          <w:color w:val="auto"/>
        </w:rPr>
        <w:instrText xml:space="preserve"> SEQ Figure \* ARABIC </w:instrText>
      </w:r>
      <w:r w:rsidRPr="00EC4CAB">
        <w:rPr>
          <w:color w:val="auto"/>
        </w:rPr>
        <w:fldChar w:fldCharType="separate"/>
      </w:r>
      <w:r w:rsidR="00BD5166">
        <w:rPr>
          <w:noProof/>
          <w:color w:val="auto"/>
        </w:rPr>
        <w:t>11</w:t>
      </w:r>
      <w:r w:rsidRPr="00EC4CAB">
        <w:rPr>
          <w:color w:val="auto"/>
        </w:rPr>
        <w:fldChar w:fldCharType="end"/>
      </w:r>
      <w:r w:rsidRPr="00EC4CAB">
        <w:rPr>
          <w:color w:val="auto"/>
        </w:rPr>
        <w:t>. Snort alert – TCP</w:t>
      </w:r>
      <w:r w:rsidR="00BD5166">
        <w:rPr>
          <w:color w:val="auto"/>
        </w:rPr>
        <w:t xml:space="preserve"> </w:t>
      </w:r>
      <w:proofErr w:type="spellStart"/>
      <w:r w:rsidR="00BD5166">
        <w:rPr>
          <w:color w:val="auto"/>
        </w:rPr>
        <w:t>syn</w:t>
      </w:r>
      <w:proofErr w:type="spellEnd"/>
      <w:r w:rsidRPr="00EC4CAB">
        <w:rPr>
          <w:color w:val="auto"/>
        </w:rPr>
        <w:t xml:space="preserve"> scan</w:t>
      </w:r>
      <w:bookmarkEnd w:id="30"/>
    </w:p>
    <w:p w14:paraId="35A59AA7" w14:textId="77777777" w:rsidR="00B76810" w:rsidRDefault="00B76810" w:rsidP="00B965CE">
      <w:pPr>
        <w:pStyle w:val="Subtitle"/>
        <w:numPr>
          <w:ilvl w:val="0"/>
          <w:numId w:val="0"/>
        </w:numPr>
        <w:ind w:left="1440"/>
        <w:rPr>
          <w:rFonts w:ascii="Times New Roman" w:hAnsi="Times New Roman" w:cs="Times New Roman"/>
          <w:color w:val="000000" w:themeColor="text1"/>
          <w:sz w:val="24"/>
          <w:szCs w:val="24"/>
          <w:lang w:val="en-US"/>
        </w:rPr>
      </w:pPr>
    </w:p>
    <w:p w14:paraId="0668A1FC" w14:textId="7E0094C8" w:rsidR="004E2933" w:rsidRPr="00E813F7" w:rsidRDefault="0001280D" w:rsidP="004E2933">
      <w:pPr>
        <w:pStyle w:val="Subtitle"/>
        <w:numPr>
          <w:ilvl w:val="0"/>
          <w:numId w:val="26"/>
        </w:numPr>
        <w:ind w:left="1440"/>
        <w:rPr>
          <w:rFonts w:ascii="Times New Roman" w:hAnsi="Times New Roman" w:cs="Times New Roman"/>
          <w:color w:val="000000" w:themeColor="text1"/>
          <w:sz w:val="24"/>
          <w:szCs w:val="24"/>
          <w:lang w:val="en-US"/>
        </w:rPr>
      </w:pPr>
      <w:r w:rsidRPr="008C680E">
        <w:rPr>
          <w:rFonts w:ascii="Times New Roman" w:hAnsi="Times New Roman" w:cs="Times New Roman"/>
          <w:color w:val="000000" w:themeColor="text1"/>
          <w:sz w:val="24"/>
          <w:szCs w:val="24"/>
          <w:lang w:val="en-US"/>
        </w:rPr>
        <w:lastRenderedPageBreak/>
        <w:t>Result</w:t>
      </w:r>
      <w:r w:rsidR="008C680E">
        <w:rPr>
          <w:rFonts w:ascii="Times New Roman" w:hAnsi="Times New Roman" w:cs="Times New Roman"/>
          <w:color w:val="000000" w:themeColor="text1"/>
          <w:sz w:val="24"/>
          <w:szCs w:val="24"/>
          <w:lang w:val="en-US"/>
        </w:rPr>
        <w:t xml:space="preserve"> :</w:t>
      </w:r>
    </w:p>
    <w:tbl>
      <w:tblPr>
        <w:tblStyle w:val="GridTable2-Accent2"/>
        <w:tblW w:w="8532"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300"/>
      </w:tblGrid>
      <w:tr w:rsidR="00287B50" w14:paraId="7FBED4A5" w14:textId="77777777" w:rsidTr="008A4FC7">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25E91E14" w14:textId="6F1D9437" w:rsidR="00287B50" w:rsidRPr="00313821" w:rsidRDefault="00287B50" w:rsidP="00211CFA">
            <w:pPr>
              <w:pStyle w:val="ListParagraph"/>
              <w:ind w:left="0"/>
              <w:rPr>
                <w:b w:val="0"/>
                <w:bCs w:val="0"/>
                <w:szCs w:val="24"/>
                <w:lang w:val="en-US"/>
              </w:rPr>
            </w:pPr>
            <w:r w:rsidRPr="00313821">
              <w:rPr>
                <w:b w:val="0"/>
                <w:bCs w:val="0"/>
                <w:szCs w:val="24"/>
                <w:lang w:val="en-US"/>
              </w:rPr>
              <w:t>Test Result</w:t>
            </w:r>
          </w:p>
        </w:tc>
        <w:tc>
          <w:tcPr>
            <w:tcW w:w="6300" w:type="dxa"/>
            <w:tcBorders>
              <w:top w:val="none" w:sz="0" w:space="0" w:color="auto"/>
              <w:left w:val="none" w:sz="0" w:space="0" w:color="auto"/>
              <w:bottom w:val="none" w:sz="0" w:space="0" w:color="auto"/>
            </w:tcBorders>
          </w:tcPr>
          <w:p w14:paraId="7B33A0AF" w14:textId="665C8F9F" w:rsidR="00287B50" w:rsidRPr="00313821" w:rsidRDefault="00287B50" w:rsidP="00211CFA">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sidRPr="00313821">
              <w:rPr>
                <w:b w:val="0"/>
                <w:bCs w:val="0"/>
                <w:szCs w:val="24"/>
                <w:lang w:val="en-US"/>
              </w:rPr>
              <w:t>Open ports are port 80 (http) and port 22 (</w:t>
            </w:r>
            <w:proofErr w:type="spellStart"/>
            <w:r w:rsidRPr="00313821">
              <w:rPr>
                <w:b w:val="0"/>
                <w:bCs w:val="0"/>
                <w:szCs w:val="24"/>
                <w:lang w:val="en-US"/>
              </w:rPr>
              <w:t>ssh</w:t>
            </w:r>
            <w:proofErr w:type="spellEnd"/>
            <w:r w:rsidRPr="00313821">
              <w:rPr>
                <w:b w:val="0"/>
                <w:bCs w:val="0"/>
                <w:szCs w:val="24"/>
                <w:lang w:val="en-US"/>
              </w:rPr>
              <w:t>)</w:t>
            </w:r>
          </w:p>
        </w:tc>
      </w:tr>
      <w:tr w:rsidR="00287B50" w14:paraId="227340EE" w14:textId="77777777" w:rsidTr="008A4FC7">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232" w:type="dxa"/>
          </w:tcPr>
          <w:p w14:paraId="56F0CAF5" w14:textId="43E0A1AB" w:rsidR="00287B50" w:rsidRPr="00313821" w:rsidRDefault="00B631E5" w:rsidP="00211CFA">
            <w:pPr>
              <w:pStyle w:val="ListParagraph"/>
              <w:ind w:left="0"/>
              <w:rPr>
                <w:b w:val="0"/>
                <w:bCs w:val="0"/>
                <w:szCs w:val="24"/>
                <w:lang w:val="en-US"/>
              </w:rPr>
            </w:pPr>
            <w:r>
              <w:rPr>
                <w:b w:val="0"/>
                <w:bCs w:val="0"/>
                <w:szCs w:val="24"/>
                <w:lang w:val="en-US"/>
              </w:rPr>
              <w:t xml:space="preserve">Snort </w:t>
            </w:r>
            <w:r w:rsidR="00287B50" w:rsidRPr="00313821">
              <w:rPr>
                <w:b w:val="0"/>
                <w:bCs w:val="0"/>
                <w:szCs w:val="24"/>
                <w:lang w:val="en-US"/>
              </w:rPr>
              <w:t>alert</w:t>
            </w:r>
          </w:p>
        </w:tc>
        <w:tc>
          <w:tcPr>
            <w:tcW w:w="6300" w:type="dxa"/>
          </w:tcPr>
          <w:p w14:paraId="435BF18D" w14:textId="77777777" w:rsidR="00287B50" w:rsidRDefault="00BF2734" w:rsidP="00211CFA">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 xml:space="preserve">SNMP request </w:t>
            </w:r>
            <w:proofErr w:type="spellStart"/>
            <w:r>
              <w:rPr>
                <w:szCs w:val="24"/>
                <w:lang w:val="en-US"/>
              </w:rPr>
              <w:t>tcp</w:t>
            </w:r>
            <w:proofErr w:type="spellEnd"/>
            <w:r>
              <w:rPr>
                <w:szCs w:val="24"/>
                <w:lang w:val="en-US"/>
              </w:rPr>
              <w:t xml:space="preserve">, SNMP trap </w:t>
            </w:r>
            <w:proofErr w:type="spellStart"/>
            <w:r>
              <w:rPr>
                <w:szCs w:val="24"/>
                <w:lang w:val="en-US"/>
              </w:rPr>
              <w:t>tcp</w:t>
            </w:r>
            <w:proofErr w:type="spellEnd"/>
            <w:r>
              <w:rPr>
                <w:szCs w:val="24"/>
                <w:lang w:val="en-US"/>
              </w:rPr>
              <w:t xml:space="preserve">, SNMP </w:t>
            </w:r>
            <w:proofErr w:type="spellStart"/>
            <w:r>
              <w:rPr>
                <w:szCs w:val="24"/>
                <w:lang w:val="en-US"/>
              </w:rPr>
              <w:t>AgentX</w:t>
            </w:r>
            <w:proofErr w:type="spellEnd"/>
            <w:r>
              <w:rPr>
                <w:szCs w:val="24"/>
                <w:lang w:val="en-US"/>
              </w:rPr>
              <w:t>/</w:t>
            </w:r>
            <w:proofErr w:type="spellStart"/>
            <w:r>
              <w:rPr>
                <w:szCs w:val="24"/>
                <w:lang w:val="en-US"/>
              </w:rPr>
              <w:t>tcp</w:t>
            </w:r>
            <w:proofErr w:type="spellEnd"/>
            <w:r>
              <w:rPr>
                <w:szCs w:val="24"/>
                <w:lang w:val="en-US"/>
              </w:rPr>
              <w:t xml:space="preserve"> request</w:t>
            </w:r>
          </w:p>
          <w:p w14:paraId="6EA6ED25" w14:textId="5DC9F02D" w:rsidR="00BF2734" w:rsidRPr="00313821" w:rsidRDefault="00BF2734" w:rsidP="00211CFA">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p>
        </w:tc>
      </w:tr>
      <w:tr w:rsidR="00ED1018" w14:paraId="468CE3C7" w14:textId="77777777" w:rsidTr="008A4FC7">
        <w:trPr>
          <w:trHeight w:val="431"/>
        </w:trPr>
        <w:tc>
          <w:tcPr>
            <w:cnfStyle w:val="001000000000" w:firstRow="0" w:lastRow="0" w:firstColumn="1" w:lastColumn="0" w:oddVBand="0" w:evenVBand="0" w:oddHBand="0" w:evenHBand="0" w:firstRowFirstColumn="0" w:firstRowLastColumn="0" w:lastRowFirstColumn="0" w:lastRowLastColumn="0"/>
            <w:tcW w:w="2232" w:type="dxa"/>
          </w:tcPr>
          <w:p w14:paraId="2297495F" w14:textId="58A4BDB2" w:rsidR="00ED1018" w:rsidRDefault="00ED1018" w:rsidP="00211CFA">
            <w:pPr>
              <w:pStyle w:val="ListParagraph"/>
              <w:ind w:left="0"/>
              <w:rPr>
                <w:b w:val="0"/>
                <w:bCs w:val="0"/>
                <w:szCs w:val="24"/>
                <w:lang w:val="en-US"/>
              </w:rPr>
            </w:pPr>
            <w:r>
              <w:rPr>
                <w:b w:val="0"/>
                <w:bCs w:val="0"/>
                <w:szCs w:val="24"/>
                <w:lang w:val="en-US"/>
              </w:rPr>
              <w:t>Observation (if any)</w:t>
            </w:r>
          </w:p>
        </w:tc>
        <w:tc>
          <w:tcPr>
            <w:tcW w:w="6300" w:type="dxa"/>
          </w:tcPr>
          <w:p w14:paraId="20E68519" w14:textId="4E85593F" w:rsidR="00ED1018" w:rsidRDefault="008F60C5" w:rsidP="00211CFA">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nort detected the </w:t>
            </w:r>
            <w:proofErr w:type="spellStart"/>
            <w:r>
              <w:rPr>
                <w:szCs w:val="24"/>
                <w:lang w:val="en-US"/>
              </w:rPr>
              <w:t>tcp</w:t>
            </w:r>
            <w:proofErr w:type="spellEnd"/>
            <w:r>
              <w:rPr>
                <w:szCs w:val="24"/>
                <w:lang w:val="en-US"/>
              </w:rPr>
              <w:t xml:space="preserve"> request at SNMP ports</w:t>
            </w:r>
          </w:p>
        </w:tc>
      </w:tr>
      <w:tr w:rsidR="00294005" w14:paraId="114708D8" w14:textId="77777777" w:rsidTr="008A4FC7">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232" w:type="dxa"/>
          </w:tcPr>
          <w:p w14:paraId="6C5E067A" w14:textId="050881A1" w:rsidR="00294005" w:rsidRDefault="00294005" w:rsidP="00211CFA">
            <w:pPr>
              <w:pStyle w:val="ListParagraph"/>
              <w:ind w:left="0"/>
              <w:rPr>
                <w:b w:val="0"/>
                <w:bCs w:val="0"/>
                <w:szCs w:val="24"/>
                <w:lang w:val="en-US"/>
              </w:rPr>
            </w:pPr>
            <w:r>
              <w:rPr>
                <w:b w:val="0"/>
                <w:bCs w:val="0"/>
                <w:szCs w:val="24"/>
                <w:lang w:val="en-US"/>
              </w:rPr>
              <w:t>Suricata alert</w:t>
            </w:r>
          </w:p>
        </w:tc>
        <w:tc>
          <w:tcPr>
            <w:tcW w:w="6300" w:type="dxa"/>
          </w:tcPr>
          <w:p w14:paraId="6E2B6177" w14:textId="0A534193" w:rsidR="00294005" w:rsidRPr="00313821" w:rsidRDefault="00BF2734" w:rsidP="00211CFA">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287B50" w14:paraId="6CC0E256" w14:textId="77777777" w:rsidTr="008A4FC7">
        <w:trPr>
          <w:trHeight w:val="440"/>
        </w:trPr>
        <w:tc>
          <w:tcPr>
            <w:cnfStyle w:val="001000000000" w:firstRow="0" w:lastRow="0" w:firstColumn="1" w:lastColumn="0" w:oddVBand="0" w:evenVBand="0" w:oddHBand="0" w:evenHBand="0" w:firstRowFirstColumn="0" w:firstRowLastColumn="0" w:lastRowFirstColumn="0" w:lastRowLastColumn="0"/>
            <w:tcW w:w="2232" w:type="dxa"/>
          </w:tcPr>
          <w:p w14:paraId="3A8EAA27" w14:textId="5D5F9DD4" w:rsidR="00287B50" w:rsidRPr="00313821" w:rsidRDefault="00287B50" w:rsidP="00211CFA">
            <w:pPr>
              <w:pStyle w:val="ListParagraph"/>
              <w:ind w:left="0"/>
              <w:rPr>
                <w:b w:val="0"/>
                <w:bCs w:val="0"/>
                <w:szCs w:val="24"/>
                <w:lang w:val="en-US"/>
              </w:rPr>
            </w:pPr>
            <w:r w:rsidRPr="00313821">
              <w:rPr>
                <w:b w:val="0"/>
                <w:bCs w:val="0"/>
                <w:szCs w:val="24"/>
                <w:lang w:val="en-US"/>
              </w:rPr>
              <w:t>Observation (if any)</w:t>
            </w:r>
          </w:p>
        </w:tc>
        <w:tc>
          <w:tcPr>
            <w:tcW w:w="6300" w:type="dxa"/>
          </w:tcPr>
          <w:p w14:paraId="0E225CC8" w14:textId="2E358C98" w:rsidR="00287B50" w:rsidRPr="00313821" w:rsidRDefault="008F60C5" w:rsidP="00211CFA">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bl>
    <w:p w14:paraId="3085AE58" w14:textId="12743BB6" w:rsidR="00292F5C" w:rsidRDefault="00292F5C" w:rsidP="00B965CE">
      <w:pPr>
        <w:pStyle w:val="ListParagraph"/>
        <w:spacing w:after="0"/>
        <w:rPr>
          <w:szCs w:val="24"/>
          <w:lang w:val="en-US"/>
        </w:rPr>
      </w:pPr>
    </w:p>
    <w:p w14:paraId="08A333FE" w14:textId="77777777" w:rsidR="006D0B2B" w:rsidRDefault="006D0B2B" w:rsidP="00B965CE">
      <w:pPr>
        <w:pStyle w:val="Subtitle"/>
        <w:ind w:left="720"/>
        <w:rPr>
          <w:rFonts w:ascii="Times New Roman" w:hAnsi="Times New Roman" w:cs="Times New Roman"/>
          <w:color w:val="000000" w:themeColor="text1"/>
          <w:sz w:val="24"/>
          <w:szCs w:val="24"/>
          <w:lang w:val="en-US"/>
        </w:rPr>
      </w:pPr>
    </w:p>
    <w:p w14:paraId="3BF443EC" w14:textId="67D03C5B" w:rsidR="006D0B2B" w:rsidRDefault="006D0B2B" w:rsidP="00B965CE">
      <w:pPr>
        <w:pStyle w:val="Subtitle"/>
        <w:ind w:left="720"/>
        <w:rPr>
          <w:rFonts w:ascii="Times New Roman" w:hAnsi="Times New Roman" w:cs="Times New Roman"/>
          <w:color w:val="000000" w:themeColor="text1"/>
          <w:sz w:val="24"/>
          <w:szCs w:val="24"/>
          <w:lang w:val="en-US"/>
        </w:rPr>
      </w:pPr>
      <w:r w:rsidRPr="00EF033D">
        <w:rPr>
          <w:rFonts w:ascii="Times New Roman" w:hAnsi="Times New Roman" w:cs="Times New Roman"/>
          <w:color w:val="000000" w:themeColor="text1"/>
          <w:sz w:val="24"/>
          <w:szCs w:val="24"/>
          <w:lang w:val="en-US"/>
        </w:rPr>
        <w:t>1.</w:t>
      </w:r>
      <w:r w:rsidR="00DA673C">
        <w:rPr>
          <w:rFonts w:ascii="Times New Roman" w:hAnsi="Times New Roman" w:cs="Times New Roman"/>
          <w:color w:val="000000" w:themeColor="text1"/>
          <w:sz w:val="24"/>
          <w:szCs w:val="24"/>
          <w:lang w:val="en-US"/>
        </w:rPr>
        <w:t>2</w:t>
      </w:r>
      <w:r w:rsidRPr="00EF033D">
        <w:rPr>
          <w:rFonts w:ascii="Times New Roman" w:hAnsi="Times New Roman" w:cs="Times New Roman"/>
          <w:color w:val="000000" w:themeColor="text1"/>
          <w:sz w:val="24"/>
          <w:szCs w:val="24"/>
          <w:lang w:val="en-US"/>
        </w:rPr>
        <w:t xml:space="preserve"> </w:t>
      </w:r>
      <w:r w:rsidR="00DA673C">
        <w:rPr>
          <w:rFonts w:ascii="Times New Roman" w:hAnsi="Times New Roman" w:cs="Times New Roman"/>
          <w:color w:val="000000" w:themeColor="text1"/>
          <w:sz w:val="24"/>
          <w:szCs w:val="24"/>
          <w:lang w:val="en-US"/>
        </w:rPr>
        <w:t>TCP ACK</w:t>
      </w:r>
      <w:r w:rsidRPr="00EF033D">
        <w:rPr>
          <w:rFonts w:ascii="Times New Roman" w:hAnsi="Times New Roman" w:cs="Times New Roman"/>
          <w:color w:val="000000" w:themeColor="text1"/>
          <w:sz w:val="24"/>
          <w:szCs w:val="24"/>
          <w:lang w:val="en-US"/>
        </w:rPr>
        <w:t xml:space="preserve"> Scanner</w:t>
      </w:r>
    </w:p>
    <w:p w14:paraId="38655618" w14:textId="77777777" w:rsidR="00055EB0" w:rsidRPr="00055EB0" w:rsidRDefault="00055EB0" w:rsidP="00B965CE">
      <w:pPr>
        <w:ind w:left="720"/>
        <w:rPr>
          <w:lang w:val="en-US"/>
        </w:rPr>
      </w:pPr>
      <w:r w:rsidRPr="00055EB0">
        <w:rPr>
          <w:lang w:val="en-US"/>
        </w:rPr>
        <w:t>This scan is used to determine if the ports of a target are filtered. TCP ACK packet is sent to each port on the target. If there is no response, it means stateful firewall is present. If the target responds with RST packet, it means that the port is unfiltered .</w:t>
      </w:r>
    </w:p>
    <w:p w14:paraId="7EC3196D" w14:textId="631FFE5B" w:rsidR="00FF159B" w:rsidRPr="00552593" w:rsidRDefault="009857FC" w:rsidP="00B965CE">
      <w:pPr>
        <w:pStyle w:val="ListParagraph"/>
        <w:numPr>
          <w:ilvl w:val="0"/>
          <w:numId w:val="26"/>
        </w:numPr>
        <w:ind w:left="1440"/>
        <w:rPr>
          <w:lang w:val="en-US"/>
        </w:rPr>
      </w:pPr>
      <w:r w:rsidRPr="00FF159B">
        <w:rPr>
          <w:lang w:val="en-US"/>
        </w:rPr>
        <w:t xml:space="preserve">Test : </w:t>
      </w:r>
      <w:r w:rsidR="00055EB0" w:rsidRPr="00FF159B">
        <w:rPr>
          <w:lang w:val="en-US"/>
        </w:rPr>
        <w:t>Perform TCP ACK scan on gateway router.</w:t>
      </w:r>
    </w:p>
    <w:p w14:paraId="6C060823" w14:textId="5D6DC8BE" w:rsidR="00DD519F" w:rsidRDefault="00FF159B" w:rsidP="00B965CE">
      <w:pPr>
        <w:pStyle w:val="ListParagraph"/>
        <w:ind w:left="1440"/>
        <w:rPr>
          <w:lang w:val="en-US"/>
        </w:rPr>
      </w:pPr>
      <w:r>
        <w:rPr>
          <w:noProof/>
        </w:rPr>
        <w:drawing>
          <wp:inline distT="0" distB="0" distL="0" distR="0" wp14:anchorId="1A39A521" wp14:editId="017C37C7">
            <wp:extent cx="4635255" cy="28085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4460" cy="2820150"/>
                    </a:xfrm>
                    <a:prstGeom prst="rect">
                      <a:avLst/>
                    </a:prstGeom>
                  </pic:spPr>
                </pic:pic>
              </a:graphicData>
            </a:graphic>
          </wp:inline>
        </w:drawing>
      </w:r>
    </w:p>
    <w:p w14:paraId="73BB777A" w14:textId="45DA3990" w:rsidR="00797894" w:rsidRDefault="00BD5166" w:rsidP="005B0EE7">
      <w:pPr>
        <w:pStyle w:val="Caption"/>
        <w:ind w:left="4320"/>
        <w:rPr>
          <w:color w:val="auto"/>
        </w:rPr>
      </w:pPr>
      <w:bookmarkStart w:id="31" w:name="_Toc3388627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Pr="00BD5166">
        <w:rPr>
          <w:noProof/>
          <w:color w:val="auto"/>
        </w:rPr>
        <w:t>12</w:t>
      </w:r>
      <w:r w:rsidRPr="00BD5166">
        <w:rPr>
          <w:color w:val="auto"/>
        </w:rPr>
        <w:fldChar w:fldCharType="end"/>
      </w:r>
      <w:r w:rsidRPr="00BD5166">
        <w:rPr>
          <w:color w:val="auto"/>
        </w:rPr>
        <w:t>. TCP Ack Scan</w:t>
      </w:r>
      <w:bookmarkEnd w:id="31"/>
    </w:p>
    <w:p w14:paraId="5FDF3249" w14:textId="77777777" w:rsidR="009516BB" w:rsidRPr="009516BB" w:rsidRDefault="009516BB" w:rsidP="009516BB"/>
    <w:p w14:paraId="57BC4FC4" w14:textId="22C6FFE1" w:rsidR="00D817B1" w:rsidRDefault="00797894" w:rsidP="00B965CE">
      <w:pPr>
        <w:pStyle w:val="ListParagraph"/>
        <w:numPr>
          <w:ilvl w:val="0"/>
          <w:numId w:val="26"/>
        </w:numPr>
        <w:ind w:left="1440"/>
        <w:rPr>
          <w:lang w:val="en-US"/>
        </w:rPr>
      </w:pPr>
      <w:r w:rsidRPr="00797894">
        <w:rPr>
          <w:lang w:val="en-US"/>
        </w:rPr>
        <w:lastRenderedPageBreak/>
        <w:t>Filtered and unfiltered ports are displayed after scan</w:t>
      </w:r>
      <w:r w:rsidR="002B320B">
        <w:rPr>
          <w:lang w:val="en-US"/>
        </w:rPr>
        <w:t>.</w:t>
      </w:r>
    </w:p>
    <w:p w14:paraId="47533181" w14:textId="77777777" w:rsidR="002B320B" w:rsidRPr="00C64358" w:rsidRDefault="002B320B" w:rsidP="00B965CE">
      <w:pPr>
        <w:pStyle w:val="ListParagraph"/>
        <w:ind w:left="1440"/>
        <w:rPr>
          <w:lang w:val="en-US"/>
        </w:rPr>
      </w:pPr>
    </w:p>
    <w:p w14:paraId="112FA463" w14:textId="77777777" w:rsidR="00797894" w:rsidRPr="00797894" w:rsidRDefault="00797894" w:rsidP="00B965CE">
      <w:pPr>
        <w:pStyle w:val="ListParagraph"/>
        <w:ind w:left="1440"/>
        <w:rPr>
          <w:lang w:val="en-US"/>
        </w:rPr>
      </w:pPr>
      <w:r w:rsidRPr="00797894">
        <w:rPr>
          <w:noProof/>
        </w:rPr>
        <w:drawing>
          <wp:inline distT="0" distB="0" distL="0" distR="0" wp14:anchorId="142C247B" wp14:editId="7C803841">
            <wp:extent cx="5486400" cy="11207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1120775"/>
                    </a:xfrm>
                    <a:prstGeom prst="rect">
                      <a:avLst/>
                    </a:prstGeom>
                  </pic:spPr>
                </pic:pic>
              </a:graphicData>
            </a:graphic>
          </wp:inline>
        </w:drawing>
      </w:r>
    </w:p>
    <w:p w14:paraId="12324AEC" w14:textId="5BF0553A" w:rsidR="00DD519F" w:rsidRPr="00AF7E2E" w:rsidRDefault="00AF7E2E" w:rsidP="005A77C7">
      <w:pPr>
        <w:pStyle w:val="Caption"/>
        <w:ind w:left="2880"/>
        <w:jc w:val="center"/>
        <w:rPr>
          <w:color w:val="auto"/>
          <w:lang w:val="en-US"/>
        </w:rPr>
      </w:pPr>
      <w:bookmarkStart w:id="32" w:name="_Toc3388627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840050">
        <w:rPr>
          <w:noProof/>
          <w:color w:val="auto"/>
        </w:rPr>
        <w:t>13</w:t>
      </w:r>
      <w:r w:rsidRPr="00BD5166">
        <w:rPr>
          <w:color w:val="auto"/>
        </w:rPr>
        <w:fldChar w:fldCharType="end"/>
      </w:r>
      <w:r w:rsidRPr="00BD5166">
        <w:rPr>
          <w:color w:val="auto"/>
        </w:rPr>
        <w:t xml:space="preserve">. </w:t>
      </w:r>
      <w:r w:rsidR="005A77C7">
        <w:rPr>
          <w:color w:val="auto"/>
        </w:rPr>
        <w:t>Filtered/unfiltered ports</w:t>
      </w:r>
      <w:bookmarkEnd w:id="32"/>
    </w:p>
    <w:p w14:paraId="5F55ECDB" w14:textId="0BAF86C3" w:rsidR="00D67C39" w:rsidRDefault="00D67C39" w:rsidP="00B965CE">
      <w:pPr>
        <w:pStyle w:val="Subtitle"/>
        <w:numPr>
          <w:ilvl w:val="0"/>
          <w:numId w:val="26"/>
        </w:numPr>
        <w:ind w:left="1440"/>
        <w:rPr>
          <w:rFonts w:ascii="Times New Roman" w:hAnsi="Times New Roman" w:cs="Times New Roman"/>
          <w:color w:val="000000" w:themeColor="text1"/>
          <w:sz w:val="24"/>
          <w:szCs w:val="24"/>
          <w:lang w:val="en-US"/>
        </w:rPr>
      </w:pPr>
      <w:r w:rsidRPr="00D76130">
        <w:rPr>
          <w:rFonts w:ascii="Times New Roman" w:hAnsi="Times New Roman" w:cs="Times New Roman"/>
          <w:color w:val="000000" w:themeColor="text1"/>
          <w:sz w:val="24"/>
          <w:szCs w:val="24"/>
          <w:lang w:val="en-US"/>
        </w:rPr>
        <w:t>IDS alerts</w:t>
      </w:r>
      <w:r>
        <w:rPr>
          <w:rFonts w:ascii="Times New Roman" w:hAnsi="Times New Roman" w:cs="Times New Roman"/>
          <w:color w:val="000000" w:themeColor="text1"/>
          <w:sz w:val="24"/>
          <w:szCs w:val="24"/>
          <w:lang w:val="en-US"/>
        </w:rPr>
        <w:t xml:space="preserve"> :</w:t>
      </w:r>
    </w:p>
    <w:p w14:paraId="287BC1F7" w14:textId="74C85708" w:rsidR="00A5569C" w:rsidRPr="00C667FF" w:rsidRDefault="005748FE" w:rsidP="00B965CE">
      <w:pPr>
        <w:pStyle w:val="ListParagraph"/>
        <w:ind w:left="1440"/>
        <w:rPr>
          <w:lang w:val="en-US"/>
        </w:rPr>
      </w:pPr>
      <w:r>
        <w:rPr>
          <w:lang w:val="en-US"/>
        </w:rPr>
        <w:t xml:space="preserve">1. </w:t>
      </w:r>
      <w:r w:rsidR="00A5569C" w:rsidRPr="00C667FF">
        <w:rPr>
          <w:lang w:val="en-US"/>
        </w:rPr>
        <w:t>Snort</w:t>
      </w:r>
    </w:p>
    <w:p w14:paraId="28203E64" w14:textId="1735C685" w:rsidR="00183CAA" w:rsidRDefault="00A5569C" w:rsidP="00B965CE">
      <w:pPr>
        <w:pStyle w:val="ListParagraph"/>
        <w:ind w:left="1440"/>
        <w:rPr>
          <w:lang w:val="en-US"/>
        </w:rPr>
      </w:pPr>
      <w:r>
        <w:rPr>
          <w:noProof/>
        </w:rPr>
        <w:drawing>
          <wp:inline distT="0" distB="0" distL="0" distR="0" wp14:anchorId="15450B04" wp14:editId="6E09D7E9">
            <wp:extent cx="5486400" cy="8216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821690"/>
                    </a:xfrm>
                    <a:prstGeom prst="rect">
                      <a:avLst/>
                    </a:prstGeom>
                  </pic:spPr>
                </pic:pic>
              </a:graphicData>
            </a:graphic>
          </wp:inline>
        </w:drawing>
      </w:r>
    </w:p>
    <w:p w14:paraId="050D9F88" w14:textId="3A7FC7F9" w:rsidR="00AF13CB" w:rsidRPr="00AF13CB" w:rsidRDefault="00AF13CB" w:rsidP="00AF13CB">
      <w:pPr>
        <w:pStyle w:val="Caption"/>
        <w:ind w:left="2880"/>
        <w:jc w:val="center"/>
        <w:rPr>
          <w:color w:val="auto"/>
          <w:lang w:val="en-US"/>
        </w:rPr>
      </w:pPr>
      <w:bookmarkStart w:id="33" w:name="_Toc3388627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7D0B19">
        <w:rPr>
          <w:noProof/>
          <w:color w:val="auto"/>
        </w:rPr>
        <w:t>14</w:t>
      </w:r>
      <w:r w:rsidRPr="00BD5166">
        <w:rPr>
          <w:color w:val="auto"/>
        </w:rPr>
        <w:fldChar w:fldCharType="end"/>
      </w:r>
      <w:r w:rsidRPr="00BD5166">
        <w:rPr>
          <w:color w:val="auto"/>
        </w:rPr>
        <w:t xml:space="preserve">. </w:t>
      </w:r>
      <w:r w:rsidR="007D0B19">
        <w:rPr>
          <w:color w:val="auto"/>
        </w:rPr>
        <w:t>Snort alert – TCP ack scan</w:t>
      </w:r>
      <w:bookmarkEnd w:id="33"/>
    </w:p>
    <w:p w14:paraId="062099AE" w14:textId="77777777" w:rsidR="0072372C" w:rsidRDefault="0072372C" w:rsidP="00B965CE">
      <w:pPr>
        <w:pStyle w:val="ListParagraph"/>
        <w:ind w:left="1440"/>
        <w:rPr>
          <w:lang w:val="en-US"/>
        </w:rPr>
      </w:pPr>
    </w:p>
    <w:p w14:paraId="22A3E1FE" w14:textId="5FEEF7A5" w:rsidR="00183CAA" w:rsidRDefault="005748FE" w:rsidP="00B965CE">
      <w:pPr>
        <w:pStyle w:val="ListParagraph"/>
        <w:ind w:left="1440"/>
        <w:rPr>
          <w:lang w:val="en-US"/>
        </w:rPr>
      </w:pPr>
      <w:r>
        <w:rPr>
          <w:lang w:val="en-US"/>
        </w:rPr>
        <w:t xml:space="preserve">2. </w:t>
      </w:r>
      <w:r w:rsidR="00183CAA">
        <w:rPr>
          <w:lang w:val="en-US"/>
        </w:rPr>
        <w:t>Suricata</w:t>
      </w:r>
    </w:p>
    <w:p w14:paraId="03290F0C" w14:textId="327F7130" w:rsidR="00DF7EE4" w:rsidRDefault="00550906" w:rsidP="00B965CE">
      <w:pPr>
        <w:pStyle w:val="ListParagraph"/>
        <w:ind w:left="1440"/>
        <w:rPr>
          <w:lang w:val="en-US"/>
        </w:rPr>
      </w:pPr>
      <w:r>
        <w:rPr>
          <w:noProof/>
        </w:rPr>
        <w:drawing>
          <wp:inline distT="0" distB="0" distL="0" distR="0" wp14:anchorId="6EFC9B61" wp14:editId="552F148B">
            <wp:extent cx="5486400" cy="9385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938530"/>
                    </a:xfrm>
                    <a:prstGeom prst="rect">
                      <a:avLst/>
                    </a:prstGeom>
                  </pic:spPr>
                </pic:pic>
              </a:graphicData>
            </a:graphic>
          </wp:inline>
        </w:drawing>
      </w:r>
    </w:p>
    <w:p w14:paraId="71F7C195" w14:textId="62658224" w:rsidR="00EE5B60" w:rsidRPr="00AF7E2E" w:rsidRDefault="00EE5B60" w:rsidP="00EE5B60">
      <w:pPr>
        <w:pStyle w:val="Caption"/>
        <w:ind w:left="2880"/>
        <w:jc w:val="center"/>
        <w:rPr>
          <w:color w:val="auto"/>
          <w:lang w:val="en-US"/>
        </w:rPr>
      </w:pPr>
      <w:bookmarkStart w:id="34" w:name="_Toc3388627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15</w:t>
      </w:r>
      <w:r w:rsidRPr="00BD5166">
        <w:rPr>
          <w:color w:val="auto"/>
        </w:rPr>
        <w:fldChar w:fldCharType="end"/>
      </w:r>
      <w:r w:rsidRPr="00BD5166">
        <w:rPr>
          <w:color w:val="auto"/>
        </w:rPr>
        <w:t xml:space="preserve">. </w:t>
      </w:r>
      <w:r>
        <w:rPr>
          <w:color w:val="auto"/>
        </w:rPr>
        <w:t>Suricata alert – TCP ack scan</w:t>
      </w:r>
      <w:bookmarkEnd w:id="34"/>
    </w:p>
    <w:p w14:paraId="5E25FA14" w14:textId="77777777" w:rsidR="00EE5B60" w:rsidRPr="00DF7EE4" w:rsidRDefault="00EE5B60" w:rsidP="00B965CE">
      <w:pPr>
        <w:pStyle w:val="ListParagraph"/>
        <w:ind w:left="1440"/>
        <w:rPr>
          <w:lang w:val="en-US"/>
        </w:rPr>
      </w:pPr>
    </w:p>
    <w:p w14:paraId="469F6EFF" w14:textId="42B94054" w:rsidR="00C03A0C" w:rsidRPr="00ED59F8" w:rsidRDefault="008D1917" w:rsidP="00B965CE">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532"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300"/>
      </w:tblGrid>
      <w:tr w:rsidR="00887F49" w14:paraId="1D307B72" w14:textId="77777777" w:rsidTr="00B965CE">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4361D0B1" w14:textId="77777777" w:rsidR="00887F49" w:rsidRPr="00313821" w:rsidRDefault="00887F49" w:rsidP="00860F22">
            <w:pPr>
              <w:pStyle w:val="ListParagraph"/>
              <w:ind w:left="0"/>
              <w:rPr>
                <w:b w:val="0"/>
                <w:bCs w:val="0"/>
                <w:szCs w:val="24"/>
                <w:lang w:val="en-US"/>
              </w:rPr>
            </w:pPr>
            <w:r w:rsidRPr="00313821">
              <w:rPr>
                <w:b w:val="0"/>
                <w:bCs w:val="0"/>
                <w:szCs w:val="24"/>
                <w:lang w:val="en-US"/>
              </w:rPr>
              <w:t>Test Result</w:t>
            </w:r>
          </w:p>
        </w:tc>
        <w:tc>
          <w:tcPr>
            <w:tcW w:w="6300" w:type="dxa"/>
            <w:tcBorders>
              <w:top w:val="none" w:sz="0" w:space="0" w:color="auto"/>
              <w:left w:val="none" w:sz="0" w:space="0" w:color="auto"/>
              <w:bottom w:val="none" w:sz="0" w:space="0" w:color="auto"/>
            </w:tcBorders>
          </w:tcPr>
          <w:p w14:paraId="1A8FE427" w14:textId="760CD9B2" w:rsidR="00887F49" w:rsidRPr="00313821" w:rsidRDefault="00221A5E" w:rsidP="00860F22">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Ports 1-</w:t>
            </w:r>
            <w:r w:rsidR="003631D7">
              <w:rPr>
                <w:b w:val="0"/>
                <w:bCs w:val="0"/>
                <w:szCs w:val="24"/>
                <w:lang w:val="en-US"/>
              </w:rPr>
              <w:t>1024 are unfiltered</w:t>
            </w:r>
          </w:p>
        </w:tc>
      </w:tr>
      <w:tr w:rsidR="00887F49" w14:paraId="4585E54D" w14:textId="77777777" w:rsidTr="00B965CE">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232" w:type="dxa"/>
          </w:tcPr>
          <w:p w14:paraId="67FC7EA2" w14:textId="77777777" w:rsidR="00887F49" w:rsidRPr="00313821" w:rsidRDefault="00887F49" w:rsidP="00860F22">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300" w:type="dxa"/>
          </w:tcPr>
          <w:p w14:paraId="5C92EBDC" w14:textId="77777777" w:rsidR="00887F49" w:rsidRDefault="00887F49" w:rsidP="00860F22">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 xml:space="preserve">SNMP request </w:t>
            </w:r>
            <w:proofErr w:type="spellStart"/>
            <w:r>
              <w:rPr>
                <w:szCs w:val="24"/>
                <w:lang w:val="en-US"/>
              </w:rPr>
              <w:t>tcp</w:t>
            </w:r>
            <w:proofErr w:type="spellEnd"/>
            <w:r>
              <w:rPr>
                <w:szCs w:val="24"/>
                <w:lang w:val="en-US"/>
              </w:rPr>
              <w:t xml:space="preserve">, SNMP trap </w:t>
            </w:r>
            <w:proofErr w:type="spellStart"/>
            <w:r>
              <w:rPr>
                <w:szCs w:val="24"/>
                <w:lang w:val="en-US"/>
              </w:rPr>
              <w:t>tcp</w:t>
            </w:r>
            <w:proofErr w:type="spellEnd"/>
            <w:r>
              <w:rPr>
                <w:szCs w:val="24"/>
                <w:lang w:val="en-US"/>
              </w:rPr>
              <w:t xml:space="preserve">, SNMP </w:t>
            </w:r>
            <w:proofErr w:type="spellStart"/>
            <w:r>
              <w:rPr>
                <w:szCs w:val="24"/>
                <w:lang w:val="en-US"/>
              </w:rPr>
              <w:t>AgentX</w:t>
            </w:r>
            <w:proofErr w:type="spellEnd"/>
            <w:r>
              <w:rPr>
                <w:szCs w:val="24"/>
                <w:lang w:val="en-US"/>
              </w:rPr>
              <w:t>/</w:t>
            </w:r>
            <w:proofErr w:type="spellStart"/>
            <w:r>
              <w:rPr>
                <w:szCs w:val="24"/>
                <w:lang w:val="en-US"/>
              </w:rPr>
              <w:t>tcp</w:t>
            </w:r>
            <w:proofErr w:type="spellEnd"/>
            <w:r>
              <w:rPr>
                <w:szCs w:val="24"/>
                <w:lang w:val="en-US"/>
              </w:rPr>
              <w:t xml:space="preserve"> request</w:t>
            </w:r>
          </w:p>
          <w:p w14:paraId="0B6F3D0D" w14:textId="77777777" w:rsidR="00887F49" w:rsidRPr="00313821" w:rsidRDefault="00887F49" w:rsidP="00860F22">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p>
        </w:tc>
      </w:tr>
      <w:tr w:rsidR="00887F49" w14:paraId="33A38B6A" w14:textId="77777777" w:rsidTr="00B965CE">
        <w:trPr>
          <w:trHeight w:val="729"/>
        </w:trPr>
        <w:tc>
          <w:tcPr>
            <w:cnfStyle w:val="001000000000" w:firstRow="0" w:lastRow="0" w:firstColumn="1" w:lastColumn="0" w:oddVBand="0" w:evenVBand="0" w:oddHBand="0" w:evenHBand="0" w:firstRowFirstColumn="0" w:firstRowLastColumn="0" w:lastRowFirstColumn="0" w:lastRowLastColumn="0"/>
            <w:tcW w:w="2232" w:type="dxa"/>
          </w:tcPr>
          <w:p w14:paraId="3CBAA30C" w14:textId="77777777" w:rsidR="00887F49" w:rsidRDefault="00887F49" w:rsidP="00860F22">
            <w:pPr>
              <w:pStyle w:val="ListParagraph"/>
              <w:ind w:left="0"/>
              <w:rPr>
                <w:b w:val="0"/>
                <w:bCs w:val="0"/>
                <w:szCs w:val="24"/>
                <w:lang w:val="en-US"/>
              </w:rPr>
            </w:pPr>
            <w:r>
              <w:rPr>
                <w:b w:val="0"/>
                <w:bCs w:val="0"/>
                <w:szCs w:val="24"/>
                <w:lang w:val="en-US"/>
              </w:rPr>
              <w:lastRenderedPageBreak/>
              <w:t>Observation (if any)</w:t>
            </w:r>
          </w:p>
        </w:tc>
        <w:tc>
          <w:tcPr>
            <w:tcW w:w="6300" w:type="dxa"/>
          </w:tcPr>
          <w:p w14:paraId="5F0DE8A9" w14:textId="72E3C0D6" w:rsidR="00BE37E8" w:rsidRDefault="00887F49" w:rsidP="00860F22">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nort detected the </w:t>
            </w:r>
            <w:r w:rsidR="00EC56B0">
              <w:rPr>
                <w:szCs w:val="24"/>
                <w:lang w:val="en-US"/>
              </w:rPr>
              <w:t xml:space="preserve">scan </w:t>
            </w:r>
            <w:r>
              <w:rPr>
                <w:szCs w:val="24"/>
                <w:lang w:val="en-US"/>
              </w:rPr>
              <w:t>at SNMP ports</w:t>
            </w:r>
            <w:r w:rsidR="00BE37E8">
              <w:rPr>
                <w:szCs w:val="24"/>
                <w:lang w:val="en-US"/>
              </w:rPr>
              <w:t>. The alert was classified as attempted information leak</w:t>
            </w:r>
          </w:p>
        </w:tc>
      </w:tr>
      <w:tr w:rsidR="00887F49" w14:paraId="4CA621CA" w14:textId="77777777" w:rsidTr="00B965CE">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232" w:type="dxa"/>
          </w:tcPr>
          <w:p w14:paraId="24282A31" w14:textId="77777777" w:rsidR="00887F49" w:rsidRDefault="00887F49" w:rsidP="00860F22">
            <w:pPr>
              <w:pStyle w:val="ListParagraph"/>
              <w:ind w:left="0"/>
              <w:rPr>
                <w:b w:val="0"/>
                <w:bCs w:val="0"/>
                <w:szCs w:val="24"/>
                <w:lang w:val="en-US"/>
              </w:rPr>
            </w:pPr>
            <w:r>
              <w:rPr>
                <w:b w:val="0"/>
                <w:bCs w:val="0"/>
                <w:szCs w:val="24"/>
                <w:lang w:val="en-US"/>
              </w:rPr>
              <w:t>Suricata alert</w:t>
            </w:r>
          </w:p>
        </w:tc>
        <w:tc>
          <w:tcPr>
            <w:tcW w:w="6300" w:type="dxa"/>
          </w:tcPr>
          <w:p w14:paraId="33E7549F" w14:textId="34704B3E" w:rsidR="00887F49" w:rsidRPr="00313821" w:rsidRDefault="008E4AA5" w:rsidP="00860F22">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 xml:space="preserve">GPL SCAN </w:t>
            </w:r>
            <w:proofErr w:type="spellStart"/>
            <w:r>
              <w:rPr>
                <w:szCs w:val="24"/>
                <w:lang w:val="en-US"/>
              </w:rPr>
              <w:t>nmap</w:t>
            </w:r>
            <w:proofErr w:type="spellEnd"/>
            <w:r>
              <w:rPr>
                <w:szCs w:val="24"/>
                <w:lang w:val="en-US"/>
              </w:rPr>
              <w:t xml:space="preserve"> TCP</w:t>
            </w:r>
          </w:p>
        </w:tc>
      </w:tr>
      <w:tr w:rsidR="00887F49" w14:paraId="0E3468D4" w14:textId="77777777" w:rsidTr="00B965CE">
        <w:trPr>
          <w:trHeight w:val="657"/>
        </w:trPr>
        <w:tc>
          <w:tcPr>
            <w:cnfStyle w:val="001000000000" w:firstRow="0" w:lastRow="0" w:firstColumn="1" w:lastColumn="0" w:oddVBand="0" w:evenVBand="0" w:oddHBand="0" w:evenHBand="0" w:firstRowFirstColumn="0" w:firstRowLastColumn="0" w:lastRowFirstColumn="0" w:lastRowLastColumn="0"/>
            <w:tcW w:w="2232" w:type="dxa"/>
          </w:tcPr>
          <w:p w14:paraId="1C6B2DE8" w14:textId="77777777" w:rsidR="00887F49" w:rsidRPr="00313821" w:rsidRDefault="00887F49" w:rsidP="00860F22">
            <w:pPr>
              <w:pStyle w:val="ListParagraph"/>
              <w:ind w:left="0"/>
              <w:rPr>
                <w:b w:val="0"/>
                <w:bCs w:val="0"/>
                <w:szCs w:val="24"/>
                <w:lang w:val="en-US"/>
              </w:rPr>
            </w:pPr>
            <w:r w:rsidRPr="00313821">
              <w:rPr>
                <w:b w:val="0"/>
                <w:bCs w:val="0"/>
                <w:szCs w:val="24"/>
                <w:lang w:val="en-US"/>
              </w:rPr>
              <w:t>Observation (if any)</w:t>
            </w:r>
          </w:p>
        </w:tc>
        <w:tc>
          <w:tcPr>
            <w:tcW w:w="6300" w:type="dxa"/>
          </w:tcPr>
          <w:p w14:paraId="56CCE9DB" w14:textId="3C1D8ABF" w:rsidR="00887F49" w:rsidRPr="00313821" w:rsidRDefault="008E4AA5" w:rsidP="00860F22">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uricata detected TCP </w:t>
            </w:r>
            <w:proofErr w:type="spellStart"/>
            <w:r>
              <w:rPr>
                <w:szCs w:val="24"/>
                <w:lang w:val="en-US"/>
              </w:rPr>
              <w:t>nmap</w:t>
            </w:r>
            <w:proofErr w:type="spellEnd"/>
            <w:r>
              <w:rPr>
                <w:szCs w:val="24"/>
                <w:lang w:val="en-US"/>
              </w:rPr>
              <w:t xml:space="preserve"> scan on all ports</w:t>
            </w:r>
            <w:r w:rsidR="00BE37E8">
              <w:rPr>
                <w:szCs w:val="24"/>
                <w:lang w:val="en-US"/>
              </w:rPr>
              <w:t>. The alert was classified as attempted information leak</w:t>
            </w:r>
          </w:p>
        </w:tc>
      </w:tr>
    </w:tbl>
    <w:p w14:paraId="52778E80" w14:textId="7DB09C2B" w:rsidR="00207D67" w:rsidRDefault="00207D67" w:rsidP="00B965CE">
      <w:pPr>
        <w:ind w:left="720"/>
      </w:pPr>
    </w:p>
    <w:p w14:paraId="53BB498F" w14:textId="77777777" w:rsidR="00DF7EE4" w:rsidRDefault="00DF7EE4" w:rsidP="00B965CE">
      <w:pPr>
        <w:pStyle w:val="Subtitle"/>
        <w:ind w:left="720"/>
        <w:rPr>
          <w:rFonts w:ascii="Times New Roman" w:hAnsi="Times New Roman" w:cs="Times New Roman"/>
          <w:color w:val="000000" w:themeColor="text1"/>
          <w:sz w:val="24"/>
          <w:szCs w:val="24"/>
          <w:lang w:val="en-US"/>
        </w:rPr>
      </w:pPr>
    </w:p>
    <w:p w14:paraId="78603475" w14:textId="134185EB" w:rsidR="00ED59F8" w:rsidRDefault="00ED59F8" w:rsidP="00B965CE">
      <w:pPr>
        <w:pStyle w:val="Subtitle"/>
        <w:ind w:left="720"/>
        <w:rPr>
          <w:rFonts w:ascii="Times New Roman" w:hAnsi="Times New Roman" w:cs="Times New Roman"/>
          <w:color w:val="000000" w:themeColor="text1"/>
          <w:sz w:val="24"/>
          <w:szCs w:val="24"/>
          <w:lang w:val="en-US"/>
        </w:rPr>
      </w:pPr>
      <w:r w:rsidRPr="00EF033D">
        <w:rPr>
          <w:rFonts w:ascii="Times New Roman" w:hAnsi="Times New Roman" w:cs="Times New Roman"/>
          <w:color w:val="000000" w:themeColor="text1"/>
          <w:sz w:val="24"/>
          <w:szCs w:val="24"/>
          <w:lang w:val="en-US"/>
        </w:rPr>
        <w:t>1.</w:t>
      </w:r>
      <w:r>
        <w:rPr>
          <w:rFonts w:ascii="Times New Roman" w:hAnsi="Times New Roman" w:cs="Times New Roman"/>
          <w:color w:val="000000" w:themeColor="text1"/>
          <w:sz w:val="24"/>
          <w:szCs w:val="24"/>
          <w:lang w:val="en-US"/>
        </w:rPr>
        <w:t>3</w:t>
      </w:r>
      <w:r w:rsidRPr="00EF033D">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TCP FIN</w:t>
      </w:r>
      <w:r w:rsidRPr="00EF033D">
        <w:rPr>
          <w:rFonts w:ascii="Times New Roman" w:hAnsi="Times New Roman" w:cs="Times New Roman"/>
          <w:color w:val="000000" w:themeColor="text1"/>
          <w:sz w:val="24"/>
          <w:szCs w:val="24"/>
          <w:lang w:val="en-US"/>
        </w:rPr>
        <w:t xml:space="preserve"> Scanner</w:t>
      </w:r>
    </w:p>
    <w:p w14:paraId="1DC95F39" w14:textId="2E25FCCE" w:rsidR="00ED59F8" w:rsidRPr="00055EB0" w:rsidRDefault="00480CFD" w:rsidP="00B965CE">
      <w:pPr>
        <w:ind w:left="720"/>
        <w:rPr>
          <w:szCs w:val="24"/>
        </w:rPr>
      </w:pPr>
      <w:r w:rsidRPr="0030001B">
        <w:rPr>
          <w:szCs w:val="24"/>
        </w:rPr>
        <w:t>A TCP FIN packet is sent without establishing a connection to every port on the target. If an RST packet is received in response, it means the port is closed. No response can indicate that the port is open.</w:t>
      </w:r>
    </w:p>
    <w:p w14:paraId="5156C4C7" w14:textId="21EBCD52" w:rsidR="00ED59F8" w:rsidRPr="007D2DD0" w:rsidRDefault="00ED59F8" w:rsidP="00B965CE">
      <w:pPr>
        <w:pStyle w:val="ListParagraph"/>
        <w:numPr>
          <w:ilvl w:val="0"/>
          <w:numId w:val="26"/>
        </w:numPr>
        <w:ind w:left="1440"/>
        <w:rPr>
          <w:lang w:val="en-US"/>
        </w:rPr>
      </w:pPr>
      <w:r w:rsidRPr="00FF159B">
        <w:rPr>
          <w:lang w:val="en-US"/>
        </w:rPr>
        <w:t xml:space="preserve">Test : Perform TCP </w:t>
      </w:r>
      <w:r w:rsidR="00181347">
        <w:rPr>
          <w:lang w:val="en-US"/>
        </w:rPr>
        <w:t>FIN</w:t>
      </w:r>
      <w:r w:rsidRPr="00FF159B">
        <w:rPr>
          <w:lang w:val="en-US"/>
        </w:rPr>
        <w:t xml:space="preserve"> scan on gateway router.</w:t>
      </w:r>
    </w:p>
    <w:p w14:paraId="6E881CB4" w14:textId="75C2087B" w:rsidR="0068587B" w:rsidRDefault="00480CFD" w:rsidP="00B965CE">
      <w:pPr>
        <w:ind w:left="1440"/>
      </w:pPr>
      <w:r w:rsidRPr="00480CFD">
        <w:rPr>
          <w:noProof/>
        </w:rPr>
        <w:drawing>
          <wp:inline distT="0" distB="0" distL="0" distR="0" wp14:anchorId="45393EC0" wp14:editId="1F823470">
            <wp:extent cx="5486400" cy="34721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472180"/>
                    </a:xfrm>
                    <a:prstGeom prst="rect">
                      <a:avLst/>
                    </a:prstGeom>
                  </pic:spPr>
                </pic:pic>
              </a:graphicData>
            </a:graphic>
          </wp:inline>
        </w:drawing>
      </w:r>
    </w:p>
    <w:p w14:paraId="49F51941" w14:textId="75CC3AE4" w:rsidR="006A4385" w:rsidRPr="00AF7E2E" w:rsidRDefault="006A4385" w:rsidP="006A4385">
      <w:pPr>
        <w:pStyle w:val="Caption"/>
        <w:ind w:left="2880"/>
        <w:jc w:val="center"/>
        <w:rPr>
          <w:color w:val="auto"/>
          <w:lang w:val="en-US"/>
        </w:rPr>
      </w:pPr>
      <w:bookmarkStart w:id="35" w:name="_Toc3388627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16</w:t>
      </w:r>
      <w:r w:rsidRPr="00BD5166">
        <w:rPr>
          <w:color w:val="auto"/>
        </w:rPr>
        <w:fldChar w:fldCharType="end"/>
      </w:r>
      <w:r w:rsidRPr="00BD5166">
        <w:rPr>
          <w:color w:val="auto"/>
        </w:rPr>
        <w:t xml:space="preserve">. TCP </w:t>
      </w:r>
      <w:r>
        <w:rPr>
          <w:color w:val="auto"/>
        </w:rPr>
        <w:t>Fin Scan</w:t>
      </w:r>
      <w:bookmarkEnd w:id="35"/>
    </w:p>
    <w:p w14:paraId="2FCC4162" w14:textId="77777777" w:rsidR="006A4385" w:rsidRDefault="006A4385" w:rsidP="00B965CE">
      <w:pPr>
        <w:ind w:left="1440"/>
      </w:pPr>
    </w:p>
    <w:p w14:paraId="48AB08D2" w14:textId="343A9A6C" w:rsidR="00852CAD" w:rsidRDefault="00361DF3" w:rsidP="00B965CE">
      <w:pPr>
        <w:pStyle w:val="ListParagraph"/>
        <w:numPr>
          <w:ilvl w:val="0"/>
          <w:numId w:val="26"/>
        </w:numPr>
        <w:ind w:left="1440"/>
      </w:pPr>
      <w:r>
        <w:lastRenderedPageBreak/>
        <w:t>Open ports are displayed when scan is completed.</w:t>
      </w:r>
    </w:p>
    <w:p w14:paraId="4742E1D3" w14:textId="77777777" w:rsidR="000058A3" w:rsidRDefault="000058A3" w:rsidP="00B965CE">
      <w:pPr>
        <w:pStyle w:val="ListParagraph"/>
        <w:ind w:left="1440"/>
      </w:pPr>
    </w:p>
    <w:p w14:paraId="2B097F58" w14:textId="4DB083D6" w:rsidR="00F24791" w:rsidRDefault="00C132B7" w:rsidP="00B965CE">
      <w:pPr>
        <w:pStyle w:val="ListParagraph"/>
        <w:ind w:left="1440"/>
      </w:pPr>
      <w:r w:rsidRPr="00C132B7">
        <w:rPr>
          <w:noProof/>
        </w:rPr>
        <w:drawing>
          <wp:inline distT="0" distB="0" distL="0" distR="0" wp14:anchorId="0A5FB192" wp14:editId="5FE99DDD">
            <wp:extent cx="5219205" cy="2110295"/>
            <wp:effectExtent l="0" t="0" r="63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5208"/>
                    <a:stretch/>
                  </pic:blipFill>
                  <pic:spPr bwMode="auto">
                    <a:xfrm>
                      <a:off x="0" y="0"/>
                      <a:ext cx="5245913" cy="2121094"/>
                    </a:xfrm>
                    <a:prstGeom prst="rect">
                      <a:avLst/>
                    </a:prstGeom>
                    <a:ln>
                      <a:noFill/>
                    </a:ln>
                    <a:extLst>
                      <a:ext uri="{53640926-AAD7-44D8-BBD7-CCE9431645EC}">
                        <a14:shadowObscured xmlns:a14="http://schemas.microsoft.com/office/drawing/2010/main"/>
                      </a:ext>
                    </a:extLst>
                  </pic:spPr>
                </pic:pic>
              </a:graphicData>
            </a:graphic>
          </wp:inline>
        </w:drawing>
      </w:r>
    </w:p>
    <w:p w14:paraId="07BE9731" w14:textId="4C3282CB" w:rsidR="00D5156B" w:rsidRPr="00D5156B" w:rsidRDefault="00D5156B" w:rsidP="00D5156B">
      <w:pPr>
        <w:pStyle w:val="Caption"/>
        <w:ind w:left="2880"/>
        <w:jc w:val="center"/>
        <w:rPr>
          <w:color w:val="auto"/>
          <w:lang w:val="en-US"/>
        </w:rPr>
      </w:pPr>
      <w:bookmarkStart w:id="36" w:name="_Toc3388627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A90A57">
        <w:rPr>
          <w:noProof/>
          <w:color w:val="auto"/>
        </w:rPr>
        <w:t>17</w:t>
      </w:r>
      <w:r w:rsidRPr="00BD5166">
        <w:rPr>
          <w:color w:val="auto"/>
        </w:rPr>
        <w:fldChar w:fldCharType="end"/>
      </w:r>
      <w:r w:rsidRPr="00BD5166">
        <w:rPr>
          <w:color w:val="auto"/>
        </w:rPr>
        <w:t xml:space="preserve">. TCP </w:t>
      </w:r>
      <w:r w:rsidR="00A90A57">
        <w:rPr>
          <w:color w:val="auto"/>
        </w:rPr>
        <w:t>Fin scan Open ports</w:t>
      </w:r>
      <w:bookmarkEnd w:id="36"/>
    </w:p>
    <w:p w14:paraId="3522A114" w14:textId="4F058D61" w:rsidR="00257D48" w:rsidRDefault="00257D48" w:rsidP="00B965CE">
      <w:pPr>
        <w:pStyle w:val="Subtitle"/>
        <w:numPr>
          <w:ilvl w:val="0"/>
          <w:numId w:val="26"/>
        </w:numPr>
        <w:ind w:left="1440"/>
        <w:rPr>
          <w:rFonts w:ascii="Times New Roman" w:hAnsi="Times New Roman" w:cs="Times New Roman"/>
          <w:color w:val="000000" w:themeColor="text1"/>
          <w:sz w:val="24"/>
          <w:szCs w:val="24"/>
        </w:rPr>
      </w:pPr>
      <w:r w:rsidRPr="00686EA6">
        <w:rPr>
          <w:rFonts w:ascii="Times New Roman" w:hAnsi="Times New Roman" w:cs="Times New Roman"/>
          <w:color w:val="000000" w:themeColor="text1"/>
          <w:sz w:val="24"/>
          <w:szCs w:val="24"/>
        </w:rPr>
        <w:t xml:space="preserve">IDS </w:t>
      </w:r>
      <w:proofErr w:type="gramStart"/>
      <w:r w:rsidRPr="00686EA6">
        <w:rPr>
          <w:rFonts w:ascii="Times New Roman" w:hAnsi="Times New Roman" w:cs="Times New Roman"/>
          <w:color w:val="000000" w:themeColor="text1"/>
          <w:sz w:val="24"/>
          <w:szCs w:val="24"/>
        </w:rPr>
        <w:t>Alerts :</w:t>
      </w:r>
      <w:proofErr w:type="gramEnd"/>
    </w:p>
    <w:p w14:paraId="78D9CB27" w14:textId="56538DB4" w:rsidR="00E94D79" w:rsidRDefault="00686EA6" w:rsidP="00B965CE">
      <w:pPr>
        <w:ind w:left="1440"/>
      </w:pPr>
      <w:r>
        <w:t>1. Snort</w:t>
      </w:r>
    </w:p>
    <w:p w14:paraId="3607627C" w14:textId="1101EED3" w:rsidR="00273837" w:rsidRDefault="00E94D79" w:rsidP="00B965CE">
      <w:pPr>
        <w:ind w:left="1440"/>
      </w:pPr>
      <w:r>
        <w:rPr>
          <w:noProof/>
        </w:rPr>
        <w:drawing>
          <wp:inline distT="0" distB="0" distL="0" distR="0" wp14:anchorId="12817131" wp14:editId="35B880E8">
            <wp:extent cx="5284519" cy="9003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472"/>
                    <a:stretch/>
                  </pic:blipFill>
                  <pic:spPr bwMode="auto">
                    <a:xfrm>
                      <a:off x="0" y="0"/>
                      <a:ext cx="5332942" cy="908584"/>
                    </a:xfrm>
                    <a:prstGeom prst="rect">
                      <a:avLst/>
                    </a:prstGeom>
                    <a:ln>
                      <a:noFill/>
                    </a:ln>
                    <a:extLst>
                      <a:ext uri="{53640926-AAD7-44D8-BBD7-CCE9431645EC}">
                        <a14:shadowObscured xmlns:a14="http://schemas.microsoft.com/office/drawing/2010/main"/>
                      </a:ext>
                    </a:extLst>
                  </pic:spPr>
                </pic:pic>
              </a:graphicData>
            </a:graphic>
          </wp:inline>
        </w:drawing>
      </w:r>
    </w:p>
    <w:p w14:paraId="1233C775" w14:textId="26D89803" w:rsidR="001804A6" w:rsidRPr="001804A6" w:rsidRDefault="001804A6" w:rsidP="001804A6">
      <w:pPr>
        <w:pStyle w:val="Caption"/>
        <w:ind w:left="2880"/>
        <w:jc w:val="center"/>
        <w:rPr>
          <w:color w:val="auto"/>
          <w:lang w:val="en-US"/>
        </w:rPr>
      </w:pPr>
      <w:bookmarkStart w:id="37" w:name="_Toc3388627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F2708">
        <w:rPr>
          <w:noProof/>
          <w:color w:val="auto"/>
        </w:rPr>
        <w:t>18</w:t>
      </w:r>
      <w:r w:rsidRPr="00BD5166">
        <w:rPr>
          <w:color w:val="auto"/>
        </w:rPr>
        <w:fldChar w:fldCharType="end"/>
      </w:r>
      <w:r w:rsidRPr="00BD5166">
        <w:rPr>
          <w:color w:val="auto"/>
        </w:rPr>
        <w:t xml:space="preserve">. </w:t>
      </w:r>
      <w:r>
        <w:rPr>
          <w:color w:val="auto"/>
        </w:rPr>
        <w:t>Snort alert – TCP fin scan</w:t>
      </w:r>
      <w:bookmarkEnd w:id="37"/>
    </w:p>
    <w:p w14:paraId="4448264C" w14:textId="04DF2F59" w:rsidR="00653F34" w:rsidRPr="00686EA6" w:rsidRDefault="00653F34" w:rsidP="00B965CE">
      <w:pPr>
        <w:ind w:left="1440"/>
      </w:pPr>
      <w:r>
        <w:t>2. Suricata</w:t>
      </w:r>
    </w:p>
    <w:p w14:paraId="35780C44" w14:textId="5E4C7A23" w:rsidR="0082127C" w:rsidRDefault="00A951E1" w:rsidP="00B965CE">
      <w:pPr>
        <w:pStyle w:val="ListParagraph"/>
        <w:ind w:left="1440"/>
      </w:pPr>
      <w:r>
        <w:rPr>
          <w:noProof/>
        </w:rPr>
        <w:drawing>
          <wp:inline distT="0" distB="0" distL="0" distR="0" wp14:anchorId="3999A3A0" wp14:editId="51A752A0">
            <wp:extent cx="5284470" cy="812243"/>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18272" cy="817438"/>
                    </a:xfrm>
                    <a:prstGeom prst="rect">
                      <a:avLst/>
                    </a:prstGeom>
                  </pic:spPr>
                </pic:pic>
              </a:graphicData>
            </a:graphic>
          </wp:inline>
        </w:drawing>
      </w:r>
    </w:p>
    <w:p w14:paraId="36F682C2" w14:textId="399EA213" w:rsidR="005F2708" w:rsidRDefault="005F2708" w:rsidP="005F2708">
      <w:pPr>
        <w:pStyle w:val="Caption"/>
        <w:ind w:left="2880"/>
        <w:jc w:val="center"/>
        <w:rPr>
          <w:color w:val="auto"/>
        </w:rPr>
      </w:pPr>
      <w:bookmarkStart w:id="38" w:name="_Toc3388628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F43BD4">
        <w:rPr>
          <w:noProof/>
          <w:color w:val="auto"/>
        </w:rPr>
        <w:t>19</w:t>
      </w:r>
      <w:r w:rsidRPr="00BD5166">
        <w:rPr>
          <w:color w:val="auto"/>
        </w:rPr>
        <w:fldChar w:fldCharType="end"/>
      </w:r>
      <w:r w:rsidRPr="00BD5166">
        <w:rPr>
          <w:color w:val="auto"/>
        </w:rPr>
        <w:t>. TCP Ack Scan</w:t>
      </w:r>
      <w:bookmarkEnd w:id="38"/>
    </w:p>
    <w:p w14:paraId="049DA4E6" w14:textId="2ECBC64D" w:rsidR="00E5444A" w:rsidRDefault="00E5444A" w:rsidP="00E5444A">
      <w:pPr>
        <w:rPr>
          <w:lang w:val="en-US"/>
        </w:rPr>
      </w:pPr>
    </w:p>
    <w:p w14:paraId="5A833B08" w14:textId="77777777" w:rsidR="00E5444A" w:rsidRPr="00E5444A" w:rsidRDefault="00E5444A" w:rsidP="00E5444A">
      <w:pPr>
        <w:rPr>
          <w:lang w:val="en-US"/>
        </w:rPr>
      </w:pPr>
    </w:p>
    <w:p w14:paraId="40322669" w14:textId="77777777" w:rsidR="00E002B6" w:rsidRPr="00ED59F8" w:rsidRDefault="00E002B6" w:rsidP="00B965CE">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lastRenderedPageBreak/>
        <w:t>Result :</w:t>
      </w:r>
    </w:p>
    <w:tbl>
      <w:tblPr>
        <w:tblStyle w:val="GridTable2-Accent2"/>
        <w:tblW w:w="8532"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300"/>
      </w:tblGrid>
      <w:tr w:rsidR="00E002B6" w14:paraId="26AD5F9A" w14:textId="77777777" w:rsidTr="00B965CE">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5EF854FF" w14:textId="77777777" w:rsidR="00E002B6" w:rsidRPr="00313821" w:rsidRDefault="00E002B6" w:rsidP="00860F22">
            <w:pPr>
              <w:pStyle w:val="ListParagraph"/>
              <w:ind w:left="0"/>
              <w:rPr>
                <w:b w:val="0"/>
                <w:bCs w:val="0"/>
                <w:szCs w:val="24"/>
                <w:lang w:val="en-US"/>
              </w:rPr>
            </w:pPr>
            <w:r w:rsidRPr="00313821">
              <w:rPr>
                <w:b w:val="0"/>
                <w:bCs w:val="0"/>
                <w:szCs w:val="24"/>
                <w:lang w:val="en-US"/>
              </w:rPr>
              <w:t>Test Result</w:t>
            </w:r>
          </w:p>
        </w:tc>
        <w:tc>
          <w:tcPr>
            <w:tcW w:w="6300" w:type="dxa"/>
            <w:tcBorders>
              <w:top w:val="none" w:sz="0" w:space="0" w:color="auto"/>
              <w:left w:val="none" w:sz="0" w:space="0" w:color="auto"/>
              <w:bottom w:val="none" w:sz="0" w:space="0" w:color="auto"/>
            </w:tcBorders>
          </w:tcPr>
          <w:p w14:paraId="77E1A615" w14:textId="37673AFB" w:rsidR="00E002B6" w:rsidRPr="00313821" w:rsidRDefault="00DD693C" w:rsidP="00860F22">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Port 80 (http) and port 22 (</w:t>
            </w:r>
            <w:proofErr w:type="spellStart"/>
            <w:r>
              <w:rPr>
                <w:b w:val="0"/>
                <w:bCs w:val="0"/>
                <w:szCs w:val="24"/>
                <w:lang w:val="en-US"/>
              </w:rPr>
              <w:t>ssh</w:t>
            </w:r>
            <w:proofErr w:type="spellEnd"/>
            <w:r>
              <w:rPr>
                <w:b w:val="0"/>
                <w:bCs w:val="0"/>
                <w:szCs w:val="24"/>
                <w:lang w:val="en-US"/>
              </w:rPr>
              <w:t>) are open</w:t>
            </w:r>
          </w:p>
        </w:tc>
      </w:tr>
      <w:tr w:rsidR="00E002B6" w14:paraId="6053BD2A" w14:textId="77777777" w:rsidTr="00B965CE">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232" w:type="dxa"/>
          </w:tcPr>
          <w:p w14:paraId="6439670B" w14:textId="77777777" w:rsidR="00E002B6" w:rsidRPr="00313821" w:rsidRDefault="00E002B6" w:rsidP="00860F22">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300" w:type="dxa"/>
          </w:tcPr>
          <w:p w14:paraId="0267B9E8" w14:textId="6E3C8E4B" w:rsidR="00E002B6" w:rsidRPr="00313821" w:rsidRDefault="00CC0143" w:rsidP="00CC0143">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SCAN FIN</w:t>
            </w:r>
          </w:p>
        </w:tc>
      </w:tr>
      <w:tr w:rsidR="00E002B6" w14:paraId="68684017" w14:textId="77777777" w:rsidTr="00B965CE">
        <w:trPr>
          <w:trHeight w:val="693"/>
        </w:trPr>
        <w:tc>
          <w:tcPr>
            <w:cnfStyle w:val="001000000000" w:firstRow="0" w:lastRow="0" w:firstColumn="1" w:lastColumn="0" w:oddVBand="0" w:evenVBand="0" w:oddHBand="0" w:evenHBand="0" w:firstRowFirstColumn="0" w:firstRowLastColumn="0" w:lastRowFirstColumn="0" w:lastRowLastColumn="0"/>
            <w:tcW w:w="2232" w:type="dxa"/>
          </w:tcPr>
          <w:p w14:paraId="078CE3D5" w14:textId="77777777" w:rsidR="00E002B6" w:rsidRDefault="00E002B6" w:rsidP="00860F22">
            <w:pPr>
              <w:pStyle w:val="ListParagraph"/>
              <w:ind w:left="0"/>
              <w:rPr>
                <w:b w:val="0"/>
                <w:bCs w:val="0"/>
                <w:szCs w:val="24"/>
                <w:lang w:val="en-US"/>
              </w:rPr>
            </w:pPr>
            <w:r>
              <w:rPr>
                <w:b w:val="0"/>
                <w:bCs w:val="0"/>
                <w:szCs w:val="24"/>
                <w:lang w:val="en-US"/>
              </w:rPr>
              <w:t>Observation (if any)</w:t>
            </w:r>
          </w:p>
        </w:tc>
        <w:tc>
          <w:tcPr>
            <w:tcW w:w="6300" w:type="dxa"/>
          </w:tcPr>
          <w:p w14:paraId="430D1841" w14:textId="640C3DE0" w:rsidR="00E002B6" w:rsidRDefault="00E002B6" w:rsidP="00860F22">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nort detected the </w:t>
            </w:r>
            <w:r w:rsidR="00406403">
              <w:rPr>
                <w:szCs w:val="24"/>
                <w:lang w:val="en-US"/>
              </w:rPr>
              <w:t>TCP FIN scan</w:t>
            </w:r>
            <w:r w:rsidR="00484A4A">
              <w:rPr>
                <w:szCs w:val="24"/>
                <w:lang w:val="en-US"/>
              </w:rPr>
              <w:t>. The alert was classified as attempted information leak.</w:t>
            </w:r>
          </w:p>
        </w:tc>
      </w:tr>
      <w:tr w:rsidR="00E002B6" w14:paraId="26C92F4E" w14:textId="77777777" w:rsidTr="00B965CE">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232" w:type="dxa"/>
          </w:tcPr>
          <w:p w14:paraId="026FA154" w14:textId="77777777" w:rsidR="00E002B6" w:rsidRDefault="00E002B6" w:rsidP="00860F22">
            <w:pPr>
              <w:pStyle w:val="ListParagraph"/>
              <w:ind w:left="0"/>
              <w:rPr>
                <w:b w:val="0"/>
                <w:bCs w:val="0"/>
                <w:szCs w:val="24"/>
                <w:lang w:val="en-US"/>
              </w:rPr>
            </w:pPr>
            <w:r>
              <w:rPr>
                <w:b w:val="0"/>
                <w:bCs w:val="0"/>
                <w:szCs w:val="24"/>
                <w:lang w:val="en-US"/>
              </w:rPr>
              <w:t>Suricata alert</w:t>
            </w:r>
          </w:p>
        </w:tc>
        <w:tc>
          <w:tcPr>
            <w:tcW w:w="6300" w:type="dxa"/>
          </w:tcPr>
          <w:p w14:paraId="0F8CC75F" w14:textId="77777777" w:rsidR="00E002B6" w:rsidRPr="00313821" w:rsidRDefault="00E002B6" w:rsidP="00860F22">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 xml:space="preserve">GPL SCAN </w:t>
            </w:r>
            <w:proofErr w:type="spellStart"/>
            <w:r>
              <w:rPr>
                <w:szCs w:val="24"/>
                <w:lang w:val="en-US"/>
              </w:rPr>
              <w:t>nmap</w:t>
            </w:r>
            <w:proofErr w:type="spellEnd"/>
            <w:r>
              <w:rPr>
                <w:szCs w:val="24"/>
                <w:lang w:val="en-US"/>
              </w:rPr>
              <w:t xml:space="preserve"> TCP</w:t>
            </w:r>
          </w:p>
        </w:tc>
      </w:tr>
      <w:tr w:rsidR="00E002B6" w14:paraId="04A82759" w14:textId="77777777" w:rsidTr="00B965CE">
        <w:trPr>
          <w:trHeight w:val="648"/>
        </w:trPr>
        <w:tc>
          <w:tcPr>
            <w:cnfStyle w:val="001000000000" w:firstRow="0" w:lastRow="0" w:firstColumn="1" w:lastColumn="0" w:oddVBand="0" w:evenVBand="0" w:oddHBand="0" w:evenHBand="0" w:firstRowFirstColumn="0" w:firstRowLastColumn="0" w:lastRowFirstColumn="0" w:lastRowLastColumn="0"/>
            <w:tcW w:w="2232" w:type="dxa"/>
          </w:tcPr>
          <w:p w14:paraId="0F2878C3" w14:textId="77777777" w:rsidR="00E002B6" w:rsidRPr="00313821" w:rsidRDefault="00E002B6" w:rsidP="00860F22">
            <w:pPr>
              <w:pStyle w:val="ListParagraph"/>
              <w:ind w:left="0"/>
              <w:rPr>
                <w:b w:val="0"/>
                <w:bCs w:val="0"/>
                <w:szCs w:val="24"/>
                <w:lang w:val="en-US"/>
              </w:rPr>
            </w:pPr>
            <w:r w:rsidRPr="00313821">
              <w:rPr>
                <w:b w:val="0"/>
                <w:bCs w:val="0"/>
                <w:szCs w:val="24"/>
                <w:lang w:val="en-US"/>
              </w:rPr>
              <w:t>Observation (if any)</w:t>
            </w:r>
          </w:p>
        </w:tc>
        <w:tc>
          <w:tcPr>
            <w:tcW w:w="6300" w:type="dxa"/>
          </w:tcPr>
          <w:p w14:paraId="1EAD97E0" w14:textId="15BE4B89" w:rsidR="00E002B6" w:rsidRPr="00313821" w:rsidRDefault="00E002B6" w:rsidP="00860F22">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uricata detected </w:t>
            </w:r>
            <w:r w:rsidR="005A7B1A">
              <w:rPr>
                <w:szCs w:val="24"/>
                <w:lang w:val="en-US"/>
              </w:rPr>
              <w:t xml:space="preserve">a TCP </w:t>
            </w:r>
            <w:proofErr w:type="spellStart"/>
            <w:r w:rsidR="005A7B1A">
              <w:rPr>
                <w:szCs w:val="24"/>
                <w:lang w:val="en-US"/>
              </w:rPr>
              <w:t>nmap</w:t>
            </w:r>
            <w:proofErr w:type="spellEnd"/>
            <w:r w:rsidR="005A7B1A">
              <w:rPr>
                <w:szCs w:val="24"/>
                <w:lang w:val="en-US"/>
              </w:rPr>
              <w:t xml:space="preserve"> scan</w:t>
            </w:r>
            <w:r w:rsidR="00484A4A">
              <w:rPr>
                <w:szCs w:val="24"/>
                <w:lang w:val="en-US"/>
              </w:rPr>
              <w:t>. The alert was classified as attempted information leak.</w:t>
            </w:r>
          </w:p>
        </w:tc>
      </w:tr>
    </w:tbl>
    <w:p w14:paraId="34EA212A" w14:textId="1B19A529" w:rsidR="00AA23EA" w:rsidRDefault="00AA23EA" w:rsidP="00B965CE">
      <w:pPr>
        <w:ind w:left="720"/>
        <w:rPr>
          <w:rFonts w:eastAsiaTheme="minorEastAsia"/>
          <w:spacing w:val="15"/>
          <w:szCs w:val="24"/>
          <w:lang w:val="en-US"/>
        </w:rPr>
      </w:pPr>
    </w:p>
    <w:p w14:paraId="528FA315" w14:textId="77777777" w:rsidR="000825E3" w:rsidRDefault="000825E3" w:rsidP="00B965CE">
      <w:pPr>
        <w:pStyle w:val="Subtitle"/>
        <w:ind w:left="720"/>
        <w:rPr>
          <w:rFonts w:ascii="Times New Roman" w:hAnsi="Times New Roman" w:cs="Times New Roman"/>
          <w:color w:val="000000" w:themeColor="text1"/>
          <w:sz w:val="24"/>
          <w:szCs w:val="24"/>
          <w:lang w:val="en-US"/>
        </w:rPr>
      </w:pPr>
    </w:p>
    <w:p w14:paraId="3CBEC6E9" w14:textId="3F203B4C" w:rsidR="00F071B1" w:rsidRDefault="00F071B1" w:rsidP="00B965CE">
      <w:pPr>
        <w:pStyle w:val="Subtitle"/>
        <w:ind w:left="720"/>
        <w:rPr>
          <w:rFonts w:ascii="Times New Roman" w:hAnsi="Times New Roman" w:cs="Times New Roman"/>
          <w:color w:val="000000" w:themeColor="text1"/>
          <w:sz w:val="24"/>
          <w:szCs w:val="24"/>
          <w:lang w:val="en-US"/>
        </w:rPr>
      </w:pPr>
      <w:r w:rsidRPr="00EF033D">
        <w:rPr>
          <w:rFonts w:ascii="Times New Roman" w:hAnsi="Times New Roman" w:cs="Times New Roman"/>
          <w:color w:val="000000" w:themeColor="text1"/>
          <w:sz w:val="24"/>
          <w:szCs w:val="24"/>
          <w:lang w:val="en-US"/>
        </w:rPr>
        <w:t>1.</w:t>
      </w:r>
      <w:r w:rsidR="00F510AF">
        <w:rPr>
          <w:rFonts w:ascii="Times New Roman" w:hAnsi="Times New Roman" w:cs="Times New Roman"/>
          <w:color w:val="000000" w:themeColor="text1"/>
          <w:sz w:val="24"/>
          <w:szCs w:val="24"/>
          <w:lang w:val="en-US"/>
        </w:rPr>
        <w:t>4</w:t>
      </w:r>
      <w:r w:rsidRPr="00EF033D">
        <w:rPr>
          <w:rFonts w:ascii="Times New Roman" w:hAnsi="Times New Roman" w:cs="Times New Roman"/>
          <w:color w:val="000000" w:themeColor="text1"/>
          <w:sz w:val="24"/>
          <w:szCs w:val="24"/>
          <w:lang w:val="en-US"/>
        </w:rPr>
        <w:t xml:space="preserve"> </w:t>
      </w:r>
      <w:r w:rsidR="00A0224B">
        <w:rPr>
          <w:rFonts w:ascii="Times New Roman" w:hAnsi="Times New Roman" w:cs="Times New Roman"/>
          <w:color w:val="000000" w:themeColor="text1"/>
          <w:sz w:val="24"/>
          <w:szCs w:val="24"/>
          <w:lang w:val="en-US"/>
        </w:rPr>
        <w:t>XMAS scan</w:t>
      </w:r>
      <w:r w:rsidR="00871A91">
        <w:rPr>
          <w:rFonts w:ascii="Times New Roman" w:hAnsi="Times New Roman" w:cs="Times New Roman"/>
          <w:color w:val="000000" w:themeColor="text1"/>
          <w:sz w:val="24"/>
          <w:szCs w:val="24"/>
          <w:lang w:val="en-US"/>
        </w:rPr>
        <w:t>ner</w:t>
      </w:r>
    </w:p>
    <w:p w14:paraId="13E8A9A4" w14:textId="5D446DC4" w:rsidR="00D1119D" w:rsidRDefault="00D1119D" w:rsidP="00B965CE">
      <w:pPr>
        <w:ind w:left="720"/>
        <w:rPr>
          <w:lang w:val="en-US"/>
        </w:rPr>
      </w:pPr>
      <w:r w:rsidRPr="00D1119D">
        <w:rPr>
          <w:lang w:val="en-US"/>
        </w:rPr>
        <w:t>A TCP packet with URG, PSH, FIN flags are sent to each port on target. If there is no response it indicates the port is open. On the contrary, if an RST packet is received, it means the port is closed.</w:t>
      </w:r>
      <w:r>
        <w:rPr>
          <w:lang w:val="en-US"/>
        </w:rPr>
        <w:t xml:space="preserve"> </w:t>
      </w:r>
    </w:p>
    <w:p w14:paraId="2533E467" w14:textId="2326F422" w:rsidR="003151D6" w:rsidRDefault="003151D6" w:rsidP="00B965CE">
      <w:pPr>
        <w:pStyle w:val="ListParagraph"/>
        <w:numPr>
          <w:ilvl w:val="0"/>
          <w:numId w:val="26"/>
        </w:numPr>
        <w:ind w:left="1440"/>
        <w:rPr>
          <w:lang w:val="en-US"/>
        </w:rPr>
      </w:pPr>
      <w:r w:rsidRPr="00FF159B">
        <w:rPr>
          <w:lang w:val="en-US"/>
        </w:rPr>
        <w:t xml:space="preserve">Test : Perform </w:t>
      </w:r>
      <w:r w:rsidR="0086758C">
        <w:rPr>
          <w:lang w:val="en-US"/>
        </w:rPr>
        <w:t xml:space="preserve">XMAS </w:t>
      </w:r>
      <w:r w:rsidRPr="00FF159B">
        <w:rPr>
          <w:lang w:val="en-US"/>
        </w:rPr>
        <w:t>scan on gateway router.</w:t>
      </w:r>
    </w:p>
    <w:p w14:paraId="28706F28" w14:textId="77777777" w:rsidR="00DB1251" w:rsidRDefault="00DB1251" w:rsidP="00B965CE">
      <w:pPr>
        <w:pStyle w:val="ListParagraph"/>
        <w:ind w:left="1440"/>
        <w:rPr>
          <w:lang w:val="en-US"/>
        </w:rPr>
      </w:pPr>
    </w:p>
    <w:p w14:paraId="274C9BF7" w14:textId="1642DC94" w:rsidR="00DB1251" w:rsidRDefault="00DB1251" w:rsidP="00B965CE">
      <w:pPr>
        <w:pStyle w:val="ListParagraph"/>
        <w:ind w:left="1440"/>
        <w:rPr>
          <w:lang w:val="en-US"/>
        </w:rPr>
      </w:pPr>
      <w:r>
        <w:rPr>
          <w:noProof/>
        </w:rPr>
        <w:drawing>
          <wp:inline distT="0" distB="0" distL="0" distR="0" wp14:anchorId="6F836727" wp14:editId="1F19282C">
            <wp:extent cx="5481221" cy="2552131"/>
            <wp:effectExtent l="0" t="0" r="571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10513"/>
                    <a:stretch/>
                  </pic:blipFill>
                  <pic:spPr bwMode="auto">
                    <a:xfrm>
                      <a:off x="0" y="0"/>
                      <a:ext cx="5641251" cy="2626643"/>
                    </a:xfrm>
                    <a:prstGeom prst="rect">
                      <a:avLst/>
                    </a:prstGeom>
                    <a:ln>
                      <a:noFill/>
                    </a:ln>
                    <a:extLst>
                      <a:ext uri="{53640926-AAD7-44D8-BBD7-CCE9431645EC}">
                        <a14:shadowObscured xmlns:a14="http://schemas.microsoft.com/office/drawing/2010/main"/>
                      </a:ext>
                    </a:extLst>
                  </pic:spPr>
                </pic:pic>
              </a:graphicData>
            </a:graphic>
          </wp:inline>
        </w:drawing>
      </w:r>
    </w:p>
    <w:p w14:paraId="2074254A" w14:textId="1300A419" w:rsidR="00E5444A" w:rsidRPr="00AF7E2E" w:rsidRDefault="00E5444A" w:rsidP="00E5444A">
      <w:pPr>
        <w:pStyle w:val="Caption"/>
        <w:ind w:left="2880"/>
        <w:jc w:val="center"/>
        <w:rPr>
          <w:color w:val="auto"/>
          <w:lang w:val="en-US"/>
        </w:rPr>
      </w:pPr>
      <w:bookmarkStart w:id="39" w:name="_Toc3388628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F43BD4">
        <w:rPr>
          <w:noProof/>
          <w:color w:val="auto"/>
        </w:rPr>
        <w:t>20</w:t>
      </w:r>
      <w:r w:rsidRPr="00BD5166">
        <w:rPr>
          <w:color w:val="auto"/>
        </w:rPr>
        <w:fldChar w:fldCharType="end"/>
      </w:r>
      <w:r w:rsidRPr="00BD5166">
        <w:rPr>
          <w:color w:val="auto"/>
        </w:rPr>
        <w:t xml:space="preserve">. TCP </w:t>
      </w:r>
      <w:r w:rsidR="00B43ABC">
        <w:rPr>
          <w:color w:val="auto"/>
        </w:rPr>
        <w:t>XMAS scan</w:t>
      </w:r>
      <w:bookmarkEnd w:id="39"/>
    </w:p>
    <w:p w14:paraId="14D4BD52" w14:textId="77777777" w:rsidR="00F52A12" w:rsidRDefault="00F52A12" w:rsidP="00B965CE">
      <w:pPr>
        <w:pStyle w:val="ListParagraph"/>
        <w:ind w:left="1440"/>
        <w:rPr>
          <w:lang w:val="en-US"/>
        </w:rPr>
      </w:pPr>
    </w:p>
    <w:p w14:paraId="74AB8544" w14:textId="0E29142C" w:rsidR="00F52A12" w:rsidRDefault="00F52A12" w:rsidP="00B965CE">
      <w:pPr>
        <w:pStyle w:val="ListParagraph"/>
        <w:numPr>
          <w:ilvl w:val="0"/>
          <w:numId w:val="26"/>
        </w:numPr>
        <w:ind w:left="1440"/>
        <w:rPr>
          <w:lang w:val="en-US"/>
        </w:rPr>
      </w:pPr>
      <w:r>
        <w:rPr>
          <w:lang w:val="en-US"/>
        </w:rPr>
        <w:lastRenderedPageBreak/>
        <w:t>No response indicates that port is open.</w:t>
      </w:r>
    </w:p>
    <w:p w14:paraId="58F78EEF" w14:textId="77777777" w:rsidR="00D31FD8" w:rsidRDefault="00D31FD8" w:rsidP="00B965CE">
      <w:pPr>
        <w:pStyle w:val="ListParagraph"/>
        <w:ind w:left="1440"/>
        <w:rPr>
          <w:lang w:val="en-US"/>
        </w:rPr>
      </w:pPr>
    </w:p>
    <w:p w14:paraId="5CDF4BFB" w14:textId="7BEDF82E" w:rsidR="00D31FD8" w:rsidRDefault="00D31FD8" w:rsidP="00B965CE">
      <w:pPr>
        <w:pStyle w:val="ListParagraph"/>
        <w:ind w:left="1440"/>
        <w:rPr>
          <w:lang w:val="en-US"/>
        </w:rPr>
      </w:pPr>
      <w:r>
        <w:rPr>
          <w:noProof/>
        </w:rPr>
        <w:drawing>
          <wp:inline distT="0" distB="0" distL="0" distR="0" wp14:anchorId="19EC1BE5" wp14:editId="0AE8559D">
            <wp:extent cx="5486400" cy="25939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2593975"/>
                    </a:xfrm>
                    <a:prstGeom prst="rect">
                      <a:avLst/>
                    </a:prstGeom>
                  </pic:spPr>
                </pic:pic>
              </a:graphicData>
            </a:graphic>
          </wp:inline>
        </w:drawing>
      </w:r>
    </w:p>
    <w:p w14:paraId="735705AD" w14:textId="4BFE45B8" w:rsidR="00BC4D02" w:rsidRPr="002B3E9A" w:rsidRDefault="00F43BD4" w:rsidP="002B3E9A">
      <w:pPr>
        <w:pStyle w:val="Caption"/>
        <w:ind w:left="2880"/>
        <w:jc w:val="center"/>
        <w:rPr>
          <w:color w:val="auto"/>
          <w:lang w:val="en-US"/>
        </w:rPr>
      </w:pPr>
      <w:bookmarkStart w:id="40" w:name="_Toc3388628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AF25CA">
        <w:rPr>
          <w:noProof/>
          <w:color w:val="auto"/>
        </w:rPr>
        <w:t>21</w:t>
      </w:r>
      <w:r w:rsidRPr="00BD5166">
        <w:rPr>
          <w:color w:val="auto"/>
        </w:rPr>
        <w:fldChar w:fldCharType="end"/>
      </w:r>
      <w:r w:rsidRPr="00BD5166">
        <w:rPr>
          <w:color w:val="auto"/>
        </w:rPr>
        <w:t xml:space="preserve">. TCP </w:t>
      </w:r>
      <w:r w:rsidR="008339F1">
        <w:rPr>
          <w:color w:val="auto"/>
        </w:rPr>
        <w:t>XMAS scan – open ports</w:t>
      </w:r>
      <w:bookmarkEnd w:id="40"/>
    </w:p>
    <w:p w14:paraId="4F92645D" w14:textId="418FD5AF" w:rsidR="00C93E0F" w:rsidRDefault="00BC4D02" w:rsidP="00B965CE">
      <w:pPr>
        <w:pStyle w:val="Subtitle"/>
        <w:numPr>
          <w:ilvl w:val="0"/>
          <w:numId w:val="26"/>
        </w:numPr>
        <w:ind w:left="1440"/>
        <w:rPr>
          <w:rFonts w:ascii="Times New Roman" w:hAnsi="Times New Roman" w:cs="Times New Roman"/>
          <w:color w:val="000000" w:themeColor="text1"/>
          <w:sz w:val="24"/>
          <w:szCs w:val="24"/>
        </w:rPr>
      </w:pPr>
      <w:bookmarkStart w:id="41" w:name="_Hlk31638348"/>
      <w:r w:rsidRPr="00686EA6">
        <w:rPr>
          <w:rFonts w:ascii="Times New Roman" w:hAnsi="Times New Roman" w:cs="Times New Roman"/>
          <w:color w:val="000000" w:themeColor="text1"/>
          <w:sz w:val="24"/>
          <w:szCs w:val="24"/>
        </w:rPr>
        <w:t xml:space="preserve">IDS </w:t>
      </w:r>
      <w:proofErr w:type="gramStart"/>
      <w:r w:rsidRPr="00686EA6">
        <w:rPr>
          <w:rFonts w:ascii="Times New Roman" w:hAnsi="Times New Roman" w:cs="Times New Roman"/>
          <w:color w:val="000000" w:themeColor="text1"/>
          <w:sz w:val="24"/>
          <w:szCs w:val="24"/>
        </w:rPr>
        <w:t xml:space="preserve">Alerts </w:t>
      </w:r>
      <w:bookmarkEnd w:id="41"/>
      <w:r w:rsidRPr="00686EA6">
        <w:rPr>
          <w:rFonts w:ascii="Times New Roman" w:hAnsi="Times New Roman" w:cs="Times New Roman"/>
          <w:color w:val="000000" w:themeColor="text1"/>
          <w:sz w:val="24"/>
          <w:szCs w:val="24"/>
        </w:rPr>
        <w:t>:</w:t>
      </w:r>
      <w:proofErr w:type="gramEnd"/>
    </w:p>
    <w:p w14:paraId="46056AE6" w14:textId="34D78089" w:rsidR="00C93E0F" w:rsidRPr="00C93E0F" w:rsidRDefault="00C93E0F" w:rsidP="00B965CE">
      <w:pPr>
        <w:ind w:left="1440"/>
      </w:pPr>
      <w:r>
        <w:t>1. Snort</w:t>
      </w:r>
    </w:p>
    <w:p w14:paraId="38B1451D" w14:textId="0E545C8E" w:rsidR="009526EA" w:rsidRDefault="00C93E0F" w:rsidP="00B965CE">
      <w:pPr>
        <w:ind w:left="1440"/>
      </w:pPr>
      <w:r>
        <w:rPr>
          <w:noProof/>
        </w:rPr>
        <w:drawing>
          <wp:inline distT="0" distB="0" distL="0" distR="0" wp14:anchorId="4B1F2B04" wp14:editId="4D5AA14C">
            <wp:extent cx="5486400" cy="847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847090"/>
                    </a:xfrm>
                    <a:prstGeom prst="rect">
                      <a:avLst/>
                    </a:prstGeom>
                  </pic:spPr>
                </pic:pic>
              </a:graphicData>
            </a:graphic>
          </wp:inline>
        </w:drawing>
      </w:r>
    </w:p>
    <w:p w14:paraId="2F3BD231" w14:textId="1F29690F" w:rsidR="00B43ABC" w:rsidRPr="00AF7E2E" w:rsidRDefault="00B43ABC" w:rsidP="00B43ABC">
      <w:pPr>
        <w:pStyle w:val="Caption"/>
        <w:ind w:left="2880"/>
        <w:jc w:val="center"/>
        <w:rPr>
          <w:color w:val="auto"/>
          <w:lang w:val="en-US"/>
        </w:rPr>
      </w:pPr>
      <w:bookmarkStart w:id="42" w:name="_Toc3388628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22</w:t>
      </w:r>
      <w:r w:rsidRPr="00BD5166">
        <w:rPr>
          <w:color w:val="auto"/>
        </w:rPr>
        <w:fldChar w:fldCharType="end"/>
      </w:r>
      <w:r w:rsidRPr="00BD5166">
        <w:rPr>
          <w:color w:val="auto"/>
        </w:rPr>
        <w:t xml:space="preserve">. </w:t>
      </w:r>
      <w:r w:rsidR="006302C4">
        <w:rPr>
          <w:color w:val="auto"/>
        </w:rPr>
        <w:t>Snort alert – XMAS scan</w:t>
      </w:r>
      <w:bookmarkEnd w:id="42"/>
    </w:p>
    <w:p w14:paraId="556F7080" w14:textId="77777777" w:rsidR="00B43ABC" w:rsidRDefault="00B43ABC" w:rsidP="00B965CE">
      <w:pPr>
        <w:ind w:left="1440"/>
      </w:pPr>
    </w:p>
    <w:p w14:paraId="7E55D242" w14:textId="4CF1F893" w:rsidR="00C93E0F" w:rsidRDefault="00C93E0F" w:rsidP="00B965CE">
      <w:pPr>
        <w:ind w:left="1440"/>
      </w:pPr>
      <w:r>
        <w:t>2. Suricata</w:t>
      </w:r>
    </w:p>
    <w:p w14:paraId="4F067A20" w14:textId="507F12DB" w:rsidR="007E29F9" w:rsidRDefault="00ED10A2" w:rsidP="00B965CE">
      <w:pPr>
        <w:ind w:left="1440"/>
      </w:pPr>
      <w:r>
        <w:rPr>
          <w:noProof/>
        </w:rPr>
        <w:drawing>
          <wp:inline distT="0" distB="0" distL="0" distR="0" wp14:anchorId="37A45FC1" wp14:editId="34A23C25">
            <wp:extent cx="5486400" cy="955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955675"/>
                    </a:xfrm>
                    <a:prstGeom prst="rect">
                      <a:avLst/>
                    </a:prstGeom>
                  </pic:spPr>
                </pic:pic>
              </a:graphicData>
            </a:graphic>
          </wp:inline>
        </w:drawing>
      </w:r>
    </w:p>
    <w:p w14:paraId="36034D13" w14:textId="02896043" w:rsidR="00C30AAD" w:rsidRPr="00C30AAD" w:rsidRDefault="00C30AAD" w:rsidP="00C30AAD">
      <w:pPr>
        <w:pStyle w:val="Caption"/>
        <w:ind w:left="2880"/>
        <w:jc w:val="center"/>
        <w:rPr>
          <w:color w:val="auto"/>
          <w:lang w:val="en-US"/>
        </w:rPr>
      </w:pPr>
      <w:bookmarkStart w:id="43" w:name="_Toc3388628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74627D">
        <w:rPr>
          <w:noProof/>
          <w:color w:val="auto"/>
        </w:rPr>
        <w:t>23</w:t>
      </w:r>
      <w:r w:rsidRPr="00BD5166">
        <w:rPr>
          <w:color w:val="auto"/>
        </w:rPr>
        <w:fldChar w:fldCharType="end"/>
      </w:r>
      <w:r w:rsidRPr="00BD5166">
        <w:rPr>
          <w:color w:val="auto"/>
        </w:rPr>
        <w:t xml:space="preserve">. </w:t>
      </w:r>
      <w:r w:rsidR="0074627D">
        <w:rPr>
          <w:color w:val="auto"/>
        </w:rPr>
        <w:t>Suricata – XMAS scan</w:t>
      </w:r>
      <w:bookmarkEnd w:id="43"/>
    </w:p>
    <w:p w14:paraId="7DFE7048" w14:textId="77777777" w:rsidR="000457AA" w:rsidRPr="00ED59F8" w:rsidRDefault="000457AA" w:rsidP="00B965CE">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lastRenderedPageBreak/>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0457AA" w14:paraId="25C1B274" w14:textId="77777777" w:rsidTr="00B965CE">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25266E4C" w14:textId="77777777" w:rsidR="000457AA" w:rsidRPr="00313821" w:rsidRDefault="000457AA" w:rsidP="00860F22">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4E622211" w14:textId="77777777" w:rsidR="000457AA" w:rsidRPr="00313821" w:rsidRDefault="000457AA" w:rsidP="00860F22">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Port 80 (http) and port 22 (</w:t>
            </w:r>
            <w:proofErr w:type="spellStart"/>
            <w:r>
              <w:rPr>
                <w:b w:val="0"/>
                <w:bCs w:val="0"/>
                <w:szCs w:val="24"/>
                <w:lang w:val="en-US"/>
              </w:rPr>
              <w:t>ssh</w:t>
            </w:r>
            <w:proofErr w:type="spellEnd"/>
            <w:r>
              <w:rPr>
                <w:b w:val="0"/>
                <w:bCs w:val="0"/>
                <w:szCs w:val="24"/>
                <w:lang w:val="en-US"/>
              </w:rPr>
              <w:t>) are open</w:t>
            </w:r>
          </w:p>
        </w:tc>
      </w:tr>
      <w:tr w:rsidR="000457AA" w14:paraId="0F5066FB" w14:textId="77777777" w:rsidTr="00B965CE">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232" w:type="dxa"/>
          </w:tcPr>
          <w:p w14:paraId="12E7E289" w14:textId="77777777" w:rsidR="000457AA" w:rsidRPr="00313821" w:rsidRDefault="000457AA" w:rsidP="00860F22">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64EA65CD" w14:textId="2D96DD64" w:rsidR="000457AA" w:rsidRPr="00313821" w:rsidRDefault="00C43786" w:rsidP="00860F22">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 xml:space="preserve">SCAN </w:t>
            </w:r>
            <w:proofErr w:type="spellStart"/>
            <w:r>
              <w:rPr>
                <w:szCs w:val="24"/>
                <w:lang w:val="en-US"/>
              </w:rPr>
              <w:t>nmap</w:t>
            </w:r>
            <w:proofErr w:type="spellEnd"/>
            <w:r>
              <w:rPr>
                <w:szCs w:val="24"/>
                <w:lang w:val="en-US"/>
              </w:rPr>
              <w:t xml:space="preserve"> XMAS</w:t>
            </w:r>
          </w:p>
        </w:tc>
      </w:tr>
      <w:tr w:rsidR="000457AA" w14:paraId="342A2CAE" w14:textId="77777777" w:rsidTr="00B965CE">
        <w:trPr>
          <w:trHeight w:val="693"/>
        </w:trPr>
        <w:tc>
          <w:tcPr>
            <w:cnfStyle w:val="001000000000" w:firstRow="0" w:lastRow="0" w:firstColumn="1" w:lastColumn="0" w:oddVBand="0" w:evenVBand="0" w:oddHBand="0" w:evenHBand="0" w:firstRowFirstColumn="0" w:firstRowLastColumn="0" w:lastRowFirstColumn="0" w:lastRowLastColumn="0"/>
            <w:tcW w:w="2232" w:type="dxa"/>
          </w:tcPr>
          <w:p w14:paraId="1A8B682E" w14:textId="77777777" w:rsidR="000457AA" w:rsidRDefault="000457AA" w:rsidP="00860F22">
            <w:pPr>
              <w:pStyle w:val="ListParagraph"/>
              <w:ind w:left="0"/>
              <w:rPr>
                <w:b w:val="0"/>
                <w:bCs w:val="0"/>
                <w:szCs w:val="24"/>
                <w:lang w:val="en-US"/>
              </w:rPr>
            </w:pPr>
            <w:r>
              <w:rPr>
                <w:b w:val="0"/>
                <w:bCs w:val="0"/>
                <w:szCs w:val="24"/>
                <w:lang w:val="en-US"/>
              </w:rPr>
              <w:t>Observation (if any)</w:t>
            </w:r>
          </w:p>
        </w:tc>
        <w:tc>
          <w:tcPr>
            <w:tcW w:w="6408" w:type="dxa"/>
          </w:tcPr>
          <w:p w14:paraId="71285AA4" w14:textId="1AE8F6B8" w:rsidR="000457AA" w:rsidRDefault="000457AA" w:rsidP="00860F22">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nort detected the </w:t>
            </w:r>
            <w:r w:rsidR="00C02385">
              <w:rPr>
                <w:szCs w:val="24"/>
                <w:lang w:val="en-US"/>
              </w:rPr>
              <w:t xml:space="preserve">XMAS </w:t>
            </w:r>
            <w:r>
              <w:rPr>
                <w:szCs w:val="24"/>
                <w:lang w:val="en-US"/>
              </w:rPr>
              <w:t>scan. The alert was classified as attempted information leak.</w:t>
            </w:r>
          </w:p>
        </w:tc>
      </w:tr>
      <w:tr w:rsidR="000457AA" w14:paraId="747FE494" w14:textId="77777777" w:rsidTr="00B965CE">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232" w:type="dxa"/>
          </w:tcPr>
          <w:p w14:paraId="5100E6A7" w14:textId="77777777" w:rsidR="000457AA" w:rsidRDefault="000457AA" w:rsidP="00860F22">
            <w:pPr>
              <w:pStyle w:val="ListParagraph"/>
              <w:ind w:left="0"/>
              <w:rPr>
                <w:b w:val="0"/>
                <w:bCs w:val="0"/>
                <w:szCs w:val="24"/>
                <w:lang w:val="en-US"/>
              </w:rPr>
            </w:pPr>
            <w:r>
              <w:rPr>
                <w:b w:val="0"/>
                <w:bCs w:val="0"/>
                <w:szCs w:val="24"/>
                <w:lang w:val="en-US"/>
              </w:rPr>
              <w:t>Suricata alert</w:t>
            </w:r>
          </w:p>
        </w:tc>
        <w:tc>
          <w:tcPr>
            <w:tcW w:w="6408" w:type="dxa"/>
          </w:tcPr>
          <w:p w14:paraId="2A9D6D89" w14:textId="55BE9E3F" w:rsidR="000457AA" w:rsidRPr="00313821" w:rsidRDefault="000457AA" w:rsidP="00860F22">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 xml:space="preserve">GPL </w:t>
            </w:r>
            <w:r w:rsidR="001B675A">
              <w:rPr>
                <w:szCs w:val="24"/>
                <w:lang w:val="en-US"/>
              </w:rPr>
              <w:t xml:space="preserve">SCAN </w:t>
            </w:r>
            <w:proofErr w:type="spellStart"/>
            <w:r w:rsidR="001B675A">
              <w:rPr>
                <w:szCs w:val="24"/>
                <w:lang w:val="en-US"/>
              </w:rPr>
              <w:t>nmap</w:t>
            </w:r>
            <w:proofErr w:type="spellEnd"/>
            <w:r w:rsidR="001B675A">
              <w:rPr>
                <w:szCs w:val="24"/>
                <w:lang w:val="en-US"/>
              </w:rPr>
              <w:t xml:space="preserve"> XMAS</w:t>
            </w:r>
          </w:p>
        </w:tc>
      </w:tr>
      <w:tr w:rsidR="000457AA" w14:paraId="2D66E509" w14:textId="77777777" w:rsidTr="00B965CE">
        <w:trPr>
          <w:trHeight w:val="648"/>
        </w:trPr>
        <w:tc>
          <w:tcPr>
            <w:cnfStyle w:val="001000000000" w:firstRow="0" w:lastRow="0" w:firstColumn="1" w:lastColumn="0" w:oddVBand="0" w:evenVBand="0" w:oddHBand="0" w:evenHBand="0" w:firstRowFirstColumn="0" w:firstRowLastColumn="0" w:lastRowFirstColumn="0" w:lastRowLastColumn="0"/>
            <w:tcW w:w="2232" w:type="dxa"/>
          </w:tcPr>
          <w:p w14:paraId="6970EA5D" w14:textId="77777777" w:rsidR="000457AA" w:rsidRPr="00313821" w:rsidRDefault="000457AA" w:rsidP="00860F22">
            <w:pPr>
              <w:pStyle w:val="ListParagraph"/>
              <w:ind w:left="0"/>
              <w:rPr>
                <w:b w:val="0"/>
                <w:bCs w:val="0"/>
                <w:szCs w:val="24"/>
                <w:lang w:val="en-US"/>
              </w:rPr>
            </w:pPr>
            <w:r w:rsidRPr="00313821">
              <w:rPr>
                <w:b w:val="0"/>
                <w:bCs w:val="0"/>
                <w:szCs w:val="24"/>
                <w:lang w:val="en-US"/>
              </w:rPr>
              <w:t>Observation (if any)</w:t>
            </w:r>
          </w:p>
        </w:tc>
        <w:tc>
          <w:tcPr>
            <w:tcW w:w="6408" w:type="dxa"/>
          </w:tcPr>
          <w:p w14:paraId="2BDBE181" w14:textId="188E0658" w:rsidR="000457AA" w:rsidRPr="00313821" w:rsidRDefault="000457AA" w:rsidP="00860F22">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uricata detected </w:t>
            </w:r>
            <w:r w:rsidR="001018FF">
              <w:rPr>
                <w:szCs w:val="24"/>
                <w:lang w:val="en-US"/>
              </w:rPr>
              <w:t>the XMAS scan</w:t>
            </w:r>
            <w:r>
              <w:rPr>
                <w:szCs w:val="24"/>
                <w:lang w:val="en-US"/>
              </w:rPr>
              <w:t>. The alert was classified as attempted information leak.</w:t>
            </w:r>
          </w:p>
        </w:tc>
      </w:tr>
    </w:tbl>
    <w:p w14:paraId="4774E075" w14:textId="04C7FA61" w:rsidR="00ED59F8" w:rsidRDefault="00ED59F8" w:rsidP="00B965CE">
      <w:pPr>
        <w:pStyle w:val="ListParagraph"/>
        <w:ind w:left="1080"/>
      </w:pPr>
    </w:p>
    <w:p w14:paraId="06DD15C3" w14:textId="77777777" w:rsidR="00A25971" w:rsidRDefault="00A25971" w:rsidP="00B965CE">
      <w:pPr>
        <w:pStyle w:val="ListParagraph"/>
        <w:ind w:left="1080"/>
      </w:pPr>
    </w:p>
    <w:p w14:paraId="2EDA9898" w14:textId="39966302" w:rsidR="003E7867" w:rsidRDefault="003E7867" w:rsidP="00B965CE">
      <w:pPr>
        <w:pStyle w:val="Subtitle"/>
        <w:ind w:left="720"/>
        <w:rPr>
          <w:rFonts w:ascii="Times New Roman" w:hAnsi="Times New Roman" w:cs="Times New Roman"/>
          <w:color w:val="000000" w:themeColor="text1"/>
          <w:sz w:val="24"/>
          <w:szCs w:val="24"/>
          <w:lang w:val="en-US"/>
        </w:rPr>
      </w:pPr>
      <w:r w:rsidRPr="00EF033D">
        <w:rPr>
          <w:rFonts w:ascii="Times New Roman" w:hAnsi="Times New Roman" w:cs="Times New Roman"/>
          <w:color w:val="000000" w:themeColor="text1"/>
          <w:sz w:val="24"/>
          <w:szCs w:val="24"/>
          <w:lang w:val="en-US"/>
        </w:rPr>
        <w:t>1.</w:t>
      </w:r>
      <w:r>
        <w:rPr>
          <w:rFonts w:ascii="Times New Roman" w:hAnsi="Times New Roman" w:cs="Times New Roman"/>
          <w:color w:val="000000" w:themeColor="text1"/>
          <w:sz w:val="24"/>
          <w:szCs w:val="24"/>
          <w:lang w:val="en-US"/>
        </w:rPr>
        <w:t>5</w:t>
      </w:r>
      <w:r w:rsidRPr="00EF033D">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IP </w:t>
      </w:r>
      <w:r w:rsidR="009679D5">
        <w:rPr>
          <w:rFonts w:ascii="Times New Roman" w:hAnsi="Times New Roman" w:cs="Times New Roman"/>
          <w:color w:val="000000" w:themeColor="text1"/>
          <w:sz w:val="24"/>
          <w:szCs w:val="24"/>
          <w:lang w:val="en-US"/>
        </w:rPr>
        <w:t xml:space="preserve">Protocol </w:t>
      </w:r>
      <w:r>
        <w:rPr>
          <w:rFonts w:ascii="Times New Roman" w:hAnsi="Times New Roman" w:cs="Times New Roman"/>
          <w:color w:val="000000" w:themeColor="text1"/>
          <w:sz w:val="24"/>
          <w:szCs w:val="24"/>
          <w:lang w:val="en-US"/>
        </w:rPr>
        <w:t>Scanner</w:t>
      </w:r>
    </w:p>
    <w:p w14:paraId="0E25D619" w14:textId="013374FE" w:rsidR="009E172A" w:rsidRDefault="00125B48" w:rsidP="00B965CE">
      <w:pPr>
        <w:ind w:left="720"/>
      </w:pPr>
      <w:r w:rsidRPr="00125B48">
        <w:t>IP protocol scan is used to determine IP Protocols like (ICMP, IGMP, TCP, SCTP) supported by the target machine. Error messages like destination unreachable indicates that port is closed.</w:t>
      </w:r>
      <w:r w:rsidR="00CE3919">
        <w:t xml:space="preserve"> Ports are considered open or filtered if no response was </w:t>
      </w:r>
      <w:r w:rsidR="001C210C">
        <w:t>received.</w:t>
      </w:r>
    </w:p>
    <w:p w14:paraId="68B9F549" w14:textId="1E74A75B" w:rsidR="00120158" w:rsidRPr="00720F1C" w:rsidRDefault="009E172A" w:rsidP="00B965CE">
      <w:pPr>
        <w:pStyle w:val="ListParagraph"/>
        <w:numPr>
          <w:ilvl w:val="0"/>
          <w:numId w:val="26"/>
        </w:numPr>
        <w:ind w:left="1440"/>
        <w:rPr>
          <w:lang w:val="en-US"/>
        </w:rPr>
      </w:pPr>
      <w:r w:rsidRPr="00FF159B">
        <w:rPr>
          <w:lang w:val="en-US"/>
        </w:rPr>
        <w:t xml:space="preserve">Test : Perform </w:t>
      </w:r>
      <w:r w:rsidR="009E4F30">
        <w:rPr>
          <w:lang w:val="en-US"/>
        </w:rPr>
        <w:t>IP protocol</w:t>
      </w:r>
      <w:r>
        <w:rPr>
          <w:lang w:val="en-US"/>
        </w:rPr>
        <w:t xml:space="preserve"> </w:t>
      </w:r>
      <w:r w:rsidRPr="00FF159B">
        <w:rPr>
          <w:lang w:val="en-US"/>
        </w:rPr>
        <w:t>scan on gateway router.</w:t>
      </w:r>
    </w:p>
    <w:p w14:paraId="12E52297" w14:textId="4B138BD0" w:rsidR="00887D9F" w:rsidRDefault="00887D9F" w:rsidP="00B965CE">
      <w:pPr>
        <w:pStyle w:val="ListParagraph"/>
        <w:ind w:left="1440"/>
        <w:rPr>
          <w:lang w:val="en-US"/>
        </w:rPr>
      </w:pPr>
      <w:r>
        <w:rPr>
          <w:noProof/>
        </w:rPr>
        <w:drawing>
          <wp:inline distT="0" distB="0" distL="0" distR="0" wp14:anchorId="14CE438C" wp14:editId="3EA6596C">
            <wp:extent cx="4328556" cy="296461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22829"/>
                    <a:stretch/>
                  </pic:blipFill>
                  <pic:spPr bwMode="auto">
                    <a:xfrm>
                      <a:off x="0" y="0"/>
                      <a:ext cx="4377550" cy="2998166"/>
                    </a:xfrm>
                    <a:prstGeom prst="rect">
                      <a:avLst/>
                    </a:prstGeom>
                    <a:ln>
                      <a:noFill/>
                    </a:ln>
                    <a:extLst>
                      <a:ext uri="{53640926-AAD7-44D8-BBD7-CCE9431645EC}">
                        <a14:shadowObscured xmlns:a14="http://schemas.microsoft.com/office/drawing/2010/main"/>
                      </a:ext>
                    </a:extLst>
                  </pic:spPr>
                </pic:pic>
              </a:graphicData>
            </a:graphic>
          </wp:inline>
        </w:drawing>
      </w:r>
    </w:p>
    <w:p w14:paraId="1EB991F0" w14:textId="10B5332B" w:rsidR="00423651" w:rsidRPr="000A1501" w:rsidRDefault="00720F1C" w:rsidP="000A1501">
      <w:pPr>
        <w:pStyle w:val="Caption"/>
        <w:ind w:left="1440"/>
        <w:jc w:val="center"/>
        <w:rPr>
          <w:color w:val="auto"/>
          <w:lang w:val="en-US"/>
        </w:rPr>
      </w:pPr>
      <w:bookmarkStart w:id="44" w:name="_Toc3388628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32B3D">
        <w:rPr>
          <w:noProof/>
          <w:color w:val="auto"/>
        </w:rPr>
        <w:t>24</w:t>
      </w:r>
      <w:r w:rsidRPr="00BD5166">
        <w:rPr>
          <w:color w:val="auto"/>
        </w:rPr>
        <w:fldChar w:fldCharType="end"/>
      </w:r>
      <w:r w:rsidRPr="00BD5166">
        <w:rPr>
          <w:color w:val="auto"/>
        </w:rPr>
        <w:t xml:space="preserve">. </w:t>
      </w:r>
      <w:r w:rsidR="00532B3D">
        <w:rPr>
          <w:color w:val="auto"/>
        </w:rPr>
        <w:t>IP proto</w:t>
      </w:r>
      <w:r w:rsidR="00F0000D">
        <w:rPr>
          <w:color w:val="auto"/>
        </w:rPr>
        <w:t xml:space="preserve"> </w:t>
      </w:r>
      <w:r w:rsidR="00532B3D">
        <w:rPr>
          <w:color w:val="auto"/>
        </w:rPr>
        <w:t>scan</w:t>
      </w:r>
      <w:bookmarkEnd w:id="44"/>
    </w:p>
    <w:p w14:paraId="3718A0ED" w14:textId="259522A8" w:rsidR="00352333" w:rsidRPr="004560AD" w:rsidRDefault="00423651" w:rsidP="00B965CE">
      <w:pPr>
        <w:pStyle w:val="ListParagraph"/>
        <w:numPr>
          <w:ilvl w:val="0"/>
          <w:numId w:val="26"/>
        </w:numPr>
        <w:ind w:left="1440"/>
        <w:rPr>
          <w:lang w:val="en-US"/>
        </w:rPr>
      </w:pPr>
      <w:r w:rsidRPr="00423651">
        <w:rPr>
          <w:lang w:val="en-US"/>
        </w:rPr>
        <w:lastRenderedPageBreak/>
        <w:t>Unanswered</w:t>
      </w:r>
      <w:r w:rsidR="0017302E">
        <w:rPr>
          <w:lang w:val="en-US"/>
        </w:rPr>
        <w:t xml:space="preserve"> ports</w:t>
      </w:r>
      <w:r w:rsidR="005A750D">
        <w:rPr>
          <w:lang w:val="en-US"/>
        </w:rPr>
        <w:t xml:space="preserve"> :</w:t>
      </w:r>
    </w:p>
    <w:p w14:paraId="786655B7" w14:textId="12CEA69B" w:rsidR="00915696" w:rsidRDefault="00423651" w:rsidP="00B965CE">
      <w:pPr>
        <w:pStyle w:val="ListParagraph"/>
        <w:ind w:left="1440"/>
        <w:rPr>
          <w:lang w:val="en-US"/>
        </w:rPr>
      </w:pPr>
      <w:r>
        <w:rPr>
          <w:noProof/>
        </w:rPr>
        <w:drawing>
          <wp:inline distT="0" distB="0" distL="0" distR="0" wp14:anchorId="46B67684" wp14:editId="30B3CB83">
            <wp:extent cx="5483860" cy="115172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 b="39894"/>
                    <a:stretch/>
                  </pic:blipFill>
                  <pic:spPr bwMode="auto">
                    <a:xfrm>
                      <a:off x="0" y="0"/>
                      <a:ext cx="5485063" cy="1151978"/>
                    </a:xfrm>
                    <a:prstGeom prst="rect">
                      <a:avLst/>
                    </a:prstGeom>
                    <a:ln>
                      <a:noFill/>
                    </a:ln>
                    <a:extLst>
                      <a:ext uri="{53640926-AAD7-44D8-BBD7-CCE9431645EC}">
                        <a14:shadowObscured xmlns:a14="http://schemas.microsoft.com/office/drawing/2010/main"/>
                      </a:ext>
                    </a:extLst>
                  </pic:spPr>
                </pic:pic>
              </a:graphicData>
            </a:graphic>
          </wp:inline>
        </w:drawing>
      </w:r>
    </w:p>
    <w:p w14:paraId="1CDA490D" w14:textId="088A7F10" w:rsidR="00EC637A" w:rsidRPr="00EC637A" w:rsidRDefault="00EC637A" w:rsidP="00EC637A">
      <w:pPr>
        <w:pStyle w:val="Caption"/>
        <w:ind w:left="2880"/>
        <w:jc w:val="center"/>
        <w:rPr>
          <w:color w:val="auto"/>
          <w:lang w:val="en-US"/>
        </w:rPr>
      </w:pPr>
      <w:bookmarkStart w:id="45" w:name="_Toc3388628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1914E9">
        <w:rPr>
          <w:noProof/>
          <w:color w:val="auto"/>
        </w:rPr>
        <w:t>25</w:t>
      </w:r>
      <w:r w:rsidRPr="00BD5166">
        <w:rPr>
          <w:color w:val="auto"/>
        </w:rPr>
        <w:fldChar w:fldCharType="end"/>
      </w:r>
      <w:r w:rsidRPr="00BD5166">
        <w:rPr>
          <w:color w:val="auto"/>
        </w:rPr>
        <w:t>.</w:t>
      </w:r>
      <w:r w:rsidR="001914E9">
        <w:rPr>
          <w:color w:val="auto"/>
        </w:rPr>
        <w:t xml:space="preserve"> IP proto scan – unanswered ports</w:t>
      </w:r>
      <w:bookmarkEnd w:id="45"/>
    </w:p>
    <w:p w14:paraId="6F0CE677" w14:textId="5B53CE0C" w:rsidR="009E172A" w:rsidRDefault="009E172A" w:rsidP="00B965CE">
      <w:pPr>
        <w:pStyle w:val="Subtitle"/>
        <w:numPr>
          <w:ilvl w:val="0"/>
          <w:numId w:val="26"/>
        </w:numPr>
        <w:ind w:left="1440"/>
        <w:rPr>
          <w:rFonts w:ascii="Times New Roman" w:hAnsi="Times New Roman" w:cs="Times New Roman"/>
          <w:color w:val="000000" w:themeColor="text1"/>
          <w:sz w:val="24"/>
          <w:szCs w:val="24"/>
        </w:rPr>
      </w:pPr>
      <w:r w:rsidRPr="001F57D6">
        <w:rPr>
          <w:rFonts w:ascii="Times New Roman" w:hAnsi="Times New Roman" w:cs="Times New Roman"/>
          <w:color w:val="000000" w:themeColor="text1"/>
          <w:sz w:val="24"/>
          <w:szCs w:val="24"/>
        </w:rPr>
        <w:t xml:space="preserve">IDS </w:t>
      </w:r>
      <w:proofErr w:type="gramStart"/>
      <w:r w:rsidRPr="001F57D6">
        <w:rPr>
          <w:rFonts w:ascii="Times New Roman" w:hAnsi="Times New Roman" w:cs="Times New Roman"/>
          <w:color w:val="000000" w:themeColor="text1"/>
          <w:sz w:val="24"/>
          <w:szCs w:val="24"/>
        </w:rPr>
        <w:t>Alerts :</w:t>
      </w:r>
      <w:proofErr w:type="gramEnd"/>
    </w:p>
    <w:p w14:paraId="3914795A" w14:textId="5E03BDB1" w:rsidR="00DB32E0" w:rsidRDefault="00DB32E0" w:rsidP="00B965CE">
      <w:pPr>
        <w:ind w:left="1440"/>
      </w:pPr>
      <w:r>
        <w:t>1. Snort</w:t>
      </w:r>
    </w:p>
    <w:p w14:paraId="57E3D91A" w14:textId="63DEE0A8" w:rsidR="005D3FD6" w:rsidRDefault="005D3FD6" w:rsidP="00B965CE">
      <w:pPr>
        <w:ind w:left="1440"/>
      </w:pPr>
      <w:r w:rsidRPr="00DB32E0">
        <w:rPr>
          <w:noProof/>
        </w:rPr>
        <w:drawing>
          <wp:inline distT="0" distB="0" distL="0" distR="0" wp14:anchorId="70F53ADD" wp14:editId="5D47466B">
            <wp:extent cx="5486400" cy="10325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2931"/>
                    <a:stretch/>
                  </pic:blipFill>
                  <pic:spPr bwMode="auto">
                    <a:xfrm>
                      <a:off x="0" y="0"/>
                      <a:ext cx="5486400" cy="1032510"/>
                    </a:xfrm>
                    <a:prstGeom prst="rect">
                      <a:avLst/>
                    </a:prstGeom>
                    <a:ln>
                      <a:noFill/>
                    </a:ln>
                    <a:extLst>
                      <a:ext uri="{53640926-AAD7-44D8-BBD7-CCE9431645EC}">
                        <a14:shadowObscured xmlns:a14="http://schemas.microsoft.com/office/drawing/2010/main"/>
                      </a:ext>
                    </a:extLst>
                  </pic:spPr>
                </pic:pic>
              </a:graphicData>
            </a:graphic>
          </wp:inline>
        </w:drawing>
      </w:r>
    </w:p>
    <w:p w14:paraId="785D6897" w14:textId="4012E01D" w:rsidR="007B6333" w:rsidRPr="007B6333" w:rsidRDefault="007B6333" w:rsidP="007B6333">
      <w:pPr>
        <w:pStyle w:val="Caption"/>
        <w:ind w:left="2880"/>
        <w:jc w:val="center"/>
        <w:rPr>
          <w:color w:val="auto"/>
          <w:lang w:val="en-US"/>
        </w:rPr>
      </w:pPr>
      <w:bookmarkStart w:id="46" w:name="_Toc3388628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714596">
        <w:rPr>
          <w:noProof/>
          <w:color w:val="auto"/>
        </w:rPr>
        <w:t>26</w:t>
      </w:r>
      <w:r w:rsidRPr="00BD5166">
        <w:rPr>
          <w:color w:val="auto"/>
        </w:rPr>
        <w:fldChar w:fldCharType="end"/>
      </w:r>
      <w:r w:rsidRPr="00BD5166">
        <w:rPr>
          <w:color w:val="auto"/>
        </w:rPr>
        <w:t xml:space="preserve">. </w:t>
      </w:r>
      <w:r w:rsidR="00714596">
        <w:rPr>
          <w:color w:val="auto"/>
        </w:rPr>
        <w:t>Snort alert – IP proto scan</w:t>
      </w:r>
      <w:bookmarkEnd w:id="46"/>
    </w:p>
    <w:p w14:paraId="01115163" w14:textId="654CF99C" w:rsidR="00CC5294" w:rsidRDefault="00CC5294" w:rsidP="00B965CE">
      <w:pPr>
        <w:ind w:left="1440"/>
      </w:pPr>
      <w:r>
        <w:t>2. Suricata</w:t>
      </w:r>
    </w:p>
    <w:p w14:paraId="62471001" w14:textId="77761A4F" w:rsidR="00DB32E0" w:rsidRDefault="0006561D" w:rsidP="00B965CE">
      <w:pPr>
        <w:ind w:left="1440"/>
      </w:pPr>
      <w:r>
        <w:rPr>
          <w:noProof/>
        </w:rPr>
        <w:drawing>
          <wp:inline distT="0" distB="0" distL="0" distR="0" wp14:anchorId="4A722197" wp14:editId="2C939E14">
            <wp:extent cx="5486400" cy="19754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1975485"/>
                    </a:xfrm>
                    <a:prstGeom prst="rect">
                      <a:avLst/>
                    </a:prstGeom>
                  </pic:spPr>
                </pic:pic>
              </a:graphicData>
            </a:graphic>
          </wp:inline>
        </w:drawing>
      </w:r>
    </w:p>
    <w:p w14:paraId="0569FD28" w14:textId="6AE80368" w:rsidR="00D3438B" w:rsidRPr="00AF7E2E" w:rsidRDefault="00D3438B" w:rsidP="00D3438B">
      <w:pPr>
        <w:pStyle w:val="Caption"/>
        <w:ind w:left="2880"/>
        <w:jc w:val="center"/>
        <w:rPr>
          <w:color w:val="auto"/>
          <w:lang w:val="en-US"/>
        </w:rPr>
      </w:pPr>
      <w:bookmarkStart w:id="47" w:name="_Toc3388628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620BD6">
        <w:rPr>
          <w:noProof/>
          <w:color w:val="auto"/>
        </w:rPr>
        <w:t>27</w:t>
      </w:r>
      <w:r w:rsidRPr="00BD5166">
        <w:rPr>
          <w:color w:val="auto"/>
        </w:rPr>
        <w:fldChar w:fldCharType="end"/>
      </w:r>
      <w:r w:rsidRPr="00BD5166">
        <w:rPr>
          <w:color w:val="auto"/>
        </w:rPr>
        <w:t xml:space="preserve">. </w:t>
      </w:r>
      <w:r w:rsidR="00620BD6">
        <w:rPr>
          <w:color w:val="auto"/>
        </w:rPr>
        <w:t>Suricata alert – IP proto scan</w:t>
      </w:r>
      <w:bookmarkEnd w:id="47"/>
    </w:p>
    <w:p w14:paraId="08DC45AF" w14:textId="18DC976C" w:rsidR="00D3438B" w:rsidRDefault="00D3438B" w:rsidP="00B965CE">
      <w:pPr>
        <w:ind w:left="1440"/>
      </w:pPr>
    </w:p>
    <w:p w14:paraId="61A9D9E2" w14:textId="77777777" w:rsidR="00D3438B" w:rsidRPr="00DB32E0" w:rsidRDefault="00D3438B" w:rsidP="00B965CE">
      <w:pPr>
        <w:ind w:left="1440"/>
      </w:pPr>
    </w:p>
    <w:p w14:paraId="079BA4BF" w14:textId="77777777" w:rsidR="00D347E3" w:rsidRPr="00ED59F8" w:rsidRDefault="00D347E3" w:rsidP="00B965CE">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lastRenderedPageBreak/>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D347E3" w14:paraId="4B59AC9C" w14:textId="77777777" w:rsidTr="00B965CE">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790BE1EA" w14:textId="77777777" w:rsidR="00D347E3" w:rsidRPr="00313821" w:rsidRDefault="00D347E3" w:rsidP="00860F22">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57E6C67E" w14:textId="52A666CD" w:rsidR="00D347E3" w:rsidRPr="00313821" w:rsidRDefault="003853AB" w:rsidP="00860F22">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 xml:space="preserve">Supported protocols are </w:t>
            </w:r>
            <w:proofErr w:type="spellStart"/>
            <w:r>
              <w:rPr>
                <w:b w:val="0"/>
                <w:bCs w:val="0"/>
                <w:szCs w:val="24"/>
                <w:lang w:val="en-US"/>
              </w:rPr>
              <w:t>icmp</w:t>
            </w:r>
            <w:proofErr w:type="spellEnd"/>
            <w:r>
              <w:rPr>
                <w:b w:val="0"/>
                <w:bCs w:val="0"/>
                <w:szCs w:val="24"/>
                <w:lang w:val="en-US"/>
              </w:rPr>
              <w:t xml:space="preserve">, </w:t>
            </w:r>
            <w:proofErr w:type="spellStart"/>
            <w:r>
              <w:rPr>
                <w:b w:val="0"/>
                <w:bCs w:val="0"/>
                <w:szCs w:val="24"/>
                <w:lang w:val="en-US"/>
              </w:rPr>
              <w:t>igmp</w:t>
            </w:r>
            <w:proofErr w:type="spellEnd"/>
            <w:r>
              <w:rPr>
                <w:b w:val="0"/>
                <w:bCs w:val="0"/>
                <w:szCs w:val="24"/>
                <w:lang w:val="en-US"/>
              </w:rPr>
              <w:t xml:space="preserve">, </w:t>
            </w:r>
            <w:proofErr w:type="spellStart"/>
            <w:r>
              <w:rPr>
                <w:b w:val="0"/>
                <w:bCs w:val="0"/>
                <w:szCs w:val="24"/>
                <w:lang w:val="en-US"/>
              </w:rPr>
              <w:t>tcp</w:t>
            </w:r>
            <w:proofErr w:type="spellEnd"/>
            <w:r>
              <w:rPr>
                <w:b w:val="0"/>
                <w:bCs w:val="0"/>
                <w:szCs w:val="24"/>
                <w:lang w:val="en-US"/>
              </w:rPr>
              <w:t xml:space="preserve"> and </w:t>
            </w:r>
            <w:proofErr w:type="spellStart"/>
            <w:r>
              <w:rPr>
                <w:b w:val="0"/>
                <w:bCs w:val="0"/>
                <w:szCs w:val="24"/>
                <w:lang w:val="en-US"/>
              </w:rPr>
              <w:t>udp</w:t>
            </w:r>
            <w:proofErr w:type="spellEnd"/>
          </w:p>
        </w:tc>
      </w:tr>
      <w:tr w:rsidR="00D347E3" w14:paraId="07C3BBC8" w14:textId="77777777" w:rsidTr="00B965CE">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2232" w:type="dxa"/>
          </w:tcPr>
          <w:p w14:paraId="4A3FB889" w14:textId="77777777" w:rsidR="00D347E3" w:rsidRPr="00313821" w:rsidRDefault="00D347E3" w:rsidP="00860F22">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09972DC6" w14:textId="0B45C058" w:rsidR="00D347E3" w:rsidRPr="00313821" w:rsidRDefault="00AE4CCB" w:rsidP="00860F22">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BAD-TRAFFIC Unassigned/Reserved IP protocol</w:t>
            </w:r>
          </w:p>
        </w:tc>
      </w:tr>
      <w:tr w:rsidR="00D347E3" w14:paraId="57332EE8" w14:textId="77777777" w:rsidTr="00B965CE">
        <w:trPr>
          <w:trHeight w:val="693"/>
        </w:trPr>
        <w:tc>
          <w:tcPr>
            <w:cnfStyle w:val="001000000000" w:firstRow="0" w:lastRow="0" w:firstColumn="1" w:lastColumn="0" w:oddVBand="0" w:evenVBand="0" w:oddHBand="0" w:evenHBand="0" w:firstRowFirstColumn="0" w:firstRowLastColumn="0" w:lastRowFirstColumn="0" w:lastRowLastColumn="0"/>
            <w:tcW w:w="2232" w:type="dxa"/>
          </w:tcPr>
          <w:p w14:paraId="7B0799A1" w14:textId="77777777" w:rsidR="00D347E3" w:rsidRDefault="00D347E3" w:rsidP="00860F22">
            <w:pPr>
              <w:pStyle w:val="ListParagraph"/>
              <w:ind w:left="0"/>
              <w:rPr>
                <w:b w:val="0"/>
                <w:bCs w:val="0"/>
                <w:szCs w:val="24"/>
                <w:lang w:val="en-US"/>
              </w:rPr>
            </w:pPr>
            <w:r>
              <w:rPr>
                <w:b w:val="0"/>
                <w:bCs w:val="0"/>
                <w:szCs w:val="24"/>
                <w:lang w:val="en-US"/>
              </w:rPr>
              <w:t>Observation (if any)</w:t>
            </w:r>
          </w:p>
        </w:tc>
        <w:tc>
          <w:tcPr>
            <w:tcW w:w="6408" w:type="dxa"/>
          </w:tcPr>
          <w:p w14:paraId="6D9DBB9C" w14:textId="1FF1887F" w:rsidR="00D347E3" w:rsidRDefault="00D347E3" w:rsidP="00860F22">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nort </w:t>
            </w:r>
            <w:r w:rsidR="00F64421">
              <w:rPr>
                <w:szCs w:val="24"/>
                <w:lang w:val="en-US"/>
              </w:rPr>
              <w:t>detected protocol scan. The alert was classified as detection of non-standard protocol or event.</w:t>
            </w:r>
          </w:p>
        </w:tc>
      </w:tr>
      <w:tr w:rsidR="00D347E3" w14:paraId="39515BA6" w14:textId="77777777" w:rsidTr="00B965CE">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2232" w:type="dxa"/>
          </w:tcPr>
          <w:p w14:paraId="619B4F06" w14:textId="77777777" w:rsidR="00D347E3" w:rsidRDefault="00D347E3" w:rsidP="00860F22">
            <w:pPr>
              <w:pStyle w:val="ListParagraph"/>
              <w:ind w:left="0"/>
              <w:rPr>
                <w:b w:val="0"/>
                <w:bCs w:val="0"/>
                <w:szCs w:val="24"/>
                <w:lang w:val="en-US"/>
              </w:rPr>
            </w:pPr>
            <w:r>
              <w:rPr>
                <w:b w:val="0"/>
                <w:bCs w:val="0"/>
                <w:szCs w:val="24"/>
                <w:lang w:val="en-US"/>
              </w:rPr>
              <w:t>Suricata alert</w:t>
            </w:r>
          </w:p>
        </w:tc>
        <w:tc>
          <w:tcPr>
            <w:tcW w:w="6408" w:type="dxa"/>
          </w:tcPr>
          <w:p w14:paraId="1E3383BB" w14:textId="21B65006" w:rsidR="00D347E3" w:rsidRPr="00313821" w:rsidRDefault="005C5351" w:rsidP="00860F22">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ET SCAN NMAP -</w:t>
            </w:r>
            <w:proofErr w:type="spellStart"/>
            <w:r>
              <w:rPr>
                <w:szCs w:val="24"/>
                <w:lang w:val="en-US"/>
              </w:rPr>
              <w:t>sO</w:t>
            </w:r>
            <w:proofErr w:type="spellEnd"/>
            <w:r>
              <w:rPr>
                <w:szCs w:val="24"/>
                <w:lang w:val="en-US"/>
              </w:rPr>
              <w:t>, GRE v0 recursion control, IPv4 with ICMPv6 header, UDP header length too small, TCP packet too small, ICMPv4 packet too small</w:t>
            </w:r>
          </w:p>
        </w:tc>
      </w:tr>
      <w:tr w:rsidR="00D347E3" w14:paraId="1CD7D412" w14:textId="77777777" w:rsidTr="00B965CE">
        <w:trPr>
          <w:trHeight w:val="1260"/>
        </w:trPr>
        <w:tc>
          <w:tcPr>
            <w:cnfStyle w:val="001000000000" w:firstRow="0" w:lastRow="0" w:firstColumn="1" w:lastColumn="0" w:oddVBand="0" w:evenVBand="0" w:oddHBand="0" w:evenHBand="0" w:firstRowFirstColumn="0" w:firstRowLastColumn="0" w:lastRowFirstColumn="0" w:lastRowLastColumn="0"/>
            <w:tcW w:w="2232" w:type="dxa"/>
          </w:tcPr>
          <w:p w14:paraId="0135CA6C" w14:textId="77777777" w:rsidR="00D347E3" w:rsidRPr="00313821" w:rsidRDefault="00D347E3" w:rsidP="00860F22">
            <w:pPr>
              <w:pStyle w:val="ListParagraph"/>
              <w:ind w:left="0"/>
              <w:rPr>
                <w:b w:val="0"/>
                <w:bCs w:val="0"/>
                <w:szCs w:val="24"/>
                <w:lang w:val="en-US"/>
              </w:rPr>
            </w:pPr>
            <w:r w:rsidRPr="00313821">
              <w:rPr>
                <w:b w:val="0"/>
                <w:bCs w:val="0"/>
                <w:szCs w:val="24"/>
                <w:lang w:val="en-US"/>
              </w:rPr>
              <w:t>Observation (if any)</w:t>
            </w:r>
          </w:p>
        </w:tc>
        <w:tc>
          <w:tcPr>
            <w:tcW w:w="6408" w:type="dxa"/>
          </w:tcPr>
          <w:p w14:paraId="07A33FEB" w14:textId="554C9AB3" w:rsidR="00D347E3" w:rsidRPr="00313821" w:rsidRDefault="00D347E3" w:rsidP="00860F22">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uricata </w:t>
            </w:r>
            <w:r w:rsidR="00727F5C">
              <w:rPr>
                <w:szCs w:val="24"/>
                <w:lang w:val="en-US"/>
              </w:rPr>
              <w:t xml:space="preserve">not only detected the scan, </w:t>
            </w:r>
            <w:proofErr w:type="gramStart"/>
            <w:r w:rsidR="00727F5C">
              <w:rPr>
                <w:szCs w:val="24"/>
                <w:lang w:val="en-US"/>
              </w:rPr>
              <w:t>it</w:t>
            </w:r>
            <w:proofErr w:type="gramEnd"/>
            <w:r w:rsidR="00727F5C">
              <w:rPr>
                <w:szCs w:val="24"/>
                <w:lang w:val="en-US"/>
              </w:rPr>
              <w:t xml:space="preserve"> detected the </w:t>
            </w:r>
            <w:proofErr w:type="spellStart"/>
            <w:r w:rsidR="00727F5C">
              <w:rPr>
                <w:szCs w:val="24"/>
                <w:lang w:val="en-US"/>
              </w:rPr>
              <w:t>nmap</w:t>
            </w:r>
            <w:proofErr w:type="spellEnd"/>
            <w:r w:rsidR="00727F5C">
              <w:rPr>
                <w:szCs w:val="24"/>
                <w:lang w:val="en-US"/>
              </w:rPr>
              <w:t xml:space="preserve"> command for protocol scan. It also detected anomalies in ICMP/IPv4, TCP, UDP packets.</w:t>
            </w:r>
            <w:r w:rsidR="001A243B">
              <w:rPr>
                <w:szCs w:val="24"/>
                <w:lang w:val="en-US"/>
              </w:rPr>
              <w:t xml:space="preserve"> It was classified as generic protocol command decode.</w:t>
            </w:r>
          </w:p>
        </w:tc>
      </w:tr>
    </w:tbl>
    <w:p w14:paraId="0C1D9FB0" w14:textId="4CB01284" w:rsidR="009A218C" w:rsidRDefault="009A218C" w:rsidP="00B965CE">
      <w:pPr>
        <w:pStyle w:val="Subtitle"/>
        <w:numPr>
          <w:ilvl w:val="0"/>
          <w:numId w:val="0"/>
        </w:numPr>
        <w:ind w:left="1440"/>
      </w:pPr>
    </w:p>
    <w:p w14:paraId="19C32833" w14:textId="77777777" w:rsidR="0038312D" w:rsidRPr="0038312D" w:rsidRDefault="0038312D" w:rsidP="0038312D"/>
    <w:p w14:paraId="3007CD86" w14:textId="2D3614C9" w:rsidR="00BC582D" w:rsidRDefault="00BC582D" w:rsidP="00B965CE">
      <w:pPr>
        <w:pStyle w:val="Subtitle"/>
        <w:ind w:left="720"/>
        <w:rPr>
          <w:rFonts w:ascii="Times New Roman" w:hAnsi="Times New Roman" w:cs="Times New Roman"/>
          <w:color w:val="000000" w:themeColor="text1"/>
          <w:sz w:val="24"/>
          <w:szCs w:val="24"/>
          <w:lang w:val="en-US"/>
        </w:rPr>
      </w:pPr>
      <w:r w:rsidRPr="00EF033D">
        <w:rPr>
          <w:rFonts w:ascii="Times New Roman" w:hAnsi="Times New Roman" w:cs="Times New Roman"/>
          <w:color w:val="000000" w:themeColor="text1"/>
          <w:sz w:val="24"/>
          <w:szCs w:val="24"/>
          <w:lang w:val="en-US"/>
        </w:rPr>
        <w:t>1.</w:t>
      </w:r>
      <w:r>
        <w:rPr>
          <w:rFonts w:ascii="Times New Roman" w:hAnsi="Times New Roman" w:cs="Times New Roman"/>
          <w:color w:val="000000" w:themeColor="text1"/>
          <w:sz w:val="24"/>
          <w:szCs w:val="24"/>
          <w:lang w:val="en-US"/>
        </w:rPr>
        <w:t>6</w:t>
      </w:r>
      <w:r w:rsidRPr="00EF033D">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NULL scanner</w:t>
      </w:r>
    </w:p>
    <w:p w14:paraId="1BE8B9D8" w14:textId="1F916544" w:rsidR="006663B3" w:rsidRDefault="006663B3" w:rsidP="00B965CE">
      <w:pPr>
        <w:ind w:left="720"/>
        <w:rPr>
          <w:szCs w:val="24"/>
        </w:rPr>
      </w:pPr>
      <w:r w:rsidRPr="0030001B">
        <w:rPr>
          <w:szCs w:val="24"/>
        </w:rPr>
        <w:t>Series of TCP packets with no flags and 0 as sequence numbers are sent to the target ports. Since the flags are not set, the target does not know how to respond and discards the packet. No response indicates the port is open. If port is closed, an RST packet is sent back as response.</w:t>
      </w:r>
      <w:r>
        <w:rPr>
          <w:szCs w:val="24"/>
        </w:rPr>
        <w:t xml:space="preserve"> </w:t>
      </w:r>
    </w:p>
    <w:p w14:paraId="1DBF8701" w14:textId="44801D99" w:rsidR="005C2FB5" w:rsidRDefault="006A56AD" w:rsidP="00B965CE">
      <w:pPr>
        <w:pStyle w:val="ListParagraph"/>
        <w:numPr>
          <w:ilvl w:val="0"/>
          <w:numId w:val="26"/>
        </w:numPr>
        <w:ind w:left="1440"/>
        <w:rPr>
          <w:lang w:val="en-US"/>
        </w:rPr>
      </w:pPr>
      <w:r w:rsidRPr="00FF159B">
        <w:rPr>
          <w:lang w:val="en-US"/>
        </w:rPr>
        <w:t xml:space="preserve">Test : Perform </w:t>
      </w:r>
      <w:r>
        <w:rPr>
          <w:lang w:val="en-US"/>
        </w:rPr>
        <w:t>NULL scan on gateway router</w:t>
      </w:r>
      <w:r w:rsidR="005C2FB5">
        <w:rPr>
          <w:lang w:val="en-US"/>
        </w:rPr>
        <w:t>.</w:t>
      </w:r>
    </w:p>
    <w:p w14:paraId="03F95581" w14:textId="77777777" w:rsidR="00017606" w:rsidRDefault="00017606" w:rsidP="00B965CE">
      <w:pPr>
        <w:pStyle w:val="ListParagraph"/>
        <w:ind w:left="1440"/>
        <w:rPr>
          <w:noProof/>
        </w:rPr>
      </w:pPr>
    </w:p>
    <w:p w14:paraId="028E24CA" w14:textId="73B90436" w:rsidR="005C2FB5" w:rsidRDefault="005C2FB5" w:rsidP="00B965CE">
      <w:pPr>
        <w:pStyle w:val="ListParagraph"/>
        <w:ind w:left="1440"/>
        <w:rPr>
          <w:lang w:val="en-US"/>
        </w:rPr>
      </w:pPr>
      <w:r>
        <w:rPr>
          <w:noProof/>
        </w:rPr>
        <w:drawing>
          <wp:inline distT="0" distB="0" distL="0" distR="0" wp14:anchorId="45554BB9" wp14:editId="1CC12512">
            <wp:extent cx="5484659" cy="162098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50599"/>
                    <a:stretch/>
                  </pic:blipFill>
                  <pic:spPr bwMode="auto">
                    <a:xfrm>
                      <a:off x="0" y="0"/>
                      <a:ext cx="5486400" cy="1621497"/>
                    </a:xfrm>
                    <a:prstGeom prst="rect">
                      <a:avLst/>
                    </a:prstGeom>
                    <a:ln>
                      <a:noFill/>
                    </a:ln>
                    <a:extLst>
                      <a:ext uri="{53640926-AAD7-44D8-BBD7-CCE9431645EC}">
                        <a14:shadowObscured xmlns:a14="http://schemas.microsoft.com/office/drawing/2010/main"/>
                      </a:ext>
                    </a:extLst>
                  </pic:spPr>
                </pic:pic>
              </a:graphicData>
            </a:graphic>
          </wp:inline>
        </w:drawing>
      </w:r>
    </w:p>
    <w:p w14:paraId="677D1AC9" w14:textId="25927454" w:rsidR="00C70E14" w:rsidRPr="002029CF" w:rsidRDefault="00C76564" w:rsidP="002029CF">
      <w:pPr>
        <w:pStyle w:val="Caption"/>
        <w:ind w:left="2880"/>
        <w:jc w:val="center"/>
        <w:rPr>
          <w:color w:val="auto"/>
          <w:lang w:val="en-US"/>
        </w:rPr>
      </w:pPr>
      <w:bookmarkStart w:id="48" w:name="_Toc3388628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28</w:t>
      </w:r>
      <w:r w:rsidRPr="00BD5166">
        <w:rPr>
          <w:color w:val="auto"/>
        </w:rPr>
        <w:fldChar w:fldCharType="end"/>
      </w:r>
      <w:r w:rsidRPr="00BD5166">
        <w:rPr>
          <w:color w:val="auto"/>
        </w:rPr>
        <w:t xml:space="preserve">. </w:t>
      </w:r>
      <w:r>
        <w:rPr>
          <w:color w:val="auto"/>
        </w:rPr>
        <w:t>NULL</w:t>
      </w:r>
      <w:r w:rsidRPr="00BD5166">
        <w:rPr>
          <w:color w:val="auto"/>
        </w:rPr>
        <w:t xml:space="preserve"> Scan</w:t>
      </w:r>
      <w:bookmarkEnd w:id="48"/>
    </w:p>
    <w:p w14:paraId="10C272C6" w14:textId="05D1D25E" w:rsidR="00000854" w:rsidRPr="00000854" w:rsidRDefault="00C70E14" w:rsidP="00B965CE">
      <w:pPr>
        <w:pStyle w:val="ListParagraph"/>
        <w:numPr>
          <w:ilvl w:val="0"/>
          <w:numId w:val="26"/>
        </w:numPr>
        <w:ind w:left="1440"/>
        <w:rPr>
          <w:lang w:val="en-US"/>
        </w:rPr>
      </w:pPr>
      <w:r>
        <w:rPr>
          <w:lang w:val="en-US"/>
        </w:rPr>
        <w:lastRenderedPageBreak/>
        <w:t>Open port</w:t>
      </w:r>
      <w:r w:rsidR="003649DD">
        <w:rPr>
          <w:lang w:val="en-US"/>
        </w:rPr>
        <w:t>s :</w:t>
      </w:r>
    </w:p>
    <w:p w14:paraId="401317E6" w14:textId="1EFDFC3D" w:rsidR="00145627" w:rsidRDefault="00C70E14" w:rsidP="00B965CE">
      <w:pPr>
        <w:pStyle w:val="ListParagraph"/>
        <w:ind w:left="1440"/>
        <w:rPr>
          <w:lang w:val="en-US"/>
        </w:rPr>
      </w:pPr>
      <w:r>
        <w:rPr>
          <w:noProof/>
        </w:rPr>
        <w:drawing>
          <wp:inline distT="0" distB="0" distL="0" distR="0" wp14:anchorId="13C7013B" wp14:editId="222FCDFC">
            <wp:extent cx="4878791" cy="8414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39104"/>
                    <a:stretch/>
                  </pic:blipFill>
                  <pic:spPr bwMode="auto">
                    <a:xfrm>
                      <a:off x="0" y="0"/>
                      <a:ext cx="4880758" cy="841772"/>
                    </a:xfrm>
                    <a:prstGeom prst="rect">
                      <a:avLst/>
                    </a:prstGeom>
                    <a:ln>
                      <a:noFill/>
                    </a:ln>
                    <a:extLst>
                      <a:ext uri="{53640926-AAD7-44D8-BBD7-CCE9431645EC}">
                        <a14:shadowObscured xmlns:a14="http://schemas.microsoft.com/office/drawing/2010/main"/>
                      </a:ext>
                    </a:extLst>
                  </pic:spPr>
                </pic:pic>
              </a:graphicData>
            </a:graphic>
          </wp:inline>
        </w:drawing>
      </w:r>
    </w:p>
    <w:p w14:paraId="6502AB84" w14:textId="667566F8" w:rsidR="00FA55D5" w:rsidRPr="00CD0415" w:rsidRDefault="00B92B5D" w:rsidP="00CD0415">
      <w:pPr>
        <w:pStyle w:val="Caption"/>
        <w:ind w:left="2880"/>
        <w:jc w:val="center"/>
        <w:rPr>
          <w:color w:val="auto"/>
          <w:lang w:val="en-US"/>
        </w:rPr>
      </w:pPr>
      <w:bookmarkStart w:id="49" w:name="_Toc3388629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CD0415">
        <w:rPr>
          <w:noProof/>
          <w:color w:val="auto"/>
        </w:rPr>
        <w:t>29</w:t>
      </w:r>
      <w:r w:rsidRPr="00BD5166">
        <w:rPr>
          <w:color w:val="auto"/>
        </w:rPr>
        <w:fldChar w:fldCharType="end"/>
      </w:r>
      <w:r w:rsidRPr="00BD5166">
        <w:rPr>
          <w:color w:val="auto"/>
        </w:rPr>
        <w:t xml:space="preserve">. TCP </w:t>
      </w:r>
      <w:r w:rsidR="00A87D9F">
        <w:rPr>
          <w:color w:val="auto"/>
        </w:rPr>
        <w:t>NULL scan – open ports</w:t>
      </w:r>
      <w:bookmarkEnd w:id="49"/>
    </w:p>
    <w:p w14:paraId="7068D0D5" w14:textId="77777777" w:rsidR="00FA55D5" w:rsidRDefault="00FA55D5" w:rsidP="00B965CE">
      <w:pPr>
        <w:pStyle w:val="Subtitle"/>
        <w:numPr>
          <w:ilvl w:val="0"/>
          <w:numId w:val="26"/>
        </w:numPr>
        <w:ind w:left="1440"/>
        <w:rPr>
          <w:rFonts w:ascii="Times New Roman" w:hAnsi="Times New Roman" w:cs="Times New Roman"/>
          <w:color w:val="000000" w:themeColor="text1"/>
          <w:sz w:val="24"/>
          <w:szCs w:val="24"/>
        </w:rPr>
      </w:pPr>
      <w:r w:rsidRPr="001F57D6">
        <w:rPr>
          <w:rFonts w:ascii="Times New Roman" w:hAnsi="Times New Roman" w:cs="Times New Roman"/>
          <w:color w:val="000000" w:themeColor="text1"/>
          <w:sz w:val="24"/>
          <w:szCs w:val="24"/>
        </w:rPr>
        <w:t xml:space="preserve">IDS </w:t>
      </w:r>
      <w:proofErr w:type="gramStart"/>
      <w:r w:rsidRPr="001F57D6">
        <w:rPr>
          <w:rFonts w:ascii="Times New Roman" w:hAnsi="Times New Roman" w:cs="Times New Roman"/>
          <w:color w:val="000000" w:themeColor="text1"/>
          <w:sz w:val="24"/>
          <w:szCs w:val="24"/>
        </w:rPr>
        <w:t>Alerts :</w:t>
      </w:r>
      <w:proofErr w:type="gramEnd"/>
    </w:p>
    <w:p w14:paraId="00206C86" w14:textId="58D56162" w:rsidR="00FA55D5" w:rsidRDefault="00FA55D5" w:rsidP="00B965CE">
      <w:pPr>
        <w:ind w:left="1440"/>
      </w:pPr>
      <w:r>
        <w:t>1. Snort</w:t>
      </w:r>
    </w:p>
    <w:p w14:paraId="0D05DD72" w14:textId="032FD40F" w:rsidR="0028143F" w:rsidRDefault="0028143F" w:rsidP="00B965CE">
      <w:pPr>
        <w:ind w:left="1440"/>
      </w:pPr>
      <w:r w:rsidRPr="0028143F">
        <w:rPr>
          <w:noProof/>
        </w:rPr>
        <w:drawing>
          <wp:inline distT="0" distB="0" distL="0" distR="0" wp14:anchorId="7CF487CD" wp14:editId="0620D11D">
            <wp:extent cx="4922322" cy="831781"/>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02089" cy="845260"/>
                    </a:xfrm>
                    <a:prstGeom prst="rect">
                      <a:avLst/>
                    </a:prstGeom>
                  </pic:spPr>
                </pic:pic>
              </a:graphicData>
            </a:graphic>
          </wp:inline>
        </w:drawing>
      </w:r>
    </w:p>
    <w:p w14:paraId="5CE6EAEF" w14:textId="543CE1C9" w:rsidR="007D1976" w:rsidRPr="007D1976" w:rsidRDefault="007D1976" w:rsidP="007D1976">
      <w:pPr>
        <w:pStyle w:val="Caption"/>
        <w:ind w:left="2880"/>
        <w:jc w:val="center"/>
        <w:rPr>
          <w:color w:val="auto"/>
          <w:lang w:val="en-US"/>
        </w:rPr>
      </w:pPr>
      <w:bookmarkStart w:id="50" w:name="_Toc3388629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E843BC">
        <w:rPr>
          <w:noProof/>
          <w:color w:val="auto"/>
        </w:rPr>
        <w:t>30</w:t>
      </w:r>
      <w:r w:rsidRPr="00BD5166">
        <w:rPr>
          <w:color w:val="auto"/>
        </w:rPr>
        <w:fldChar w:fldCharType="end"/>
      </w:r>
      <w:r w:rsidRPr="00BD5166">
        <w:rPr>
          <w:color w:val="auto"/>
        </w:rPr>
        <w:t xml:space="preserve">. </w:t>
      </w:r>
      <w:r>
        <w:rPr>
          <w:color w:val="auto"/>
        </w:rPr>
        <w:t>Snort alert – NULL scan</w:t>
      </w:r>
      <w:bookmarkEnd w:id="50"/>
    </w:p>
    <w:p w14:paraId="51C248E5" w14:textId="4DD96E1F" w:rsidR="0028143F" w:rsidRDefault="0028143F" w:rsidP="00B965CE">
      <w:pPr>
        <w:ind w:left="1440"/>
      </w:pPr>
      <w:r>
        <w:t>2. Suricata</w:t>
      </w:r>
    </w:p>
    <w:p w14:paraId="29626D76" w14:textId="3EAECAFD" w:rsidR="000571E9" w:rsidRDefault="00537293" w:rsidP="00B965CE">
      <w:pPr>
        <w:ind w:left="1440"/>
        <w:rPr>
          <w:rFonts w:cstheme="minorBidi"/>
          <w:b/>
          <w:bCs/>
          <w:lang w:val="en-US" w:bidi="ml-IN"/>
        </w:rPr>
      </w:pPr>
      <w:r>
        <w:rPr>
          <w:noProof/>
        </w:rPr>
        <w:drawing>
          <wp:inline distT="0" distB="0" distL="0" distR="0" wp14:anchorId="14357BF5" wp14:editId="1ECBC723">
            <wp:extent cx="5088576" cy="759753"/>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54399" cy="769581"/>
                    </a:xfrm>
                    <a:prstGeom prst="rect">
                      <a:avLst/>
                    </a:prstGeom>
                  </pic:spPr>
                </pic:pic>
              </a:graphicData>
            </a:graphic>
          </wp:inline>
        </w:drawing>
      </w:r>
    </w:p>
    <w:p w14:paraId="52AE261F" w14:textId="03A603B9" w:rsidR="00E843BC" w:rsidRPr="00E843BC" w:rsidRDefault="00E843BC" w:rsidP="00E843BC">
      <w:pPr>
        <w:pStyle w:val="Caption"/>
        <w:ind w:left="2880"/>
        <w:jc w:val="center"/>
        <w:rPr>
          <w:color w:val="auto"/>
          <w:lang w:val="en-US"/>
        </w:rPr>
      </w:pPr>
      <w:bookmarkStart w:id="51" w:name="_Toc3388629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FB5B63">
        <w:rPr>
          <w:noProof/>
          <w:color w:val="auto"/>
        </w:rPr>
        <w:t>31</w:t>
      </w:r>
      <w:r w:rsidRPr="00BD5166">
        <w:rPr>
          <w:color w:val="auto"/>
        </w:rPr>
        <w:fldChar w:fldCharType="end"/>
      </w:r>
      <w:r w:rsidRPr="00BD5166">
        <w:rPr>
          <w:color w:val="auto"/>
        </w:rPr>
        <w:t xml:space="preserve">. </w:t>
      </w:r>
      <w:r w:rsidR="007363C1">
        <w:rPr>
          <w:color w:val="auto"/>
        </w:rPr>
        <w:t>Suricata alert- TCP NULL scan</w:t>
      </w:r>
      <w:bookmarkEnd w:id="51"/>
    </w:p>
    <w:p w14:paraId="5285E361" w14:textId="77777777" w:rsidR="003E32E4" w:rsidRPr="00ED59F8" w:rsidRDefault="003E32E4" w:rsidP="00B965CE">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3E32E4" w14:paraId="1447402E" w14:textId="77777777" w:rsidTr="00B965CE">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7570F1C0" w14:textId="77777777" w:rsidR="003E32E4" w:rsidRPr="00313821" w:rsidRDefault="003E32E4" w:rsidP="007C70E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08F75A13" w14:textId="7726593B" w:rsidR="003E32E4" w:rsidRPr="00313821" w:rsidRDefault="009F1E5E" w:rsidP="007C70E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Ports 80 (http) and port 22 (</w:t>
            </w:r>
            <w:proofErr w:type="spellStart"/>
            <w:r>
              <w:rPr>
                <w:b w:val="0"/>
                <w:bCs w:val="0"/>
                <w:szCs w:val="24"/>
                <w:lang w:val="en-US"/>
              </w:rPr>
              <w:t>ssh</w:t>
            </w:r>
            <w:proofErr w:type="spellEnd"/>
            <w:r>
              <w:rPr>
                <w:b w:val="0"/>
                <w:bCs w:val="0"/>
                <w:szCs w:val="24"/>
                <w:lang w:val="en-US"/>
              </w:rPr>
              <w:t>) are open</w:t>
            </w:r>
          </w:p>
        </w:tc>
      </w:tr>
      <w:tr w:rsidR="003E32E4" w14:paraId="2967C05D" w14:textId="77777777" w:rsidTr="00B965CE">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0C75DDCF" w14:textId="77777777" w:rsidR="003E32E4" w:rsidRPr="00313821" w:rsidRDefault="003E32E4" w:rsidP="007C70E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20CB116A" w14:textId="40A582EC" w:rsidR="003E32E4" w:rsidRPr="00313821" w:rsidRDefault="009F1E5E"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sidRPr="009F1E5E">
              <w:rPr>
                <w:szCs w:val="24"/>
                <w:lang w:val="en-US"/>
              </w:rPr>
              <w:t>SCAN NULL</w:t>
            </w:r>
          </w:p>
        </w:tc>
      </w:tr>
      <w:tr w:rsidR="003E32E4" w14:paraId="47CDF36D" w14:textId="77777777" w:rsidTr="00B965CE">
        <w:trPr>
          <w:trHeight w:val="693"/>
        </w:trPr>
        <w:tc>
          <w:tcPr>
            <w:cnfStyle w:val="001000000000" w:firstRow="0" w:lastRow="0" w:firstColumn="1" w:lastColumn="0" w:oddVBand="0" w:evenVBand="0" w:oddHBand="0" w:evenHBand="0" w:firstRowFirstColumn="0" w:firstRowLastColumn="0" w:lastRowFirstColumn="0" w:lastRowLastColumn="0"/>
            <w:tcW w:w="2232" w:type="dxa"/>
          </w:tcPr>
          <w:p w14:paraId="0C4B73C0" w14:textId="77777777" w:rsidR="003E32E4" w:rsidRDefault="003E32E4" w:rsidP="007C70EB">
            <w:pPr>
              <w:pStyle w:val="ListParagraph"/>
              <w:ind w:left="0"/>
              <w:rPr>
                <w:b w:val="0"/>
                <w:bCs w:val="0"/>
                <w:szCs w:val="24"/>
                <w:lang w:val="en-US"/>
              </w:rPr>
            </w:pPr>
            <w:r>
              <w:rPr>
                <w:b w:val="0"/>
                <w:bCs w:val="0"/>
                <w:szCs w:val="24"/>
                <w:lang w:val="en-US"/>
              </w:rPr>
              <w:t>Observation (if any)</w:t>
            </w:r>
          </w:p>
        </w:tc>
        <w:tc>
          <w:tcPr>
            <w:tcW w:w="6408" w:type="dxa"/>
          </w:tcPr>
          <w:p w14:paraId="45A4368F" w14:textId="286889A4" w:rsidR="003E32E4" w:rsidRDefault="009F1E5E"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nort detected the null scan and classified it as an attempted information leak.</w:t>
            </w:r>
          </w:p>
        </w:tc>
      </w:tr>
      <w:tr w:rsidR="003E32E4" w14:paraId="4E778D73" w14:textId="77777777" w:rsidTr="00B965CE">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232" w:type="dxa"/>
          </w:tcPr>
          <w:p w14:paraId="43007084" w14:textId="77777777" w:rsidR="003E32E4" w:rsidRDefault="003E32E4" w:rsidP="007C70EB">
            <w:pPr>
              <w:pStyle w:val="ListParagraph"/>
              <w:ind w:left="0"/>
              <w:rPr>
                <w:b w:val="0"/>
                <w:bCs w:val="0"/>
                <w:szCs w:val="24"/>
                <w:lang w:val="en-US"/>
              </w:rPr>
            </w:pPr>
            <w:r>
              <w:rPr>
                <w:b w:val="0"/>
                <w:bCs w:val="0"/>
                <w:szCs w:val="24"/>
                <w:lang w:val="en-US"/>
              </w:rPr>
              <w:t>Suricata alert</w:t>
            </w:r>
          </w:p>
        </w:tc>
        <w:tc>
          <w:tcPr>
            <w:tcW w:w="6408" w:type="dxa"/>
          </w:tcPr>
          <w:p w14:paraId="02E96295" w14:textId="1B92EBC6" w:rsidR="003E32E4" w:rsidRPr="00313821" w:rsidRDefault="00FB16A7"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GPL SCAN NULL</w:t>
            </w:r>
          </w:p>
        </w:tc>
      </w:tr>
      <w:tr w:rsidR="003E32E4" w14:paraId="57C7AD61" w14:textId="77777777" w:rsidTr="00B965CE">
        <w:trPr>
          <w:trHeight w:val="720"/>
        </w:trPr>
        <w:tc>
          <w:tcPr>
            <w:cnfStyle w:val="001000000000" w:firstRow="0" w:lastRow="0" w:firstColumn="1" w:lastColumn="0" w:oddVBand="0" w:evenVBand="0" w:oddHBand="0" w:evenHBand="0" w:firstRowFirstColumn="0" w:firstRowLastColumn="0" w:lastRowFirstColumn="0" w:lastRowLastColumn="0"/>
            <w:tcW w:w="2232" w:type="dxa"/>
          </w:tcPr>
          <w:p w14:paraId="5B7A4BC5" w14:textId="77777777" w:rsidR="003E32E4" w:rsidRPr="00313821" w:rsidRDefault="003E32E4" w:rsidP="007C70EB">
            <w:pPr>
              <w:pStyle w:val="ListParagraph"/>
              <w:ind w:left="0"/>
              <w:rPr>
                <w:b w:val="0"/>
                <w:bCs w:val="0"/>
                <w:szCs w:val="24"/>
                <w:lang w:val="en-US"/>
              </w:rPr>
            </w:pPr>
            <w:r w:rsidRPr="00313821">
              <w:rPr>
                <w:b w:val="0"/>
                <w:bCs w:val="0"/>
                <w:szCs w:val="24"/>
                <w:lang w:val="en-US"/>
              </w:rPr>
              <w:t>Observation (if any)</w:t>
            </w:r>
          </w:p>
        </w:tc>
        <w:tc>
          <w:tcPr>
            <w:tcW w:w="6408" w:type="dxa"/>
          </w:tcPr>
          <w:p w14:paraId="7DB9B0FC" w14:textId="5E22B5DA" w:rsidR="003E32E4" w:rsidRPr="00313821" w:rsidRDefault="009F1E5E"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uricata also detected the null scan and classified it as an attempted information leak.</w:t>
            </w:r>
          </w:p>
        </w:tc>
      </w:tr>
    </w:tbl>
    <w:p w14:paraId="59EA42E7" w14:textId="24F416CE" w:rsidR="005144EA" w:rsidRPr="00961971" w:rsidRDefault="005144EA" w:rsidP="00B965CE">
      <w:pPr>
        <w:ind w:left="720"/>
        <w:rPr>
          <w:rFonts w:asciiTheme="minorHAnsi" w:eastAsiaTheme="minorEastAsia" w:hAnsiTheme="minorHAnsi" w:cstheme="minorBidi"/>
          <w:color w:val="5A5A5A" w:themeColor="text1" w:themeTint="A5"/>
          <w:spacing w:val="15"/>
          <w:sz w:val="22"/>
          <w:szCs w:val="22"/>
        </w:rPr>
      </w:pPr>
    </w:p>
    <w:p w14:paraId="0EE5D3AF" w14:textId="2FFA7731" w:rsidR="00961971" w:rsidRPr="00CE6B6F" w:rsidRDefault="006B1DD7" w:rsidP="00002CF2">
      <w:pPr>
        <w:pStyle w:val="Subtitle"/>
        <w:ind w:left="720"/>
        <w:rPr>
          <w:rFonts w:ascii="Times New Roman" w:hAnsi="Times New Roman" w:cs="Times New Roman"/>
          <w:b/>
          <w:bCs/>
          <w:color w:val="auto"/>
          <w:sz w:val="24"/>
          <w:szCs w:val="24"/>
          <w:lang w:val="en-US"/>
        </w:rPr>
      </w:pPr>
      <w:r w:rsidRPr="00CE6B6F">
        <w:rPr>
          <w:rFonts w:ascii="Times New Roman" w:hAnsi="Times New Roman" w:cs="Times New Roman"/>
          <w:b/>
          <w:bCs/>
          <w:color w:val="auto"/>
          <w:sz w:val="24"/>
          <w:szCs w:val="24"/>
          <w:lang w:val="en-US"/>
        </w:rPr>
        <w:lastRenderedPageBreak/>
        <w:t>2</w:t>
      </w:r>
      <w:r w:rsidR="009F46E9" w:rsidRPr="00CE6B6F">
        <w:rPr>
          <w:rFonts w:ascii="Times New Roman" w:hAnsi="Times New Roman" w:cs="Times New Roman"/>
          <w:b/>
          <w:bCs/>
          <w:color w:val="auto"/>
          <w:sz w:val="24"/>
          <w:szCs w:val="24"/>
          <w:lang w:val="en-US"/>
        </w:rPr>
        <w:t>.</w:t>
      </w:r>
      <w:r w:rsidR="00961971" w:rsidRPr="00CE6B6F">
        <w:rPr>
          <w:rFonts w:ascii="Times New Roman" w:hAnsi="Times New Roman" w:cs="Times New Roman"/>
          <w:b/>
          <w:bCs/>
          <w:color w:val="auto"/>
          <w:sz w:val="24"/>
          <w:szCs w:val="24"/>
          <w:lang w:val="en-US"/>
        </w:rPr>
        <w:t xml:space="preserve"> </w:t>
      </w:r>
      <w:r w:rsidRPr="00CE6B6F">
        <w:rPr>
          <w:rFonts w:ascii="Times New Roman" w:hAnsi="Times New Roman" w:cs="Times New Roman"/>
          <w:b/>
          <w:bCs/>
          <w:color w:val="auto"/>
          <w:sz w:val="24"/>
          <w:szCs w:val="24"/>
          <w:lang w:val="en-US"/>
        </w:rPr>
        <w:t>Ping scans</w:t>
      </w:r>
    </w:p>
    <w:p w14:paraId="68ECB2AC" w14:textId="10DAEA7D" w:rsidR="00432B5B" w:rsidRDefault="00B8250B" w:rsidP="005F0FD1">
      <w:pPr>
        <w:pStyle w:val="ListParagraph"/>
        <w:spacing w:after="0"/>
        <w:rPr>
          <w:szCs w:val="24"/>
          <w:lang w:val="en-US"/>
        </w:rPr>
      </w:pPr>
      <w:r w:rsidRPr="00B8250B">
        <w:rPr>
          <w:szCs w:val="24"/>
          <w:lang w:val="en-US"/>
        </w:rPr>
        <w:t>Ping scans are  used to find live hosts in a range of IP addresses. This option contains ARP, ICMP, UDP, TCP ping scans. Note that pressing CTRL-C will skip to the next ping.</w:t>
      </w:r>
      <w:r w:rsidR="00A366D0">
        <w:rPr>
          <w:szCs w:val="24"/>
          <w:lang w:val="en-US"/>
        </w:rPr>
        <w:t xml:space="preserve"> </w:t>
      </w:r>
    </w:p>
    <w:p w14:paraId="39627156" w14:textId="77777777" w:rsidR="005D6B45" w:rsidRDefault="005D6B45" w:rsidP="005F0FD1">
      <w:pPr>
        <w:pStyle w:val="ListParagraph"/>
        <w:spacing w:after="0"/>
        <w:rPr>
          <w:szCs w:val="24"/>
          <w:lang w:val="en-US"/>
        </w:rPr>
      </w:pPr>
    </w:p>
    <w:p w14:paraId="6999217F" w14:textId="400368B5" w:rsidR="00702191" w:rsidRDefault="00702191" w:rsidP="005C1560">
      <w:pPr>
        <w:pStyle w:val="ListParagraph"/>
        <w:spacing w:after="0"/>
        <w:jc w:val="center"/>
        <w:rPr>
          <w:szCs w:val="24"/>
          <w:lang w:val="en-US"/>
        </w:rPr>
      </w:pPr>
      <w:r>
        <w:rPr>
          <w:noProof/>
        </w:rPr>
        <w:drawing>
          <wp:inline distT="0" distB="0" distL="0" distR="0" wp14:anchorId="71F34B45" wp14:editId="57F07D4A">
            <wp:extent cx="4572000" cy="126470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22024" cy="1278546"/>
                    </a:xfrm>
                    <a:prstGeom prst="rect">
                      <a:avLst/>
                    </a:prstGeom>
                  </pic:spPr>
                </pic:pic>
              </a:graphicData>
            </a:graphic>
          </wp:inline>
        </w:drawing>
      </w:r>
    </w:p>
    <w:p w14:paraId="5DD4C603" w14:textId="0C5A38AC" w:rsidR="005C1560" w:rsidRPr="00A90FF3" w:rsidRDefault="005C1560" w:rsidP="00A90FF3">
      <w:pPr>
        <w:pStyle w:val="Caption"/>
        <w:ind w:left="720"/>
        <w:jc w:val="center"/>
        <w:rPr>
          <w:color w:val="auto"/>
          <w:lang w:val="en-US"/>
        </w:rPr>
      </w:pPr>
      <w:bookmarkStart w:id="52" w:name="_Toc3388629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32</w:t>
      </w:r>
      <w:r w:rsidRPr="00BD5166">
        <w:rPr>
          <w:color w:val="auto"/>
        </w:rPr>
        <w:fldChar w:fldCharType="end"/>
      </w:r>
      <w:r w:rsidRPr="00BD5166">
        <w:rPr>
          <w:color w:val="auto"/>
        </w:rPr>
        <w:t xml:space="preserve">. </w:t>
      </w:r>
      <w:r>
        <w:rPr>
          <w:color w:val="auto"/>
        </w:rPr>
        <w:t>Ping scans</w:t>
      </w:r>
      <w:bookmarkEnd w:id="52"/>
    </w:p>
    <w:p w14:paraId="17EFFFA8" w14:textId="77777777" w:rsidR="00D16144" w:rsidRDefault="00D16144" w:rsidP="005F0FD1">
      <w:pPr>
        <w:pStyle w:val="ListParagraph"/>
        <w:spacing w:after="0"/>
        <w:ind w:left="1440"/>
        <w:rPr>
          <w:szCs w:val="24"/>
          <w:lang w:val="en-US"/>
        </w:rPr>
      </w:pPr>
    </w:p>
    <w:p w14:paraId="55B01290" w14:textId="3EDB41C6" w:rsidR="00B06D0F" w:rsidRDefault="0078024F" w:rsidP="008B7723">
      <w:pPr>
        <w:pStyle w:val="Subtitle"/>
        <w:ind w:left="720"/>
        <w:rPr>
          <w:rFonts w:ascii="Times New Roman" w:hAnsi="Times New Roman" w:cs="Times New Roman"/>
          <w:color w:val="auto"/>
          <w:sz w:val="24"/>
          <w:szCs w:val="24"/>
          <w:lang w:val="en-US"/>
        </w:rPr>
      </w:pPr>
      <w:r w:rsidRPr="008B7723">
        <w:rPr>
          <w:rFonts w:ascii="Times New Roman" w:hAnsi="Times New Roman" w:cs="Times New Roman"/>
          <w:color w:val="auto"/>
          <w:sz w:val="24"/>
          <w:szCs w:val="24"/>
          <w:lang w:val="en-US"/>
        </w:rPr>
        <w:t>2.1</w:t>
      </w:r>
      <w:r w:rsidR="00AB1B06" w:rsidRPr="008B7723">
        <w:rPr>
          <w:rFonts w:ascii="Times New Roman" w:hAnsi="Times New Roman" w:cs="Times New Roman"/>
          <w:color w:val="auto"/>
          <w:sz w:val="24"/>
          <w:szCs w:val="24"/>
          <w:lang w:val="en-US"/>
        </w:rPr>
        <w:t xml:space="preserve"> ARP ping</w:t>
      </w:r>
    </w:p>
    <w:p w14:paraId="7C772ED4" w14:textId="1B7B0600" w:rsidR="0003608D" w:rsidRDefault="005F57A4" w:rsidP="005F57A4">
      <w:pPr>
        <w:ind w:left="720"/>
        <w:rPr>
          <w:lang w:val="en-US"/>
        </w:rPr>
      </w:pPr>
      <w:r w:rsidRPr="005F57A4">
        <w:rPr>
          <w:lang w:val="en-US"/>
        </w:rPr>
        <w:t xml:space="preserve">This ping helps to ping MAC addresses on local area network using ARP packets. The results are verified by </w:t>
      </w:r>
      <w:proofErr w:type="spellStart"/>
      <w:r w:rsidRPr="005F57A4">
        <w:rPr>
          <w:lang w:val="en-US"/>
        </w:rPr>
        <w:t>arping</w:t>
      </w:r>
      <w:proofErr w:type="spellEnd"/>
      <w:r w:rsidRPr="005F57A4">
        <w:rPr>
          <w:lang w:val="en-US"/>
        </w:rPr>
        <w:t xml:space="preserve"> command.</w:t>
      </w:r>
      <w:r>
        <w:rPr>
          <w:lang w:val="en-US"/>
        </w:rPr>
        <w:t xml:space="preserve"> </w:t>
      </w:r>
    </w:p>
    <w:p w14:paraId="59A1EA8A" w14:textId="1385AE80" w:rsidR="00D26464" w:rsidRDefault="00D26464" w:rsidP="005F57A4">
      <w:pPr>
        <w:ind w:left="720"/>
        <w:rPr>
          <w:lang w:val="en-US"/>
        </w:rPr>
      </w:pPr>
      <w:r>
        <w:rPr>
          <w:lang w:val="en-US"/>
        </w:rPr>
        <w:t>Test: Perform ARP ping on internal network – 172.16.3.0/24</w:t>
      </w:r>
    </w:p>
    <w:p w14:paraId="0A842A56" w14:textId="5AFAB08B" w:rsidR="005B747C" w:rsidRPr="005B747C" w:rsidRDefault="0068600E" w:rsidP="005B747C">
      <w:pPr>
        <w:pStyle w:val="ListParagraph"/>
        <w:numPr>
          <w:ilvl w:val="1"/>
          <w:numId w:val="26"/>
        </w:numPr>
        <w:rPr>
          <w:lang w:val="en-US"/>
        </w:rPr>
      </w:pPr>
      <w:r>
        <w:rPr>
          <w:lang w:val="en-US"/>
        </w:rPr>
        <w:t xml:space="preserve">The internal IP address of gateway </w:t>
      </w:r>
      <w:r w:rsidR="00DC47B7">
        <w:rPr>
          <w:lang w:val="en-US"/>
        </w:rPr>
        <w:t xml:space="preserve">(172.16.3.10 ) </w:t>
      </w:r>
      <w:r w:rsidR="008C1A3D">
        <w:rPr>
          <w:lang w:val="en-US"/>
        </w:rPr>
        <w:t xml:space="preserve">was </w:t>
      </w:r>
      <w:proofErr w:type="spellStart"/>
      <w:r w:rsidR="008C1A3D">
        <w:rPr>
          <w:lang w:val="en-US"/>
        </w:rPr>
        <w:t>deplayed</w:t>
      </w:r>
      <w:proofErr w:type="spellEnd"/>
      <w:r w:rsidR="008C1A3D">
        <w:rPr>
          <w:lang w:val="en-US"/>
        </w:rPr>
        <w:t>.</w:t>
      </w:r>
    </w:p>
    <w:p w14:paraId="252FF9F8" w14:textId="0317F6AC" w:rsidR="00B97255" w:rsidRDefault="00B97255" w:rsidP="005B747C">
      <w:pPr>
        <w:ind w:left="1440"/>
        <w:rPr>
          <w:lang w:val="en-US"/>
        </w:rPr>
      </w:pPr>
      <w:r>
        <w:rPr>
          <w:noProof/>
        </w:rPr>
        <w:drawing>
          <wp:inline distT="0" distB="0" distL="0" distR="0" wp14:anchorId="060C4444" wp14:editId="6B0A3ECC">
            <wp:extent cx="4649189" cy="2356342"/>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62244" cy="2362959"/>
                    </a:xfrm>
                    <a:prstGeom prst="rect">
                      <a:avLst/>
                    </a:prstGeom>
                  </pic:spPr>
                </pic:pic>
              </a:graphicData>
            </a:graphic>
          </wp:inline>
        </w:drawing>
      </w:r>
    </w:p>
    <w:p w14:paraId="495EE0F4" w14:textId="72D79FAB" w:rsidR="0045181F" w:rsidRPr="0045181F" w:rsidRDefault="0045181F" w:rsidP="00443950">
      <w:pPr>
        <w:pStyle w:val="Caption"/>
        <w:ind w:left="2160"/>
        <w:jc w:val="center"/>
        <w:rPr>
          <w:color w:val="auto"/>
          <w:lang w:val="en-US"/>
        </w:rPr>
      </w:pPr>
      <w:bookmarkStart w:id="53" w:name="_Toc3388629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443950">
        <w:rPr>
          <w:noProof/>
          <w:color w:val="auto"/>
        </w:rPr>
        <w:t>33</w:t>
      </w:r>
      <w:r w:rsidRPr="00BD5166">
        <w:rPr>
          <w:color w:val="auto"/>
        </w:rPr>
        <w:fldChar w:fldCharType="end"/>
      </w:r>
      <w:r w:rsidRPr="00BD5166">
        <w:rPr>
          <w:color w:val="auto"/>
        </w:rPr>
        <w:t xml:space="preserve">. </w:t>
      </w:r>
      <w:r w:rsidR="00AB2157">
        <w:rPr>
          <w:color w:val="auto"/>
        </w:rPr>
        <w:t>ARP ping</w:t>
      </w:r>
      <w:bookmarkEnd w:id="53"/>
    </w:p>
    <w:p w14:paraId="03EA4638" w14:textId="095230AF" w:rsidR="00B9083E" w:rsidRDefault="00B9083E" w:rsidP="00B9083E">
      <w:pPr>
        <w:pStyle w:val="Subtitle"/>
        <w:numPr>
          <w:ilvl w:val="0"/>
          <w:numId w:val="26"/>
        </w:numPr>
        <w:ind w:left="1440"/>
        <w:rPr>
          <w:rFonts w:ascii="Times New Roman" w:hAnsi="Times New Roman" w:cs="Times New Roman"/>
          <w:color w:val="000000" w:themeColor="text1"/>
          <w:sz w:val="24"/>
          <w:szCs w:val="24"/>
        </w:rPr>
      </w:pPr>
      <w:r w:rsidRPr="001F57D6">
        <w:rPr>
          <w:rFonts w:ascii="Times New Roman" w:hAnsi="Times New Roman" w:cs="Times New Roman"/>
          <w:color w:val="000000" w:themeColor="text1"/>
          <w:sz w:val="24"/>
          <w:szCs w:val="24"/>
        </w:rPr>
        <w:lastRenderedPageBreak/>
        <w:t xml:space="preserve">IDS </w:t>
      </w:r>
      <w:proofErr w:type="gramStart"/>
      <w:r w:rsidRPr="001F57D6">
        <w:rPr>
          <w:rFonts w:ascii="Times New Roman" w:hAnsi="Times New Roman" w:cs="Times New Roman"/>
          <w:color w:val="000000" w:themeColor="text1"/>
          <w:sz w:val="24"/>
          <w:szCs w:val="24"/>
        </w:rPr>
        <w:t>Alerts :</w:t>
      </w:r>
      <w:proofErr w:type="gramEnd"/>
    </w:p>
    <w:p w14:paraId="31226A8A" w14:textId="6304AEE8" w:rsidR="00327B78" w:rsidRDefault="00327B78" w:rsidP="00327B78">
      <w:pPr>
        <w:ind w:left="1440"/>
      </w:pPr>
      <w:r>
        <w:t>1. Snort</w:t>
      </w:r>
    </w:p>
    <w:p w14:paraId="45B6D399" w14:textId="0825AFAB" w:rsidR="00C42075" w:rsidRDefault="00C42075" w:rsidP="00327B78">
      <w:pPr>
        <w:ind w:left="1440"/>
      </w:pPr>
      <w:r>
        <w:rPr>
          <w:noProof/>
        </w:rPr>
        <w:drawing>
          <wp:inline distT="0" distB="0" distL="0" distR="0" wp14:anchorId="673016FA" wp14:editId="3B5336F0">
            <wp:extent cx="4851070" cy="795655"/>
            <wp:effectExtent l="0" t="0" r="6985"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11580" b="7926"/>
                    <a:stretch/>
                  </pic:blipFill>
                  <pic:spPr bwMode="auto">
                    <a:xfrm>
                      <a:off x="0" y="0"/>
                      <a:ext cx="4851070" cy="795655"/>
                    </a:xfrm>
                    <a:prstGeom prst="rect">
                      <a:avLst/>
                    </a:prstGeom>
                    <a:ln>
                      <a:noFill/>
                    </a:ln>
                    <a:extLst>
                      <a:ext uri="{53640926-AAD7-44D8-BBD7-CCE9431645EC}">
                        <a14:shadowObscured xmlns:a14="http://schemas.microsoft.com/office/drawing/2010/main"/>
                      </a:ext>
                    </a:extLst>
                  </pic:spPr>
                </pic:pic>
              </a:graphicData>
            </a:graphic>
          </wp:inline>
        </w:drawing>
      </w:r>
    </w:p>
    <w:p w14:paraId="57D5B32B" w14:textId="2FD7E4ED" w:rsidR="00443950" w:rsidRPr="00443950" w:rsidRDefault="00443950" w:rsidP="00443950">
      <w:pPr>
        <w:pStyle w:val="Caption"/>
        <w:ind w:left="2880"/>
        <w:jc w:val="center"/>
        <w:rPr>
          <w:color w:val="auto"/>
          <w:lang w:val="en-US"/>
        </w:rPr>
      </w:pPr>
      <w:bookmarkStart w:id="54" w:name="_Toc3388629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D5E1C">
        <w:rPr>
          <w:noProof/>
          <w:color w:val="auto"/>
        </w:rPr>
        <w:t>34</w:t>
      </w:r>
      <w:r w:rsidRPr="00BD5166">
        <w:rPr>
          <w:color w:val="auto"/>
        </w:rPr>
        <w:fldChar w:fldCharType="end"/>
      </w:r>
      <w:r w:rsidRPr="00BD5166">
        <w:rPr>
          <w:color w:val="auto"/>
        </w:rPr>
        <w:t xml:space="preserve">. </w:t>
      </w:r>
      <w:r w:rsidR="005D5E1C">
        <w:rPr>
          <w:color w:val="auto"/>
        </w:rPr>
        <w:t xml:space="preserve">Snort alert – None – </w:t>
      </w:r>
      <w:r w:rsidR="00E37720">
        <w:rPr>
          <w:color w:val="auto"/>
        </w:rPr>
        <w:t>Arp ping</w:t>
      </w:r>
      <w:bookmarkEnd w:id="54"/>
    </w:p>
    <w:p w14:paraId="5C3B8A06" w14:textId="732AF32D" w:rsidR="00A06ECD" w:rsidRDefault="00FA04E2" w:rsidP="00327B78">
      <w:pPr>
        <w:ind w:left="1440"/>
      </w:pPr>
      <w:r>
        <w:t>2. Suricata</w:t>
      </w:r>
    </w:p>
    <w:p w14:paraId="5F631976" w14:textId="33764B82" w:rsidR="00DE79E0" w:rsidRDefault="00F02C7C" w:rsidP="00327B78">
      <w:pPr>
        <w:ind w:left="1440"/>
      </w:pPr>
      <w:r>
        <w:rPr>
          <w:noProof/>
        </w:rPr>
        <w:drawing>
          <wp:inline distT="0" distB="0" distL="0" distR="0" wp14:anchorId="5893A2C3" wp14:editId="4D3CE050">
            <wp:extent cx="4850765" cy="1869440"/>
            <wp:effectExtent l="0" t="0" r="698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r="11586"/>
                    <a:stretch/>
                  </pic:blipFill>
                  <pic:spPr bwMode="auto">
                    <a:xfrm>
                      <a:off x="0" y="0"/>
                      <a:ext cx="4850765" cy="1869440"/>
                    </a:xfrm>
                    <a:prstGeom prst="rect">
                      <a:avLst/>
                    </a:prstGeom>
                    <a:ln>
                      <a:noFill/>
                    </a:ln>
                    <a:extLst>
                      <a:ext uri="{53640926-AAD7-44D8-BBD7-CCE9431645EC}">
                        <a14:shadowObscured xmlns:a14="http://schemas.microsoft.com/office/drawing/2010/main"/>
                      </a:ext>
                    </a:extLst>
                  </pic:spPr>
                </pic:pic>
              </a:graphicData>
            </a:graphic>
          </wp:inline>
        </w:drawing>
      </w:r>
    </w:p>
    <w:p w14:paraId="2123F826" w14:textId="276D5FC4" w:rsidR="007F33EE" w:rsidRPr="001D6D9E" w:rsidRDefault="007F33EE" w:rsidP="001D6D9E">
      <w:pPr>
        <w:pStyle w:val="Caption"/>
        <w:ind w:left="2880"/>
        <w:jc w:val="center"/>
        <w:rPr>
          <w:color w:val="auto"/>
          <w:lang w:val="en-US"/>
        </w:rPr>
      </w:pPr>
      <w:bookmarkStart w:id="55" w:name="_Toc3388629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3265FF">
        <w:rPr>
          <w:noProof/>
          <w:color w:val="auto"/>
        </w:rPr>
        <w:t>35</w:t>
      </w:r>
      <w:r w:rsidRPr="00BD5166">
        <w:rPr>
          <w:color w:val="auto"/>
        </w:rPr>
        <w:fldChar w:fldCharType="end"/>
      </w:r>
      <w:r w:rsidRPr="00BD5166">
        <w:rPr>
          <w:color w:val="auto"/>
        </w:rPr>
        <w:t>.</w:t>
      </w:r>
      <w:r w:rsidR="003265FF">
        <w:rPr>
          <w:color w:val="auto"/>
        </w:rPr>
        <w:t xml:space="preserve"> Suricata alert – None – Arp ping</w:t>
      </w:r>
      <w:bookmarkEnd w:id="55"/>
    </w:p>
    <w:p w14:paraId="3ABB508F" w14:textId="77777777" w:rsidR="00262F78" w:rsidRPr="00ED59F8" w:rsidRDefault="00262F78" w:rsidP="00262F78">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262F78" w14:paraId="41367299" w14:textId="77777777" w:rsidTr="0012606B">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3F0E5398" w14:textId="77777777" w:rsidR="00262F78" w:rsidRPr="00313821" w:rsidRDefault="00262F78" w:rsidP="0012606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23A9B94D" w14:textId="007A91CA" w:rsidR="00262F78" w:rsidRPr="00313821" w:rsidRDefault="006D04D8" w:rsidP="0012606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ARP ping was not detected by both IDS.</w:t>
            </w:r>
          </w:p>
        </w:tc>
      </w:tr>
      <w:tr w:rsidR="00262F78" w14:paraId="6508F040"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60D73730" w14:textId="77777777" w:rsidR="00262F78" w:rsidRPr="00313821" w:rsidRDefault="00262F78"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3B6D23F3" w14:textId="280973FF" w:rsidR="00262F78" w:rsidRPr="00313821" w:rsidRDefault="00E01361"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262F78" w14:paraId="570A25C9" w14:textId="77777777" w:rsidTr="00E3349E">
        <w:trPr>
          <w:trHeight w:val="432"/>
        </w:trPr>
        <w:tc>
          <w:tcPr>
            <w:cnfStyle w:val="001000000000" w:firstRow="0" w:lastRow="0" w:firstColumn="1" w:lastColumn="0" w:oddVBand="0" w:evenVBand="0" w:oddHBand="0" w:evenHBand="0" w:firstRowFirstColumn="0" w:firstRowLastColumn="0" w:lastRowFirstColumn="0" w:lastRowLastColumn="0"/>
            <w:tcW w:w="2232" w:type="dxa"/>
          </w:tcPr>
          <w:p w14:paraId="22F5B253" w14:textId="77777777" w:rsidR="00262F78" w:rsidRDefault="00262F78" w:rsidP="0012606B">
            <w:pPr>
              <w:pStyle w:val="ListParagraph"/>
              <w:ind w:left="0"/>
              <w:rPr>
                <w:b w:val="0"/>
                <w:bCs w:val="0"/>
                <w:szCs w:val="24"/>
                <w:lang w:val="en-US"/>
              </w:rPr>
            </w:pPr>
            <w:r>
              <w:rPr>
                <w:b w:val="0"/>
                <w:bCs w:val="0"/>
                <w:szCs w:val="24"/>
                <w:lang w:val="en-US"/>
              </w:rPr>
              <w:t>Observation (if any)</w:t>
            </w:r>
          </w:p>
        </w:tc>
        <w:tc>
          <w:tcPr>
            <w:tcW w:w="6408" w:type="dxa"/>
          </w:tcPr>
          <w:p w14:paraId="46C6E348" w14:textId="72BA63C8" w:rsidR="00262F78" w:rsidRDefault="00E01361"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262F78" w14:paraId="7D9117C7" w14:textId="77777777" w:rsidTr="0012606B">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232" w:type="dxa"/>
          </w:tcPr>
          <w:p w14:paraId="3B5867B0" w14:textId="77777777" w:rsidR="00262F78" w:rsidRDefault="00262F78" w:rsidP="0012606B">
            <w:pPr>
              <w:pStyle w:val="ListParagraph"/>
              <w:ind w:left="0"/>
              <w:rPr>
                <w:b w:val="0"/>
                <w:bCs w:val="0"/>
                <w:szCs w:val="24"/>
                <w:lang w:val="en-US"/>
              </w:rPr>
            </w:pPr>
            <w:r>
              <w:rPr>
                <w:b w:val="0"/>
                <w:bCs w:val="0"/>
                <w:szCs w:val="24"/>
                <w:lang w:val="en-US"/>
              </w:rPr>
              <w:t>Suricata alert</w:t>
            </w:r>
          </w:p>
        </w:tc>
        <w:tc>
          <w:tcPr>
            <w:tcW w:w="6408" w:type="dxa"/>
          </w:tcPr>
          <w:p w14:paraId="498E9258" w14:textId="2CA48AE4" w:rsidR="00262F78" w:rsidRPr="00313821" w:rsidRDefault="00E01361"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262F78" w14:paraId="57E8D142" w14:textId="77777777" w:rsidTr="00E3349E">
        <w:trPr>
          <w:trHeight w:val="432"/>
        </w:trPr>
        <w:tc>
          <w:tcPr>
            <w:cnfStyle w:val="001000000000" w:firstRow="0" w:lastRow="0" w:firstColumn="1" w:lastColumn="0" w:oddVBand="0" w:evenVBand="0" w:oddHBand="0" w:evenHBand="0" w:firstRowFirstColumn="0" w:firstRowLastColumn="0" w:lastRowFirstColumn="0" w:lastRowLastColumn="0"/>
            <w:tcW w:w="2232" w:type="dxa"/>
          </w:tcPr>
          <w:p w14:paraId="424A1704" w14:textId="77777777" w:rsidR="00262F78" w:rsidRPr="00313821" w:rsidRDefault="00262F78"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2F61D9AF" w14:textId="33E09B6E" w:rsidR="00262F78" w:rsidRPr="00313821" w:rsidRDefault="00E01361"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bl>
    <w:p w14:paraId="23179F3D" w14:textId="22D84851" w:rsidR="00272668" w:rsidRDefault="00272668" w:rsidP="00327B78">
      <w:pPr>
        <w:ind w:left="1440"/>
      </w:pPr>
    </w:p>
    <w:p w14:paraId="5E5B04BF" w14:textId="530136A9" w:rsidR="002673E0" w:rsidRDefault="002673E0" w:rsidP="00327B78">
      <w:pPr>
        <w:ind w:left="1440"/>
      </w:pPr>
    </w:p>
    <w:p w14:paraId="58207E02" w14:textId="77777777" w:rsidR="003005AA" w:rsidRPr="00327B78" w:rsidRDefault="003005AA" w:rsidP="00327B78">
      <w:pPr>
        <w:ind w:left="1440"/>
      </w:pPr>
    </w:p>
    <w:p w14:paraId="6D9C8EDE" w14:textId="542728DA" w:rsidR="008B7723" w:rsidRDefault="008B7723" w:rsidP="008B7723">
      <w:pPr>
        <w:pStyle w:val="Subtitle"/>
        <w:ind w:left="720"/>
        <w:rPr>
          <w:rFonts w:ascii="Times New Roman" w:hAnsi="Times New Roman" w:cs="Times New Roman"/>
          <w:color w:val="auto"/>
          <w:sz w:val="24"/>
          <w:szCs w:val="24"/>
          <w:lang w:val="en-US"/>
        </w:rPr>
      </w:pPr>
      <w:r w:rsidRPr="008B7723">
        <w:rPr>
          <w:rFonts w:ascii="Times New Roman" w:hAnsi="Times New Roman" w:cs="Times New Roman"/>
          <w:color w:val="auto"/>
          <w:sz w:val="24"/>
          <w:szCs w:val="24"/>
          <w:lang w:val="en-US"/>
        </w:rPr>
        <w:lastRenderedPageBreak/>
        <w:t>2.</w:t>
      </w:r>
      <w:r>
        <w:rPr>
          <w:rFonts w:ascii="Times New Roman" w:hAnsi="Times New Roman" w:cs="Times New Roman"/>
          <w:color w:val="auto"/>
          <w:sz w:val="24"/>
          <w:szCs w:val="24"/>
          <w:lang w:val="en-US"/>
        </w:rPr>
        <w:t>2</w:t>
      </w:r>
      <w:r w:rsidRPr="008B7723">
        <w:rPr>
          <w:rFonts w:ascii="Times New Roman" w:hAnsi="Times New Roman" w:cs="Times New Roman"/>
          <w:color w:val="auto"/>
          <w:sz w:val="24"/>
          <w:szCs w:val="24"/>
          <w:lang w:val="en-US"/>
        </w:rPr>
        <w:t xml:space="preserve"> </w:t>
      </w:r>
      <w:r>
        <w:rPr>
          <w:rFonts w:ascii="Times New Roman" w:hAnsi="Times New Roman" w:cs="Times New Roman"/>
          <w:color w:val="auto"/>
          <w:sz w:val="24"/>
          <w:szCs w:val="24"/>
          <w:lang w:val="en-US"/>
        </w:rPr>
        <w:t>ICMP</w:t>
      </w:r>
      <w:r w:rsidRPr="008B7723">
        <w:rPr>
          <w:rFonts w:ascii="Times New Roman" w:hAnsi="Times New Roman" w:cs="Times New Roman"/>
          <w:color w:val="auto"/>
          <w:sz w:val="24"/>
          <w:szCs w:val="24"/>
          <w:lang w:val="en-US"/>
        </w:rPr>
        <w:t xml:space="preserve"> ping</w:t>
      </w:r>
    </w:p>
    <w:p w14:paraId="7D570F5B" w14:textId="24560B96" w:rsidR="008E01F5" w:rsidRDefault="004230E7" w:rsidP="004230E7">
      <w:pPr>
        <w:ind w:left="720"/>
        <w:rPr>
          <w:lang w:val="en-US"/>
        </w:rPr>
      </w:pPr>
      <w:r w:rsidRPr="004230E7">
        <w:rPr>
          <w:lang w:val="en-US"/>
        </w:rPr>
        <w:t>This ping sends an ICMP Echo Request packet to the target. If you receive an ICMP Echo Reply, it means the target is reachable. It also allows to determine the time to reach target</w:t>
      </w:r>
      <w:r>
        <w:rPr>
          <w:lang w:val="en-US"/>
        </w:rPr>
        <w:t>.</w:t>
      </w:r>
    </w:p>
    <w:p w14:paraId="14072C5F" w14:textId="5F120FB4" w:rsidR="00C87E32" w:rsidRDefault="004360AA" w:rsidP="004230E7">
      <w:pPr>
        <w:ind w:left="720"/>
        <w:rPr>
          <w:lang w:val="en-US"/>
        </w:rPr>
      </w:pPr>
      <w:r>
        <w:rPr>
          <w:lang w:val="en-US"/>
        </w:rPr>
        <w:t>Test: Perform ICMP ping on first 10 subnets of Internal network</w:t>
      </w:r>
      <w:r w:rsidR="00D33E38">
        <w:rPr>
          <w:lang w:val="en-US"/>
        </w:rPr>
        <w:t xml:space="preserve"> (172.16.3.1-10)</w:t>
      </w:r>
    </w:p>
    <w:p w14:paraId="12D31A06" w14:textId="65765919" w:rsidR="00705CC4" w:rsidRPr="00705CC4" w:rsidRDefault="00FC384B" w:rsidP="00695A85">
      <w:pPr>
        <w:pStyle w:val="ListParagraph"/>
        <w:numPr>
          <w:ilvl w:val="1"/>
          <w:numId w:val="26"/>
        </w:numPr>
        <w:rPr>
          <w:lang w:val="en-US"/>
        </w:rPr>
      </w:pPr>
      <w:r>
        <w:rPr>
          <w:lang w:val="en-US"/>
        </w:rPr>
        <w:t xml:space="preserve">Attacker machine </w:t>
      </w:r>
      <w:r w:rsidR="00384F29">
        <w:rPr>
          <w:lang w:val="en-US"/>
        </w:rPr>
        <w:t>and gateway router</w:t>
      </w:r>
      <w:r w:rsidR="004C44B2">
        <w:rPr>
          <w:lang w:val="en-US"/>
        </w:rPr>
        <w:t xml:space="preserve"> (internal interface)</w:t>
      </w:r>
      <w:r w:rsidR="00384F29">
        <w:rPr>
          <w:lang w:val="en-US"/>
        </w:rPr>
        <w:t xml:space="preserve"> </w:t>
      </w:r>
      <w:r w:rsidR="00380C09">
        <w:rPr>
          <w:lang w:val="en-US"/>
        </w:rPr>
        <w:t xml:space="preserve">were </w:t>
      </w:r>
      <w:r w:rsidR="00384F29">
        <w:rPr>
          <w:lang w:val="en-US"/>
        </w:rPr>
        <w:t>found as alive hosts.</w:t>
      </w:r>
    </w:p>
    <w:p w14:paraId="2B961411" w14:textId="5A8DF3E9" w:rsidR="00695A85" w:rsidRDefault="00695A85" w:rsidP="00695A85">
      <w:pPr>
        <w:pStyle w:val="ListParagraph"/>
        <w:ind w:left="1440"/>
        <w:rPr>
          <w:lang w:val="en-US"/>
        </w:rPr>
      </w:pPr>
      <w:r>
        <w:rPr>
          <w:noProof/>
        </w:rPr>
        <w:drawing>
          <wp:inline distT="0" distB="0" distL="0" distR="0" wp14:anchorId="435888AE" wp14:editId="755BB725">
            <wp:extent cx="4435883" cy="2214748"/>
            <wp:effectExtent l="0" t="0" r="317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11184"/>
                    <a:stretch/>
                  </pic:blipFill>
                  <pic:spPr bwMode="auto">
                    <a:xfrm>
                      <a:off x="0" y="0"/>
                      <a:ext cx="4463317" cy="2228445"/>
                    </a:xfrm>
                    <a:prstGeom prst="rect">
                      <a:avLst/>
                    </a:prstGeom>
                    <a:ln>
                      <a:noFill/>
                    </a:ln>
                    <a:extLst>
                      <a:ext uri="{53640926-AAD7-44D8-BBD7-CCE9431645EC}">
                        <a14:shadowObscured xmlns:a14="http://schemas.microsoft.com/office/drawing/2010/main"/>
                      </a:ext>
                    </a:extLst>
                  </pic:spPr>
                </pic:pic>
              </a:graphicData>
            </a:graphic>
          </wp:inline>
        </w:drawing>
      </w:r>
    </w:p>
    <w:p w14:paraId="02588784" w14:textId="3C101818" w:rsidR="00157A0B" w:rsidRPr="00157A0B" w:rsidRDefault="00157A0B" w:rsidP="00713AA3">
      <w:pPr>
        <w:pStyle w:val="Caption"/>
        <w:ind w:left="1440"/>
        <w:jc w:val="center"/>
        <w:rPr>
          <w:color w:val="auto"/>
          <w:lang w:val="en-US"/>
        </w:rPr>
      </w:pPr>
      <w:bookmarkStart w:id="56" w:name="_Toc3388629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960183">
        <w:rPr>
          <w:noProof/>
          <w:color w:val="auto"/>
        </w:rPr>
        <w:t>36</w:t>
      </w:r>
      <w:r w:rsidRPr="00BD5166">
        <w:rPr>
          <w:color w:val="auto"/>
        </w:rPr>
        <w:fldChar w:fldCharType="end"/>
      </w:r>
      <w:r w:rsidRPr="00BD5166">
        <w:rPr>
          <w:color w:val="auto"/>
        </w:rPr>
        <w:t xml:space="preserve">. </w:t>
      </w:r>
      <w:r w:rsidR="00960183">
        <w:rPr>
          <w:color w:val="auto"/>
        </w:rPr>
        <w:t>ICMP ping</w:t>
      </w:r>
      <w:bookmarkEnd w:id="56"/>
    </w:p>
    <w:p w14:paraId="2973D4ED" w14:textId="77777777" w:rsidR="00C4274E" w:rsidRDefault="00C4274E" w:rsidP="00C4274E">
      <w:pPr>
        <w:pStyle w:val="Subtitle"/>
        <w:numPr>
          <w:ilvl w:val="0"/>
          <w:numId w:val="26"/>
        </w:numPr>
        <w:ind w:left="1440"/>
        <w:rPr>
          <w:rFonts w:ascii="Times New Roman" w:hAnsi="Times New Roman" w:cs="Times New Roman"/>
          <w:color w:val="000000" w:themeColor="text1"/>
          <w:sz w:val="24"/>
          <w:szCs w:val="24"/>
        </w:rPr>
      </w:pPr>
      <w:r w:rsidRPr="001F57D6">
        <w:rPr>
          <w:rFonts w:ascii="Times New Roman" w:hAnsi="Times New Roman" w:cs="Times New Roman"/>
          <w:color w:val="000000" w:themeColor="text1"/>
          <w:sz w:val="24"/>
          <w:szCs w:val="24"/>
        </w:rPr>
        <w:t xml:space="preserve">IDS </w:t>
      </w:r>
      <w:proofErr w:type="gramStart"/>
      <w:r w:rsidRPr="001F57D6">
        <w:rPr>
          <w:rFonts w:ascii="Times New Roman" w:hAnsi="Times New Roman" w:cs="Times New Roman"/>
          <w:color w:val="000000" w:themeColor="text1"/>
          <w:sz w:val="24"/>
          <w:szCs w:val="24"/>
        </w:rPr>
        <w:t>Alerts :</w:t>
      </w:r>
      <w:proofErr w:type="gramEnd"/>
    </w:p>
    <w:p w14:paraId="271DF311" w14:textId="43029F74" w:rsidR="006C16B6" w:rsidRPr="006C16B6" w:rsidRDefault="00C4274E" w:rsidP="00C4274E">
      <w:pPr>
        <w:pStyle w:val="ListParagraph"/>
        <w:ind w:left="1440"/>
        <w:rPr>
          <w:lang w:val="en-US"/>
        </w:rPr>
      </w:pPr>
      <w:r>
        <w:rPr>
          <w:lang w:val="en-US"/>
        </w:rPr>
        <w:t>1. Snort</w:t>
      </w:r>
    </w:p>
    <w:p w14:paraId="17144222" w14:textId="3697BBEC" w:rsidR="00C4274E" w:rsidRDefault="00330EAC" w:rsidP="00C4274E">
      <w:pPr>
        <w:pStyle w:val="ListParagraph"/>
        <w:ind w:left="1440"/>
        <w:rPr>
          <w:lang w:val="en-US"/>
        </w:rPr>
      </w:pPr>
      <w:r>
        <w:rPr>
          <w:noProof/>
        </w:rPr>
        <w:drawing>
          <wp:inline distT="0" distB="0" distL="0" distR="0" wp14:anchorId="5DF8572D" wp14:editId="558967C8">
            <wp:extent cx="4643120" cy="621447"/>
            <wp:effectExtent l="0" t="0" r="5080"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b="39517"/>
                    <a:stretch/>
                  </pic:blipFill>
                  <pic:spPr bwMode="auto">
                    <a:xfrm>
                      <a:off x="0" y="0"/>
                      <a:ext cx="4948549" cy="662326"/>
                    </a:xfrm>
                    <a:prstGeom prst="rect">
                      <a:avLst/>
                    </a:prstGeom>
                    <a:ln>
                      <a:noFill/>
                    </a:ln>
                    <a:extLst>
                      <a:ext uri="{53640926-AAD7-44D8-BBD7-CCE9431645EC}">
                        <a14:shadowObscured xmlns:a14="http://schemas.microsoft.com/office/drawing/2010/main"/>
                      </a:ext>
                    </a:extLst>
                  </pic:spPr>
                </pic:pic>
              </a:graphicData>
            </a:graphic>
          </wp:inline>
        </w:drawing>
      </w:r>
    </w:p>
    <w:p w14:paraId="3530F98A" w14:textId="5D2CA239" w:rsidR="00330EAC" w:rsidRPr="00982057" w:rsidRDefault="00493C0B" w:rsidP="00713AA3">
      <w:pPr>
        <w:pStyle w:val="Caption"/>
        <w:ind w:left="2160"/>
        <w:jc w:val="center"/>
        <w:rPr>
          <w:color w:val="auto"/>
        </w:rPr>
      </w:pPr>
      <w:bookmarkStart w:id="57" w:name="_Toc3388629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960183">
        <w:rPr>
          <w:noProof/>
          <w:color w:val="auto"/>
        </w:rPr>
        <w:t>37</w:t>
      </w:r>
      <w:r w:rsidRPr="00BD5166">
        <w:rPr>
          <w:color w:val="auto"/>
        </w:rPr>
        <w:fldChar w:fldCharType="end"/>
      </w:r>
      <w:r w:rsidRPr="00BD5166">
        <w:rPr>
          <w:color w:val="auto"/>
        </w:rPr>
        <w:t xml:space="preserve">. </w:t>
      </w:r>
      <w:r w:rsidR="00A523E2">
        <w:rPr>
          <w:color w:val="auto"/>
        </w:rPr>
        <w:t>Snort alert- ICMP ping</w:t>
      </w:r>
      <w:bookmarkEnd w:id="57"/>
    </w:p>
    <w:p w14:paraId="259EBFE9" w14:textId="70369F52" w:rsidR="00567FF4" w:rsidRPr="00190672" w:rsidRDefault="00C4274E" w:rsidP="00C4274E">
      <w:pPr>
        <w:pStyle w:val="ListParagraph"/>
        <w:ind w:left="1440"/>
        <w:rPr>
          <w:lang w:val="en-US"/>
        </w:rPr>
      </w:pPr>
      <w:r>
        <w:rPr>
          <w:lang w:val="en-US"/>
        </w:rPr>
        <w:t>2. Suricata</w:t>
      </w:r>
    </w:p>
    <w:p w14:paraId="0CA7378C" w14:textId="54931AEB" w:rsidR="001A3E1A" w:rsidRDefault="001A3E1A" w:rsidP="00C4274E">
      <w:pPr>
        <w:pStyle w:val="ListParagraph"/>
        <w:ind w:left="1440"/>
        <w:rPr>
          <w:lang w:val="en-US"/>
        </w:rPr>
      </w:pPr>
      <w:r>
        <w:rPr>
          <w:noProof/>
        </w:rPr>
        <w:drawing>
          <wp:inline distT="0" distB="0" distL="0" distR="0" wp14:anchorId="27C621AC" wp14:editId="054EB070">
            <wp:extent cx="4643120" cy="42532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b="47897"/>
                    <a:stretch/>
                  </pic:blipFill>
                  <pic:spPr bwMode="auto">
                    <a:xfrm>
                      <a:off x="0" y="0"/>
                      <a:ext cx="5062440" cy="463735"/>
                    </a:xfrm>
                    <a:prstGeom prst="rect">
                      <a:avLst/>
                    </a:prstGeom>
                    <a:ln>
                      <a:noFill/>
                    </a:ln>
                    <a:extLst>
                      <a:ext uri="{53640926-AAD7-44D8-BBD7-CCE9431645EC}">
                        <a14:shadowObscured xmlns:a14="http://schemas.microsoft.com/office/drawing/2010/main"/>
                      </a:ext>
                    </a:extLst>
                  </pic:spPr>
                </pic:pic>
              </a:graphicData>
            </a:graphic>
          </wp:inline>
        </w:drawing>
      </w:r>
    </w:p>
    <w:p w14:paraId="2A7C8CA7" w14:textId="7613CEA1" w:rsidR="00705CC4" w:rsidRPr="00705CC4" w:rsidRDefault="00705CC4" w:rsidP="00713AA3">
      <w:pPr>
        <w:pStyle w:val="Caption"/>
        <w:ind w:left="2160"/>
        <w:jc w:val="center"/>
        <w:rPr>
          <w:color w:val="auto"/>
          <w:lang w:val="en-US"/>
        </w:rPr>
      </w:pPr>
      <w:bookmarkStart w:id="58" w:name="_Toc3388629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713AA3">
        <w:rPr>
          <w:noProof/>
          <w:color w:val="auto"/>
        </w:rPr>
        <w:t>38</w:t>
      </w:r>
      <w:r w:rsidRPr="00BD5166">
        <w:rPr>
          <w:color w:val="auto"/>
        </w:rPr>
        <w:fldChar w:fldCharType="end"/>
      </w:r>
      <w:r w:rsidRPr="00BD5166">
        <w:rPr>
          <w:color w:val="auto"/>
        </w:rPr>
        <w:t xml:space="preserve">. </w:t>
      </w:r>
      <w:r w:rsidR="004D1E44">
        <w:rPr>
          <w:color w:val="auto"/>
        </w:rPr>
        <w:t>Suricata alert – ICMP ping</w:t>
      </w:r>
      <w:bookmarkEnd w:id="58"/>
    </w:p>
    <w:p w14:paraId="68DB10DD" w14:textId="77777777" w:rsidR="0034431B" w:rsidRPr="00ED59F8" w:rsidRDefault="0034431B" w:rsidP="0034431B">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lastRenderedPageBreak/>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34431B" w14:paraId="048A8955" w14:textId="77777777" w:rsidTr="0012606B">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3722CCB2" w14:textId="77777777" w:rsidR="0034431B" w:rsidRPr="00313821" w:rsidRDefault="0034431B" w:rsidP="0012606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4D139D68" w14:textId="6C8E0D7B" w:rsidR="0034431B" w:rsidRPr="00313821" w:rsidRDefault="00C67818" w:rsidP="0012606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Both IDS were able to detect the ICMP ping.</w:t>
            </w:r>
          </w:p>
        </w:tc>
      </w:tr>
      <w:tr w:rsidR="0034431B" w14:paraId="59A4ABEC"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51C34098" w14:textId="77777777" w:rsidR="0034431B" w:rsidRPr="00313821" w:rsidRDefault="0034431B"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4A91E255" w14:textId="6731BF6E" w:rsidR="0034431B" w:rsidRPr="00313821" w:rsidRDefault="00B31624"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ICMP Ping, ICMP Ping NMAP</w:t>
            </w:r>
          </w:p>
        </w:tc>
      </w:tr>
      <w:tr w:rsidR="0034431B" w14:paraId="35086238" w14:textId="77777777" w:rsidTr="005A3A2B">
        <w:trPr>
          <w:trHeight w:val="720"/>
        </w:trPr>
        <w:tc>
          <w:tcPr>
            <w:cnfStyle w:val="001000000000" w:firstRow="0" w:lastRow="0" w:firstColumn="1" w:lastColumn="0" w:oddVBand="0" w:evenVBand="0" w:oddHBand="0" w:evenHBand="0" w:firstRowFirstColumn="0" w:firstRowLastColumn="0" w:lastRowFirstColumn="0" w:lastRowLastColumn="0"/>
            <w:tcW w:w="2232" w:type="dxa"/>
          </w:tcPr>
          <w:p w14:paraId="1D645CCB" w14:textId="77777777" w:rsidR="0034431B" w:rsidRDefault="0034431B" w:rsidP="0012606B">
            <w:pPr>
              <w:pStyle w:val="ListParagraph"/>
              <w:ind w:left="0"/>
              <w:rPr>
                <w:b w:val="0"/>
                <w:bCs w:val="0"/>
                <w:szCs w:val="24"/>
                <w:lang w:val="en-US"/>
              </w:rPr>
            </w:pPr>
            <w:r>
              <w:rPr>
                <w:b w:val="0"/>
                <w:bCs w:val="0"/>
                <w:szCs w:val="24"/>
                <w:lang w:val="en-US"/>
              </w:rPr>
              <w:t>Observation (if any)</w:t>
            </w:r>
          </w:p>
        </w:tc>
        <w:tc>
          <w:tcPr>
            <w:tcW w:w="6408" w:type="dxa"/>
          </w:tcPr>
          <w:p w14:paraId="2E48AC57" w14:textId="620E2D6D" w:rsidR="0034431B" w:rsidRDefault="00CF1EDE"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nort classified the </w:t>
            </w:r>
            <w:r w:rsidR="001D27A6">
              <w:rPr>
                <w:szCs w:val="24"/>
                <w:lang w:val="en-US"/>
              </w:rPr>
              <w:t>ICMP ping as</w:t>
            </w:r>
            <w:r>
              <w:rPr>
                <w:szCs w:val="24"/>
                <w:lang w:val="en-US"/>
              </w:rPr>
              <w:t xml:space="preserve"> ‘attempted information leak’ and ‘misc. activity’</w:t>
            </w:r>
            <w:r w:rsidR="0075793B">
              <w:rPr>
                <w:szCs w:val="24"/>
                <w:lang w:val="en-US"/>
              </w:rPr>
              <w:t>.</w:t>
            </w:r>
          </w:p>
        </w:tc>
      </w:tr>
      <w:tr w:rsidR="0034431B" w14:paraId="66E5C054" w14:textId="77777777" w:rsidTr="0012606B">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232" w:type="dxa"/>
          </w:tcPr>
          <w:p w14:paraId="1DACC54E" w14:textId="77777777" w:rsidR="0034431B" w:rsidRDefault="0034431B" w:rsidP="0012606B">
            <w:pPr>
              <w:pStyle w:val="ListParagraph"/>
              <w:ind w:left="0"/>
              <w:rPr>
                <w:b w:val="0"/>
                <w:bCs w:val="0"/>
                <w:szCs w:val="24"/>
                <w:lang w:val="en-US"/>
              </w:rPr>
            </w:pPr>
            <w:r>
              <w:rPr>
                <w:b w:val="0"/>
                <w:bCs w:val="0"/>
                <w:szCs w:val="24"/>
                <w:lang w:val="en-US"/>
              </w:rPr>
              <w:t>Suricata alert</w:t>
            </w:r>
          </w:p>
        </w:tc>
        <w:tc>
          <w:tcPr>
            <w:tcW w:w="6408" w:type="dxa"/>
          </w:tcPr>
          <w:p w14:paraId="0819F557" w14:textId="74C430F0" w:rsidR="0034431B" w:rsidRPr="00313821" w:rsidRDefault="006B2496"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GPL SCAN PING NMAP</w:t>
            </w:r>
          </w:p>
        </w:tc>
      </w:tr>
      <w:tr w:rsidR="0034431B" w14:paraId="5F6AC017" w14:textId="77777777" w:rsidTr="00E11BCF">
        <w:trPr>
          <w:trHeight w:val="612"/>
        </w:trPr>
        <w:tc>
          <w:tcPr>
            <w:cnfStyle w:val="001000000000" w:firstRow="0" w:lastRow="0" w:firstColumn="1" w:lastColumn="0" w:oddVBand="0" w:evenVBand="0" w:oddHBand="0" w:evenHBand="0" w:firstRowFirstColumn="0" w:firstRowLastColumn="0" w:lastRowFirstColumn="0" w:lastRowLastColumn="0"/>
            <w:tcW w:w="2232" w:type="dxa"/>
          </w:tcPr>
          <w:p w14:paraId="1710396C" w14:textId="77777777" w:rsidR="0034431B" w:rsidRPr="00313821" w:rsidRDefault="0034431B"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6477B515" w14:textId="2144A8D8" w:rsidR="0034431B" w:rsidRPr="00313821" w:rsidRDefault="00C919B8"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uricata classified the ping scan as ‘attempted information leak’</w:t>
            </w:r>
            <w:r w:rsidR="0075793B">
              <w:rPr>
                <w:szCs w:val="24"/>
                <w:lang w:val="en-US"/>
              </w:rPr>
              <w:t>.</w:t>
            </w:r>
          </w:p>
        </w:tc>
      </w:tr>
    </w:tbl>
    <w:p w14:paraId="18F03A81" w14:textId="77777777" w:rsidR="003005AA" w:rsidRPr="008E01F5" w:rsidRDefault="003005AA" w:rsidP="004230E7">
      <w:pPr>
        <w:ind w:left="720"/>
        <w:rPr>
          <w:lang w:val="en-US"/>
        </w:rPr>
      </w:pPr>
    </w:p>
    <w:p w14:paraId="2A21D635" w14:textId="675EB61E" w:rsidR="008B7723" w:rsidRDefault="008B7723" w:rsidP="008B7723">
      <w:pPr>
        <w:pStyle w:val="Subtitle"/>
        <w:ind w:left="720"/>
        <w:rPr>
          <w:rFonts w:ascii="Times New Roman" w:hAnsi="Times New Roman" w:cs="Times New Roman"/>
          <w:color w:val="auto"/>
          <w:sz w:val="24"/>
          <w:szCs w:val="24"/>
          <w:lang w:val="en-US"/>
        </w:rPr>
      </w:pPr>
      <w:r w:rsidRPr="008B7723">
        <w:rPr>
          <w:rFonts w:ascii="Times New Roman" w:hAnsi="Times New Roman" w:cs="Times New Roman"/>
          <w:color w:val="auto"/>
          <w:sz w:val="24"/>
          <w:szCs w:val="24"/>
          <w:lang w:val="en-US"/>
        </w:rPr>
        <w:t>2.</w:t>
      </w:r>
      <w:r>
        <w:rPr>
          <w:rFonts w:ascii="Times New Roman" w:hAnsi="Times New Roman" w:cs="Times New Roman"/>
          <w:color w:val="auto"/>
          <w:sz w:val="24"/>
          <w:szCs w:val="24"/>
          <w:lang w:val="en-US"/>
        </w:rPr>
        <w:t>3</w:t>
      </w:r>
      <w:r w:rsidRPr="008B7723">
        <w:rPr>
          <w:rFonts w:ascii="Times New Roman" w:hAnsi="Times New Roman" w:cs="Times New Roman"/>
          <w:color w:val="auto"/>
          <w:sz w:val="24"/>
          <w:szCs w:val="24"/>
          <w:lang w:val="en-US"/>
        </w:rPr>
        <w:t xml:space="preserve"> </w:t>
      </w:r>
      <w:r>
        <w:rPr>
          <w:rFonts w:ascii="Times New Roman" w:hAnsi="Times New Roman" w:cs="Times New Roman"/>
          <w:color w:val="auto"/>
          <w:sz w:val="24"/>
          <w:szCs w:val="24"/>
          <w:lang w:val="en-US"/>
        </w:rPr>
        <w:t>TCP</w:t>
      </w:r>
      <w:r w:rsidRPr="008B7723">
        <w:rPr>
          <w:rFonts w:ascii="Times New Roman" w:hAnsi="Times New Roman" w:cs="Times New Roman"/>
          <w:color w:val="auto"/>
          <w:sz w:val="24"/>
          <w:szCs w:val="24"/>
          <w:lang w:val="en-US"/>
        </w:rPr>
        <w:t xml:space="preserve"> ping</w:t>
      </w:r>
    </w:p>
    <w:p w14:paraId="377D923D" w14:textId="5B10A1EA" w:rsidR="004836E3" w:rsidRDefault="003C5BC4" w:rsidP="003C5BC4">
      <w:pPr>
        <w:ind w:left="720"/>
        <w:rPr>
          <w:lang w:val="en-US"/>
        </w:rPr>
      </w:pPr>
      <w:r w:rsidRPr="003C5BC4">
        <w:rPr>
          <w:lang w:val="en-US"/>
        </w:rPr>
        <w:t xml:space="preserve">This ping uses TCP SYN packet with destination port of 80 (likely to be open) to range of IP addresses. If the target is </w:t>
      </w:r>
      <w:proofErr w:type="gramStart"/>
      <w:r w:rsidRPr="003C5BC4">
        <w:rPr>
          <w:lang w:val="en-US"/>
        </w:rPr>
        <w:t>reachable</w:t>
      </w:r>
      <w:proofErr w:type="gramEnd"/>
      <w:r w:rsidRPr="003C5BC4">
        <w:rPr>
          <w:lang w:val="en-US"/>
        </w:rPr>
        <w:t xml:space="preserve"> it sends TCP response packet.</w:t>
      </w:r>
    </w:p>
    <w:p w14:paraId="282067EC" w14:textId="60C56A34" w:rsidR="004E250F" w:rsidRDefault="004E250F" w:rsidP="003C5BC4">
      <w:pPr>
        <w:ind w:left="720"/>
        <w:rPr>
          <w:lang w:val="en-US"/>
        </w:rPr>
      </w:pPr>
      <w:r>
        <w:rPr>
          <w:lang w:val="en-US"/>
        </w:rPr>
        <w:t>Test: Perform TCP ping on first 10 subnets in the internal network (172.16.3.1-10)</w:t>
      </w:r>
    </w:p>
    <w:p w14:paraId="108845D4" w14:textId="1639D6D9" w:rsidR="001210D8" w:rsidRDefault="0058039B" w:rsidP="001210D8">
      <w:pPr>
        <w:pStyle w:val="ListParagraph"/>
        <w:numPr>
          <w:ilvl w:val="1"/>
          <w:numId w:val="26"/>
        </w:numPr>
        <w:rPr>
          <w:lang w:val="en-US"/>
        </w:rPr>
      </w:pPr>
      <w:r>
        <w:rPr>
          <w:lang w:val="en-US"/>
        </w:rPr>
        <w:t>A</w:t>
      </w:r>
      <w:r w:rsidR="00A17044">
        <w:rPr>
          <w:lang w:val="en-US"/>
        </w:rPr>
        <w:t xml:space="preserve">ttacker machine and gateway router (internal interface) were </w:t>
      </w:r>
      <w:r w:rsidR="00EE682D">
        <w:rPr>
          <w:lang w:val="en-US"/>
        </w:rPr>
        <w:t>found</w:t>
      </w:r>
      <w:r w:rsidR="00A17044">
        <w:rPr>
          <w:lang w:val="en-US"/>
        </w:rPr>
        <w:t xml:space="preserve"> as alive hosts.</w:t>
      </w:r>
      <w:r w:rsidR="001210D8">
        <w:rPr>
          <w:lang w:val="en-US"/>
        </w:rPr>
        <w:t xml:space="preserve"> </w:t>
      </w:r>
    </w:p>
    <w:p w14:paraId="1983F816" w14:textId="539BAF55" w:rsidR="001210D8" w:rsidRDefault="001210D8" w:rsidP="001210D8">
      <w:pPr>
        <w:pStyle w:val="ListParagraph"/>
        <w:ind w:left="1440"/>
        <w:rPr>
          <w:lang w:val="en-US"/>
        </w:rPr>
      </w:pPr>
      <w:r>
        <w:rPr>
          <w:noProof/>
        </w:rPr>
        <w:drawing>
          <wp:inline distT="0" distB="0" distL="0" distR="0" wp14:anchorId="713FB4E3" wp14:editId="722A1605">
            <wp:extent cx="4843547" cy="2719450"/>
            <wp:effectExtent l="0" t="0" r="0" b="508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59591" cy="2728458"/>
                    </a:xfrm>
                    <a:prstGeom prst="rect">
                      <a:avLst/>
                    </a:prstGeom>
                  </pic:spPr>
                </pic:pic>
              </a:graphicData>
            </a:graphic>
          </wp:inline>
        </w:drawing>
      </w:r>
    </w:p>
    <w:p w14:paraId="13416FE6" w14:textId="457F86B3" w:rsidR="00BC1A26" w:rsidRPr="00BC1A26" w:rsidRDefault="00BC1A26" w:rsidP="00BC1A26">
      <w:pPr>
        <w:pStyle w:val="Caption"/>
        <w:ind w:left="2160"/>
        <w:jc w:val="center"/>
        <w:rPr>
          <w:color w:val="auto"/>
        </w:rPr>
      </w:pPr>
      <w:bookmarkStart w:id="59" w:name="_Toc3388630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39</w:t>
      </w:r>
      <w:r w:rsidRPr="00BD5166">
        <w:rPr>
          <w:color w:val="auto"/>
        </w:rPr>
        <w:fldChar w:fldCharType="end"/>
      </w:r>
      <w:r w:rsidRPr="00BD5166">
        <w:rPr>
          <w:color w:val="auto"/>
        </w:rPr>
        <w:t>. TC</w:t>
      </w:r>
      <w:r>
        <w:rPr>
          <w:color w:val="auto"/>
        </w:rPr>
        <w:t>P Ping</w:t>
      </w:r>
      <w:bookmarkEnd w:id="59"/>
    </w:p>
    <w:p w14:paraId="58949038" w14:textId="77777777" w:rsidR="00A46FAD" w:rsidRDefault="00A46FAD" w:rsidP="001210D8">
      <w:pPr>
        <w:pStyle w:val="ListParagraph"/>
        <w:ind w:left="1440"/>
        <w:rPr>
          <w:lang w:val="en-US"/>
        </w:rPr>
      </w:pPr>
    </w:p>
    <w:p w14:paraId="4F294B58" w14:textId="77777777" w:rsidR="00573E13" w:rsidRDefault="00573E13" w:rsidP="00573E13">
      <w:pPr>
        <w:pStyle w:val="Subtitle"/>
        <w:numPr>
          <w:ilvl w:val="0"/>
          <w:numId w:val="26"/>
        </w:numPr>
        <w:ind w:left="1440"/>
        <w:rPr>
          <w:rFonts w:ascii="Times New Roman" w:hAnsi="Times New Roman" w:cs="Times New Roman"/>
          <w:color w:val="000000" w:themeColor="text1"/>
          <w:sz w:val="24"/>
          <w:szCs w:val="24"/>
        </w:rPr>
      </w:pPr>
      <w:r w:rsidRPr="001F57D6">
        <w:rPr>
          <w:rFonts w:ascii="Times New Roman" w:hAnsi="Times New Roman" w:cs="Times New Roman"/>
          <w:color w:val="000000" w:themeColor="text1"/>
          <w:sz w:val="24"/>
          <w:szCs w:val="24"/>
        </w:rPr>
        <w:t xml:space="preserve">IDS </w:t>
      </w:r>
      <w:proofErr w:type="gramStart"/>
      <w:r w:rsidRPr="001F57D6">
        <w:rPr>
          <w:rFonts w:ascii="Times New Roman" w:hAnsi="Times New Roman" w:cs="Times New Roman"/>
          <w:color w:val="000000" w:themeColor="text1"/>
          <w:sz w:val="24"/>
          <w:szCs w:val="24"/>
        </w:rPr>
        <w:t>Alerts :</w:t>
      </w:r>
      <w:proofErr w:type="gramEnd"/>
    </w:p>
    <w:p w14:paraId="11777FDE" w14:textId="2624EEA4" w:rsidR="00A46FAD" w:rsidRDefault="00573E13" w:rsidP="00573E13">
      <w:pPr>
        <w:pStyle w:val="ListParagraph"/>
        <w:ind w:left="1440"/>
        <w:rPr>
          <w:lang w:val="en-US"/>
        </w:rPr>
      </w:pPr>
      <w:r>
        <w:rPr>
          <w:lang w:val="en-US"/>
        </w:rPr>
        <w:t>1. Snort</w:t>
      </w:r>
    </w:p>
    <w:p w14:paraId="71E3D9AC" w14:textId="43BDD3F4" w:rsidR="00CF0F31" w:rsidRDefault="00CF0F31" w:rsidP="00573E13">
      <w:pPr>
        <w:pStyle w:val="ListParagraph"/>
        <w:ind w:left="1440"/>
        <w:rPr>
          <w:lang w:val="en-US"/>
        </w:rPr>
      </w:pPr>
      <w:r>
        <w:rPr>
          <w:noProof/>
        </w:rPr>
        <w:drawing>
          <wp:inline distT="0" distB="0" distL="0" distR="0" wp14:anchorId="44BB5519" wp14:editId="5DE8999D">
            <wp:extent cx="5486400" cy="795655"/>
            <wp:effectExtent l="0" t="0" r="0" b="444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7926"/>
                    <a:stretch/>
                  </pic:blipFill>
                  <pic:spPr bwMode="auto">
                    <a:xfrm>
                      <a:off x="0" y="0"/>
                      <a:ext cx="5486400" cy="795655"/>
                    </a:xfrm>
                    <a:prstGeom prst="rect">
                      <a:avLst/>
                    </a:prstGeom>
                    <a:ln>
                      <a:noFill/>
                    </a:ln>
                    <a:extLst>
                      <a:ext uri="{53640926-AAD7-44D8-BBD7-CCE9431645EC}">
                        <a14:shadowObscured xmlns:a14="http://schemas.microsoft.com/office/drawing/2010/main"/>
                      </a:ext>
                    </a:extLst>
                  </pic:spPr>
                </pic:pic>
              </a:graphicData>
            </a:graphic>
          </wp:inline>
        </w:drawing>
      </w:r>
    </w:p>
    <w:p w14:paraId="13E56A41" w14:textId="4C137F8C" w:rsidR="00203891" w:rsidRPr="00AF7E2E" w:rsidRDefault="00203891" w:rsidP="00203891">
      <w:pPr>
        <w:pStyle w:val="Caption"/>
        <w:ind w:left="2880"/>
        <w:jc w:val="center"/>
        <w:rPr>
          <w:color w:val="auto"/>
          <w:lang w:val="en-US"/>
        </w:rPr>
      </w:pPr>
      <w:bookmarkStart w:id="60" w:name="_Toc3388630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F2470E">
        <w:rPr>
          <w:noProof/>
          <w:color w:val="auto"/>
        </w:rPr>
        <w:t>40</w:t>
      </w:r>
      <w:r w:rsidRPr="00BD5166">
        <w:rPr>
          <w:color w:val="auto"/>
        </w:rPr>
        <w:fldChar w:fldCharType="end"/>
      </w:r>
      <w:r w:rsidRPr="00BD5166">
        <w:rPr>
          <w:color w:val="auto"/>
        </w:rPr>
        <w:t xml:space="preserve">. </w:t>
      </w:r>
      <w:r w:rsidR="00F2470E">
        <w:rPr>
          <w:color w:val="auto"/>
        </w:rPr>
        <w:t xml:space="preserve">Snort alert – None – </w:t>
      </w:r>
      <w:r w:rsidR="00107DA1">
        <w:rPr>
          <w:color w:val="auto"/>
        </w:rPr>
        <w:t>TCP</w:t>
      </w:r>
      <w:r w:rsidR="00F2470E">
        <w:rPr>
          <w:color w:val="auto"/>
        </w:rPr>
        <w:t xml:space="preserve"> ping</w:t>
      </w:r>
      <w:bookmarkEnd w:id="60"/>
    </w:p>
    <w:p w14:paraId="31AA389D" w14:textId="6A4AA085" w:rsidR="00573E13" w:rsidRDefault="00573E13" w:rsidP="00573E13">
      <w:pPr>
        <w:pStyle w:val="ListParagraph"/>
        <w:ind w:left="1440"/>
        <w:rPr>
          <w:lang w:val="en-US"/>
        </w:rPr>
      </w:pPr>
    </w:p>
    <w:p w14:paraId="5CAC604F" w14:textId="5BF7A61E" w:rsidR="00387922" w:rsidRPr="00387922" w:rsidRDefault="00573E13" w:rsidP="00573E13">
      <w:pPr>
        <w:pStyle w:val="ListParagraph"/>
        <w:ind w:left="1440"/>
        <w:rPr>
          <w:lang w:val="en-US"/>
        </w:rPr>
      </w:pPr>
      <w:r>
        <w:rPr>
          <w:lang w:val="en-US"/>
        </w:rPr>
        <w:t>2. Suricata</w:t>
      </w:r>
    </w:p>
    <w:p w14:paraId="4F68B3FB" w14:textId="0CF4A234" w:rsidR="006E3AF6" w:rsidRDefault="006E3AF6" w:rsidP="00573E13">
      <w:pPr>
        <w:pStyle w:val="ListParagraph"/>
        <w:ind w:left="1440"/>
        <w:rPr>
          <w:lang w:val="en-US"/>
        </w:rPr>
      </w:pPr>
      <w:r>
        <w:rPr>
          <w:noProof/>
        </w:rPr>
        <w:drawing>
          <wp:inline distT="0" distB="0" distL="0" distR="0" wp14:anchorId="2ED2820C" wp14:editId="29790F12">
            <wp:extent cx="5486400" cy="160543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14122"/>
                    <a:stretch/>
                  </pic:blipFill>
                  <pic:spPr bwMode="auto">
                    <a:xfrm>
                      <a:off x="0" y="0"/>
                      <a:ext cx="5486400" cy="1605435"/>
                    </a:xfrm>
                    <a:prstGeom prst="rect">
                      <a:avLst/>
                    </a:prstGeom>
                    <a:ln>
                      <a:noFill/>
                    </a:ln>
                    <a:extLst>
                      <a:ext uri="{53640926-AAD7-44D8-BBD7-CCE9431645EC}">
                        <a14:shadowObscured xmlns:a14="http://schemas.microsoft.com/office/drawing/2010/main"/>
                      </a:ext>
                    </a:extLst>
                  </pic:spPr>
                </pic:pic>
              </a:graphicData>
            </a:graphic>
          </wp:inline>
        </w:drawing>
      </w:r>
    </w:p>
    <w:p w14:paraId="1FFF6F26" w14:textId="20DF4763" w:rsidR="00AF5CC0" w:rsidRPr="00AF5CC0" w:rsidRDefault="00AF5CC0" w:rsidP="00AF5CC0">
      <w:pPr>
        <w:pStyle w:val="Caption"/>
        <w:ind w:left="2880"/>
        <w:jc w:val="center"/>
        <w:rPr>
          <w:color w:val="auto"/>
          <w:lang w:val="en-US"/>
        </w:rPr>
      </w:pPr>
      <w:bookmarkStart w:id="61" w:name="_Toc3388630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EE2817">
        <w:rPr>
          <w:noProof/>
          <w:color w:val="auto"/>
        </w:rPr>
        <w:t>41</w:t>
      </w:r>
      <w:r w:rsidRPr="00BD5166">
        <w:rPr>
          <w:color w:val="auto"/>
        </w:rPr>
        <w:fldChar w:fldCharType="end"/>
      </w:r>
      <w:r w:rsidR="004572E6">
        <w:rPr>
          <w:color w:val="auto"/>
        </w:rPr>
        <w:t>. Suricata alert – None- TCP ping</w:t>
      </w:r>
      <w:bookmarkEnd w:id="61"/>
    </w:p>
    <w:p w14:paraId="5667BAE5" w14:textId="77777777" w:rsidR="00D70DCF" w:rsidRPr="00ED59F8" w:rsidRDefault="00D70DCF" w:rsidP="00D70DCF">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D70DCF" w14:paraId="648440BB" w14:textId="77777777" w:rsidTr="0012606B">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6479BE01" w14:textId="77777777" w:rsidR="00D70DCF" w:rsidRPr="00313821" w:rsidRDefault="00D70DCF" w:rsidP="0012606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2D7B0BE6" w14:textId="41DFE536" w:rsidR="00D70DCF" w:rsidRPr="00313821" w:rsidRDefault="000A5F19" w:rsidP="0012606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Both IDS were unable to detect the TCP ping.</w:t>
            </w:r>
          </w:p>
        </w:tc>
      </w:tr>
      <w:tr w:rsidR="00D70DCF" w14:paraId="79833B31"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40B43F65" w14:textId="77777777" w:rsidR="00D70DCF" w:rsidRPr="00313821" w:rsidRDefault="00D70DCF"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5DF0CA06" w14:textId="5EC94A3A" w:rsidR="00D70DCF" w:rsidRPr="00313821" w:rsidRDefault="000A5F19"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D70DCF" w14:paraId="429ED192" w14:textId="77777777" w:rsidTr="00173B11">
        <w:trPr>
          <w:trHeight w:val="378"/>
        </w:trPr>
        <w:tc>
          <w:tcPr>
            <w:cnfStyle w:val="001000000000" w:firstRow="0" w:lastRow="0" w:firstColumn="1" w:lastColumn="0" w:oddVBand="0" w:evenVBand="0" w:oddHBand="0" w:evenHBand="0" w:firstRowFirstColumn="0" w:firstRowLastColumn="0" w:lastRowFirstColumn="0" w:lastRowLastColumn="0"/>
            <w:tcW w:w="2232" w:type="dxa"/>
          </w:tcPr>
          <w:p w14:paraId="3A82C009" w14:textId="77777777" w:rsidR="00D70DCF" w:rsidRDefault="00D70DCF" w:rsidP="0012606B">
            <w:pPr>
              <w:pStyle w:val="ListParagraph"/>
              <w:ind w:left="0"/>
              <w:rPr>
                <w:b w:val="0"/>
                <w:bCs w:val="0"/>
                <w:szCs w:val="24"/>
                <w:lang w:val="en-US"/>
              </w:rPr>
            </w:pPr>
            <w:r>
              <w:rPr>
                <w:b w:val="0"/>
                <w:bCs w:val="0"/>
                <w:szCs w:val="24"/>
                <w:lang w:val="en-US"/>
              </w:rPr>
              <w:t>Observation (if any)</w:t>
            </w:r>
          </w:p>
        </w:tc>
        <w:tc>
          <w:tcPr>
            <w:tcW w:w="6408" w:type="dxa"/>
          </w:tcPr>
          <w:p w14:paraId="450DEF36" w14:textId="68D46EF3" w:rsidR="00D70DCF" w:rsidRDefault="000A5F19"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D70DCF" w14:paraId="565C4D5E" w14:textId="77777777" w:rsidTr="0012606B">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232" w:type="dxa"/>
          </w:tcPr>
          <w:p w14:paraId="61DA978B" w14:textId="77777777" w:rsidR="00D70DCF" w:rsidRDefault="00D70DCF" w:rsidP="0012606B">
            <w:pPr>
              <w:pStyle w:val="ListParagraph"/>
              <w:ind w:left="0"/>
              <w:rPr>
                <w:b w:val="0"/>
                <w:bCs w:val="0"/>
                <w:szCs w:val="24"/>
                <w:lang w:val="en-US"/>
              </w:rPr>
            </w:pPr>
            <w:r>
              <w:rPr>
                <w:b w:val="0"/>
                <w:bCs w:val="0"/>
                <w:szCs w:val="24"/>
                <w:lang w:val="en-US"/>
              </w:rPr>
              <w:t>Suricata alert</w:t>
            </w:r>
          </w:p>
        </w:tc>
        <w:tc>
          <w:tcPr>
            <w:tcW w:w="6408" w:type="dxa"/>
          </w:tcPr>
          <w:p w14:paraId="19F4909B" w14:textId="3420E792" w:rsidR="00D70DCF" w:rsidRPr="00313821" w:rsidRDefault="000A5F19"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D70DCF" w14:paraId="1CEBA2B4" w14:textId="77777777" w:rsidTr="00CB0A89">
        <w:trPr>
          <w:trHeight w:val="486"/>
        </w:trPr>
        <w:tc>
          <w:tcPr>
            <w:cnfStyle w:val="001000000000" w:firstRow="0" w:lastRow="0" w:firstColumn="1" w:lastColumn="0" w:oddVBand="0" w:evenVBand="0" w:oddHBand="0" w:evenHBand="0" w:firstRowFirstColumn="0" w:firstRowLastColumn="0" w:lastRowFirstColumn="0" w:lastRowLastColumn="0"/>
            <w:tcW w:w="2232" w:type="dxa"/>
          </w:tcPr>
          <w:p w14:paraId="2E10FECB" w14:textId="77777777" w:rsidR="00D70DCF" w:rsidRPr="00313821" w:rsidRDefault="00D70DCF"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5D0B7DF2" w14:textId="583028A8" w:rsidR="00D70DCF" w:rsidRPr="00313821" w:rsidRDefault="000A5F19"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bl>
    <w:p w14:paraId="5B8D4A49" w14:textId="77777777" w:rsidR="00D70DCF" w:rsidRDefault="00D70DCF" w:rsidP="00573E13">
      <w:pPr>
        <w:pStyle w:val="ListParagraph"/>
        <w:ind w:left="1440"/>
        <w:rPr>
          <w:lang w:val="en-US"/>
        </w:rPr>
      </w:pPr>
    </w:p>
    <w:p w14:paraId="6EAFC357" w14:textId="56747592" w:rsidR="00573E13" w:rsidRDefault="00573E13" w:rsidP="00573E13">
      <w:pPr>
        <w:pStyle w:val="ListParagraph"/>
        <w:ind w:left="1440"/>
        <w:rPr>
          <w:lang w:val="en-US"/>
        </w:rPr>
      </w:pPr>
    </w:p>
    <w:p w14:paraId="4CCF42D9" w14:textId="46444C62" w:rsidR="009D0B0B" w:rsidRDefault="009D0B0B" w:rsidP="00573E13">
      <w:pPr>
        <w:pStyle w:val="ListParagraph"/>
        <w:ind w:left="1440"/>
        <w:rPr>
          <w:lang w:val="en-US"/>
        </w:rPr>
      </w:pPr>
    </w:p>
    <w:p w14:paraId="4533255E" w14:textId="562D51DA" w:rsidR="009D0B0B" w:rsidRDefault="009D0B0B" w:rsidP="00573E13">
      <w:pPr>
        <w:pStyle w:val="ListParagraph"/>
        <w:ind w:left="1440"/>
        <w:rPr>
          <w:lang w:val="en-US"/>
        </w:rPr>
      </w:pPr>
    </w:p>
    <w:p w14:paraId="23A9F5B5" w14:textId="77777777" w:rsidR="009D0B0B" w:rsidRPr="001210D8" w:rsidRDefault="009D0B0B" w:rsidP="00573E13">
      <w:pPr>
        <w:pStyle w:val="ListParagraph"/>
        <w:ind w:left="1440"/>
        <w:rPr>
          <w:lang w:val="en-US"/>
        </w:rPr>
      </w:pPr>
    </w:p>
    <w:p w14:paraId="3E978EB0" w14:textId="2DCEE22B" w:rsidR="008B7723" w:rsidRPr="008B7723" w:rsidRDefault="008B7723" w:rsidP="008B7723">
      <w:pPr>
        <w:pStyle w:val="Subtitle"/>
        <w:ind w:left="720"/>
        <w:rPr>
          <w:rFonts w:ascii="Times New Roman" w:hAnsi="Times New Roman" w:cs="Times New Roman"/>
          <w:color w:val="auto"/>
          <w:sz w:val="24"/>
          <w:szCs w:val="24"/>
          <w:lang w:val="en-US"/>
        </w:rPr>
      </w:pPr>
      <w:r w:rsidRPr="008B7723">
        <w:rPr>
          <w:rFonts w:ascii="Times New Roman" w:hAnsi="Times New Roman" w:cs="Times New Roman"/>
          <w:color w:val="auto"/>
          <w:sz w:val="24"/>
          <w:szCs w:val="24"/>
          <w:lang w:val="en-US"/>
        </w:rPr>
        <w:t>2.</w:t>
      </w:r>
      <w:r>
        <w:rPr>
          <w:rFonts w:ascii="Times New Roman" w:hAnsi="Times New Roman" w:cs="Times New Roman"/>
          <w:color w:val="auto"/>
          <w:sz w:val="24"/>
          <w:szCs w:val="24"/>
          <w:lang w:val="en-US"/>
        </w:rPr>
        <w:t>4</w:t>
      </w:r>
      <w:r w:rsidRPr="008B7723">
        <w:rPr>
          <w:rFonts w:ascii="Times New Roman" w:hAnsi="Times New Roman" w:cs="Times New Roman"/>
          <w:color w:val="auto"/>
          <w:sz w:val="24"/>
          <w:szCs w:val="24"/>
          <w:lang w:val="en-US"/>
        </w:rPr>
        <w:t xml:space="preserve"> </w:t>
      </w:r>
      <w:r>
        <w:rPr>
          <w:rFonts w:ascii="Times New Roman" w:hAnsi="Times New Roman" w:cs="Times New Roman"/>
          <w:color w:val="auto"/>
          <w:sz w:val="24"/>
          <w:szCs w:val="24"/>
          <w:lang w:val="en-US"/>
        </w:rPr>
        <w:t>UDP</w:t>
      </w:r>
      <w:r w:rsidRPr="008B7723">
        <w:rPr>
          <w:rFonts w:ascii="Times New Roman" w:hAnsi="Times New Roman" w:cs="Times New Roman"/>
          <w:color w:val="auto"/>
          <w:sz w:val="24"/>
          <w:szCs w:val="24"/>
          <w:lang w:val="en-US"/>
        </w:rPr>
        <w:t xml:space="preserve"> ping</w:t>
      </w:r>
    </w:p>
    <w:p w14:paraId="3B8B6488" w14:textId="76A10D6C" w:rsidR="008B7723" w:rsidRDefault="00CB0A89" w:rsidP="00CB0A89">
      <w:pPr>
        <w:ind w:left="720"/>
        <w:rPr>
          <w:lang w:val="en-US"/>
        </w:rPr>
      </w:pPr>
      <w:r w:rsidRPr="00CB0A89">
        <w:rPr>
          <w:lang w:val="en-US"/>
        </w:rPr>
        <w:t xml:space="preserve">This ping sends a UDP packet to a port likely to be closed in a range of IP addresses. The ping then listens to all incoming ICMP packets. The UDP ping returns a success code and IP address  if it receives an ICMP error (destination/port unreachable). If UDP ping did not receive any </w:t>
      </w:r>
      <w:proofErr w:type="gramStart"/>
      <w:r w:rsidRPr="00CB0A89">
        <w:rPr>
          <w:lang w:val="en-US"/>
        </w:rPr>
        <w:t>messages</w:t>
      </w:r>
      <w:proofErr w:type="gramEnd"/>
      <w:r w:rsidRPr="00CB0A89">
        <w:rPr>
          <w:lang w:val="en-US"/>
        </w:rPr>
        <w:t xml:space="preserve"> it exits with failure code. Wireshark shows UDP ping and an ICMP error received from host.</w:t>
      </w:r>
      <w:r w:rsidR="001165D1">
        <w:rPr>
          <w:lang w:val="en-US"/>
        </w:rPr>
        <w:t xml:space="preserve"> </w:t>
      </w:r>
    </w:p>
    <w:p w14:paraId="691C076D" w14:textId="225FB073" w:rsidR="00672894" w:rsidRDefault="00672894" w:rsidP="00672894">
      <w:pPr>
        <w:ind w:left="720"/>
        <w:rPr>
          <w:lang w:val="en-US"/>
        </w:rPr>
      </w:pPr>
      <w:r>
        <w:rPr>
          <w:lang w:val="en-US"/>
        </w:rPr>
        <w:t xml:space="preserve">Test: Perform </w:t>
      </w:r>
      <w:r w:rsidR="00BF5292">
        <w:rPr>
          <w:lang w:val="en-US"/>
        </w:rPr>
        <w:t>UD</w:t>
      </w:r>
      <w:r>
        <w:rPr>
          <w:lang w:val="en-US"/>
        </w:rPr>
        <w:t>P ping on first 10 subnets in the internal network (172.16.3.1-10)</w:t>
      </w:r>
    </w:p>
    <w:p w14:paraId="4C00F3A2" w14:textId="0284C086" w:rsidR="00A873DC" w:rsidRDefault="00E76B64" w:rsidP="00A873DC">
      <w:pPr>
        <w:pStyle w:val="ListParagraph"/>
        <w:numPr>
          <w:ilvl w:val="1"/>
          <w:numId w:val="26"/>
        </w:numPr>
        <w:rPr>
          <w:lang w:val="en-US"/>
        </w:rPr>
      </w:pPr>
      <w:r>
        <w:rPr>
          <w:lang w:val="en-US"/>
        </w:rPr>
        <w:t>Attacker machine and gateway router (internal interface)</w:t>
      </w:r>
      <w:r w:rsidR="005A37BC">
        <w:rPr>
          <w:lang w:val="en-US"/>
        </w:rPr>
        <w:t xml:space="preserve"> were found as alive hosts.</w:t>
      </w:r>
    </w:p>
    <w:p w14:paraId="0910212C" w14:textId="21FD3850" w:rsidR="00A873DC" w:rsidRDefault="00A873DC" w:rsidP="00A873DC">
      <w:pPr>
        <w:pStyle w:val="ListParagraph"/>
        <w:ind w:left="1440"/>
        <w:rPr>
          <w:lang w:val="en-US"/>
        </w:rPr>
      </w:pPr>
      <w:r>
        <w:rPr>
          <w:noProof/>
        </w:rPr>
        <w:drawing>
          <wp:inline distT="0" distB="0" distL="0" distR="0" wp14:anchorId="75FD586F" wp14:editId="314D3F6A">
            <wp:extent cx="4631376" cy="2639991"/>
            <wp:effectExtent l="0" t="0" r="0" b="825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46892" cy="2648835"/>
                    </a:xfrm>
                    <a:prstGeom prst="rect">
                      <a:avLst/>
                    </a:prstGeom>
                  </pic:spPr>
                </pic:pic>
              </a:graphicData>
            </a:graphic>
          </wp:inline>
        </w:drawing>
      </w:r>
    </w:p>
    <w:p w14:paraId="0CCCDE98" w14:textId="640ABE38" w:rsidR="000A13BA" w:rsidRPr="00131D45" w:rsidRDefault="001576A2" w:rsidP="00031DD5">
      <w:pPr>
        <w:pStyle w:val="Caption"/>
        <w:ind w:left="1440"/>
        <w:jc w:val="center"/>
        <w:rPr>
          <w:color w:val="auto"/>
          <w:lang w:val="en-US"/>
        </w:rPr>
      </w:pPr>
      <w:bookmarkStart w:id="62" w:name="_Toc3388630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131D45">
        <w:rPr>
          <w:noProof/>
          <w:color w:val="auto"/>
        </w:rPr>
        <w:t>42</w:t>
      </w:r>
      <w:r w:rsidRPr="00BD5166">
        <w:rPr>
          <w:color w:val="auto"/>
        </w:rPr>
        <w:fldChar w:fldCharType="end"/>
      </w:r>
      <w:r w:rsidRPr="00BD5166">
        <w:rPr>
          <w:color w:val="auto"/>
        </w:rPr>
        <w:t xml:space="preserve">. </w:t>
      </w:r>
      <w:bookmarkEnd w:id="62"/>
      <w:r w:rsidR="00FC6F1D">
        <w:rPr>
          <w:color w:val="auto"/>
        </w:rPr>
        <w:t>UDP ping</w:t>
      </w:r>
    </w:p>
    <w:p w14:paraId="298B227A" w14:textId="62B9CACB" w:rsidR="000A13BA" w:rsidRDefault="00124C9C" w:rsidP="000A13BA">
      <w:pPr>
        <w:pStyle w:val="Subtitle"/>
        <w:numPr>
          <w:ilvl w:val="0"/>
          <w:numId w:val="26"/>
        </w:numPr>
        <w:ind w:left="1440"/>
        <w:rPr>
          <w:rFonts w:ascii="Times New Roman" w:hAnsi="Times New Roman" w:cs="Times New Roman"/>
          <w:color w:val="000000" w:themeColor="text1"/>
          <w:sz w:val="24"/>
          <w:szCs w:val="24"/>
        </w:rPr>
      </w:pPr>
      <w:r w:rsidRPr="001F57D6">
        <w:rPr>
          <w:rFonts w:ascii="Times New Roman" w:hAnsi="Times New Roman" w:cs="Times New Roman"/>
          <w:color w:val="000000" w:themeColor="text1"/>
          <w:sz w:val="24"/>
          <w:szCs w:val="24"/>
        </w:rPr>
        <w:t xml:space="preserve">IDS </w:t>
      </w:r>
      <w:proofErr w:type="gramStart"/>
      <w:r w:rsidRPr="001F57D6">
        <w:rPr>
          <w:rFonts w:ascii="Times New Roman" w:hAnsi="Times New Roman" w:cs="Times New Roman"/>
          <w:color w:val="000000" w:themeColor="text1"/>
          <w:sz w:val="24"/>
          <w:szCs w:val="24"/>
        </w:rPr>
        <w:t>Alerts :</w:t>
      </w:r>
      <w:proofErr w:type="gramEnd"/>
    </w:p>
    <w:p w14:paraId="026E9EC9" w14:textId="68CE3845" w:rsidR="00722B9A" w:rsidRDefault="000A13BA" w:rsidP="000A13BA">
      <w:pPr>
        <w:ind w:left="1440"/>
      </w:pPr>
      <w:r>
        <w:t xml:space="preserve">1. Snort </w:t>
      </w:r>
    </w:p>
    <w:p w14:paraId="5CA68925" w14:textId="73054100" w:rsidR="007535FB" w:rsidRDefault="00D6132A" w:rsidP="000A13BA">
      <w:pPr>
        <w:ind w:left="1440"/>
      </w:pPr>
      <w:r>
        <w:rPr>
          <w:noProof/>
        </w:rPr>
        <w:lastRenderedPageBreak/>
        <w:drawing>
          <wp:inline distT="0" distB="0" distL="0" distR="0" wp14:anchorId="40B73C5E" wp14:editId="577FC4CB">
            <wp:extent cx="4750130" cy="435204"/>
            <wp:effectExtent l="0" t="0" r="0" b="317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b="47262"/>
                    <a:stretch/>
                  </pic:blipFill>
                  <pic:spPr bwMode="auto">
                    <a:xfrm>
                      <a:off x="0" y="0"/>
                      <a:ext cx="4932272" cy="451892"/>
                    </a:xfrm>
                    <a:prstGeom prst="rect">
                      <a:avLst/>
                    </a:prstGeom>
                    <a:ln>
                      <a:noFill/>
                    </a:ln>
                    <a:extLst>
                      <a:ext uri="{53640926-AAD7-44D8-BBD7-CCE9431645EC}">
                        <a14:shadowObscured xmlns:a14="http://schemas.microsoft.com/office/drawing/2010/main"/>
                      </a:ext>
                    </a:extLst>
                  </pic:spPr>
                </pic:pic>
              </a:graphicData>
            </a:graphic>
          </wp:inline>
        </w:drawing>
      </w:r>
    </w:p>
    <w:p w14:paraId="286EE90E" w14:textId="7936DB85" w:rsidR="00031DD5" w:rsidRPr="00503A58" w:rsidRDefault="00503A58" w:rsidP="001E65C9">
      <w:pPr>
        <w:pStyle w:val="Caption"/>
        <w:ind w:left="1440"/>
        <w:jc w:val="center"/>
        <w:rPr>
          <w:color w:val="auto"/>
          <w:lang w:val="en-US"/>
        </w:rPr>
      </w:pPr>
      <w:bookmarkStart w:id="63" w:name="_Toc3388630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1E65C9">
        <w:rPr>
          <w:noProof/>
          <w:color w:val="auto"/>
        </w:rPr>
        <w:t>43</w:t>
      </w:r>
      <w:r w:rsidRPr="00BD5166">
        <w:rPr>
          <w:color w:val="auto"/>
        </w:rPr>
        <w:fldChar w:fldCharType="end"/>
      </w:r>
      <w:r w:rsidRPr="00BD5166">
        <w:rPr>
          <w:color w:val="auto"/>
        </w:rPr>
        <w:t xml:space="preserve">. </w:t>
      </w:r>
      <w:r w:rsidR="001E65C9">
        <w:rPr>
          <w:color w:val="auto"/>
        </w:rPr>
        <w:t xml:space="preserve">Snort alert </w:t>
      </w:r>
      <w:r w:rsidR="00FC6F1D">
        <w:rPr>
          <w:color w:val="auto"/>
        </w:rPr>
        <w:t>–</w:t>
      </w:r>
      <w:bookmarkEnd w:id="63"/>
      <w:r w:rsidR="00FC6F1D">
        <w:rPr>
          <w:color w:val="auto"/>
        </w:rPr>
        <w:t xml:space="preserve"> </w:t>
      </w:r>
      <w:proofErr w:type="spellStart"/>
      <w:r w:rsidR="00FC6F1D">
        <w:rPr>
          <w:color w:val="auto"/>
        </w:rPr>
        <w:t>udp</w:t>
      </w:r>
      <w:proofErr w:type="spellEnd"/>
      <w:r w:rsidR="00FC6F1D">
        <w:rPr>
          <w:color w:val="auto"/>
        </w:rPr>
        <w:t xml:space="preserve"> ping</w:t>
      </w:r>
    </w:p>
    <w:p w14:paraId="11298FB2" w14:textId="1D39A01F" w:rsidR="000A13BA" w:rsidRDefault="000A13BA" w:rsidP="000A13BA">
      <w:pPr>
        <w:ind w:left="1440"/>
      </w:pPr>
      <w:r>
        <w:t>2. Suricata</w:t>
      </w:r>
    </w:p>
    <w:p w14:paraId="46C0852D" w14:textId="19FDF328" w:rsidR="00A34B79" w:rsidRDefault="00CB0FC8" w:rsidP="000A13BA">
      <w:pPr>
        <w:ind w:left="1440"/>
      </w:pPr>
      <w:r>
        <w:rPr>
          <w:noProof/>
        </w:rPr>
        <w:drawing>
          <wp:inline distT="0" distB="0" distL="0" distR="0" wp14:anchorId="755F3B8E" wp14:editId="167295F7">
            <wp:extent cx="5486400" cy="160528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14122"/>
                    <a:stretch/>
                  </pic:blipFill>
                  <pic:spPr bwMode="auto">
                    <a:xfrm>
                      <a:off x="0" y="0"/>
                      <a:ext cx="5486400" cy="1605280"/>
                    </a:xfrm>
                    <a:prstGeom prst="rect">
                      <a:avLst/>
                    </a:prstGeom>
                    <a:ln>
                      <a:noFill/>
                    </a:ln>
                    <a:extLst>
                      <a:ext uri="{53640926-AAD7-44D8-BBD7-CCE9431645EC}">
                        <a14:shadowObscured xmlns:a14="http://schemas.microsoft.com/office/drawing/2010/main"/>
                      </a:ext>
                    </a:extLst>
                  </pic:spPr>
                </pic:pic>
              </a:graphicData>
            </a:graphic>
          </wp:inline>
        </w:drawing>
      </w:r>
    </w:p>
    <w:p w14:paraId="6CC328B8" w14:textId="73277169" w:rsidR="00FC6F1D" w:rsidRPr="00503A58" w:rsidRDefault="00FC6F1D" w:rsidP="00FC6F1D">
      <w:pPr>
        <w:pStyle w:val="Caption"/>
        <w:ind w:left="1440"/>
        <w:jc w:val="center"/>
        <w:rPr>
          <w:color w:val="auto"/>
          <w:lang w:val="en-US"/>
        </w:rPr>
      </w:pPr>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43</w:t>
      </w:r>
      <w:r w:rsidRPr="00BD5166">
        <w:rPr>
          <w:color w:val="auto"/>
        </w:rPr>
        <w:fldChar w:fldCharType="end"/>
      </w:r>
      <w:r w:rsidRPr="00BD5166">
        <w:rPr>
          <w:color w:val="auto"/>
        </w:rPr>
        <w:t xml:space="preserve">. </w:t>
      </w:r>
      <w:r>
        <w:rPr>
          <w:color w:val="auto"/>
        </w:rPr>
        <w:t xml:space="preserve">Suricata alert – </w:t>
      </w:r>
      <w:proofErr w:type="spellStart"/>
      <w:r>
        <w:rPr>
          <w:color w:val="auto"/>
        </w:rPr>
        <w:t>udp</w:t>
      </w:r>
      <w:proofErr w:type="spellEnd"/>
      <w:r>
        <w:rPr>
          <w:color w:val="auto"/>
        </w:rPr>
        <w:t xml:space="preserve"> ping</w:t>
      </w:r>
    </w:p>
    <w:p w14:paraId="3E6611BC" w14:textId="77777777" w:rsidR="00FC6F1D" w:rsidRDefault="00FC6F1D" w:rsidP="000A13BA">
      <w:pPr>
        <w:ind w:left="1440"/>
      </w:pPr>
    </w:p>
    <w:p w14:paraId="625D0AE7" w14:textId="77777777" w:rsidR="00591666" w:rsidRPr="00ED59F8" w:rsidRDefault="00591666" w:rsidP="00591666">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591666" w14:paraId="133199C4" w14:textId="77777777" w:rsidTr="005161D3">
        <w:trPr>
          <w:cnfStyle w:val="100000000000" w:firstRow="1" w:lastRow="0" w:firstColumn="0" w:lastColumn="0" w:oddVBand="0" w:evenVBand="0" w:oddHBand="0"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267823A6" w14:textId="77777777" w:rsidR="00591666" w:rsidRPr="00313821" w:rsidRDefault="00591666" w:rsidP="0012606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69FC6813" w14:textId="37EC2D82" w:rsidR="003D3FFA" w:rsidRPr="005161D3" w:rsidRDefault="003D3FFA" w:rsidP="0012606B">
            <w:pPr>
              <w:pStyle w:val="ListParagraph"/>
              <w:ind w:left="0"/>
              <w:cnfStyle w:val="100000000000" w:firstRow="1" w:lastRow="0" w:firstColumn="0" w:lastColumn="0" w:oddVBand="0" w:evenVBand="0" w:oddHBand="0" w:evenHBand="0" w:firstRowFirstColumn="0" w:firstRowLastColumn="0" w:lastRowFirstColumn="0" w:lastRowLastColumn="0"/>
              <w:rPr>
                <w:szCs w:val="24"/>
                <w:lang w:val="en-US"/>
              </w:rPr>
            </w:pPr>
            <w:r>
              <w:rPr>
                <w:b w:val="0"/>
                <w:bCs w:val="0"/>
                <w:szCs w:val="24"/>
                <w:lang w:val="en-US"/>
              </w:rPr>
              <w:t>Since the UDP ping was performed on port 0 on target, Snort was able to detect</w:t>
            </w:r>
            <w:r w:rsidR="007215BD">
              <w:rPr>
                <w:b w:val="0"/>
                <w:bCs w:val="0"/>
                <w:szCs w:val="24"/>
                <w:lang w:val="en-US"/>
              </w:rPr>
              <w:t xml:space="preserve"> bad</w:t>
            </w:r>
            <w:r>
              <w:rPr>
                <w:b w:val="0"/>
                <w:bCs w:val="0"/>
                <w:szCs w:val="24"/>
                <w:lang w:val="en-US"/>
              </w:rPr>
              <w:t xml:space="preserve"> traffic </w:t>
            </w:r>
            <w:r w:rsidR="00F00600">
              <w:rPr>
                <w:b w:val="0"/>
                <w:bCs w:val="0"/>
                <w:szCs w:val="24"/>
                <w:lang w:val="en-US"/>
              </w:rPr>
              <w:t xml:space="preserve">at </w:t>
            </w:r>
            <w:r>
              <w:rPr>
                <w:b w:val="0"/>
                <w:bCs w:val="0"/>
                <w:szCs w:val="24"/>
                <w:lang w:val="en-US"/>
              </w:rPr>
              <w:t>port 0.</w:t>
            </w:r>
          </w:p>
        </w:tc>
      </w:tr>
      <w:tr w:rsidR="00591666" w14:paraId="460CC555"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70E4A727" w14:textId="77777777" w:rsidR="00591666" w:rsidRPr="00313821" w:rsidRDefault="00591666"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0EED70CB" w14:textId="0E6675CF" w:rsidR="00591666" w:rsidRPr="00313821" w:rsidRDefault="00855DF3"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 xml:space="preserve">BAD TRAFFIC </w:t>
            </w:r>
            <w:proofErr w:type="spellStart"/>
            <w:r>
              <w:rPr>
                <w:szCs w:val="24"/>
                <w:lang w:val="en-US"/>
              </w:rPr>
              <w:t>udp</w:t>
            </w:r>
            <w:proofErr w:type="spellEnd"/>
            <w:r>
              <w:rPr>
                <w:szCs w:val="24"/>
                <w:lang w:val="en-US"/>
              </w:rPr>
              <w:t xml:space="preserve"> port 0 traffic</w:t>
            </w:r>
          </w:p>
        </w:tc>
      </w:tr>
      <w:tr w:rsidR="00591666" w14:paraId="7AF37505" w14:textId="77777777" w:rsidTr="0012606B">
        <w:trPr>
          <w:trHeight w:val="378"/>
        </w:trPr>
        <w:tc>
          <w:tcPr>
            <w:cnfStyle w:val="001000000000" w:firstRow="0" w:lastRow="0" w:firstColumn="1" w:lastColumn="0" w:oddVBand="0" w:evenVBand="0" w:oddHBand="0" w:evenHBand="0" w:firstRowFirstColumn="0" w:firstRowLastColumn="0" w:lastRowFirstColumn="0" w:lastRowLastColumn="0"/>
            <w:tcW w:w="2232" w:type="dxa"/>
          </w:tcPr>
          <w:p w14:paraId="72FB2072" w14:textId="77777777" w:rsidR="00591666" w:rsidRDefault="00591666" w:rsidP="0012606B">
            <w:pPr>
              <w:pStyle w:val="ListParagraph"/>
              <w:ind w:left="0"/>
              <w:rPr>
                <w:b w:val="0"/>
                <w:bCs w:val="0"/>
                <w:szCs w:val="24"/>
                <w:lang w:val="en-US"/>
              </w:rPr>
            </w:pPr>
            <w:r>
              <w:rPr>
                <w:b w:val="0"/>
                <w:bCs w:val="0"/>
                <w:szCs w:val="24"/>
                <w:lang w:val="en-US"/>
              </w:rPr>
              <w:t>Observation (if any)</w:t>
            </w:r>
          </w:p>
        </w:tc>
        <w:tc>
          <w:tcPr>
            <w:tcW w:w="6408" w:type="dxa"/>
          </w:tcPr>
          <w:p w14:paraId="2718BC10" w14:textId="5A3DD0BF" w:rsidR="00591666" w:rsidRDefault="00D37B73"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nort classified</w:t>
            </w:r>
            <w:r w:rsidR="0068103F">
              <w:rPr>
                <w:szCs w:val="24"/>
                <w:lang w:val="en-US"/>
              </w:rPr>
              <w:t xml:space="preserve"> the</w:t>
            </w:r>
            <w:r>
              <w:rPr>
                <w:szCs w:val="24"/>
                <w:lang w:val="en-US"/>
              </w:rPr>
              <w:t xml:space="preserve"> UDP ping scan as misc. activity</w:t>
            </w:r>
          </w:p>
        </w:tc>
      </w:tr>
      <w:tr w:rsidR="00591666" w14:paraId="0CA7D0A1" w14:textId="77777777" w:rsidTr="0012606B">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232" w:type="dxa"/>
          </w:tcPr>
          <w:p w14:paraId="68DD3E65" w14:textId="77777777" w:rsidR="00591666" w:rsidRDefault="00591666" w:rsidP="0012606B">
            <w:pPr>
              <w:pStyle w:val="ListParagraph"/>
              <w:ind w:left="0"/>
              <w:rPr>
                <w:b w:val="0"/>
                <w:bCs w:val="0"/>
                <w:szCs w:val="24"/>
                <w:lang w:val="en-US"/>
              </w:rPr>
            </w:pPr>
            <w:r>
              <w:rPr>
                <w:b w:val="0"/>
                <w:bCs w:val="0"/>
                <w:szCs w:val="24"/>
                <w:lang w:val="en-US"/>
              </w:rPr>
              <w:t>Suricata alert</w:t>
            </w:r>
          </w:p>
        </w:tc>
        <w:tc>
          <w:tcPr>
            <w:tcW w:w="6408" w:type="dxa"/>
          </w:tcPr>
          <w:p w14:paraId="0AAF9305" w14:textId="77777777" w:rsidR="00591666" w:rsidRPr="00313821" w:rsidRDefault="00591666"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591666" w14:paraId="7E5BACE8" w14:textId="77777777" w:rsidTr="0012606B">
        <w:trPr>
          <w:trHeight w:val="486"/>
        </w:trPr>
        <w:tc>
          <w:tcPr>
            <w:cnfStyle w:val="001000000000" w:firstRow="0" w:lastRow="0" w:firstColumn="1" w:lastColumn="0" w:oddVBand="0" w:evenVBand="0" w:oddHBand="0" w:evenHBand="0" w:firstRowFirstColumn="0" w:firstRowLastColumn="0" w:lastRowFirstColumn="0" w:lastRowLastColumn="0"/>
            <w:tcW w:w="2232" w:type="dxa"/>
          </w:tcPr>
          <w:p w14:paraId="1CFB719A" w14:textId="77777777" w:rsidR="00591666" w:rsidRPr="00313821" w:rsidRDefault="00591666"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7541F4DD" w14:textId="77777777" w:rsidR="00591666" w:rsidRPr="00313821" w:rsidRDefault="00591666"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bl>
    <w:p w14:paraId="0D4879A4" w14:textId="6EA8257D" w:rsidR="00F40FF6" w:rsidRDefault="00F40FF6" w:rsidP="00F40FF6">
      <w:pPr>
        <w:rPr>
          <w:lang w:val="en-US"/>
        </w:rPr>
      </w:pPr>
    </w:p>
    <w:p w14:paraId="43B32FE9" w14:textId="5C9A7A03" w:rsidR="00680BAB" w:rsidRDefault="00680BAB" w:rsidP="00F40FF6">
      <w:pPr>
        <w:rPr>
          <w:lang w:val="en-US"/>
        </w:rPr>
      </w:pPr>
    </w:p>
    <w:p w14:paraId="2D47AC58" w14:textId="31AB6AFC" w:rsidR="009919AB" w:rsidRDefault="009919AB" w:rsidP="00F40FF6">
      <w:pPr>
        <w:rPr>
          <w:lang w:val="en-US"/>
        </w:rPr>
      </w:pPr>
    </w:p>
    <w:p w14:paraId="1834162C" w14:textId="21435A8C" w:rsidR="009919AB" w:rsidRDefault="009919AB" w:rsidP="00F40FF6">
      <w:pPr>
        <w:rPr>
          <w:lang w:val="en-US"/>
        </w:rPr>
      </w:pPr>
    </w:p>
    <w:p w14:paraId="2FF5680E" w14:textId="74A5A797" w:rsidR="009919AB" w:rsidRDefault="009919AB" w:rsidP="00F40FF6">
      <w:pPr>
        <w:rPr>
          <w:lang w:val="en-US"/>
        </w:rPr>
      </w:pPr>
    </w:p>
    <w:p w14:paraId="121B4924" w14:textId="3BD1922A" w:rsidR="009919AB" w:rsidRDefault="009919AB" w:rsidP="00F40FF6">
      <w:pPr>
        <w:rPr>
          <w:lang w:val="en-US"/>
        </w:rPr>
      </w:pPr>
    </w:p>
    <w:p w14:paraId="71E135EA" w14:textId="67DE37FC" w:rsidR="009919AB" w:rsidRDefault="009919AB" w:rsidP="00F40FF6">
      <w:pPr>
        <w:rPr>
          <w:lang w:val="en-US"/>
        </w:rPr>
      </w:pPr>
    </w:p>
    <w:p w14:paraId="5316A0A1" w14:textId="77777777" w:rsidR="009919AB" w:rsidRDefault="009919AB" w:rsidP="00F40FF6">
      <w:pPr>
        <w:rPr>
          <w:lang w:val="en-US"/>
        </w:rPr>
      </w:pPr>
    </w:p>
    <w:p w14:paraId="40291FD7" w14:textId="5FCEC58C" w:rsidR="00F40FF6" w:rsidRDefault="00CD2500" w:rsidP="00680BAB">
      <w:pPr>
        <w:pStyle w:val="Subtitle"/>
        <w:ind w:left="720"/>
        <w:rPr>
          <w:rFonts w:ascii="Times New Roman" w:hAnsi="Times New Roman" w:cs="Times New Roman"/>
          <w:b/>
          <w:bCs/>
          <w:color w:val="auto"/>
          <w:sz w:val="24"/>
          <w:szCs w:val="24"/>
        </w:rPr>
      </w:pPr>
      <w:r w:rsidRPr="00207009">
        <w:rPr>
          <w:rFonts w:ascii="Times New Roman" w:hAnsi="Times New Roman" w:cs="Times New Roman"/>
          <w:b/>
          <w:bCs/>
          <w:color w:val="auto"/>
          <w:sz w:val="24"/>
          <w:szCs w:val="24"/>
        </w:rPr>
        <w:t>3</w:t>
      </w:r>
      <w:r w:rsidR="006F0EB9">
        <w:rPr>
          <w:rFonts w:ascii="Times New Roman" w:hAnsi="Times New Roman" w:cs="Times New Roman"/>
          <w:b/>
          <w:bCs/>
          <w:color w:val="auto"/>
          <w:sz w:val="24"/>
          <w:szCs w:val="24"/>
        </w:rPr>
        <w:t>.</w:t>
      </w:r>
      <w:r w:rsidR="00F40FF6" w:rsidRPr="00207009">
        <w:rPr>
          <w:rFonts w:ascii="Times New Roman" w:hAnsi="Times New Roman" w:cs="Times New Roman"/>
          <w:b/>
          <w:bCs/>
          <w:color w:val="auto"/>
          <w:sz w:val="24"/>
          <w:szCs w:val="24"/>
        </w:rPr>
        <w:t xml:space="preserve"> </w:t>
      </w:r>
      <w:r w:rsidR="00AF20D7" w:rsidRPr="00207009">
        <w:rPr>
          <w:rFonts w:ascii="Times New Roman" w:hAnsi="Times New Roman" w:cs="Times New Roman"/>
          <w:b/>
          <w:bCs/>
          <w:color w:val="auto"/>
          <w:sz w:val="24"/>
          <w:szCs w:val="24"/>
        </w:rPr>
        <w:t>Classical Attacks</w:t>
      </w:r>
    </w:p>
    <w:p w14:paraId="055EA296" w14:textId="1FDF7937" w:rsidR="006678D2" w:rsidRDefault="00CE6B6F" w:rsidP="00CE6B6F">
      <w:pPr>
        <w:ind w:left="720"/>
      </w:pPr>
      <w:r w:rsidRPr="00CE6B6F">
        <w:t>This option enables crafting packets for the purpose of attacking the target machine. Some of the attacks are focused on outdated systems. Others include DoS, flooded attack and Man-in-the-middle attacks like ARP cache poisoning. Some attacks need multiple compromised hosts to disrupt or crash the target machine (Distributed Denial of Service). Network Packets for these attacks are crafted based on official Scapy documentation. These attacks should be performed only for testing Intrusion Detection System’s ability to foresee network attacks.</w:t>
      </w:r>
      <w:r w:rsidR="00BE105F">
        <w:t xml:space="preserve"> </w:t>
      </w:r>
    </w:p>
    <w:p w14:paraId="5F9273B2" w14:textId="77777777" w:rsidR="00457A50" w:rsidRDefault="003535EC" w:rsidP="00CE6B6F">
      <w:pPr>
        <w:ind w:left="720"/>
      </w:pPr>
      <w:r>
        <w:rPr>
          <w:noProof/>
        </w:rPr>
        <w:drawing>
          <wp:inline distT="0" distB="0" distL="0" distR="0" wp14:anchorId="39E598BE" wp14:editId="0BE471FD">
            <wp:extent cx="5651312" cy="1647646"/>
            <wp:effectExtent l="0" t="0" r="698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28922" cy="1670273"/>
                    </a:xfrm>
                    <a:prstGeom prst="rect">
                      <a:avLst/>
                    </a:prstGeom>
                  </pic:spPr>
                </pic:pic>
              </a:graphicData>
            </a:graphic>
          </wp:inline>
        </w:drawing>
      </w:r>
    </w:p>
    <w:p w14:paraId="4E88BAFC" w14:textId="715C12F5" w:rsidR="00DD6048" w:rsidRDefault="00457A50" w:rsidP="000D0104">
      <w:pPr>
        <w:pStyle w:val="Caption"/>
        <w:ind w:left="720"/>
        <w:jc w:val="center"/>
      </w:pPr>
      <w:bookmarkStart w:id="64" w:name="_Toc3388630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0D0104">
        <w:rPr>
          <w:noProof/>
          <w:color w:val="auto"/>
        </w:rPr>
        <w:t>42</w:t>
      </w:r>
      <w:r w:rsidRPr="00BD5166">
        <w:rPr>
          <w:color w:val="auto"/>
        </w:rPr>
        <w:fldChar w:fldCharType="end"/>
      </w:r>
      <w:r w:rsidRPr="00BD5166">
        <w:rPr>
          <w:color w:val="auto"/>
        </w:rPr>
        <w:t>. TCP Ack Scan</w:t>
      </w:r>
      <w:bookmarkEnd w:id="64"/>
      <w:r w:rsidR="000A6FBB">
        <w:t xml:space="preserve"> </w:t>
      </w:r>
    </w:p>
    <w:p w14:paraId="4FB8658E" w14:textId="77777777" w:rsidR="00F8410E" w:rsidRPr="000D0104" w:rsidRDefault="00F8410E" w:rsidP="000D0104"/>
    <w:p w14:paraId="16EA937F" w14:textId="05A07B8A" w:rsidR="00F40FF6" w:rsidRPr="0017259A" w:rsidRDefault="0017259A" w:rsidP="0017259A">
      <w:pPr>
        <w:pStyle w:val="Subtitle"/>
        <w:ind w:left="720"/>
        <w:rPr>
          <w:rFonts w:ascii="Times New Roman" w:hAnsi="Times New Roman" w:cs="Times New Roman"/>
          <w:color w:val="auto"/>
          <w:sz w:val="24"/>
          <w:szCs w:val="24"/>
          <w:lang w:val="en-US"/>
        </w:rPr>
      </w:pPr>
      <w:r w:rsidRPr="0017259A">
        <w:rPr>
          <w:rFonts w:ascii="Times New Roman" w:hAnsi="Times New Roman" w:cs="Times New Roman"/>
          <w:color w:val="auto"/>
          <w:sz w:val="24"/>
          <w:szCs w:val="24"/>
          <w:lang w:val="en-US"/>
        </w:rPr>
        <w:t>3.1 Malformed packets</w:t>
      </w:r>
    </w:p>
    <w:p w14:paraId="78B01686" w14:textId="2200AC51" w:rsidR="0017259A" w:rsidRDefault="0017259A" w:rsidP="0093746B">
      <w:pPr>
        <w:ind w:left="720"/>
        <w:rPr>
          <w:lang w:val="en-US"/>
        </w:rPr>
      </w:pPr>
      <w:r w:rsidRPr="0017259A">
        <w:rPr>
          <w:lang w:val="en-US"/>
        </w:rPr>
        <w:t>Malformed packet attack is an outdated denial of service attack technique where malformed packets  are crafted to crash or degrade performance in the target system.</w:t>
      </w:r>
      <w:r w:rsidR="00390E81">
        <w:rPr>
          <w:lang w:val="en-US"/>
        </w:rPr>
        <w:t xml:space="preserve"> </w:t>
      </w:r>
    </w:p>
    <w:p w14:paraId="0EDF7200" w14:textId="57B067CB" w:rsidR="008A553C" w:rsidRDefault="008A553C" w:rsidP="0093746B">
      <w:pPr>
        <w:ind w:left="720"/>
        <w:rPr>
          <w:lang w:val="en-US"/>
        </w:rPr>
      </w:pPr>
      <w:r>
        <w:rPr>
          <w:lang w:val="en-US"/>
        </w:rPr>
        <w:t xml:space="preserve">Test: Send malformed packets to </w:t>
      </w:r>
      <w:r w:rsidR="00F82CC7">
        <w:rPr>
          <w:lang w:val="en-US"/>
        </w:rPr>
        <w:t>the target.</w:t>
      </w:r>
    </w:p>
    <w:p w14:paraId="258AB54F" w14:textId="5AF8485E" w:rsidR="000A39B3" w:rsidRDefault="000A39B3" w:rsidP="000A39B3">
      <w:pPr>
        <w:pStyle w:val="ListParagraph"/>
        <w:numPr>
          <w:ilvl w:val="1"/>
          <w:numId w:val="26"/>
        </w:numPr>
        <w:rPr>
          <w:lang w:val="en-US"/>
        </w:rPr>
      </w:pPr>
      <w:r>
        <w:rPr>
          <w:lang w:val="en-US"/>
        </w:rPr>
        <w:lastRenderedPageBreak/>
        <w:t xml:space="preserve">Here, </w:t>
      </w:r>
      <w:r w:rsidR="008418C6">
        <w:rPr>
          <w:lang w:val="en-US"/>
        </w:rPr>
        <w:t>malformed IP</w:t>
      </w:r>
      <w:r>
        <w:rPr>
          <w:lang w:val="en-US"/>
        </w:rPr>
        <w:t xml:space="preserve"> packets</w:t>
      </w:r>
      <w:r w:rsidR="008418C6">
        <w:rPr>
          <w:lang w:val="en-US"/>
        </w:rPr>
        <w:t xml:space="preserve"> with wrong </w:t>
      </w:r>
      <w:r w:rsidR="004F0F81">
        <w:rPr>
          <w:lang w:val="en-US"/>
        </w:rPr>
        <w:t xml:space="preserve">IP </w:t>
      </w:r>
      <w:r w:rsidR="008418C6">
        <w:rPr>
          <w:lang w:val="en-US"/>
        </w:rPr>
        <w:t>version (3)</w:t>
      </w:r>
      <w:r>
        <w:rPr>
          <w:lang w:val="en-US"/>
        </w:rPr>
        <w:t xml:space="preserve"> were generated and sent to target.</w:t>
      </w:r>
    </w:p>
    <w:p w14:paraId="4B11FE91" w14:textId="06BCABC4" w:rsidR="008418C6" w:rsidRDefault="00F32CCC" w:rsidP="00F32CCC">
      <w:pPr>
        <w:pStyle w:val="ListParagraph"/>
        <w:ind w:left="1440"/>
        <w:rPr>
          <w:lang w:val="en-US"/>
        </w:rPr>
      </w:pPr>
      <w:r>
        <w:rPr>
          <w:noProof/>
        </w:rPr>
        <w:drawing>
          <wp:inline distT="0" distB="0" distL="0" distR="0" wp14:anchorId="7C67B2EB" wp14:editId="208418EB">
            <wp:extent cx="5076168" cy="206630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0238" cy="2072033"/>
                    </a:xfrm>
                    <a:prstGeom prst="rect">
                      <a:avLst/>
                    </a:prstGeom>
                  </pic:spPr>
                </pic:pic>
              </a:graphicData>
            </a:graphic>
          </wp:inline>
        </w:drawing>
      </w:r>
    </w:p>
    <w:p w14:paraId="0F16411E" w14:textId="41C8B382" w:rsidR="00DD6048" w:rsidRPr="00DD6048" w:rsidRDefault="00DD6048" w:rsidP="00DD6048">
      <w:pPr>
        <w:pStyle w:val="Caption"/>
        <w:ind w:left="2880"/>
        <w:jc w:val="center"/>
        <w:rPr>
          <w:color w:val="auto"/>
          <w:lang w:val="en-US"/>
        </w:rPr>
      </w:pPr>
      <w:bookmarkStart w:id="65" w:name="_Toc3388630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D12277">
        <w:rPr>
          <w:noProof/>
          <w:color w:val="auto"/>
        </w:rPr>
        <w:t>43</w:t>
      </w:r>
      <w:r w:rsidRPr="00BD5166">
        <w:rPr>
          <w:color w:val="auto"/>
        </w:rPr>
        <w:fldChar w:fldCharType="end"/>
      </w:r>
      <w:r w:rsidRPr="00BD5166">
        <w:rPr>
          <w:color w:val="auto"/>
        </w:rPr>
        <w:t xml:space="preserve">. </w:t>
      </w:r>
      <w:r w:rsidR="00D12277">
        <w:rPr>
          <w:color w:val="auto"/>
        </w:rPr>
        <w:t>Malformed packets</w:t>
      </w:r>
      <w:bookmarkEnd w:id="65"/>
    </w:p>
    <w:p w14:paraId="553FC739" w14:textId="41A32D1B" w:rsidR="004844BF" w:rsidRDefault="004844BF" w:rsidP="004844BF">
      <w:pPr>
        <w:pStyle w:val="Subtitle"/>
        <w:numPr>
          <w:ilvl w:val="0"/>
          <w:numId w:val="26"/>
        </w:numPr>
        <w:ind w:left="1440"/>
        <w:rPr>
          <w:rFonts w:ascii="Times New Roman" w:hAnsi="Times New Roman" w:cs="Times New Roman"/>
          <w:color w:val="000000" w:themeColor="text1"/>
          <w:sz w:val="24"/>
          <w:szCs w:val="24"/>
        </w:rPr>
      </w:pPr>
      <w:r w:rsidRPr="001F57D6">
        <w:rPr>
          <w:rFonts w:ascii="Times New Roman" w:hAnsi="Times New Roman" w:cs="Times New Roman"/>
          <w:color w:val="000000" w:themeColor="text1"/>
          <w:sz w:val="24"/>
          <w:szCs w:val="24"/>
        </w:rPr>
        <w:t xml:space="preserve">IDS </w:t>
      </w:r>
      <w:proofErr w:type="gramStart"/>
      <w:r w:rsidRPr="001F57D6">
        <w:rPr>
          <w:rFonts w:ascii="Times New Roman" w:hAnsi="Times New Roman" w:cs="Times New Roman"/>
          <w:color w:val="000000" w:themeColor="text1"/>
          <w:sz w:val="24"/>
          <w:szCs w:val="24"/>
        </w:rPr>
        <w:t>Alerts :</w:t>
      </w:r>
      <w:proofErr w:type="gramEnd"/>
    </w:p>
    <w:p w14:paraId="4A08F798" w14:textId="550F6486" w:rsidR="00933127" w:rsidRDefault="00DD6EA7" w:rsidP="003B015C">
      <w:pPr>
        <w:ind w:left="1440"/>
        <w:rPr>
          <w:noProof/>
        </w:rPr>
      </w:pPr>
      <w:r>
        <w:rPr>
          <w:noProof/>
        </w:rPr>
        <w:t>1. Snort</w:t>
      </w:r>
    </w:p>
    <w:p w14:paraId="35F10718" w14:textId="54F805F2" w:rsidR="00550B43" w:rsidRDefault="00550B43" w:rsidP="003B015C">
      <w:pPr>
        <w:ind w:left="1440"/>
        <w:rPr>
          <w:noProof/>
        </w:rPr>
      </w:pPr>
      <w:r>
        <w:rPr>
          <w:noProof/>
        </w:rPr>
        <w:drawing>
          <wp:inline distT="0" distB="0" distL="0" distR="0" wp14:anchorId="6460406A" wp14:editId="261028C0">
            <wp:extent cx="5382883" cy="795655"/>
            <wp:effectExtent l="0" t="0" r="8890" b="444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1887" b="7926"/>
                    <a:stretch/>
                  </pic:blipFill>
                  <pic:spPr bwMode="auto">
                    <a:xfrm>
                      <a:off x="0" y="0"/>
                      <a:ext cx="5382883" cy="795655"/>
                    </a:xfrm>
                    <a:prstGeom prst="rect">
                      <a:avLst/>
                    </a:prstGeom>
                    <a:ln>
                      <a:noFill/>
                    </a:ln>
                    <a:extLst>
                      <a:ext uri="{53640926-AAD7-44D8-BBD7-CCE9431645EC}">
                        <a14:shadowObscured xmlns:a14="http://schemas.microsoft.com/office/drawing/2010/main"/>
                      </a:ext>
                    </a:extLst>
                  </pic:spPr>
                </pic:pic>
              </a:graphicData>
            </a:graphic>
          </wp:inline>
        </w:drawing>
      </w:r>
    </w:p>
    <w:p w14:paraId="27C068FC" w14:textId="46AA663E" w:rsidR="00896967" w:rsidRPr="00896967" w:rsidRDefault="00896967" w:rsidP="00896967">
      <w:pPr>
        <w:pStyle w:val="Caption"/>
        <w:ind w:left="2880"/>
        <w:jc w:val="center"/>
        <w:rPr>
          <w:color w:val="auto"/>
          <w:lang w:val="en-US"/>
        </w:rPr>
      </w:pPr>
      <w:bookmarkStart w:id="66" w:name="_Toc3388630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879ED">
        <w:rPr>
          <w:noProof/>
          <w:color w:val="auto"/>
        </w:rPr>
        <w:t>44</w:t>
      </w:r>
      <w:r w:rsidRPr="00BD5166">
        <w:rPr>
          <w:color w:val="auto"/>
        </w:rPr>
        <w:fldChar w:fldCharType="end"/>
      </w:r>
      <w:r w:rsidRPr="00BD5166">
        <w:rPr>
          <w:color w:val="auto"/>
        </w:rPr>
        <w:t xml:space="preserve">. </w:t>
      </w:r>
      <w:r w:rsidR="00D12277">
        <w:rPr>
          <w:color w:val="auto"/>
        </w:rPr>
        <w:t>Snort-alert – None – Malformed packets</w:t>
      </w:r>
      <w:bookmarkEnd w:id="66"/>
    </w:p>
    <w:p w14:paraId="12EFD8B1" w14:textId="1658CA81" w:rsidR="003451C4" w:rsidRDefault="00DD6EA7" w:rsidP="003B015C">
      <w:pPr>
        <w:ind w:left="1440"/>
        <w:rPr>
          <w:noProof/>
        </w:rPr>
      </w:pPr>
      <w:r>
        <w:rPr>
          <w:noProof/>
        </w:rPr>
        <w:t>2. Suricata</w:t>
      </w:r>
    </w:p>
    <w:p w14:paraId="2C064DDC" w14:textId="08C29B05" w:rsidR="009549A0" w:rsidRDefault="009549A0" w:rsidP="003B015C">
      <w:pPr>
        <w:ind w:left="1440"/>
      </w:pPr>
      <w:r>
        <w:rPr>
          <w:noProof/>
        </w:rPr>
        <w:drawing>
          <wp:inline distT="0" distB="0" distL="0" distR="0" wp14:anchorId="3DB0E325" wp14:editId="23859651">
            <wp:extent cx="5485221" cy="1047023"/>
            <wp:effectExtent l="0" t="0" r="1270" b="127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2" b="26474"/>
                    <a:stretch/>
                  </pic:blipFill>
                  <pic:spPr bwMode="auto">
                    <a:xfrm>
                      <a:off x="0" y="0"/>
                      <a:ext cx="5486400" cy="1047248"/>
                    </a:xfrm>
                    <a:prstGeom prst="rect">
                      <a:avLst/>
                    </a:prstGeom>
                    <a:ln>
                      <a:noFill/>
                    </a:ln>
                    <a:extLst>
                      <a:ext uri="{53640926-AAD7-44D8-BBD7-CCE9431645EC}">
                        <a14:shadowObscured xmlns:a14="http://schemas.microsoft.com/office/drawing/2010/main"/>
                      </a:ext>
                    </a:extLst>
                  </pic:spPr>
                </pic:pic>
              </a:graphicData>
            </a:graphic>
          </wp:inline>
        </w:drawing>
      </w:r>
    </w:p>
    <w:p w14:paraId="38FDF36E" w14:textId="69175262" w:rsidR="00FB67D7" w:rsidRPr="00557EF6" w:rsidRDefault="00896967" w:rsidP="00557EF6">
      <w:pPr>
        <w:pStyle w:val="Caption"/>
        <w:ind w:left="2880"/>
        <w:jc w:val="center"/>
        <w:rPr>
          <w:color w:val="auto"/>
        </w:rPr>
      </w:pPr>
      <w:bookmarkStart w:id="67" w:name="_Toc3388630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879ED">
        <w:rPr>
          <w:noProof/>
          <w:color w:val="auto"/>
        </w:rPr>
        <w:t>45</w:t>
      </w:r>
      <w:r w:rsidRPr="00BD5166">
        <w:rPr>
          <w:color w:val="auto"/>
        </w:rPr>
        <w:fldChar w:fldCharType="end"/>
      </w:r>
      <w:r w:rsidRPr="00BD5166">
        <w:rPr>
          <w:color w:val="auto"/>
        </w:rPr>
        <w:t xml:space="preserve">. </w:t>
      </w:r>
      <w:r w:rsidR="002879ED">
        <w:rPr>
          <w:color w:val="auto"/>
        </w:rPr>
        <w:t>Suricata alerts – malformed packets</w:t>
      </w:r>
      <w:bookmarkEnd w:id="67"/>
    </w:p>
    <w:p w14:paraId="647316DB" w14:textId="77777777" w:rsidR="007F6CC6" w:rsidRPr="00ED59F8" w:rsidRDefault="007F6CC6" w:rsidP="007F6CC6">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7F6CC6" w14:paraId="7B7A2B07" w14:textId="77777777" w:rsidTr="0012606B">
        <w:trPr>
          <w:cnfStyle w:val="100000000000" w:firstRow="1" w:lastRow="0" w:firstColumn="0" w:lastColumn="0" w:oddVBand="0" w:evenVBand="0" w:oddHBand="0"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2E40BA7C" w14:textId="77777777" w:rsidR="007F6CC6" w:rsidRPr="00313821" w:rsidRDefault="007F6CC6" w:rsidP="0012606B">
            <w:pPr>
              <w:pStyle w:val="ListParagraph"/>
              <w:ind w:left="0"/>
              <w:rPr>
                <w:b w:val="0"/>
                <w:bCs w:val="0"/>
                <w:szCs w:val="24"/>
                <w:lang w:val="en-US"/>
              </w:rPr>
            </w:pPr>
            <w:r w:rsidRPr="00313821">
              <w:rPr>
                <w:b w:val="0"/>
                <w:bCs w:val="0"/>
                <w:szCs w:val="24"/>
                <w:lang w:val="en-US"/>
              </w:rPr>
              <w:lastRenderedPageBreak/>
              <w:t>Test Result</w:t>
            </w:r>
          </w:p>
        </w:tc>
        <w:tc>
          <w:tcPr>
            <w:tcW w:w="6408" w:type="dxa"/>
            <w:tcBorders>
              <w:top w:val="none" w:sz="0" w:space="0" w:color="auto"/>
              <w:left w:val="none" w:sz="0" w:space="0" w:color="auto"/>
              <w:bottom w:val="none" w:sz="0" w:space="0" w:color="auto"/>
            </w:tcBorders>
          </w:tcPr>
          <w:p w14:paraId="043EE23F" w14:textId="4AF46E4E" w:rsidR="007F6CC6" w:rsidRPr="007D3288" w:rsidRDefault="007D3288" w:rsidP="0012606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Suricata detected the malformed packet</w:t>
            </w:r>
            <w:r w:rsidR="00806916">
              <w:rPr>
                <w:b w:val="0"/>
                <w:bCs w:val="0"/>
                <w:szCs w:val="24"/>
                <w:lang w:val="en-US"/>
              </w:rPr>
              <w:t>s</w:t>
            </w:r>
            <w:r>
              <w:rPr>
                <w:b w:val="0"/>
                <w:bCs w:val="0"/>
                <w:szCs w:val="24"/>
                <w:lang w:val="en-US"/>
              </w:rPr>
              <w:t xml:space="preserve"> and the wrong IP version</w:t>
            </w:r>
            <w:r w:rsidR="0024294D">
              <w:rPr>
                <w:b w:val="0"/>
                <w:bCs w:val="0"/>
                <w:szCs w:val="24"/>
                <w:lang w:val="en-US"/>
              </w:rPr>
              <w:t>.</w:t>
            </w:r>
          </w:p>
        </w:tc>
      </w:tr>
      <w:tr w:rsidR="007F6CC6" w14:paraId="3007471B"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18D1A8D3" w14:textId="77777777" w:rsidR="007F6CC6" w:rsidRPr="00313821" w:rsidRDefault="007F6CC6"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3E46751A" w14:textId="051282EA" w:rsidR="007F6CC6" w:rsidRPr="00313821" w:rsidRDefault="000F2D2B"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7F6CC6" w14:paraId="04D6077B" w14:textId="77777777" w:rsidTr="0012606B">
        <w:trPr>
          <w:trHeight w:val="378"/>
        </w:trPr>
        <w:tc>
          <w:tcPr>
            <w:cnfStyle w:val="001000000000" w:firstRow="0" w:lastRow="0" w:firstColumn="1" w:lastColumn="0" w:oddVBand="0" w:evenVBand="0" w:oddHBand="0" w:evenHBand="0" w:firstRowFirstColumn="0" w:firstRowLastColumn="0" w:lastRowFirstColumn="0" w:lastRowLastColumn="0"/>
            <w:tcW w:w="2232" w:type="dxa"/>
          </w:tcPr>
          <w:p w14:paraId="223F966D" w14:textId="77777777" w:rsidR="007F6CC6" w:rsidRDefault="007F6CC6" w:rsidP="0012606B">
            <w:pPr>
              <w:pStyle w:val="ListParagraph"/>
              <w:ind w:left="0"/>
              <w:rPr>
                <w:b w:val="0"/>
                <w:bCs w:val="0"/>
                <w:szCs w:val="24"/>
                <w:lang w:val="en-US"/>
              </w:rPr>
            </w:pPr>
            <w:r>
              <w:rPr>
                <w:b w:val="0"/>
                <w:bCs w:val="0"/>
                <w:szCs w:val="24"/>
                <w:lang w:val="en-US"/>
              </w:rPr>
              <w:t>Observation (if any)</w:t>
            </w:r>
          </w:p>
        </w:tc>
        <w:tc>
          <w:tcPr>
            <w:tcW w:w="6408" w:type="dxa"/>
          </w:tcPr>
          <w:p w14:paraId="7C7A8F3D" w14:textId="67CA8D92" w:rsidR="007F6CC6" w:rsidRDefault="000F2D2B"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7F6CC6" w14:paraId="01575753" w14:textId="77777777" w:rsidTr="0012606B">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232" w:type="dxa"/>
          </w:tcPr>
          <w:p w14:paraId="21E9B7F3" w14:textId="77777777" w:rsidR="007F6CC6" w:rsidRDefault="007F6CC6" w:rsidP="0012606B">
            <w:pPr>
              <w:pStyle w:val="ListParagraph"/>
              <w:ind w:left="0"/>
              <w:rPr>
                <w:b w:val="0"/>
                <w:bCs w:val="0"/>
                <w:szCs w:val="24"/>
                <w:lang w:val="en-US"/>
              </w:rPr>
            </w:pPr>
            <w:r>
              <w:rPr>
                <w:b w:val="0"/>
                <w:bCs w:val="0"/>
                <w:szCs w:val="24"/>
                <w:lang w:val="en-US"/>
              </w:rPr>
              <w:t>Suricata alert</w:t>
            </w:r>
          </w:p>
        </w:tc>
        <w:tc>
          <w:tcPr>
            <w:tcW w:w="6408" w:type="dxa"/>
          </w:tcPr>
          <w:p w14:paraId="1E42BCF2" w14:textId="540BECB4" w:rsidR="007F6CC6" w:rsidRPr="00313821" w:rsidRDefault="000F2D2B"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 xml:space="preserve">IPv4 wrong IP version </w:t>
            </w:r>
          </w:p>
        </w:tc>
      </w:tr>
      <w:tr w:rsidR="007F6CC6" w14:paraId="323F0DFE" w14:textId="77777777" w:rsidTr="0012606B">
        <w:trPr>
          <w:trHeight w:val="486"/>
        </w:trPr>
        <w:tc>
          <w:tcPr>
            <w:cnfStyle w:val="001000000000" w:firstRow="0" w:lastRow="0" w:firstColumn="1" w:lastColumn="0" w:oddVBand="0" w:evenVBand="0" w:oddHBand="0" w:evenHBand="0" w:firstRowFirstColumn="0" w:firstRowLastColumn="0" w:lastRowFirstColumn="0" w:lastRowLastColumn="0"/>
            <w:tcW w:w="2232" w:type="dxa"/>
          </w:tcPr>
          <w:p w14:paraId="0EBDC29A" w14:textId="77777777" w:rsidR="007F6CC6" w:rsidRPr="00313821" w:rsidRDefault="007F6CC6"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20DF514F" w14:textId="732AE842" w:rsidR="007F6CC6" w:rsidRPr="00313821" w:rsidRDefault="000F2D2B"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uricata classified </w:t>
            </w:r>
            <w:r w:rsidR="001459EF">
              <w:rPr>
                <w:szCs w:val="24"/>
                <w:lang w:val="en-US"/>
              </w:rPr>
              <w:t xml:space="preserve">alert </w:t>
            </w:r>
            <w:r>
              <w:rPr>
                <w:szCs w:val="24"/>
                <w:lang w:val="en-US"/>
              </w:rPr>
              <w:t>as generic protocol command decode.</w:t>
            </w:r>
          </w:p>
        </w:tc>
      </w:tr>
    </w:tbl>
    <w:p w14:paraId="57536170" w14:textId="3EC06905" w:rsidR="003476DE" w:rsidRDefault="003476DE" w:rsidP="00D62CE4">
      <w:pPr>
        <w:pStyle w:val="Subtitle"/>
        <w:ind w:left="720"/>
        <w:rPr>
          <w:rFonts w:ascii="Times New Roman" w:hAnsi="Times New Roman" w:cs="Times New Roman"/>
          <w:color w:val="auto"/>
          <w:sz w:val="24"/>
          <w:szCs w:val="24"/>
          <w:lang w:val="en-US"/>
        </w:rPr>
      </w:pPr>
    </w:p>
    <w:p w14:paraId="7689C279" w14:textId="77777777" w:rsidR="00557EF6" w:rsidRPr="00557EF6" w:rsidRDefault="00557EF6" w:rsidP="00557EF6">
      <w:pPr>
        <w:rPr>
          <w:lang w:val="en-US"/>
        </w:rPr>
      </w:pPr>
    </w:p>
    <w:p w14:paraId="7A887567" w14:textId="1CED5144" w:rsidR="00D62CE4" w:rsidRDefault="00D62CE4" w:rsidP="00D62CE4">
      <w:pPr>
        <w:pStyle w:val="Subtitle"/>
        <w:ind w:left="720"/>
        <w:rPr>
          <w:rFonts w:ascii="Times New Roman" w:hAnsi="Times New Roman" w:cs="Times New Roman"/>
          <w:color w:val="auto"/>
          <w:sz w:val="24"/>
          <w:szCs w:val="24"/>
          <w:lang w:val="en-US"/>
        </w:rPr>
      </w:pPr>
      <w:r w:rsidRPr="0017259A">
        <w:rPr>
          <w:rFonts w:ascii="Times New Roman" w:hAnsi="Times New Roman" w:cs="Times New Roman"/>
          <w:color w:val="auto"/>
          <w:sz w:val="24"/>
          <w:szCs w:val="24"/>
          <w:lang w:val="en-US"/>
        </w:rPr>
        <w:t>3.</w:t>
      </w:r>
      <w:r w:rsidR="00715C98">
        <w:rPr>
          <w:rFonts w:ascii="Times New Roman" w:hAnsi="Times New Roman" w:cs="Times New Roman"/>
          <w:color w:val="auto"/>
          <w:sz w:val="24"/>
          <w:szCs w:val="24"/>
          <w:lang w:val="en-US"/>
        </w:rPr>
        <w:t>2</w:t>
      </w:r>
      <w:r w:rsidRPr="0017259A">
        <w:rPr>
          <w:rFonts w:ascii="Times New Roman" w:hAnsi="Times New Roman" w:cs="Times New Roman"/>
          <w:color w:val="auto"/>
          <w:sz w:val="24"/>
          <w:szCs w:val="24"/>
          <w:lang w:val="en-US"/>
        </w:rPr>
        <w:t xml:space="preserve"> </w:t>
      </w:r>
      <w:r w:rsidR="00821721">
        <w:rPr>
          <w:rFonts w:ascii="Times New Roman" w:hAnsi="Times New Roman" w:cs="Times New Roman"/>
          <w:color w:val="auto"/>
          <w:sz w:val="24"/>
          <w:szCs w:val="24"/>
          <w:lang w:val="en-US"/>
        </w:rPr>
        <w:t>Teardrop Attack</w:t>
      </w:r>
    </w:p>
    <w:p w14:paraId="34BF6A76" w14:textId="77777777" w:rsidR="007A462C" w:rsidRPr="007A462C" w:rsidRDefault="007A462C" w:rsidP="007A462C">
      <w:pPr>
        <w:ind w:left="720"/>
        <w:rPr>
          <w:lang w:val="en-US"/>
        </w:rPr>
      </w:pPr>
      <w:r w:rsidRPr="007A462C">
        <w:rPr>
          <w:lang w:val="en-US"/>
        </w:rPr>
        <w:t>Teardrop attack or overlapping fragment attack exploits the fragmentation offset field in IP packet. Overlapping Fragmented packets are created and sent to the target making them unable to reassemble the fragments and eventually crash. This attack is targeted towards older operating systems like Windows 3.1x, Windows 95, Windows NT and Linux kernel version before 2.1.63.</w:t>
      </w:r>
    </w:p>
    <w:p w14:paraId="27F6749F" w14:textId="2D759948" w:rsidR="007A462C" w:rsidRDefault="00E85FC7" w:rsidP="007A462C">
      <w:pPr>
        <w:ind w:left="720"/>
        <w:rPr>
          <w:lang w:val="en-US"/>
        </w:rPr>
      </w:pPr>
      <w:r>
        <w:rPr>
          <w:lang w:val="en-US"/>
        </w:rPr>
        <w:t xml:space="preserve">Test: </w:t>
      </w:r>
      <w:r w:rsidR="007A462C" w:rsidRPr="007A462C">
        <w:rPr>
          <w:lang w:val="en-US"/>
        </w:rPr>
        <w:t xml:space="preserve">Start </w:t>
      </w:r>
      <w:proofErr w:type="spellStart"/>
      <w:r w:rsidR="007A462C" w:rsidRPr="007A462C">
        <w:rPr>
          <w:lang w:val="en-US"/>
        </w:rPr>
        <w:t>Netcat</w:t>
      </w:r>
      <w:proofErr w:type="spellEnd"/>
      <w:r w:rsidR="007A462C" w:rsidRPr="007A462C">
        <w:rPr>
          <w:lang w:val="en-US"/>
        </w:rPr>
        <w:t xml:space="preserve"> Listener on target and perform teardrop attack on target. Target may not be affected if OS is not outdated.</w:t>
      </w:r>
      <w:r w:rsidR="00CD3099">
        <w:rPr>
          <w:lang w:val="en-US"/>
        </w:rPr>
        <w:t xml:space="preserve"> </w:t>
      </w:r>
    </w:p>
    <w:p w14:paraId="0A8A1DBE" w14:textId="0EBB7F0D" w:rsidR="00971F7B" w:rsidRDefault="00C85A69" w:rsidP="004A6EBD">
      <w:pPr>
        <w:pStyle w:val="ListParagraph"/>
        <w:numPr>
          <w:ilvl w:val="1"/>
          <w:numId w:val="26"/>
        </w:numPr>
        <w:rPr>
          <w:lang w:val="en-US"/>
        </w:rPr>
      </w:pPr>
      <w:r>
        <w:rPr>
          <w:lang w:val="en-US"/>
        </w:rPr>
        <w:t>Packets with overlapping fragments were sent to target.</w:t>
      </w:r>
    </w:p>
    <w:p w14:paraId="4A05D20A" w14:textId="77777777" w:rsidR="00AD018B" w:rsidRPr="00971F7B" w:rsidRDefault="00AD018B" w:rsidP="00AD018B">
      <w:pPr>
        <w:pStyle w:val="ListParagraph"/>
        <w:ind w:left="1440"/>
        <w:rPr>
          <w:lang w:val="en-US"/>
        </w:rPr>
      </w:pPr>
    </w:p>
    <w:p w14:paraId="64443631" w14:textId="6F5628E9" w:rsidR="00971F7B" w:rsidRDefault="004A6EBD" w:rsidP="004A6EBD">
      <w:pPr>
        <w:pStyle w:val="ListParagraph"/>
        <w:ind w:left="1440"/>
        <w:rPr>
          <w:lang w:val="en-US"/>
        </w:rPr>
      </w:pPr>
      <w:r>
        <w:rPr>
          <w:noProof/>
        </w:rPr>
        <w:drawing>
          <wp:inline distT="0" distB="0" distL="0" distR="0" wp14:anchorId="7AA23004" wp14:editId="4603C7EB">
            <wp:extent cx="5265599" cy="2518913"/>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39759"/>
                    <a:stretch/>
                  </pic:blipFill>
                  <pic:spPr bwMode="auto">
                    <a:xfrm>
                      <a:off x="0" y="0"/>
                      <a:ext cx="5302153" cy="2536399"/>
                    </a:xfrm>
                    <a:prstGeom prst="rect">
                      <a:avLst/>
                    </a:prstGeom>
                    <a:ln>
                      <a:noFill/>
                    </a:ln>
                    <a:extLst>
                      <a:ext uri="{53640926-AAD7-44D8-BBD7-CCE9431645EC}">
                        <a14:shadowObscured xmlns:a14="http://schemas.microsoft.com/office/drawing/2010/main"/>
                      </a:ext>
                    </a:extLst>
                  </pic:spPr>
                </pic:pic>
              </a:graphicData>
            </a:graphic>
          </wp:inline>
        </w:drawing>
      </w:r>
    </w:p>
    <w:p w14:paraId="73964D89" w14:textId="7808CC2D" w:rsidR="00AD018B" w:rsidRPr="00AF7E2E" w:rsidRDefault="00AD018B" w:rsidP="000C01C7">
      <w:pPr>
        <w:pStyle w:val="Caption"/>
        <w:ind w:left="1440"/>
        <w:jc w:val="center"/>
        <w:rPr>
          <w:color w:val="auto"/>
          <w:lang w:val="en-US"/>
        </w:rPr>
      </w:pPr>
      <w:bookmarkStart w:id="68" w:name="_Toc33886309"/>
      <w:r w:rsidRPr="00BD5166">
        <w:rPr>
          <w:color w:val="auto"/>
        </w:rPr>
        <w:lastRenderedPageBreak/>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0C01C7">
        <w:rPr>
          <w:noProof/>
          <w:color w:val="auto"/>
        </w:rPr>
        <w:t>46</w:t>
      </w:r>
      <w:r w:rsidRPr="00BD5166">
        <w:rPr>
          <w:color w:val="auto"/>
        </w:rPr>
        <w:fldChar w:fldCharType="end"/>
      </w:r>
      <w:r w:rsidRPr="00BD5166">
        <w:rPr>
          <w:color w:val="auto"/>
        </w:rPr>
        <w:t xml:space="preserve">. </w:t>
      </w:r>
      <w:r w:rsidR="000C01C7">
        <w:rPr>
          <w:color w:val="auto"/>
        </w:rPr>
        <w:t>Teardrop attack</w:t>
      </w:r>
      <w:bookmarkEnd w:id="68"/>
    </w:p>
    <w:p w14:paraId="576C5F71" w14:textId="77777777" w:rsidR="00AD018B" w:rsidRPr="00971F7B" w:rsidRDefault="00AD018B" w:rsidP="004A6EBD">
      <w:pPr>
        <w:pStyle w:val="ListParagraph"/>
        <w:ind w:left="1440"/>
        <w:rPr>
          <w:lang w:val="en-US"/>
        </w:rPr>
      </w:pPr>
    </w:p>
    <w:p w14:paraId="440D7132" w14:textId="08E1BB85" w:rsidR="00971F7B" w:rsidRDefault="00971F7B" w:rsidP="004A6EBD">
      <w:pPr>
        <w:pStyle w:val="ListParagraph"/>
        <w:ind w:left="1440"/>
        <w:rPr>
          <w:lang w:val="en-US"/>
        </w:rPr>
      </w:pPr>
      <w:r>
        <w:rPr>
          <w:noProof/>
        </w:rPr>
        <w:drawing>
          <wp:inline distT="0" distB="0" distL="0" distR="0" wp14:anchorId="2236551F" wp14:editId="595BBB68">
            <wp:extent cx="5191278" cy="1639019"/>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60241"/>
                    <a:stretch/>
                  </pic:blipFill>
                  <pic:spPr bwMode="auto">
                    <a:xfrm>
                      <a:off x="0" y="0"/>
                      <a:ext cx="5274677" cy="1665350"/>
                    </a:xfrm>
                    <a:prstGeom prst="rect">
                      <a:avLst/>
                    </a:prstGeom>
                    <a:ln>
                      <a:noFill/>
                    </a:ln>
                    <a:extLst>
                      <a:ext uri="{53640926-AAD7-44D8-BBD7-CCE9431645EC}">
                        <a14:shadowObscured xmlns:a14="http://schemas.microsoft.com/office/drawing/2010/main"/>
                      </a:ext>
                    </a:extLst>
                  </pic:spPr>
                </pic:pic>
              </a:graphicData>
            </a:graphic>
          </wp:inline>
        </w:drawing>
      </w:r>
    </w:p>
    <w:p w14:paraId="7A0EF9E2" w14:textId="2C51B16C" w:rsidR="00EF5AA2" w:rsidRPr="00F41781" w:rsidRDefault="00AD018B" w:rsidP="000C01C7">
      <w:pPr>
        <w:pStyle w:val="Caption"/>
        <w:ind w:left="1440"/>
        <w:jc w:val="center"/>
        <w:rPr>
          <w:color w:val="auto"/>
          <w:lang w:val="en-US"/>
        </w:rPr>
      </w:pPr>
      <w:bookmarkStart w:id="69" w:name="_Toc3388631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0C01C7">
        <w:rPr>
          <w:noProof/>
          <w:color w:val="auto"/>
        </w:rPr>
        <w:t>47</w:t>
      </w:r>
      <w:r w:rsidRPr="00BD5166">
        <w:rPr>
          <w:color w:val="auto"/>
        </w:rPr>
        <w:fldChar w:fldCharType="end"/>
      </w:r>
      <w:r w:rsidRPr="00BD5166">
        <w:rPr>
          <w:color w:val="auto"/>
        </w:rPr>
        <w:t xml:space="preserve">. </w:t>
      </w:r>
      <w:r w:rsidR="000C01C7">
        <w:rPr>
          <w:color w:val="auto"/>
        </w:rPr>
        <w:t>Craft – teardrop attack</w:t>
      </w:r>
      <w:bookmarkEnd w:id="69"/>
    </w:p>
    <w:p w14:paraId="65E5102F" w14:textId="77777777" w:rsidR="00D05603" w:rsidRDefault="00D05603" w:rsidP="00D05603">
      <w:pPr>
        <w:pStyle w:val="Subtitle"/>
        <w:numPr>
          <w:ilvl w:val="0"/>
          <w:numId w:val="26"/>
        </w:numPr>
        <w:ind w:left="1440"/>
        <w:rPr>
          <w:rFonts w:ascii="Times New Roman" w:hAnsi="Times New Roman" w:cs="Times New Roman"/>
          <w:color w:val="000000" w:themeColor="text1"/>
          <w:sz w:val="24"/>
          <w:szCs w:val="24"/>
        </w:rPr>
      </w:pPr>
      <w:r w:rsidRPr="001F57D6">
        <w:rPr>
          <w:rFonts w:ascii="Times New Roman" w:hAnsi="Times New Roman" w:cs="Times New Roman"/>
          <w:color w:val="000000" w:themeColor="text1"/>
          <w:sz w:val="24"/>
          <w:szCs w:val="24"/>
        </w:rPr>
        <w:t xml:space="preserve">IDS </w:t>
      </w:r>
      <w:proofErr w:type="gramStart"/>
      <w:r w:rsidRPr="001F57D6">
        <w:rPr>
          <w:rFonts w:ascii="Times New Roman" w:hAnsi="Times New Roman" w:cs="Times New Roman"/>
          <w:color w:val="000000" w:themeColor="text1"/>
          <w:sz w:val="24"/>
          <w:szCs w:val="24"/>
        </w:rPr>
        <w:t>Alerts :</w:t>
      </w:r>
      <w:proofErr w:type="gramEnd"/>
    </w:p>
    <w:p w14:paraId="342169DD" w14:textId="75E966C5" w:rsidR="00EF5AA2" w:rsidRDefault="00D05603" w:rsidP="00D05603">
      <w:pPr>
        <w:pStyle w:val="ListParagraph"/>
        <w:ind w:left="1440"/>
        <w:rPr>
          <w:lang w:val="en-US"/>
        </w:rPr>
      </w:pPr>
      <w:r>
        <w:rPr>
          <w:lang w:val="en-US"/>
        </w:rPr>
        <w:t>1. Snort</w:t>
      </w:r>
    </w:p>
    <w:p w14:paraId="1F9E07C1" w14:textId="77777777" w:rsidR="006A4806" w:rsidRDefault="002C05DE" w:rsidP="00D05603">
      <w:pPr>
        <w:pStyle w:val="ListParagraph"/>
        <w:ind w:left="1440"/>
        <w:rPr>
          <w:lang w:val="en-US"/>
        </w:rPr>
      </w:pPr>
      <w:r>
        <w:rPr>
          <w:noProof/>
        </w:rPr>
        <w:drawing>
          <wp:inline distT="0" distB="0" distL="0" distR="0" wp14:anchorId="4DA64E17" wp14:editId="32A13A80">
            <wp:extent cx="5486400" cy="795655"/>
            <wp:effectExtent l="0" t="0" r="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7926"/>
                    <a:stretch/>
                  </pic:blipFill>
                  <pic:spPr bwMode="auto">
                    <a:xfrm>
                      <a:off x="0" y="0"/>
                      <a:ext cx="5486400" cy="795655"/>
                    </a:xfrm>
                    <a:prstGeom prst="rect">
                      <a:avLst/>
                    </a:prstGeom>
                    <a:ln>
                      <a:noFill/>
                    </a:ln>
                    <a:extLst>
                      <a:ext uri="{53640926-AAD7-44D8-BBD7-CCE9431645EC}">
                        <a14:shadowObscured xmlns:a14="http://schemas.microsoft.com/office/drawing/2010/main"/>
                      </a:ext>
                    </a:extLst>
                  </pic:spPr>
                </pic:pic>
              </a:graphicData>
            </a:graphic>
          </wp:inline>
        </w:drawing>
      </w:r>
    </w:p>
    <w:p w14:paraId="35A0B64B" w14:textId="2861861B" w:rsidR="00DB6ED2" w:rsidRPr="006A4806" w:rsidRDefault="006A4806" w:rsidP="006A4806">
      <w:pPr>
        <w:pStyle w:val="Caption"/>
        <w:ind w:left="2880"/>
        <w:jc w:val="center"/>
        <w:rPr>
          <w:color w:val="auto"/>
          <w:lang w:val="en-US"/>
        </w:rPr>
      </w:pPr>
      <w:bookmarkStart w:id="70" w:name="_Toc3388631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70658F">
        <w:rPr>
          <w:noProof/>
          <w:color w:val="auto"/>
        </w:rPr>
        <w:t>48</w:t>
      </w:r>
      <w:r w:rsidRPr="00BD5166">
        <w:rPr>
          <w:color w:val="auto"/>
        </w:rPr>
        <w:fldChar w:fldCharType="end"/>
      </w:r>
      <w:r w:rsidRPr="00BD5166">
        <w:rPr>
          <w:color w:val="auto"/>
        </w:rPr>
        <w:t xml:space="preserve">. </w:t>
      </w:r>
      <w:r w:rsidR="0070658F">
        <w:rPr>
          <w:color w:val="auto"/>
        </w:rPr>
        <w:t>Snort alerts – none- teardrop attack</w:t>
      </w:r>
      <w:bookmarkEnd w:id="70"/>
    </w:p>
    <w:p w14:paraId="6BCC73C8" w14:textId="4AF2FA36" w:rsidR="00D05603" w:rsidRDefault="00D05603" w:rsidP="00D05603">
      <w:pPr>
        <w:pStyle w:val="ListParagraph"/>
        <w:ind w:left="1440"/>
        <w:rPr>
          <w:lang w:val="en-US"/>
        </w:rPr>
      </w:pPr>
      <w:r>
        <w:rPr>
          <w:lang w:val="en-US"/>
        </w:rPr>
        <w:t>2. Suricata</w:t>
      </w:r>
    </w:p>
    <w:p w14:paraId="5349752E" w14:textId="37EFB191" w:rsidR="00631ADC" w:rsidRDefault="003F358F" w:rsidP="00D05603">
      <w:pPr>
        <w:pStyle w:val="ListParagraph"/>
        <w:ind w:left="1440"/>
        <w:rPr>
          <w:lang w:val="en-US"/>
        </w:rPr>
      </w:pPr>
      <w:r>
        <w:rPr>
          <w:noProof/>
        </w:rPr>
        <w:drawing>
          <wp:inline distT="0" distB="0" distL="0" distR="0" wp14:anchorId="401B4D75" wp14:editId="0B3160F8">
            <wp:extent cx="5486400" cy="1503045"/>
            <wp:effectExtent l="0" t="0" r="0" b="190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1503045"/>
                    </a:xfrm>
                    <a:prstGeom prst="rect">
                      <a:avLst/>
                    </a:prstGeom>
                  </pic:spPr>
                </pic:pic>
              </a:graphicData>
            </a:graphic>
          </wp:inline>
        </w:drawing>
      </w:r>
    </w:p>
    <w:p w14:paraId="017BE604" w14:textId="169F0F64" w:rsidR="006A4806" w:rsidRPr="006A4806" w:rsidRDefault="006A4806" w:rsidP="006A4806">
      <w:pPr>
        <w:pStyle w:val="Caption"/>
        <w:ind w:left="2880"/>
        <w:jc w:val="center"/>
        <w:rPr>
          <w:color w:val="auto"/>
          <w:lang w:val="en-US"/>
        </w:rPr>
      </w:pPr>
      <w:bookmarkStart w:id="71" w:name="_Toc3388631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52EBA">
        <w:rPr>
          <w:noProof/>
          <w:color w:val="auto"/>
        </w:rPr>
        <w:t>49</w:t>
      </w:r>
      <w:r w:rsidRPr="00BD5166">
        <w:rPr>
          <w:color w:val="auto"/>
        </w:rPr>
        <w:fldChar w:fldCharType="end"/>
      </w:r>
      <w:r w:rsidRPr="00BD5166">
        <w:rPr>
          <w:color w:val="auto"/>
        </w:rPr>
        <w:t xml:space="preserve">. </w:t>
      </w:r>
      <w:r w:rsidR="00D80E9D">
        <w:rPr>
          <w:color w:val="auto"/>
        </w:rPr>
        <w:t>Suricata alerts – teardrop attack</w:t>
      </w:r>
      <w:bookmarkEnd w:id="71"/>
    </w:p>
    <w:p w14:paraId="7B7913BF" w14:textId="77777777" w:rsidR="00631ADC" w:rsidRPr="00ED59F8" w:rsidRDefault="00631ADC" w:rsidP="00631ADC">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631ADC" w14:paraId="0C81E831" w14:textId="77777777" w:rsidTr="000C5002">
        <w:trPr>
          <w:cnfStyle w:val="100000000000" w:firstRow="1" w:lastRow="0" w:firstColumn="0" w:lastColumn="0" w:oddVBand="0" w:evenVBand="0" w:oddHBand="0"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6EF77E7F" w14:textId="77777777" w:rsidR="00631ADC" w:rsidRPr="00313821" w:rsidRDefault="00631ADC" w:rsidP="0012606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27BCAE92" w14:textId="33D1D9BF" w:rsidR="00631ADC" w:rsidRPr="007D3288" w:rsidRDefault="00631ADC" w:rsidP="0012606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 xml:space="preserve">Suricata detected the </w:t>
            </w:r>
            <w:r w:rsidR="00C762CE">
              <w:rPr>
                <w:b w:val="0"/>
                <w:bCs w:val="0"/>
                <w:szCs w:val="24"/>
                <w:lang w:val="en-US"/>
              </w:rPr>
              <w:t>overlapped fragments</w:t>
            </w:r>
            <w:r w:rsidR="00393757">
              <w:rPr>
                <w:b w:val="0"/>
                <w:bCs w:val="0"/>
                <w:szCs w:val="24"/>
                <w:lang w:val="en-US"/>
              </w:rPr>
              <w:t xml:space="preserve">. The target was unaffected by the DoS attack since </w:t>
            </w:r>
            <w:r w:rsidR="009761FD">
              <w:rPr>
                <w:b w:val="0"/>
                <w:bCs w:val="0"/>
                <w:szCs w:val="24"/>
                <w:lang w:val="en-US"/>
              </w:rPr>
              <w:t>its</w:t>
            </w:r>
            <w:r w:rsidR="00393757">
              <w:rPr>
                <w:b w:val="0"/>
                <w:bCs w:val="0"/>
                <w:szCs w:val="24"/>
                <w:lang w:val="en-US"/>
              </w:rPr>
              <w:t xml:space="preserve"> </w:t>
            </w:r>
            <w:r w:rsidR="00F77E24">
              <w:rPr>
                <w:b w:val="0"/>
                <w:bCs w:val="0"/>
                <w:szCs w:val="24"/>
                <w:lang w:val="en-US"/>
              </w:rPr>
              <w:t>Linux</w:t>
            </w:r>
            <w:r w:rsidR="00393757">
              <w:rPr>
                <w:b w:val="0"/>
                <w:bCs w:val="0"/>
                <w:szCs w:val="24"/>
                <w:lang w:val="en-US"/>
              </w:rPr>
              <w:t xml:space="preserve"> kernel was updated</w:t>
            </w:r>
          </w:p>
        </w:tc>
      </w:tr>
      <w:tr w:rsidR="00631ADC" w14:paraId="2FC5608D"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6EB54869" w14:textId="77777777" w:rsidR="00631ADC" w:rsidRPr="00313821" w:rsidRDefault="00631ADC" w:rsidP="0012606B">
            <w:pPr>
              <w:pStyle w:val="ListParagraph"/>
              <w:ind w:left="0"/>
              <w:rPr>
                <w:b w:val="0"/>
                <w:bCs w:val="0"/>
                <w:szCs w:val="24"/>
                <w:lang w:val="en-US"/>
              </w:rPr>
            </w:pPr>
            <w:r>
              <w:rPr>
                <w:b w:val="0"/>
                <w:bCs w:val="0"/>
                <w:szCs w:val="24"/>
                <w:lang w:val="en-US"/>
              </w:rPr>
              <w:lastRenderedPageBreak/>
              <w:t xml:space="preserve">Snort </w:t>
            </w:r>
            <w:r w:rsidRPr="00313821">
              <w:rPr>
                <w:b w:val="0"/>
                <w:bCs w:val="0"/>
                <w:szCs w:val="24"/>
                <w:lang w:val="en-US"/>
              </w:rPr>
              <w:t>alert</w:t>
            </w:r>
          </w:p>
        </w:tc>
        <w:tc>
          <w:tcPr>
            <w:tcW w:w="6408" w:type="dxa"/>
          </w:tcPr>
          <w:p w14:paraId="3BA7CF38" w14:textId="77777777" w:rsidR="00631ADC" w:rsidRPr="00313821" w:rsidRDefault="00631ADC"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631ADC" w14:paraId="27049C81" w14:textId="77777777" w:rsidTr="0012606B">
        <w:trPr>
          <w:trHeight w:val="378"/>
        </w:trPr>
        <w:tc>
          <w:tcPr>
            <w:cnfStyle w:val="001000000000" w:firstRow="0" w:lastRow="0" w:firstColumn="1" w:lastColumn="0" w:oddVBand="0" w:evenVBand="0" w:oddHBand="0" w:evenHBand="0" w:firstRowFirstColumn="0" w:firstRowLastColumn="0" w:lastRowFirstColumn="0" w:lastRowLastColumn="0"/>
            <w:tcW w:w="2232" w:type="dxa"/>
          </w:tcPr>
          <w:p w14:paraId="4215C675" w14:textId="77777777" w:rsidR="00631ADC" w:rsidRDefault="00631ADC" w:rsidP="0012606B">
            <w:pPr>
              <w:pStyle w:val="ListParagraph"/>
              <w:ind w:left="0"/>
              <w:rPr>
                <w:b w:val="0"/>
                <w:bCs w:val="0"/>
                <w:szCs w:val="24"/>
                <w:lang w:val="en-US"/>
              </w:rPr>
            </w:pPr>
            <w:r>
              <w:rPr>
                <w:b w:val="0"/>
                <w:bCs w:val="0"/>
                <w:szCs w:val="24"/>
                <w:lang w:val="en-US"/>
              </w:rPr>
              <w:t>Observation (if any)</w:t>
            </w:r>
          </w:p>
        </w:tc>
        <w:tc>
          <w:tcPr>
            <w:tcW w:w="6408" w:type="dxa"/>
          </w:tcPr>
          <w:p w14:paraId="586B4A0C" w14:textId="77777777" w:rsidR="00631ADC" w:rsidRDefault="00631ADC"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631ADC" w14:paraId="477DA38C" w14:textId="77777777" w:rsidTr="0012606B">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232" w:type="dxa"/>
          </w:tcPr>
          <w:p w14:paraId="76F4DB26" w14:textId="77777777" w:rsidR="00631ADC" w:rsidRDefault="00631ADC" w:rsidP="0012606B">
            <w:pPr>
              <w:pStyle w:val="ListParagraph"/>
              <w:ind w:left="0"/>
              <w:rPr>
                <w:b w:val="0"/>
                <w:bCs w:val="0"/>
                <w:szCs w:val="24"/>
                <w:lang w:val="en-US"/>
              </w:rPr>
            </w:pPr>
            <w:r>
              <w:rPr>
                <w:b w:val="0"/>
                <w:bCs w:val="0"/>
                <w:szCs w:val="24"/>
                <w:lang w:val="en-US"/>
              </w:rPr>
              <w:t>Suricata alert</w:t>
            </w:r>
          </w:p>
        </w:tc>
        <w:tc>
          <w:tcPr>
            <w:tcW w:w="6408" w:type="dxa"/>
          </w:tcPr>
          <w:p w14:paraId="2A883C4A" w14:textId="5B9195A7" w:rsidR="00631ADC" w:rsidRPr="00313821" w:rsidRDefault="00F77E24"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FRAG IPv4 Fragmentation overlap</w:t>
            </w:r>
          </w:p>
        </w:tc>
      </w:tr>
      <w:tr w:rsidR="00631ADC" w14:paraId="5B642F15" w14:textId="77777777" w:rsidTr="0012606B">
        <w:trPr>
          <w:trHeight w:val="486"/>
        </w:trPr>
        <w:tc>
          <w:tcPr>
            <w:cnfStyle w:val="001000000000" w:firstRow="0" w:lastRow="0" w:firstColumn="1" w:lastColumn="0" w:oddVBand="0" w:evenVBand="0" w:oddHBand="0" w:evenHBand="0" w:firstRowFirstColumn="0" w:firstRowLastColumn="0" w:lastRowFirstColumn="0" w:lastRowLastColumn="0"/>
            <w:tcW w:w="2232" w:type="dxa"/>
          </w:tcPr>
          <w:p w14:paraId="39F80255" w14:textId="77777777" w:rsidR="00631ADC" w:rsidRPr="00313821" w:rsidRDefault="00631ADC"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7A7E53DD" w14:textId="1BC0B8F4" w:rsidR="00631ADC" w:rsidRPr="00313821" w:rsidRDefault="00631ADC"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uricata classified</w:t>
            </w:r>
            <w:r w:rsidR="008C0623">
              <w:rPr>
                <w:szCs w:val="24"/>
                <w:lang w:val="en-US"/>
              </w:rPr>
              <w:t xml:space="preserve"> alert</w:t>
            </w:r>
            <w:r>
              <w:rPr>
                <w:szCs w:val="24"/>
                <w:lang w:val="en-US"/>
              </w:rPr>
              <w:t xml:space="preserve"> as generic protocol command decode.</w:t>
            </w:r>
          </w:p>
        </w:tc>
      </w:tr>
    </w:tbl>
    <w:p w14:paraId="498481EC" w14:textId="2880F625" w:rsidR="00631ADC" w:rsidRDefault="00631ADC" w:rsidP="00D05603">
      <w:pPr>
        <w:pStyle w:val="ListParagraph"/>
        <w:ind w:left="1440"/>
        <w:rPr>
          <w:lang w:val="en-US"/>
        </w:rPr>
      </w:pPr>
    </w:p>
    <w:p w14:paraId="562E3804" w14:textId="77777777" w:rsidR="00282CB7" w:rsidRPr="00C85A69" w:rsidRDefault="00282CB7" w:rsidP="00D05603">
      <w:pPr>
        <w:pStyle w:val="ListParagraph"/>
        <w:ind w:left="1440"/>
        <w:rPr>
          <w:lang w:val="en-US"/>
        </w:rPr>
      </w:pPr>
    </w:p>
    <w:p w14:paraId="43530C30" w14:textId="0483AD01" w:rsidR="00FC52B8" w:rsidRDefault="00FC52B8" w:rsidP="00FC52B8">
      <w:pPr>
        <w:pStyle w:val="Subtitle"/>
        <w:ind w:left="720"/>
        <w:rPr>
          <w:rFonts w:ascii="Times New Roman" w:hAnsi="Times New Roman" w:cs="Times New Roman"/>
          <w:color w:val="auto"/>
          <w:sz w:val="24"/>
          <w:szCs w:val="24"/>
          <w:lang w:val="en-US"/>
        </w:rPr>
      </w:pPr>
      <w:r w:rsidRPr="0017259A">
        <w:rPr>
          <w:rFonts w:ascii="Times New Roman" w:hAnsi="Times New Roman" w:cs="Times New Roman"/>
          <w:color w:val="auto"/>
          <w:sz w:val="24"/>
          <w:szCs w:val="24"/>
          <w:lang w:val="en-US"/>
        </w:rPr>
        <w:t>3.</w:t>
      </w:r>
      <w:r w:rsidR="000D15E0">
        <w:rPr>
          <w:rFonts w:ascii="Times New Roman" w:hAnsi="Times New Roman" w:cs="Times New Roman"/>
          <w:color w:val="auto"/>
          <w:sz w:val="24"/>
          <w:szCs w:val="24"/>
          <w:lang w:val="en-US"/>
        </w:rPr>
        <w:t>3</w:t>
      </w:r>
      <w:r w:rsidRPr="0017259A">
        <w:rPr>
          <w:rFonts w:ascii="Times New Roman" w:hAnsi="Times New Roman" w:cs="Times New Roman"/>
          <w:color w:val="auto"/>
          <w:sz w:val="24"/>
          <w:szCs w:val="24"/>
          <w:lang w:val="en-US"/>
        </w:rPr>
        <w:t xml:space="preserve"> </w:t>
      </w:r>
      <w:r w:rsidR="002324B7">
        <w:rPr>
          <w:rFonts w:ascii="Times New Roman" w:hAnsi="Times New Roman" w:cs="Times New Roman"/>
          <w:color w:val="auto"/>
          <w:sz w:val="24"/>
          <w:szCs w:val="24"/>
          <w:lang w:val="en-US"/>
        </w:rPr>
        <w:t>Ping of Death</w:t>
      </w:r>
    </w:p>
    <w:p w14:paraId="4A90BF80" w14:textId="4BF27243" w:rsidR="00A21496" w:rsidRDefault="00F8194B" w:rsidP="00A21496">
      <w:pPr>
        <w:ind w:left="720"/>
        <w:rPr>
          <w:lang w:val="en-US"/>
        </w:rPr>
      </w:pPr>
      <w:r w:rsidRPr="00F8194B">
        <w:rPr>
          <w:lang w:val="en-US"/>
        </w:rPr>
        <w:t>Ping of death is an outdated DOS attack where packet larger than maximum allowable size - 65,535 bytes causing target to crash. Systems and devices created after 1998 are not generally affected by this attack.</w:t>
      </w:r>
      <w:r w:rsidR="0034525D">
        <w:rPr>
          <w:lang w:val="en-US"/>
        </w:rPr>
        <w:t xml:space="preserve"> </w:t>
      </w:r>
    </w:p>
    <w:p w14:paraId="2F165F6A" w14:textId="0FF4B572" w:rsidR="0034525D" w:rsidRDefault="003F338F" w:rsidP="00A21496">
      <w:pPr>
        <w:ind w:left="720"/>
        <w:rPr>
          <w:lang w:val="en-US"/>
        </w:rPr>
      </w:pPr>
      <w:r>
        <w:rPr>
          <w:lang w:val="en-US"/>
        </w:rPr>
        <w:t xml:space="preserve">Test: </w:t>
      </w:r>
      <w:r w:rsidRPr="003F338F">
        <w:rPr>
          <w:lang w:val="en-US"/>
        </w:rPr>
        <w:t>Create large ICMP packet and send to router. (Press Ctrl-C to stop the ping)</w:t>
      </w:r>
      <w:r>
        <w:rPr>
          <w:lang w:val="en-US"/>
        </w:rPr>
        <w:t xml:space="preserve"> </w:t>
      </w:r>
    </w:p>
    <w:p w14:paraId="03911CCF" w14:textId="48E2B347" w:rsidR="00B1545E" w:rsidRPr="00B1545E" w:rsidRDefault="003F3536" w:rsidP="00560C73">
      <w:pPr>
        <w:pStyle w:val="ListParagraph"/>
        <w:numPr>
          <w:ilvl w:val="1"/>
          <w:numId w:val="26"/>
        </w:numPr>
        <w:rPr>
          <w:lang w:val="en-US"/>
        </w:rPr>
      </w:pPr>
      <w:r w:rsidRPr="00D56B39">
        <w:rPr>
          <w:lang w:val="en-US"/>
        </w:rPr>
        <w:t>Large ICMP ping sent to target.</w:t>
      </w:r>
    </w:p>
    <w:p w14:paraId="50126D69" w14:textId="77777777" w:rsidR="00172DB7" w:rsidRDefault="00172DB7" w:rsidP="00560C73">
      <w:pPr>
        <w:pStyle w:val="ListParagraph"/>
        <w:ind w:left="1440"/>
        <w:rPr>
          <w:noProof/>
        </w:rPr>
      </w:pPr>
    </w:p>
    <w:p w14:paraId="724274E5" w14:textId="10E8DA7B" w:rsidR="00C10990" w:rsidRDefault="00C221ED" w:rsidP="00560C73">
      <w:pPr>
        <w:pStyle w:val="ListParagraph"/>
        <w:ind w:left="1440"/>
        <w:rPr>
          <w:lang w:val="en-US"/>
        </w:rPr>
      </w:pPr>
      <w:r>
        <w:rPr>
          <w:noProof/>
        </w:rPr>
        <w:drawing>
          <wp:inline distT="0" distB="0" distL="0" distR="0" wp14:anchorId="23F5CD08" wp14:editId="636E1357">
            <wp:extent cx="5213985" cy="3761117"/>
            <wp:effectExtent l="0" t="0" r="571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1" r="4938" b="21340"/>
                    <a:stretch/>
                  </pic:blipFill>
                  <pic:spPr bwMode="auto">
                    <a:xfrm>
                      <a:off x="0" y="0"/>
                      <a:ext cx="5215505" cy="3762213"/>
                    </a:xfrm>
                    <a:prstGeom prst="rect">
                      <a:avLst/>
                    </a:prstGeom>
                    <a:ln>
                      <a:noFill/>
                    </a:ln>
                    <a:extLst>
                      <a:ext uri="{53640926-AAD7-44D8-BBD7-CCE9431645EC}">
                        <a14:shadowObscured xmlns:a14="http://schemas.microsoft.com/office/drawing/2010/main"/>
                      </a:ext>
                    </a:extLst>
                  </pic:spPr>
                </pic:pic>
              </a:graphicData>
            </a:graphic>
          </wp:inline>
        </w:drawing>
      </w:r>
    </w:p>
    <w:p w14:paraId="49A65600" w14:textId="6DFC2EFB" w:rsidR="00F8397B" w:rsidRDefault="00F8397B" w:rsidP="000F5CA1">
      <w:pPr>
        <w:pStyle w:val="Caption"/>
        <w:ind w:left="2880"/>
        <w:jc w:val="center"/>
        <w:rPr>
          <w:color w:val="auto"/>
        </w:rPr>
      </w:pPr>
      <w:bookmarkStart w:id="72" w:name="_Toc33886313"/>
      <w:r w:rsidRPr="00BD5166">
        <w:rPr>
          <w:color w:val="auto"/>
        </w:rPr>
        <w:lastRenderedPageBreak/>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52EBA">
        <w:rPr>
          <w:noProof/>
          <w:color w:val="auto"/>
        </w:rPr>
        <w:t>50</w:t>
      </w:r>
      <w:r w:rsidRPr="00BD5166">
        <w:rPr>
          <w:color w:val="auto"/>
        </w:rPr>
        <w:fldChar w:fldCharType="end"/>
      </w:r>
      <w:r w:rsidRPr="00BD5166">
        <w:rPr>
          <w:color w:val="auto"/>
        </w:rPr>
        <w:t xml:space="preserve">. </w:t>
      </w:r>
      <w:r w:rsidR="00F939DF">
        <w:rPr>
          <w:color w:val="auto"/>
        </w:rPr>
        <w:t>Ping of death attack</w:t>
      </w:r>
      <w:bookmarkEnd w:id="72"/>
    </w:p>
    <w:p w14:paraId="7EA34B37" w14:textId="77777777" w:rsidR="00172DB7" w:rsidRPr="00172DB7" w:rsidRDefault="00172DB7" w:rsidP="00172DB7"/>
    <w:p w14:paraId="50E99C3D" w14:textId="75DFE525" w:rsidR="006E5D41" w:rsidRDefault="00E25FC0" w:rsidP="004A54D3">
      <w:pPr>
        <w:pStyle w:val="Subtitle"/>
        <w:numPr>
          <w:ilvl w:val="1"/>
          <w:numId w:val="26"/>
        </w:numPr>
        <w:rPr>
          <w:rFonts w:ascii="Times New Roman" w:hAnsi="Times New Roman" w:cs="Times New Roman"/>
          <w:color w:val="000000" w:themeColor="text1"/>
          <w:sz w:val="24"/>
          <w:szCs w:val="24"/>
          <w:lang w:val="en-US"/>
        </w:rPr>
      </w:pPr>
      <w:r w:rsidRPr="004A54D3">
        <w:rPr>
          <w:rFonts w:ascii="Times New Roman" w:hAnsi="Times New Roman" w:cs="Times New Roman"/>
          <w:color w:val="000000" w:themeColor="text1"/>
          <w:sz w:val="24"/>
          <w:szCs w:val="24"/>
          <w:lang w:val="en-US"/>
        </w:rPr>
        <w:t>IDS Alerts :</w:t>
      </w:r>
    </w:p>
    <w:p w14:paraId="2966C004" w14:textId="3C578EC3" w:rsidR="004A54D3" w:rsidRPr="004A54D3" w:rsidRDefault="004A54D3" w:rsidP="004A54D3">
      <w:pPr>
        <w:ind w:left="1440"/>
        <w:rPr>
          <w:lang w:val="en-US"/>
        </w:rPr>
      </w:pPr>
      <w:r>
        <w:rPr>
          <w:lang w:val="en-US"/>
        </w:rPr>
        <w:t>1. Snort</w:t>
      </w:r>
    </w:p>
    <w:p w14:paraId="0726B3CA" w14:textId="5C8E961B" w:rsidR="006E5D41" w:rsidRDefault="00AD664C" w:rsidP="006E5D41">
      <w:pPr>
        <w:pStyle w:val="ListParagraph"/>
        <w:ind w:left="1440"/>
        <w:rPr>
          <w:lang w:val="en-US"/>
        </w:rPr>
      </w:pPr>
      <w:r>
        <w:rPr>
          <w:noProof/>
        </w:rPr>
        <w:drawing>
          <wp:inline distT="0" distB="0" distL="0" distR="0" wp14:anchorId="3A1A65A5" wp14:editId="28AB7ACF">
            <wp:extent cx="5224847" cy="90044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45276" cy="921194"/>
                    </a:xfrm>
                    <a:prstGeom prst="rect">
                      <a:avLst/>
                    </a:prstGeom>
                  </pic:spPr>
                </pic:pic>
              </a:graphicData>
            </a:graphic>
          </wp:inline>
        </w:drawing>
      </w:r>
    </w:p>
    <w:p w14:paraId="50CFBCBF" w14:textId="78EA2A5C" w:rsidR="00B32757" w:rsidRPr="00AF7E2E" w:rsidRDefault="00B32757" w:rsidP="00B32757">
      <w:pPr>
        <w:pStyle w:val="Caption"/>
        <w:ind w:left="2880"/>
        <w:jc w:val="center"/>
        <w:rPr>
          <w:color w:val="auto"/>
          <w:lang w:val="en-US"/>
        </w:rPr>
      </w:pPr>
      <w:bookmarkStart w:id="73" w:name="_Toc3388631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F939DF">
        <w:rPr>
          <w:noProof/>
          <w:color w:val="auto"/>
        </w:rPr>
        <w:t>51</w:t>
      </w:r>
      <w:r w:rsidRPr="00BD5166">
        <w:rPr>
          <w:color w:val="auto"/>
        </w:rPr>
        <w:fldChar w:fldCharType="end"/>
      </w:r>
      <w:r w:rsidRPr="00BD5166">
        <w:rPr>
          <w:color w:val="auto"/>
        </w:rPr>
        <w:t xml:space="preserve">. </w:t>
      </w:r>
      <w:r w:rsidR="00F939DF">
        <w:rPr>
          <w:color w:val="auto"/>
        </w:rPr>
        <w:t>Snort alerts- Ping of death</w:t>
      </w:r>
      <w:bookmarkEnd w:id="73"/>
    </w:p>
    <w:p w14:paraId="3036723A" w14:textId="77777777" w:rsidR="00CD1D1C" w:rsidRDefault="00CD1D1C" w:rsidP="006E5D41">
      <w:pPr>
        <w:pStyle w:val="ListParagraph"/>
        <w:ind w:left="1440"/>
        <w:rPr>
          <w:lang w:val="en-US"/>
        </w:rPr>
      </w:pPr>
    </w:p>
    <w:p w14:paraId="15D03BDB" w14:textId="332E870B" w:rsidR="006E5D41" w:rsidRDefault="006E5D41" w:rsidP="006E5D41">
      <w:pPr>
        <w:pStyle w:val="ListParagraph"/>
        <w:ind w:left="1440"/>
        <w:rPr>
          <w:lang w:val="en-US"/>
        </w:rPr>
      </w:pPr>
      <w:r>
        <w:rPr>
          <w:lang w:val="en-US"/>
        </w:rPr>
        <w:t>2. Suricata</w:t>
      </w:r>
    </w:p>
    <w:p w14:paraId="1AFF77F5" w14:textId="524E2B6B" w:rsidR="006E5D41" w:rsidRDefault="006E5D41" w:rsidP="006E5D41">
      <w:pPr>
        <w:pStyle w:val="ListParagraph"/>
        <w:ind w:left="1440"/>
        <w:rPr>
          <w:lang w:val="en-US"/>
        </w:rPr>
      </w:pPr>
      <w:r>
        <w:rPr>
          <w:noProof/>
        </w:rPr>
        <w:drawing>
          <wp:inline distT="0" distB="0" distL="0" distR="0" wp14:anchorId="76F2311F" wp14:editId="08C19864">
            <wp:extent cx="5193724" cy="991182"/>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1822" b="7028"/>
                    <a:stretch/>
                  </pic:blipFill>
                  <pic:spPr bwMode="auto">
                    <a:xfrm>
                      <a:off x="0" y="0"/>
                      <a:ext cx="5341703" cy="1019423"/>
                    </a:xfrm>
                    <a:prstGeom prst="rect">
                      <a:avLst/>
                    </a:prstGeom>
                    <a:ln>
                      <a:noFill/>
                    </a:ln>
                    <a:extLst>
                      <a:ext uri="{53640926-AAD7-44D8-BBD7-CCE9431645EC}">
                        <a14:shadowObscured xmlns:a14="http://schemas.microsoft.com/office/drawing/2010/main"/>
                      </a:ext>
                    </a:extLst>
                  </pic:spPr>
                </pic:pic>
              </a:graphicData>
            </a:graphic>
          </wp:inline>
        </w:drawing>
      </w:r>
    </w:p>
    <w:p w14:paraId="1BE47FB1" w14:textId="02D47791" w:rsidR="00B32757" w:rsidRPr="00B32757" w:rsidRDefault="00B32757" w:rsidP="00B32757">
      <w:pPr>
        <w:pStyle w:val="Caption"/>
        <w:ind w:left="2880"/>
        <w:jc w:val="center"/>
        <w:rPr>
          <w:color w:val="auto"/>
          <w:lang w:val="en-US"/>
        </w:rPr>
      </w:pPr>
      <w:bookmarkStart w:id="74" w:name="_Toc3388631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0F5CA1">
        <w:rPr>
          <w:noProof/>
          <w:color w:val="auto"/>
        </w:rPr>
        <w:t>52</w:t>
      </w:r>
      <w:r w:rsidRPr="00BD5166">
        <w:rPr>
          <w:color w:val="auto"/>
        </w:rPr>
        <w:fldChar w:fldCharType="end"/>
      </w:r>
      <w:r w:rsidRPr="00BD5166">
        <w:rPr>
          <w:color w:val="auto"/>
        </w:rPr>
        <w:t xml:space="preserve">. </w:t>
      </w:r>
      <w:r w:rsidR="000F5CA1">
        <w:rPr>
          <w:color w:val="auto"/>
        </w:rPr>
        <w:t>Suricata alerts- Ping of death</w:t>
      </w:r>
      <w:bookmarkEnd w:id="74"/>
    </w:p>
    <w:p w14:paraId="1628416C" w14:textId="77777777" w:rsidR="00F16E92" w:rsidRPr="00ED59F8" w:rsidRDefault="00F16E92" w:rsidP="00F16E92">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F16E92" w14:paraId="2C9A6F90" w14:textId="77777777" w:rsidTr="000C5002">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21628E40" w14:textId="77777777" w:rsidR="00F16E92" w:rsidRPr="00313821" w:rsidRDefault="00F16E92" w:rsidP="0012606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5CF7E1B3" w14:textId="40C71741" w:rsidR="00F16E92" w:rsidRPr="007D3288" w:rsidRDefault="000C5002" w:rsidP="0012606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Both Snort and Suricata detect large IPv4 packet.</w:t>
            </w:r>
          </w:p>
        </w:tc>
      </w:tr>
      <w:tr w:rsidR="00F16E92" w14:paraId="7C888C58"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3BB6B17E" w14:textId="77777777" w:rsidR="00F16E92" w:rsidRPr="00313821" w:rsidRDefault="00F16E92"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6AC401DE" w14:textId="07FDB618" w:rsidR="00F16E92" w:rsidRPr="00313821" w:rsidRDefault="000C5002"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ICMP Large ICMP packet</w:t>
            </w:r>
          </w:p>
        </w:tc>
      </w:tr>
      <w:tr w:rsidR="00F16E92" w14:paraId="6F6DAA88" w14:textId="77777777" w:rsidTr="00EE7D84">
        <w:trPr>
          <w:trHeight w:val="711"/>
        </w:trPr>
        <w:tc>
          <w:tcPr>
            <w:cnfStyle w:val="001000000000" w:firstRow="0" w:lastRow="0" w:firstColumn="1" w:lastColumn="0" w:oddVBand="0" w:evenVBand="0" w:oddHBand="0" w:evenHBand="0" w:firstRowFirstColumn="0" w:firstRowLastColumn="0" w:lastRowFirstColumn="0" w:lastRowLastColumn="0"/>
            <w:tcW w:w="2232" w:type="dxa"/>
          </w:tcPr>
          <w:p w14:paraId="1D7CFEFC" w14:textId="77777777" w:rsidR="00F16E92" w:rsidRDefault="00F16E92" w:rsidP="0012606B">
            <w:pPr>
              <w:pStyle w:val="ListParagraph"/>
              <w:ind w:left="0"/>
              <w:rPr>
                <w:b w:val="0"/>
                <w:bCs w:val="0"/>
                <w:szCs w:val="24"/>
                <w:lang w:val="en-US"/>
              </w:rPr>
            </w:pPr>
            <w:r>
              <w:rPr>
                <w:b w:val="0"/>
                <w:bCs w:val="0"/>
                <w:szCs w:val="24"/>
                <w:lang w:val="en-US"/>
              </w:rPr>
              <w:t>Observation (if any)</w:t>
            </w:r>
          </w:p>
        </w:tc>
        <w:tc>
          <w:tcPr>
            <w:tcW w:w="6408" w:type="dxa"/>
          </w:tcPr>
          <w:p w14:paraId="5F4EDC7E" w14:textId="282C6CD8" w:rsidR="00F16E92" w:rsidRDefault="00FA6871"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nort detected the large ICMP packet. Alert was classified </w:t>
            </w:r>
            <w:r w:rsidR="000068A2">
              <w:rPr>
                <w:szCs w:val="24"/>
                <w:lang w:val="en-US"/>
              </w:rPr>
              <w:t>under</w:t>
            </w:r>
            <w:r>
              <w:rPr>
                <w:szCs w:val="24"/>
                <w:lang w:val="en-US"/>
              </w:rPr>
              <w:t xml:space="preserve"> misc. activity.</w:t>
            </w:r>
          </w:p>
        </w:tc>
      </w:tr>
      <w:tr w:rsidR="00F16E92" w14:paraId="314E4172" w14:textId="77777777" w:rsidTr="003B38B9">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232" w:type="dxa"/>
          </w:tcPr>
          <w:p w14:paraId="5D341EA9" w14:textId="77777777" w:rsidR="00F16E92" w:rsidRDefault="00F16E92" w:rsidP="0012606B">
            <w:pPr>
              <w:pStyle w:val="ListParagraph"/>
              <w:ind w:left="0"/>
              <w:rPr>
                <w:b w:val="0"/>
                <w:bCs w:val="0"/>
                <w:szCs w:val="24"/>
                <w:lang w:val="en-US"/>
              </w:rPr>
            </w:pPr>
            <w:r>
              <w:rPr>
                <w:b w:val="0"/>
                <w:bCs w:val="0"/>
                <w:szCs w:val="24"/>
                <w:lang w:val="en-US"/>
              </w:rPr>
              <w:t>Suricata alert</w:t>
            </w:r>
          </w:p>
        </w:tc>
        <w:tc>
          <w:tcPr>
            <w:tcW w:w="6408" w:type="dxa"/>
          </w:tcPr>
          <w:p w14:paraId="338931F5" w14:textId="5A061B95" w:rsidR="00F16E92" w:rsidRPr="00313821" w:rsidRDefault="00EE7D84"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ICMPv4 invalid checksum, FRAG IPv4 Packet size too large</w:t>
            </w:r>
          </w:p>
        </w:tc>
      </w:tr>
      <w:tr w:rsidR="00F16E92" w14:paraId="1D1313F9" w14:textId="77777777" w:rsidTr="001E5FD1">
        <w:trPr>
          <w:trHeight w:val="630"/>
        </w:trPr>
        <w:tc>
          <w:tcPr>
            <w:cnfStyle w:val="001000000000" w:firstRow="0" w:lastRow="0" w:firstColumn="1" w:lastColumn="0" w:oddVBand="0" w:evenVBand="0" w:oddHBand="0" w:evenHBand="0" w:firstRowFirstColumn="0" w:firstRowLastColumn="0" w:lastRowFirstColumn="0" w:lastRowLastColumn="0"/>
            <w:tcW w:w="2232" w:type="dxa"/>
          </w:tcPr>
          <w:p w14:paraId="22318A28" w14:textId="77777777" w:rsidR="00F16E92" w:rsidRPr="00313821" w:rsidRDefault="00F16E92"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618DEEE8" w14:textId="18BD5FF1" w:rsidR="00F16E92" w:rsidRPr="00313821" w:rsidRDefault="00863230"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uricata detected large IPv4 packet with invalid icmpv4 checksum.</w:t>
            </w:r>
          </w:p>
        </w:tc>
      </w:tr>
    </w:tbl>
    <w:p w14:paraId="3A261046" w14:textId="25FA7DB5" w:rsidR="00F16E92" w:rsidRDefault="00F16E92" w:rsidP="00203457">
      <w:pPr>
        <w:pStyle w:val="ListParagraph"/>
        <w:ind w:left="1440"/>
        <w:rPr>
          <w:lang w:val="en-US"/>
        </w:rPr>
      </w:pPr>
    </w:p>
    <w:p w14:paraId="15B55DBA" w14:textId="77777777" w:rsidR="00932737" w:rsidRDefault="00932737" w:rsidP="00203457">
      <w:pPr>
        <w:pStyle w:val="ListParagraph"/>
        <w:ind w:left="1440"/>
        <w:rPr>
          <w:lang w:val="en-US"/>
        </w:rPr>
      </w:pPr>
    </w:p>
    <w:p w14:paraId="2C9A08FA" w14:textId="7242FD72" w:rsidR="000F36B2" w:rsidRDefault="000F36B2" w:rsidP="000F36B2">
      <w:pPr>
        <w:pStyle w:val="Subtitle"/>
        <w:ind w:left="720"/>
        <w:rPr>
          <w:rFonts w:ascii="Times New Roman" w:hAnsi="Times New Roman" w:cs="Times New Roman"/>
          <w:color w:val="auto"/>
          <w:sz w:val="24"/>
          <w:szCs w:val="24"/>
          <w:lang w:val="en-US"/>
        </w:rPr>
      </w:pPr>
      <w:r w:rsidRPr="0017259A">
        <w:rPr>
          <w:rFonts w:ascii="Times New Roman" w:hAnsi="Times New Roman" w:cs="Times New Roman"/>
          <w:color w:val="auto"/>
          <w:sz w:val="24"/>
          <w:szCs w:val="24"/>
          <w:lang w:val="en-US"/>
        </w:rPr>
        <w:t>3.</w:t>
      </w:r>
      <w:r w:rsidR="00AE1DF0">
        <w:rPr>
          <w:rFonts w:ascii="Times New Roman" w:hAnsi="Times New Roman" w:cs="Times New Roman"/>
          <w:color w:val="auto"/>
          <w:sz w:val="24"/>
          <w:szCs w:val="24"/>
          <w:lang w:val="en-US"/>
        </w:rPr>
        <w:t>4</w:t>
      </w:r>
      <w:r w:rsidRPr="0017259A">
        <w:rPr>
          <w:rFonts w:ascii="Times New Roman" w:hAnsi="Times New Roman" w:cs="Times New Roman"/>
          <w:color w:val="auto"/>
          <w:sz w:val="24"/>
          <w:szCs w:val="24"/>
          <w:lang w:val="en-US"/>
        </w:rPr>
        <w:t xml:space="preserve"> </w:t>
      </w:r>
      <w:r w:rsidR="000E4767">
        <w:rPr>
          <w:rFonts w:ascii="Times New Roman" w:hAnsi="Times New Roman" w:cs="Times New Roman"/>
          <w:color w:val="auto"/>
          <w:sz w:val="24"/>
          <w:szCs w:val="24"/>
          <w:lang w:val="en-US"/>
        </w:rPr>
        <w:t>TCP SYN flood attack</w:t>
      </w:r>
    </w:p>
    <w:p w14:paraId="0F01FF72" w14:textId="061E0341" w:rsidR="00EE3249" w:rsidRDefault="00EE3249" w:rsidP="00EE3249">
      <w:pPr>
        <w:ind w:left="720"/>
        <w:rPr>
          <w:lang w:val="en-US"/>
        </w:rPr>
      </w:pPr>
      <w:r w:rsidRPr="00EE3249">
        <w:rPr>
          <w:lang w:val="en-US"/>
        </w:rPr>
        <w:lastRenderedPageBreak/>
        <w:t xml:space="preserve">This is a </w:t>
      </w:r>
      <w:proofErr w:type="gramStart"/>
      <w:r w:rsidRPr="00EE3249">
        <w:rPr>
          <w:lang w:val="en-US"/>
        </w:rPr>
        <w:t>Denial of Service</w:t>
      </w:r>
      <w:proofErr w:type="gramEnd"/>
      <w:r w:rsidRPr="00EE3249">
        <w:rPr>
          <w:lang w:val="en-US"/>
        </w:rPr>
        <w:t xml:space="preserve"> attacker where SYN packets are sent to every or single port on target system. The target responds with SYN+ACK packets to all requests from open ports but does not receive ACK packets in return from attacker. These packets can flood, crash the system and deny legitimate service to clients.</w:t>
      </w:r>
      <w:r w:rsidR="00A61502">
        <w:rPr>
          <w:lang w:val="en-US"/>
        </w:rPr>
        <w:t xml:space="preserve"> </w:t>
      </w:r>
    </w:p>
    <w:p w14:paraId="486F7A87" w14:textId="68F6228C" w:rsidR="007C54A8" w:rsidRDefault="007C54A8" w:rsidP="00EE3249">
      <w:pPr>
        <w:ind w:left="720"/>
        <w:rPr>
          <w:lang w:val="en-US"/>
        </w:rPr>
      </w:pPr>
      <w:r>
        <w:rPr>
          <w:lang w:val="en-US"/>
        </w:rPr>
        <w:t>Test : Generate and send TCP SYN packets to the target.</w:t>
      </w:r>
    </w:p>
    <w:p w14:paraId="76DFABA9" w14:textId="54D835A7" w:rsidR="005B3323" w:rsidRPr="005B3323" w:rsidRDefault="00330C45" w:rsidP="008B187C">
      <w:pPr>
        <w:pStyle w:val="ListParagraph"/>
        <w:numPr>
          <w:ilvl w:val="1"/>
          <w:numId w:val="26"/>
        </w:numPr>
        <w:rPr>
          <w:lang w:val="en-US"/>
        </w:rPr>
      </w:pPr>
      <w:proofErr w:type="spellStart"/>
      <w:r>
        <w:rPr>
          <w:lang w:val="en-US"/>
        </w:rPr>
        <w:t>Netcat</w:t>
      </w:r>
      <w:proofErr w:type="spellEnd"/>
      <w:r>
        <w:rPr>
          <w:lang w:val="en-US"/>
        </w:rPr>
        <w:t xml:space="preserve"> listener was started</w:t>
      </w:r>
      <w:r w:rsidR="004E2FA0">
        <w:rPr>
          <w:lang w:val="en-US"/>
        </w:rPr>
        <w:t xml:space="preserve"> on a port</w:t>
      </w:r>
      <w:r>
        <w:rPr>
          <w:lang w:val="en-US"/>
        </w:rPr>
        <w:t xml:space="preserve"> at the target.</w:t>
      </w:r>
    </w:p>
    <w:p w14:paraId="2317BECE" w14:textId="69D95B4B" w:rsidR="004E2FA0" w:rsidRDefault="008B187C" w:rsidP="008B187C">
      <w:pPr>
        <w:pStyle w:val="ListParagraph"/>
        <w:ind w:left="1440"/>
        <w:rPr>
          <w:lang w:val="en-US"/>
        </w:rPr>
      </w:pPr>
      <w:r>
        <w:rPr>
          <w:noProof/>
        </w:rPr>
        <w:drawing>
          <wp:inline distT="0" distB="0" distL="0" distR="0" wp14:anchorId="32B90E43" wp14:editId="2635608F">
            <wp:extent cx="5475533" cy="607273"/>
            <wp:effectExtent l="0" t="0" r="0" b="254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28115"/>
                    <a:stretch/>
                  </pic:blipFill>
                  <pic:spPr bwMode="auto">
                    <a:xfrm>
                      <a:off x="0" y="0"/>
                      <a:ext cx="5475533" cy="607273"/>
                    </a:xfrm>
                    <a:prstGeom prst="rect">
                      <a:avLst/>
                    </a:prstGeom>
                    <a:ln>
                      <a:noFill/>
                    </a:ln>
                    <a:extLst>
                      <a:ext uri="{53640926-AAD7-44D8-BBD7-CCE9431645EC}">
                        <a14:shadowObscured xmlns:a14="http://schemas.microsoft.com/office/drawing/2010/main"/>
                      </a:ext>
                    </a:extLst>
                  </pic:spPr>
                </pic:pic>
              </a:graphicData>
            </a:graphic>
          </wp:inline>
        </w:drawing>
      </w:r>
    </w:p>
    <w:p w14:paraId="5C99FFF8" w14:textId="0B2A570C" w:rsidR="005B3323" w:rsidRPr="00FD2BF0" w:rsidRDefault="00932737" w:rsidP="00FD2BF0">
      <w:pPr>
        <w:pStyle w:val="Caption"/>
        <w:ind w:left="2880"/>
        <w:jc w:val="center"/>
        <w:rPr>
          <w:color w:val="auto"/>
        </w:rPr>
      </w:pPr>
      <w:bookmarkStart w:id="75" w:name="_Toc3388631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E01BD">
        <w:rPr>
          <w:noProof/>
          <w:color w:val="auto"/>
        </w:rPr>
        <w:t>53</w:t>
      </w:r>
      <w:r w:rsidRPr="00BD5166">
        <w:rPr>
          <w:color w:val="auto"/>
        </w:rPr>
        <w:fldChar w:fldCharType="end"/>
      </w:r>
      <w:r w:rsidRPr="00BD5166">
        <w:rPr>
          <w:color w:val="auto"/>
        </w:rPr>
        <w:t xml:space="preserve">. </w:t>
      </w:r>
      <w:r w:rsidR="009C3B90">
        <w:rPr>
          <w:color w:val="auto"/>
        </w:rPr>
        <w:t xml:space="preserve">SYN flood attack – </w:t>
      </w:r>
      <w:proofErr w:type="spellStart"/>
      <w:r w:rsidR="009C3B90">
        <w:rPr>
          <w:color w:val="auto"/>
        </w:rPr>
        <w:t>Netcat</w:t>
      </w:r>
      <w:bookmarkEnd w:id="75"/>
      <w:proofErr w:type="spellEnd"/>
      <w:r w:rsidR="009C3B90">
        <w:rPr>
          <w:color w:val="auto"/>
        </w:rPr>
        <w:t xml:space="preserve"> </w:t>
      </w:r>
    </w:p>
    <w:p w14:paraId="7CDD9C93" w14:textId="271BF920" w:rsidR="00C87E08" w:rsidRPr="00C87E08" w:rsidRDefault="00D34286" w:rsidP="00EC5840">
      <w:pPr>
        <w:pStyle w:val="ListParagraph"/>
        <w:numPr>
          <w:ilvl w:val="1"/>
          <w:numId w:val="26"/>
        </w:numPr>
        <w:rPr>
          <w:lang w:val="en-US"/>
        </w:rPr>
      </w:pPr>
      <w:r>
        <w:rPr>
          <w:lang w:val="en-US"/>
        </w:rPr>
        <w:t>SYN packets were crafted w</w:t>
      </w:r>
      <w:r w:rsidR="00EA349E">
        <w:rPr>
          <w:lang w:val="en-US"/>
        </w:rPr>
        <w:t>ith common id</w:t>
      </w:r>
    </w:p>
    <w:p w14:paraId="1238D6A2" w14:textId="4E8620B8" w:rsidR="005B3323" w:rsidRDefault="005B3323" w:rsidP="00EC5840">
      <w:pPr>
        <w:pStyle w:val="ListParagraph"/>
        <w:ind w:left="1440"/>
        <w:rPr>
          <w:lang w:val="en-US"/>
        </w:rPr>
      </w:pPr>
      <w:r>
        <w:rPr>
          <w:noProof/>
        </w:rPr>
        <w:drawing>
          <wp:inline distT="0" distB="0" distL="0" distR="0" wp14:anchorId="6D9187C0" wp14:editId="6900A131">
            <wp:extent cx="5287171" cy="1518249"/>
            <wp:effectExtent l="0" t="0" r="0" b="635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1" b="47212"/>
                    <a:stretch/>
                  </pic:blipFill>
                  <pic:spPr bwMode="auto">
                    <a:xfrm>
                      <a:off x="0" y="0"/>
                      <a:ext cx="5399973" cy="1550641"/>
                    </a:xfrm>
                    <a:prstGeom prst="rect">
                      <a:avLst/>
                    </a:prstGeom>
                    <a:ln>
                      <a:noFill/>
                    </a:ln>
                    <a:extLst>
                      <a:ext uri="{53640926-AAD7-44D8-BBD7-CCE9431645EC}">
                        <a14:shadowObscured xmlns:a14="http://schemas.microsoft.com/office/drawing/2010/main"/>
                      </a:ext>
                    </a:extLst>
                  </pic:spPr>
                </pic:pic>
              </a:graphicData>
            </a:graphic>
          </wp:inline>
        </w:drawing>
      </w:r>
    </w:p>
    <w:p w14:paraId="45BCB471" w14:textId="58F3F565" w:rsidR="00B437AF" w:rsidRDefault="00995DF2" w:rsidP="003A6D35">
      <w:pPr>
        <w:pStyle w:val="Caption"/>
        <w:ind w:left="1440"/>
        <w:jc w:val="center"/>
        <w:rPr>
          <w:color w:val="auto"/>
        </w:rPr>
      </w:pPr>
      <w:bookmarkStart w:id="76" w:name="_Toc3388631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E01BD">
        <w:rPr>
          <w:noProof/>
          <w:color w:val="auto"/>
        </w:rPr>
        <w:t>54</w:t>
      </w:r>
      <w:r w:rsidRPr="00BD5166">
        <w:rPr>
          <w:color w:val="auto"/>
        </w:rPr>
        <w:fldChar w:fldCharType="end"/>
      </w:r>
      <w:r w:rsidRPr="00BD5166">
        <w:rPr>
          <w:color w:val="auto"/>
        </w:rPr>
        <w:t xml:space="preserve">. </w:t>
      </w:r>
      <w:r w:rsidR="002E01BD">
        <w:rPr>
          <w:color w:val="auto"/>
        </w:rPr>
        <w:t>SYN flood attack</w:t>
      </w:r>
      <w:bookmarkEnd w:id="76"/>
    </w:p>
    <w:p w14:paraId="39D58EE8" w14:textId="77777777" w:rsidR="00D124B7" w:rsidRPr="00D124B7" w:rsidRDefault="00D124B7" w:rsidP="00D124B7"/>
    <w:p w14:paraId="17CD489E" w14:textId="7D3625BF" w:rsidR="002E05B4" w:rsidRPr="002E05B4" w:rsidRDefault="0041399D" w:rsidP="00686CDE">
      <w:pPr>
        <w:pStyle w:val="ListParagraph"/>
        <w:numPr>
          <w:ilvl w:val="1"/>
          <w:numId w:val="26"/>
        </w:numPr>
        <w:rPr>
          <w:lang w:val="en-US"/>
        </w:rPr>
      </w:pPr>
      <w:r>
        <w:rPr>
          <w:lang w:val="en-US"/>
        </w:rPr>
        <w:t>Created SYN packets were sent to target.</w:t>
      </w:r>
    </w:p>
    <w:p w14:paraId="4828B822" w14:textId="12CE84E7" w:rsidR="005C53B8" w:rsidRDefault="0041399D" w:rsidP="00686CDE">
      <w:pPr>
        <w:pStyle w:val="ListParagraph"/>
        <w:ind w:left="1440"/>
        <w:rPr>
          <w:lang w:val="en-US"/>
        </w:rPr>
      </w:pPr>
      <w:r>
        <w:rPr>
          <w:noProof/>
        </w:rPr>
        <w:drawing>
          <wp:inline distT="0" distB="0" distL="0" distR="0" wp14:anchorId="7C14BDF1" wp14:editId="631AB63F">
            <wp:extent cx="5433531" cy="1578634"/>
            <wp:effectExtent l="0" t="0" r="0" b="254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t="42071" b="4520"/>
                    <a:stretch/>
                  </pic:blipFill>
                  <pic:spPr bwMode="auto">
                    <a:xfrm>
                      <a:off x="0" y="0"/>
                      <a:ext cx="5540533" cy="1609722"/>
                    </a:xfrm>
                    <a:prstGeom prst="rect">
                      <a:avLst/>
                    </a:prstGeom>
                    <a:ln>
                      <a:noFill/>
                    </a:ln>
                    <a:extLst>
                      <a:ext uri="{53640926-AAD7-44D8-BBD7-CCE9431645EC}">
                        <a14:shadowObscured xmlns:a14="http://schemas.microsoft.com/office/drawing/2010/main"/>
                      </a:ext>
                    </a:extLst>
                  </pic:spPr>
                </pic:pic>
              </a:graphicData>
            </a:graphic>
          </wp:inline>
        </w:drawing>
      </w:r>
    </w:p>
    <w:p w14:paraId="14508359" w14:textId="1C14272D" w:rsidR="0077368C" w:rsidRDefault="005C53B8" w:rsidP="00953CC2">
      <w:pPr>
        <w:pStyle w:val="Caption"/>
        <w:ind w:left="1440"/>
        <w:jc w:val="center"/>
        <w:rPr>
          <w:color w:val="auto"/>
        </w:rPr>
      </w:pPr>
      <w:bookmarkStart w:id="77" w:name="_Toc3388631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1D1A90">
        <w:rPr>
          <w:noProof/>
          <w:color w:val="auto"/>
        </w:rPr>
        <w:t>55</w:t>
      </w:r>
      <w:r w:rsidRPr="00BD5166">
        <w:rPr>
          <w:color w:val="auto"/>
        </w:rPr>
        <w:fldChar w:fldCharType="end"/>
      </w:r>
      <w:r w:rsidRPr="00BD5166">
        <w:rPr>
          <w:color w:val="auto"/>
        </w:rPr>
        <w:t xml:space="preserve">. </w:t>
      </w:r>
      <w:r w:rsidR="001D1A90">
        <w:rPr>
          <w:color w:val="auto"/>
        </w:rPr>
        <w:t xml:space="preserve">Crafting </w:t>
      </w:r>
      <w:proofErr w:type="spellStart"/>
      <w:r w:rsidR="001D1A90">
        <w:rPr>
          <w:color w:val="auto"/>
        </w:rPr>
        <w:t>syn</w:t>
      </w:r>
      <w:proofErr w:type="spellEnd"/>
      <w:r w:rsidR="001D1A90">
        <w:rPr>
          <w:color w:val="auto"/>
        </w:rPr>
        <w:t xml:space="preserve"> packets</w:t>
      </w:r>
      <w:bookmarkEnd w:id="77"/>
    </w:p>
    <w:p w14:paraId="4C2FBA32" w14:textId="77777777" w:rsidR="000064F4" w:rsidRPr="000064F4" w:rsidRDefault="000064F4" w:rsidP="000064F4"/>
    <w:p w14:paraId="47836898" w14:textId="44CA8AA6" w:rsidR="0077368C" w:rsidRPr="00B939C5" w:rsidRDefault="00095EC6" w:rsidP="00B939C5">
      <w:pPr>
        <w:pStyle w:val="Subtitle"/>
        <w:numPr>
          <w:ilvl w:val="1"/>
          <w:numId w:val="26"/>
        </w:numPr>
        <w:rPr>
          <w:rFonts w:ascii="Times New Roman" w:hAnsi="Times New Roman" w:cs="Times New Roman"/>
          <w:color w:val="000000" w:themeColor="text1"/>
          <w:sz w:val="24"/>
          <w:szCs w:val="24"/>
          <w:lang w:val="en-US"/>
        </w:rPr>
      </w:pPr>
      <w:r w:rsidRPr="00B939C5">
        <w:rPr>
          <w:rFonts w:ascii="Times New Roman" w:hAnsi="Times New Roman" w:cs="Times New Roman"/>
          <w:color w:val="000000" w:themeColor="text1"/>
          <w:sz w:val="24"/>
          <w:szCs w:val="24"/>
          <w:lang w:val="en-US"/>
        </w:rPr>
        <w:t>IDS Alerts :</w:t>
      </w:r>
    </w:p>
    <w:p w14:paraId="288F54C0" w14:textId="1DB30E89" w:rsidR="008A02DD" w:rsidRPr="008A02DD" w:rsidRDefault="00C37D40" w:rsidP="00C37D40">
      <w:pPr>
        <w:pStyle w:val="ListParagraph"/>
        <w:ind w:left="1440"/>
        <w:rPr>
          <w:lang w:val="en-US"/>
        </w:rPr>
      </w:pPr>
      <w:r>
        <w:rPr>
          <w:lang w:val="en-US"/>
        </w:rPr>
        <w:t>1. Snort</w:t>
      </w:r>
    </w:p>
    <w:p w14:paraId="2AE86F54" w14:textId="63087054" w:rsidR="00C37D40" w:rsidRDefault="00FD1AC3" w:rsidP="00C37D40">
      <w:pPr>
        <w:pStyle w:val="ListParagraph"/>
        <w:ind w:left="1440"/>
        <w:rPr>
          <w:lang w:val="en-US"/>
        </w:rPr>
      </w:pPr>
      <w:r>
        <w:rPr>
          <w:noProof/>
        </w:rPr>
        <w:drawing>
          <wp:inline distT="0" distB="0" distL="0" distR="0" wp14:anchorId="210D0790" wp14:editId="74E576A9">
            <wp:extent cx="5242266" cy="819509"/>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9296" r="4707"/>
                    <a:stretch/>
                  </pic:blipFill>
                  <pic:spPr bwMode="auto">
                    <a:xfrm>
                      <a:off x="0" y="0"/>
                      <a:ext cx="5829075" cy="911243"/>
                    </a:xfrm>
                    <a:prstGeom prst="rect">
                      <a:avLst/>
                    </a:prstGeom>
                    <a:ln>
                      <a:noFill/>
                    </a:ln>
                    <a:extLst>
                      <a:ext uri="{53640926-AAD7-44D8-BBD7-CCE9431645EC}">
                        <a14:shadowObscured xmlns:a14="http://schemas.microsoft.com/office/drawing/2010/main"/>
                      </a:ext>
                    </a:extLst>
                  </pic:spPr>
                </pic:pic>
              </a:graphicData>
            </a:graphic>
          </wp:inline>
        </w:drawing>
      </w:r>
    </w:p>
    <w:p w14:paraId="6B53F720" w14:textId="62768E16" w:rsidR="00FD1AC3" w:rsidRPr="00953CC2" w:rsidRDefault="00B437AF" w:rsidP="00600961">
      <w:pPr>
        <w:pStyle w:val="Caption"/>
        <w:ind w:left="720"/>
        <w:jc w:val="center"/>
        <w:rPr>
          <w:color w:val="auto"/>
          <w:lang w:val="en-US"/>
        </w:rPr>
      </w:pPr>
      <w:bookmarkStart w:id="78" w:name="_Toc3388631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3337DE">
        <w:rPr>
          <w:noProof/>
          <w:color w:val="auto"/>
        </w:rPr>
        <w:t>56</w:t>
      </w:r>
      <w:r w:rsidRPr="00BD5166">
        <w:rPr>
          <w:color w:val="auto"/>
        </w:rPr>
        <w:fldChar w:fldCharType="end"/>
      </w:r>
      <w:r w:rsidRPr="00BD5166">
        <w:rPr>
          <w:color w:val="auto"/>
        </w:rPr>
        <w:t xml:space="preserve">. </w:t>
      </w:r>
      <w:r w:rsidR="003337DE">
        <w:rPr>
          <w:color w:val="auto"/>
        </w:rPr>
        <w:t xml:space="preserve">Snort alerts – none – </w:t>
      </w:r>
      <w:proofErr w:type="spellStart"/>
      <w:r w:rsidR="003337DE">
        <w:rPr>
          <w:color w:val="auto"/>
        </w:rPr>
        <w:t>syn</w:t>
      </w:r>
      <w:proofErr w:type="spellEnd"/>
      <w:r w:rsidR="003337DE">
        <w:rPr>
          <w:color w:val="auto"/>
        </w:rPr>
        <w:t xml:space="preserve"> flood</w:t>
      </w:r>
      <w:bookmarkEnd w:id="78"/>
    </w:p>
    <w:p w14:paraId="5EE7628B" w14:textId="6DBC4E54" w:rsidR="003A3015" w:rsidRPr="003A3015" w:rsidRDefault="00C37D40" w:rsidP="00EC5840">
      <w:pPr>
        <w:pStyle w:val="ListParagraph"/>
        <w:ind w:left="1440"/>
        <w:rPr>
          <w:lang w:val="en-US"/>
        </w:rPr>
      </w:pPr>
      <w:r>
        <w:rPr>
          <w:lang w:val="en-US"/>
        </w:rPr>
        <w:t>2. Suricata</w:t>
      </w:r>
    </w:p>
    <w:p w14:paraId="5E2ECD88" w14:textId="595DD0D4" w:rsidR="00B50144" w:rsidRDefault="000D34F7" w:rsidP="00EC5840">
      <w:pPr>
        <w:pStyle w:val="ListParagraph"/>
        <w:ind w:left="1440"/>
        <w:rPr>
          <w:lang w:val="en-US"/>
        </w:rPr>
      </w:pPr>
      <w:r>
        <w:rPr>
          <w:noProof/>
        </w:rPr>
        <w:drawing>
          <wp:inline distT="0" distB="0" distL="0" distR="0" wp14:anchorId="06E1AEFB" wp14:editId="0E37DF9E">
            <wp:extent cx="5346369" cy="1595887"/>
            <wp:effectExtent l="0" t="0" r="6985"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1191" r="4961" b="10291"/>
                    <a:stretch/>
                  </pic:blipFill>
                  <pic:spPr bwMode="auto">
                    <a:xfrm>
                      <a:off x="0" y="0"/>
                      <a:ext cx="5653062" cy="1687435"/>
                    </a:xfrm>
                    <a:prstGeom prst="rect">
                      <a:avLst/>
                    </a:prstGeom>
                    <a:ln>
                      <a:noFill/>
                    </a:ln>
                    <a:extLst>
                      <a:ext uri="{53640926-AAD7-44D8-BBD7-CCE9431645EC}">
                        <a14:shadowObscured xmlns:a14="http://schemas.microsoft.com/office/drawing/2010/main"/>
                      </a:ext>
                    </a:extLst>
                  </pic:spPr>
                </pic:pic>
              </a:graphicData>
            </a:graphic>
          </wp:inline>
        </w:drawing>
      </w:r>
    </w:p>
    <w:p w14:paraId="0FB47309" w14:textId="306A65A5" w:rsidR="00C32961" w:rsidRPr="00C32961" w:rsidRDefault="00EE3B07" w:rsidP="00C32961">
      <w:pPr>
        <w:pStyle w:val="Caption"/>
        <w:ind w:left="1080"/>
        <w:jc w:val="center"/>
        <w:rPr>
          <w:color w:val="auto"/>
        </w:rPr>
      </w:pPr>
      <w:bookmarkStart w:id="79" w:name="_Toc3388632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817D47">
        <w:rPr>
          <w:noProof/>
          <w:color w:val="auto"/>
        </w:rPr>
        <w:t>57</w:t>
      </w:r>
      <w:r w:rsidRPr="00BD5166">
        <w:rPr>
          <w:color w:val="auto"/>
        </w:rPr>
        <w:fldChar w:fldCharType="end"/>
      </w:r>
      <w:r w:rsidRPr="00BD5166">
        <w:rPr>
          <w:color w:val="auto"/>
        </w:rPr>
        <w:t xml:space="preserve">. </w:t>
      </w:r>
      <w:r w:rsidR="00817D47">
        <w:rPr>
          <w:color w:val="auto"/>
        </w:rPr>
        <w:t>Suricata alerts- none -</w:t>
      </w:r>
      <w:proofErr w:type="spellStart"/>
      <w:r w:rsidR="00817D47">
        <w:rPr>
          <w:color w:val="auto"/>
        </w:rPr>
        <w:t>syn</w:t>
      </w:r>
      <w:proofErr w:type="spellEnd"/>
      <w:r w:rsidR="00AF4157">
        <w:rPr>
          <w:color w:val="auto"/>
        </w:rPr>
        <w:t xml:space="preserve"> </w:t>
      </w:r>
      <w:r w:rsidR="00817D47">
        <w:rPr>
          <w:color w:val="auto"/>
        </w:rPr>
        <w:t>flood</w:t>
      </w:r>
      <w:bookmarkEnd w:id="79"/>
    </w:p>
    <w:p w14:paraId="13003085" w14:textId="4C0463E2" w:rsidR="007C4070" w:rsidRPr="007C4070" w:rsidRDefault="00B50144" w:rsidP="007C4070">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B50144" w14:paraId="3C07C6C2" w14:textId="77777777" w:rsidTr="0012606B">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06DB0E3D" w14:textId="77777777" w:rsidR="00B50144" w:rsidRPr="00313821" w:rsidRDefault="00B50144" w:rsidP="0012606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1CBDE506" w14:textId="68A3B71D" w:rsidR="00B50144" w:rsidRPr="007D3288" w:rsidRDefault="00B50144" w:rsidP="0012606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 xml:space="preserve">Both </w:t>
            </w:r>
            <w:r w:rsidR="0009766D">
              <w:rPr>
                <w:b w:val="0"/>
                <w:bCs w:val="0"/>
                <w:szCs w:val="24"/>
                <w:lang w:val="en-US"/>
              </w:rPr>
              <w:t>IDS did not detect the SYN packets</w:t>
            </w:r>
          </w:p>
        </w:tc>
      </w:tr>
      <w:tr w:rsidR="00B50144" w14:paraId="559F2656"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1160E76E" w14:textId="77777777" w:rsidR="00B50144" w:rsidRPr="00313821" w:rsidRDefault="00B50144"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4D9B3077" w14:textId="26357A5B" w:rsidR="00B50144" w:rsidRPr="00313821" w:rsidRDefault="00BE61E9"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B50144" w14:paraId="064F4AA0" w14:textId="77777777" w:rsidTr="007C4070">
        <w:trPr>
          <w:trHeight w:val="360"/>
        </w:trPr>
        <w:tc>
          <w:tcPr>
            <w:cnfStyle w:val="001000000000" w:firstRow="0" w:lastRow="0" w:firstColumn="1" w:lastColumn="0" w:oddVBand="0" w:evenVBand="0" w:oddHBand="0" w:evenHBand="0" w:firstRowFirstColumn="0" w:firstRowLastColumn="0" w:lastRowFirstColumn="0" w:lastRowLastColumn="0"/>
            <w:tcW w:w="2232" w:type="dxa"/>
          </w:tcPr>
          <w:p w14:paraId="558E9AAA" w14:textId="77777777" w:rsidR="00B50144" w:rsidRDefault="00B50144" w:rsidP="0012606B">
            <w:pPr>
              <w:pStyle w:val="ListParagraph"/>
              <w:ind w:left="0"/>
              <w:rPr>
                <w:b w:val="0"/>
                <w:bCs w:val="0"/>
                <w:szCs w:val="24"/>
                <w:lang w:val="en-US"/>
              </w:rPr>
            </w:pPr>
            <w:r>
              <w:rPr>
                <w:b w:val="0"/>
                <w:bCs w:val="0"/>
                <w:szCs w:val="24"/>
                <w:lang w:val="en-US"/>
              </w:rPr>
              <w:t>Observation (if any)</w:t>
            </w:r>
          </w:p>
        </w:tc>
        <w:tc>
          <w:tcPr>
            <w:tcW w:w="6408" w:type="dxa"/>
          </w:tcPr>
          <w:p w14:paraId="5AD05B66" w14:textId="2EFD1D43" w:rsidR="00B50144" w:rsidRDefault="00B718BC"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B50144" w14:paraId="70D27FFC" w14:textId="77777777" w:rsidTr="007C4070">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232" w:type="dxa"/>
          </w:tcPr>
          <w:p w14:paraId="2AEE8530" w14:textId="77777777" w:rsidR="00B50144" w:rsidRDefault="00B50144" w:rsidP="0012606B">
            <w:pPr>
              <w:pStyle w:val="ListParagraph"/>
              <w:ind w:left="0"/>
              <w:rPr>
                <w:b w:val="0"/>
                <w:bCs w:val="0"/>
                <w:szCs w:val="24"/>
                <w:lang w:val="en-US"/>
              </w:rPr>
            </w:pPr>
            <w:r>
              <w:rPr>
                <w:b w:val="0"/>
                <w:bCs w:val="0"/>
                <w:szCs w:val="24"/>
                <w:lang w:val="en-US"/>
              </w:rPr>
              <w:t>Suricata alert</w:t>
            </w:r>
          </w:p>
        </w:tc>
        <w:tc>
          <w:tcPr>
            <w:tcW w:w="6408" w:type="dxa"/>
          </w:tcPr>
          <w:p w14:paraId="1B784A99" w14:textId="20B6275B" w:rsidR="00B50144" w:rsidRPr="00313821" w:rsidRDefault="00EE63DE"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B50144" w14:paraId="32D48A74" w14:textId="77777777" w:rsidTr="008C6728">
        <w:trPr>
          <w:trHeight w:val="450"/>
        </w:trPr>
        <w:tc>
          <w:tcPr>
            <w:cnfStyle w:val="001000000000" w:firstRow="0" w:lastRow="0" w:firstColumn="1" w:lastColumn="0" w:oddVBand="0" w:evenVBand="0" w:oddHBand="0" w:evenHBand="0" w:firstRowFirstColumn="0" w:firstRowLastColumn="0" w:lastRowFirstColumn="0" w:lastRowLastColumn="0"/>
            <w:tcW w:w="2232" w:type="dxa"/>
          </w:tcPr>
          <w:p w14:paraId="5684CD6C" w14:textId="77777777" w:rsidR="00B50144" w:rsidRPr="00313821" w:rsidRDefault="00B50144"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3FC99136" w14:textId="03C23170" w:rsidR="00B50144" w:rsidRPr="00313821" w:rsidRDefault="00EE63DE"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bl>
    <w:p w14:paraId="7B5A4B7C" w14:textId="5ECC7F3E" w:rsidR="00824F76" w:rsidRDefault="00824F76" w:rsidP="00735861">
      <w:pPr>
        <w:pStyle w:val="Subtitle"/>
        <w:ind w:left="720"/>
        <w:rPr>
          <w:rFonts w:ascii="Times New Roman" w:hAnsi="Times New Roman" w:cs="Times New Roman"/>
          <w:color w:val="auto"/>
          <w:sz w:val="24"/>
          <w:szCs w:val="24"/>
          <w:lang w:val="en-US"/>
        </w:rPr>
      </w:pPr>
    </w:p>
    <w:p w14:paraId="1B482BB9" w14:textId="55CA30BF" w:rsidR="00EA7BD3" w:rsidRPr="005E7A47" w:rsidRDefault="00824F76" w:rsidP="005E7A47">
      <w:pPr>
        <w:rPr>
          <w:rFonts w:eastAsiaTheme="minorEastAsia"/>
          <w:color w:val="auto"/>
          <w:spacing w:val="15"/>
          <w:szCs w:val="24"/>
          <w:lang w:val="en-US"/>
        </w:rPr>
      </w:pPr>
      <w:r>
        <w:rPr>
          <w:color w:val="auto"/>
          <w:szCs w:val="24"/>
          <w:lang w:val="en-US"/>
        </w:rPr>
        <w:br w:type="page"/>
      </w:r>
    </w:p>
    <w:p w14:paraId="4251666C" w14:textId="520EC27E" w:rsidR="00C87E08" w:rsidRDefault="00687577" w:rsidP="00735861">
      <w:pPr>
        <w:pStyle w:val="Subtitle"/>
        <w:ind w:left="720"/>
        <w:rPr>
          <w:rFonts w:ascii="Times New Roman" w:hAnsi="Times New Roman" w:cs="Times New Roman"/>
          <w:color w:val="auto"/>
          <w:sz w:val="24"/>
          <w:szCs w:val="24"/>
          <w:lang w:val="en-US"/>
        </w:rPr>
      </w:pPr>
      <w:r w:rsidRPr="0017259A">
        <w:rPr>
          <w:rFonts w:ascii="Times New Roman" w:hAnsi="Times New Roman" w:cs="Times New Roman"/>
          <w:color w:val="auto"/>
          <w:sz w:val="24"/>
          <w:szCs w:val="24"/>
          <w:lang w:val="en-US"/>
        </w:rPr>
        <w:lastRenderedPageBreak/>
        <w:t>3.</w:t>
      </w:r>
      <w:r w:rsidR="00495492">
        <w:rPr>
          <w:rFonts w:ascii="Times New Roman" w:hAnsi="Times New Roman" w:cs="Times New Roman"/>
          <w:color w:val="auto"/>
          <w:sz w:val="24"/>
          <w:szCs w:val="24"/>
          <w:lang w:val="en-US"/>
        </w:rPr>
        <w:t>5</w:t>
      </w:r>
      <w:r w:rsidRPr="0017259A">
        <w:rPr>
          <w:rFonts w:ascii="Times New Roman" w:hAnsi="Times New Roman" w:cs="Times New Roman"/>
          <w:color w:val="auto"/>
          <w:sz w:val="24"/>
          <w:szCs w:val="24"/>
          <w:lang w:val="en-US"/>
        </w:rPr>
        <w:t xml:space="preserve"> </w:t>
      </w:r>
      <w:r w:rsidR="00495492">
        <w:rPr>
          <w:rFonts w:ascii="Times New Roman" w:hAnsi="Times New Roman" w:cs="Times New Roman"/>
          <w:color w:val="auto"/>
          <w:sz w:val="24"/>
          <w:szCs w:val="24"/>
          <w:lang w:val="en-US"/>
        </w:rPr>
        <w:t>ARP Cache Poisoning</w:t>
      </w:r>
    </w:p>
    <w:p w14:paraId="2D7B749A" w14:textId="0CDF044F" w:rsidR="00C923F6" w:rsidRDefault="00735861" w:rsidP="003A44F0">
      <w:pPr>
        <w:ind w:left="720"/>
        <w:rPr>
          <w:lang w:val="en-US"/>
        </w:rPr>
      </w:pPr>
      <w:r w:rsidRPr="0047060C">
        <w:rPr>
          <w:lang w:val="en-US"/>
        </w:rPr>
        <w:t>ARP cache poisoning is a man in the middle attack where an attacker sends spoofed ARP packets in a local area network.  The false ARP packets associates the mac address of the attacker with IP address of a target machine. So incoming traffic for target will be redirected to the attacker allowing the attacker to intercept traffic between target and gateway (or another machine in the LAN).</w:t>
      </w:r>
      <w:r w:rsidR="00415A3C">
        <w:rPr>
          <w:lang w:val="en-US"/>
        </w:rPr>
        <w:t xml:space="preserve">  </w:t>
      </w:r>
      <w:r w:rsidRPr="0047060C">
        <w:rPr>
          <w:lang w:val="en-US"/>
        </w:rPr>
        <w:t xml:space="preserve">In </w:t>
      </w:r>
      <w:r w:rsidR="007A3358">
        <w:rPr>
          <w:lang w:val="en-US"/>
        </w:rPr>
        <w:t>the test case</w:t>
      </w:r>
      <w:r w:rsidRPr="0047060C">
        <w:rPr>
          <w:lang w:val="en-US"/>
        </w:rPr>
        <w:t>, an attacker machine remotely controls a client inside the network to perform ARP cache poisoning. Target machine starts echo server and gateway router sends random plain text messages through an echo client</w:t>
      </w:r>
      <w:r w:rsidR="007D446A">
        <w:rPr>
          <w:lang w:val="en-US"/>
        </w:rPr>
        <w:t xml:space="preserve"> </w:t>
      </w:r>
      <w:r w:rsidR="007D446A">
        <w:rPr>
          <w:i/>
          <w:iCs/>
          <w:lang w:val="en-US"/>
        </w:rPr>
        <w:t>(Please refer to</w:t>
      </w:r>
      <w:r w:rsidR="00BA3B30">
        <w:rPr>
          <w:i/>
          <w:iCs/>
          <w:lang w:val="en-US"/>
        </w:rPr>
        <w:t xml:space="preserve"> figure in</w:t>
      </w:r>
      <w:r w:rsidR="007D446A">
        <w:rPr>
          <w:i/>
          <w:iCs/>
          <w:lang w:val="en-US"/>
        </w:rPr>
        <w:t xml:space="preserve"> appendix A4</w:t>
      </w:r>
      <w:r w:rsidR="0069508F">
        <w:rPr>
          <w:i/>
          <w:iCs/>
          <w:lang w:val="en-US"/>
        </w:rPr>
        <w:t>, page</w:t>
      </w:r>
      <w:r w:rsidR="00511CF5">
        <w:rPr>
          <w:i/>
          <w:iCs/>
          <w:lang w:val="en-US"/>
        </w:rPr>
        <w:t xml:space="preserve"> 114</w:t>
      </w:r>
      <w:r w:rsidR="0069508F">
        <w:rPr>
          <w:i/>
          <w:iCs/>
          <w:lang w:val="en-US"/>
        </w:rPr>
        <w:t>)</w:t>
      </w:r>
      <w:r w:rsidRPr="0047060C">
        <w:rPr>
          <w:lang w:val="en-US"/>
        </w:rPr>
        <w:t>.</w:t>
      </w:r>
    </w:p>
    <w:p w14:paraId="45003FFC" w14:textId="14195C90" w:rsidR="004C7681" w:rsidRDefault="00E9660B" w:rsidP="002900FE">
      <w:pPr>
        <w:pStyle w:val="ListParagraph"/>
        <w:rPr>
          <w:lang w:val="en-US"/>
        </w:rPr>
      </w:pPr>
      <w:r>
        <w:rPr>
          <w:lang w:val="en-US"/>
        </w:rPr>
        <w:t>Test :</w:t>
      </w:r>
      <w:r w:rsidR="007A3358">
        <w:rPr>
          <w:lang w:val="en-US"/>
        </w:rPr>
        <w:t xml:space="preserve"> </w:t>
      </w:r>
      <w:r w:rsidR="00D63F53">
        <w:rPr>
          <w:lang w:val="en-US"/>
        </w:rPr>
        <w:t xml:space="preserve">Use </w:t>
      </w:r>
      <w:r w:rsidR="00155B14">
        <w:rPr>
          <w:lang w:val="en-US"/>
        </w:rPr>
        <w:t xml:space="preserve">Packet Ninja’s </w:t>
      </w:r>
      <w:proofErr w:type="spellStart"/>
      <w:r w:rsidR="00155B14">
        <w:rPr>
          <w:lang w:val="en-US"/>
        </w:rPr>
        <w:t>arp</w:t>
      </w:r>
      <w:proofErr w:type="spellEnd"/>
      <w:r w:rsidR="00155B14">
        <w:rPr>
          <w:lang w:val="en-US"/>
        </w:rPr>
        <w:t xml:space="preserve"> poisoning feature </w:t>
      </w:r>
      <w:r w:rsidR="00155B14" w:rsidRPr="00155B14">
        <w:rPr>
          <w:lang w:val="en-US"/>
        </w:rPr>
        <w:t>(DEFALT, 2015)</w:t>
      </w:r>
      <w:r w:rsidR="00155B14">
        <w:rPr>
          <w:lang w:val="en-US"/>
        </w:rPr>
        <w:t xml:space="preserve"> </w:t>
      </w:r>
      <w:r w:rsidR="009A3D6C">
        <w:rPr>
          <w:lang w:val="en-US"/>
        </w:rPr>
        <w:t>on client</w:t>
      </w:r>
      <w:r w:rsidR="00D63F53">
        <w:rPr>
          <w:lang w:val="en-US"/>
        </w:rPr>
        <w:t xml:space="preserve"> to </w:t>
      </w:r>
      <w:r w:rsidR="009A3D6C">
        <w:rPr>
          <w:lang w:val="en-US"/>
        </w:rPr>
        <w:t>sniff traffic between router and server and find plain text messages</w:t>
      </w:r>
      <w:r w:rsidR="00AA09D6">
        <w:rPr>
          <w:lang w:val="en-US"/>
        </w:rPr>
        <w:t>.</w:t>
      </w:r>
    </w:p>
    <w:p w14:paraId="59EEE540" w14:textId="3CDDB8A5" w:rsidR="004C7681" w:rsidRDefault="004C7681" w:rsidP="002900FE">
      <w:pPr>
        <w:pStyle w:val="ListParagraph"/>
        <w:rPr>
          <w:lang w:val="en-US"/>
        </w:rPr>
      </w:pPr>
    </w:p>
    <w:p w14:paraId="297E10E4" w14:textId="4F3323E5" w:rsidR="00BD3B93" w:rsidRPr="00BD3B93" w:rsidRDefault="004C7681" w:rsidP="00A56188">
      <w:pPr>
        <w:pStyle w:val="ListParagraph"/>
        <w:numPr>
          <w:ilvl w:val="1"/>
          <w:numId w:val="26"/>
        </w:numPr>
        <w:rPr>
          <w:lang w:val="en-US"/>
        </w:rPr>
      </w:pPr>
      <w:r>
        <w:rPr>
          <w:lang w:val="en-US"/>
        </w:rPr>
        <w:t>ARP table of router was observed before attack.</w:t>
      </w:r>
    </w:p>
    <w:p w14:paraId="078F3E4F" w14:textId="49EB975C" w:rsidR="00A56188" w:rsidRDefault="00BC0271" w:rsidP="00A56188">
      <w:pPr>
        <w:pStyle w:val="ListParagraph"/>
        <w:ind w:left="1440"/>
        <w:rPr>
          <w:lang w:val="en-US"/>
        </w:rPr>
      </w:pPr>
      <w:r w:rsidRPr="0030001B">
        <w:rPr>
          <w:noProof/>
          <w:szCs w:val="24"/>
        </w:rPr>
        <mc:AlternateContent>
          <mc:Choice Requires="wps">
            <w:drawing>
              <wp:anchor distT="0" distB="0" distL="114300" distR="114300" simplePos="0" relativeHeight="251624960" behindDoc="0" locked="0" layoutInCell="1" allowOverlap="1" wp14:anchorId="54C9BC8D" wp14:editId="370408C7">
                <wp:simplePos x="0" y="0"/>
                <wp:positionH relativeFrom="margin">
                  <wp:posOffset>1039483</wp:posOffset>
                </wp:positionH>
                <wp:positionV relativeFrom="paragraph">
                  <wp:posOffset>107075</wp:posOffset>
                </wp:positionV>
                <wp:extent cx="3245771" cy="353683"/>
                <wp:effectExtent l="0" t="0" r="12065" b="27940"/>
                <wp:wrapNone/>
                <wp:docPr id="230" name="Rectangle 230"/>
                <wp:cNvGraphicFramePr/>
                <a:graphic xmlns:a="http://schemas.openxmlformats.org/drawingml/2006/main">
                  <a:graphicData uri="http://schemas.microsoft.com/office/word/2010/wordprocessingShape">
                    <wps:wsp>
                      <wps:cNvSpPr/>
                      <wps:spPr>
                        <a:xfrm>
                          <a:off x="0" y="0"/>
                          <a:ext cx="3245771" cy="35368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5F44D" id="Rectangle 230" o:spid="_x0000_s1026" style="position:absolute;margin-left:81.85pt;margin-top:8.45pt;width:255.55pt;height:27.85pt;z-index:25162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" filled="f" strokecolor="red" strokeweight=".25pt">
                <w10:wrap anchorx="margin"/>
              </v:rect>
            </w:pict>
          </mc:Fallback>
        </mc:AlternateContent>
      </w:r>
      <w:r w:rsidR="00A56188">
        <w:rPr>
          <w:noProof/>
        </w:rPr>
        <w:drawing>
          <wp:inline distT="0" distB="0" distL="0" distR="0" wp14:anchorId="72A9E70A" wp14:editId="11EEEA79">
            <wp:extent cx="4989806" cy="750499"/>
            <wp:effectExtent l="0" t="0" r="190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r="6953" b="30944"/>
                    <a:stretch/>
                  </pic:blipFill>
                  <pic:spPr bwMode="auto">
                    <a:xfrm>
                      <a:off x="0" y="0"/>
                      <a:ext cx="5092924" cy="766009"/>
                    </a:xfrm>
                    <a:prstGeom prst="rect">
                      <a:avLst/>
                    </a:prstGeom>
                    <a:ln>
                      <a:noFill/>
                    </a:ln>
                    <a:extLst>
                      <a:ext uri="{53640926-AAD7-44D8-BBD7-CCE9431645EC}">
                        <a14:shadowObscured xmlns:a14="http://schemas.microsoft.com/office/drawing/2010/main"/>
                      </a:ext>
                    </a:extLst>
                  </pic:spPr>
                </pic:pic>
              </a:graphicData>
            </a:graphic>
          </wp:inline>
        </w:drawing>
      </w:r>
    </w:p>
    <w:p w14:paraId="06FDBDF3" w14:textId="5E6E4DED" w:rsidR="00E6416D" w:rsidRPr="00EE3B07" w:rsidRDefault="00E6416D" w:rsidP="00E6416D">
      <w:pPr>
        <w:pStyle w:val="Caption"/>
        <w:ind w:left="1080"/>
        <w:jc w:val="center"/>
        <w:rPr>
          <w:color w:val="auto"/>
          <w:lang w:val="en-US"/>
        </w:rPr>
      </w:pPr>
      <w:bookmarkStart w:id="80" w:name="_Toc3388632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C60F60">
        <w:rPr>
          <w:noProof/>
          <w:color w:val="auto"/>
        </w:rPr>
        <w:t>60</w:t>
      </w:r>
      <w:r w:rsidRPr="00BD5166">
        <w:rPr>
          <w:color w:val="auto"/>
        </w:rPr>
        <w:fldChar w:fldCharType="end"/>
      </w:r>
      <w:r w:rsidRPr="00BD5166">
        <w:rPr>
          <w:color w:val="auto"/>
        </w:rPr>
        <w:t xml:space="preserve">. </w:t>
      </w:r>
      <w:r w:rsidR="005D0BA1">
        <w:rPr>
          <w:color w:val="auto"/>
        </w:rPr>
        <w:t>MAC address of internal hosts</w:t>
      </w:r>
      <w:bookmarkEnd w:id="80"/>
    </w:p>
    <w:p w14:paraId="3FACB725" w14:textId="68C3B9A3" w:rsidR="008F61F9" w:rsidRDefault="008F61F9" w:rsidP="00A56188">
      <w:pPr>
        <w:pStyle w:val="ListParagraph"/>
        <w:ind w:left="1440"/>
        <w:rPr>
          <w:lang w:val="en-US"/>
        </w:rPr>
      </w:pPr>
    </w:p>
    <w:p w14:paraId="37B57F6D" w14:textId="48E650F0" w:rsidR="00AD7D3E" w:rsidRDefault="00AD7D3E" w:rsidP="00A56188">
      <w:pPr>
        <w:pStyle w:val="ListParagraph"/>
        <w:ind w:left="1440"/>
        <w:rPr>
          <w:lang w:val="en-US"/>
        </w:rPr>
      </w:pPr>
    </w:p>
    <w:p w14:paraId="46BBE6F2" w14:textId="3197B100" w:rsidR="00AD7D3E" w:rsidRDefault="00AD7D3E" w:rsidP="00A56188">
      <w:pPr>
        <w:pStyle w:val="ListParagraph"/>
        <w:ind w:left="1440"/>
        <w:rPr>
          <w:lang w:val="en-US"/>
        </w:rPr>
      </w:pPr>
    </w:p>
    <w:p w14:paraId="236E13BC" w14:textId="50F7D8C1" w:rsidR="00AD7D3E" w:rsidRDefault="00AD7D3E" w:rsidP="00A56188">
      <w:pPr>
        <w:pStyle w:val="ListParagraph"/>
        <w:ind w:left="1440"/>
        <w:rPr>
          <w:lang w:val="en-US"/>
        </w:rPr>
      </w:pPr>
    </w:p>
    <w:p w14:paraId="4F434C90" w14:textId="63DD1218" w:rsidR="00AD7D3E" w:rsidRDefault="00AD7D3E" w:rsidP="00A56188">
      <w:pPr>
        <w:pStyle w:val="ListParagraph"/>
        <w:ind w:left="1440"/>
        <w:rPr>
          <w:lang w:val="en-US"/>
        </w:rPr>
      </w:pPr>
    </w:p>
    <w:p w14:paraId="330BFE22" w14:textId="6E2128E7" w:rsidR="00AD7D3E" w:rsidRDefault="00AD7D3E" w:rsidP="00A56188">
      <w:pPr>
        <w:pStyle w:val="ListParagraph"/>
        <w:ind w:left="1440"/>
        <w:rPr>
          <w:lang w:val="en-US"/>
        </w:rPr>
      </w:pPr>
    </w:p>
    <w:p w14:paraId="092B1BDC" w14:textId="55D876CD" w:rsidR="00AD7D3E" w:rsidRDefault="00AD7D3E" w:rsidP="00A56188">
      <w:pPr>
        <w:pStyle w:val="ListParagraph"/>
        <w:ind w:left="1440"/>
        <w:rPr>
          <w:lang w:val="en-US"/>
        </w:rPr>
      </w:pPr>
    </w:p>
    <w:p w14:paraId="6C5272EF" w14:textId="32101A36" w:rsidR="00AD7D3E" w:rsidRDefault="00AD7D3E" w:rsidP="00A56188">
      <w:pPr>
        <w:pStyle w:val="ListParagraph"/>
        <w:ind w:left="1440"/>
        <w:rPr>
          <w:lang w:val="en-US"/>
        </w:rPr>
      </w:pPr>
    </w:p>
    <w:p w14:paraId="2ECA45F0" w14:textId="20E9C422" w:rsidR="00AD7D3E" w:rsidRDefault="00AD7D3E" w:rsidP="00A56188">
      <w:pPr>
        <w:pStyle w:val="ListParagraph"/>
        <w:ind w:left="1440"/>
        <w:rPr>
          <w:lang w:val="en-US"/>
        </w:rPr>
      </w:pPr>
    </w:p>
    <w:p w14:paraId="43160BD1" w14:textId="77777777" w:rsidR="00AD7D3E" w:rsidRDefault="00AD7D3E" w:rsidP="00A56188">
      <w:pPr>
        <w:pStyle w:val="ListParagraph"/>
        <w:ind w:left="1440"/>
        <w:rPr>
          <w:lang w:val="en-US"/>
        </w:rPr>
      </w:pPr>
    </w:p>
    <w:p w14:paraId="00D3579E" w14:textId="04E308A9" w:rsidR="00037B3E" w:rsidRDefault="00814583" w:rsidP="00037B3E">
      <w:pPr>
        <w:pStyle w:val="ListParagraph"/>
        <w:numPr>
          <w:ilvl w:val="1"/>
          <w:numId w:val="26"/>
        </w:numPr>
        <w:rPr>
          <w:lang w:val="en-US"/>
        </w:rPr>
      </w:pPr>
      <w:r>
        <w:rPr>
          <w:lang w:val="en-US"/>
        </w:rPr>
        <w:lastRenderedPageBreak/>
        <w:t xml:space="preserve">ARP venom </w:t>
      </w:r>
      <w:r w:rsidR="00251190">
        <w:rPr>
          <w:lang w:val="en-US"/>
        </w:rPr>
        <w:t>was started to redirect traffic from server to gateway and vice versa through client.</w:t>
      </w:r>
    </w:p>
    <w:p w14:paraId="15BFAED5" w14:textId="143EFA37" w:rsidR="005015D2" w:rsidRDefault="00B3332B" w:rsidP="00B3332B">
      <w:pPr>
        <w:pStyle w:val="ListParagraph"/>
        <w:ind w:left="1440"/>
        <w:rPr>
          <w:lang w:val="en-US"/>
        </w:rPr>
      </w:pPr>
      <w:r>
        <w:rPr>
          <w:noProof/>
        </w:rPr>
        <w:drawing>
          <wp:inline distT="0" distB="0" distL="0" distR="0" wp14:anchorId="17451B52" wp14:editId="3CBE39FF">
            <wp:extent cx="5245394" cy="2432649"/>
            <wp:effectExtent l="0" t="0" r="0" b="635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b="7354"/>
                    <a:stretch/>
                  </pic:blipFill>
                  <pic:spPr bwMode="auto">
                    <a:xfrm>
                      <a:off x="0" y="0"/>
                      <a:ext cx="5370118" cy="2490492"/>
                    </a:xfrm>
                    <a:prstGeom prst="rect">
                      <a:avLst/>
                    </a:prstGeom>
                    <a:ln>
                      <a:noFill/>
                    </a:ln>
                    <a:extLst>
                      <a:ext uri="{53640926-AAD7-44D8-BBD7-CCE9431645EC}">
                        <a14:shadowObscured xmlns:a14="http://schemas.microsoft.com/office/drawing/2010/main"/>
                      </a:ext>
                    </a:extLst>
                  </pic:spPr>
                </pic:pic>
              </a:graphicData>
            </a:graphic>
          </wp:inline>
        </w:drawing>
      </w:r>
    </w:p>
    <w:p w14:paraId="1317021E" w14:textId="501BABE3" w:rsidR="00C60F60" w:rsidRPr="00C60F60" w:rsidRDefault="00C60F60" w:rsidP="00C60F60">
      <w:pPr>
        <w:pStyle w:val="Caption"/>
        <w:ind w:left="2160"/>
        <w:jc w:val="center"/>
        <w:rPr>
          <w:color w:val="auto"/>
          <w:lang w:val="en-US"/>
        </w:rPr>
      </w:pPr>
      <w:bookmarkStart w:id="81" w:name="_Toc3388632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61</w:t>
      </w:r>
      <w:r w:rsidRPr="00BD5166">
        <w:rPr>
          <w:color w:val="auto"/>
        </w:rPr>
        <w:fldChar w:fldCharType="end"/>
      </w:r>
      <w:r w:rsidRPr="00BD5166">
        <w:rPr>
          <w:color w:val="auto"/>
        </w:rPr>
        <w:t xml:space="preserve">. </w:t>
      </w:r>
      <w:r w:rsidR="003C0523">
        <w:rPr>
          <w:color w:val="auto"/>
        </w:rPr>
        <w:t>ARP venom (packet ninja)</w:t>
      </w:r>
      <w:bookmarkEnd w:id="81"/>
    </w:p>
    <w:p w14:paraId="7A837270" w14:textId="77777777" w:rsidR="006F30E9" w:rsidRDefault="006F30E9" w:rsidP="00B3332B">
      <w:pPr>
        <w:pStyle w:val="ListParagraph"/>
        <w:ind w:left="1440"/>
        <w:rPr>
          <w:lang w:val="en-US"/>
        </w:rPr>
      </w:pPr>
    </w:p>
    <w:p w14:paraId="4478A9B3" w14:textId="2679383D" w:rsidR="000E4D44" w:rsidRPr="000E4D44" w:rsidRDefault="005015D2" w:rsidP="00C6744D">
      <w:pPr>
        <w:pStyle w:val="ListParagraph"/>
        <w:numPr>
          <w:ilvl w:val="1"/>
          <w:numId w:val="26"/>
        </w:numPr>
        <w:rPr>
          <w:lang w:val="en-US"/>
        </w:rPr>
      </w:pPr>
      <w:r>
        <w:rPr>
          <w:lang w:val="en-US"/>
        </w:rPr>
        <w:t>ARP table of router were displayed</w:t>
      </w:r>
      <w:r w:rsidR="008F6DA1">
        <w:rPr>
          <w:lang w:val="en-US"/>
        </w:rPr>
        <w:t xml:space="preserve"> again.</w:t>
      </w:r>
      <w:r w:rsidR="00595A80">
        <w:rPr>
          <w:lang w:val="en-US"/>
        </w:rPr>
        <w:t xml:space="preserve"> It can be observed that the MAC address of </w:t>
      </w:r>
      <w:r w:rsidR="0062058E">
        <w:rPr>
          <w:lang w:val="en-US"/>
        </w:rPr>
        <w:t xml:space="preserve">server </w:t>
      </w:r>
      <w:r w:rsidR="00595A80">
        <w:rPr>
          <w:lang w:val="en-US"/>
        </w:rPr>
        <w:t>and</w:t>
      </w:r>
      <w:r w:rsidR="00FA7CDA">
        <w:rPr>
          <w:lang w:val="en-US"/>
        </w:rPr>
        <w:t xml:space="preserve"> client</w:t>
      </w:r>
      <w:r w:rsidR="007C44D9">
        <w:rPr>
          <w:lang w:val="en-US"/>
        </w:rPr>
        <w:t xml:space="preserve"> were same</w:t>
      </w:r>
      <w:r w:rsidR="00595A80">
        <w:rPr>
          <w:lang w:val="en-US"/>
        </w:rPr>
        <w:t>.</w:t>
      </w:r>
    </w:p>
    <w:p w14:paraId="275290A8" w14:textId="497779D8" w:rsidR="00C6744D" w:rsidRDefault="00BB0D4B" w:rsidP="00C6744D">
      <w:pPr>
        <w:pStyle w:val="ListParagraph"/>
        <w:ind w:left="1440"/>
        <w:rPr>
          <w:lang w:val="en-US"/>
        </w:rPr>
      </w:pPr>
      <w:r w:rsidRPr="0030001B">
        <w:rPr>
          <w:noProof/>
          <w:szCs w:val="24"/>
        </w:rPr>
        <mc:AlternateContent>
          <mc:Choice Requires="wps">
            <w:drawing>
              <wp:anchor distT="0" distB="0" distL="114300" distR="114300" simplePos="0" relativeHeight="251694592" behindDoc="0" locked="0" layoutInCell="1" allowOverlap="1" wp14:anchorId="48978118" wp14:editId="153FD477">
                <wp:simplePos x="0" y="0"/>
                <wp:positionH relativeFrom="margin">
                  <wp:posOffset>1055748</wp:posOffset>
                </wp:positionH>
                <wp:positionV relativeFrom="paragraph">
                  <wp:posOffset>105919</wp:posOffset>
                </wp:positionV>
                <wp:extent cx="3217850" cy="230345"/>
                <wp:effectExtent l="0" t="0" r="20955" b="17780"/>
                <wp:wrapNone/>
                <wp:docPr id="229" name="Rectangle 229"/>
                <wp:cNvGraphicFramePr/>
                <a:graphic xmlns:a="http://schemas.openxmlformats.org/drawingml/2006/main">
                  <a:graphicData uri="http://schemas.microsoft.com/office/word/2010/wordprocessingShape">
                    <wps:wsp>
                      <wps:cNvSpPr/>
                      <wps:spPr>
                        <a:xfrm>
                          <a:off x="0" y="0"/>
                          <a:ext cx="3217850" cy="230345"/>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EF709" id="Rectangle 229" o:spid="_x0000_s1026" style="position:absolute;margin-left:83.15pt;margin-top:8.35pt;width:253.35pt;height:18.15pt;z-index:251694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" filled="f" strokecolor="red" strokeweight=".25pt">
                <w10:wrap anchorx="margin"/>
              </v:rect>
            </w:pict>
          </mc:Fallback>
        </mc:AlternateContent>
      </w:r>
      <w:r w:rsidR="001A37D2">
        <w:rPr>
          <w:noProof/>
        </w:rPr>
        <w:drawing>
          <wp:inline distT="0" distB="0" distL="0" distR="0" wp14:anchorId="011BAE46" wp14:editId="4CC69D7D">
            <wp:extent cx="5486400" cy="746876"/>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b="23525"/>
                    <a:stretch/>
                  </pic:blipFill>
                  <pic:spPr bwMode="auto">
                    <a:xfrm>
                      <a:off x="0" y="0"/>
                      <a:ext cx="5486400" cy="746876"/>
                    </a:xfrm>
                    <a:prstGeom prst="rect">
                      <a:avLst/>
                    </a:prstGeom>
                    <a:ln>
                      <a:noFill/>
                    </a:ln>
                    <a:extLst>
                      <a:ext uri="{53640926-AAD7-44D8-BBD7-CCE9431645EC}">
                        <a14:shadowObscured xmlns:a14="http://schemas.microsoft.com/office/drawing/2010/main"/>
                      </a:ext>
                    </a:extLst>
                  </pic:spPr>
                </pic:pic>
              </a:graphicData>
            </a:graphic>
          </wp:inline>
        </w:drawing>
      </w:r>
    </w:p>
    <w:p w14:paraId="078A1E7A" w14:textId="63BBCA3B" w:rsidR="00ED3277" w:rsidRPr="00ED3277" w:rsidRDefault="00ED3277" w:rsidP="005729F5">
      <w:pPr>
        <w:pStyle w:val="Caption"/>
        <w:ind w:left="2880"/>
        <w:jc w:val="center"/>
        <w:rPr>
          <w:color w:val="auto"/>
          <w:lang w:val="en-US"/>
        </w:rPr>
      </w:pPr>
      <w:bookmarkStart w:id="82" w:name="_Toc3388632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8C5D77">
        <w:rPr>
          <w:noProof/>
          <w:color w:val="auto"/>
        </w:rPr>
        <w:t>62</w:t>
      </w:r>
      <w:r w:rsidRPr="00BD5166">
        <w:rPr>
          <w:color w:val="auto"/>
        </w:rPr>
        <w:fldChar w:fldCharType="end"/>
      </w:r>
      <w:r w:rsidRPr="00BD5166">
        <w:rPr>
          <w:color w:val="auto"/>
        </w:rPr>
        <w:t xml:space="preserve">. </w:t>
      </w:r>
      <w:r w:rsidR="008C5D77">
        <w:rPr>
          <w:color w:val="auto"/>
        </w:rPr>
        <w:t>Same MAC address</w:t>
      </w:r>
      <w:r w:rsidR="009F2369">
        <w:rPr>
          <w:color w:val="auto"/>
        </w:rPr>
        <w:t xml:space="preserve"> in 2 hosts</w:t>
      </w:r>
      <w:bookmarkEnd w:id="82"/>
    </w:p>
    <w:p w14:paraId="7062645C" w14:textId="09B10068" w:rsidR="0075619C" w:rsidRDefault="0075619C" w:rsidP="00C6744D">
      <w:pPr>
        <w:pStyle w:val="ListParagraph"/>
        <w:ind w:left="1440"/>
        <w:rPr>
          <w:lang w:val="en-US"/>
        </w:rPr>
      </w:pPr>
    </w:p>
    <w:p w14:paraId="6669474F" w14:textId="1B5E25C3" w:rsidR="0075619C" w:rsidRDefault="001A5837" w:rsidP="0075619C">
      <w:pPr>
        <w:pStyle w:val="ListParagraph"/>
        <w:numPr>
          <w:ilvl w:val="1"/>
          <w:numId w:val="26"/>
        </w:numPr>
        <w:rPr>
          <w:lang w:val="en-US"/>
        </w:rPr>
      </w:pPr>
      <w:proofErr w:type="spellStart"/>
      <w:r>
        <w:rPr>
          <w:lang w:val="en-US"/>
        </w:rPr>
        <w:t>Netcat</w:t>
      </w:r>
      <w:proofErr w:type="spellEnd"/>
      <w:r>
        <w:rPr>
          <w:lang w:val="en-US"/>
        </w:rPr>
        <w:t xml:space="preserve"> session was started at router and server and plain text messages were sent.</w:t>
      </w:r>
    </w:p>
    <w:p w14:paraId="05DB596C" w14:textId="77777777" w:rsidR="00FB3B38" w:rsidRDefault="00FB3B38" w:rsidP="002D178E">
      <w:pPr>
        <w:pStyle w:val="ListParagraph"/>
        <w:ind w:left="1440"/>
        <w:rPr>
          <w:lang w:val="en-US"/>
        </w:rPr>
      </w:pPr>
    </w:p>
    <w:p w14:paraId="78FB7D9D" w14:textId="4F5E3E43" w:rsidR="00C401EE" w:rsidRDefault="00C401EE" w:rsidP="00324C66">
      <w:pPr>
        <w:pStyle w:val="ListParagraph"/>
        <w:ind w:left="1440"/>
        <w:rPr>
          <w:noProof/>
        </w:rPr>
      </w:pPr>
      <w:r>
        <w:rPr>
          <w:noProof/>
        </w:rPr>
        <w:t xml:space="preserve">1. Router </w:t>
      </w:r>
    </w:p>
    <w:p w14:paraId="2404FD4A" w14:textId="2485DC16" w:rsidR="002A022F" w:rsidRDefault="002A022F" w:rsidP="00324C66">
      <w:pPr>
        <w:pStyle w:val="ListParagraph"/>
        <w:ind w:left="1440"/>
        <w:rPr>
          <w:lang w:val="en-US"/>
        </w:rPr>
      </w:pPr>
      <w:r>
        <w:rPr>
          <w:noProof/>
        </w:rPr>
        <w:drawing>
          <wp:inline distT="0" distB="0" distL="0" distR="0" wp14:anchorId="331CA44E" wp14:editId="7A94B074">
            <wp:extent cx="5486400" cy="572373"/>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b="39828"/>
                    <a:stretch/>
                  </pic:blipFill>
                  <pic:spPr bwMode="auto">
                    <a:xfrm>
                      <a:off x="0" y="0"/>
                      <a:ext cx="5486400" cy="572373"/>
                    </a:xfrm>
                    <a:prstGeom prst="rect">
                      <a:avLst/>
                    </a:prstGeom>
                    <a:ln>
                      <a:noFill/>
                    </a:ln>
                    <a:extLst>
                      <a:ext uri="{53640926-AAD7-44D8-BBD7-CCE9431645EC}">
                        <a14:shadowObscured xmlns:a14="http://schemas.microsoft.com/office/drawing/2010/main"/>
                      </a:ext>
                    </a:extLst>
                  </pic:spPr>
                </pic:pic>
              </a:graphicData>
            </a:graphic>
          </wp:inline>
        </w:drawing>
      </w:r>
    </w:p>
    <w:p w14:paraId="705E0E5A" w14:textId="49F5E539" w:rsidR="00BA02A2" w:rsidRPr="002D178E" w:rsidRDefault="003C3FAB" w:rsidP="002D178E">
      <w:pPr>
        <w:pStyle w:val="Caption"/>
        <w:ind w:left="2880"/>
        <w:jc w:val="center"/>
        <w:rPr>
          <w:color w:val="auto"/>
        </w:rPr>
      </w:pPr>
      <w:bookmarkStart w:id="83" w:name="_Toc3388632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8C5D77">
        <w:rPr>
          <w:noProof/>
          <w:color w:val="auto"/>
        </w:rPr>
        <w:t>63</w:t>
      </w:r>
      <w:r w:rsidRPr="00BD5166">
        <w:rPr>
          <w:color w:val="auto"/>
        </w:rPr>
        <w:fldChar w:fldCharType="end"/>
      </w:r>
      <w:r w:rsidRPr="00BD5166">
        <w:rPr>
          <w:color w:val="auto"/>
        </w:rPr>
        <w:t xml:space="preserve">. </w:t>
      </w:r>
      <w:r>
        <w:rPr>
          <w:color w:val="auto"/>
        </w:rPr>
        <w:t>S</w:t>
      </w:r>
      <w:r w:rsidR="00D40649">
        <w:rPr>
          <w:color w:val="auto"/>
        </w:rPr>
        <w:t xml:space="preserve">ending messages with </w:t>
      </w:r>
      <w:proofErr w:type="spellStart"/>
      <w:r w:rsidR="00D72D31">
        <w:rPr>
          <w:color w:val="auto"/>
        </w:rPr>
        <w:t>N</w:t>
      </w:r>
      <w:r w:rsidR="00D40649">
        <w:rPr>
          <w:color w:val="auto"/>
        </w:rPr>
        <w:t>etcat</w:t>
      </w:r>
      <w:bookmarkEnd w:id="83"/>
      <w:proofErr w:type="spellEnd"/>
    </w:p>
    <w:p w14:paraId="0CEF9DDA" w14:textId="79EDB61F" w:rsidR="005E6B55" w:rsidRDefault="005E6B55" w:rsidP="00324C66">
      <w:pPr>
        <w:pStyle w:val="ListParagraph"/>
        <w:ind w:left="1440"/>
        <w:rPr>
          <w:lang w:val="en-US"/>
        </w:rPr>
      </w:pPr>
      <w:r>
        <w:rPr>
          <w:lang w:val="en-US"/>
        </w:rPr>
        <w:lastRenderedPageBreak/>
        <w:t>2. Server</w:t>
      </w:r>
    </w:p>
    <w:p w14:paraId="2F70B1C8" w14:textId="734C3737" w:rsidR="00247A63" w:rsidRDefault="00BB0D4B" w:rsidP="00324C66">
      <w:pPr>
        <w:pStyle w:val="ListParagraph"/>
        <w:ind w:left="1440"/>
        <w:rPr>
          <w:lang w:val="en-US"/>
        </w:rPr>
      </w:pPr>
      <w:r w:rsidRPr="0030001B">
        <w:rPr>
          <w:noProof/>
          <w:szCs w:val="24"/>
        </w:rPr>
        <mc:AlternateContent>
          <mc:Choice Requires="wps">
            <w:drawing>
              <wp:anchor distT="0" distB="0" distL="114300" distR="114300" simplePos="0" relativeHeight="251685376" behindDoc="0" locked="0" layoutInCell="1" allowOverlap="1" wp14:anchorId="7B0D0A6D" wp14:editId="35424F7F">
                <wp:simplePos x="0" y="0"/>
                <wp:positionH relativeFrom="margin">
                  <wp:posOffset>923290</wp:posOffset>
                </wp:positionH>
                <wp:positionV relativeFrom="paragraph">
                  <wp:posOffset>437337</wp:posOffset>
                </wp:positionV>
                <wp:extent cx="1151726" cy="222909"/>
                <wp:effectExtent l="0" t="0" r="10795" b="24765"/>
                <wp:wrapNone/>
                <wp:docPr id="226" name="Rectangle 226"/>
                <wp:cNvGraphicFramePr/>
                <a:graphic xmlns:a="http://schemas.openxmlformats.org/drawingml/2006/main">
                  <a:graphicData uri="http://schemas.microsoft.com/office/word/2010/wordprocessingShape">
                    <wps:wsp>
                      <wps:cNvSpPr/>
                      <wps:spPr>
                        <a:xfrm>
                          <a:off x="0" y="0"/>
                          <a:ext cx="1151726" cy="222909"/>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162F6" id="Rectangle 226" o:spid="_x0000_s1026" style="position:absolute;margin-left:72.7pt;margin-top:34.45pt;width:90.7pt;height:17.55pt;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" filled="f" strokecolor="red" strokeweight=".25pt">
                <w10:wrap anchorx="margin"/>
              </v:rect>
            </w:pict>
          </mc:Fallback>
        </mc:AlternateContent>
      </w:r>
      <w:r w:rsidR="00247A63">
        <w:rPr>
          <w:noProof/>
        </w:rPr>
        <w:drawing>
          <wp:inline distT="0" distB="0" distL="0" distR="0" wp14:anchorId="45E88D7A" wp14:editId="4BF090A1">
            <wp:extent cx="5239385" cy="729512"/>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8085" cy="757178"/>
                    </a:xfrm>
                    <a:prstGeom prst="rect">
                      <a:avLst/>
                    </a:prstGeom>
                  </pic:spPr>
                </pic:pic>
              </a:graphicData>
            </a:graphic>
          </wp:inline>
        </w:drawing>
      </w:r>
    </w:p>
    <w:p w14:paraId="6E128A94" w14:textId="5650B671" w:rsidR="00965789" w:rsidRPr="00EE3B07" w:rsidRDefault="00965789" w:rsidP="00965789">
      <w:pPr>
        <w:pStyle w:val="Caption"/>
        <w:ind w:left="1080"/>
        <w:jc w:val="center"/>
        <w:rPr>
          <w:color w:val="auto"/>
          <w:lang w:val="en-US"/>
        </w:rPr>
      </w:pPr>
      <w:bookmarkStart w:id="84" w:name="_Toc3388632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F31E44">
        <w:rPr>
          <w:noProof/>
          <w:color w:val="auto"/>
        </w:rPr>
        <w:t>64</w:t>
      </w:r>
      <w:r w:rsidRPr="00BD5166">
        <w:rPr>
          <w:color w:val="auto"/>
        </w:rPr>
        <w:fldChar w:fldCharType="end"/>
      </w:r>
      <w:r w:rsidRPr="00BD5166">
        <w:rPr>
          <w:color w:val="auto"/>
        </w:rPr>
        <w:t xml:space="preserve">. </w:t>
      </w:r>
      <w:r w:rsidR="00FC224A">
        <w:rPr>
          <w:color w:val="auto"/>
        </w:rPr>
        <w:t>Receiving messages at server</w:t>
      </w:r>
      <w:bookmarkEnd w:id="84"/>
    </w:p>
    <w:p w14:paraId="469239EC" w14:textId="34B3B8AA" w:rsidR="00774AC8" w:rsidRDefault="00774AC8" w:rsidP="00324C66">
      <w:pPr>
        <w:pStyle w:val="ListParagraph"/>
        <w:ind w:left="1440"/>
        <w:rPr>
          <w:lang w:val="en-US"/>
        </w:rPr>
      </w:pPr>
    </w:p>
    <w:p w14:paraId="6DC0169D" w14:textId="7F3FAD1D" w:rsidR="00C15E7D" w:rsidRDefault="004C74AB" w:rsidP="00C15E7D">
      <w:pPr>
        <w:pStyle w:val="ListParagraph"/>
        <w:numPr>
          <w:ilvl w:val="1"/>
          <w:numId w:val="26"/>
        </w:numPr>
        <w:rPr>
          <w:lang w:val="en-US"/>
        </w:rPr>
      </w:pPr>
      <w:r>
        <w:rPr>
          <w:lang w:val="en-US"/>
        </w:rPr>
        <w:t>ARP venom was stopped by pressing CTRL-C</w:t>
      </w:r>
      <w:r w:rsidR="004E540A">
        <w:rPr>
          <w:lang w:val="en-US"/>
        </w:rPr>
        <w:t>.</w:t>
      </w:r>
    </w:p>
    <w:p w14:paraId="584C8A24" w14:textId="7173F62C" w:rsidR="00C15E7D" w:rsidRDefault="001367D7" w:rsidP="00C15E7D">
      <w:pPr>
        <w:pStyle w:val="ListParagraph"/>
        <w:ind w:left="1440"/>
        <w:rPr>
          <w:lang w:val="en-US"/>
        </w:rPr>
      </w:pPr>
      <w:r w:rsidRPr="0030001B">
        <w:rPr>
          <w:noProof/>
          <w:szCs w:val="24"/>
        </w:rPr>
        <mc:AlternateContent>
          <mc:Choice Requires="wps">
            <w:drawing>
              <wp:anchor distT="0" distB="0" distL="114300" distR="114300" simplePos="0" relativeHeight="251698688" behindDoc="0" locked="0" layoutInCell="1" allowOverlap="1" wp14:anchorId="0FBA89D4" wp14:editId="66E953FE">
                <wp:simplePos x="0" y="0"/>
                <wp:positionH relativeFrom="margin">
                  <wp:posOffset>919810</wp:posOffset>
                </wp:positionH>
                <wp:positionV relativeFrom="paragraph">
                  <wp:posOffset>457657</wp:posOffset>
                </wp:positionV>
                <wp:extent cx="1638520" cy="517983"/>
                <wp:effectExtent l="0" t="0" r="19050" b="15875"/>
                <wp:wrapNone/>
                <wp:docPr id="231" name="Rectangle 231"/>
                <wp:cNvGraphicFramePr/>
                <a:graphic xmlns:a="http://schemas.openxmlformats.org/drawingml/2006/main">
                  <a:graphicData uri="http://schemas.microsoft.com/office/word/2010/wordprocessingShape">
                    <wps:wsp>
                      <wps:cNvSpPr/>
                      <wps:spPr>
                        <a:xfrm>
                          <a:off x="0" y="0"/>
                          <a:ext cx="1638520" cy="51798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52AB1" id="Rectangle 231" o:spid="_x0000_s1026" style="position:absolute;margin-left:72.45pt;margin-top:36.05pt;width:129pt;height:40.8pt;z-index:251698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" filled="f" strokecolor="red" strokeweight=".25pt">
                <w10:wrap anchorx="margin"/>
              </v:rect>
            </w:pict>
          </mc:Fallback>
        </mc:AlternateContent>
      </w:r>
      <w:r w:rsidR="00C15E7D">
        <w:rPr>
          <w:noProof/>
        </w:rPr>
        <w:drawing>
          <wp:inline distT="0" distB="0" distL="0" distR="0" wp14:anchorId="72D0DDF9" wp14:editId="20481982">
            <wp:extent cx="5239953" cy="130210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326658" cy="1323651"/>
                    </a:xfrm>
                    <a:prstGeom prst="rect">
                      <a:avLst/>
                    </a:prstGeom>
                  </pic:spPr>
                </pic:pic>
              </a:graphicData>
            </a:graphic>
          </wp:inline>
        </w:drawing>
      </w:r>
    </w:p>
    <w:p w14:paraId="08B7F01F" w14:textId="729EE7EA" w:rsidR="00F31E44" w:rsidRPr="00F31E44" w:rsidRDefault="00F31E44" w:rsidP="00F31E44">
      <w:pPr>
        <w:pStyle w:val="Caption"/>
        <w:ind w:left="1080"/>
        <w:jc w:val="center"/>
        <w:rPr>
          <w:color w:val="auto"/>
          <w:lang w:val="en-US"/>
        </w:rPr>
      </w:pPr>
      <w:bookmarkStart w:id="85" w:name="_Toc3388632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912F32">
        <w:rPr>
          <w:noProof/>
          <w:color w:val="auto"/>
        </w:rPr>
        <w:t>65</w:t>
      </w:r>
      <w:r w:rsidRPr="00BD5166">
        <w:rPr>
          <w:color w:val="auto"/>
        </w:rPr>
        <w:fldChar w:fldCharType="end"/>
      </w:r>
      <w:r w:rsidRPr="00BD5166">
        <w:rPr>
          <w:color w:val="auto"/>
        </w:rPr>
        <w:t xml:space="preserve">. </w:t>
      </w:r>
      <w:r w:rsidR="00912F32">
        <w:rPr>
          <w:color w:val="auto"/>
        </w:rPr>
        <w:t>Restoring IP address</w:t>
      </w:r>
      <w:r w:rsidR="0061244D">
        <w:rPr>
          <w:color w:val="auto"/>
        </w:rPr>
        <w:t>es</w:t>
      </w:r>
      <w:bookmarkEnd w:id="85"/>
    </w:p>
    <w:p w14:paraId="2A594D9A" w14:textId="3F02D8EC" w:rsidR="004E7E79" w:rsidRDefault="004E7E79" w:rsidP="00C15E7D">
      <w:pPr>
        <w:pStyle w:val="ListParagraph"/>
        <w:ind w:left="1440"/>
        <w:rPr>
          <w:lang w:val="en-US"/>
        </w:rPr>
      </w:pPr>
    </w:p>
    <w:p w14:paraId="1F835BF5" w14:textId="58B333B6" w:rsidR="005E21B8" w:rsidRDefault="004E7E79" w:rsidP="005E21B8">
      <w:pPr>
        <w:pStyle w:val="ListParagraph"/>
        <w:numPr>
          <w:ilvl w:val="1"/>
          <w:numId w:val="26"/>
        </w:numPr>
        <w:rPr>
          <w:lang w:val="en-US"/>
        </w:rPr>
      </w:pPr>
      <w:r>
        <w:rPr>
          <w:lang w:val="en-US"/>
        </w:rPr>
        <w:t>A new pcap file was created at client.</w:t>
      </w:r>
      <w:r w:rsidR="005E21B8">
        <w:rPr>
          <w:lang w:val="en-US"/>
        </w:rPr>
        <w:t xml:space="preserve"> It contained the messages sent from gateway router to server.</w:t>
      </w:r>
    </w:p>
    <w:p w14:paraId="6DD3A575" w14:textId="14EE30ED" w:rsidR="00E17C32" w:rsidRDefault="00C727A3" w:rsidP="00E17C32">
      <w:pPr>
        <w:pStyle w:val="ListParagraph"/>
        <w:ind w:left="1440"/>
        <w:rPr>
          <w:lang w:val="en-US"/>
        </w:rPr>
      </w:pPr>
      <w:r w:rsidRPr="0030001B">
        <w:rPr>
          <w:noProof/>
          <w:szCs w:val="24"/>
        </w:rPr>
        <mc:AlternateContent>
          <mc:Choice Requires="wps">
            <w:drawing>
              <wp:anchor distT="0" distB="0" distL="114300" distR="114300" simplePos="0" relativeHeight="251676160" behindDoc="0" locked="0" layoutInCell="1" allowOverlap="1" wp14:anchorId="3CDA758D" wp14:editId="090748BA">
                <wp:simplePos x="0" y="0"/>
                <wp:positionH relativeFrom="margin">
                  <wp:posOffset>1307846</wp:posOffset>
                </wp:positionH>
                <wp:positionV relativeFrom="paragraph">
                  <wp:posOffset>1168527</wp:posOffset>
                </wp:positionV>
                <wp:extent cx="1081924" cy="153035"/>
                <wp:effectExtent l="0" t="0" r="23495" b="18415"/>
                <wp:wrapNone/>
                <wp:docPr id="228" name="Rectangle 228"/>
                <wp:cNvGraphicFramePr/>
                <a:graphic xmlns:a="http://schemas.openxmlformats.org/drawingml/2006/main">
                  <a:graphicData uri="http://schemas.microsoft.com/office/word/2010/wordprocessingShape">
                    <wps:wsp>
                      <wps:cNvSpPr/>
                      <wps:spPr>
                        <a:xfrm>
                          <a:off x="0" y="0"/>
                          <a:ext cx="1081924" cy="153035"/>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21B34" id="Rectangle 228" o:spid="_x0000_s1026" style="position:absolute;margin-left:103pt;margin-top:92pt;width:85.2pt;height:12.05pt;z-index:251676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" filled="f" strokecolor="red" strokeweight=".25pt">
                <w10:wrap anchorx="margin"/>
              </v:rect>
            </w:pict>
          </mc:Fallback>
        </mc:AlternateContent>
      </w:r>
      <w:r w:rsidR="00AD1F47" w:rsidRPr="0030001B">
        <w:rPr>
          <w:noProof/>
          <w:szCs w:val="24"/>
        </w:rPr>
        <mc:AlternateContent>
          <mc:Choice Requires="wps">
            <w:drawing>
              <wp:anchor distT="0" distB="0" distL="114300" distR="114300" simplePos="0" relativeHeight="251617792" behindDoc="0" locked="0" layoutInCell="1" allowOverlap="1" wp14:anchorId="1C8617F9" wp14:editId="777DB965">
                <wp:simplePos x="0" y="0"/>
                <wp:positionH relativeFrom="margin">
                  <wp:posOffset>1309116</wp:posOffset>
                </wp:positionH>
                <wp:positionV relativeFrom="paragraph">
                  <wp:posOffset>478891</wp:posOffset>
                </wp:positionV>
                <wp:extent cx="1088390" cy="125643"/>
                <wp:effectExtent l="0" t="0" r="16510" b="27305"/>
                <wp:wrapNone/>
                <wp:docPr id="227" name="Rectangle 227"/>
                <wp:cNvGraphicFramePr/>
                <a:graphic xmlns:a="http://schemas.openxmlformats.org/drawingml/2006/main">
                  <a:graphicData uri="http://schemas.microsoft.com/office/word/2010/wordprocessingShape">
                    <wps:wsp>
                      <wps:cNvSpPr/>
                      <wps:spPr>
                        <a:xfrm>
                          <a:off x="0" y="0"/>
                          <a:ext cx="1088390" cy="12564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6DDBA4" id="Rectangle 227" o:spid="_x0000_s1026" style="position:absolute;margin-left:103.1pt;margin-top:37.7pt;width:85.7pt;height:9.9pt;z-index:251617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" filled="f" strokecolor="red" strokeweight=".25pt">
                <w10:wrap anchorx="margin"/>
              </v:rect>
            </w:pict>
          </mc:Fallback>
        </mc:AlternateContent>
      </w:r>
      <w:r w:rsidR="00E17C32">
        <w:rPr>
          <w:noProof/>
        </w:rPr>
        <w:drawing>
          <wp:inline distT="0" distB="0" distL="0" distR="0" wp14:anchorId="002BD8BA" wp14:editId="2D3E4FE1">
            <wp:extent cx="5282995" cy="1404518"/>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379012" cy="1430045"/>
                    </a:xfrm>
                    <a:prstGeom prst="rect">
                      <a:avLst/>
                    </a:prstGeom>
                  </pic:spPr>
                </pic:pic>
              </a:graphicData>
            </a:graphic>
          </wp:inline>
        </w:drawing>
      </w:r>
    </w:p>
    <w:p w14:paraId="71523914" w14:textId="1C1A3830" w:rsidR="00EE25F4" w:rsidRDefault="00F22D0A" w:rsidP="004D5FFB">
      <w:pPr>
        <w:pStyle w:val="Caption"/>
        <w:ind w:left="1080"/>
        <w:jc w:val="center"/>
        <w:rPr>
          <w:color w:val="auto"/>
        </w:rPr>
      </w:pPr>
      <w:bookmarkStart w:id="86" w:name="_Toc3388632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47614B">
        <w:rPr>
          <w:noProof/>
          <w:color w:val="auto"/>
        </w:rPr>
        <w:t>66</w:t>
      </w:r>
      <w:r w:rsidRPr="00BD5166">
        <w:rPr>
          <w:color w:val="auto"/>
        </w:rPr>
        <w:fldChar w:fldCharType="end"/>
      </w:r>
      <w:r w:rsidRPr="00BD5166">
        <w:rPr>
          <w:color w:val="auto"/>
        </w:rPr>
        <w:t>.</w:t>
      </w:r>
      <w:r w:rsidR="002F5950">
        <w:rPr>
          <w:color w:val="auto"/>
        </w:rPr>
        <w:t xml:space="preserve"> Intercepted messages in </w:t>
      </w:r>
      <w:proofErr w:type="spellStart"/>
      <w:r w:rsidR="002F5950">
        <w:rPr>
          <w:color w:val="auto"/>
        </w:rPr>
        <w:t>pcap</w:t>
      </w:r>
      <w:proofErr w:type="spellEnd"/>
      <w:r w:rsidR="002F5950">
        <w:rPr>
          <w:color w:val="auto"/>
        </w:rPr>
        <w:t xml:space="preserve"> file</w:t>
      </w:r>
      <w:bookmarkEnd w:id="86"/>
    </w:p>
    <w:p w14:paraId="34EA40CF" w14:textId="19C527F5" w:rsidR="004D5FFB" w:rsidRDefault="004D5FFB" w:rsidP="004D5FFB"/>
    <w:p w14:paraId="3B9AA4EA" w14:textId="36B586B7" w:rsidR="004D5FFB" w:rsidRDefault="004D5FFB" w:rsidP="004D5FFB"/>
    <w:p w14:paraId="45FA2347" w14:textId="77777777" w:rsidR="004D5FFB" w:rsidRPr="004D5FFB" w:rsidRDefault="004D5FFB" w:rsidP="004D5FFB"/>
    <w:p w14:paraId="2E2F7003" w14:textId="22C39F95" w:rsidR="00354520" w:rsidRPr="00ED59F8" w:rsidRDefault="00354520" w:rsidP="00354520">
      <w:pPr>
        <w:pStyle w:val="Subtitle"/>
        <w:numPr>
          <w:ilvl w:val="0"/>
          <w:numId w:val="26"/>
        </w:numPr>
        <w:ind w:left="144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IDS Alert</w:t>
      </w:r>
      <w:r w:rsidRPr="00ED59F8">
        <w:rPr>
          <w:rFonts w:ascii="Times New Roman" w:hAnsi="Times New Roman" w:cs="Times New Roman"/>
          <w:color w:val="000000" w:themeColor="text1"/>
          <w:sz w:val="24"/>
          <w:szCs w:val="24"/>
          <w:lang w:val="en-US"/>
        </w:rPr>
        <w:t xml:space="preserve"> :</w:t>
      </w:r>
    </w:p>
    <w:p w14:paraId="3D6D81CE" w14:textId="646C652C" w:rsidR="003F7EC9" w:rsidRDefault="009B2107" w:rsidP="003F7EC9">
      <w:pPr>
        <w:pStyle w:val="ListParagraph"/>
        <w:ind w:left="1440"/>
        <w:rPr>
          <w:lang w:val="en-US"/>
        </w:rPr>
      </w:pPr>
      <w:r>
        <w:rPr>
          <w:lang w:val="en-US"/>
        </w:rPr>
        <w:t>1. Snort</w:t>
      </w:r>
    </w:p>
    <w:p w14:paraId="48172DE5" w14:textId="293A1698" w:rsidR="008C733E" w:rsidRDefault="009B2107" w:rsidP="003F7EC9">
      <w:pPr>
        <w:pStyle w:val="ListParagraph"/>
        <w:ind w:left="1440"/>
        <w:rPr>
          <w:lang w:val="en-US"/>
        </w:rPr>
      </w:pPr>
      <w:r>
        <w:rPr>
          <w:noProof/>
        </w:rPr>
        <w:drawing>
          <wp:inline distT="0" distB="0" distL="0" distR="0" wp14:anchorId="07724767" wp14:editId="4A8B2BB3">
            <wp:extent cx="4640712" cy="725470"/>
            <wp:effectExtent l="0" t="0" r="762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9296" r="4707"/>
                    <a:stretch/>
                  </pic:blipFill>
                  <pic:spPr bwMode="auto">
                    <a:xfrm>
                      <a:off x="0" y="0"/>
                      <a:ext cx="4691575" cy="733421"/>
                    </a:xfrm>
                    <a:prstGeom prst="rect">
                      <a:avLst/>
                    </a:prstGeom>
                    <a:ln>
                      <a:noFill/>
                    </a:ln>
                    <a:extLst>
                      <a:ext uri="{53640926-AAD7-44D8-BBD7-CCE9431645EC}">
                        <a14:shadowObscured xmlns:a14="http://schemas.microsoft.com/office/drawing/2010/main"/>
                      </a:ext>
                    </a:extLst>
                  </pic:spPr>
                </pic:pic>
              </a:graphicData>
            </a:graphic>
          </wp:inline>
        </w:drawing>
      </w:r>
    </w:p>
    <w:p w14:paraId="34817D6A" w14:textId="33CB8B59" w:rsidR="004F63A9" w:rsidRPr="0085460B" w:rsidRDefault="004F63A9" w:rsidP="0085460B">
      <w:pPr>
        <w:pStyle w:val="Caption"/>
        <w:ind w:left="1080"/>
        <w:jc w:val="center"/>
        <w:rPr>
          <w:color w:val="auto"/>
          <w:lang w:val="en-US"/>
        </w:rPr>
      </w:pPr>
      <w:bookmarkStart w:id="87" w:name="_Toc3388632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47614B">
        <w:rPr>
          <w:noProof/>
          <w:color w:val="auto"/>
        </w:rPr>
        <w:t>67</w:t>
      </w:r>
      <w:r w:rsidRPr="00BD5166">
        <w:rPr>
          <w:color w:val="auto"/>
        </w:rPr>
        <w:fldChar w:fldCharType="end"/>
      </w:r>
      <w:r w:rsidRPr="00BD5166">
        <w:rPr>
          <w:color w:val="auto"/>
        </w:rPr>
        <w:t xml:space="preserve">. </w:t>
      </w:r>
      <w:r>
        <w:rPr>
          <w:color w:val="auto"/>
        </w:rPr>
        <w:t>S</w:t>
      </w:r>
      <w:r w:rsidR="00EA41F3">
        <w:rPr>
          <w:color w:val="auto"/>
        </w:rPr>
        <w:t>nort</w:t>
      </w:r>
      <w:r>
        <w:rPr>
          <w:color w:val="auto"/>
        </w:rPr>
        <w:t xml:space="preserve"> alerts- </w:t>
      </w:r>
      <w:r w:rsidR="00C67A00">
        <w:rPr>
          <w:color w:val="auto"/>
        </w:rPr>
        <w:t xml:space="preserve">None- </w:t>
      </w:r>
      <w:proofErr w:type="spellStart"/>
      <w:r w:rsidR="00C67A00">
        <w:rPr>
          <w:color w:val="auto"/>
        </w:rPr>
        <w:t>arp</w:t>
      </w:r>
      <w:proofErr w:type="spellEnd"/>
      <w:r w:rsidR="00C67A00">
        <w:rPr>
          <w:color w:val="auto"/>
        </w:rPr>
        <w:t xml:space="preserve"> </w:t>
      </w:r>
      <w:bookmarkEnd w:id="87"/>
      <w:r w:rsidR="007B1C2D">
        <w:rPr>
          <w:color w:val="auto"/>
        </w:rPr>
        <w:t>poisoning</w:t>
      </w:r>
    </w:p>
    <w:p w14:paraId="1F8B26F7" w14:textId="74B9D096" w:rsidR="008C733E" w:rsidRDefault="008C733E" w:rsidP="003F7EC9">
      <w:pPr>
        <w:pStyle w:val="ListParagraph"/>
        <w:ind w:left="1440"/>
        <w:rPr>
          <w:lang w:val="en-US"/>
        </w:rPr>
      </w:pPr>
      <w:r>
        <w:rPr>
          <w:lang w:val="en-US"/>
        </w:rPr>
        <w:t>2. Suricata</w:t>
      </w:r>
    </w:p>
    <w:p w14:paraId="17840CCC" w14:textId="5E586443" w:rsidR="00173635" w:rsidRDefault="00173635" w:rsidP="003F7EC9">
      <w:pPr>
        <w:pStyle w:val="ListParagraph"/>
        <w:ind w:left="1440"/>
        <w:rPr>
          <w:lang w:val="en-US"/>
        </w:rPr>
      </w:pPr>
      <w:r>
        <w:rPr>
          <w:noProof/>
        </w:rPr>
        <w:drawing>
          <wp:inline distT="0" distB="0" distL="0" distR="0" wp14:anchorId="4CEAD171" wp14:editId="58185E5F">
            <wp:extent cx="5213985" cy="1737310"/>
            <wp:effectExtent l="0" t="0" r="571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1191" r="4961"/>
                    <a:stretch/>
                  </pic:blipFill>
                  <pic:spPr bwMode="auto">
                    <a:xfrm>
                      <a:off x="0" y="0"/>
                      <a:ext cx="5214174" cy="1737373"/>
                    </a:xfrm>
                    <a:prstGeom prst="rect">
                      <a:avLst/>
                    </a:prstGeom>
                    <a:ln>
                      <a:noFill/>
                    </a:ln>
                    <a:extLst>
                      <a:ext uri="{53640926-AAD7-44D8-BBD7-CCE9431645EC}">
                        <a14:shadowObscured xmlns:a14="http://schemas.microsoft.com/office/drawing/2010/main"/>
                      </a:ext>
                    </a:extLst>
                  </pic:spPr>
                </pic:pic>
              </a:graphicData>
            </a:graphic>
          </wp:inline>
        </w:drawing>
      </w:r>
    </w:p>
    <w:p w14:paraId="1B8D28EE" w14:textId="37472BC3" w:rsidR="00DD5C35" w:rsidRPr="00173F1C" w:rsidRDefault="00FA588A" w:rsidP="00173F1C">
      <w:pPr>
        <w:pStyle w:val="Caption"/>
        <w:ind w:left="1080"/>
        <w:jc w:val="center"/>
        <w:rPr>
          <w:color w:val="auto"/>
          <w:lang w:val="en-US"/>
        </w:rPr>
      </w:pPr>
      <w:bookmarkStart w:id="88" w:name="_Toc3388632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EA41F3">
        <w:rPr>
          <w:noProof/>
          <w:color w:val="auto"/>
        </w:rPr>
        <w:t>68</w:t>
      </w:r>
      <w:r w:rsidRPr="00BD5166">
        <w:rPr>
          <w:color w:val="auto"/>
        </w:rPr>
        <w:fldChar w:fldCharType="end"/>
      </w:r>
      <w:r w:rsidRPr="00BD5166">
        <w:rPr>
          <w:color w:val="auto"/>
        </w:rPr>
        <w:t xml:space="preserve">. </w:t>
      </w:r>
      <w:r>
        <w:rPr>
          <w:color w:val="auto"/>
        </w:rPr>
        <w:t>Suricata alerts- none -</w:t>
      </w:r>
      <w:proofErr w:type="spellStart"/>
      <w:r w:rsidR="007A6A40">
        <w:rPr>
          <w:color w:val="auto"/>
        </w:rPr>
        <w:t>arp</w:t>
      </w:r>
      <w:proofErr w:type="spellEnd"/>
      <w:r w:rsidR="007A6A40">
        <w:rPr>
          <w:color w:val="auto"/>
        </w:rPr>
        <w:t xml:space="preserve"> poisoning</w:t>
      </w:r>
      <w:bookmarkEnd w:id="88"/>
    </w:p>
    <w:p w14:paraId="2D199A79" w14:textId="77777777" w:rsidR="003F7EC9" w:rsidRPr="00ED59F8" w:rsidRDefault="003F7EC9" w:rsidP="003F7EC9">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3F7EC9" w14:paraId="01475CF6" w14:textId="77777777" w:rsidTr="00984FF9">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4A47D73E" w14:textId="77777777" w:rsidR="003F7EC9" w:rsidRPr="00313821" w:rsidRDefault="003F7EC9" w:rsidP="0012606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411943B5" w14:textId="5CABDC5F" w:rsidR="003F7EC9" w:rsidRPr="007D3288" w:rsidRDefault="003F7EC9" w:rsidP="0012606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 xml:space="preserve">Both IDS </w:t>
            </w:r>
            <w:r w:rsidR="00E4568A">
              <w:rPr>
                <w:b w:val="0"/>
                <w:bCs w:val="0"/>
                <w:szCs w:val="24"/>
                <w:lang w:val="en-US"/>
              </w:rPr>
              <w:t>did not detect ARP poisoning and redirection of traffic</w:t>
            </w:r>
            <w:r w:rsidR="00E46682">
              <w:rPr>
                <w:b w:val="0"/>
                <w:bCs w:val="0"/>
                <w:szCs w:val="24"/>
                <w:lang w:val="en-US"/>
              </w:rPr>
              <w:t>.</w:t>
            </w:r>
          </w:p>
        </w:tc>
      </w:tr>
      <w:tr w:rsidR="003F7EC9" w14:paraId="41004B87"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29C5F38E" w14:textId="77777777" w:rsidR="003F7EC9" w:rsidRPr="00313821" w:rsidRDefault="003F7EC9"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2A1D4C2E" w14:textId="77777777" w:rsidR="003F7EC9" w:rsidRPr="00313821" w:rsidRDefault="003F7EC9"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3F7EC9" w14:paraId="4ADDE7C4" w14:textId="77777777" w:rsidTr="0023155D">
        <w:trPr>
          <w:trHeight w:val="450"/>
        </w:trPr>
        <w:tc>
          <w:tcPr>
            <w:cnfStyle w:val="001000000000" w:firstRow="0" w:lastRow="0" w:firstColumn="1" w:lastColumn="0" w:oddVBand="0" w:evenVBand="0" w:oddHBand="0" w:evenHBand="0" w:firstRowFirstColumn="0" w:firstRowLastColumn="0" w:lastRowFirstColumn="0" w:lastRowLastColumn="0"/>
            <w:tcW w:w="2232" w:type="dxa"/>
          </w:tcPr>
          <w:p w14:paraId="435E4ED3" w14:textId="77777777" w:rsidR="003F7EC9" w:rsidRDefault="003F7EC9" w:rsidP="0012606B">
            <w:pPr>
              <w:pStyle w:val="ListParagraph"/>
              <w:ind w:left="0"/>
              <w:rPr>
                <w:b w:val="0"/>
                <w:bCs w:val="0"/>
                <w:szCs w:val="24"/>
                <w:lang w:val="en-US"/>
              </w:rPr>
            </w:pPr>
            <w:r>
              <w:rPr>
                <w:b w:val="0"/>
                <w:bCs w:val="0"/>
                <w:szCs w:val="24"/>
                <w:lang w:val="en-US"/>
              </w:rPr>
              <w:t>Observation (if any)</w:t>
            </w:r>
          </w:p>
        </w:tc>
        <w:tc>
          <w:tcPr>
            <w:tcW w:w="6408" w:type="dxa"/>
          </w:tcPr>
          <w:p w14:paraId="1402CF78" w14:textId="77777777" w:rsidR="003F7EC9" w:rsidRDefault="003F7EC9"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3F7EC9" w14:paraId="4C9E855D" w14:textId="77777777" w:rsidTr="0012606B">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232" w:type="dxa"/>
          </w:tcPr>
          <w:p w14:paraId="3E111462" w14:textId="77777777" w:rsidR="003F7EC9" w:rsidRDefault="003F7EC9" w:rsidP="0012606B">
            <w:pPr>
              <w:pStyle w:val="ListParagraph"/>
              <w:ind w:left="0"/>
              <w:rPr>
                <w:b w:val="0"/>
                <w:bCs w:val="0"/>
                <w:szCs w:val="24"/>
                <w:lang w:val="en-US"/>
              </w:rPr>
            </w:pPr>
            <w:r>
              <w:rPr>
                <w:b w:val="0"/>
                <w:bCs w:val="0"/>
                <w:szCs w:val="24"/>
                <w:lang w:val="en-US"/>
              </w:rPr>
              <w:t>Suricata alert</w:t>
            </w:r>
          </w:p>
        </w:tc>
        <w:tc>
          <w:tcPr>
            <w:tcW w:w="6408" w:type="dxa"/>
          </w:tcPr>
          <w:p w14:paraId="3047C6B3" w14:textId="77777777" w:rsidR="003F7EC9" w:rsidRPr="00313821" w:rsidRDefault="003F7EC9"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3F7EC9" w14:paraId="18AFC7E5" w14:textId="77777777" w:rsidTr="00081D77">
        <w:trPr>
          <w:trHeight w:val="549"/>
        </w:trPr>
        <w:tc>
          <w:tcPr>
            <w:cnfStyle w:val="001000000000" w:firstRow="0" w:lastRow="0" w:firstColumn="1" w:lastColumn="0" w:oddVBand="0" w:evenVBand="0" w:oddHBand="0" w:evenHBand="0" w:firstRowFirstColumn="0" w:firstRowLastColumn="0" w:lastRowFirstColumn="0" w:lastRowLastColumn="0"/>
            <w:tcW w:w="2232" w:type="dxa"/>
          </w:tcPr>
          <w:p w14:paraId="786F0D6F" w14:textId="77777777" w:rsidR="003F7EC9" w:rsidRPr="00313821" w:rsidRDefault="003F7EC9"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5763548F" w14:textId="77777777" w:rsidR="003F7EC9" w:rsidRPr="00313821" w:rsidRDefault="003F7EC9"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bl>
    <w:p w14:paraId="356032F4" w14:textId="760E4F42" w:rsidR="00DF3815" w:rsidRDefault="00DF3815" w:rsidP="00F257D7">
      <w:pPr>
        <w:pStyle w:val="Subtitle"/>
        <w:ind w:left="720"/>
        <w:rPr>
          <w:rFonts w:ascii="Times New Roman" w:hAnsi="Times New Roman" w:cs="Times New Roman"/>
          <w:b/>
          <w:bCs/>
          <w:color w:val="auto"/>
          <w:sz w:val="24"/>
          <w:szCs w:val="24"/>
          <w:lang w:val="en-US"/>
        </w:rPr>
      </w:pPr>
    </w:p>
    <w:p w14:paraId="461BBD33" w14:textId="22ADA535" w:rsidR="00934AB8" w:rsidRDefault="00934AB8" w:rsidP="00621125">
      <w:pPr>
        <w:rPr>
          <w:lang w:val="en-US"/>
        </w:rPr>
      </w:pPr>
    </w:p>
    <w:p w14:paraId="7AA7ADDA" w14:textId="77777777" w:rsidR="007B1C2D" w:rsidRDefault="007B1C2D" w:rsidP="00621125">
      <w:pPr>
        <w:rPr>
          <w:lang w:val="en-US"/>
        </w:rPr>
      </w:pPr>
    </w:p>
    <w:p w14:paraId="13348834" w14:textId="77777777" w:rsidR="003423DE" w:rsidRPr="00621125" w:rsidRDefault="003423DE" w:rsidP="00621125">
      <w:pPr>
        <w:rPr>
          <w:lang w:val="en-US"/>
        </w:rPr>
      </w:pPr>
    </w:p>
    <w:p w14:paraId="547D97D2" w14:textId="2F5D9D16" w:rsidR="00F257D7" w:rsidRDefault="00FD013C" w:rsidP="00F257D7">
      <w:pPr>
        <w:pStyle w:val="Subtitle"/>
        <w:ind w:left="720"/>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lastRenderedPageBreak/>
        <w:t>4</w:t>
      </w:r>
      <w:r w:rsidR="00F257D7" w:rsidRPr="00CE6B6F">
        <w:rPr>
          <w:rFonts w:ascii="Times New Roman" w:hAnsi="Times New Roman" w:cs="Times New Roman"/>
          <w:b/>
          <w:bCs/>
          <w:color w:val="auto"/>
          <w:sz w:val="24"/>
          <w:szCs w:val="24"/>
          <w:lang w:val="en-US"/>
        </w:rPr>
        <w:t xml:space="preserve">. </w:t>
      </w:r>
      <w:r>
        <w:rPr>
          <w:rFonts w:ascii="Times New Roman" w:hAnsi="Times New Roman" w:cs="Times New Roman"/>
          <w:b/>
          <w:bCs/>
          <w:color w:val="auto"/>
          <w:sz w:val="24"/>
          <w:szCs w:val="24"/>
          <w:lang w:val="en-US"/>
        </w:rPr>
        <w:t>Advanced Tracerouting</w:t>
      </w:r>
    </w:p>
    <w:p w14:paraId="20DEEE09" w14:textId="518A52C3" w:rsidR="00241B40" w:rsidRDefault="00241B40" w:rsidP="00241B40">
      <w:pPr>
        <w:ind w:left="720"/>
        <w:rPr>
          <w:lang w:val="en-US"/>
        </w:rPr>
      </w:pPr>
      <w:r w:rsidRPr="00241B40">
        <w:rPr>
          <w:lang w:val="en-US"/>
        </w:rPr>
        <w:t>This option includes ICMP traceroutes and other advanced traceroutes using TCP and UDP. It also checks for info leaks in packets due to incorrect handling of frame padding or bugs in TCP/IP stack.</w:t>
      </w:r>
      <w:r w:rsidR="00432927">
        <w:rPr>
          <w:lang w:val="en-US"/>
        </w:rPr>
        <w:t xml:space="preserve"> </w:t>
      </w:r>
    </w:p>
    <w:p w14:paraId="78B18DC3" w14:textId="7803904D" w:rsidR="00567FE0" w:rsidRDefault="007C6FD5" w:rsidP="00241B40">
      <w:pPr>
        <w:ind w:left="720"/>
        <w:rPr>
          <w:lang w:val="en-US"/>
        </w:rPr>
      </w:pPr>
      <w:r>
        <w:rPr>
          <w:noProof/>
        </w:rPr>
        <w:drawing>
          <wp:inline distT="0" distB="0" distL="0" distR="0" wp14:anchorId="24F899F3" wp14:editId="39E95561">
            <wp:extent cx="5486400" cy="142875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86400" cy="1428750"/>
                    </a:xfrm>
                    <a:prstGeom prst="rect">
                      <a:avLst/>
                    </a:prstGeom>
                  </pic:spPr>
                </pic:pic>
              </a:graphicData>
            </a:graphic>
          </wp:inline>
        </w:drawing>
      </w:r>
    </w:p>
    <w:p w14:paraId="602BE968" w14:textId="2258D4F7" w:rsidR="00397B1A" w:rsidRDefault="00397B1A" w:rsidP="0054623C">
      <w:pPr>
        <w:pStyle w:val="Caption"/>
        <w:ind w:left="720"/>
        <w:jc w:val="center"/>
        <w:rPr>
          <w:color w:val="auto"/>
        </w:rPr>
      </w:pPr>
      <w:bookmarkStart w:id="89" w:name="_Toc3388633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68162A">
        <w:rPr>
          <w:noProof/>
          <w:color w:val="auto"/>
        </w:rPr>
        <w:t>69</w:t>
      </w:r>
      <w:r w:rsidRPr="00BD5166">
        <w:rPr>
          <w:color w:val="auto"/>
        </w:rPr>
        <w:fldChar w:fldCharType="end"/>
      </w:r>
      <w:r w:rsidRPr="00BD5166">
        <w:rPr>
          <w:color w:val="auto"/>
        </w:rPr>
        <w:t xml:space="preserve">. </w:t>
      </w:r>
      <w:r w:rsidR="002C7F3A">
        <w:rPr>
          <w:color w:val="auto"/>
        </w:rPr>
        <w:t>Tracerouting</w:t>
      </w:r>
      <w:bookmarkEnd w:id="89"/>
    </w:p>
    <w:p w14:paraId="3D8390D7" w14:textId="77777777" w:rsidR="0054623C" w:rsidRPr="0054623C" w:rsidRDefault="0054623C" w:rsidP="0054623C"/>
    <w:p w14:paraId="01A24AB9" w14:textId="4BEB9A1D" w:rsidR="00037A22" w:rsidRDefault="00037A22" w:rsidP="00037A22">
      <w:pPr>
        <w:pStyle w:val="Subtitle"/>
        <w:ind w:left="720"/>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4</w:t>
      </w:r>
      <w:r w:rsidRPr="0017259A">
        <w:rPr>
          <w:rFonts w:ascii="Times New Roman" w:hAnsi="Times New Roman" w:cs="Times New Roman"/>
          <w:color w:val="auto"/>
          <w:sz w:val="24"/>
          <w:szCs w:val="24"/>
          <w:lang w:val="en-US"/>
        </w:rPr>
        <w:t>.</w:t>
      </w:r>
      <w:r>
        <w:rPr>
          <w:rFonts w:ascii="Times New Roman" w:hAnsi="Times New Roman" w:cs="Times New Roman"/>
          <w:color w:val="auto"/>
          <w:sz w:val="24"/>
          <w:szCs w:val="24"/>
          <w:lang w:val="en-US"/>
        </w:rPr>
        <w:t>1</w:t>
      </w:r>
      <w:r w:rsidRPr="0017259A">
        <w:rPr>
          <w:rFonts w:ascii="Times New Roman" w:hAnsi="Times New Roman" w:cs="Times New Roman"/>
          <w:color w:val="auto"/>
          <w:sz w:val="24"/>
          <w:szCs w:val="24"/>
          <w:lang w:val="en-US"/>
        </w:rPr>
        <w:t xml:space="preserve"> </w:t>
      </w:r>
      <w:r w:rsidR="0064419B">
        <w:rPr>
          <w:rFonts w:ascii="Times New Roman" w:hAnsi="Times New Roman" w:cs="Times New Roman"/>
          <w:color w:val="auto"/>
          <w:sz w:val="24"/>
          <w:szCs w:val="24"/>
          <w:lang w:val="en-US"/>
        </w:rPr>
        <w:t>ICMP traceroute</w:t>
      </w:r>
    </w:p>
    <w:p w14:paraId="259268F4" w14:textId="208F66BA" w:rsidR="00432927" w:rsidRDefault="00627DB8" w:rsidP="00241B40">
      <w:pPr>
        <w:ind w:left="720"/>
        <w:rPr>
          <w:lang w:val="en-US"/>
        </w:rPr>
      </w:pPr>
      <w:r w:rsidRPr="00627DB8">
        <w:rPr>
          <w:lang w:val="en-US"/>
        </w:rPr>
        <w:t>ICMP Echo packets are sent to the target. The Time to live value increases by each packet sent. The traceroutes ends with the timeout value (here, 5 seconds).</w:t>
      </w:r>
    </w:p>
    <w:p w14:paraId="3864A0F9" w14:textId="677849A7" w:rsidR="00E767E2" w:rsidRDefault="00E767E2" w:rsidP="00241B40">
      <w:pPr>
        <w:ind w:left="720"/>
        <w:rPr>
          <w:lang w:val="en-US"/>
        </w:rPr>
      </w:pPr>
      <w:r>
        <w:rPr>
          <w:lang w:val="en-US"/>
        </w:rPr>
        <w:t>Test : Perform ICMP traceroute on server.</w:t>
      </w:r>
    </w:p>
    <w:p w14:paraId="0CAE692F" w14:textId="5359B96C" w:rsidR="00F64C0A" w:rsidRPr="00F64C0A" w:rsidRDefault="00F64C0A" w:rsidP="00F64C0A">
      <w:pPr>
        <w:pStyle w:val="ListParagraph"/>
        <w:numPr>
          <w:ilvl w:val="1"/>
          <w:numId w:val="26"/>
        </w:numPr>
        <w:rPr>
          <w:lang w:val="en-US"/>
        </w:rPr>
      </w:pPr>
      <w:r>
        <w:rPr>
          <w:lang w:val="en-US"/>
        </w:rPr>
        <w:t>ICMP traceroute was performed at destination port 53 in 5 second timeout.</w:t>
      </w:r>
    </w:p>
    <w:p w14:paraId="2B2CD8E9" w14:textId="20A0DC56" w:rsidR="008A1FF9" w:rsidRDefault="00506879" w:rsidP="00F64C0A">
      <w:pPr>
        <w:ind w:left="1440"/>
        <w:rPr>
          <w:lang w:val="en-US"/>
        </w:rPr>
      </w:pPr>
      <w:r>
        <w:rPr>
          <w:noProof/>
        </w:rPr>
        <w:drawing>
          <wp:inline distT="0" distB="0" distL="0" distR="0" wp14:anchorId="1F80D9AB" wp14:editId="477D2F2C">
            <wp:extent cx="5031842" cy="1949256"/>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48230" cy="1955604"/>
                    </a:xfrm>
                    <a:prstGeom prst="rect">
                      <a:avLst/>
                    </a:prstGeom>
                  </pic:spPr>
                </pic:pic>
              </a:graphicData>
            </a:graphic>
          </wp:inline>
        </w:drawing>
      </w:r>
    </w:p>
    <w:p w14:paraId="5631A110" w14:textId="61F24BCD" w:rsidR="007841C0" w:rsidRPr="007841C0" w:rsidRDefault="007841C0" w:rsidP="009D5BEE">
      <w:pPr>
        <w:pStyle w:val="Caption"/>
        <w:ind w:left="2160"/>
        <w:jc w:val="center"/>
        <w:rPr>
          <w:color w:val="auto"/>
          <w:lang w:val="en-US"/>
        </w:rPr>
      </w:pPr>
      <w:bookmarkStart w:id="90" w:name="_Toc3388633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9D5BEE">
        <w:rPr>
          <w:noProof/>
          <w:color w:val="auto"/>
        </w:rPr>
        <w:t>70</w:t>
      </w:r>
      <w:r w:rsidRPr="00BD5166">
        <w:rPr>
          <w:color w:val="auto"/>
        </w:rPr>
        <w:fldChar w:fldCharType="end"/>
      </w:r>
      <w:r w:rsidRPr="00BD5166">
        <w:rPr>
          <w:color w:val="auto"/>
        </w:rPr>
        <w:t xml:space="preserve">. </w:t>
      </w:r>
      <w:r w:rsidR="009D5BEE">
        <w:rPr>
          <w:color w:val="auto"/>
        </w:rPr>
        <w:t>ICMP traceroute</w:t>
      </w:r>
      <w:bookmarkEnd w:id="90"/>
    </w:p>
    <w:p w14:paraId="37348CC9" w14:textId="759469FD" w:rsidR="008A1FF9" w:rsidRPr="002256D7" w:rsidRDefault="008A1FF9" w:rsidP="00F64C0A">
      <w:pPr>
        <w:pStyle w:val="Subtitle"/>
        <w:numPr>
          <w:ilvl w:val="0"/>
          <w:numId w:val="26"/>
        </w:numPr>
        <w:ind w:left="144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IDS Alert</w:t>
      </w:r>
      <w:r w:rsidRPr="00ED59F8">
        <w:rPr>
          <w:rFonts w:ascii="Times New Roman" w:hAnsi="Times New Roman" w:cs="Times New Roman"/>
          <w:color w:val="000000" w:themeColor="text1"/>
          <w:sz w:val="24"/>
          <w:szCs w:val="24"/>
          <w:lang w:val="en-US"/>
        </w:rPr>
        <w:t xml:space="preserve"> :</w:t>
      </w:r>
    </w:p>
    <w:p w14:paraId="4FA3DA5F" w14:textId="51960A23" w:rsidR="008E2882" w:rsidRDefault="008E2882" w:rsidP="002256D7">
      <w:pPr>
        <w:ind w:left="1440"/>
        <w:rPr>
          <w:lang w:val="en-US"/>
        </w:rPr>
      </w:pPr>
      <w:r>
        <w:rPr>
          <w:lang w:val="en-US"/>
        </w:rPr>
        <w:t>1. Snort</w:t>
      </w:r>
    </w:p>
    <w:p w14:paraId="743FE1F3" w14:textId="3F5B146A" w:rsidR="008E2882" w:rsidRDefault="008E2882" w:rsidP="002256D7">
      <w:pPr>
        <w:ind w:left="1440"/>
        <w:rPr>
          <w:lang w:val="en-US"/>
        </w:rPr>
      </w:pPr>
      <w:r>
        <w:rPr>
          <w:noProof/>
        </w:rPr>
        <w:drawing>
          <wp:inline distT="0" distB="0" distL="0" distR="0" wp14:anchorId="05FA5FFB" wp14:editId="28878905">
            <wp:extent cx="4772850" cy="622108"/>
            <wp:effectExtent l="0" t="0" r="0" b="698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r="636"/>
                    <a:stretch/>
                  </pic:blipFill>
                  <pic:spPr bwMode="auto">
                    <a:xfrm>
                      <a:off x="0" y="0"/>
                      <a:ext cx="4880497" cy="636139"/>
                    </a:xfrm>
                    <a:prstGeom prst="rect">
                      <a:avLst/>
                    </a:prstGeom>
                    <a:ln>
                      <a:noFill/>
                    </a:ln>
                    <a:extLst>
                      <a:ext uri="{53640926-AAD7-44D8-BBD7-CCE9431645EC}">
                        <a14:shadowObscured xmlns:a14="http://schemas.microsoft.com/office/drawing/2010/main"/>
                      </a:ext>
                    </a:extLst>
                  </pic:spPr>
                </pic:pic>
              </a:graphicData>
            </a:graphic>
          </wp:inline>
        </w:drawing>
      </w:r>
    </w:p>
    <w:p w14:paraId="108511F7" w14:textId="59439515" w:rsidR="001A6E57" w:rsidRPr="00CB62D8" w:rsidRDefault="001A6E57" w:rsidP="00CB62D8">
      <w:pPr>
        <w:pStyle w:val="Caption"/>
        <w:ind w:left="2160"/>
        <w:jc w:val="center"/>
        <w:rPr>
          <w:color w:val="auto"/>
          <w:lang w:val="en-US"/>
        </w:rPr>
      </w:pPr>
      <w:bookmarkStart w:id="91" w:name="_Toc3388633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CB62D8">
        <w:rPr>
          <w:noProof/>
          <w:color w:val="auto"/>
        </w:rPr>
        <w:t>71</w:t>
      </w:r>
      <w:r w:rsidRPr="00BD5166">
        <w:rPr>
          <w:color w:val="auto"/>
        </w:rPr>
        <w:fldChar w:fldCharType="end"/>
      </w:r>
      <w:r w:rsidRPr="00BD5166">
        <w:rPr>
          <w:color w:val="auto"/>
        </w:rPr>
        <w:t xml:space="preserve">. </w:t>
      </w:r>
      <w:r w:rsidR="00CB62D8">
        <w:rPr>
          <w:color w:val="auto"/>
        </w:rPr>
        <w:t>Snort alerts – ICMP traceroute</w:t>
      </w:r>
      <w:bookmarkEnd w:id="91"/>
    </w:p>
    <w:p w14:paraId="7E988407" w14:textId="5C6E5A25" w:rsidR="00C834C7" w:rsidRPr="00C834C7" w:rsidRDefault="00796377" w:rsidP="002256D7">
      <w:pPr>
        <w:tabs>
          <w:tab w:val="left" w:pos="2001"/>
        </w:tabs>
        <w:ind w:left="1440"/>
        <w:rPr>
          <w:lang w:val="en-US"/>
        </w:rPr>
      </w:pPr>
      <w:r>
        <w:rPr>
          <w:lang w:val="en-US"/>
        </w:rPr>
        <w:t>2. S</w:t>
      </w:r>
      <w:r w:rsidR="002256AF">
        <w:rPr>
          <w:lang w:val="en-US"/>
        </w:rPr>
        <w:t>uricata</w:t>
      </w:r>
    </w:p>
    <w:p w14:paraId="09CB78DF" w14:textId="57C7815A" w:rsidR="00C834C7" w:rsidRDefault="00C834C7" w:rsidP="002256D7">
      <w:pPr>
        <w:ind w:left="1440"/>
        <w:rPr>
          <w:lang w:val="en-US"/>
        </w:rPr>
      </w:pPr>
      <w:r>
        <w:rPr>
          <w:noProof/>
        </w:rPr>
        <w:drawing>
          <wp:inline distT="0" distB="0" distL="0" distR="0" wp14:anchorId="05BDD1D9" wp14:editId="72A05D14">
            <wp:extent cx="4862705" cy="619683"/>
            <wp:effectExtent l="0" t="0" r="0"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t="5651"/>
                    <a:stretch/>
                  </pic:blipFill>
                  <pic:spPr bwMode="auto">
                    <a:xfrm>
                      <a:off x="0" y="0"/>
                      <a:ext cx="5018759" cy="639570"/>
                    </a:xfrm>
                    <a:prstGeom prst="rect">
                      <a:avLst/>
                    </a:prstGeom>
                    <a:ln>
                      <a:noFill/>
                    </a:ln>
                    <a:extLst>
                      <a:ext uri="{53640926-AAD7-44D8-BBD7-CCE9431645EC}">
                        <a14:shadowObscured xmlns:a14="http://schemas.microsoft.com/office/drawing/2010/main"/>
                      </a:ext>
                    </a:extLst>
                  </pic:spPr>
                </pic:pic>
              </a:graphicData>
            </a:graphic>
          </wp:inline>
        </w:drawing>
      </w:r>
    </w:p>
    <w:p w14:paraId="68BB0148" w14:textId="752A5619" w:rsidR="00EB5AC5" w:rsidRPr="00EB5AC5" w:rsidRDefault="00C25C0E" w:rsidP="00EB5AC5">
      <w:pPr>
        <w:pStyle w:val="Caption"/>
        <w:ind w:left="2160"/>
        <w:jc w:val="center"/>
        <w:rPr>
          <w:color w:val="auto"/>
        </w:rPr>
      </w:pPr>
      <w:bookmarkStart w:id="92" w:name="_Toc3388633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F402F0">
        <w:rPr>
          <w:noProof/>
          <w:color w:val="auto"/>
        </w:rPr>
        <w:t>72</w:t>
      </w:r>
      <w:r w:rsidRPr="00BD5166">
        <w:rPr>
          <w:color w:val="auto"/>
        </w:rPr>
        <w:fldChar w:fldCharType="end"/>
      </w:r>
      <w:r w:rsidRPr="00BD5166">
        <w:rPr>
          <w:color w:val="auto"/>
        </w:rPr>
        <w:t xml:space="preserve">. </w:t>
      </w:r>
      <w:r w:rsidR="007748E9">
        <w:rPr>
          <w:color w:val="auto"/>
        </w:rPr>
        <w:t>Suricata alerts- ICMP traceroute</w:t>
      </w:r>
      <w:bookmarkEnd w:id="92"/>
    </w:p>
    <w:p w14:paraId="2F7FCFFA" w14:textId="77777777" w:rsidR="00B85DD1" w:rsidRPr="00ED59F8" w:rsidRDefault="00B85DD1" w:rsidP="00B85DD1">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B85DD1" w14:paraId="06542CF8" w14:textId="77777777" w:rsidTr="0012606B">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555A73A0" w14:textId="77777777" w:rsidR="00B85DD1" w:rsidRPr="00313821" w:rsidRDefault="00B85DD1" w:rsidP="0012606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7ED5DCA6" w14:textId="09E31206" w:rsidR="00D972D1" w:rsidRDefault="000C00B6" w:rsidP="0012606B">
            <w:pPr>
              <w:pStyle w:val="ListParagraph"/>
              <w:ind w:left="0"/>
              <w:cnfStyle w:val="100000000000" w:firstRow="1" w:lastRow="0" w:firstColumn="0" w:lastColumn="0" w:oddVBand="0" w:evenVBand="0" w:oddHBand="0" w:evenHBand="0" w:firstRowFirstColumn="0" w:firstRowLastColumn="0" w:lastRowFirstColumn="0" w:lastRowLastColumn="0"/>
              <w:rPr>
                <w:szCs w:val="24"/>
                <w:lang w:val="en-US"/>
              </w:rPr>
            </w:pPr>
            <w:r>
              <w:rPr>
                <w:b w:val="0"/>
                <w:bCs w:val="0"/>
                <w:szCs w:val="24"/>
                <w:lang w:val="en-US"/>
              </w:rPr>
              <w:t xml:space="preserve">Traceroute revealed the route from attacker to server as </w:t>
            </w:r>
            <w:r w:rsidRPr="003C45C7">
              <w:rPr>
                <w:b w:val="0"/>
                <w:bCs w:val="0"/>
                <w:sz w:val="22"/>
                <w:szCs w:val="22"/>
                <w:lang w:val="en-US"/>
              </w:rPr>
              <w:t xml:space="preserve">172.16.20.7 </w:t>
            </w:r>
            <w:r w:rsidR="00C02E49" w:rsidRPr="003C45C7">
              <w:rPr>
                <w:sz w:val="22"/>
                <w:szCs w:val="22"/>
                <w:lang w:val="en-US"/>
              </w:rPr>
              <w:sym w:font="Wingdings" w:char="F0E0"/>
            </w:r>
            <w:r w:rsidRPr="003C45C7">
              <w:rPr>
                <w:b w:val="0"/>
                <w:bCs w:val="0"/>
                <w:sz w:val="22"/>
                <w:szCs w:val="22"/>
                <w:lang w:val="en-US"/>
              </w:rPr>
              <w:t xml:space="preserve"> 172.16.20.10 </w:t>
            </w:r>
            <w:r w:rsidR="00340C3A" w:rsidRPr="003C45C7">
              <w:rPr>
                <w:sz w:val="22"/>
                <w:szCs w:val="22"/>
                <w:lang w:val="en-US"/>
              </w:rPr>
              <w:sym w:font="Wingdings" w:char="F0E0"/>
            </w:r>
            <w:r w:rsidRPr="003C45C7">
              <w:rPr>
                <w:b w:val="0"/>
                <w:bCs w:val="0"/>
                <w:sz w:val="22"/>
                <w:szCs w:val="22"/>
                <w:lang w:val="en-US"/>
              </w:rPr>
              <w:t xml:space="preserve"> 172.16.3.1</w:t>
            </w:r>
            <w:r w:rsidR="004E0C40" w:rsidRPr="003C45C7">
              <w:rPr>
                <w:b w:val="0"/>
                <w:bCs w:val="0"/>
                <w:sz w:val="22"/>
                <w:szCs w:val="22"/>
                <w:lang w:val="en-US"/>
              </w:rPr>
              <w:t>5</w:t>
            </w:r>
            <w:r>
              <w:rPr>
                <w:b w:val="0"/>
                <w:bCs w:val="0"/>
                <w:szCs w:val="24"/>
                <w:lang w:val="en-US"/>
              </w:rPr>
              <w:t xml:space="preserve"> </w:t>
            </w:r>
          </w:p>
          <w:p w14:paraId="0A1297BF" w14:textId="1DE54006" w:rsidR="00B85DD1" w:rsidRPr="007D3288" w:rsidRDefault="00964B52" w:rsidP="0012606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Snort and Suricata was able to detect the ICMP packets sent to server.</w:t>
            </w:r>
          </w:p>
        </w:tc>
      </w:tr>
      <w:tr w:rsidR="00B85DD1" w14:paraId="3B3A067C"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664DCA82" w14:textId="77777777" w:rsidR="00B85DD1" w:rsidRPr="00313821" w:rsidRDefault="00B85DD1"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515EC1B4" w14:textId="6FA76E0F" w:rsidR="00B85DD1" w:rsidRPr="00313821" w:rsidRDefault="002E3236"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ICMP Ping, ICMP PING NMAP</w:t>
            </w:r>
          </w:p>
        </w:tc>
      </w:tr>
      <w:tr w:rsidR="00B85DD1" w14:paraId="5A2710F9" w14:textId="77777777" w:rsidTr="00D152B1">
        <w:trPr>
          <w:trHeight w:val="639"/>
        </w:trPr>
        <w:tc>
          <w:tcPr>
            <w:cnfStyle w:val="001000000000" w:firstRow="0" w:lastRow="0" w:firstColumn="1" w:lastColumn="0" w:oddVBand="0" w:evenVBand="0" w:oddHBand="0" w:evenHBand="0" w:firstRowFirstColumn="0" w:firstRowLastColumn="0" w:lastRowFirstColumn="0" w:lastRowLastColumn="0"/>
            <w:tcW w:w="2232" w:type="dxa"/>
          </w:tcPr>
          <w:p w14:paraId="3C1792B2" w14:textId="77777777" w:rsidR="00B85DD1" w:rsidRDefault="00B85DD1" w:rsidP="0012606B">
            <w:pPr>
              <w:pStyle w:val="ListParagraph"/>
              <w:ind w:left="0"/>
              <w:rPr>
                <w:b w:val="0"/>
                <w:bCs w:val="0"/>
                <w:szCs w:val="24"/>
                <w:lang w:val="en-US"/>
              </w:rPr>
            </w:pPr>
            <w:r>
              <w:rPr>
                <w:b w:val="0"/>
                <w:bCs w:val="0"/>
                <w:szCs w:val="24"/>
                <w:lang w:val="en-US"/>
              </w:rPr>
              <w:t>Observation (if any)</w:t>
            </w:r>
          </w:p>
        </w:tc>
        <w:tc>
          <w:tcPr>
            <w:tcW w:w="6408" w:type="dxa"/>
          </w:tcPr>
          <w:p w14:paraId="6F6393B9" w14:textId="00A742C7" w:rsidR="00B85DD1" w:rsidRDefault="008A3A6E"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nort classified the alert as attempted information leak and misc. activity.</w:t>
            </w:r>
          </w:p>
        </w:tc>
      </w:tr>
      <w:tr w:rsidR="00B85DD1" w14:paraId="13ABC5C6" w14:textId="77777777" w:rsidTr="0012606B">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232" w:type="dxa"/>
          </w:tcPr>
          <w:p w14:paraId="27C30889" w14:textId="77777777" w:rsidR="00B85DD1" w:rsidRDefault="00B85DD1" w:rsidP="0012606B">
            <w:pPr>
              <w:pStyle w:val="ListParagraph"/>
              <w:ind w:left="0"/>
              <w:rPr>
                <w:b w:val="0"/>
                <w:bCs w:val="0"/>
                <w:szCs w:val="24"/>
                <w:lang w:val="en-US"/>
              </w:rPr>
            </w:pPr>
            <w:r>
              <w:rPr>
                <w:b w:val="0"/>
                <w:bCs w:val="0"/>
                <w:szCs w:val="24"/>
                <w:lang w:val="en-US"/>
              </w:rPr>
              <w:t>Suricata alert</w:t>
            </w:r>
          </w:p>
        </w:tc>
        <w:tc>
          <w:tcPr>
            <w:tcW w:w="6408" w:type="dxa"/>
          </w:tcPr>
          <w:p w14:paraId="002B2EB7" w14:textId="1731A5C1" w:rsidR="00B85DD1" w:rsidRPr="00313821" w:rsidRDefault="00D152B1"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GPL SCAN PING NMAP</w:t>
            </w:r>
          </w:p>
        </w:tc>
      </w:tr>
      <w:tr w:rsidR="00B85DD1" w14:paraId="066254D0" w14:textId="77777777" w:rsidTr="0012606B">
        <w:trPr>
          <w:trHeight w:val="549"/>
        </w:trPr>
        <w:tc>
          <w:tcPr>
            <w:cnfStyle w:val="001000000000" w:firstRow="0" w:lastRow="0" w:firstColumn="1" w:lastColumn="0" w:oddVBand="0" w:evenVBand="0" w:oddHBand="0" w:evenHBand="0" w:firstRowFirstColumn="0" w:firstRowLastColumn="0" w:lastRowFirstColumn="0" w:lastRowLastColumn="0"/>
            <w:tcW w:w="2232" w:type="dxa"/>
          </w:tcPr>
          <w:p w14:paraId="3FCF059D" w14:textId="77777777" w:rsidR="00B85DD1" w:rsidRPr="00313821" w:rsidRDefault="00B85DD1"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0417213A" w14:textId="0040FA60" w:rsidR="00B85DD1" w:rsidRPr="00313821" w:rsidRDefault="00D152B1"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uricata also classified the alert as attempted information leak</w:t>
            </w:r>
          </w:p>
        </w:tc>
      </w:tr>
    </w:tbl>
    <w:p w14:paraId="5C9F01E8" w14:textId="77777777" w:rsidR="00504437" w:rsidRPr="00504437" w:rsidRDefault="00504437" w:rsidP="00B85DD1">
      <w:pPr>
        <w:ind w:left="1440"/>
        <w:rPr>
          <w:lang w:val="en-US"/>
        </w:rPr>
      </w:pPr>
    </w:p>
    <w:p w14:paraId="0EE627C2" w14:textId="655E23C1" w:rsidR="008A3E5F" w:rsidRDefault="008A3E5F" w:rsidP="008A3E5F">
      <w:pPr>
        <w:pStyle w:val="Subtitle"/>
        <w:ind w:left="720"/>
        <w:rPr>
          <w:rFonts w:ascii="Times New Roman" w:hAnsi="Times New Roman" w:cs="Times New Roman"/>
          <w:color w:val="auto"/>
          <w:sz w:val="24"/>
          <w:szCs w:val="24"/>
          <w:lang w:val="en-US"/>
        </w:rPr>
      </w:pPr>
    </w:p>
    <w:p w14:paraId="678E9E72" w14:textId="656162E3" w:rsidR="00BF005C" w:rsidRDefault="00BF005C" w:rsidP="00BF005C">
      <w:pPr>
        <w:rPr>
          <w:lang w:val="en-US"/>
        </w:rPr>
      </w:pPr>
    </w:p>
    <w:p w14:paraId="641B98BF" w14:textId="7435E83B" w:rsidR="00BF005C" w:rsidRDefault="00BF005C" w:rsidP="00BF005C">
      <w:pPr>
        <w:rPr>
          <w:lang w:val="en-US"/>
        </w:rPr>
      </w:pPr>
    </w:p>
    <w:p w14:paraId="531B069C" w14:textId="77777777" w:rsidR="00F402F0" w:rsidRPr="00BF005C" w:rsidRDefault="00F402F0" w:rsidP="00BF005C">
      <w:pPr>
        <w:rPr>
          <w:lang w:val="en-US"/>
        </w:rPr>
      </w:pPr>
    </w:p>
    <w:p w14:paraId="0FC7D88C" w14:textId="6DA6389E" w:rsidR="008A3E5F" w:rsidRDefault="008A3E5F" w:rsidP="008A3E5F">
      <w:pPr>
        <w:pStyle w:val="Subtitle"/>
        <w:ind w:left="720"/>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lastRenderedPageBreak/>
        <w:t>4</w:t>
      </w:r>
      <w:r w:rsidRPr="0017259A">
        <w:rPr>
          <w:rFonts w:ascii="Times New Roman" w:hAnsi="Times New Roman" w:cs="Times New Roman"/>
          <w:color w:val="auto"/>
          <w:sz w:val="24"/>
          <w:szCs w:val="24"/>
          <w:lang w:val="en-US"/>
        </w:rPr>
        <w:t>.</w:t>
      </w:r>
      <w:r>
        <w:rPr>
          <w:rFonts w:ascii="Times New Roman" w:hAnsi="Times New Roman" w:cs="Times New Roman"/>
          <w:color w:val="auto"/>
          <w:sz w:val="24"/>
          <w:szCs w:val="24"/>
          <w:lang w:val="en-US"/>
        </w:rPr>
        <w:t>2</w:t>
      </w:r>
      <w:r w:rsidRPr="0017259A">
        <w:rPr>
          <w:rFonts w:ascii="Times New Roman" w:hAnsi="Times New Roman" w:cs="Times New Roman"/>
          <w:color w:val="auto"/>
          <w:sz w:val="24"/>
          <w:szCs w:val="24"/>
          <w:lang w:val="en-US"/>
        </w:rPr>
        <w:t xml:space="preserve"> </w:t>
      </w:r>
      <w:r>
        <w:rPr>
          <w:rFonts w:ascii="Times New Roman" w:hAnsi="Times New Roman" w:cs="Times New Roman"/>
          <w:color w:val="auto"/>
          <w:sz w:val="24"/>
          <w:szCs w:val="24"/>
          <w:lang w:val="en-US"/>
        </w:rPr>
        <w:t>TCP traceroute</w:t>
      </w:r>
    </w:p>
    <w:p w14:paraId="1C3F7A6F" w14:textId="56248BD9" w:rsidR="004209AD" w:rsidRDefault="00D43E91" w:rsidP="00241B40">
      <w:pPr>
        <w:ind w:left="720"/>
        <w:rPr>
          <w:lang w:val="en-US"/>
        </w:rPr>
      </w:pPr>
      <w:r w:rsidRPr="00D43E91">
        <w:rPr>
          <w:lang w:val="en-US"/>
        </w:rPr>
        <w:t>TCP traceroute is a traceroute implementation where TCP SYN packets are sent to a target. The time to live value increases by each packet sent. The trace ends with timeout value set. (</w:t>
      </w:r>
      <w:proofErr w:type="gramStart"/>
      <w:r w:rsidRPr="00D43E91">
        <w:rPr>
          <w:lang w:val="en-US"/>
        </w:rPr>
        <w:t>here</w:t>
      </w:r>
      <w:proofErr w:type="gramEnd"/>
      <w:r w:rsidRPr="00D43E91">
        <w:rPr>
          <w:lang w:val="en-US"/>
        </w:rPr>
        <w:t>, timeout is set to 5 seconds).</w:t>
      </w:r>
      <w:r>
        <w:rPr>
          <w:lang w:val="en-US"/>
        </w:rPr>
        <w:t xml:space="preserve"> </w:t>
      </w:r>
    </w:p>
    <w:p w14:paraId="5315D6ED" w14:textId="0402E329" w:rsidR="006D3837" w:rsidRDefault="006D3837" w:rsidP="00241B40">
      <w:pPr>
        <w:ind w:left="720"/>
        <w:rPr>
          <w:lang w:val="en-US"/>
        </w:rPr>
      </w:pPr>
      <w:r>
        <w:rPr>
          <w:lang w:val="en-US"/>
        </w:rPr>
        <w:t xml:space="preserve">Test : Perform TCP traceroute </w:t>
      </w:r>
      <w:r w:rsidR="005F7427">
        <w:rPr>
          <w:lang w:val="en-US"/>
        </w:rPr>
        <w:t xml:space="preserve">on </w:t>
      </w:r>
      <w:r w:rsidR="00E52971">
        <w:rPr>
          <w:lang w:val="en-US"/>
        </w:rPr>
        <w:t xml:space="preserve">the </w:t>
      </w:r>
      <w:r w:rsidR="005F7427">
        <w:rPr>
          <w:lang w:val="en-US"/>
        </w:rPr>
        <w:t>server</w:t>
      </w:r>
      <w:r w:rsidR="00144DE3">
        <w:rPr>
          <w:lang w:val="en-US"/>
        </w:rPr>
        <w:t>.</w:t>
      </w:r>
    </w:p>
    <w:p w14:paraId="7DD15968" w14:textId="15DC5665" w:rsidR="00232D82" w:rsidRPr="00232D82" w:rsidRDefault="00232D82" w:rsidP="00232D82">
      <w:pPr>
        <w:pStyle w:val="ListParagraph"/>
        <w:numPr>
          <w:ilvl w:val="1"/>
          <w:numId w:val="26"/>
        </w:numPr>
        <w:rPr>
          <w:lang w:val="en-US"/>
        </w:rPr>
      </w:pPr>
      <w:r>
        <w:rPr>
          <w:lang w:val="en-US"/>
        </w:rPr>
        <w:t>TCP SYN traceroute was performed on server in 5 second timeout.</w:t>
      </w:r>
    </w:p>
    <w:p w14:paraId="601AF7FD" w14:textId="283A077B" w:rsidR="004209AD" w:rsidRDefault="004209AD" w:rsidP="00232D82">
      <w:pPr>
        <w:ind w:left="1440"/>
        <w:rPr>
          <w:lang w:val="en-US"/>
        </w:rPr>
      </w:pPr>
      <w:r>
        <w:rPr>
          <w:noProof/>
        </w:rPr>
        <w:drawing>
          <wp:inline distT="0" distB="0" distL="0" distR="0" wp14:anchorId="7C0A9E67" wp14:editId="0D1FC76C">
            <wp:extent cx="5161834" cy="3076190"/>
            <wp:effectExtent l="0" t="0" r="127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168139" cy="3079947"/>
                    </a:xfrm>
                    <a:prstGeom prst="rect">
                      <a:avLst/>
                    </a:prstGeom>
                  </pic:spPr>
                </pic:pic>
              </a:graphicData>
            </a:graphic>
          </wp:inline>
        </w:drawing>
      </w:r>
    </w:p>
    <w:p w14:paraId="553DB327" w14:textId="328B8893" w:rsidR="00E262F7" w:rsidRPr="00E262F7" w:rsidRDefault="00E262F7" w:rsidP="00E262F7">
      <w:pPr>
        <w:pStyle w:val="Caption"/>
        <w:ind w:left="2880"/>
        <w:jc w:val="center"/>
        <w:rPr>
          <w:color w:val="auto"/>
          <w:lang w:val="en-US"/>
        </w:rPr>
      </w:pPr>
      <w:bookmarkStart w:id="93" w:name="_Toc3388633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D01E3E">
        <w:rPr>
          <w:noProof/>
          <w:color w:val="auto"/>
        </w:rPr>
        <w:t>73</w:t>
      </w:r>
      <w:r w:rsidRPr="00BD5166">
        <w:rPr>
          <w:color w:val="auto"/>
        </w:rPr>
        <w:fldChar w:fldCharType="end"/>
      </w:r>
      <w:r w:rsidRPr="00BD5166">
        <w:rPr>
          <w:color w:val="auto"/>
        </w:rPr>
        <w:t xml:space="preserve">. TCP </w:t>
      </w:r>
      <w:r w:rsidR="00D01E3E">
        <w:rPr>
          <w:color w:val="auto"/>
        </w:rPr>
        <w:t>SYN traceroute</w:t>
      </w:r>
      <w:bookmarkEnd w:id="93"/>
    </w:p>
    <w:p w14:paraId="60668788" w14:textId="77119DC2" w:rsidR="00D22207" w:rsidRDefault="009D3945" w:rsidP="00D22207">
      <w:pPr>
        <w:pStyle w:val="Subtitle"/>
        <w:numPr>
          <w:ilvl w:val="0"/>
          <w:numId w:val="26"/>
        </w:numPr>
        <w:ind w:left="144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IDS Alerts</w:t>
      </w:r>
      <w:r w:rsidR="00D22207" w:rsidRPr="00ED59F8">
        <w:rPr>
          <w:rFonts w:ascii="Times New Roman" w:hAnsi="Times New Roman" w:cs="Times New Roman"/>
          <w:color w:val="000000" w:themeColor="text1"/>
          <w:sz w:val="24"/>
          <w:szCs w:val="24"/>
          <w:lang w:val="en-US"/>
        </w:rPr>
        <w:t xml:space="preserve"> :</w:t>
      </w:r>
    </w:p>
    <w:p w14:paraId="79DE0A84" w14:textId="0526A9C6" w:rsidR="009D3945" w:rsidRDefault="009D3945" w:rsidP="009D3945">
      <w:pPr>
        <w:ind w:left="1440"/>
        <w:rPr>
          <w:lang w:val="en-US"/>
        </w:rPr>
      </w:pPr>
      <w:r>
        <w:rPr>
          <w:lang w:val="en-US"/>
        </w:rPr>
        <w:t>1. Snort</w:t>
      </w:r>
    </w:p>
    <w:p w14:paraId="374BCB26" w14:textId="10091F91" w:rsidR="00FA12FC" w:rsidRDefault="00FA12FC" w:rsidP="009D3945">
      <w:pPr>
        <w:ind w:left="1440"/>
        <w:rPr>
          <w:lang w:val="en-US"/>
        </w:rPr>
      </w:pPr>
      <w:r>
        <w:rPr>
          <w:noProof/>
        </w:rPr>
        <w:drawing>
          <wp:inline distT="0" distB="0" distL="0" distR="0" wp14:anchorId="16C416B0" wp14:editId="17323727">
            <wp:extent cx="5190409" cy="950974"/>
            <wp:effectExtent l="0" t="0" r="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37121" cy="959532"/>
                    </a:xfrm>
                    <a:prstGeom prst="rect">
                      <a:avLst/>
                    </a:prstGeom>
                  </pic:spPr>
                </pic:pic>
              </a:graphicData>
            </a:graphic>
          </wp:inline>
        </w:drawing>
      </w:r>
    </w:p>
    <w:p w14:paraId="490CA58A" w14:textId="1EC7ED85" w:rsidR="00E262F7" w:rsidRPr="00E262F7" w:rsidRDefault="00E262F7" w:rsidP="00E262F7">
      <w:pPr>
        <w:pStyle w:val="Caption"/>
        <w:ind w:left="2880"/>
        <w:jc w:val="center"/>
        <w:rPr>
          <w:color w:val="auto"/>
          <w:lang w:val="en-US"/>
        </w:rPr>
      </w:pPr>
      <w:bookmarkStart w:id="94" w:name="_Toc3388633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AF4BFB">
        <w:rPr>
          <w:noProof/>
          <w:color w:val="auto"/>
        </w:rPr>
        <w:t>74</w:t>
      </w:r>
      <w:r w:rsidRPr="00BD5166">
        <w:rPr>
          <w:color w:val="auto"/>
        </w:rPr>
        <w:fldChar w:fldCharType="end"/>
      </w:r>
      <w:r w:rsidRPr="00BD5166">
        <w:rPr>
          <w:color w:val="auto"/>
        </w:rPr>
        <w:t xml:space="preserve">. </w:t>
      </w:r>
      <w:r w:rsidR="00AF4BFB">
        <w:rPr>
          <w:color w:val="auto"/>
        </w:rPr>
        <w:t>Snort alerts – TCP traceroute</w:t>
      </w:r>
      <w:bookmarkEnd w:id="94"/>
    </w:p>
    <w:p w14:paraId="4DFB3D1D" w14:textId="65746922" w:rsidR="00352980" w:rsidRDefault="00352980" w:rsidP="009D3945">
      <w:pPr>
        <w:ind w:left="1440"/>
        <w:rPr>
          <w:lang w:val="en-US"/>
        </w:rPr>
      </w:pPr>
      <w:r>
        <w:rPr>
          <w:lang w:val="en-US"/>
        </w:rPr>
        <w:lastRenderedPageBreak/>
        <w:t>2. Suricata</w:t>
      </w:r>
    </w:p>
    <w:p w14:paraId="3DF223B4" w14:textId="4EEAB919" w:rsidR="0003603A" w:rsidRDefault="0003603A" w:rsidP="009D3945">
      <w:pPr>
        <w:ind w:left="1440"/>
        <w:rPr>
          <w:lang w:val="en-US"/>
        </w:rPr>
      </w:pPr>
      <w:r>
        <w:rPr>
          <w:noProof/>
        </w:rPr>
        <w:drawing>
          <wp:inline distT="0" distB="0" distL="0" distR="0" wp14:anchorId="66860316" wp14:editId="7C7AA07E">
            <wp:extent cx="5213985" cy="1737310"/>
            <wp:effectExtent l="0" t="0" r="6350" b="254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1191" r="4961"/>
                    <a:stretch/>
                  </pic:blipFill>
                  <pic:spPr bwMode="auto">
                    <a:xfrm>
                      <a:off x="0" y="0"/>
                      <a:ext cx="5213985" cy="1737310"/>
                    </a:xfrm>
                    <a:prstGeom prst="rect">
                      <a:avLst/>
                    </a:prstGeom>
                    <a:ln>
                      <a:noFill/>
                    </a:ln>
                    <a:extLst>
                      <a:ext uri="{53640926-AAD7-44D8-BBD7-CCE9431645EC}">
                        <a14:shadowObscured xmlns:a14="http://schemas.microsoft.com/office/drawing/2010/main"/>
                      </a:ext>
                    </a:extLst>
                  </pic:spPr>
                </pic:pic>
              </a:graphicData>
            </a:graphic>
          </wp:inline>
        </w:drawing>
      </w:r>
    </w:p>
    <w:p w14:paraId="1DCBD843" w14:textId="37EA0A3E" w:rsidR="00F9398B" w:rsidRDefault="00F9398B" w:rsidP="00F9398B">
      <w:pPr>
        <w:pStyle w:val="Caption"/>
        <w:ind w:left="2880"/>
        <w:jc w:val="center"/>
        <w:rPr>
          <w:lang w:val="en-US"/>
        </w:rPr>
      </w:pPr>
      <w:bookmarkStart w:id="95" w:name="_Toc3388633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306364">
        <w:rPr>
          <w:noProof/>
          <w:color w:val="auto"/>
        </w:rPr>
        <w:t>75</w:t>
      </w:r>
      <w:r w:rsidRPr="00BD5166">
        <w:rPr>
          <w:color w:val="auto"/>
        </w:rPr>
        <w:fldChar w:fldCharType="end"/>
      </w:r>
      <w:r w:rsidRPr="00BD5166">
        <w:rPr>
          <w:color w:val="auto"/>
        </w:rPr>
        <w:t xml:space="preserve">. </w:t>
      </w:r>
      <w:r w:rsidR="00306364">
        <w:rPr>
          <w:color w:val="auto"/>
        </w:rPr>
        <w:t>Suricata alerts – TCP traceroute</w:t>
      </w:r>
      <w:bookmarkEnd w:id="95"/>
    </w:p>
    <w:p w14:paraId="33284A5D" w14:textId="3FAA7075" w:rsidR="009D3945" w:rsidRPr="009D3945" w:rsidRDefault="009D3945" w:rsidP="009D3945">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D22207" w14:paraId="134A64AE" w14:textId="77777777" w:rsidTr="009D3945">
        <w:trPr>
          <w:cnfStyle w:val="100000000000" w:firstRow="1" w:lastRow="0" w:firstColumn="0" w:lastColumn="0" w:oddVBand="0" w:evenVBand="0" w:oddHBand="0"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586A4CD6" w14:textId="77777777" w:rsidR="00D22207" w:rsidRPr="00313821" w:rsidRDefault="00D22207" w:rsidP="0012606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43579DB8" w14:textId="5C1B36D3" w:rsidR="00D22207" w:rsidRPr="00A45182" w:rsidRDefault="00D22207" w:rsidP="0012606B">
            <w:pPr>
              <w:pStyle w:val="ListParagraph"/>
              <w:ind w:left="0"/>
              <w:cnfStyle w:val="100000000000" w:firstRow="1" w:lastRow="0" w:firstColumn="0" w:lastColumn="0" w:oddVBand="0" w:evenVBand="0" w:oddHBand="0" w:evenHBand="0" w:firstRowFirstColumn="0" w:firstRowLastColumn="0" w:lastRowFirstColumn="0" w:lastRowLastColumn="0"/>
              <w:rPr>
                <w:szCs w:val="24"/>
                <w:lang w:val="en-US"/>
              </w:rPr>
            </w:pPr>
            <w:r>
              <w:rPr>
                <w:b w:val="0"/>
                <w:bCs w:val="0"/>
                <w:szCs w:val="24"/>
                <w:lang w:val="en-US"/>
              </w:rPr>
              <w:t xml:space="preserve">Traceroute revealed the route from attacker to server as </w:t>
            </w:r>
            <w:r w:rsidRPr="003C45C7">
              <w:rPr>
                <w:b w:val="0"/>
                <w:bCs w:val="0"/>
                <w:sz w:val="22"/>
                <w:szCs w:val="22"/>
                <w:lang w:val="en-US"/>
              </w:rPr>
              <w:t xml:space="preserve">172.16.20.7 </w:t>
            </w:r>
            <w:r w:rsidRPr="003C45C7">
              <w:rPr>
                <w:sz w:val="22"/>
                <w:szCs w:val="22"/>
                <w:lang w:val="en-US"/>
              </w:rPr>
              <w:sym w:font="Wingdings" w:char="F0E0"/>
            </w:r>
            <w:r w:rsidRPr="003C45C7">
              <w:rPr>
                <w:b w:val="0"/>
                <w:bCs w:val="0"/>
                <w:sz w:val="22"/>
                <w:szCs w:val="22"/>
                <w:lang w:val="en-US"/>
              </w:rPr>
              <w:t xml:space="preserve"> 172.16.20.10 </w:t>
            </w:r>
            <w:r w:rsidRPr="003C45C7">
              <w:rPr>
                <w:sz w:val="22"/>
                <w:szCs w:val="22"/>
                <w:lang w:val="en-US"/>
              </w:rPr>
              <w:sym w:font="Wingdings" w:char="F0E0"/>
            </w:r>
            <w:r w:rsidRPr="003C45C7">
              <w:rPr>
                <w:b w:val="0"/>
                <w:bCs w:val="0"/>
                <w:sz w:val="22"/>
                <w:szCs w:val="22"/>
                <w:lang w:val="en-US"/>
              </w:rPr>
              <w:t xml:space="preserve"> 172.16.3.15</w:t>
            </w:r>
            <w:r>
              <w:rPr>
                <w:b w:val="0"/>
                <w:bCs w:val="0"/>
                <w:szCs w:val="24"/>
                <w:lang w:val="en-US"/>
              </w:rPr>
              <w:t xml:space="preserve"> </w:t>
            </w:r>
          </w:p>
        </w:tc>
      </w:tr>
      <w:tr w:rsidR="00D22207" w14:paraId="11396B44"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28051512" w14:textId="77777777" w:rsidR="00D22207" w:rsidRPr="00313821" w:rsidRDefault="00D22207"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66060D4F" w14:textId="366E1764" w:rsidR="00D22207" w:rsidRPr="00313821" w:rsidRDefault="001962A1"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MISC source port 0 to &lt;1204</w:t>
            </w:r>
          </w:p>
        </w:tc>
      </w:tr>
      <w:tr w:rsidR="00D22207" w14:paraId="47594FF5" w14:textId="77777777" w:rsidTr="00AE0F66">
        <w:trPr>
          <w:trHeight w:val="747"/>
        </w:trPr>
        <w:tc>
          <w:tcPr>
            <w:cnfStyle w:val="001000000000" w:firstRow="0" w:lastRow="0" w:firstColumn="1" w:lastColumn="0" w:oddVBand="0" w:evenVBand="0" w:oddHBand="0" w:evenHBand="0" w:firstRowFirstColumn="0" w:firstRowLastColumn="0" w:lastRowFirstColumn="0" w:lastRowLastColumn="0"/>
            <w:tcW w:w="2232" w:type="dxa"/>
          </w:tcPr>
          <w:p w14:paraId="62D4C1D4" w14:textId="77777777" w:rsidR="00D22207" w:rsidRDefault="00D22207" w:rsidP="0012606B">
            <w:pPr>
              <w:pStyle w:val="ListParagraph"/>
              <w:ind w:left="0"/>
              <w:rPr>
                <w:b w:val="0"/>
                <w:bCs w:val="0"/>
                <w:szCs w:val="24"/>
                <w:lang w:val="en-US"/>
              </w:rPr>
            </w:pPr>
            <w:r>
              <w:rPr>
                <w:b w:val="0"/>
                <w:bCs w:val="0"/>
                <w:szCs w:val="24"/>
                <w:lang w:val="en-US"/>
              </w:rPr>
              <w:t>Observation (if any)</w:t>
            </w:r>
          </w:p>
        </w:tc>
        <w:tc>
          <w:tcPr>
            <w:tcW w:w="6408" w:type="dxa"/>
          </w:tcPr>
          <w:p w14:paraId="171CCFB7" w14:textId="5395D19A" w:rsidR="00D22207" w:rsidRDefault="006528B1"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nort detected miscellaneous traffic between port 0 and port 1024.</w:t>
            </w:r>
            <w:r w:rsidR="00527503">
              <w:rPr>
                <w:szCs w:val="24"/>
                <w:lang w:val="en-US"/>
              </w:rPr>
              <w:t xml:space="preserve"> It was classified as potentially </w:t>
            </w:r>
            <w:proofErr w:type="gramStart"/>
            <w:r w:rsidR="00527503">
              <w:rPr>
                <w:szCs w:val="24"/>
                <w:lang w:val="en-US"/>
              </w:rPr>
              <w:t>bad-traffic</w:t>
            </w:r>
            <w:proofErr w:type="gramEnd"/>
            <w:r w:rsidR="00527503">
              <w:rPr>
                <w:szCs w:val="24"/>
                <w:lang w:val="en-US"/>
              </w:rPr>
              <w:t>.</w:t>
            </w:r>
          </w:p>
        </w:tc>
      </w:tr>
      <w:tr w:rsidR="00D22207" w14:paraId="5BBDBA46" w14:textId="77777777" w:rsidTr="009165A8">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2232" w:type="dxa"/>
          </w:tcPr>
          <w:p w14:paraId="485D57D9" w14:textId="77777777" w:rsidR="00D22207" w:rsidRDefault="00D22207" w:rsidP="0012606B">
            <w:pPr>
              <w:pStyle w:val="ListParagraph"/>
              <w:ind w:left="0"/>
              <w:rPr>
                <w:b w:val="0"/>
                <w:bCs w:val="0"/>
                <w:szCs w:val="24"/>
                <w:lang w:val="en-US"/>
              </w:rPr>
            </w:pPr>
            <w:r>
              <w:rPr>
                <w:b w:val="0"/>
                <w:bCs w:val="0"/>
                <w:szCs w:val="24"/>
                <w:lang w:val="en-US"/>
              </w:rPr>
              <w:t>Suricata alert</w:t>
            </w:r>
          </w:p>
        </w:tc>
        <w:tc>
          <w:tcPr>
            <w:tcW w:w="6408" w:type="dxa"/>
          </w:tcPr>
          <w:p w14:paraId="4000049C" w14:textId="02A9F63E" w:rsidR="00D22207" w:rsidRPr="00313821" w:rsidRDefault="004519DB"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D22207" w14:paraId="50FE2BFE" w14:textId="77777777" w:rsidTr="00D5503B">
        <w:trPr>
          <w:trHeight w:val="450"/>
        </w:trPr>
        <w:tc>
          <w:tcPr>
            <w:cnfStyle w:val="001000000000" w:firstRow="0" w:lastRow="0" w:firstColumn="1" w:lastColumn="0" w:oddVBand="0" w:evenVBand="0" w:oddHBand="0" w:evenHBand="0" w:firstRowFirstColumn="0" w:firstRowLastColumn="0" w:lastRowFirstColumn="0" w:lastRowLastColumn="0"/>
            <w:tcW w:w="2232" w:type="dxa"/>
          </w:tcPr>
          <w:p w14:paraId="189FF4F6" w14:textId="77777777" w:rsidR="00D22207" w:rsidRPr="00313821" w:rsidRDefault="00D22207"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4B853990" w14:textId="4AC2F14C" w:rsidR="00D22207" w:rsidRPr="00313821" w:rsidRDefault="004519DB"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bl>
    <w:p w14:paraId="60E5A89C" w14:textId="090FEEC4" w:rsidR="00D22207" w:rsidRDefault="00D22207" w:rsidP="00D22207">
      <w:pPr>
        <w:pStyle w:val="ListParagraph"/>
        <w:ind w:left="1440"/>
        <w:rPr>
          <w:lang w:val="en-US"/>
        </w:rPr>
      </w:pPr>
    </w:p>
    <w:p w14:paraId="43477B57" w14:textId="77777777" w:rsidR="006A5F20" w:rsidRDefault="006A5F20" w:rsidP="00D22207">
      <w:pPr>
        <w:pStyle w:val="ListParagraph"/>
        <w:ind w:left="1440"/>
        <w:rPr>
          <w:lang w:val="en-US"/>
        </w:rPr>
      </w:pPr>
    </w:p>
    <w:p w14:paraId="5B678667" w14:textId="721ACB01" w:rsidR="00FA2886" w:rsidRDefault="00FA2886" w:rsidP="00FA2886">
      <w:pPr>
        <w:pStyle w:val="Subtitle"/>
        <w:ind w:left="720"/>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4</w:t>
      </w:r>
      <w:r w:rsidRPr="0017259A">
        <w:rPr>
          <w:rFonts w:ascii="Times New Roman" w:hAnsi="Times New Roman" w:cs="Times New Roman"/>
          <w:color w:val="auto"/>
          <w:sz w:val="24"/>
          <w:szCs w:val="24"/>
          <w:lang w:val="en-US"/>
        </w:rPr>
        <w:t>.</w:t>
      </w:r>
      <w:r w:rsidR="00760E8F">
        <w:rPr>
          <w:rFonts w:ascii="Times New Roman" w:hAnsi="Times New Roman" w:cs="Times New Roman"/>
          <w:color w:val="auto"/>
          <w:sz w:val="24"/>
          <w:szCs w:val="24"/>
          <w:lang w:val="en-US"/>
        </w:rPr>
        <w:t xml:space="preserve">3 </w:t>
      </w:r>
      <w:r w:rsidR="00280C68">
        <w:rPr>
          <w:rFonts w:ascii="Times New Roman" w:hAnsi="Times New Roman" w:cs="Times New Roman"/>
          <w:color w:val="auto"/>
          <w:sz w:val="24"/>
          <w:szCs w:val="24"/>
          <w:lang w:val="en-US"/>
        </w:rPr>
        <w:t>UDP</w:t>
      </w:r>
      <w:r>
        <w:rPr>
          <w:rFonts w:ascii="Times New Roman" w:hAnsi="Times New Roman" w:cs="Times New Roman"/>
          <w:color w:val="auto"/>
          <w:sz w:val="24"/>
          <w:szCs w:val="24"/>
          <w:lang w:val="en-US"/>
        </w:rPr>
        <w:t xml:space="preserve"> traceroute</w:t>
      </w:r>
    </w:p>
    <w:p w14:paraId="18BD18DF" w14:textId="550DCB4F" w:rsidR="00CC7FA7" w:rsidRDefault="00C4023A" w:rsidP="00C4023A">
      <w:pPr>
        <w:ind w:left="720"/>
        <w:rPr>
          <w:lang w:val="en-US"/>
        </w:rPr>
      </w:pPr>
      <w:r w:rsidRPr="00C4023A">
        <w:rPr>
          <w:lang w:val="en-US"/>
        </w:rPr>
        <w:t>A UDP datagram is sent to target with increasing TTL value. If it's close to the target, destination/port unreachable error is generated and ends the trace. Since UDP is not reliable and does not perform handshake like TCP, an applicative payload like DNS is given to the UDP datagram.</w:t>
      </w:r>
    </w:p>
    <w:p w14:paraId="0D3D78D5" w14:textId="02FBCB3B" w:rsidR="006176FF" w:rsidRDefault="006176FF" w:rsidP="00C4023A">
      <w:pPr>
        <w:ind w:left="720"/>
        <w:rPr>
          <w:lang w:val="en-US"/>
        </w:rPr>
      </w:pPr>
      <w:r>
        <w:rPr>
          <w:lang w:val="en-US"/>
        </w:rPr>
        <w:t>Test : Perform UDP traceroute on server.</w:t>
      </w:r>
    </w:p>
    <w:p w14:paraId="10B03B87" w14:textId="77777777" w:rsidR="00C71879" w:rsidRDefault="00C71879" w:rsidP="00C4023A">
      <w:pPr>
        <w:ind w:left="720"/>
        <w:rPr>
          <w:lang w:val="en-US"/>
        </w:rPr>
      </w:pPr>
    </w:p>
    <w:p w14:paraId="19BD310D" w14:textId="25CBC8C4" w:rsidR="00361C59" w:rsidRPr="00361C59" w:rsidRDefault="00DE7D22" w:rsidP="00FC10DD">
      <w:pPr>
        <w:pStyle w:val="ListParagraph"/>
        <w:numPr>
          <w:ilvl w:val="1"/>
          <w:numId w:val="26"/>
        </w:numPr>
        <w:rPr>
          <w:lang w:val="en-US"/>
        </w:rPr>
      </w:pPr>
      <w:r>
        <w:rPr>
          <w:lang w:val="en-US"/>
        </w:rPr>
        <w:lastRenderedPageBreak/>
        <w:t>UDP packets (DNS queries) w</w:t>
      </w:r>
      <w:r w:rsidR="00597082">
        <w:rPr>
          <w:lang w:val="en-US"/>
        </w:rPr>
        <w:t xml:space="preserve">ere </w:t>
      </w:r>
      <w:r>
        <w:rPr>
          <w:lang w:val="en-US"/>
        </w:rPr>
        <w:t>sent to server</w:t>
      </w:r>
      <w:r w:rsidR="001B493C">
        <w:rPr>
          <w:lang w:val="en-US"/>
        </w:rPr>
        <w:t xml:space="preserve"> on 5 seconds timeout.</w:t>
      </w:r>
    </w:p>
    <w:p w14:paraId="52CD82D2" w14:textId="408383E8" w:rsidR="00FC10DD" w:rsidRDefault="00D50FD8" w:rsidP="00FC10DD">
      <w:pPr>
        <w:pStyle w:val="ListParagraph"/>
        <w:ind w:left="1440"/>
        <w:rPr>
          <w:lang w:val="en-US"/>
        </w:rPr>
      </w:pPr>
      <w:r>
        <w:rPr>
          <w:noProof/>
        </w:rPr>
        <w:drawing>
          <wp:inline distT="0" distB="0" distL="0" distR="0" wp14:anchorId="571846B7" wp14:editId="076BED00">
            <wp:extent cx="4569877" cy="2344783"/>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b="6454"/>
                    <a:stretch/>
                  </pic:blipFill>
                  <pic:spPr bwMode="auto">
                    <a:xfrm>
                      <a:off x="0" y="0"/>
                      <a:ext cx="4626341" cy="2373754"/>
                    </a:xfrm>
                    <a:prstGeom prst="rect">
                      <a:avLst/>
                    </a:prstGeom>
                    <a:ln>
                      <a:noFill/>
                    </a:ln>
                    <a:extLst>
                      <a:ext uri="{53640926-AAD7-44D8-BBD7-CCE9431645EC}">
                        <a14:shadowObscured xmlns:a14="http://schemas.microsoft.com/office/drawing/2010/main"/>
                      </a:ext>
                    </a:extLst>
                  </pic:spPr>
                </pic:pic>
              </a:graphicData>
            </a:graphic>
          </wp:inline>
        </w:drawing>
      </w:r>
      <w:r w:rsidR="00DF5419">
        <w:rPr>
          <w:lang w:val="en-US"/>
        </w:rPr>
        <w:t xml:space="preserve"> </w:t>
      </w:r>
    </w:p>
    <w:p w14:paraId="1252408F" w14:textId="07533454" w:rsidR="009042BD" w:rsidRPr="009D439D" w:rsidRDefault="007B427E" w:rsidP="000A385A">
      <w:pPr>
        <w:pStyle w:val="Caption"/>
        <w:ind w:left="1440"/>
        <w:jc w:val="center"/>
        <w:rPr>
          <w:color w:val="auto"/>
          <w:lang w:val="en-US"/>
        </w:rPr>
      </w:pPr>
      <w:bookmarkStart w:id="96" w:name="_Toc3388633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AA7CE2">
        <w:rPr>
          <w:noProof/>
          <w:color w:val="auto"/>
        </w:rPr>
        <w:t>76</w:t>
      </w:r>
      <w:r w:rsidRPr="00BD5166">
        <w:rPr>
          <w:color w:val="auto"/>
        </w:rPr>
        <w:fldChar w:fldCharType="end"/>
      </w:r>
      <w:r w:rsidRPr="00BD5166">
        <w:rPr>
          <w:color w:val="auto"/>
        </w:rPr>
        <w:t xml:space="preserve">. </w:t>
      </w:r>
      <w:r w:rsidR="00AA7CE2">
        <w:rPr>
          <w:color w:val="auto"/>
        </w:rPr>
        <w:t>UDP traceroute</w:t>
      </w:r>
      <w:bookmarkEnd w:id="96"/>
    </w:p>
    <w:p w14:paraId="1C76CAE8" w14:textId="52EA61E3" w:rsidR="00DF5419" w:rsidRDefault="00177C72" w:rsidP="00DA5ECA">
      <w:pPr>
        <w:pStyle w:val="ListParagraph"/>
        <w:numPr>
          <w:ilvl w:val="1"/>
          <w:numId w:val="26"/>
        </w:numPr>
        <w:rPr>
          <w:lang w:val="en-US"/>
        </w:rPr>
      </w:pPr>
      <w:r>
        <w:rPr>
          <w:lang w:val="en-US"/>
        </w:rPr>
        <w:t>IDS Alerts :</w:t>
      </w:r>
    </w:p>
    <w:p w14:paraId="04BA1131" w14:textId="7067C48F" w:rsidR="009A19BE" w:rsidRDefault="00347557" w:rsidP="009A19BE">
      <w:pPr>
        <w:pStyle w:val="ListParagraph"/>
        <w:ind w:left="1440"/>
        <w:rPr>
          <w:lang w:val="en-US"/>
        </w:rPr>
      </w:pPr>
      <w:r>
        <w:rPr>
          <w:lang w:val="en-US"/>
        </w:rPr>
        <w:t>1. Snort</w:t>
      </w:r>
    </w:p>
    <w:p w14:paraId="57EC83F4" w14:textId="28010E00" w:rsidR="00347557" w:rsidRDefault="000378F1" w:rsidP="009A19BE">
      <w:pPr>
        <w:pStyle w:val="ListParagraph"/>
        <w:ind w:left="1440"/>
        <w:rPr>
          <w:lang w:val="en-US"/>
        </w:rPr>
      </w:pPr>
      <w:r>
        <w:rPr>
          <w:noProof/>
        </w:rPr>
        <w:drawing>
          <wp:inline distT="0" distB="0" distL="0" distR="0" wp14:anchorId="1862FC7D" wp14:editId="526FC9C7">
            <wp:extent cx="4630783" cy="723918"/>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9296" r="4707"/>
                    <a:stretch/>
                  </pic:blipFill>
                  <pic:spPr bwMode="auto">
                    <a:xfrm>
                      <a:off x="0" y="0"/>
                      <a:ext cx="5200458" cy="812974"/>
                    </a:xfrm>
                    <a:prstGeom prst="rect">
                      <a:avLst/>
                    </a:prstGeom>
                    <a:ln>
                      <a:noFill/>
                    </a:ln>
                    <a:extLst>
                      <a:ext uri="{53640926-AAD7-44D8-BBD7-CCE9431645EC}">
                        <a14:shadowObscured xmlns:a14="http://schemas.microsoft.com/office/drawing/2010/main"/>
                      </a:ext>
                    </a:extLst>
                  </pic:spPr>
                </pic:pic>
              </a:graphicData>
            </a:graphic>
          </wp:inline>
        </w:drawing>
      </w:r>
    </w:p>
    <w:p w14:paraId="75554985" w14:textId="35587CBC" w:rsidR="000B4BF1" w:rsidRPr="00AF7E2E" w:rsidRDefault="000B4BF1" w:rsidP="000B4BF1">
      <w:pPr>
        <w:pStyle w:val="Caption"/>
        <w:ind w:left="1440"/>
        <w:jc w:val="center"/>
        <w:rPr>
          <w:color w:val="auto"/>
          <w:lang w:val="en-US"/>
        </w:rPr>
      </w:pPr>
      <w:bookmarkStart w:id="97" w:name="_Toc3388633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0A385A">
        <w:rPr>
          <w:noProof/>
          <w:color w:val="auto"/>
        </w:rPr>
        <w:t>77</w:t>
      </w:r>
      <w:r w:rsidRPr="00BD5166">
        <w:rPr>
          <w:color w:val="auto"/>
        </w:rPr>
        <w:fldChar w:fldCharType="end"/>
      </w:r>
      <w:r w:rsidRPr="00BD5166">
        <w:rPr>
          <w:color w:val="auto"/>
        </w:rPr>
        <w:t xml:space="preserve">. </w:t>
      </w:r>
      <w:r w:rsidR="005F3E29">
        <w:rPr>
          <w:color w:val="auto"/>
        </w:rPr>
        <w:t>Snort alerts – UDP traceroute</w:t>
      </w:r>
      <w:bookmarkEnd w:id="97"/>
    </w:p>
    <w:p w14:paraId="2FE91530" w14:textId="77777777" w:rsidR="004741A7" w:rsidRDefault="004741A7" w:rsidP="009A19BE">
      <w:pPr>
        <w:pStyle w:val="ListParagraph"/>
        <w:ind w:left="1440"/>
        <w:rPr>
          <w:lang w:val="en-US"/>
        </w:rPr>
      </w:pPr>
    </w:p>
    <w:p w14:paraId="3796F68F" w14:textId="79EFDA5E" w:rsidR="00347557" w:rsidRDefault="00347557" w:rsidP="009A19BE">
      <w:pPr>
        <w:pStyle w:val="ListParagraph"/>
        <w:ind w:left="1440"/>
        <w:rPr>
          <w:lang w:val="en-US"/>
        </w:rPr>
      </w:pPr>
      <w:r>
        <w:rPr>
          <w:lang w:val="en-US"/>
        </w:rPr>
        <w:t>2. Suricata</w:t>
      </w:r>
    </w:p>
    <w:p w14:paraId="13905A4A" w14:textId="0DB9686D" w:rsidR="00CA4605" w:rsidRDefault="00640EFA" w:rsidP="009A19BE">
      <w:pPr>
        <w:pStyle w:val="ListParagraph"/>
        <w:ind w:left="1440"/>
        <w:rPr>
          <w:lang w:val="en-US"/>
        </w:rPr>
      </w:pPr>
      <w:r>
        <w:rPr>
          <w:noProof/>
        </w:rPr>
        <w:drawing>
          <wp:inline distT="0" distB="0" distL="0" distR="0" wp14:anchorId="6CE8FA31" wp14:editId="259CBAA6">
            <wp:extent cx="4628287" cy="1397726"/>
            <wp:effectExtent l="0" t="0" r="127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1192" r="4961" b="9253"/>
                    <a:stretch/>
                  </pic:blipFill>
                  <pic:spPr bwMode="auto">
                    <a:xfrm>
                      <a:off x="0" y="0"/>
                      <a:ext cx="4866873" cy="1469778"/>
                    </a:xfrm>
                    <a:prstGeom prst="rect">
                      <a:avLst/>
                    </a:prstGeom>
                    <a:ln>
                      <a:noFill/>
                    </a:ln>
                    <a:extLst>
                      <a:ext uri="{53640926-AAD7-44D8-BBD7-CCE9431645EC}">
                        <a14:shadowObscured xmlns:a14="http://schemas.microsoft.com/office/drawing/2010/main"/>
                      </a:ext>
                    </a:extLst>
                  </pic:spPr>
                </pic:pic>
              </a:graphicData>
            </a:graphic>
          </wp:inline>
        </w:drawing>
      </w:r>
    </w:p>
    <w:p w14:paraId="1CE7DF50" w14:textId="052B218E" w:rsidR="000B4BF1" w:rsidRDefault="000B4BF1" w:rsidP="00C53D15">
      <w:pPr>
        <w:pStyle w:val="Caption"/>
        <w:ind w:left="2160"/>
        <w:jc w:val="center"/>
        <w:rPr>
          <w:color w:val="auto"/>
        </w:rPr>
      </w:pPr>
      <w:bookmarkStart w:id="98" w:name="_Toc3388633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C6532E">
        <w:rPr>
          <w:noProof/>
          <w:color w:val="auto"/>
        </w:rPr>
        <w:t>78</w:t>
      </w:r>
      <w:r w:rsidRPr="00BD5166">
        <w:rPr>
          <w:color w:val="auto"/>
        </w:rPr>
        <w:fldChar w:fldCharType="end"/>
      </w:r>
      <w:r w:rsidRPr="00BD5166">
        <w:rPr>
          <w:color w:val="auto"/>
        </w:rPr>
        <w:t xml:space="preserve">. </w:t>
      </w:r>
      <w:r w:rsidR="00C6532E">
        <w:rPr>
          <w:color w:val="auto"/>
        </w:rPr>
        <w:t>Suricata alerts- UDP traceroute</w:t>
      </w:r>
      <w:bookmarkEnd w:id="98"/>
    </w:p>
    <w:p w14:paraId="62B2FBA8" w14:textId="7F09FDA3" w:rsidR="007E4C90" w:rsidRDefault="007E4C90" w:rsidP="007E4C90"/>
    <w:p w14:paraId="3D54488E" w14:textId="77777777" w:rsidR="001F36E4" w:rsidRPr="007E4C90" w:rsidRDefault="001F36E4" w:rsidP="007E4C90"/>
    <w:p w14:paraId="20D1973B" w14:textId="77777777" w:rsidR="00CA4605" w:rsidRPr="009D3945" w:rsidRDefault="00CA4605" w:rsidP="00CA4605">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lastRenderedPageBreak/>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CA4605" w14:paraId="639B4B51" w14:textId="77777777" w:rsidTr="0012606B">
        <w:trPr>
          <w:cnfStyle w:val="100000000000" w:firstRow="1" w:lastRow="0" w:firstColumn="0" w:lastColumn="0" w:oddVBand="0" w:evenVBand="0" w:oddHBand="0"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23A36D1B" w14:textId="77777777" w:rsidR="00CA4605" w:rsidRPr="00313821" w:rsidRDefault="00CA4605" w:rsidP="0012606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4F9D60E7" w14:textId="77777777" w:rsidR="00CA4605" w:rsidRPr="00A45182" w:rsidRDefault="00CA4605" w:rsidP="0012606B">
            <w:pPr>
              <w:pStyle w:val="ListParagraph"/>
              <w:ind w:left="0"/>
              <w:cnfStyle w:val="100000000000" w:firstRow="1" w:lastRow="0" w:firstColumn="0" w:lastColumn="0" w:oddVBand="0" w:evenVBand="0" w:oddHBand="0" w:evenHBand="0" w:firstRowFirstColumn="0" w:firstRowLastColumn="0" w:lastRowFirstColumn="0" w:lastRowLastColumn="0"/>
              <w:rPr>
                <w:szCs w:val="24"/>
                <w:lang w:val="en-US"/>
              </w:rPr>
            </w:pPr>
            <w:r>
              <w:rPr>
                <w:b w:val="0"/>
                <w:bCs w:val="0"/>
                <w:szCs w:val="24"/>
                <w:lang w:val="en-US"/>
              </w:rPr>
              <w:t xml:space="preserve">Traceroute revealed the route from attacker to server as </w:t>
            </w:r>
            <w:r w:rsidRPr="003C45C7">
              <w:rPr>
                <w:b w:val="0"/>
                <w:bCs w:val="0"/>
                <w:sz w:val="22"/>
                <w:szCs w:val="22"/>
                <w:lang w:val="en-US"/>
              </w:rPr>
              <w:t xml:space="preserve">172.16.20.7 </w:t>
            </w:r>
            <w:r w:rsidRPr="003C45C7">
              <w:rPr>
                <w:sz w:val="22"/>
                <w:szCs w:val="22"/>
                <w:lang w:val="en-US"/>
              </w:rPr>
              <w:sym w:font="Wingdings" w:char="F0E0"/>
            </w:r>
            <w:r w:rsidRPr="003C45C7">
              <w:rPr>
                <w:b w:val="0"/>
                <w:bCs w:val="0"/>
                <w:sz w:val="22"/>
                <w:szCs w:val="22"/>
                <w:lang w:val="en-US"/>
              </w:rPr>
              <w:t xml:space="preserve"> 172.16.20.10 </w:t>
            </w:r>
            <w:r w:rsidRPr="003C45C7">
              <w:rPr>
                <w:sz w:val="22"/>
                <w:szCs w:val="22"/>
                <w:lang w:val="en-US"/>
              </w:rPr>
              <w:sym w:font="Wingdings" w:char="F0E0"/>
            </w:r>
            <w:r w:rsidRPr="003C45C7">
              <w:rPr>
                <w:b w:val="0"/>
                <w:bCs w:val="0"/>
                <w:sz w:val="22"/>
                <w:szCs w:val="22"/>
                <w:lang w:val="en-US"/>
              </w:rPr>
              <w:t xml:space="preserve"> 172.16.3.15</w:t>
            </w:r>
            <w:r>
              <w:rPr>
                <w:b w:val="0"/>
                <w:bCs w:val="0"/>
                <w:szCs w:val="24"/>
                <w:lang w:val="en-US"/>
              </w:rPr>
              <w:t xml:space="preserve"> </w:t>
            </w:r>
          </w:p>
        </w:tc>
      </w:tr>
      <w:tr w:rsidR="00CA4605" w14:paraId="6E2F80BA"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57A5549E" w14:textId="77777777" w:rsidR="00CA4605" w:rsidRPr="00313821" w:rsidRDefault="00CA4605"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7CAC0457" w14:textId="669356C2" w:rsidR="00CA4605" w:rsidRPr="00313821" w:rsidRDefault="00615041"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CA4605" w14:paraId="5A315434" w14:textId="77777777" w:rsidTr="0024342A">
        <w:trPr>
          <w:trHeight w:val="441"/>
        </w:trPr>
        <w:tc>
          <w:tcPr>
            <w:cnfStyle w:val="001000000000" w:firstRow="0" w:lastRow="0" w:firstColumn="1" w:lastColumn="0" w:oddVBand="0" w:evenVBand="0" w:oddHBand="0" w:evenHBand="0" w:firstRowFirstColumn="0" w:firstRowLastColumn="0" w:lastRowFirstColumn="0" w:lastRowLastColumn="0"/>
            <w:tcW w:w="2232" w:type="dxa"/>
          </w:tcPr>
          <w:p w14:paraId="2F6A5AFB" w14:textId="77777777" w:rsidR="00CA4605" w:rsidRDefault="00CA4605" w:rsidP="0012606B">
            <w:pPr>
              <w:pStyle w:val="ListParagraph"/>
              <w:ind w:left="0"/>
              <w:rPr>
                <w:b w:val="0"/>
                <w:bCs w:val="0"/>
                <w:szCs w:val="24"/>
                <w:lang w:val="en-US"/>
              </w:rPr>
            </w:pPr>
            <w:r>
              <w:rPr>
                <w:b w:val="0"/>
                <w:bCs w:val="0"/>
                <w:szCs w:val="24"/>
                <w:lang w:val="en-US"/>
              </w:rPr>
              <w:t>Observation (if any)</w:t>
            </w:r>
          </w:p>
        </w:tc>
        <w:tc>
          <w:tcPr>
            <w:tcW w:w="6408" w:type="dxa"/>
          </w:tcPr>
          <w:p w14:paraId="1E3108F5" w14:textId="1C8DF62A" w:rsidR="00CA4605" w:rsidRDefault="00A67A2E"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CA4605" w14:paraId="2CD024AB" w14:textId="77777777" w:rsidTr="0012606B">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2232" w:type="dxa"/>
          </w:tcPr>
          <w:p w14:paraId="31782762" w14:textId="77777777" w:rsidR="00CA4605" w:rsidRDefault="00CA4605" w:rsidP="0012606B">
            <w:pPr>
              <w:pStyle w:val="ListParagraph"/>
              <w:ind w:left="0"/>
              <w:rPr>
                <w:b w:val="0"/>
                <w:bCs w:val="0"/>
                <w:szCs w:val="24"/>
                <w:lang w:val="en-US"/>
              </w:rPr>
            </w:pPr>
            <w:r>
              <w:rPr>
                <w:b w:val="0"/>
                <w:bCs w:val="0"/>
                <w:szCs w:val="24"/>
                <w:lang w:val="en-US"/>
              </w:rPr>
              <w:t>Suricata alert</w:t>
            </w:r>
          </w:p>
        </w:tc>
        <w:tc>
          <w:tcPr>
            <w:tcW w:w="6408" w:type="dxa"/>
          </w:tcPr>
          <w:p w14:paraId="698BA1EE" w14:textId="29DCAF9B" w:rsidR="00CA4605" w:rsidRPr="00313821" w:rsidRDefault="00EE7332"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CA4605" w14:paraId="7A6C49CE" w14:textId="77777777" w:rsidTr="0012606B">
        <w:trPr>
          <w:trHeight w:val="450"/>
        </w:trPr>
        <w:tc>
          <w:tcPr>
            <w:cnfStyle w:val="001000000000" w:firstRow="0" w:lastRow="0" w:firstColumn="1" w:lastColumn="0" w:oddVBand="0" w:evenVBand="0" w:oddHBand="0" w:evenHBand="0" w:firstRowFirstColumn="0" w:firstRowLastColumn="0" w:lastRowFirstColumn="0" w:lastRowLastColumn="0"/>
            <w:tcW w:w="2232" w:type="dxa"/>
          </w:tcPr>
          <w:p w14:paraId="481B7B9A" w14:textId="77777777" w:rsidR="00CA4605" w:rsidRPr="00313821" w:rsidRDefault="00CA4605"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6161A7B9" w14:textId="7F53DE38" w:rsidR="00CA4605" w:rsidRPr="00313821" w:rsidRDefault="007C6087"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bl>
    <w:p w14:paraId="1260A61E" w14:textId="77777777" w:rsidR="00CA4605" w:rsidRDefault="00CA4605" w:rsidP="009A19BE">
      <w:pPr>
        <w:pStyle w:val="ListParagraph"/>
        <w:ind w:left="1440"/>
        <w:rPr>
          <w:lang w:val="en-US"/>
        </w:rPr>
      </w:pPr>
    </w:p>
    <w:p w14:paraId="5A6F126B" w14:textId="77777777" w:rsidR="00E23B08" w:rsidRPr="00DE7D22" w:rsidRDefault="00E23B08" w:rsidP="00C80311">
      <w:pPr>
        <w:pStyle w:val="ListParagraph"/>
        <w:rPr>
          <w:lang w:val="en-US"/>
        </w:rPr>
      </w:pPr>
    </w:p>
    <w:p w14:paraId="1CD494F7" w14:textId="4FDC83CC" w:rsidR="00C80311" w:rsidRDefault="00C80311" w:rsidP="00C80311">
      <w:pPr>
        <w:pStyle w:val="Subtitle"/>
        <w:ind w:left="720"/>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4</w:t>
      </w:r>
      <w:r w:rsidRPr="0017259A">
        <w:rPr>
          <w:rFonts w:ascii="Times New Roman" w:hAnsi="Times New Roman" w:cs="Times New Roman"/>
          <w:color w:val="auto"/>
          <w:sz w:val="24"/>
          <w:szCs w:val="24"/>
          <w:lang w:val="en-US"/>
        </w:rPr>
        <w:t>.</w:t>
      </w:r>
      <w:r>
        <w:rPr>
          <w:rFonts w:ascii="Times New Roman" w:hAnsi="Times New Roman" w:cs="Times New Roman"/>
          <w:color w:val="auto"/>
          <w:sz w:val="24"/>
          <w:szCs w:val="24"/>
          <w:lang w:val="en-US"/>
        </w:rPr>
        <w:t>4 Ether</w:t>
      </w:r>
      <w:r w:rsidR="00B95811">
        <w:rPr>
          <w:rFonts w:ascii="Times New Roman" w:hAnsi="Times New Roman" w:cs="Times New Roman"/>
          <w:color w:val="auto"/>
          <w:sz w:val="24"/>
          <w:szCs w:val="24"/>
          <w:lang w:val="en-US"/>
        </w:rPr>
        <w:t xml:space="preserve"> L</w:t>
      </w:r>
      <w:r>
        <w:rPr>
          <w:rFonts w:ascii="Times New Roman" w:hAnsi="Times New Roman" w:cs="Times New Roman"/>
          <w:color w:val="auto"/>
          <w:sz w:val="24"/>
          <w:szCs w:val="24"/>
          <w:lang w:val="en-US"/>
        </w:rPr>
        <w:t>eak</w:t>
      </w:r>
    </w:p>
    <w:p w14:paraId="59B90D96" w14:textId="2EE56FAF" w:rsidR="005C4078" w:rsidRDefault="005C4078" w:rsidP="005C4078">
      <w:pPr>
        <w:ind w:left="720"/>
        <w:rPr>
          <w:lang w:val="en-US"/>
        </w:rPr>
      </w:pPr>
      <w:r w:rsidRPr="005C4078">
        <w:rPr>
          <w:lang w:val="en-US"/>
        </w:rPr>
        <w:t>NIC device drives may handle frame padding incorrectly exposing information about previously transmitted packets or kernel memory. This can be checked by sending ICMP echo and observing the packet’s padding.</w:t>
      </w:r>
    </w:p>
    <w:p w14:paraId="32FA5674" w14:textId="544585BC" w:rsidR="00896970" w:rsidRDefault="00896970" w:rsidP="005C4078">
      <w:pPr>
        <w:ind w:left="720"/>
        <w:rPr>
          <w:lang w:val="en-US"/>
        </w:rPr>
      </w:pPr>
      <w:r>
        <w:rPr>
          <w:lang w:val="en-US"/>
        </w:rPr>
        <w:t>Test: Perform Ether leak test on server</w:t>
      </w:r>
      <w:r w:rsidR="00D96C61">
        <w:rPr>
          <w:lang w:val="en-US"/>
        </w:rPr>
        <w:t>/target.</w:t>
      </w:r>
    </w:p>
    <w:p w14:paraId="629E6BDC" w14:textId="48CC5D8B" w:rsidR="00C226F4" w:rsidRDefault="002C334B" w:rsidP="002C334B">
      <w:pPr>
        <w:pStyle w:val="ListParagraph"/>
        <w:numPr>
          <w:ilvl w:val="1"/>
          <w:numId w:val="26"/>
        </w:numPr>
        <w:rPr>
          <w:lang w:val="en-US"/>
        </w:rPr>
      </w:pPr>
      <w:r>
        <w:rPr>
          <w:lang w:val="en-US"/>
        </w:rPr>
        <w:t>ICMP echo was sent to server</w:t>
      </w:r>
      <w:r w:rsidR="00BC1D64">
        <w:rPr>
          <w:lang w:val="en-US"/>
        </w:rPr>
        <w:t>. It was observed that the padding of the reply packet was empty.</w:t>
      </w:r>
      <w:r w:rsidR="00AB4942">
        <w:rPr>
          <w:lang w:val="en-US"/>
        </w:rPr>
        <w:t xml:space="preserve"> </w:t>
      </w:r>
    </w:p>
    <w:p w14:paraId="7785463C" w14:textId="04BEA2C4" w:rsidR="0026195B" w:rsidRDefault="006F7E9D" w:rsidP="0026195B">
      <w:pPr>
        <w:pStyle w:val="ListParagraph"/>
        <w:ind w:left="1440"/>
        <w:rPr>
          <w:lang w:val="en-US"/>
        </w:rPr>
      </w:pPr>
      <w:r>
        <w:rPr>
          <w:noProof/>
        </w:rPr>
        <w:drawing>
          <wp:inline distT="0" distB="0" distL="0" distR="0" wp14:anchorId="673C539D" wp14:editId="08B1469A">
            <wp:extent cx="4949787" cy="2415496"/>
            <wp:effectExtent l="0" t="0" r="3810" b="444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67875" cy="2424323"/>
                    </a:xfrm>
                    <a:prstGeom prst="rect">
                      <a:avLst/>
                    </a:prstGeom>
                  </pic:spPr>
                </pic:pic>
              </a:graphicData>
            </a:graphic>
          </wp:inline>
        </w:drawing>
      </w:r>
    </w:p>
    <w:p w14:paraId="2BDF2C7C" w14:textId="798FCD82" w:rsidR="00FA3378" w:rsidRPr="00736663" w:rsidRDefault="00FB440A" w:rsidP="00736663">
      <w:pPr>
        <w:pStyle w:val="Caption"/>
        <w:ind w:left="2160"/>
        <w:jc w:val="center"/>
        <w:rPr>
          <w:color w:val="auto"/>
          <w:lang w:val="en-US"/>
        </w:rPr>
      </w:pPr>
      <w:bookmarkStart w:id="99" w:name="_Toc3388634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03241B">
        <w:rPr>
          <w:noProof/>
          <w:color w:val="auto"/>
        </w:rPr>
        <w:t>79</w:t>
      </w:r>
      <w:r w:rsidRPr="00BD5166">
        <w:rPr>
          <w:color w:val="auto"/>
        </w:rPr>
        <w:fldChar w:fldCharType="end"/>
      </w:r>
      <w:r w:rsidRPr="00BD5166">
        <w:rPr>
          <w:color w:val="auto"/>
        </w:rPr>
        <w:t xml:space="preserve">. </w:t>
      </w:r>
      <w:r w:rsidR="0003241B">
        <w:rPr>
          <w:color w:val="auto"/>
        </w:rPr>
        <w:t>Ether leak</w:t>
      </w:r>
      <w:bookmarkEnd w:id="99"/>
    </w:p>
    <w:p w14:paraId="3D9D6E61" w14:textId="2DE9F767" w:rsidR="00BC1D64" w:rsidRDefault="00AB4942" w:rsidP="00BC1D64">
      <w:pPr>
        <w:pStyle w:val="ListParagraph"/>
        <w:numPr>
          <w:ilvl w:val="1"/>
          <w:numId w:val="26"/>
        </w:numPr>
        <w:rPr>
          <w:lang w:val="en-US"/>
        </w:rPr>
      </w:pPr>
      <w:r>
        <w:rPr>
          <w:lang w:val="en-US"/>
        </w:rPr>
        <w:lastRenderedPageBreak/>
        <w:t>IDS Alerts :</w:t>
      </w:r>
    </w:p>
    <w:p w14:paraId="03C50682" w14:textId="4483E0FF" w:rsidR="00FA3378" w:rsidRDefault="00FA3378" w:rsidP="00FA3378">
      <w:pPr>
        <w:pStyle w:val="ListParagraph"/>
        <w:ind w:left="1440"/>
        <w:rPr>
          <w:lang w:val="en-US"/>
        </w:rPr>
      </w:pPr>
      <w:r>
        <w:rPr>
          <w:lang w:val="en-US"/>
        </w:rPr>
        <w:t>1. Snort</w:t>
      </w:r>
    </w:p>
    <w:p w14:paraId="125B7234" w14:textId="2A9FD1F9" w:rsidR="00C953DE" w:rsidRDefault="00C953DE" w:rsidP="00FA3378">
      <w:pPr>
        <w:pStyle w:val="ListParagraph"/>
        <w:ind w:left="1440"/>
        <w:rPr>
          <w:lang w:val="en-US"/>
        </w:rPr>
      </w:pPr>
      <w:r>
        <w:rPr>
          <w:noProof/>
        </w:rPr>
        <w:drawing>
          <wp:inline distT="0" distB="0" distL="0" distR="0" wp14:anchorId="32564A60" wp14:editId="13EE42B0">
            <wp:extent cx="5486400" cy="676910"/>
            <wp:effectExtent l="0" t="0" r="0" b="889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86400" cy="676910"/>
                    </a:xfrm>
                    <a:prstGeom prst="rect">
                      <a:avLst/>
                    </a:prstGeom>
                  </pic:spPr>
                </pic:pic>
              </a:graphicData>
            </a:graphic>
          </wp:inline>
        </w:drawing>
      </w:r>
    </w:p>
    <w:p w14:paraId="50471366" w14:textId="21860D26" w:rsidR="009771C0" w:rsidRPr="009771C0" w:rsidRDefault="009771C0" w:rsidP="009771C0">
      <w:pPr>
        <w:pStyle w:val="Caption"/>
        <w:ind w:left="2880"/>
        <w:jc w:val="center"/>
        <w:rPr>
          <w:color w:val="auto"/>
          <w:lang w:val="en-US"/>
        </w:rPr>
      </w:pPr>
      <w:bookmarkStart w:id="100" w:name="_Toc3388634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A31DA">
        <w:rPr>
          <w:noProof/>
          <w:color w:val="auto"/>
        </w:rPr>
        <w:t>80</w:t>
      </w:r>
      <w:r w:rsidRPr="00BD5166">
        <w:rPr>
          <w:color w:val="auto"/>
        </w:rPr>
        <w:fldChar w:fldCharType="end"/>
      </w:r>
      <w:r w:rsidRPr="00BD5166">
        <w:rPr>
          <w:color w:val="auto"/>
        </w:rPr>
        <w:t xml:space="preserve">. </w:t>
      </w:r>
      <w:r w:rsidR="002A31DA">
        <w:rPr>
          <w:color w:val="auto"/>
        </w:rPr>
        <w:t>Snort alerts- ether leak</w:t>
      </w:r>
      <w:bookmarkEnd w:id="100"/>
    </w:p>
    <w:p w14:paraId="155D49F7" w14:textId="36EB40A1" w:rsidR="00974765" w:rsidRDefault="00974765" w:rsidP="00FA3378">
      <w:pPr>
        <w:pStyle w:val="ListParagraph"/>
        <w:ind w:left="1440"/>
        <w:rPr>
          <w:lang w:val="en-US"/>
        </w:rPr>
      </w:pPr>
    </w:p>
    <w:p w14:paraId="7A1B274B" w14:textId="6AD0F92F" w:rsidR="00974765" w:rsidRDefault="00974765" w:rsidP="00FA3378">
      <w:pPr>
        <w:pStyle w:val="ListParagraph"/>
        <w:ind w:left="1440"/>
        <w:rPr>
          <w:lang w:val="en-US"/>
        </w:rPr>
      </w:pPr>
      <w:r>
        <w:rPr>
          <w:lang w:val="en-US"/>
        </w:rPr>
        <w:t>2. Suricata</w:t>
      </w:r>
    </w:p>
    <w:p w14:paraId="6DF472B6" w14:textId="1AFF8A71" w:rsidR="002B2A2E" w:rsidRDefault="002B2A2E" w:rsidP="00FA3378">
      <w:pPr>
        <w:pStyle w:val="ListParagraph"/>
        <w:ind w:left="1440"/>
        <w:rPr>
          <w:lang w:val="en-US"/>
        </w:rPr>
      </w:pPr>
      <w:r>
        <w:rPr>
          <w:noProof/>
        </w:rPr>
        <w:drawing>
          <wp:inline distT="0" distB="0" distL="0" distR="0" wp14:anchorId="1F9DE910" wp14:editId="36810B04">
            <wp:extent cx="5486400" cy="582295"/>
            <wp:effectExtent l="0" t="0" r="0" b="825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86400" cy="582295"/>
                    </a:xfrm>
                    <a:prstGeom prst="rect">
                      <a:avLst/>
                    </a:prstGeom>
                  </pic:spPr>
                </pic:pic>
              </a:graphicData>
            </a:graphic>
          </wp:inline>
        </w:drawing>
      </w:r>
    </w:p>
    <w:p w14:paraId="586ED7DB" w14:textId="55F4BC8C" w:rsidR="004D3050" w:rsidRDefault="004D3050" w:rsidP="004D3050">
      <w:pPr>
        <w:pStyle w:val="Caption"/>
        <w:ind w:left="2880"/>
        <w:jc w:val="center"/>
        <w:rPr>
          <w:color w:val="auto"/>
        </w:rPr>
      </w:pPr>
      <w:bookmarkStart w:id="101" w:name="_Toc3388634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7219FD">
        <w:rPr>
          <w:noProof/>
          <w:color w:val="auto"/>
        </w:rPr>
        <w:t>81</w:t>
      </w:r>
      <w:r w:rsidRPr="00BD5166">
        <w:rPr>
          <w:color w:val="auto"/>
        </w:rPr>
        <w:fldChar w:fldCharType="end"/>
      </w:r>
      <w:r w:rsidRPr="00BD5166">
        <w:rPr>
          <w:color w:val="auto"/>
        </w:rPr>
        <w:t xml:space="preserve">. </w:t>
      </w:r>
      <w:r w:rsidR="007219FD">
        <w:rPr>
          <w:color w:val="auto"/>
        </w:rPr>
        <w:t>Suricata alerts – ether leak</w:t>
      </w:r>
      <w:bookmarkEnd w:id="101"/>
    </w:p>
    <w:p w14:paraId="63EB650F" w14:textId="77777777" w:rsidR="004D3050" w:rsidRPr="004D3050" w:rsidRDefault="004D3050" w:rsidP="004D3050"/>
    <w:p w14:paraId="6A00BA19" w14:textId="77777777" w:rsidR="00007159" w:rsidRPr="009D3945" w:rsidRDefault="00007159" w:rsidP="00007159">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007159" w14:paraId="51EA9DCC" w14:textId="77777777" w:rsidTr="004E67A7">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38F04ED0" w14:textId="77777777" w:rsidR="00007159" w:rsidRPr="00313821" w:rsidRDefault="00007159" w:rsidP="0012606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760C5375" w14:textId="5037DD6A" w:rsidR="00007159" w:rsidRPr="00A45182" w:rsidRDefault="00036792" w:rsidP="0012606B">
            <w:pPr>
              <w:pStyle w:val="ListParagraph"/>
              <w:ind w:left="0"/>
              <w:cnfStyle w:val="100000000000" w:firstRow="1" w:lastRow="0" w:firstColumn="0" w:lastColumn="0" w:oddVBand="0" w:evenVBand="0" w:oddHBand="0" w:evenHBand="0" w:firstRowFirstColumn="0" w:firstRowLastColumn="0" w:lastRowFirstColumn="0" w:lastRowLastColumn="0"/>
              <w:rPr>
                <w:szCs w:val="24"/>
                <w:lang w:val="en-US"/>
              </w:rPr>
            </w:pPr>
            <w:r>
              <w:rPr>
                <w:b w:val="0"/>
                <w:bCs w:val="0"/>
                <w:szCs w:val="24"/>
                <w:lang w:val="en-US"/>
              </w:rPr>
              <w:t>No leak</w:t>
            </w:r>
            <w:r w:rsidR="000541F3">
              <w:rPr>
                <w:b w:val="0"/>
                <w:bCs w:val="0"/>
                <w:szCs w:val="24"/>
                <w:lang w:val="en-US"/>
              </w:rPr>
              <w:t xml:space="preserve"> was detected.</w:t>
            </w:r>
          </w:p>
        </w:tc>
      </w:tr>
      <w:tr w:rsidR="00007159" w14:paraId="02F831AE"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30B48356" w14:textId="77777777" w:rsidR="00007159" w:rsidRPr="00313821" w:rsidRDefault="00007159"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181F471F" w14:textId="1C419188" w:rsidR="00007159" w:rsidRPr="00313821" w:rsidRDefault="004E67A7"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ICMP PING NMAP</w:t>
            </w:r>
            <w:r w:rsidR="004871EF">
              <w:rPr>
                <w:szCs w:val="24"/>
                <w:lang w:val="en-US"/>
              </w:rPr>
              <w:t>, ICMP PING</w:t>
            </w:r>
          </w:p>
        </w:tc>
      </w:tr>
      <w:tr w:rsidR="00007159" w14:paraId="772AF2FF" w14:textId="77777777" w:rsidTr="004A77E9">
        <w:trPr>
          <w:trHeight w:val="711"/>
        </w:trPr>
        <w:tc>
          <w:tcPr>
            <w:cnfStyle w:val="001000000000" w:firstRow="0" w:lastRow="0" w:firstColumn="1" w:lastColumn="0" w:oddVBand="0" w:evenVBand="0" w:oddHBand="0" w:evenHBand="0" w:firstRowFirstColumn="0" w:firstRowLastColumn="0" w:lastRowFirstColumn="0" w:lastRowLastColumn="0"/>
            <w:tcW w:w="2232" w:type="dxa"/>
          </w:tcPr>
          <w:p w14:paraId="06968348" w14:textId="77777777" w:rsidR="00007159" w:rsidRDefault="00007159" w:rsidP="0012606B">
            <w:pPr>
              <w:pStyle w:val="ListParagraph"/>
              <w:ind w:left="0"/>
              <w:rPr>
                <w:b w:val="0"/>
                <w:bCs w:val="0"/>
                <w:szCs w:val="24"/>
                <w:lang w:val="en-US"/>
              </w:rPr>
            </w:pPr>
            <w:r>
              <w:rPr>
                <w:b w:val="0"/>
                <w:bCs w:val="0"/>
                <w:szCs w:val="24"/>
                <w:lang w:val="en-US"/>
              </w:rPr>
              <w:t>Observation (if any)</w:t>
            </w:r>
          </w:p>
        </w:tc>
        <w:tc>
          <w:tcPr>
            <w:tcW w:w="6408" w:type="dxa"/>
          </w:tcPr>
          <w:p w14:paraId="573714EF" w14:textId="7C1B0B23" w:rsidR="00007159" w:rsidRDefault="00687B01"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The snort </w:t>
            </w:r>
            <w:r w:rsidR="0096478B">
              <w:rPr>
                <w:szCs w:val="24"/>
                <w:lang w:val="en-US"/>
              </w:rPr>
              <w:t>alerts were detected as attempted information leak and misc. activity</w:t>
            </w:r>
          </w:p>
        </w:tc>
      </w:tr>
      <w:tr w:rsidR="00007159" w14:paraId="281CEEF3" w14:textId="77777777" w:rsidTr="0012606B">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2232" w:type="dxa"/>
          </w:tcPr>
          <w:p w14:paraId="45B91DEB" w14:textId="77777777" w:rsidR="00007159" w:rsidRDefault="00007159" w:rsidP="0012606B">
            <w:pPr>
              <w:pStyle w:val="ListParagraph"/>
              <w:ind w:left="0"/>
              <w:rPr>
                <w:b w:val="0"/>
                <w:bCs w:val="0"/>
                <w:szCs w:val="24"/>
                <w:lang w:val="en-US"/>
              </w:rPr>
            </w:pPr>
            <w:r>
              <w:rPr>
                <w:b w:val="0"/>
                <w:bCs w:val="0"/>
                <w:szCs w:val="24"/>
                <w:lang w:val="en-US"/>
              </w:rPr>
              <w:t>Suricata alert</w:t>
            </w:r>
          </w:p>
        </w:tc>
        <w:tc>
          <w:tcPr>
            <w:tcW w:w="6408" w:type="dxa"/>
          </w:tcPr>
          <w:p w14:paraId="69BD8ED2" w14:textId="385149F2" w:rsidR="00007159" w:rsidRPr="00313821" w:rsidRDefault="004871EF"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GPL SCAN PING NMAP</w:t>
            </w:r>
          </w:p>
        </w:tc>
      </w:tr>
      <w:tr w:rsidR="00007159" w14:paraId="3F6B0EB2" w14:textId="77777777" w:rsidTr="0012606B">
        <w:trPr>
          <w:trHeight w:val="450"/>
        </w:trPr>
        <w:tc>
          <w:tcPr>
            <w:cnfStyle w:val="001000000000" w:firstRow="0" w:lastRow="0" w:firstColumn="1" w:lastColumn="0" w:oddVBand="0" w:evenVBand="0" w:oddHBand="0" w:evenHBand="0" w:firstRowFirstColumn="0" w:firstRowLastColumn="0" w:lastRowFirstColumn="0" w:lastRowLastColumn="0"/>
            <w:tcW w:w="2232" w:type="dxa"/>
          </w:tcPr>
          <w:p w14:paraId="79079FE3" w14:textId="77777777" w:rsidR="00007159" w:rsidRPr="00313821" w:rsidRDefault="00007159"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348DCFD6" w14:textId="20BE4CB5" w:rsidR="00007159" w:rsidRPr="00313821" w:rsidRDefault="0045653B"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The Suricata alerts were detected as attempted information leak</w:t>
            </w:r>
          </w:p>
        </w:tc>
      </w:tr>
    </w:tbl>
    <w:p w14:paraId="0D6EED16" w14:textId="6361D86E" w:rsidR="005C4078" w:rsidRDefault="005C4078" w:rsidP="005C4078">
      <w:pPr>
        <w:ind w:left="720"/>
        <w:rPr>
          <w:lang w:val="en-US"/>
        </w:rPr>
      </w:pPr>
    </w:p>
    <w:p w14:paraId="3BB8E793" w14:textId="3F98D6A8" w:rsidR="00E70A0E" w:rsidRDefault="00E70A0E" w:rsidP="005C4078">
      <w:pPr>
        <w:ind w:left="720"/>
        <w:rPr>
          <w:lang w:val="en-US"/>
        </w:rPr>
      </w:pPr>
    </w:p>
    <w:p w14:paraId="656FC638" w14:textId="0C142E5C" w:rsidR="00E70A0E" w:rsidRDefault="00E70A0E" w:rsidP="005C4078">
      <w:pPr>
        <w:ind w:left="720"/>
        <w:rPr>
          <w:lang w:val="en-US"/>
        </w:rPr>
      </w:pPr>
    </w:p>
    <w:p w14:paraId="7D4334FE" w14:textId="1654EF9C" w:rsidR="00E70A0E" w:rsidRDefault="00E70A0E" w:rsidP="005C4078">
      <w:pPr>
        <w:ind w:left="720"/>
        <w:rPr>
          <w:lang w:val="en-US"/>
        </w:rPr>
      </w:pPr>
    </w:p>
    <w:p w14:paraId="5378E68C" w14:textId="77777777" w:rsidR="00E70A0E" w:rsidRPr="005C4078" w:rsidRDefault="00E70A0E" w:rsidP="005C4078">
      <w:pPr>
        <w:ind w:left="720"/>
        <w:rPr>
          <w:lang w:val="en-US"/>
        </w:rPr>
      </w:pPr>
    </w:p>
    <w:p w14:paraId="5DF0978D" w14:textId="12065FBD" w:rsidR="00A30470" w:rsidRDefault="00A30470" w:rsidP="00A30470">
      <w:pPr>
        <w:pStyle w:val="Subtitle"/>
        <w:ind w:left="720"/>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lastRenderedPageBreak/>
        <w:t>4</w:t>
      </w:r>
      <w:r w:rsidRPr="0017259A">
        <w:rPr>
          <w:rFonts w:ascii="Times New Roman" w:hAnsi="Times New Roman" w:cs="Times New Roman"/>
          <w:color w:val="auto"/>
          <w:sz w:val="24"/>
          <w:szCs w:val="24"/>
          <w:lang w:val="en-US"/>
        </w:rPr>
        <w:t>.</w:t>
      </w:r>
      <w:r>
        <w:rPr>
          <w:rFonts w:ascii="Times New Roman" w:hAnsi="Times New Roman" w:cs="Times New Roman"/>
          <w:color w:val="auto"/>
          <w:sz w:val="24"/>
          <w:szCs w:val="24"/>
          <w:lang w:val="en-US"/>
        </w:rPr>
        <w:t>5 ICMP Leak</w:t>
      </w:r>
    </w:p>
    <w:p w14:paraId="3A0F21D9" w14:textId="1E929EDC" w:rsidR="00DA2817" w:rsidRDefault="005C4078" w:rsidP="005C4078">
      <w:pPr>
        <w:ind w:left="720"/>
        <w:rPr>
          <w:szCs w:val="24"/>
        </w:rPr>
      </w:pPr>
      <w:r w:rsidRPr="0030001B">
        <w:rPr>
          <w:szCs w:val="24"/>
        </w:rPr>
        <w:t xml:space="preserve">Due to a bug in TCP/IP stack in Linux 2.0, ICMP Error message contains fragments of kernel memory. </w:t>
      </w:r>
    </w:p>
    <w:p w14:paraId="79E5307D" w14:textId="2224FB01" w:rsidR="00904876" w:rsidRDefault="00904876" w:rsidP="005C4078">
      <w:pPr>
        <w:ind w:left="720"/>
        <w:rPr>
          <w:szCs w:val="24"/>
        </w:rPr>
      </w:pPr>
      <w:r>
        <w:rPr>
          <w:szCs w:val="24"/>
        </w:rPr>
        <w:t>Test: Perform ICMP leak test on server/target.</w:t>
      </w:r>
    </w:p>
    <w:p w14:paraId="0717F67F" w14:textId="42140934" w:rsidR="00D63FD5" w:rsidRDefault="00456642" w:rsidP="00456642">
      <w:pPr>
        <w:pStyle w:val="ListParagraph"/>
        <w:numPr>
          <w:ilvl w:val="1"/>
          <w:numId w:val="26"/>
        </w:numPr>
        <w:rPr>
          <w:noProof/>
        </w:rPr>
      </w:pPr>
      <w:r>
        <w:rPr>
          <w:noProof/>
        </w:rPr>
        <w:t>ICMP packet was crafted to receive an ICMP error message</w:t>
      </w:r>
    </w:p>
    <w:p w14:paraId="15B1F51F" w14:textId="77777777" w:rsidR="00892F42" w:rsidRDefault="00892F42" w:rsidP="00892F42">
      <w:pPr>
        <w:pStyle w:val="ListParagraph"/>
        <w:ind w:left="1440"/>
        <w:rPr>
          <w:noProof/>
        </w:rPr>
      </w:pPr>
    </w:p>
    <w:p w14:paraId="2A1F8868" w14:textId="44FA6577" w:rsidR="00731372" w:rsidRDefault="00731372" w:rsidP="00FD6F87">
      <w:pPr>
        <w:pStyle w:val="ListParagraph"/>
        <w:ind w:left="1440"/>
        <w:rPr>
          <w:szCs w:val="24"/>
        </w:rPr>
      </w:pPr>
      <w:r>
        <w:rPr>
          <w:noProof/>
        </w:rPr>
        <w:drawing>
          <wp:inline distT="0" distB="0" distL="0" distR="0" wp14:anchorId="23EB9D17" wp14:editId="0F907152">
            <wp:extent cx="5484557" cy="994867"/>
            <wp:effectExtent l="0" t="0" r="190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1" b="63897"/>
                    <a:stretch/>
                  </pic:blipFill>
                  <pic:spPr bwMode="auto">
                    <a:xfrm>
                      <a:off x="0" y="0"/>
                      <a:ext cx="5486400" cy="995201"/>
                    </a:xfrm>
                    <a:prstGeom prst="rect">
                      <a:avLst/>
                    </a:prstGeom>
                    <a:ln>
                      <a:noFill/>
                    </a:ln>
                    <a:extLst>
                      <a:ext uri="{53640926-AAD7-44D8-BBD7-CCE9431645EC}">
                        <a14:shadowObscured xmlns:a14="http://schemas.microsoft.com/office/drawing/2010/main"/>
                      </a:ext>
                    </a:extLst>
                  </pic:spPr>
                </pic:pic>
              </a:graphicData>
            </a:graphic>
          </wp:inline>
        </w:drawing>
      </w:r>
    </w:p>
    <w:p w14:paraId="64BAF44D" w14:textId="1A22A3B5" w:rsidR="00FF2781" w:rsidRPr="00EE3B07" w:rsidRDefault="00FF2781" w:rsidP="00911804">
      <w:pPr>
        <w:pStyle w:val="Caption"/>
        <w:ind w:left="2160"/>
        <w:jc w:val="center"/>
        <w:rPr>
          <w:color w:val="auto"/>
          <w:lang w:val="en-US"/>
        </w:rPr>
      </w:pPr>
      <w:bookmarkStart w:id="102" w:name="_Toc3388634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82</w:t>
      </w:r>
      <w:r w:rsidRPr="00BD5166">
        <w:rPr>
          <w:color w:val="auto"/>
        </w:rPr>
        <w:fldChar w:fldCharType="end"/>
      </w:r>
      <w:r w:rsidRPr="00BD5166">
        <w:rPr>
          <w:color w:val="auto"/>
        </w:rPr>
        <w:t xml:space="preserve">. </w:t>
      </w:r>
      <w:r>
        <w:rPr>
          <w:color w:val="auto"/>
        </w:rPr>
        <w:t>ICMP leaking</w:t>
      </w:r>
      <w:bookmarkEnd w:id="102"/>
    </w:p>
    <w:p w14:paraId="55136949" w14:textId="77777777" w:rsidR="00FF2781" w:rsidRPr="00F95267" w:rsidRDefault="00FF2781" w:rsidP="00FD6F87">
      <w:pPr>
        <w:pStyle w:val="ListParagraph"/>
        <w:ind w:left="1440"/>
        <w:rPr>
          <w:szCs w:val="24"/>
        </w:rPr>
      </w:pPr>
    </w:p>
    <w:p w14:paraId="6D08E006" w14:textId="69538E69" w:rsidR="00DA2817" w:rsidRDefault="00FD6F87" w:rsidP="00FD6F87">
      <w:pPr>
        <w:pStyle w:val="ListParagraph"/>
        <w:numPr>
          <w:ilvl w:val="1"/>
          <w:numId w:val="26"/>
        </w:numPr>
        <w:rPr>
          <w:noProof/>
        </w:rPr>
      </w:pPr>
      <w:r>
        <w:rPr>
          <w:noProof/>
        </w:rPr>
        <w:t>The received ICMP error message</w:t>
      </w:r>
      <w:r w:rsidR="00B023A7">
        <w:rPr>
          <w:noProof/>
        </w:rPr>
        <w:t>s</w:t>
      </w:r>
      <w:r>
        <w:rPr>
          <w:noProof/>
        </w:rPr>
        <w:t xml:space="preserve"> were </w:t>
      </w:r>
      <w:r w:rsidR="008533F8">
        <w:rPr>
          <w:noProof/>
        </w:rPr>
        <w:t xml:space="preserve">found to be </w:t>
      </w:r>
      <w:r>
        <w:rPr>
          <w:noProof/>
        </w:rPr>
        <w:t>empty</w:t>
      </w:r>
    </w:p>
    <w:p w14:paraId="7D225AB8" w14:textId="7D4BBF9E" w:rsidR="00BC11F6" w:rsidRDefault="00DA2817" w:rsidP="00FD6F87">
      <w:pPr>
        <w:ind w:left="1440"/>
        <w:rPr>
          <w:szCs w:val="24"/>
        </w:rPr>
      </w:pPr>
      <w:r>
        <w:rPr>
          <w:noProof/>
        </w:rPr>
        <w:drawing>
          <wp:inline distT="0" distB="0" distL="0" distR="0" wp14:anchorId="031D8A7C" wp14:editId="33581A9A">
            <wp:extent cx="5486400" cy="1439799"/>
            <wp:effectExtent l="0" t="0" r="0" b="825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47768"/>
                    <a:stretch/>
                  </pic:blipFill>
                  <pic:spPr bwMode="auto">
                    <a:xfrm>
                      <a:off x="0" y="0"/>
                      <a:ext cx="5486400" cy="1439799"/>
                    </a:xfrm>
                    <a:prstGeom prst="rect">
                      <a:avLst/>
                    </a:prstGeom>
                    <a:ln>
                      <a:noFill/>
                    </a:ln>
                    <a:extLst>
                      <a:ext uri="{53640926-AAD7-44D8-BBD7-CCE9431645EC}">
                        <a14:shadowObscured xmlns:a14="http://schemas.microsoft.com/office/drawing/2010/main"/>
                      </a:ext>
                    </a:extLst>
                  </pic:spPr>
                </pic:pic>
              </a:graphicData>
            </a:graphic>
          </wp:inline>
        </w:drawing>
      </w:r>
    </w:p>
    <w:p w14:paraId="5E031E3C" w14:textId="64E8CFCF" w:rsidR="00911804" w:rsidRPr="00FD710A" w:rsidRDefault="00911804" w:rsidP="00FD710A">
      <w:pPr>
        <w:pStyle w:val="Caption"/>
        <w:ind w:left="2880"/>
        <w:jc w:val="center"/>
        <w:rPr>
          <w:color w:val="auto"/>
          <w:lang w:val="en-US"/>
        </w:rPr>
      </w:pPr>
      <w:bookmarkStart w:id="103" w:name="_Toc3388634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83</w:t>
      </w:r>
      <w:r w:rsidRPr="00BD5166">
        <w:rPr>
          <w:color w:val="auto"/>
        </w:rPr>
        <w:fldChar w:fldCharType="end"/>
      </w:r>
      <w:r w:rsidRPr="00BD5166">
        <w:rPr>
          <w:color w:val="auto"/>
        </w:rPr>
        <w:t xml:space="preserve">. </w:t>
      </w:r>
      <w:r>
        <w:rPr>
          <w:color w:val="auto"/>
        </w:rPr>
        <w:t>ICMP leak result</w:t>
      </w:r>
      <w:bookmarkEnd w:id="103"/>
    </w:p>
    <w:p w14:paraId="432516CB" w14:textId="766FB718" w:rsidR="00BC11F6" w:rsidRDefault="00BC11F6" w:rsidP="00BC11F6">
      <w:pPr>
        <w:pStyle w:val="ListParagraph"/>
        <w:numPr>
          <w:ilvl w:val="1"/>
          <w:numId w:val="26"/>
        </w:numPr>
        <w:rPr>
          <w:szCs w:val="24"/>
        </w:rPr>
      </w:pPr>
      <w:r>
        <w:rPr>
          <w:szCs w:val="24"/>
        </w:rPr>
        <w:t xml:space="preserve">IDS Alerts: </w:t>
      </w:r>
    </w:p>
    <w:p w14:paraId="36CFF859" w14:textId="3BBAADFE" w:rsidR="00BC11F6" w:rsidRDefault="00BC11F6" w:rsidP="00BC11F6">
      <w:pPr>
        <w:pStyle w:val="ListParagraph"/>
        <w:ind w:left="1440"/>
        <w:rPr>
          <w:szCs w:val="24"/>
        </w:rPr>
      </w:pPr>
      <w:r>
        <w:rPr>
          <w:szCs w:val="24"/>
        </w:rPr>
        <w:t>1. Snort</w:t>
      </w:r>
    </w:p>
    <w:p w14:paraId="541CE5CE" w14:textId="09944F8B" w:rsidR="00160E1F" w:rsidRDefault="00BA0A4B" w:rsidP="00BC11F6">
      <w:pPr>
        <w:pStyle w:val="ListParagraph"/>
        <w:ind w:left="1440"/>
        <w:rPr>
          <w:szCs w:val="24"/>
        </w:rPr>
      </w:pPr>
      <w:r>
        <w:rPr>
          <w:noProof/>
        </w:rPr>
        <w:drawing>
          <wp:inline distT="0" distB="0" distL="0" distR="0" wp14:anchorId="25F752EA" wp14:editId="5601482E">
            <wp:extent cx="5486400" cy="643890"/>
            <wp:effectExtent l="0" t="0" r="0" b="381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86400" cy="643890"/>
                    </a:xfrm>
                    <a:prstGeom prst="rect">
                      <a:avLst/>
                    </a:prstGeom>
                  </pic:spPr>
                </pic:pic>
              </a:graphicData>
            </a:graphic>
          </wp:inline>
        </w:drawing>
      </w:r>
    </w:p>
    <w:p w14:paraId="25105D23" w14:textId="2F994D5B" w:rsidR="00BC11F6" w:rsidRPr="00D0707C" w:rsidRDefault="00063EC7" w:rsidP="00D0707C">
      <w:pPr>
        <w:pStyle w:val="Caption"/>
        <w:ind w:left="2880"/>
        <w:jc w:val="center"/>
        <w:rPr>
          <w:color w:val="auto"/>
          <w:lang w:val="en-US"/>
        </w:rPr>
      </w:pPr>
      <w:bookmarkStart w:id="104" w:name="_Toc3388634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84</w:t>
      </w:r>
      <w:r w:rsidRPr="00BD5166">
        <w:rPr>
          <w:color w:val="auto"/>
        </w:rPr>
        <w:fldChar w:fldCharType="end"/>
      </w:r>
      <w:r w:rsidRPr="00BD5166">
        <w:rPr>
          <w:color w:val="auto"/>
        </w:rPr>
        <w:t xml:space="preserve">. </w:t>
      </w:r>
      <w:r>
        <w:rPr>
          <w:color w:val="auto"/>
        </w:rPr>
        <w:t>Snort alerts – ICMP leak</w:t>
      </w:r>
      <w:bookmarkEnd w:id="104"/>
    </w:p>
    <w:p w14:paraId="470B0017" w14:textId="6862BD11" w:rsidR="00177BD9" w:rsidRDefault="00BC11F6" w:rsidP="00BC11F6">
      <w:pPr>
        <w:pStyle w:val="ListParagraph"/>
        <w:ind w:left="1440"/>
        <w:rPr>
          <w:szCs w:val="24"/>
        </w:rPr>
      </w:pPr>
      <w:r>
        <w:rPr>
          <w:szCs w:val="24"/>
        </w:rPr>
        <w:lastRenderedPageBreak/>
        <w:t>2. Suricata</w:t>
      </w:r>
    </w:p>
    <w:p w14:paraId="2EFC14B6" w14:textId="5B5AE1D1" w:rsidR="006F15A4" w:rsidRDefault="00160E1F" w:rsidP="00BC11F6">
      <w:pPr>
        <w:pStyle w:val="ListParagraph"/>
        <w:ind w:left="1440"/>
        <w:rPr>
          <w:szCs w:val="24"/>
        </w:rPr>
      </w:pPr>
      <w:r>
        <w:rPr>
          <w:noProof/>
        </w:rPr>
        <w:drawing>
          <wp:inline distT="0" distB="0" distL="0" distR="0" wp14:anchorId="656D83FB" wp14:editId="0A3AFC6F">
            <wp:extent cx="5486400" cy="642620"/>
            <wp:effectExtent l="0" t="0" r="0" b="508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86400" cy="642620"/>
                    </a:xfrm>
                    <a:prstGeom prst="rect">
                      <a:avLst/>
                    </a:prstGeom>
                  </pic:spPr>
                </pic:pic>
              </a:graphicData>
            </a:graphic>
          </wp:inline>
        </w:drawing>
      </w:r>
    </w:p>
    <w:p w14:paraId="4895EFA8" w14:textId="2C9BE85E" w:rsidR="00EF710D" w:rsidRPr="00EF710D" w:rsidRDefault="00EF710D" w:rsidP="009900C3">
      <w:pPr>
        <w:pStyle w:val="Caption"/>
        <w:ind w:left="2880"/>
        <w:jc w:val="center"/>
        <w:rPr>
          <w:color w:val="auto"/>
          <w:lang w:val="en-US"/>
        </w:rPr>
      </w:pPr>
      <w:bookmarkStart w:id="105" w:name="_Toc3388634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9900C3">
        <w:rPr>
          <w:noProof/>
          <w:color w:val="auto"/>
        </w:rPr>
        <w:t>85</w:t>
      </w:r>
      <w:r w:rsidRPr="00BD5166">
        <w:rPr>
          <w:color w:val="auto"/>
        </w:rPr>
        <w:fldChar w:fldCharType="end"/>
      </w:r>
      <w:r w:rsidRPr="00BD5166">
        <w:rPr>
          <w:color w:val="auto"/>
        </w:rPr>
        <w:t xml:space="preserve">. </w:t>
      </w:r>
      <w:r>
        <w:rPr>
          <w:color w:val="auto"/>
        </w:rPr>
        <w:t xml:space="preserve">Suricata alerts- </w:t>
      </w:r>
      <w:r w:rsidR="009900C3">
        <w:rPr>
          <w:color w:val="auto"/>
        </w:rPr>
        <w:t>ICMP leak</w:t>
      </w:r>
      <w:bookmarkEnd w:id="105"/>
    </w:p>
    <w:p w14:paraId="72784DA4" w14:textId="77777777" w:rsidR="00177BD9" w:rsidRPr="009D3945" w:rsidRDefault="00177BD9" w:rsidP="00177BD9">
      <w:pPr>
        <w:pStyle w:val="Subtitle"/>
        <w:numPr>
          <w:ilvl w:val="0"/>
          <w:numId w:val="26"/>
        </w:numPr>
        <w:ind w:left="1440"/>
        <w:rPr>
          <w:rFonts w:ascii="Times New Roman" w:hAnsi="Times New Roman" w:cs="Times New Roman"/>
          <w:color w:val="000000" w:themeColor="text1"/>
          <w:sz w:val="24"/>
          <w:szCs w:val="24"/>
          <w:lang w:val="en-US"/>
        </w:rPr>
      </w:pPr>
      <w:r w:rsidRPr="00ED59F8">
        <w:rPr>
          <w:rFonts w:ascii="Times New Roman" w:hAnsi="Times New Roman" w:cs="Times New Roman"/>
          <w:color w:val="000000" w:themeColor="text1"/>
          <w:sz w:val="24"/>
          <w:szCs w:val="24"/>
          <w:lang w:val="en-US"/>
        </w:rPr>
        <w:t>Result :</w:t>
      </w:r>
    </w:p>
    <w:tbl>
      <w:tblPr>
        <w:tblStyle w:val="GridTable2-Accent2"/>
        <w:tblW w:w="8640" w:type="dxa"/>
        <w:tblInd w:w="1548" w:type="dxa"/>
        <w:tblBorders>
          <w:left w:val="single" w:sz="2" w:space="0" w:color="D99594" w:themeColor="accent2" w:themeTint="99"/>
          <w:right w:val="single" w:sz="2" w:space="0" w:color="D99594" w:themeColor="accent2" w:themeTint="99"/>
          <w:insideH w:val="none" w:sz="0" w:space="0" w:color="auto"/>
        </w:tblBorders>
        <w:tblLook w:val="04A0" w:firstRow="1" w:lastRow="0" w:firstColumn="1" w:lastColumn="0" w:noHBand="0" w:noVBand="1"/>
      </w:tblPr>
      <w:tblGrid>
        <w:gridCol w:w="2232"/>
        <w:gridCol w:w="6408"/>
      </w:tblGrid>
      <w:tr w:rsidR="00177BD9" w14:paraId="24B85A4E" w14:textId="77777777" w:rsidTr="0012606B">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2232" w:type="dxa"/>
            <w:tcBorders>
              <w:top w:val="none" w:sz="0" w:space="0" w:color="auto"/>
              <w:bottom w:val="none" w:sz="0" w:space="0" w:color="auto"/>
              <w:right w:val="none" w:sz="0" w:space="0" w:color="auto"/>
            </w:tcBorders>
          </w:tcPr>
          <w:p w14:paraId="0C4786F1" w14:textId="77777777" w:rsidR="00177BD9" w:rsidRPr="00313821" w:rsidRDefault="00177BD9" w:rsidP="0012606B">
            <w:pPr>
              <w:pStyle w:val="ListParagraph"/>
              <w:ind w:left="0"/>
              <w:rPr>
                <w:b w:val="0"/>
                <w:bCs w:val="0"/>
                <w:szCs w:val="24"/>
                <w:lang w:val="en-US"/>
              </w:rPr>
            </w:pPr>
            <w:r w:rsidRPr="00313821">
              <w:rPr>
                <w:b w:val="0"/>
                <w:bCs w:val="0"/>
                <w:szCs w:val="24"/>
                <w:lang w:val="en-US"/>
              </w:rPr>
              <w:t>Test Result</w:t>
            </w:r>
          </w:p>
        </w:tc>
        <w:tc>
          <w:tcPr>
            <w:tcW w:w="6408" w:type="dxa"/>
            <w:tcBorders>
              <w:top w:val="none" w:sz="0" w:space="0" w:color="auto"/>
              <w:left w:val="none" w:sz="0" w:space="0" w:color="auto"/>
              <w:bottom w:val="none" w:sz="0" w:space="0" w:color="auto"/>
            </w:tcBorders>
          </w:tcPr>
          <w:p w14:paraId="2F10707E" w14:textId="77777777" w:rsidR="00177BD9" w:rsidRPr="00A45182" w:rsidRDefault="00177BD9" w:rsidP="0012606B">
            <w:pPr>
              <w:pStyle w:val="ListParagraph"/>
              <w:ind w:left="0"/>
              <w:cnfStyle w:val="100000000000" w:firstRow="1" w:lastRow="0" w:firstColumn="0" w:lastColumn="0" w:oddVBand="0" w:evenVBand="0" w:oddHBand="0" w:evenHBand="0" w:firstRowFirstColumn="0" w:firstRowLastColumn="0" w:lastRowFirstColumn="0" w:lastRowLastColumn="0"/>
              <w:rPr>
                <w:szCs w:val="24"/>
                <w:lang w:val="en-US"/>
              </w:rPr>
            </w:pPr>
            <w:r>
              <w:rPr>
                <w:b w:val="0"/>
                <w:bCs w:val="0"/>
                <w:szCs w:val="24"/>
                <w:lang w:val="en-US"/>
              </w:rPr>
              <w:t>No leak was detected.</w:t>
            </w:r>
          </w:p>
        </w:tc>
      </w:tr>
      <w:tr w:rsidR="00177BD9" w14:paraId="36649ED4" w14:textId="77777777" w:rsidTr="0012606B">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32" w:type="dxa"/>
          </w:tcPr>
          <w:p w14:paraId="4F6D3595" w14:textId="77777777" w:rsidR="00177BD9" w:rsidRPr="00313821" w:rsidRDefault="00177BD9"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08" w:type="dxa"/>
          </w:tcPr>
          <w:p w14:paraId="2BAD6767" w14:textId="77777777" w:rsidR="00177BD9" w:rsidRPr="00313821" w:rsidRDefault="00177BD9"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ICMP PING NMAP, ICMP PING</w:t>
            </w:r>
          </w:p>
        </w:tc>
      </w:tr>
      <w:tr w:rsidR="00177BD9" w14:paraId="0E1CB6E7" w14:textId="77777777" w:rsidTr="0012606B">
        <w:trPr>
          <w:trHeight w:val="711"/>
        </w:trPr>
        <w:tc>
          <w:tcPr>
            <w:cnfStyle w:val="001000000000" w:firstRow="0" w:lastRow="0" w:firstColumn="1" w:lastColumn="0" w:oddVBand="0" w:evenVBand="0" w:oddHBand="0" w:evenHBand="0" w:firstRowFirstColumn="0" w:firstRowLastColumn="0" w:lastRowFirstColumn="0" w:lastRowLastColumn="0"/>
            <w:tcW w:w="2232" w:type="dxa"/>
          </w:tcPr>
          <w:p w14:paraId="4D2DFEA3" w14:textId="77777777" w:rsidR="00177BD9" w:rsidRDefault="00177BD9" w:rsidP="0012606B">
            <w:pPr>
              <w:pStyle w:val="ListParagraph"/>
              <w:ind w:left="0"/>
              <w:rPr>
                <w:b w:val="0"/>
                <w:bCs w:val="0"/>
                <w:szCs w:val="24"/>
                <w:lang w:val="en-US"/>
              </w:rPr>
            </w:pPr>
            <w:r>
              <w:rPr>
                <w:b w:val="0"/>
                <w:bCs w:val="0"/>
                <w:szCs w:val="24"/>
                <w:lang w:val="en-US"/>
              </w:rPr>
              <w:t>Observation (if any)</w:t>
            </w:r>
          </w:p>
        </w:tc>
        <w:tc>
          <w:tcPr>
            <w:tcW w:w="6408" w:type="dxa"/>
          </w:tcPr>
          <w:p w14:paraId="788E81F6" w14:textId="77777777" w:rsidR="00177BD9" w:rsidRDefault="00177BD9"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The snort alerts were detected as attempted information leak and misc. activity</w:t>
            </w:r>
          </w:p>
        </w:tc>
      </w:tr>
      <w:tr w:rsidR="00177BD9" w14:paraId="67C66A72" w14:textId="77777777" w:rsidTr="0012606B">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2232" w:type="dxa"/>
          </w:tcPr>
          <w:p w14:paraId="7EA16B32" w14:textId="77777777" w:rsidR="00177BD9" w:rsidRDefault="00177BD9" w:rsidP="0012606B">
            <w:pPr>
              <w:pStyle w:val="ListParagraph"/>
              <w:ind w:left="0"/>
              <w:rPr>
                <w:b w:val="0"/>
                <w:bCs w:val="0"/>
                <w:szCs w:val="24"/>
                <w:lang w:val="en-US"/>
              </w:rPr>
            </w:pPr>
            <w:r>
              <w:rPr>
                <w:b w:val="0"/>
                <w:bCs w:val="0"/>
                <w:szCs w:val="24"/>
                <w:lang w:val="en-US"/>
              </w:rPr>
              <w:t>Suricata alert</w:t>
            </w:r>
          </w:p>
        </w:tc>
        <w:tc>
          <w:tcPr>
            <w:tcW w:w="6408" w:type="dxa"/>
          </w:tcPr>
          <w:p w14:paraId="119A4E9C" w14:textId="5D873A0D" w:rsidR="00177BD9" w:rsidRPr="00313821" w:rsidRDefault="00177BD9"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GPL SCAN PING NMAP</w:t>
            </w:r>
            <w:r w:rsidR="00EB501F">
              <w:rPr>
                <w:szCs w:val="24"/>
                <w:lang w:val="en-US"/>
              </w:rPr>
              <w:t>, SURICATA IPv4 invalid option length</w:t>
            </w:r>
          </w:p>
        </w:tc>
      </w:tr>
      <w:tr w:rsidR="00177BD9" w14:paraId="327E3F28" w14:textId="77777777" w:rsidTr="00CE429C">
        <w:trPr>
          <w:trHeight w:val="585"/>
        </w:trPr>
        <w:tc>
          <w:tcPr>
            <w:cnfStyle w:val="001000000000" w:firstRow="0" w:lastRow="0" w:firstColumn="1" w:lastColumn="0" w:oddVBand="0" w:evenVBand="0" w:oddHBand="0" w:evenHBand="0" w:firstRowFirstColumn="0" w:firstRowLastColumn="0" w:lastRowFirstColumn="0" w:lastRowLastColumn="0"/>
            <w:tcW w:w="2232" w:type="dxa"/>
          </w:tcPr>
          <w:p w14:paraId="41EE84F6" w14:textId="77777777" w:rsidR="00177BD9" w:rsidRPr="00313821" w:rsidRDefault="00177BD9" w:rsidP="0012606B">
            <w:pPr>
              <w:pStyle w:val="ListParagraph"/>
              <w:ind w:left="0"/>
              <w:rPr>
                <w:b w:val="0"/>
                <w:bCs w:val="0"/>
                <w:szCs w:val="24"/>
                <w:lang w:val="en-US"/>
              </w:rPr>
            </w:pPr>
            <w:r w:rsidRPr="00313821">
              <w:rPr>
                <w:b w:val="0"/>
                <w:bCs w:val="0"/>
                <w:szCs w:val="24"/>
                <w:lang w:val="en-US"/>
              </w:rPr>
              <w:t>Observation (if any)</w:t>
            </w:r>
          </w:p>
        </w:tc>
        <w:tc>
          <w:tcPr>
            <w:tcW w:w="6408" w:type="dxa"/>
          </w:tcPr>
          <w:p w14:paraId="766F9A45" w14:textId="77777777" w:rsidR="00177BD9" w:rsidRPr="00313821" w:rsidRDefault="00177BD9"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The Suricata alerts were detected as attempted information leak</w:t>
            </w:r>
          </w:p>
        </w:tc>
      </w:tr>
    </w:tbl>
    <w:p w14:paraId="40F0D716" w14:textId="153B8794" w:rsidR="00FD2CEA" w:rsidRDefault="00FD2CEA" w:rsidP="00BC11F6">
      <w:pPr>
        <w:pStyle w:val="ListParagraph"/>
        <w:ind w:left="1440"/>
        <w:rPr>
          <w:szCs w:val="24"/>
        </w:rPr>
      </w:pPr>
    </w:p>
    <w:p w14:paraId="1D6427CA" w14:textId="5AFD0737" w:rsidR="00EE3249" w:rsidRPr="00941D04" w:rsidRDefault="00FD2CEA" w:rsidP="00941D04">
      <w:pPr>
        <w:rPr>
          <w:szCs w:val="24"/>
        </w:rPr>
      </w:pPr>
      <w:r>
        <w:rPr>
          <w:szCs w:val="24"/>
        </w:rPr>
        <w:br w:type="page"/>
      </w:r>
    </w:p>
    <w:p w14:paraId="377FEBE9" w14:textId="73263FC6" w:rsidR="00746A17" w:rsidRDefault="003F0991" w:rsidP="00746A17">
      <w:pPr>
        <w:pStyle w:val="Heading2"/>
        <w:rPr>
          <w:rFonts w:ascii="Times New Roman" w:hAnsi="Times New Roman" w:cs="Times New Roman"/>
          <w:color w:val="000000" w:themeColor="text1"/>
          <w:sz w:val="28"/>
          <w:szCs w:val="28"/>
        </w:rPr>
      </w:pPr>
      <w:bookmarkStart w:id="106" w:name="_Toc33886483"/>
      <w:r w:rsidRPr="00746A17">
        <w:rPr>
          <w:rFonts w:ascii="Times New Roman" w:hAnsi="Times New Roman" w:cs="Times New Roman"/>
          <w:color w:val="000000" w:themeColor="text1"/>
          <w:sz w:val="28"/>
          <w:szCs w:val="28"/>
        </w:rPr>
        <w:lastRenderedPageBreak/>
        <w:t xml:space="preserve">2. </w:t>
      </w:r>
      <w:r w:rsidR="00A65133" w:rsidRPr="00746A17">
        <w:rPr>
          <w:rFonts w:ascii="Times New Roman" w:hAnsi="Times New Roman" w:cs="Times New Roman"/>
          <w:color w:val="000000" w:themeColor="text1"/>
          <w:sz w:val="28"/>
          <w:szCs w:val="28"/>
        </w:rPr>
        <w:t>IDS Evasion testing</w:t>
      </w:r>
      <w:bookmarkEnd w:id="106"/>
    </w:p>
    <w:p w14:paraId="562C8505" w14:textId="77777777" w:rsidR="009C54E6" w:rsidRDefault="00296BC2" w:rsidP="00296BC2">
      <w:pPr>
        <w:rPr>
          <w:noProof/>
          <w:szCs w:val="24"/>
        </w:rPr>
      </w:pPr>
      <w:r>
        <w:rPr>
          <w:noProof/>
          <w:szCs w:val="24"/>
        </w:rPr>
        <w:t xml:space="preserve">This section helps to test vulnerabilities in the IDS. It can deploy different evasion techniques to trick signature-based IDS into accepting a crafted packet with malicious payload. Ambiguities in the TCP/IP stack, signature detection capability, fragment/stream reassembly are exploited to perform IDS evasion. </w:t>
      </w:r>
    </w:p>
    <w:p w14:paraId="6A4AA4FA" w14:textId="3FC181B4" w:rsidR="00296BC2" w:rsidRDefault="00A11753" w:rsidP="00406AA7">
      <w:pPr>
        <w:rPr>
          <w:noProof/>
          <w:szCs w:val="24"/>
        </w:rPr>
      </w:pPr>
      <w:r>
        <w:rPr>
          <w:noProof/>
        </w:rPr>
        <w:drawing>
          <wp:inline distT="0" distB="0" distL="0" distR="0" wp14:anchorId="1D3A5AA4" wp14:editId="13F2DB22">
            <wp:extent cx="5438901" cy="296265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37646" cy="3016444"/>
                    </a:xfrm>
                    <a:prstGeom prst="rect">
                      <a:avLst/>
                    </a:prstGeom>
                  </pic:spPr>
                </pic:pic>
              </a:graphicData>
            </a:graphic>
          </wp:inline>
        </w:drawing>
      </w:r>
    </w:p>
    <w:p w14:paraId="58CEED31" w14:textId="512E570A" w:rsidR="009078D8" w:rsidRPr="00AF7E2E" w:rsidRDefault="009078D8" w:rsidP="00A917F9">
      <w:pPr>
        <w:pStyle w:val="Caption"/>
        <w:ind w:left="2880"/>
        <w:rPr>
          <w:color w:val="auto"/>
          <w:lang w:val="en-US"/>
        </w:rPr>
      </w:pPr>
      <w:bookmarkStart w:id="107" w:name="_Toc3388634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C77B7F">
        <w:rPr>
          <w:noProof/>
          <w:color w:val="auto"/>
        </w:rPr>
        <w:t>86</w:t>
      </w:r>
      <w:r w:rsidRPr="00BD5166">
        <w:rPr>
          <w:color w:val="auto"/>
        </w:rPr>
        <w:fldChar w:fldCharType="end"/>
      </w:r>
      <w:r w:rsidRPr="00BD5166">
        <w:rPr>
          <w:color w:val="auto"/>
        </w:rPr>
        <w:t xml:space="preserve">. </w:t>
      </w:r>
      <w:r w:rsidR="00D74E25">
        <w:rPr>
          <w:color w:val="auto"/>
        </w:rPr>
        <w:t xml:space="preserve">Evasion </w:t>
      </w:r>
      <w:r w:rsidR="00E11BFE">
        <w:rPr>
          <w:color w:val="auto"/>
        </w:rPr>
        <w:t>techniques</w:t>
      </w:r>
      <w:bookmarkEnd w:id="107"/>
    </w:p>
    <w:p w14:paraId="6BA768F5" w14:textId="10726788" w:rsidR="00296BC2" w:rsidRPr="00296BC2" w:rsidRDefault="00E11BFE" w:rsidP="00296BC2">
      <w:r>
        <w:br w:type="page"/>
      </w:r>
    </w:p>
    <w:p w14:paraId="6991B3F6" w14:textId="302BADA1" w:rsidR="00746A17" w:rsidRDefault="00746A17" w:rsidP="00746A17">
      <w:pPr>
        <w:pStyle w:val="Subtitle"/>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2</w:t>
      </w:r>
      <w:r w:rsidRPr="00EF033D">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1</w:t>
      </w:r>
      <w:r w:rsidRPr="00EF033D">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Changing IPv4 header</w:t>
      </w:r>
    </w:p>
    <w:p w14:paraId="61857042" w14:textId="5730912E" w:rsidR="00FC7291" w:rsidRDefault="00406AA7" w:rsidP="00746A17">
      <w:r>
        <w:t>Manipulating IPv4 header fields like TTL field, IP checksum can lead to insertion/evasion attacks.</w:t>
      </w:r>
    </w:p>
    <w:p w14:paraId="336AB2C6" w14:textId="2F0FE3F2" w:rsidR="0040538E" w:rsidRDefault="00FC7291" w:rsidP="00746A17">
      <w:r>
        <w:rPr>
          <w:noProof/>
        </w:rPr>
        <w:drawing>
          <wp:inline distT="0" distB="0" distL="0" distR="0" wp14:anchorId="4591F288" wp14:editId="66CD72A7">
            <wp:extent cx="4698853" cy="1309654"/>
            <wp:effectExtent l="0" t="0" r="698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t="6806"/>
                    <a:stretch/>
                  </pic:blipFill>
                  <pic:spPr bwMode="auto">
                    <a:xfrm>
                      <a:off x="0" y="0"/>
                      <a:ext cx="4787044" cy="1334234"/>
                    </a:xfrm>
                    <a:prstGeom prst="rect">
                      <a:avLst/>
                    </a:prstGeom>
                    <a:ln>
                      <a:noFill/>
                    </a:ln>
                    <a:extLst>
                      <a:ext uri="{53640926-AAD7-44D8-BBD7-CCE9431645EC}">
                        <a14:shadowObscured xmlns:a14="http://schemas.microsoft.com/office/drawing/2010/main"/>
                      </a:ext>
                    </a:extLst>
                  </pic:spPr>
                </pic:pic>
              </a:graphicData>
            </a:graphic>
          </wp:inline>
        </w:drawing>
      </w:r>
    </w:p>
    <w:p w14:paraId="0FA88CD0" w14:textId="5DFB13FF" w:rsidR="00270073" w:rsidRDefault="00270073" w:rsidP="00816926">
      <w:pPr>
        <w:pStyle w:val="Caption"/>
        <w:ind w:left="2160"/>
        <w:jc w:val="both"/>
        <w:rPr>
          <w:color w:val="auto"/>
        </w:rPr>
      </w:pPr>
      <w:bookmarkStart w:id="108" w:name="_Toc3388634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D92062">
        <w:rPr>
          <w:noProof/>
          <w:color w:val="auto"/>
        </w:rPr>
        <w:t>87</w:t>
      </w:r>
      <w:r w:rsidRPr="00BD5166">
        <w:rPr>
          <w:color w:val="auto"/>
        </w:rPr>
        <w:fldChar w:fldCharType="end"/>
      </w:r>
      <w:r w:rsidRPr="00BD5166">
        <w:rPr>
          <w:color w:val="auto"/>
        </w:rPr>
        <w:t xml:space="preserve">. </w:t>
      </w:r>
      <w:r w:rsidR="00D92062">
        <w:rPr>
          <w:color w:val="auto"/>
        </w:rPr>
        <w:t>Change fields in packets</w:t>
      </w:r>
      <w:bookmarkEnd w:id="108"/>
    </w:p>
    <w:p w14:paraId="043AF53B" w14:textId="77777777" w:rsidR="0088254B" w:rsidRPr="0088254B" w:rsidRDefault="0088254B" w:rsidP="0088254B"/>
    <w:p w14:paraId="1F59291A" w14:textId="003ACC77" w:rsidR="0040538E" w:rsidRDefault="0040538E" w:rsidP="0040538E">
      <w:pPr>
        <w:rPr>
          <w:szCs w:val="24"/>
        </w:rPr>
      </w:pPr>
      <w:r>
        <w:rPr>
          <w:szCs w:val="24"/>
        </w:rPr>
        <w:t xml:space="preserve">Invalid value in the header field can cause the packet to drop out before reaching the destination. This can be used to create a payload indifference at the router and server thus evading detection. </w:t>
      </w:r>
    </w:p>
    <w:p w14:paraId="6AC2B03E" w14:textId="477F9243" w:rsidR="00576A41" w:rsidRDefault="00576A41" w:rsidP="00BC7423">
      <w:pPr>
        <w:pStyle w:val="Subtitle"/>
        <w:ind w:left="720"/>
        <w:rPr>
          <w:rFonts w:ascii="Times New Roman" w:hAnsi="Times New Roman" w:cs="Times New Roman"/>
          <w:color w:val="auto"/>
          <w:sz w:val="24"/>
          <w:szCs w:val="24"/>
        </w:rPr>
      </w:pPr>
      <w:r w:rsidRPr="00BC7423">
        <w:rPr>
          <w:rFonts w:ascii="Times New Roman" w:hAnsi="Times New Roman" w:cs="Times New Roman"/>
          <w:color w:val="auto"/>
          <w:sz w:val="24"/>
          <w:szCs w:val="24"/>
        </w:rPr>
        <w:t>2.1.1</w:t>
      </w:r>
      <w:r w:rsidR="00BC7423">
        <w:rPr>
          <w:rFonts w:ascii="Times New Roman" w:hAnsi="Times New Roman" w:cs="Times New Roman"/>
          <w:color w:val="auto"/>
          <w:sz w:val="24"/>
          <w:szCs w:val="24"/>
        </w:rPr>
        <w:t xml:space="preserve"> Low TTL Value</w:t>
      </w:r>
    </w:p>
    <w:p w14:paraId="17CB90E9" w14:textId="5237CC08" w:rsidR="00825284" w:rsidRDefault="00825284" w:rsidP="00825284">
      <w:pPr>
        <w:ind w:left="720"/>
      </w:pPr>
      <w:r w:rsidRPr="0030001B">
        <w:t>Set in the IP header, Time to live value or the hop limit is reduced at every router on route to destination.</w:t>
      </w:r>
      <w:r w:rsidR="004E24D9">
        <w:t xml:space="preserve">  </w:t>
      </w:r>
      <w:r w:rsidRPr="0030001B">
        <w:t>The maximum value for TTL is 255 and the default value is 64 seconds.</w:t>
      </w:r>
      <w:r w:rsidR="00830B61">
        <w:t xml:space="preserve">  </w:t>
      </w:r>
      <w:r w:rsidRPr="0030001B">
        <w:t xml:space="preserve">When the </w:t>
      </w:r>
      <w:proofErr w:type="spellStart"/>
      <w:r w:rsidRPr="0030001B">
        <w:t>ttl</w:t>
      </w:r>
      <w:proofErr w:type="spellEnd"/>
      <w:r w:rsidRPr="0030001B">
        <w:t xml:space="preserve"> is reduced to zero, the packet will be dropped. </w:t>
      </w:r>
    </w:p>
    <w:p w14:paraId="3ED0E771" w14:textId="70FAF9E1" w:rsidR="00135128" w:rsidRDefault="00135128" w:rsidP="00825284">
      <w:pPr>
        <w:ind w:left="720"/>
      </w:pPr>
      <w:proofErr w:type="gramStart"/>
      <w:r>
        <w:t>Test :</w:t>
      </w:r>
      <w:proofErr w:type="gramEnd"/>
      <w:r>
        <w:t xml:space="preserve"> </w:t>
      </w:r>
      <w:r w:rsidR="000844A2">
        <w:t xml:space="preserve">Use Low TTL evasion technique on </w:t>
      </w:r>
      <w:r w:rsidR="00ED104E">
        <w:t>target/server</w:t>
      </w:r>
    </w:p>
    <w:p w14:paraId="4F72C499" w14:textId="09E1275A" w:rsidR="00816926" w:rsidRDefault="009A4489" w:rsidP="005C2F7F">
      <w:pPr>
        <w:pStyle w:val="ListParagraph"/>
        <w:numPr>
          <w:ilvl w:val="1"/>
          <w:numId w:val="26"/>
        </w:numPr>
        <w:ind w:left="1080"/>
      </w:pPr>
      <w:proofErr w:type="spellStart"/>
      <w:r>
        <w:t>Netcat</w:t>
      </w:r>
      <w:proofErr w:type="spellEnd"/>
      <w:r>
        <w:t xml:space="preserve"> listener was started on a port at the server</w:t>
      </w:r>
      <w:r w:rsidR="00250606">
        <w:t>.</w:t>
      </w:r>
    </w:p>
    <w:p w14:paraId="599ABA21" w14:textId="003A1636" w:rsidR="00250606" w:rsidRDefault="00250606" w:rsidP="005C2F7F">
      <w:pPr>
        <w:pStyle w:val="ListParagraph"/>
        <w:ind w:left="1080"/>
      </w:pPr>
      <w:r>
        <w:rPr>
          <w:noProof/>
        </w:rPr>
        <w:drawing>
          <wp:inline distT="0" distB="0" distL="0" distR="0" wp14:anchorId="752B0ACA" wp14:editId="72B45F8F">
            <wp:extent cx="4784141" cy="66548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 r="15296"/>
                    <a:stretch/>
                  </pic:blipFill>
                  <pic:spPr bwMode="auto">
                    <a:xfrm>
                      <a:off x="0" y="0"/>
                      <a:ext cx="4928460" cy="685555"/>
                    </a:xfrm>
                    <a:prstGeom prst="rect">
                      <a:avLst/>
                    </a:prstGeom>
                    <a:ln>
                      <a:noFill/>
                    </a:ln>
                    <a:extLst>
                      <a:ext uri="{53640926-AAD7-44D8-BBD7-CCE9431645EC}">
                        <a14:shadowObscured xmlns:a14="http://schemas.microsoft.com/office/drawing/2010/main"/>
                      </a:ext>
                    </a:extLst>
                  </pic:spPr>
                </pic:pic>
              </a:graphicData>
            </a:graphic>
          </wp:inline>
        </w:drawing>
      </w:r>
    </w:p>
    <w:p w14:paraId="149E9A3C" w14:textId="124F1B82" w:rsidR="00F5430C" w:rsidRPr="00F5430C" w:rsidRDefault="00F5430C" w:rsidP="00F5430C">
      <w:pPr>
        <w:pStyle w:val="Caption"/>
        <w:ind w:left="1080"/>
        <w:jc w:val="center"/>
        <w:rPr>
          <w:color w:val="auto"/>
          <w:lang w:val="en-US"/>
        </w:rPr>
      </w:pPr>
      <w:bookmarkStart w:id="109" w:name="_Toc3388634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12426">
        <w:rPr>
          <w:noProof/>
          <w:color w:val="auto"/>
        </w:rPr>
        <w:t>88</w:t>
      </w:r>
      <w:r w:rsidRPr="00BD5166">
        <w:rPr>
          <w:color w:val="auto"/>
        </w:rPr>
        <w:fldChar w:fldCharType="end"/>
      </w:r>
      <w:r w:rsidRPr="00BD5166">
        <w:rPr>
          <w:color w:val="auto"/>
        </w:rPr>
        <w:t xml:space="preserve">. </w:t>
      </w:r>
      <w:r w:rsidR="00A24845">
        <w:rPr>
          <w:color w:val="auto"/>
        </w:rPr>
        <w:t xml:space="preserve">Low </w:t>
      </w:r>
      <w:proofErr w:type="spellStart"/>
      <w:r w:rsidR="00A24845">
        <w:rPr>
          <w:color w:val="auto"/>
        </w:rPr>
        <w:t>ttl</w:t>
      </w:r>
      <w:proofErr w:type="spellEnd"/>
      <w:r w:rsidR="00A24845">
        <w:rPr>
          <w:color w:val="auto"/>
        </w:rPr>
        <w:t xml:space="preserve"> value - </w:t>
      </w:r>
      <w:proofErr w:type="spellStart"/>
      <w:r w:rsidR="00A24845">
        <w:rPr>
          <w:color w:val="auto"/>
        </w:rPr>
        <w:t>netcat</w:t>
      </w:r>
      <w:bookmarkEnd w:id="109"/>
      <w:proofErr w:type="spellEnd"/>
    </w:p>
    <w:p w14:paraId="2A4BA70C" w14:textId="77777777" w:rsidR="0028526C" w:rsidRDefault="0028526C" w:rsidP="005C2F7F">
      <w:pPr>
        <w:pStyle w:val="ListParagraph"/>
        <w:ind w:left="1080"/>
      </w:pPr>
    </w:p>
    <w:p w14:paraId="1D4E5740" w14:textId="57F9527D" w:rsidR="002678D7" w:rsidRDefault="0028526C" w:rsidP="005C2F7F">
      <w:pPr>
        <w:pStyle w:val="ListParagraph"/>
        <w:numPr>
          <w:ilvl w:val="1"/>
          <w:numId w:val="26"/>
        </w:numPr>
        <w:ind w:left="1080"/>
      </w:pPr>
      <w:r w:rsidRPr="00023DFB">
        <w:lastRenderedPageBreak/>
        <w:t xml:space="preserve">Three packets </w:t>
      </w:r>
      <w:r w:rsidR="0057592C" w:rsidRPr="00023DFB">
        <w:t xml:space="preserve">were </w:t>
      </w:r>
      <w:r w:rsidRPr="00023DFB">
        <w:t>sent to destination.</w:t>
      </w:r>
      <w:r w:rsidR="000225B8" w:rsidRPr="00023DFB">
        <w:t xml:space="preserve">  </w:t>
      </w:r>
      <w:r w:rsidRPr="00023DFB">
        <w:t xml:space="preserve">The first packet </w:t>
      </w:r>
      <w:r w:rsidR="00F3248F" w:rsidRPr="00023DFB">
        <w:t>had</w:t>
      </w:r>
      <w:r w:rsidRPr="00023DFB">
        <w:t xml:space="preserve"> payload –</w:t>
      </w:r>
      <w:r w:rsidRPr="0053177C">
        <w:rPr>
          <w:rFonts w:ascii="Courier New" w:hAnsi="Courier New" w:cs="Courier New"/>
          <w:b/>
          <w:bCs/>
        </w:rPr>
        <w:t xml:space="preserve"> cat</w:t>
      </w:r>
      <w:r w:rsidRPr="00023DFB">
        <w:t>. The second packet</w:t>
      </w:r>
      <w:r w:rsidR="00D0225C" w:rsidRPr="00023DFB">
        <w:t xml:space="preserve"> that</w:t>
      </w:r>
      <w:r w:rsidRPr="00023DFB">
        <w:t xml:space="preserve"> </w:t>
      </w:r>
      <w:r w:rsidR="00D0225C" w:rsidRPr="00023DFB">
        <w:t>contained a bogus payload also had a low time to live value so that the latter does not reach the destination.</w:t>
      </w:r>
      <w:r w:rsidR="00E2043A" w:rsidRPr="00023DFB">
        <w:t xml:space="preserve">  </w:t>
      </w:r>
      <w:r w:rsidRPr="00023DFB">
        <w:t>The third packet has payload</w:t>
      </w:r>
      <w:r w:rsidR="0053177C">
        <w:t xml:space="preserve"> - </w:t>
      </w:r>
      <w:r w:rsidRPr="0053177C">
        <w:rPr>
          <w:rFonts w:ascii="Courier New" w:hAnsi="Courier New" w:cs="Courier New"/>
          <w:b/>
          <w:bCs/>
        </w:rPr>
        <w:t>/etc/passwd</w:t>
      </w:r>
      <w:r w:rsidRPr="00023DFB">
        <w:t>.</w:t>
      </w:r>
      <w:r w:rsidR="008665A0" w:rsidRPr="00023DFB">
        <w:t xml:space="preserve">  </w:t>
      </w:r>
      <w:r w:rsidRPr="00023DFB">
        <w:t>In this scenario, there is only one router/IDS between attacker and target host. So, the TTL is set to 1.</w:t>
      </w:r>
    </w:p>
    <w:p w14:paraId="0ADC3E6C" w14:textId="77777777" w:rsidR="00023DFB" w:rsidRPr="00023DFB" w:rsidRDefault="00023DFB" w:rsidP="005C2F7F">
      <w:pPr>
        <w:pStyle w:val="ListParagraph"/>
        <w:ind w:left="1080"/>
      </w:pPr>
    </w:p>
    <w:p w14:paraId="5A5BF9D1" w14:textId="5468DBA4" w:rsidR="002678D7" w:rsidRDefault="002678D7" w:rsidP="005C2F7F">
      <w:pPr>
        <w:pStyle w:val="ListParagraph"/>
        <w:ind w:left="1080"/>
      </w:pPr>
      <w:r>
        <w:rPr>
          <w:noProof/>
        </w:rPr>
        <w:drawing>
          <wp:inline distT="0" distB="0" distL="0" distR="0" wp14:anchorId="2CAB4273" wp14:editId="0CC2EA90">
            <wp:extent cx="4550054" cy="2076547"/>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r="6998" b="11442"/>
                    <a:stretch/>
                  </pic:blipFill>
                  <pic:spPr bwMode="auto">
                    <a:xfrm>
                      <a:off x="0" y="0"/>
                      <a:ext cx="4589275" cy="2094447"/>
                    </a:xfrm>
                    <a:prstGeom prst="rect">
                      <a:avLst/>
                    </a:prstGeom>
                    <a:ln>
                      <a:noFill/>
                    </a:ln>
                    <a:extLst>
                      <a:ext uri="{53640926-AAD7-44D8-BBD7-CCE9431645EC}">
                        <a14:shadowObscured xmlns:a14="http://schemas.microsoft.com/office/drawing/2010/main"/>
                      </a:ext>
                    </a:extLst>
                  </pic:spPr>
                </pic:pic>
              </a:graphicData>
            </a:graphic>
          </wp:inline>
        </w:drawing>
      </w:r>
    </w:p>
    <w:p w14:paraId="55BF0C87" w14:textId="5163FED4" w:rsidR="007375EA" w:rsidRPr="006E08A9" w:rsidRDefault="007375EA" w:rsidP="006D3F9C">
      <w:pPr>
        <w:pStyle w:val="Caption"/>
        <w:ind w:left="720"/>
        <w:jc w:val="center"/>
        <w:rPr>
          <w:color w:val="auto"/>
          <w:lang w:val="en-US"/>
        </w:rPr>
      </w:pPr>
      <w:bookmarkStart w:id="110" w:name="_Toc3388635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57</w:t>
      </w:r>
      <w:r w:rsidRPr="00BD5166">
        <w:rPr>
          <w:color w:val="auto"/>
        </w:rPr>
        <w:fldChar w:fldCharType="end"/>
      </w:r>
      <w:r w:rsidRPr="00BD5166">
        <w:rPr>
          <w:color w:val="auto"/>
        </w:rPr>
        <w:t xml:space="preserve">. </w:t>
      </w:r>
      <w:r w:rsidR="006B2499">
        <w:rPr>
          <w:color w:val="auto"/>
        </w:rPr>
        <w:t>Low TTL attack</w:t>
      </w:r>
      <w:bookmarkEnd w:id="110"/>
    </w:p>
    <w:p w14:paraId="67786BBC" w14:textId="77777777" w:rsidR="00EE0314" w:rsidRDefault="00EE0314" w:rsidP="005C2F7F">
      <w:pPr>
        <w:pStyle w:val="ListParagraph"/>
        <w:ind w:left="1080"/>
      </w:pPr>
    </w:p>
    <w:p w14:paraId="636DA334" w14:textId="758D36DA" w:rsidR="002B738C" w:rsidRDefault="00E50E4D" w:rsidP="005C2F7F">
      <w:pPr>
        <w:pStyle w:val="ListParagraph"/>
        <w:numPr>
          <w:ilvl w:val="1"/>
          <w:numId w:val="26"/>
        </w:numPr>
        <w:ind w:left="1080"/>
      </w:pPr>
      <w:bookmarkStart w:id="111" w:name="_Hlk32220547"/>
      <w:r>
        <w:t xml:space="preserve">At the server, the TCP packets were reassembled to form payload – </w:t>
      </w:r>
      <w:r w:rsidRPr="0053177C">
        <w:rPr>
          <w:rFonts w:ascii="Courier New" w:hAnsi="Courier New" w:cs="Courier New"/>
          <w:b/>
          <w:bCs/>
        </w:rPr>
        <w:t>cat /etc/shadow</w:t>
      </w:r>
      <w:r w:rsidR="0095487C">
        <w:t>.</w:t>
      </w:r>
    </w:p>
    <w:bookmarkEnd w:id="111"/>
    <w:p w14:paraId="5D2033E2" w14:textId="2A2415B1" w:rsidR="004A315C" w:rsidRDefault="004843C7" w:rsidP="005C2F7F">
      <w:pPr>
        <w:pStyle w:val="ListParagraph"/>
        <w:ind w:left="1080"/>
      </w:pPr>
      <w:r w:rsidRPr="0030001B">
        <w:rPr>
          <w:noProof/>
          <w:szCs w:val="24"/>
        </w:rPr>
        <mc:AlternateContent>
          <mc:Choice Requires="wps">
            <w:drawing>
              <wp:anchor distT="0" distB="0" distL="114300" distR="114300" simplePos="0" relativeHeight="251611648" behindDoc="0" locked="0" layoutInCell="1" allowOverlap="1" wp14:anchorId="4A5265AC" wp14:editId="2CAD424C">
                <wp:simplePos x="0" y="0"/>
                <wp:positionH relativeFrom="margin">
                  <wp:posOffset>678821</wp:posOffset>
                </wp:positionH>
                <wp:positionV relativeFrom="paragraph">
                  <wp:posOffset>359405</wp:posOffset>
                </wp:positionV>
                <wp:extent cx="928360" cy="125643"/>
                <wp:effectExtent l="0" t="0" r="24765" b="27305"/>
                <wp:wrapNone/>
                <wp:docPr id="78" name="Rectangle 78"/>
                <wp:cNvGraphicFramePr/>
                <a:graphic xmlns:a="http://schemas.openxmlformats.org/drawingml/2006/main">
                  <a:graphicData uri="http://schemas.microsoft.com/office/word/2010/wordprocessingShape">
                    <wps:wsp>
                      <wps:cNvSpPr/>
                      <wps:spPr>
                        <a:xfrm>
                          <a:off x="0" y="0"/>
                          <a:ext cx="928360" cy="12564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E240B" id="Rectangle 78" o:spid="_x0000_s1026" style="position:absolute;margin-left:53.45pt;margin-top:28.3pt;width:73.1pt;height:9.9pt;z-index:251611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" filled="f" strokecolor="red" strokeweight=".25pt">
                <w10:wrap anchorx="margin"/>
              </v:rect>
            </w:pict>
          </mc:Fallback>
        </mc:AlternateContent>
      </w:r>
      <w:r w:rsidR="004A315C">
        <w:rPr>
          <w:noProof/>
        </w:rPr>
        <w:drawing>
          <wp:inline distT="0" distB="0" distL="0" distR="0" wp14:anchorId="4CCCD757" wp14:editId="0DD528FE">
            <wp:extent cx="5067591" cy="65335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r="7625"/>
                    <a:stretch/>
                  </pic:blipFill>
                  <pic:spPr bwMode="auto">
                    <a:xfrm>
                      <a:off x="0" y="0"/>
                      <a:ext cx="5068089" cy="653415"/>
                    </a:xfrm>
                    <a:prstGeom prst="rect">
                      <a:avLst/>
                    </a:prstGeom>
                    <a:ln>
                      <a:noFill/>
                    </a:ln>
                    <a:extLst>
                      <a:ext uri="{53640926-AAD7-44D8-BBD7-CCE9431645EC}">
                        <a14:shadowObscured xmlns:a14="http://schemas.microsoft.com/office/drawing/2010/main"/>
                      </a:ext>
                    </a:extLst>
                  </pic:spPr>
                </pic:pic>
              </a:graphicData>
            </a:graphic>
          </wp:inline>
        </w:drawing>
      </w:r>
    </w:p>
    <w:p w14:paraId="5E6B7CEA" w14:textId="3739777B" w:rsidR="0095487C" w:rsidRPr="001C11D1" w:rsidRDefault="001C11D1" w:rsidP="001C11D1">
      <w:pPr>
        <w:pStyle w:val="Caption"/>
        <w:ind w:left="1080"/>
        <w:jc w:val="center"/>
        <w:rPr>
          <w:color w:val="auto"/>
          <w:lang w:val="en-US"/>
        </w:rPr>
      </w:pPr>
      <w:bookmarkStart w:id="112" w:name="_Toc3388635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6969AF">
        <w:rPr>
          <w:noProof/>
          <w:color w:val="auto"/>
        </w:rPr>
        <w:t>90</w:t>
      </w:r>
      <w:r w:rsidRPr="00BD5166">
        <w:rPr>
          <w:color w:val="auto"/>
        </w:rPr>
        <w:fldChar w:fldCharType="end"/>
      </w:r>
      <w:r w:rsidRPr="00BD5166">
        <w:rPr>
          <w:color w:val="auto"/>
        </w:rPr>
        <w:t xml:space="preserve">. </w:t>
      </w:r>
      <w:r w:rsidR="006969AF">
        <w:rPr>
          <w:color w:val="auto"/>
        </w:rPr>
        <w:t xml:space="preserve">Payload reassembled – low </w:t>
      </w:r>
      <w:proofErr w:type="spellStart"/>
      <w:r w:rsidR="006969AF">
        <w:rPr>
          <w:color w:val="auto"/>
        </w:rPr>
        <w:t>ttl</w:t>
      </w:r>
      <w:bookmarkEnd w:id="112"/>
      <w:proofErr w:type="spellEnd"/>
    </w:p>
    <w:p w14:paraId="020152F2" w14:textId="77777777" w:rsidR="0095487C" w:rsidRPr="0095487C" w:rsidRDefault="0095487C" w:rsidP="005C2F7F">
      <w:pPr>
        <w:numPr>
          <w:ilvl w:val="1"/>
          <w:numId w:val="26"/>
        </w:numPr>
        <w:spacing w:after="160"/>
        <w:ind w:left="1080"/>
        <w:rPr>
          <w:rFonts w:eastAsiaTheme="minorEastAsia"/>
          <w:spacing w:val="15"/>
          <w:szCs w:val="24"/>
        </w:rPr>
      </w:pPr>
      <w:r w:rsidRPr="00A30156">
        <w:rPr>
          <w:rStyle w:val="SubtitleChar"/>
          <w:rFonts w:ascii="Times New Roman" w:hAnsi="Times New Roman" w:cs="Times New Roman"/>
          <w:color w:val="auto"/>
          <w:sz w:val="24"/>
          <w:szCs w:val="24"/>
        </w:rPr>
        <w:t xml:space="preserve">IDS </w:t>
      </w:r>
      <w:proofErr w:type="gramStart"/>
      <w:r w:rsidRPr="00A30156">
        <w:rPr>
          <w:rStyle w:val="SubtitleChar"/>
          <w:rFonts w:ascii="Times New Roman" w:hAnsi="Times New Roman" w:cs="Times New Roman"/>
          <w:color w:val="auto"/>
          <w:sz w:val="24"/>
          <w:szCs w:val="24"/>
        </w:rPr>
        <w:t>Alerts</w:t>
      </w:r>
      <w:r w:rsidRPr="00A30156">
        <w:rPr>
          <w:rFonts w:eastAsiaTheme="minorEastAsia"/>
          <w:color w:val="auto"/>
          <w:spacing w:val="15"/>
          <w:szCs w:val="24"/>
        </w:rPr>
        <w:t xml:space="preserve"> </w:t>
      </w:r>
      <w:r w:rsidRPr="0095487C">
        <w:rPr>
          <w:rFonts w:eastAsiaTheme="minorEastAsia"/>
          <w:spacing w:val="15"/>
          <w:szCs w:val="24"/>
        </w:rPr>
        <w:t>:</w:t>
      </w:r>
      <w:proofErr w:type="gramEnd"/>
    </w:p>
    <w:p w14:paraId="555BFB32" w14:textId="44C092FE" w:rsidR="00D55BB4" w:rsidRDefault="00423A8F" w:rsidP="005C2F7F">
      <w:pPr>
        <w:pStyle w:val="ListParagraph"/>
        <w:ind w:left="1080"/>
      </w:pPr>
      <w:r>
        <w:t>1. Snort</w:t>
      </w:r>
    </w:p>
    <w:p w14:paraId="202C0FDA" w14:textId="1E73DC4F" w:rsidR="008905B1" w:rsidRDefault="00D55BB4" w:rsidP="005C2F7F">
      <w:pPr>
        <w:pStyle w:val="ListParagraph"/>
        <w:ind w:left="1080"/>
      </w:pPr>
      <w:r>
        <w:rPr>
          <w:noProof/>
        </w:rPr>
        <w:drawing>
          <wp:inline distT="0" distB="0" distL="0" distR="0" wp14:anchorId="3E4F3390" wp14:editId="45924169">
            <wp:extent cx="5067300" cy="734951"/>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7926"/>
                    <a:stretch/>
                  </pic:blipFill>
                  <pic:spPr bwMode="auto">
                    <a:xfrm>
                      <a:off x="0" y="0"/>
                      <a:ext cx="5114732" cy="741830"/>
                    </a:xfrm>
                    <a:prstGeom prst="rect">
                      <a:avLst/>
                    </a:prstGeom>
                    <a:ln>
                      <a:noFill/>
                    </a:ln>
                    <a:extLst>
                      <a:ext uri="{53640926-AAD7-44D8-BBD7-CCE9431645EC}">
                        <a14:shadowObscured xmlns:a14="http://schemas.microsoft.com/office/drawing/2010/main"/>
                      </a:ext>
                    </a:extLst>
                  </pic:spPr>
                </pic:pic>
              </a:graphicData>
            </a:graphic>
          </wp:inline>
        </w:drawing>
      </w:r>
    </w:p>
    <w:p w14:paraId="61C3119D" w14:textId="1C1BF41E" w:rsidR="008905B1" w:rsidRPr="00F131DD" w:rsidRDefault="006969AF" w:rsidP="00F131DD">
      <w:pPr>
        <w:pStyle w:val="Caption"/>
        <w:ind w:left="1080"/>
        <w:jc w:val="center"/>
        <w:rPr>
          <w:color w:val="auto"/>
          <w:lang w:val="en-US"/>
        </w:rPr>
      </w:pPr>
      <w:bookmarkStart w:id="113" w:name="_Toc3388635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91</w:t>
      </w:r>
      <w:r w:rsidRPr="00BD5166">
        <w:rPr>
          <w:color w:val="auto"/>
        </w:rPr>
        <w:fldChar w:fldCharType="end"/>
      </w:r>
      <w:r w:rsidRPr="00BD5166">
        <w:rPr>
          <w:color w:val="auto"/>
        </w:rPr>
        <w:t xml:space="preserve">. </w:t>
      </w:r>
      <w:r>
        <w:rPr>
          <w:color w:val="auto"/>
        </w:rPr>
        <w:t>S</w:t>
      </w:r>
      <w:r w:rsidR="00A671E6">
        <w:rPr>
          <w:color w:val="auto"/>
        </w:rPr>
        <w:t>nort alerts – low TTL</w:t>
      </w:r>
      <w:bookmarkEnd w:id="113"/>
    </w:p>
    <w:p w14:paraId="6894742B" w14:textId="54486E91" w:rsidR="00BE7335" w:rsidRDefault="00BE7335" w:rsidP="005C2F7F">
      <w:pPr>
        <w:pStyle w:val="ListParagraph"/>
        <w:ind w:left="1080"/>
      </w:pPr>
      <w:r>
        <w:lastRenderedPageBreak/>
        <w:t>2. Suricata</w:t>
      </w:r>
    </w:p>
    <w:p w14:paraId="41EF2DFC" w14:textId="3F167017" w:rsidR="002878A1" w:rsidRDefault="005C2F7F" w:rsidP="002878A1">
      <w:pPr>
        <w:pStyle w:val="ListParagraph"/>
        <w:ind w:left="1080"/>
      </w:pPr>
      <w:r>
        <w:rPr>
          <w:noProof/>
        </w:rPr>
        <w:drawing>
          <wp:inline distT="0" distB="0" distL="0" distR="0" wp14:anchorId="7787B877" wp14:editId="16E42846">
            <wp:extent cx="5486400" cy="8039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86400" cy="803910"/>
                    </a:xfrm>
                    <a:prstGeom prst="rect">
                      <a:avLst/>
                    </a:prstGeom>
                  </pic:spPr>
                </pic:pic>
              </a:graphicData>
            </a:graphic>
          </wp:inline>
        </w:drawing>
      </w:r>
    </w:p>
    <w:p w14:paraId="560CDDA8" w14:textId="7C7085E6" w:rsidR="002878A1" w:rsidRPr="0072217D" w:rsidRDefault="003E351C" w:rsidP="0072217D">
      <w:pPr>
        <w:pStyle w:val="Caption"/>
        <w:ind w:left="1080"/>
        <w:jc w:val="center"/>
        <w:rPr>
          <w:color w:val="auto"/>
          <w:lang w:val="en-US"/>
        </w:rPr>
      </w:pPr>
      <w:bookmarkStart w:id="114" w:name="_Toc3388635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E225C0">
        <w:rPr>
          <w:noProof/>
          <w:color w:val="auto"/>
        </w:rPr>
        <w:t>92</w:t>
      </w:r>
      <w:r w:rsidRPr="00BD5166">
        <w:rPr>
          <w:color w:val="auto"/>
        </w:rPr>
        <w:fldChar w:fldCharType="end"/>
      </w:r>
      <w:r w:rsidRPr="00BD5166">
        <w:rPr>
          <w:color w:val="auto"/>
        </w:rPr>
        <w:t xml:space="preserve">. </w:t>
      </w:r>
      <w:r>
        <w:rPr>
          <w:color w:val="auto"/>
        </w:rPr>
        <w:t>Sur</w:t>
      </w:r>
      <w:r w:rsidR="00E225C0">
        <w:rPr>
          <w:color w:val="auto"/>
        </w:rPr>
        <w:t>icata alerts – Low TTL</w:t>
      </w:r>
      <w:bookmarkEnd w:id="114"/>
    </w:p>
    <w:p w14:paraId="6774B2B8" w14:textId="439BD8FB" w:rsidR="002878A1" w:rsidRPr="006E53A5" w:rsidRDefault="001E4FA9" w:rsidP="002878A1">
      <w:pPr>
        <w:numPr>
          <w:ilvl w:val="1"/>
          <w:numId w:val="26"/>
        </w:numPr>
        <w:spacing w:after="160"/>
        <w:ind w:left="1080"/>
        <w:rPr>
          <w:rFonts w:eastAsiaTheme="minorEastAsia"/>
          <w:spacing w:val="15"/>
          <w:szCs w:val="24"/>
        </w:rPr>
      </w:pPr>
      <w:proofErr w:type="gramStart"/>
      <w:r w:rsidRPr="00A30156">
        <w:rPr>
          <w:rStyle w:val="SubtitleChar"/>
          <w:rFonts w:ascii="Times New Roman" w:hAnsi="Times New Roman" w:cs="Times New Roman"/>
          <w:color w:val="auto"/>
          <w:sz w:val="24"/>
          <w:szCs w:val="24"/>
        </w:rPr>
        <w:t>Result</w:t>
      </w:r>
      <w:r w:rsidR="006E53A5" w:rsidRPr="0095487C">
        <w:rPr>
          <w:rFonts w:eastAsiaTheme="minorEastAsia"/>
          <w:spacing w:val="15"/>
          <w:szCs w:val="24"/>
        </w:rPr>
        <w:t xml:space="preserve"> :</w:t>
      </w:r>
      <w:proofErr w:type="gramEnd"/>
    </w:p>
    <w:tbl>
      <w:tblPr>
        <w:tblStyle w:val="GridTable2-Accent3"/>
        <w:tblW w:w="864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6390"/>
      </w:tblGrid>
      <w:tr w:rsidR="00BC309F" w14:paraId="294DA9FE" w14:textId="77777777" w:rsidTr="002C7268">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2F926A6" w14:textId="24B3C71A" w:rsidR="002878A1" w:rsidRPr="00313821" w:rsidRDefault="002878A1" w:rsidP="007C70EB">
            <w:pPr>
              <w:pStyle w:val="ListParagraph"/>
              <w:ind w:left="0"/>
              <w:rPr>
                <w:b w:val="0"/>
                <w:bCs w:val="0"/>
                <w:szCs w:val="24"/>
                <w:lang w:val="en-US"/>
              </w:rPr>
            </w:pPr>
            <w:r w:rsidRPr="00313821">
              <w:rPr>
                <w:b w:val="0"/>
                <w:bCs w:val="0"/>
                <w:szCs w:val="24"/>
                <w:lang w:val="en-US"/>
              </w:rPr>
              <w:t>Test Result</w:t>
            </w:r>
          </w:p>
        </w:tc>
        <w:tc>
          <w:tcPr>
            <w:tcW w:w="639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B4C4DB4" w14:textId="3111B955" w:rsidR="002878A1" w:rsidRPr="00313821" w:rsidRDefault="005528ED" w:rsidP="007C70E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The payload was reassembled at the target evading detection.</w:t>
            </w:r>
          </w:p>
        </w:tc>
      </w:tr>
      <w:tr w:rsidR="002878A1" w14:paraId="60172085" w14:textId="77777777" w:rsidTr="002C7268">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37F3736" w14:textId="77777777" w:rsidR="002878A1" w:rsidRPr="00313821" w:rsidRDefault="002878A1" w:rsidP="007C70E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39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275E676" w14:textId="1AF8FDE3" w:rsidR="002878A1" w:rsidRPr="00313821" w:rsidRDefault="00C80D6D"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2878A1" w14:paraId="239A1FB3" w14:textId="77777777" w:rsidTr="002C7268">
        <w:trPr>
          <w:trHeight w:val="449"/>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72477E7B" w14:textId="77777777" w:rsidR="002878A1" w:rsidRDefault="002878A1" w:rsidP="007C70EB">
            <w:pPr>
              <w:pStyle w:val="ListParagraph"/>
              <w:ind w:left="0"/>
              <w:rPr>
                <w:b w:val="0"/>
                <w:bCs w:val="0"/>
                <w:szCs w:val="24"/>
                <w:lang w:val="en-US"/>
              </w:rPr>
            </w:pPr>
            <w:r>
              <w:rPr>
                <w:b w:val="0"/>
                <w:bCs w:val="0"/>
                <w:szCs w:val="24"/>
                <w:lang w:val="en-US"/>
              </w:rPr>
              <w:t>Observation (if any)</w:t>
            </w:r>
          </w:p>
        </w:tc>
        <w:tc>
          <w:tcPr>
            <w:tcW w:w="639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BCC31AA" w14:textId="020234CF" w:rsidR="002878A1" w:rsidRDefault="00C80D6D"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2878A1" w14:paraId="542EA428" w14:textId="77777777" w:rsidTr="002C726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ABEE0CE" w14:textId="77777777" w:rsidR="002878A1" w:rsidRDefault="002878A1" w:rsidP="007C70EB">
            <w:pPr>
              <w:pStyle w:val="ListParagraph"/>
              <w:ind w:left="0"/>
              <w:rPr>
                <w:b w:val="0"/>
                <w:bCs w:val="0"/>
                <w:szCs w:val="24"/>
                <w:lang w:val="en-US"/>
              </w:rPr>
            </w:pPr>
            <w:r>
              <w:rPr>
                <w:b w:val="0"/>
                <w:bCs w:val="0"/>
                <w:szCs w:val="24"/>
                <w:lang w:val="en-US"/>
              </w:rPr>
              <w:t>Suricata alert</w:t>
            </w:r>
          </w:p>
        </w:tc>
        <w:tc>
          <w:tcPr>
            <w:tcW w:w="639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7C32351" w14:textId="68EC9E0C" w:rsidR="002878A1" w:rsidRPr="00313821" w:rsidRDefault="00B55B59"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 xml:space="preserve">STREAM </w:t>
            </w:r>
            <w:proofErr w:type="gramStart"/>
            <w:r>
              <w:rPr>
                <w:szCs w:val="24"/>
                <w:lang w:val="en-US"/>
              </w:rPr>
              <w:t>reassembly</w:t>
            </w:r>
            <w:proofErr w:type="gramEnd"/>
            <w:r>
              <w:rPr>
                <w:szCs w:val="24"/>
                <w:lang w:val="en-US"/>
              </w:rPr>
              <w:t xml:space="preserve"> overlap with different data</w:t>
            </w:r>
          </w:p>
        </w:tc>
      </w:tr>
      <w:tr w:rsidR="002878A1" w14:paraId="76E08555" w14:textId="77777777" w:rsidTr="00936FEB">
        <w:trPr>
          <w:trHeight w:val="764"/>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C5C622F" w14:textId="77777777" w:rsidR="002878A1" w:rsidRPr="00313821" w:rsidRDefault="002878A1" w:rsidP="007C70EB">
            <w:pPr>
              <w:pStyle w:val="ListParagraph"/>
              <w:ind w:left="0"/>
              <w:rPr>
                <w:b w:val="0"/>
                <w:bCs w:val="0"/>
                <w:szCs w:val="24"/>
                <w:lang w:val="en-US"/>
              </w:rPr>
            </w:pPr>
            <w:r w:rsidRPr="00313821">
              <w:rPr>
                <w:b w:val="0"/>
                <w:bCs w:val="0"/>
                <w:szCs w:val="24"/>
                <w:lang w:val="en-US"/>
              </w:rPr>
              <w:t>Observation (if any)</w:t>
            </w:r>
          </w:p>
        </w:tc>
        <w:tc>
          <w:tcPr>
            <w:tcW w:w="639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F2F5BC6" w14:textId="32A201AC" w:rsidR="002878A1" w:rsidRPr="00313821" w:rsidRDefault="002878A1"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uricata </w:t>
            </w:r>
            <w:r w:rsidR="005027A3">
              <w:rPr>
                <w:szCs w:val="24"/>
                <w:lang w:val="en-US"/>
              </w:rPr>
              <w:t>detected an overlap due to different data during stream reassembly.</w:t>
            </w:r>
          </w:p>
        </w:tc>
      </w:tr>
    </w:tbl>
    <w:p w14:paraId="19AE534C" w14:textId="77777777" w:rsidR="00B55B59" w:rsidRDefault="00B55B59" w:rsidP="00BD16C5">
      <w:pPr>
        <w:pStyle w:val="Subtitle"/>
        <w:ind w:left="720"/>
        <w:rPr>
          <w:rFonts w:ascii="Times New Roman" w:hAnsi="Times New Roman" w:cs="Times New Roman"/>
          <w:color w:val="auto"/>
          <w:sz w:val="24"/>
          <w:szCs w:val="24"/>
        </w:rPr>
      </w:pPr>
    </w:p>
    <w:p w14:paraId="677A17A5" w14:textId="239802C0" w:rsidR="00DA2590" w:rsidRDefault="00BD16C5" w:rsidP="00BD16C5">
      <w:pPr>
        <w:pStyle w:val="Subtitle"/>
        <w:ind w:left="720"/>
        <w:rPr>
          <w:rFonts w:ascii="Times New Roman" w:hAnsi="Times New Roman" w:cs="Times New Roman"/>
          <w:color w:val="auto"/>
          <w:sz w:val="24"/>
          <w:szCs w:val="24"/>
        </w:rPr>
      </w:pPr>
      <w:r w:rsidRPr="00BC7423">
        <w:rPr>
          <w:rFonts w:ascii="Times New Roman" w:hAnsi="Times New Roman" w:cs="Times New Roman"/>
          <w:color w:val="auto"/>
          <w:sz w:val="24"/>
          <w:szCs w:val="24"/>
        </w:rPr>
        <w:t>2.1.</w:t>
      </w:r>
      <w:r w:rsidR="00E738E8">
        <w:rPr>
          <w:rFonts w:ascii="Times New Roman" w:hAnsi="Times New Roman" w:cs="Times New Roman"/>
          <w:color w:val="auto"/>
          <w:sz w:val="24"/>
          <w:szCs w:val="24"/>
        </w:rPr>
        <w:t>2 Change IP checksum</w:t>
      </w:r>
    </w:p>
    <w:p w14:paraId="1E0FF54F" w14:textId="77777777" w:rsidR="00C613FA" w:rsidRDefault="00DA2590" w:rsidP="00C613FA">
      <w:pPr>
        <w:ind w:left="720"/>
      </w:pPr>
      <w:r w:rsidRPr="00DA2590">
        <w:t>Invalid packets are crafted with corrupted IP checksum. IP checksum is a 16-bit number computed from information in packet. Destination will not accept a packet with corrupted checksum, but IDS may consider it as part of stream. This can be exploited to perform insertion attacks.</w:t>
      </w:r>
    </w:p>
    <w:p w14:paraId="5C6334C2" w14:textId="2D40C184" w:rsidR="00557D79" w:rsidRDefault="00557D79" w:rsidP="00C613FA">
      <w:pPr>
        <w:ind w:left="720"/>
      </w:pPr>
      <w:r>
        <w:t>Test: Use custom IP checksum on a packet to perform insertion attack.</w:t>
      </w:r>
    </w:p>
    <w:p w14:paraId="284CA791" w14:textId="029950F0" w:rsidR="000D54CB" w:rsidRDefault="000D54CB" w:rsidP="000D54CB">
      <w:pPr>
        <w:pStyle w:val="ListParagraph"/>
        <w:numPr>
          <w:ilvl w:val="1"/>
          <w:numId w:val="26"/>
        </w:numPr>
      </w:pPr>
      <w:proofErr w:type="spellStart"/>
      <w:r>
        <w:t>Netcat</w:t>
      </w:r>
      <w:proofErr w:type="spellEnd"/>
      <w:r>
        <w:t xml:space="preserve"> listener was started on a port at the target/server.</w:t>
      </w:r>
    </w:p>
    <w:p w14:paraId="29E39C96" w14:textId="77777777" w:rsidR="00936FEB" w:rsidRDefault="00936FEB" w:rsidP="006E706B">
      <w:pPr>
        <w:pStyle w:val="ListParagraph"/>
        <w:ind w:left="1440"/>
        <w:rPr>
          <w:noProof/>
        </w:rPr>
      </w:pPr>
    </w:p>
    <w:p w14:paraId="4EC2C65A" w14:textId="68BA95B4" w:rsidR="006E706B" w:rsidRDefault="001D6517" w:rsidP="006E706B">
      <w:pPr>
        <w:pStyle w:val="ListParagraph"/>
        <w:ind w:left="1440"/>
      </w:pPr>
      <w:r>
        <w:rPr>
          <w:noProof/>
        </w:rPr>
        <w:drawing>
          <wp:inline distT="0" distB="0" distL="0" distR="0" wp14:anchorId="244238C1" wp14:editId="49E9B1B6">
            <wp:extent cx="4493385" cy="54132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r="16128"/>
                    <a:stretch/>
                  </pic:blipFill>
                  <pic:spPr bwMode="auto">
                    <a:xfrm>
                      <a:off x="0" y="0"/>
                      <a:ext cx="4653197" cy="560578"/>
                    </a:xfrm>
                    <a:prstGeom prst="rect">
                      <a:avLst/>
                    </a:prstGeom>
                    <a:ln>
                      <a:noFill/>
                    </a:ln>
                    <a:extLst>
                      <a:ext uri="{53640926-AAD7-44D8-BBD7-CCE9431645EC}">
                        <a14:shadowObscured xmlns:a14="http://schemas.microsoft.com/office/drawing/2010/main"/>
                      </a:ext>
                    </a:extLst>
                  </pic:spPr>
                </pic:pic>
              </a:graphicData>
            </a:graphic>
          </wp:inline>
        </w:drawing>
      </w:r>
    </w:p>
    <w:p w14:paraId="09C9514E" w14:textId="4E7B26CD" w:rsidR="00EA6965" w:rsidRPr="00EE3B07" w:rsidRDefault="00EA6965" w:rsidP="00EA6965">
      <w:pPr>
        <w:pStyle w:val="Caption"/>
        <w:ind w:left="1080"/>
        <w:jc w:val="center"/>
        <w:rPr>
          <w:color w:val="auto"/>
          <w:lang w:val="en-US"/>
        </w:rPr>
      </w:pPr>
      <w:bookmarkStart w:id="115" w:name="_Toc3388635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8A7275">
        <w:rPr>
          <w:noProof/>
          <w:color w:val="auto"/>
        </w:rPr>
        <w:t>93</w:t>
      </w:r>
      <w:r w:rsidRPr="00BD5166">
        <w:rPr>
          <w:color w:val="auto"/>
        </w:rPr>
        <w:fldChar w:fldCharType="end"/>
      </w:r>
      <w:r w:rsidRPr="00BD5166">
        <w:rPr>
          <w:color w:val="auto"/>
        </w:rPr>
        <w:t xml:space="preserve">. </w:t>
      </w:r>
      <w:r w:rsidR="008A7275">
        <w:rPr>
          <w:color w:val="auto"/>
        </w:rPr>
        <w:t>Change IP checksum</w:t>
      </w:r>
      <w:bookmarkEnd w:id="115"/>
    </w:p>
    <w:p w14:paraId="2CB77A94" w14:textId="15E657E2" w:rsidR="001D6517" w:rsidRDefault="001D6517" w:rsidP="006E706B">
      <w:pPr>
        <w:pStyle w:val="ListParagraph"/>
        <w:ind w:left="1440"/>
      </w:pPr>
    </w:p>
    <w:p w14:paraId="40C643F5" w14:textId="78790399" w:rsidR="001D6517" w:rsidRDefault="001D6517" w:rsidP="001D6517">
      <w:pPr>
        <w:pStyle w:val="ListParagraph"/>
        <w:numPr>
          <w:ilvl w:val="1"/>
          <w:numId w:val="26"/>
        </w:numPr>
      </w:pPr>
      <w:r w:rsidRPr="001D6517">
        <w:lastRenderedPageBreak/>
        <w:t xml:space="preserve">Three packets </w:t>
      </w:r>
      <w:r w:rsidR="00C304B9">
        <w:t>were</w:t>
      </w:r>
      <w:r w:rsidRPr="001D6517">
        <w:t xml:space="preserve"> sent to destination. First packet h</w:t>
      </w:r>
      <w:r w:rsidR="00C304B9">
        <w:t>ad</w:t>
      </w:r>
      <w:r w:rsidRPr="001D6517">
        <w:t xml:space="preserve"> payload - </w:t>
      </w:r>
      <w:r w:rsidRPr="00C304B9">
        <w:rPr>
          <w:rFonts w:ascii="Courier New" w:hAnsi="Courier New" w:cs="Courier New"/>
          <w:b/>
          <w:bCs/>
        </w:rPr>
        <w:t>cat /etc/.</w:t>
      </w:r>
      <w:r w:rsidRPr="001D6517">
        <w:t xml:space="preserve"> Second packet h</w:t>
      </w:r>
      <w:r w:rsidR="00C304B9">
        <w:t>ad</w:t>
      </w:r>
      <w:r w:rsidRPr="001D6517">
        <w:t xml:space="preserve"> corrupted IPv4 checksum and</w:t>
      </w:r>
      <w:r w:rsidR="00DC6914">
        <w:t xml:space="preserve"> a</w:t>
      </w:r>
      <w:r w:rsidRPr="001D6517">
        <w:t xml:space="preserve"> false payload. The third packet </w:t>
      </w:r>
      <w:r w:rsidR="009D0189">
        <w:t xml:space="preserve">contained </w:t>
      </w:r>
      <w:r w:rsidR="00E25F5C">
        <w:t xml:space="preserve">rest of </w:t>
      </w:r>
      <w:r w:rsidRPr="001D6517">
        <w:t xml:space="preserve">payload </w:t>
      </w:r>
      <w:r w:rsidR="00C304B9">
        <w:t>-</w:t>
      </w:r>
      <w:r w:rsidRPr="001D6517">
        <w:t xml:space="preserve"> </w:t>
      </w:r>
      <w:r w:rsidRPr="00C304B9">
        <w:rPr>
          <w:rFonts w:ascii="Courier New" w:hAnsi="Courier New" w:cs="Courier New"/>
          <w:b/>
          <w:bCs/>
        </w:rPr>
        <w:t>shadow</w:t>
      </w:r>
      <w:r w:rsidRPr="001D6517">
        <w:t>.</w:t>
      </w:r>
      <w:r>
        <w:t xml:space="preserve"> </w:t>
      </w:r>
    </w:p>
    <w:p w14:paraId="558C0DB3" w14:textId="77777777" w:rsidR="00B33B51" w:rsidRDefault="00B33B51" w:rsidP="00933E75">
      <w:pPr>
        <w:pStyle w:val="ListParagraph"/>
        <w:ind w:left="1440"/>
      </w:pPr>
    </w:p>
    <w:p w14:paraId="445FD5C9" w14:textId="2674A46A" w:rsidR="00B33B51" w:rsidRDefault="00C578A8" w:rsidP="00B33B51">
      <w:pPr>
        <w:pStyle w:val="ListParagraph"/>
        <w:ind w:left="1440"/>
      </w:pPr>
      <w:r>
        <w:rPr>
          <w:noProof/>
        </w:rPr>
        <w:drawing>
          <wp:inline distT="0" distB="0" distL="0" distR="0" wp14:anchorId="29A2BAEC" wp14:editId="25537A5F">
            <wp:extent cx="5020653" cy="2969971"/>
            <wp:effectExtent l="0" t="0" r="889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68470" cy="2998257"/>
                    </a:xfrm>
                    <a:prstGeom prst="rect">
                      <a:avLst/>
                    </a:prstGeom>
                  </pic:spPr>
                </pic:pic>
              </a:graphicData>
            </a:graphic>
          </wp:inline>
        </w:drawing>
      </w:r>
    </w:p>
    <w:p w14:paraId="63D4366B" w14:textId="665271C9" w:rsidR="001B2A94" w:rsidRPr="0024264D" w:rsidRDefault="0024264D" w:rsidP="002956BF">
      <w:pPr>
        <w:pStyle w:val="Caption"/>
        <w:ind w:left="2880"/>
        <w:jc w:val="center"/>
        <w:rPr>
          <w:color w:val="auto"/>
          <w:lang w:val="en-US"/>
        </w:rPr>
      </w:pPr>
      <w:bookmarkStart w:id="116" w:name="_Toc3388635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956BF">
        <w:rPr>
          <w:noProof/>
          <w:color w:val="auto"/>
        </w:rPr>
        <w:t>94</w:t>
      </w:r>
      <w:r w:rsidRPr="00BD5166">
        <w:rPr>
          <w:color w:val="auto"/>
        </w:rPr>
        <w:fldChar w:fldCharType="end"/>
      </w:r>
      <w:r w:rsidRPr="00BD5166">
        <w:rPr>
          <w:color w:val="auto"/>
        </w:rPr>
        <w:t xml:space="preserve">. </w:t>
      </w:r>
      <w:r w:rsidR="00584EEC">
        <w:rPr>
          <w:color w:val="auto"/>
        </w:rPr>
        <w:t>Craft packets with invalid checksum</w:t>
      </w:r>
      <w:bookmarkEnd w:id="116"/>
    </w:p>
    <w:p w14:paraId="273AA0B0" w14:textId="0F3345C6" w:rsidR="001B2A94" w:rsidRDefault="001B2A94" w:rsidP="00B33B51">
      <w:pPr>
        <w:pStyle w:val="ListParagraph"/>
        <w:ind w:left="1440"/>
      </w:pPr>
    </w:p>
    <w:p w14:paraId="04A1904A" w14:textId="1AD73B6A" w:rsidR="001B2A94" w:rsidRPr="001B2A94" w:rsidRDefault="001B2A94" w:rsidP="001B2A94">
      <w:pPr>
        <w:pStyle w:val="ListParagraph"/>
        <w:numPr>
          <w:ilvl w:val="1"/>
          <w:numId w:val="26"/>
        </w:numPr>
      </w:pPr>
      <w:r w:rsidRPr="001B2A94">
        <w:t xml:space="preserve">At the server, the TCP packets were reassembled to form payload – </w:t>
      </w:r>
      <w:r w:rsidRPr="001B2A94">
        <w:rPr>
          <w:rFonts w:ascii="Courier New" w:hAnsi="Courier New" w:cs="Courier New"/>
          <w:b/>
          <w:bCs/>
        </w:rPr>
        <w:t>cat /etc/shadow</w:t>
      </w:r>
      <w:r w:rsidRPr="001B2A94">
        <w:t>.</w:t>
      </w:r>
      <w:r>
        <w:t xml:space="preserve"> </w:t>
      </w:r>
    </w:p>
    <w:p w14:paraId="3D087B7F" w14:textId="7252F621" w:rsidR="001B2A94" w:rsidRDefault="004843C7" w:rsidP="001B2A94">
      <w:pPr>
        <w:pStyle w:val="ListParagraph"/>
        <w:ind w:left="1440"/>
      </w:pPr>
      <w:r w:rsidRPr="0030001B">
        <w:rPr>
          <w:noProof/>
          <w:szCs w:val="24"/>
        </w:rPr>
        <mc:AlternateContent>
          <mc:Choice Requires="wps">
            <w:drawing>
              <wp:anchor distT="0" distB="0" distL="114300" distR="114300" simplePos="0" relativeHeight="251608576" behindDoc="0" locked="0" layoutInCell="1" allowOverlap="1" wp14:anchorId="6760F5C6" wp14:editId="0E8A4D88">
                <wp:simplePos x="0" y="0"/>
                <wp:positionH relativeFrom="margin">
                  <wp:posOffset>922655</wp:posOffset>
                </wp:positionH>
                <wp:positionV relativeFrom="paragraph">
                  <wp:posOffset>321869</wp:posOffset>
                </wp:positionV>
                <wp:extent cx="907420" cy="125643"/>
                <wp:effectExtent l="0" t="0" r="26035" b="27305"/>
                <wp:wrapNone/>
                <wp:docPr id="43" name="Rectangle 43"/>
                <wp:cNvGraphicFramePr/>
                <a:graphic xmlns:a="http://schemas.openxmlformats.org/drawingml/2006/main">
                  <a:graphicData uri="http://schemas.microsoft.com/office/word/2010/wordprocessingShape">
                    <wps:wsp>
                      <wps:cNvSpPr/>
                      <wps:spPr>
                        <a:xfrm>
                          <a:off x="0" y="0"/>
                          <a:ext cx="907420" cy="12564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2B7570" id="Rectangle 43" o:spid="_x0000_s1026" style="position:absolute;margin-left:72.65pt;margin-top:25.35pt;width:71.45pt;height:9.9pt;z-index:25160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" filled="f" strokecolor="red" strokeweight=".25pt">
                <w10:wrap anchorx="margin"/>
              </v:rect>
            </w:pict>
          </mc:Fallback>
        </mc:AlternateContent>
      </w:r>
      <w:r w:rsidR="001B2A94">
        <w:rPr>
          <w:noProof/>
        </w:rPr>
        <w:drawing>
          <wp:inline distT="0" distB="0" distL="0" distR="0" wp14:anchorId="3A2C5C1C" wp14:editId="6ACD04AA">
            <wp:extent cx="5032858" cy="658233"/>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102017" cy="667278"/>
                    </a:xfrm>
                    <a:prstGeom prst="rect">
                      <a:avLst/>
                    </a:prstGeom>
                  </pic:spPr>
                </pic:pic>
              </a:graphicData>
            </a:graphic>
          </wp:inline>
        </w:drawing>
      </w:r>
    </w:p>
    <w:p w14:paraId="25497084" w14:textId="7F4B9E4A" w:rsidR="00C603E2" w:rsidRPr="00EE3B07" w:rsidRDefault="00C603E2" w:rsidP="007A6950">
      <w:pPr>
        <w:pStyle w:val="Caption"/>
        <w:ind w:left="2160"/>
        <w:jc w:val="center"/>
        <w:rPr>
          <w:color w:val="auto"/>
          <w:lang w:val="en-US"/>
        </w:rPr>
      </w:pPr>
      <w:bookmarkStart w:id="117" w:name="_Toc3388635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77B4D">
        <w:rPr>
          <w:noProof/>
          <w:color w:val="auto"/>
        </w:rPr>
        <w:t>95</w:t>
      </w:r>
      <w:r w:rsidRPr="00BD5166">
        <w:rPr>
          <w:color w:val="auto"/>
        </w:rPr>
        <w:fldChar w:fldCharType="end"/>
      </w:r>
      <w:r w:rsidRPr="00BD5166">
        <w:rPr>
          <w:color w:val="auto"/>
        </w:rPr>
        <w:t xml:space="preserve">. </w:t>
      </w:r>
      <w:r w:rsidR="00BE2AD1">
        <w:rPr>
          <w:color w:val="auto"/>
        </w:rPr>
        <w:t>payload reassembled</w:t>
      </w:r>
      <w:bookmarkEnd w:id="117"/>
    </w:p>
    <w:p w14:paraId="73B942ED" w14:textId="6A9D39E9" w:rsidR="00C603E2" w:rsidRDefault="00C603E2" w:rsidP="001B2A94">
      <w:pPr>
        <w:pStyle w:val="ListParagraph"/>
        <w:ind w:left="1440"/>
      </w:pPr>
    </w:p>
    <w:p w14:paraId="2CC3A159" w14:textId="681196EA" w:rsidR="00012C31" w:rsidRDefault="00012C31" w:rsidP="001B2A94">
      <w:pPr>
        <w:pStyle w:val="ListParagraph"/>
        <w:ind w:left="1440"/>
      </w:pPr>
    </w:p>
    <w:p w14:paraId="05D78912" w14:textId="38B226E5" w:rsidR="00012C31" w:rsidRDefault="00012C31" w:rsidP="001B2A94">
      <w:pPr>
        <w:pStyle w:val="ListParagraph"/>
        <w:ind w:left="1440"/>
      </w:pPr>
    </w:p>
    <w:p w14:paraId="258AF13D" w14:textId="5E558707" w:rsidR="00012C31" w:rsidRDefault="00012C31" w:rsidP="001B2A94">
      <w:pPr>
        <w:pStyle w:val="ListParagraph"/>
        <w:ind w:left="1440"/>
      </w:pPr>
    </w:p>
    <w:p w14:paraId="1229F787" w14:textId="77777777" w:rsidR="00012C31" w:rsidRDefault="00012C31" w:rsidP="001B2A94">
      <w:pPr>
        <w:pStyle w:val="ListParagraph"/>
        <w:ind w:left="1440"/>
      </w:pPr>
    </w:p>
    <w:p w14:paraId="252A9DD1" w14:textId="77777777" w:rsidR="00224955" w:rsidRPr="0095487C" w:rsidRDefault="00224955" w:rsidP="009D750E">
      <w:pPr>
        <w:numPr>
          <w:ilvl w:val="1"/>
          <w:numId w:val="26"/>
        </w:numPr>
        <w:spacing w:after="160"/>
        <w:rPr>
          <w:rFonts w:eastAsiaTheme="minorEastAsia"/>
          <w:spacing w:val="15"/>
          <w:szCs w:val="24"/>
        </w:rPr>
      </w:pPr>
      <w:r w:rsidRPr="0095487C">
        <w:rPr>
          <w:rFonts w:eastAsiaTheme="minorEastAsia"/>
          <w:spacing w:val="15"/>
          <w:szCs w:val="24"/>
        </w:rPr>
        <w:lastRenderedPageBreak/>
        <w:t xml:space="preserve">IDS </w:t>
      </w:r>
      <w:proofErr w:type="gramStart"/>
      <w:r w:rsidRPr="0095487C">
        <w:rPr>
          <w:rFonts w:eastAsiaTheme="minorEastAsia"/>
          <w:spacing w:val="15"/>
          <w:szCs w:val="24"/>
        </w:rPr>
        <w:t>Alerts :</w:t>
      </w:r>
      <w:proofErr w:type="gramEnd"/>
    </w:p>
    <w:p w14:paraId="57B0E9FC" w14:textId="77777777" w:rsidR="007D4361" w:rsidRDefault="00224955" w:rsidP="009D750E">
      <w:pPr>
        <w:pStyle w:val="ListParagraph"/>
        <w:ind w:left="1440"/>
      </w:pPr>
      <w:r>
        <w:t>1. Snort</w:t>
      </w:r>
    </w:p>
    <w:p w14:paraId="08D3598B" w14:textId="45E5D19F" w:rsidR="002C7268" w:rsidRDefault="00250162" w:rsidP="002C7268">
      <w:pPr>
        <w:pStyle w:val="ListParagraph"/>
        <w:ind w:left="1440"/>
      </w:pPr>
      <w:r>
        <w:rPr>
          <w:noProof/>
        </w:rPr>
        <w:drawing>
          <wp:inline distT="0" distB="0" distL="0" distR="0" wp14:anchorId="132B35AA" wp14:editId="5638D8AE">
            <wp:extent cx="5486400" cy="10115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86400" cy="1011555"/>
                    </a:xfrm>
                    <a:prstGeom prst="rect">
                      <a:avLst/>
                    </a:prstGeom>
                  </pic:spPr>
                </pic:pic>
              </a:graphicData>
            </a:graphic>
          </wp:inline>
        </w:drawing>
      </w:r>
    </w:p>
    <w:p w14:paraId="1CA78F37" w14:textId="31AFF8DB" w:rsidR="00190649" w:rsidRPr="00190649" w:rsidRDefault="00190649" w:rsidP="009E77B2">
      <w:pPr>
        <w:pStyle w:val="Caption"/>
        <w:ind w:left="2880"/>
        <w:jc w:val="center"/>
        <w:rPr>
          <w:color w:val="auto"/>
          <w:lang w:val="en-US"/>
        </w:rPr>
      </w:pPr>
      <w:bookmarkStart w:id="118" w:name="_Toc3388635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9E77B2">
        <w:rPr>
          <w:noProof/>
          <w:color w:val="auto"/>
        </w:rPr>
        <w:t>96</w:t>
      </w:r>
      <w:r w:rsidRPr="00BD5166">
        <w:rPr>
          <w:color w:val="auto"/>
        </w:rPr>
        <w:fldChar w:fldCharType="end"/>
      </w:r>
      <w:r w:rsidRPr="00BD5166">
        <w:rPr>
          <w:color w:val="auto"/>
        </w:rPr>
        <w:t xml:space="preserve">. </w:t>
      </w:r>
      <w:r w:rsidR="00374F83">
        <w:rPr>
          <w:color w:val="auto"/>
        </w:rPr>
        <w:t>Snort alerts – invalid checksum</w:t>
      </w:r>
      <w:bookmarkEnd w:id="118"/>
    </w:p>
    <w:p w14:paraId="36192C37" w14:textId="77777777" w:rsidR="00862212" w:rsidRDefault="00862212" w:rsidP="002C7268">
      <w:pPr>
        <w:pStyle w:val="ListParagraph"/>
        <w:ind w:left="1440"/>
      </w:pPr>
    </w:p>
    <w:p w14:paraId="7DB08F2B" w14:textId="01C57EF8" w:rsidR="00001ACE" w:rsidRDefault="00001ACE" w:rsidP="009D750E">
      <w:pPr>
        <w:pStyle w:val="ListParagraph"/>
        <w:ind w:left="1440"/>
      </w:pPr>
      <w:r>
        <w:t>2. Suricata</w:t>
      </w:r>
    </w:p>
    <w:p w14:paraId="10A4A0CD" w14:textId="7BC04300" w:rsidR="001D1A2E" w:rsidRDefault="001D1A2E" w:rsidP="009D750E">
      <w:pPr>
        <w:pStyle w:val="ListParagraph"/>
        <w:ind w:left="1440"/>
      </w:pPr>
      <w:r>
        <w:rPr>
          <w:noProof/>
        </w:rPr>
        <w:drawing>
          <wp:inline distT="0" distB="0" distL="0" distR="0" wp14:anchorId="731C5C58" wp14:editId="5DDD6CD7">
            <wp:extent cx="5486400" cy="14547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86400" cy="1454785"/>
                    </a:xfrm>
                    <a:prstGeom prst="rect">
                      <a:avLst/>
                    </a:prstGeom>
                  </pic:spPr>
                </pic:pic>
              </a:graphicData>
            </a:graphic>
          </wp:inline>
        </w:drawing>
      </w:r>
    </w:p>
    <w:p w14:paraId="19D74F6A" w14:textId="763E5F59" w:rsidR="009E77B2" w:rsidRPr="009E77B2" w:rsidRDefault="009E77B2" w:rsidP="00BE2AD1">
      <w:pPr>
        <w:pStyle w:val="Caption"/>
        <w:ind w:left="2880"/>
        <w:jc w:val="center"/>
        <w:rPr>
          <w:color w:val="auto"/>
          <w:lang w:val="en-US"/>
        </w:rPr>
      </w:pPr>
      <w:bookmarkStart w:id="119" w:name="_Toc3388635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BE2AD1">
        <w:rPr>
          <w:noProof/>
          <w:color w:val="auto"/>
        </w:rPr>
        <w:t>97</w:t>
      </w:r>
      <w:r w:rsidRPr="00BD5166">
        <w:rPr>
          <w:color w:val="auto"/>
        </w:rPr>
        <w:fldChar w:fldCharType="end"/>
      </w:r>
      <w:r w:rsidRPr="00BD5166">
        <w:rPr>
          <w:color w:val="auto"/>
        </w:rPr>
        <w:t xml:space="preserve">. </w:t>
      </w:r>
      <w:r>
        <w:rPr>
          <w:color w:val="auto"/>
        </w:rPr>
        <w:t xml:space="preserve">Suricata alerts- </w:t>
      </w:r>
      <w:r w:rsidR="00C042C2">
        <w:rPr>
          <w:color w:val="auto"/>
        </w:rPr>
        <w:t>invalid checksum</w:t>
      </w:r>
      <w:bookmarkEnd w:id="119"/>
    </w:p>
    <w:p w14:paraId="1F121FD5" w14:textId="155BDE69" w:rsidR="009D750E" w:rsidRDefault="009D750E" w:rsidP="009D750E">
      <w:pPr>
        <w:pStyle w:val="ListParagraph"/>
        <w:ind w:left="1440"/>
      </w:pPr>
    </w:p>
    <w:p w14:paraId="697589DA" w14:textId="29C0FF3D" w:rsidR="009D750E" w:rsidRPr="006E53A5" w:rsidRDefault="009D750E" w:rsidP="009D750E">
      <w:pPr>
        <w:numPr>
          <w:ilvl w:val="1"/>
          <w:numId w:val="26"/>
        </w:numPr>
        <w:spacing w:after="160"/>
        <w:rPr>
          <w:rFonts w:eastAsiaTheme="minorEastAsia"/>
          <w:spacing w:val="15"/>
          <w:szCs w:val="24"/>
        </w:rPr>
      </w:pPr>
      <w:proofErr w:type="gramStart"/>
      <w:r>
        <w:rPr>
          <w:rFonts w:eastAsiaTheme="minorEastAsia"/>
          <w:spacing w:val="15"/>
          <w:szCs w:val="24"/>
        </w:rPr>
        <w:t>Result</w:t>
      </w:r>
      <w:r w:rsidRPr="0095487C">
        <w:rPr>
          <w:rFonts w:eastAsiaTheme="minorEastAsia"/>
          <w:spacing w:val="15"/>
          <w:szCs w:val="24"/>
        </w:rPr>
        <w:t xml:space="preserve"> :</w:t>
      </w:r>
      <w:proofErr w:type="gramEnd"/>
      <w:r>
        <w:rPr>
          <w:rFonts w:eastAsiaTheme="minorEastAsia"/>
          <w:spacing w:val="15"/>
          <w:szCs w:val="24"/>
        </w:rPr>
        <w:t xml:space="preserve"> </w:t>
      </w:r>
    </w:p>
    <w:tbl>
      <w:tblPr>
        <w:tblStyle w:val="GridTable2-Accent3"/>
        <w:tblW w:w="8622"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6372"/>
      </w:tblGrid>
      <w:tr w:rsidR="009D750E" w14:paraId="3A7AA745" w14:textId="77777777" w:rsidTr="009609F8">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D36538D" w14:textId="77777777" w:rsidR="009D750E" w:rsidRPr="00313821" w:rsidRDefault="009D750E" w:rsidP="007C70EB">
            <w:pPr>
              <w:pStyle w:val="ListParagraph"/>
              <w:ind w:left="0"/>
              <w:rPr>
                <w:b w:val="0"/>
                <w:bCs w:val="0"/>
                <w:szCs w:val="24"/>
                <w:lang w:val="en-US"/>
              </w:rPr>
            </w:pPr>
            <w:r w:rsidRPr="00313821">
              <w:rPr>
                <w:b w:val="0"/>
                <w:bCs w:val="0"/>
                <w:szCs w:val="24"/>
                <w:lang w:val="en-US"/>
              </w:rPr>
              <w:t>Test Result</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83027FC" w14:textId="452ACA49" w:rsidR="009D750E" w:rsidRPr="00313821" w:rsidRDefault="00B958B2" w:rsidP="007C70E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 xml:space="preserve">Snort was </w:t>
            </w:r>
            <w:r w:rsidRPr="00FC25AF">
              <w:rPr>
                <w:b w:val="0"/>
                <w:bCs w:val="0"/>
                <w:szCs w:val="24"/>
                <w:u w:val="single"/>
                <w:lang w:val="en-US"/>
              </w:rPr>
              <w:t>able</w:t>
            </w:r>
            <w:r>
              <w:rPr>
                <w:b w:val="0"/>
                <w:bCs w:val="0"/>
                <w:szCs w:val="24"/>
                <w:lang w:val="en-US"/>
              </w:rPr>
              <w:t xml:space="preserve"> to detect the payload.</w:t>
            </w:r>
          </w:p>
        </w:tc>
      </w:tr>
      <w:tr w:rsidR="009D750E" w14:paraId="02F703EA" w14:textId="77777777" w:rsidTr="009609F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E6FC8CD" w14:textId="77777777" w:rsidR="009D750E" w:rsidRPr="00313821" w:rsidRDefault="009D750E" w:rsidP="007C70E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717725EE" w14:textId="76527793" w:rsidR="009D750E" w:rsidRPr="00313821" w:rsidRDefault="00076828"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Remote UNIX command</w:t>
            </w:r>
          </w:p>
        </w:tc>
      </w:tr>
      <w:tr w:rsidR="009D750E" w14:paraId="7EC9306D" w14:textId="77777777" w:rsidTr="009609F8">
        <w:trPr>
          <w:trHeight w:val="800"/>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95DE393" w14:textId="77777777" w:rsidR="009D750E" w:rsidRDefault="009D750E" w:rsidP="007C70EB">
            <w:pPr>
              <w:pStyle w:val="ListParagraph"/>
              <w:ind w:left="0"/>
              <w:rPr>
                <w:b w:val="0"/>
                <w:bCs w:val="0"/>
                <w:szCs w:val="24"/>
                <w:lang w:val="en-US"/>
              </w:rPr>
            </w:pPr>
            <w:r>
              <w:rPr>
                <w:b w:val="0"/>
                <w:bCs w:val="0"/>
                <w:szCs w:val="24"/>
                <w:lang w:val="en-US"/>
              </w:rPr>
              <w:t>Observation (if any)</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1F067C2" w14:textId="554D21A2" w:rsidR="009D750E" w:rsidRDefault="00BF6D10"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nort ignored the packet with invalid checksum and reassembled payload.</w:t>
            </w:r>
          </w:p>
        </w:tc>
      </w:tr>
      <w:tr w:rsidR="009D750E" w14:paraId="33D2173F" w14:textId="77777777" w:rsidTr="009609F8">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753B339" w14:textId="77777777" w:rsidR="009D750E" w:rsidRDefault="009D750E" w:rsidP="007C70EB">
            <w:pPr>
              <w:pStyle w:val="ListParagraph"/>
              <w:ind w:left="0"/>
              <w:rPr>
                <w:b w:val="0"/>
                <w:bCs w:val="0"/>
                <w:szCs w:val="24"/>
                <w:lang w:val="en-US"/>
              </w:rPr>
            </w:pPr>
            <w:r>
              <w:rPr>
                <w:b w:val="0"/>
                <w:bCs w:val="0"/>
                <w:szCs w:val="24"/>
                <w:lang w:val="en-US"/>
              </w:rPr>
              <w:t>Suricata alert</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10F5239" w14:textId="5E459EC0" w:rsidR="009D750E" w:rsidRPr="00313821" w:rsidRDefault="00BF6D10"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9D750E" w14:paraId="79541545" w14:textId="77777777" w:rsidTr="009609F8">
        <w:trPr>
          <w:trHeight w:val="530"/>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DD28AC1" w14:textId="77777777" w:rsidR="009D750E" w:rsidRPr="00313821" w:rsidRDefault="009D750E" w:rsidP="007C70EB">
            <w:pPr>
              <w:pStyle w:val="ListParagraph"/>
              <w:ind w:left="0"/>
              <w:rPr>
                <w:b w:val="0"/>
                <w:bCs w:val="0"/>
                <w:szCs w:val="24"/>
                <w:lang w:val="en-US"/>
              </w:rPr>
            </w:pPr>
            <w:r w:rsidRPr="00313821">
              <w:rPr>
                <w:b w:val="0"/>
                <w:bCs w:val="0"/>
                <w:szCs w:val="24"/>
                <w:lang w:val="en-US"/>
              </w:rPr>
              <w:t>Observation (if any)</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121D0CD" w14:textId="339D3A1A" w:rsidR="009D750E" w:rsidRPr="00313821" w:rsidRDefault="000571D4"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bl>
    <w:p w14:paraId="35B4BBD3" w14:textId="77777777" w:rsidR="005A695D" w:rsidRDefault="005A695D" w:rsidP="007D0F7A">
      <w:pPr>
        <w:pStyle w:val="Subtitle"/>
        <w:ind w:left="720"/>
        <w:rPr>
          <w:rFonts w:ascii="Times New Roman" w:hAnsi="Times New Roman" w:cs="Times New Roman"/>
          <w:color w:val="auto"/>
          <w:sz w:val="24"/>
          <w:szCs w:val="24"/>
        </w:rPr>
      </w:pPr>
    </w:p>
    <w:p w14:paraId="30DF4C07" w14:textId="77777777" w:rsidR="005A695D" w:rsidRDefault="005A695D" w:rsidP="007D0F7A">
      <w:pPr>
        <w:pStyle w:val="Subtitle"/>
        <w:ind w:left="720"/>
        <w:rPr>
          <w:rFonts w:ascii="Times New Roman" w:hAnsi="Times New Roman" w:cs="Times New Roman"/>
          <w:color w:val="auto"/>
          <w:sz w:val="24"/>
          <w:szCs w:val="24"/>
        </w:rPr>
      </w:pPr>
    </w:p>
    <w:p w14:paraId="46E39E40" w14:textId="71965F9F" w:rsidR="007D0F7A" w:rsidRDefault="007D0F7A" w:rsidP="007D0F7A">
      <w:pPr>
        <w:pStyle w:val="Subtitle"/>
        <w:ind w:left="720"/>
        <w:rPr>
          <w:rFonts w:ascii="Times New Roman" w:hAnsi="Times New Roman" w:cs="Times New Roman"/>
          <w:color w:val="auto"/>
          <w:sz w:val="24"/>
          <w:szCs w:val="24"/>
        </w:rPr>
      </w:pPr>
      <w:r w:rsidRPr="00BC7423">
        <w:rPr>
          <w:rFonts w:ascii="Times New Roman" w:hAnsi="Times New Roman" w:cs="Times New Roman"/>
          <w:color w:val="auto"/>
          <w:sz w:val="24"/>
          <w:szCs w:val="24"/>
        </w:rPr>
        <w:lastRenderedPageBreak/>
        <w:t>2.1.</w:t>
      </w:r>
      <w:r>
        <w:rPr>
          <w:rFonts w:ascii="Times New Roman" w:hAnsi="Times New Roman" w:cs="Times New Roman"/>
          <w:color w:val="auto"/>
          <w:sz w:val="24"/>
          <w:szCs w:val="24"/>
        </w:rPr>
        <w:t xml:space="preserve">3 </w:t>
      </w:r>
      <w:r w:rsidR="00F42812">
        <w:rPr>
          <w:rFonts w:ascii="Times New Roman" w:hAnsi="Times New Roman" w:cs="Times New Roman"/>
          <w:color w:val="auto"/>
          <w:sz w:val="24"/>
          <w:szCs w:val="24"/>
        </w:rPr>
        <w:t>Fragment TTL</w:t>
      </w:r>
    </w:p>
    <w:p w14:paraId="0070262F" w14:textId="1B430007" w:rsidR="009D750E" w:rsidRDefault="008B02A2" w:rsidP="008B02A2">
      <w:pPr>
        <w:pStyle w:val="ListParagraph"/>
      </w:pPr>
      <w:r w:rsidRPr="008B02A2">
        <w:t>Set in the IP header, Time to live value or the hop limit is reduced at every router on route to destination. Packet with malicious payload can be split into fragments. A bogus fragment can be dropped between router and destination by setting a lower TTL value. Then the IDS will be forced to reassemble the bogus fragment along with real fragments evading signature detection.</w:t>
      </w:r>
      <w:r>
        <w:t xml:space="preserve"> </w:t>
      </w:r>
    </w:p>
    <w:p w14:paraId="5760FA69" w14:textId="04DDC3D1" w:rsidR="008A6D7E" w:rsidRDefault="008A6D7E" w:rsidP="008A6D7E">
      <w:pPr>
        <w:ind w:left="720"/>
      </w:pPr>
      <w:r>
        <w:t xml:space="preserve">Test: Use </w:t>
      </w:r>
      <w:r w:rsidR="0049444E">
        <w:t>Fragment TTL method to evade IDS.</w:t>
      </w:r>
    </w:p>
    <w:p w14:paraId="52B84714" w14:textId="04A14C82" w:rsidR="0085382D" w:rsidRDefault="00956ED6" w:rsidP="0085382D">
      <w:pPr>
        <w:pStyle w:val="ListParagraph"/>
        <w:numPr>
          <w:ilvl w:val="1"/>
          <w:numId w:val="26"/>
        </w:numPr>
      </w:pPr>
      <w:proofErr w:type="spellStart"/>
      <w:r>
        <w:t>Netcat</w:t>
      </w:r>
      <w:proofErr w:type="spellEnd"/>
      <w:r>
        <w:t xml:space="preserve"> listener was started at a port on target/server.</w:t>
      </w:r>
    </w:p>
    <w:p w14:paraId="049EAA9E" w14:textId="588A8A58" w:rsidR="00B776F8" w:rsidRDefault="00B776F8" w:rsidP="00B776F8">
      <w:pPr>
        <w:pStyle w:val="ListParagraph"/>
        <w:ind w:left="1440"/>
      </w:pPr>
      <w:r>
        <w:rPr>
          <w:noProof/>
        </w:rPr>
        <w:drawing>
          <wp:inline distT="0" distB="0" distL="0" distR="0" wp14:anchorId="13A1ABB9" wp14:editId="12A567F3">
            <wp:extent cx="5486400" cy="628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86400" cy="628650"/>
                    </a:xfrm>
                    <a:prstGeom prst="rect">
                      <a:avLst/>
                    </a:prstGeom>
                  </pic:spPr>
                </pic:pic>
              </a:graphicData>
            </a:graphic>
          </wp:inline>
        </w:drawing>
      </w:r>
    </w:p>
    <w:p w14:paraId="55EA3ED7" w14:textId="40D9CFF2" w:rsidR="00EC2B82" w:rsidRPr="00EC2B82" w:rsidRDefault="00EC2B82" w:rsidP="00365B4D">
      <w:pPr>
        <w:pStyle w:val="Caption"/>
        <w:ind w:left="2160"/>
        <w:jc w:val="center"/>
        <w:rPr>
          <w:color w:val="auto"/>
          <w:lang w:val="en-US"/>
        </w:rPr>
      </w:pPr>
      <w:bookmarkStart w:id="120" w:name="_Toc3388635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365B4D">
        <w:rPr>
          <w:noProof/>
          <w:color w:val="auto"/>
        </w:rPr>
        <w:t>98</w:t>
      </w:r>
      <w:r w:rsidRPr="00BD5166">
        <w:rPr>
          <w:color w:val="auto"/>
        </w:rPr>
        <w:fldChar w:fldCharType="end"/>
      </w:r>
      <w:r w:rsidRPr="00BD5166">
        <w:rPr>
          <w:color w:val="auto"/>
        </w:rPr>
        <w:t xml:space="preserve">. </w:t>
      </w:r>
      <w:r w:rsidR="00365B4D">
        <w:rPr>
          <w:color w:val="auto"/>
        </w:rPr>
        <w:t xml:space="preserve">Fragment TTL- </w:t>
      </w:r>
      <w:proofErr w:type="spellStart"/>
      <w:r w:rsidR="00D23D97">
        <w:rPr>
          <w:color w:val="auto"/>
        </w:rPr>
        <w:t>Netcat</w:t>
      </w:r>
      <w:bookmarkEnd w:id="120"/>
      <w:proofErr w:type="spellEnd"/>
    </w:p>
    <w:p w14:paraId="63101F4D" w14:textId="7C8DBE30" w:rsidR="000D643C" w:rsidRDefault="000D643C" w:rsidP="00B776F8">
      <w:pPr>
        <w:pStyle w:val="ListParagraph"/>
        <w:ind w:left="1440"/>
      </w:pPr>
    </w:p>
    <w:p w14:paraId="51C60322" w14:textId="0A4BACC8" w:rsidR="00700CF5" w:rsidRDefault="000D643C" w:rsidP="00700CF5">
      <w:pPr>
        <w:pStyle w:val="ListParagraph"/>
        <w:numPr>
          <w:ilvl w:val="1"/>
          <w:numId w:val="26"/>
        </w:numPr>
      </w:pPr>
      <w:r w:rsidRPr="000D643C">
        <w:t xml:space="preserve">Three fragments </w:t>
      </w:r>
      <w:r>
        <w:t xml:space="preserve">were </w:t>
      </w:r>
      <w:r w:rsidRPr="000D643C">
        <w:t xml:space="preserve">sent to </w:t>
      </w:r>
      <w:r w:rsidR="008408AB">
        <w:t xml:space="preserve">the </w:t>
      </w:r>
      <w:r w:rsidRPr="000D643C">
        <w:t xml:space="preserve">target. First and third fragment </w:t>
      </w:r>
      <w:r w:rsidR="008408AB">
        <w:t>had</w:t>
      </w:r>
      <w:r w:rsidRPr="000D643C">
        <w:t xml:space="preserve"> real payload – </w:t>
      </w:r>
      <w:r w:rsidRPr="00265A48">
        <w:rPr>
          <w:rFonts w:ascii="Courier New" w:hAnsi="Courier New" w:cs="Courier New"/>
          <w:b/>
          <w:bCs/>
        </w:rPr>
        <w:t>cat /etc/shadow</w:t>
      </w:r>
      <w:r w:rsidRPr="000D643C">
        <w:t>. The second fragment has bogus payload and its TTL is set to 1. (</w:t>
      </w:r>
      <w:proofErr w:type="gramStart"/>
      <w:r w:rsidRPr="000D643C">
        <w:t>since</w:t>
      </w:r>
      <w:proofErr w:type="gramEnd"/>
      <w:r w:rsidRPr="000D643C">
        <w:t xml:space="preserve"> there is only one router between attacker and target)</w:t>
      </w:r>
    </w:p>
    <w:p w14:paraId="6BDCA7F8" w14:textId="1F4E402D" w:rsidR="009B6291" w:rsidRDefault="009B6291" w:rsidP="009B6291">
      <w:pPr>
        <w:pStyle w:val="ListParagraph"/>
        <w:ind w:left="1440"/>
      </w:pPr>
      <w:r>
        <w:rPr>
          <w:noProof/>
        </w:rPr>
        <w:drawing>
          <wp:inline distT="0" distB="0" distL="0" distR="0" wp14:anchorId="5CE23006" wp14:editId="6E9181B5">
            <wp:extent cx="4769511" cy="23847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03646" cy="2401822"/>
                    </a:xfrm>
                    <a:prstGeom prst="rect">
                      <a:avLst/>
                    </a:prstGeom>
                  </pic:spPr>
                </pic:pic>
              </a:graphicData>
            </a:graphic>
          </wp:inline>
        </w:drawing>
      </w:r>
    </w:p>
    <w:p w14:paraId="62BFFCA6" w14:textId="7B89C39B" w:rsidR="00EC523A" w:rsidRPr="00686480" w:rsidRDefault="00CB3B4F" w:rsidP="00686480">
      <w:pPr>
        <w:pStyle w:val="Caption"/>
        <w:ind w:left="1080"/>
        <w:jc w:val="center"/>
        <w:rPr>
          <w:color w:val="auto"/>
          <w:lang w:val="en-US"/>
        </w:rPr>
      </w:pPr>
      <w:bookmarkStart w:id="121" w:name="_Toc3388636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D23D97">
        <w:rPr>
          <w:noProof/>
          <w:color w:val="auto"/>
        </w:rPr>
        <w:t>99</w:t>
      </w:r>
      <w:r w:rsidRPr="00BD5166">
        <w:rPr>
          <w:color w:val="auto"/>
        </w:rPr>
        <w:fldChar w:fldCharType="end"/>
      </w:r>
      <w:r w:rsidRPr="00BD5166">
        <w:rPr>
          <w:color w:val="auto"/>
        </w:rPr>
        <w:t xml:space="preserve">. </w:t>
      </w:r>
      <w:r w:rsidR="0062172A">
        <w:rPr>
          <w:color w:val="auto"/>
        </w:rPr>
        <w:t>Fragmented TTL</w:t>
      </w:r>
      <w:bookmarkEnd w:id="121"/>
    </w:p>
    <w:p w14:paraId="6016D278" w14:textId="3809EE60" w:rsidR="00EC523A" w:rsidRDefault="00EC523A" w:rsidP="00EC523A">
      <w:pPr>
        <w:pStyle w:val="ListParagraph"/>
        <w:numPr>
          <w:ilvl w:val="1"/>
          <w:numId w:val="26"/>
        </w:numPr>
        <w:rPr>
          <w:rFonts w:ascii="Courier New" w:hAnsi="Courier New" w:cs="Courier New"/>
          <w:b/>
          <w:bCs/>
        </w:rPr>
      </w:pPr>
      <w:r>
        <w:lastRenderedPageBreak/>
        <w:t xml:space="preserve">At the target/server, TCP packets were reassembled to form payload – </w:t>
      </w:r>
      <w:r w:rsidRPr="00EC523A">
        <w:rPr>
          <w:rFonts w:ascii="Courier New" w:hAnsi="Courier New" w:cs="Courier New"/>
          <w:b/>
          <w:bCs/>
        </w:rPr>
        <w:t>cat /etc/shadow</w:t>
      </w:r>
      <w:r>
        <w:rPr>
          <w:rFonts w:ascii="Courier New" w:hAnsi="Courier New" w:cs="Courier New"/>
          <w:b/>
          <w:bCs/>
        </w:rPr>
        <w:t>.</w:t>
      </w:r>
    </w:p>
    <w:p w14:paraId="4CACFE67" w14:textId="2507E2BC" w:rsidR="001316C7" w:rsidRDefault="00A14FC7" w:rsidP="001316C7">
      <w:pPr>
        <w:pStyle w:val="ListParagraph"/>
        <w:ind w:left="1440"/>
        <w:rPr>
          <w:rFonts w:ascii="Courier New" w:hAnsi="Courier New" w:cs="Courier New"/>
          <w:b/>
          <w:bCs/>
        </w:rPr>
      </w:pPr>
      <w:r w:rsidRPr="0030001B">
        <w:rPr>
          <w:noProof/>
          <w:szCs w:val="24"/>
        </w:rPr>
        <mc:AlternateContent>
          <mc:Choice Requires="wps">
            <w:drawing>
              <wp:anchor distT="0" distB="0" distL="114300" distR="114300" simplePos="0" relativeHeight="251605504" behindDoc="0" locked="0" layoutInCell="1" allowOverlap="1" wp14:anchorId="21801155" wp14:editId="5F29F1F1">
                <wp:simplePos x="0" y="0"/>
                <wp:positionH relativeFrom="margin">
                  <wp:posOffset>927609</wp:posOffset>
                </wp:positionH>
                <wp:positionV relativeFrom="paragraph">
                  <wp:posOffset>344448</wp:posOffset>
                </wp:positionV>
                <wp:extent cx="907420" cy="125643"/>
                <wp:effectExtent l="0" t="0" r="26035" b="27305"/>
                <wp:wrapNone/>
                <wp:docPr id="51" name="Rectangle 51"/>
                <wp:cNvGraphicFramePr/>
                <a:graphic xmlns:a="http://schemas.openxmlformats.org/drawingml/2006/main">
                  <a:graphicData uri="http://schemas.microsoft.com/office/word/2010/wordprocessingShape">
                    <wps:wsp>
                      <wps:cNvSpPr/>
                      <wps:spPr>
                        <a:xfrm>
                          <a:off x="0" y="0"/>
                          <a:ext cx="907420" cy="12564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20D02" id="Rectangle 51" o:spid="_x0000_s1026" style="position:absolute;margin-left:73.05pt;margin-top:27.1pt;width:71.45pt;height:9.9pt;z-index:25160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" filled="f" strokecolor="red" strokeweight=".25pt">
                <w10:wrap anchorx="margin"/>
              </v:rect>
            </w:pict>
          </mc:Fallback>
        </mc:AlternateContent>
      </w:r>
      <w:r w:rsidR="00EC523A">
        <w:rPr>
          <w:noProof/>
        </w:rPr>
        <w:drawing>
          <wp:inline distT="0" distB="0" distL="0" distR="0" wp14:anchorId="64A21270" wp14:editId="673387AF">
            <wp:extent cx="5486400" cy="60642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86400" cy="606425"/>
                    </a:xfrm>
                    <a:prstGeom prst="rect">
                      <a:avLst/>
                    </a:prstGeom>
                  </pic:spPr>
                </pic:pic>
              </a:graphicData>
            </a:graphic>
          </wp:inline>
        </w:drawing>
      </w:r>
    </w:p>
    <w:p w14:paraId="3A921A98" w14:textId="6AE30FEC" w:rsidR="00DE7FC3" w:rsidRPr="0028424B" w:rsidRDefault="00DE7FC3" w:rsidP="0028424B">
      <w:pPr>
        <w:pStyle w:val="Caption"/>
        <w:ind w:left="2880"/>
        <w:jc w:val="center"/>
        <w:rPr>
          <w:color w:val="auto"/>
          <w:lang w:val="en-US"/>
        </w:rPr>
      </w:pPr>
      <w:bookmarkStart w:id="122" w:name="_Toc3388636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575C2">
        <w:rPr>
          <w:noProof/>
          <w:color w:val="auto"/>
        </w:rPr>
        <w:t>100</w:t>
      </w:r>
      <w:r w:rsidRPr="00BD5166">
        <w:rPr>
          <w:color w:val="auto"/>
        </w:rPr>
        <w:fldChar w:fldCharType="end"/>
      </w:r>
      <w:r w:rsidRPr="00BD5166">
        <w:rPr>
          <w:color w:val="auto"/>
        </w:rPr>
        <w:t xml:space="preserve">. </w:t>
      </w:r>
      <w:r w:rsidR="005575C2">
        <w:rPr>
          <w:color w:val="auto"/>
        </w:rPr>
        <w:t>payload reassembled – fragment TTL</w:t>
      </w:r>
      <w:bookmarkEnd w:id="122"/>
    </w:p>
    <w:p w14:paraId="2F611F76" w14:textId="77777777" w:rsidR="001B0A62" w:rsidRPr="0095487C" w:rsidRDefault="001B0A62" w:rsidP="001B0A62">
      <w:pPr>
        <w:numPr>
          <w:ilvl w:val="1"/>
          <w:numId w:val="26"/>
        </w:numPr>
        <w:spacing w:after="160"/>
        <w:rPr>
          <w:rFonts w:eastAsiaTheme="minorEastAsia"/>
          <w:spacing w:val="15"/>
          <w:szCs w:val="24"/>
        </w:rPr>
      </w:pPr>
      <w:r w:rsidRPr="0095487C">
        <w:rPr>
          <w:rFonts w:eastAsiaTheme="minorEastAsia"/>
          <w:spacing w:val="15"/>
          <w:szCs w:val="24"/>
        </w:rPr>
        <w:t xml:space="preserve">IDS </w:t>
      </w:r>
      <w:proofErr w:type="gramStart"/>
      <w:r w:rsidRPr="0095487C">
        <w:rPr>
          <w:rFonts w:eastAsiaTheme="minorEastAsia"/>
          <w:spacing w:val="15"/>
          <w:szCs w:val="24"/>
        </w:rPr>
        <w:t>Alerts :</w:t>
      </w:r>
      <w:proofErr w:type="gramEnd"/>
    </w:p>
    <w:p w14:paraId="3C00D00D" w14:textId="77777777" w:rsidR="001B0A62" w:rsidRDefault="001B0A62" w:rsidP="001B0A62">
      <w:pPr>
        <w:pStyle w:val="ListParagraph"/>
        <w:ind w:left="1440"/>
      </w:pPr>
      <w:r>
        <w:t>1. Snort</w:t>
      </w:r>
    </w:p>
    <w:p w14:paraId="1729B377" w14:textId="587615C1" w:rsidR="001316C7" w:rsidRDefault="007E17B7" w:rsidP="001B0A62">
      <w:pPr>
        <w:pStyle w:val="ListParagraph"/>
        <w:ind w:left="1440"/>
        <w:rPr>
          <w:rFonts w:ascii="Courier New" w:hAnsi="Courier New" w:cs="Courier New"/>
          <w:b/>
          <w:bCs/>
        </w:rPr>
      </w:pPr>
      <w:r>
        <w:rPr>
          <w:noProof/>
        </w:rPr>
        <w:drawing>
          <wp:inline distT="0" distB="0" distL="0" distR="0" wp14:anchorId="033F48E9" wp14:editId="3EE93C4F">
            <wp:extent cx="5281575" cy="868648"/>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21878" cy="875277"/>
                    </a:xfrm>
                    <a:prstGeom prst="rect">
                      <a:avLst/>
                    </a:prstGeom>
                  </pic:spPr>
                </pic:pic>
              </a:graphicData>
            </a:graphic>
          </wp:inline>
        </w:drawing>
      </w:r>
    </w:p>
    <w:p w14:paraId="452D6800" w14:textId="67D7E3C8" w:rsidR="001B0A40" w:rsidRPr="001B0A40" w:rsidRDefault="001B0A40" w:rsidP="005407DC">
      <w:pPr>
        <w:pStyle w:val="Caption"/>
        <w:ind w:left="2160"/>
        <w:jc w:val="center"/>
        <w:rPr>
          <w:color w:val="auto"/>
          <w:lang w:val="en-US"/>
        </w:rPr>
      </w:pPr>
      <w:bookmarkStart w:id="123" w:name="_Toc3388636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407DC">
        <w:rPr>
          <w:noProof/>
          <w:color w:val="auto"/>
        </w:rPr>
        <w:t>101</w:t>
      </w:r>
      <w:r w:rsidRPr="00BD5166">
        <w:rPr>
          <w:color w:val="auto"/>
        </w:rPr>
        <w:fldChar w:fldCharType="end"/>
      </w:r>
      <w:r w:rsidRPr="00BD5166">
        <w:rPr>
          <w:color w:val="auto"/>
        </w:rPr>
        <w:t xml:space="preserve">. </w:t>
      </w:r>
      <w:r>
        <w:rPr>
          <w:color w:val="auto"/>
        </w:rPr>
        <w:t>S</w:t>
      </w:r>
      <w:r w:rsidR="005407DC">
        <w:rPr>
          <w:color w:val="auto"/>
        </w:rPr>
        <w:t>nort alerts – fragment TTL</w:t>
      </w:r>
      <w:bookmarkEnd w:id="123"/>
    </w:p>
    <w:p w14:paraId="7C3957F5" w14:textId="3EF05E45" w:rsidR="007B14F3" w:rsidRDefault="007B14F3" w:rsidP="001B0A62">
      <w:pPr>
        <w:pStyle w:val="ListParagraph"/>
        <w:ind w:left="1440"/>
        <w:rPr>
          <w:rFonts w:ascii="Courier New" w:hAnsi="Courier New" w:cs="Courier New"/>
          <w:b/>
          <w:bCs/>
        </w:rPr>
      </w:pPr>
    </w:p>
    <w:p w14:paraId="265D581B" w14:textId="01A4924A" w:rsidR="007B14F3" w:rsidRPr="007B14F3" w:rsidRDefault="007B14F3" w:rsidP="001B0A62">
      <w:pPr>
        <w:pStyle w:val="ListParagraph"/>
        <w:ind w:left="1440"/>
      </w:pPr>
      <w:r>
        <w:t>2. Suricata</w:t>
      </w:r>
    </w:p>
    <w:p w14:paraId="0135D49E" w14:textId="764F828C" w:rsidR="007B14F3" w:rsidRDefault="007B14F3" w:rsidP="001B0A62">
      <w:pPr>
        <w:pStyle w:val="ListParagraph"/>
        <w:ind w:left="1440"/>
        <w:rPr>
          <w:rFonts w:ascii="Courier New" w:hAnsi="Courier New" w:cs="Courier New"/>
          <w:b/>
          <w:bCs/>
        </w:rPr>
      </w:pPr>
      <w:r>
        <w:rPr>
          <w:noProof/>
        </w:rPr>
        <w:drawing>
          <wp:inline distT="0" distB="0" distL="0" distR="0" wp14:anchorId="37816FAB" wp14:editId="14BB8695">
            <wp:extent cx="5281295" cy="1400399"/>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304288" cy="1406496"/>
                    </a:xfrm>
                    <a:prstGeom prst="rect">
                      <a:avLst/>
                    </a:prstGeom>
                  </pic:spPr>
                </pic:pic>
              </a:graphicData>
            </a:graphic>
          </wp:inline>
        </w:drawing>
      </w:r>
    </w:p>
    <w:p w14:paraId="68A2F779" w14:textId="0A908F8B" w:rsidR="00594E88" w:rsidRPr="00386488" w:rsidRDefault="00386488" w:rsidP="005407DC">
      <w:pPr>
        <w:pStyle w:val="Caption"/>
        <w:ind w:left="2880"/>
        <w:jc w:val="center"/>
        <w:rPr>
          <w:color w:val="auto"/>
          <w:lang w:val="en-US"/>
        </w:rPr>
      </w:pPr>
      <w:bookmarkStart w:id="124" w:name="_Toc3388636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407DC">
        <w:rPr>
          <w:noProof/>
          <w:color w:val="auto"/>
        </w:rPr>
        <w:t>102</w:t>
      </w:r>
      <w:r w:rsidRPr="00BD5166">
        <w:rPr>
          <w:color w:val="auto"/>
        </w:rPr>
        <w:fldChar w:fldCharType="end"/>
      </w:r>
      <w:r w:rsidRPr="00BD5166">
        <w:rPr>
          <w:color w:val="auto"/>
        </w:rPr>
        <w:t xml:space="preserve">. </w:t>
      </w:r>
      <w:r>
        <w:rPr>
          <w:color w:val="auto"/>
        </w:rPr>
        <w:t>Surica</w:t>
      </w:r>
      <w:r w:rsidR="00FE27BD">
        <w:rPr>
          <w:color w:val="auto"/>
        </w:rPr>
        <w:t>ta alerts – fragment TTL</w:t>
      </w:r>
      <w:bookmarkEnd w:id="124"/>
    </w:p>
    <w:p w14:paraId="13BFC1A0" w14:textId="77777777" w:rsidR="006953FC" w:rsidRPr="006E53A5" w:rsidRDefault="006953FC" w:rsidP="006953FC">
      <w:pPr>
        <w:numPr>
          <w:ilvl w:val="1"/>
          <w:numId w:val="26"/>
        </w:numPr>
        <w:spacing w:after="160"/>
        <w:rPr>
          <w:rFonts w:eastAsiaTheme="minorEastAsia"/>
          <w:spacing w:val="15"/>
          <w:szCs w:val="24"/>
        </w:rPr>
      </w:pPr>
      <w:proofErr w:type="gramStart"/>
      <w:r>
        <w:rPr>
          <w:rFonts w:eastAsiaTheme="minorEastAsia"/>
          <w:spacing w:val="15"/>
          <w:szCs w:val="24"/>
        </w:rPr>
        <w:t>Result</w:t>
      </w:r>
      <w:r w:rsidRPr="0095487C">
        <w:rPr>
          <w:rFonts w:eastAsiaTheme="minorEastAsia"/>
          <w:spacing w:val="15"/>
          <w:szCs w:val="24"/>
        </w:rPr>
        <w:t xml:space="preserve"> :</w:t>
      </w:r>
      <w:proofErr w:type="gramEnd"/>
      <w:r>
        <w:rPr>
          <w:rFonts w:eastAsiaTheme="minorEastAsia"/>
          <w:spacing w:val="15"/>
          <w:szCs w:val="24"/>
        </w:rPr>
        <w:t xml:space="preserve"> </w:t>
      </w:r>
    </w:p>
    <w:tbl>
      <w:tblPr>
        <w:tblStyle w:val="GridTable2-Accent3"/>
        <w:tblW w:w="8730"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6480"/>
      </w:tblGrid>
      <w:tr w:rsidR="006953FC" w14:paraId="784C83CE" w14:textId="77777777" w:rsidTr="0022575F">
        <w:trPr>
          <w:cnfStyle w:val="100000000000" w:firstRow="1" w:lastRow="0" w:firstColumn="0" w:lastColumn="0" w:oddVBand="0" w:evenVBand="0" w:oddHBand="0" w:evenHBand="0" w:firstRowFirstColumn="0" w:firstRowLastColumn="0" w:lastRowFirstColumn="0" w:lastRowLastColumn="0"/>
          <w:trHeight w:val="755"/>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E73D012" w14:textId="77777777" w:rsidR="006953FC" w:rsidRPr="00313821" w:rsidRDefault="006953FC" w:rsidP="007C70EB">
            <w:pPr>
              <w:pStyle w:val="ListParagraph"/>
              <w:ind w:left="0"/>
              <w:rPr>
                <w:b w:val="0"/>
                <w:bCs w:val="0"/>
                <w:szCs w:val="24"/>
                <w:lang w:val="en-US"/>
              </w:rPr>
            </w:pPr>
            <w:r w:rsidRPr="00313821">
              <w:rPr>
                <w:b w:val="0"/>
                <w:bCs w:val="0"/>
                <w:szCs w:val="24"/>
                <w:lang w:val="en-US"/>
              </w:rPr>
              <w:t>Test Result</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7C021E2C" w14:textId="5124469A" w:rsidR="006953FC" w:rsidRPr="00313821" w:rsidRDefault="00AB5BC1" w:rsidP="007C70E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 xml:space="preserve">Both Suricata and Snort were </w:t>
            </w:r>
            <w:r w:rsidRPr="00487589">
              <w:rPr>
                <w:b w:val="0"/>
                <w:bCs w:val="0"/>
                <w:szCs w:val="24"/>
                <w:u w:val="single"/>
                <w:lang w:val="en-US"/>
              </w:rPr>
              <w:t>unable</w:t>
            </w:r>
            <w:r>
              <w:rPr>
                <w:b w:val="0"/>
                <w:bCs w:val="0"/>
                <w:szCs w:val="24"/>
                <w:lang w:val="en-US"/>
              </w:rPr>
              <w:t xml:space="preserve"> to detect the payload</w:t>
            </w:r>
            <w:r w:rsidR="00E46874">
              <w:rPr>
                <w:b w:val="0"/>
                <w:bCs w:val="0"/>
                <w:szCs w:val="24"/>
                <w:lang w:val="en-US"/>
              </w:rPr>
              <w:t>. Payload was reassembled at target evading detection</w:t>
            </w:r>
            <w:r w:rsidR="00730701">
              <w:rPr>
                <w:b w:val="0"/>
                <w:bCs w:val="0"/>
                <w:szCs w:val="24"/>
                <w:lang w:val="en-US"/>
              </w:rPr>
              <w:t>.</w:t>
            </w:r>
          </w:p>
        </w:tc>
      </w:tr>
      <w:tr w:rsidR="006953FC" w14:paraId="07BC6567" w14:textId="77777777" w:rsidTr="00C919F0">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A695F90" w14:textId="77777777" w:rsidR="006953FC" w:rsidRPr="00313821" w:rsidRDefault="006953FC" w:rsidP="007C70E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783D62E" w14:textId="501A3DC1" w:rsidR="006953FC" w:rsidRPr="00313821" w:rsidRDefault="0022575F"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6953FC" w14:paraId="074403B4" w14:textId="77777777" w:rsidTr="00C919F0">
        <w:trPr>
          <w:trHeight w:val="395"/>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18AC6DB" w14:textId="77777777" w:rsidR="006953FC" w:rsidRDefault="006953FC" w:rsidP="007C70EB">
            <w:pPr>
              <w:pStyle w:val="ListParagraph"/>
              <w:ind w:left="0"/>
              <w:rPr>
                <w:b w:val="0"/>
                <w:bCs w:val="0"/>
                <w:szCs w:val="24"/>
                <w:lang w:val="en-US"/>
              </w:rPr>
            </w:pPr>
            <w:r>
              <w:rPr>
                <w:b w:val="0"/>
                <w:bCs w:val="0"/>
                <w:szCs w:val="24"/>
                <w:lang w:val="en-US"/>
              </w:rPr>
              <w:t>Observation (if any)</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3FBA05E" w14:textId="5C29D278" w:rsidR="006953FC" w:rsidRDefault="0022575F"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6953FC" w14:paraId="13A2D24A" w14:textId="77777777" w:rsidTr="0022575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74EC3CA" w14:textId="77777777" w:rsidR="006953FC" w:rsidRDefault="006953FC" w:rsidP="007C70EB">
            <w:pPr>
              <w:pStyle w:val="ListParagraph"/>
              <w:ind w:left="0"/>
              <w:rPr>
                <w:b w:val="0"/>
                <w:bCs w:val="0"/>
                <w:szCs w:val="24"/>
                <w:lang w:val="en-US"/>
              </w:rPr>
            </w:pPr>
            <w:r>
              <w:rPr>
                <w:b w:val="0"/>
                <w:bCs w:val="0"/>
                <w:szCs w:val="24"/>
                <w:lang w:val="en-US"/>
              </w:rPr>
              <w:t>Suricata alert</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3BA0D74" w14:textId="77777777" w:rsidR="006953FC" w:rsidRPr="00313821" w:rsidRDefault="006953FC"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6953FC" w14:paraId="3F9C0E9F" w14:textId="77777777" w:rsidTr="00E455B8">
        <w:trPr>
          <w:trHeight w:val="395"/>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86A2EBB" w14:textId="77777777" w:rsidR="006953FC" w:rsidRPr="00313821" w:rsidRDefault="006953FC" w:rsidP="007C70EB">
            <w:pPr>
              <w:pStyle w:val="ListParagraph"/>
              <w:ind w:left="0"/>
              <w:rPr>
                <w:b w:val="0"/>
                <w:bCs w:val="0"/>
                <w:szCs w:val="24"/>
                <w:lang w:val="en-US"/>
              </w:rPr>
            </w:pPr>
            <w:r w:rsidRPr="00313821">
              <w:rPr>
                <w:b w:val="0"/>
                <w:bCs w:val="0"/>
                <w:szCs w:val="24"/>
                <w:lang w:val="en-US"/>
              </w:rPr>
              <w:t>Observation (if any)</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4C8FB192" w14:textId="33FFCDAF" w:rsidR="006953FC" w:rsidRPr="00313821" w:rsidRDefault="0022575F"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bl>
    <w:p w14:paraId="3CAC0D52" w14:textId="40A0C355" w:rsidR="0085042D" w:rsidRDefault="0085042D" w:rsidP="0085042D">
      <w:pPr>
        <w:pStyle w:val="Subtitle"/>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2</w:t>
      </w:r>
      <w:r w:rsidRPr="00EF033D">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2</w:t>
      </w:r>
      <w:r w:rsidRPr="00EF033D">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Changing </w:t>
      </w:r>
      <w:r w:rsidR="00927C9F">
        <w:rPr>
          <w:rFonts w:ascii="Times New Roman" w:hAnsi="Times New Roman" w:cs="Times New Roman"/>
          <w:color w:val="000000" w:themeColor="text1"/>
          <w:sz w:val="24"/>
          <w:szCs w:val="24"/>
          <w:lang w:val="en-US"/>
        </w:rPr>
        <w:t xml:space="preserve">Maximum </w:t>
      </w:r>
      <w:r w:rsidR="00632380">
        <w:rPr>
          <w:rFonts w:ascii="Times New Roman" w:hAnsi="Times New Roman" w:cs="Times New Roman"/>
          <w:color w:val="000000" w:themeColor="text1"/>
          <w:sz w:val="24"/>
          <w:szCs w:val="24"/>
          <w:lang w:val="en-US"/>
        </w:rPr>
        <w:t>T</w:t>
      </w:r>
      <w:r w:rsidR="00927C9F">
        <w:rPr>
          <w:rFonts w:ascii="Times New Roman" w:hAnsi="Times New Roman" w:cs="Times New Roman"/>
          <w:color w:val="000000" w:themeColor="text1"/>
          <w:sz w:val="24"/>
          <w:szCs w:val="24"/>
          <w:lang w:val="en-US"/>
        </w:rPr>
        <w:t>ransmission Unit</w:t>
      </w:r>
    </w:p>
    <w:p w14:paraId="215048B3" w14:textId="4AD35CEB" w:rsidR="00A5732C" w:rsidRDefault="00A5732C" w:rsidP="00A5732C">
      <w:pPr>
        <w:rPr>
          <w:szCs w:val="24"/>
        </w:rPr>
      </w:pPr>
      <w:r>
        <w:rPr>
          <w:szCs w:val="24"/>
        </w:rPr>
        <w:t>Largest data unit that can be transferred from an interface is maximum transmission unit. If there is a difference in MTU from attacker to IDS and IDS to target, insertion/evasion attack can be performed. This method may not be applicable for some environment since current Ethernet MTU is set a standard value.</w:t>
      </w:r>
      <w:r w:rsidR="00731E9B">
        <w:rPr>
          <w:szCs w:val="24"/>
        </w:rPr>
        <w:t xml:space="preserve"> </w:t>
      </w:r>
    </w:p>
    <w:p w14:paraId="29A071D3" w14:textId="41E84654" w:rsidR="008260AB" w:rsidRDefault="00FB16DF" w:rsidP="00A5732C">
      <w:pPr>
        <w:rPr>
          <w:szCs w:val="24"/>
        </w:rPr>
      </w:pPr>
      <w:r>
        <w:rPr>
          <w:szCs w:val="24"/>
        </w:rPr>
        <w:t>Test:</w:t>
      </w:r>
      <w:r w:rsidR="0044204E">
        <w:rPr>
          <w:szCs w:val="24"/>
        </w:rPr>
        <w:t xml:space="preserve"> </w:t>
      </w:r>
      <w:r w:rsidR="005A0995">
        <w:rPr>
          <w:szCs w:val="24"/>
        </w:rPr>
        <w:t>Use this method to perform evasion attack.</w:t>
      </w:r>
    </w:p>
    <w:p w14:paraId="06DEE4BA" w14:textId="43623D80" w:rsidR="0065234C" w:rsidRDefault="0065234C" w:rsidP="008A30E3">
      <w:pPr>
        <w:pStyle w:val="ListParagraph"/>
        <w:numPr>
          <w:ilvl w:val="0"/>
          <w:numId w:val="26"/>
        </w:numPr>
        <w:rPr>
          <w:szCs w:val="24"/>
        </w:rPr>
      </w:pPr>
      <w:proofErr w:type="spellStart"/>
      <w:r>
        <w:rPr>
          <w:szCs w:val="24"/>
        </w:rPr>
        <w:t>Netcat</w:t>
      </w:r>
      <w:proofErr w:type="spellEnd"/>
      <w:r>
        <w:rPr>
          <w:szCs w:val="24"/>
        </w:rPr>
        <w:t xml:space="preserve"> Listener started on target/server.</w:t>
      </w:r>
    </w:p>
    <w:p w14:paraId="2ADE3E14" w14:textId="2D0639DA" w:rsidR="006E05FF" w:rsidRDefault="00C26D55" w:rsidP="008A30E3">
      <w:pPr>
        <w:pStyle w:val="ListParagraph"/>
        <w:rPr>
          <w:szCs w:val="24"/>
        </w:rPr>
      </w:pPr>
      <w:r>
        <w:rPr>
          <w:noProof/>
        </w:rPr>
        <w:drawing>
          <wp:inline distT="0" distB="0" distL="0" distR="0" wp14:anchorId="61060B3E" wp14:editId="7926BA79">
            <wp:extent cx="5486400" cy="5130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86400" cy="513080"/>
                    </a:xfrm>
                    <a:prstGeom prst="rect">
                      <a:avLst/>
                    </a:prstGeom>
                  </pic:spPr>
                </pic:pic>
              </a:graphicData>
            </a:graphic>
          </wp:inline>
        </w:drawing>
      </w:r>
    </w:p>
    <w:p w14:paraId="62E6213B" w14:textId="7A1DE9BB" w:rsidR="00E358CE" w:rsidRPr="00E358CE" w:rsidRDefault="00E358CE" w:rsidP="00E358CE">
      <w:pPr>
        <w:pStyle w:val="Caption"/>
        <w:ind w:left="1080"/>
        <w:jc w:val="center"/>
        <w:rPr>
          <w:color w:val="auto"/>
          <w:lang w:val="en-US"/>
        </w:rPr>
      </w:pPr>
      <w:bookmarkStart w:id="125" w:name="_Toc3388636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411DA9">
        <w:rPr>
          <w:noProof/>
          <w:color w:val="auto"/>
        </w:rPr>
        <w:t>103</w:t>
      </w:r>
      <w:r w:rsidRPr="00BD5166">
        <w:rPr>
          <w:color w:val="auto"/>
        </w:rPr>
        <w:fldChar w:fldCharType="end"/>
      </w:r>
      <w:r w:rsidRPr="00BD5166">
        <w:rPr>
          <w:color w:val="auto"/>
        </w:rPr>
        <w:t xml:space="preserve">. </w:t>
      </w:r>
      <w:r w:rsidR="00411DA9">
        <w:rPr>
          <w:color w:val="auto"/>
        </w:rPr>
        <w:t xml:space="preserve">Change MTU - </w:t>
      </w:r>
      <w:proofErr w:type="spellStart"/>
      <w:r w:rsidR="00411DA9">
        <w:rPr>
          <w:color w:val="auto"/>
        </w:rPr>
        <w:t>Netcat</w:t>
      </w:r>
      <w:bookmarkEnd w:id="125"/>
      <w:proofErr w:type="spellEnd"/>
    </w:p>
    <w:p w14:paraId="2F7CD27A" w14:textId="62A3681D" w:rsidR="00C4679C" w:rsidRDefault="00C4679C" w:rsidP="00C26D55">
      <w:pPr>
        <w:pStyle w:val="ListParagraph"/>
        <w:ind w:left="1440"/>
        <w:rPr>
          <w:szCs w:val="24"/>
        </w:rPr>
      </w:pPr>
    </w:p>
    <w:p w14:paraId="7A8A10D5" w14:textId="50883E2A" w:rsidR="00460BDF" w:rsidRPr="00460BDF" w:rsidRDefault="00C4679C" w:rsidP="008A30E3">
      <w:pPr>
        <w:pStyle w:val="ListParagraph"/>
        <w:numPr>
          <w:ilvl w:val="0"/>
          <w:numId w:val="26"/>
        </w:numPr>
        <w:rPr>
          <w:szCs w:val="24"/>
        </w:rPr>
      </w:pPr>
      <w:r>
        <w:rPr>
          <w:szCs w:val="24"/>
        </w:rPr>
        <w:t xml:space="preserve">Change MTU from router to target to lower value </w:t>
      </w:r>
      <w:proofErr w:type="spellStart"/>
      <w:proofErr w:type="gramStart"/>
      <w:r>
        <w:rPr>
          <w:szCs w:val="24"/>
        </w:rPr>
        <w:t>eg</w:t>
      </w:r>
      <w:proofErr w:type="spellEnd"/>
      <w:proofErr w:type="gramEnd"/>
      <w:r>
        <w:rPr>
          <w:szCs w:val="24"/>
        </w:rPr>
        <w:t xml:space="preserve"> 400</w:t>
      </w:r>
    </w:p>
    <w:p w14:paraId="2F4990BA" w14:textId="23599831" w:rsidR="005B1FF1" w:rsidRDefault="005B1FF1" w:rsidP="008A30E3">
      <w:pPr>
        <w:pStyle w:val="ListParagraph"/>
        <w:rPr>
          <w:szCs w:val="24"/>
        </w:rPr>
      </w:pPr>
      <w:r>
        <w:rPr>
          <w:noProof/>
        </w:rPr>
        <w:drawing>
          <wp:inline distT="0" distB="0" distL="0" distR="0" wp14:anchorId="5F751758" wp14:editId="5DCCA493">
            <wp:extent cx="5486400" cy="509451"/>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b="20644"/>
                    <a:stretch/>
                  </pic:blipFill>
                  <pic:spPr bwMode="auto">
                    <a:xfrm>
                      <a:off x="0" y="0"/>
                      <a:ext cx="5486400" cy="509451"/>
                    </a:xfrm>
                    <a:prstGeom prst="rect">
                      <a:avLst/>
                    </a:prstGeom>
                    <a:ln>
                      <a:noFill/>
                    </a:ln>
                    <a:extLst>
                      <a:ext uri="{53640926-AAD7-44D8-BBD7-CCE9431645EC}">
                        <a14:shadowObscured xmlns:a14="http://schemas.microsoft.com/office/drawing/2010/main"/>
                      </a:ext>
                    </a:extLst>
                  </pic:spPr>
                </pic:pic>
              </a:graphicData>
            </a:graphic>
          </wp:inline>
        </w:drawing>
      </w:r>
    </w:p>
    <w:p w14:paraId="3F305915" w14:textId="54F104D8" w:rsidR="00E04A85" w:rsidRPr="00E04A85" w:rsidRDefault="00E04A85" w:rsidP="00E04A85">
      <w:pPr>
        <w:pStyle w:val="Caption"/>
        <w:ind w:left="1080"/>
        <w:jc w:val="center"/>
        <w:rPr>
          <w:color w:val="auto"/>
          <w:lang w:val="en-US"/>
        </w:rPr>
      </w:pPr>
      <w:bookmarkStart w:id="126" w:name="_Toc3388636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CE28B3">
        <w:rPr>
          <w:noProof/>
          <w:color w:val="auto"/>
        </w:rPr>
        <w:t>104</w:t>
      </w:r>
      <w:r w:rsidRPr="00BD5166">
        <w:rPr>
          <w:color w:val="auto"/>
        </w:rPr>
        <w:fldChar w:fldCharType="end"/>
      </w:r>
      <w:r w:rsidRPr="00BD5166">
        <w:rPr>
          <w:color w:val="auto"/>
        </w:rPr>
        <w:t xml:space="preserve">. </w:t>
      </w:r>
      <w:r w:rsidR="00CE28B3">
        <w:rPr>
          <w:color w:val="auto"/>
        </w:rPr>
        <w:t>Changing MTU</w:t>
      </w:r>
      <w:bookmarkEnd w:id="126"/>
    </w:p>
    <w:p w14:paraId="5255A9CE" w14:textId="3B601762" w:rsidR="00C27D15" w:rsidRDefault="00C27D15" w:rsidP="00C26D55">
      <w:pPr>
        <w:pStyle w:val="ListParagraph"/>
        <w:ind w:left="1440"/>
        <w:rPr>
          <w:szCs w:val="24"/>
        </w:rPr>
      </w:pPr>
    </w:p>
    <w:p w14:paraId="706DD261" w14:textId="7CC05D91" w:rsidR="00C27D15" w:rsidRDefault="00F66C96" w:rsidP="008A30E3">
      <w:pPr>
        <w:pStyle w:val="ListParagraph"/>
        <w:numPr>
          <w:ilvl w:val="1"/>
          <w:numId w:val="26"/>
        </w:numPr>
        <w:ind w:left="720"/>
        <w:rPr>
          <w:szCs w:val="24"/>
        </w:rPr>
      </w:pPr>
      <w:r w:rsidRPr="00F66C96">
        <w:rPr>
          <w:szCs w:val="24"/>
        </w:rPr>
        <w:t xml:space="preserve">Three packets </w:t>
      </w:r>
      <w:r w:rsidR="00F44DAA">
        <w:rPr>
          <w:szCs w:val="24"/>
        </w:rPr>
        <w:t>were</w:t>
      </w:r>
      <w:r w:rsidRPr="00F66C96">
        <w:rPr>
          <w:szCs w:val="24"/>
        </w:rPr>
        <w:t xml:space="preserve"> sent. First and third packet ha</w:t>
      </w:r>
      <w:r w:rsidR="006B29FA">
        <w:rPr>
          <w:szCs w:val="24"/>
        </w:rPr>
        <w:t>d</w:t>
      </w:r>
      <w:r w:rsidRPr="00F66C96">
        <w:rPr>
          <w:szCs w:val="24"/>
        </w:rPr>
        <w:t xml:space="preserve"> payload –</w:t>
      </w:r>
      <w:r w:rsidRPr="00F66C96">
        <w:rPr>
          <w:rFonts w:ascii="Courier New" w:hAnsi="Courier New" w:cs="Courier New"/>
          <w:b/>
          <w:bCs/>
          <w:szCs w:val="24"/>
        </w:rPr>
        <w:t xml:space="preserve"> cat /etc/shadow</w:t>
      </w:r>
      <w:r w:rsidRPr="00F66C96">
        <w:rPr>
          <w:szCs w:val="24"/>
        </w:rPr>
        <w:t>. The MTU between attacker and router is 1500 bytes by default and the MTU between router and target is 400 bytes. The second packet ha</w:t>
      </w:r>
      <w:r w:rsidR="008E55EC">
        <w:rPr>
          <w:szCs w:val="24"/>
        </w:rPr>
        <w:t>d</w:t>
      </w:r>
      <w:r w:rsidRPr="00F66C96">
        <w:rPr>
          <w:szCs w:val="24"/>
        </w:rPr>
        <w:t xml:space="preserve"> bogus payload of size more than 400 bytes. The second packet </w:t>
      </w:r>
      <w:r w:rsidR="004E3943">
        <w:rPr>
          <w:szCs w:val="24"/>
        </w:rPr>
        <w:t xml:space="preserve">did not </w:t>
      </w:r>
      <w:r w:rsidRPr="00F66C96">
        <w:rPr>
          <w:szCs w:val="24"/>
        </w:rPr>
        <w:t xml:space="preserve">reach the server. The IDS </w:t>
      </w:r>
      <w:r w:rsidR="00AE4FBC">
        <w:rPr>
          <w:szCs w:val="24"/>
        </w:rPr>
        <w:t xml:space="preserve">reassembled </w:t>
      </w:r>
      <w:r w:rsidRPr="00F66C96">
        <w:rPr>
          <w:szCs w:val="24"/>
        </w:rPr>
        <w:t>3 packets whereas the server reassemble</w:t>
      </w:r>
      <w:r w:rsidR="00A5617A">
        <w:rPr>
          <w:szCs w:val="24"/>
        </w:rPr>
        <w:t>d</w:t>
      </w:r>
      <w:r w:rsidRPr="00F66C96">
        <w:rPr>
          <w:szCs w:val="24"/>
        </w:rPr>
        <w:t xml:space="preserve"> the first and third packets.</w:t>
      </w:r>
    </w:p>
    <w:p w14:paraId="70118799" w14:textId="77777777" w:rsidR="007F7EA6" w:rsidRPr="007F7EA6" w:rsidRDefault="007F7EA6" w:rsidP="008A30E3">
      <w:pPr>
        <w:pStyle w:val="ListParagraph"/>
        <w:rPr>
          <w:szCs w:val="24"/>
        </w:rPr>
      </w:pPr>
    </w:p>
    <w:p w14:paraId="194EE270" w14:textId="1B2E5C65" w:rsidR="00D858EE" w:rsidRDefault="00D858EE" w:rsidP="008A30E3">
      <w:pPr>
        <w:pStyle w:val="ListParagraph"/>
        <w:rPr>
          <w:szCs w:val="24"/>
        </w:rPr>
      </w:pPr>
      <w:r>
        <w:rPr>
          <w:noProof/>
        </w:rPr>
        <w:lastRenderedPageBreak/>
        <w:drawing>
          <wp:inline distT="0" distB="0" distL="0" distR="0" wp14:anchorId="7E0B1A78" wp14:editId="0ED2758B">
            <wp:extent cx="5485918" cy="1655806"/>
            <wp:effectExtent l="0" t="0" r="635"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t="-1" b="59482"/>
                    <a:stretch/>
                  </pic:blipFill>
                  <pic:spPr bwMode="auto">
                    <a:xfrm>
                      <a:off x="0" y="0"/>
                      <a:ext cx="5486400" cy="1655951"/>
                    </a:xfrm>
                    <a:prstGeom prst="rect">
                      <a:avLst/>
                    </a:prstGeom>
                    <a:ln>
                      <a:noFill/>
                    </a:ln>
                    <a:extLst>
                      <a:ext uri="{53640926-AAD7-44D8-BBD7-CCE9431645EC}">
                        <a14:shadowObscured xmlns:a14="http://schemas.microsoft.com/office/drawing/2010/main"/>
                      </a:ext>
                    </a:extLst>
                  </pic:spPr>
                </pic:pic>
              </a:graphicData>
            </a:graphic>
          </wp:inline>
        </w:drawing>
      </w:r>
    </w:p>
    <w:p w14:paraId="5C9B57D2" w14:textId="6B46FF17" w:rsidR="002A37FE" w:rsidRPr="009343F9" w:rsidRDefault="002A37FE" w:rsidP="009343F9">
      <w:pPr>
        <w:pStyle w:val="Caption"/>
        <w:ind w:left="1080"/>
        <w:jc w:val="center"/>
        <w:rPr>
          <w:color w:val="auto"/>
          <w:lang w:val="en-US"/>
        </w:rPr>
      </w:pPr>
      <w:bookmarkStart w:id="127" w:name="_Toc3388636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B7415B">
        <w:rPr>
          <w:noProof/>
          <w:color w:val="auto"/>
        </w:rPr>
        <w:t>105</w:t>
      </w:r>
      <w:r w:rsidRPr="00BD5166">
        <w:rPr>
          <w:color w:val="auto"/>
        </w:rPr>
        <w:fldChar w:fldCharType="end"/>
      </w:r>
      <w:r w:rsidRPr="00BD5166">
        <w:rPr>
          <w:color w:val="auto"/>
        </w:rPr>
        <w:t xml:space="preserve">. </w:t>
      </w:r>
      <w:r w:rsidR="00B7415B">
        <w:rPr>
          <w:color w:val="auto"/>
        </w:rPr>
        <w:t>Checking MTU</w:t>
      </w:r>
      <w:bookmarkEnd w:id="127"/>
    </w:p>
    <w:p w14:paraId="2A9E213F" w14:textId="77777777" w:rsidR="00F87C2A" w:rsidRPr="00F87C2A" w:rsidRDefault="00F87C2A" w:rsidP="008A30E3">
      <w:pPr>
        <w:pStyle w:val="ListParagraph"/>
        <w:rPr>
          <w:szCs w:val="24"/>
        </w:rPr>
      </w:pPr>
    </w:p>
    <w:p w14:paraId="2A24DE20" w14:textId="5D144DB1" w:rsidR="00313D35" w:rsidRDefault="00852239" w:rsidP="008A30E3">
      <w:pPr>
        <w:pStyle w:val="ListParagraph"/>
        <w:rPr>
          <w:szCs w:val="24"/>
        </w:rPr>
      </w:pPr>
      <w:r w:rsidRPr="0030001B">
        <w:rPr>
          <w:noProof/>
          <w:szCs w:val="24"/>
        </w:rPr>
        <mc:AlternateContent>
          <mc:Choice Requires="wps">
            <w:drawing>
              <wp:anchor distT="0" distB="0" distL="114300" distR="114300" simplePos="0" relativeHeight="251602432" behindDoc="0" locked="0" layoutInCell="1" allowOverlap="1" wp14:anchorId="2869249D" wp14:editId="3AF41CAE">
                <wp:simplePos x="0" y="0"/>
                <wp:positionH relativeFrom="margin">
                  <wp:posOffset>602038</wp:posOffset>
                </wp:positionH>
                <wp:positionV relativeFrom="paragraph">
                  <wp:posOffset>1500733</wp:posOffset>
                </wp:positionV>
                <wp:extent cx="1647316" cy="139603"/>
                <wp:effectExtent l="0" t="0" r="10160" b="13335"/>
                <wp:wrapNone/>
                <wp:docPr id="61" name="Rectangle 61"/>
                <wp:cNvGraphicFramePr/>
                <a:graphic xmlns:a="http://schemas.openxmlformats.org/drawingml/2006/main">
                  <a:graphicData uri="http://schemas.microsoft.com/office/word/2010/wordprocessingShape">
                    <wps:wsp>
                      <wps:cNvSpPr/>
                      <wps:spPr>
                        <a:xfrm>
                          <a:off x="0" y="0"/>
                          <a:ext cx="1647316" cy="13960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B8A8A" id="Rectangle 61" o:spid="_x0000_s1026" style="position:absolute;margin-left:47.4pt;margin-top:118.15pt;width:129.7pt;height:11pt;z-index:25160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" filled="f" strokecolor="red" strokeweight=".25pt">
                <w10:wrap anchorx="margin"/>
              </v:rect>
            </w:pict>
          </mc:Fallback>
        </mc:AlternateContent>
      </w:r>
      <w:r w:rsidRPr="0030001B">
        <w:rPr>
          <w:noProof/>
          <w:szCs w:val="24"/>
        </w:rPr>
        <mc:AlternateContent>
          <mc:Choice Requires="wps">
            <w:drawing>
              <wp:anchor distT="0" distB="0" distL="114300" distR="114300" simplePos="0" relativeHeight="251599360" behindDoc="0" locked="0" layoutInCell="1" allowOverlap="1" wp14:anchorId="55BD9D9D" wp14:editId="41FD081E">
                <wp:simplePos x="0" y="0"/>
                <wp:positionH relativeFrom="margin">
                  <wp:posOffset>727681</wp:posOffset>
                </wp:positionH>
                <wp:positionV relativeFrom="paragraph">
                  <wp:posOffset>509551</wp:posOffset>
                </wp:positionV>
                <wp:extent cx="677075" cy="118663"/>
                <wp:effectExtent l="0" t="0" r="27940" b="15240"/>
                <wp:wrapNone/>
                <wp:docPr id="60" name="Rectangle 60"/>
                <wp:cNvGraphicFramePr/>
                <a:graphic xmlns:a="http://schemas.openxmlformats.org/drawingml/2006/main">
                  <a:graphicData uri="http://schemas.microsoft.com/office/word/2010/wordprocessingShape">
                    <wps:wsp>
                      <wps:cNvSpPr/>
                      <wps:spPr>
                        <a:xfrm>
                          <a:off x="0" y="0"/>
                          <a:ext cx="677075" cy="11866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07C5D" id="Rectangle 60" o:spid="_x0000_s1026" style="position:absolute;margin-left:57.3pt;margin-top:40.1pt;width:53.3pt;height:9.3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" filled="f" strokecolor="red" strokeweight=".25pt">
                <w10:wrap anchorx="margin"/>
              </v:rect>
            </w:pict>
          </mc:Fallback>
        </mc:AlternateContent>
      </w:r>
      <w:r w:rsidR="00F87C2A">
        <w:rPr>
          <w:noProof/>
        </w:rPr>
        <w:drawing>
          <wp:inline distT="0" distB="0" distL="0" distR="0" wp14:anchorId="255C165E" wp14:editId="232D36A0">
            <wp:extent cx="5486400" cy="233220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t="42934"/>
                    <a:stretch/>
                  </pic:blipFill>
                  <pic:spPr bwMode="auto">
                    <a:xfrm>
                      <a:off x="0" y="0"/>
                      <a:ext cx="5486400" cy="2332201"/>
                    </a:xfrm>
                    <a:prstGeom prst="rect">
                      <a:avLst/>
                    </a:prstGeom>
                    <a:ln>
                      <a:noFill/>
                    </a:ln>
                    <a:extLst>
                      <a:ext uri="{53640926-AAD7-44D8-BBD7-CCE9431645EC}">
                        <a14:shadowObscured xmlns:a14="http://schemas.microsoft.com/office/drawing/2010/main"/>
                      </a:ext>
                    </a:extLst>
                  </pic:spPr>
                </pic:pic>
              </a:graphicData>
            </a:graphic>
          </wp:inline>
        </w:drawing>
      </w:r>
    </w:p>
    <w:p w14:paraId="6EF5637A" w14:textId="64ADEF27" w:rsidR="00AA6B0B" w:rsidRPr="00AA6B0B" w:rsidRDefault="00AA6B0B" w:rsidP="00AA6B0B">
      <w:pPr>
        <w:pStyle w:val="Caption"/>
        <w:ind w:left="1080"/>
        <w:jc w:val="center"/>
        <w:rPr>
          <w:color w:val="auto"/>
          <w:lang w:val="en-US"/>
        </w:rPr>
      </w:pPr>
      <w:bookmarkStart w:id="128" w:name="_Toc3388636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F3075E">
        <w:rPr>
          <w:noProof/>
          <w:color w:val="auto"/>
        </w:rPr>
        <w:t>106</w:t>
      </w:r>
      <w:r w:rsidRPr="00BD5166">
        <w:rPr>
          <w:color w:val="auto"/>
        </w:rPr>
        <w:fldChar w:fldCharType="end"/>
      </w:r>
      <w:r w:rsidRPr="00BD5166">
        <w:rPr>
          <w:color w:val="auto"/>
        </w:rPr>
        <w:t xml:space="preserve">. </w:t>
      </w:r>
      <w:r w:rsidR="00F3075E">
        <w:rPr>
          <w:color w:val="auto"/>
        </w:rPr>
        <w:t>Change MTU – sending payload</w:t>
      </w:r>
      <w:bookmarkEnd w:id="128"/>
    </w:p>
    <w:p w14:paraId="160D3EA1" w14:textId="00D4F56E" w:rsidR="0019306F" w:rsidRDefault="0019306F" w:rsidP="008A30E3">
      <w:pPr>
        <w:pStyle w:val="ListParagraph"/>
        <w:rPr>
          <w:szCs w:val="24"/>
        </w:rPr>
      </w:pPr>
      <w:r>
        <w:rPr>
          <w:szCs w:val="24"/>
        </w:rPr>
        <w:t xml:space="preserve"> </w:t>
      </w:r>
    </w:p>
    <w:p w14:paraId="04D8225B" w14:textId="69D45D5B" w:rsidR="0019306F" w:rsidRDefault="00965CC5" w:rsidP="008A30E3">
      <w:pPr>
        <w:pStyle w:val="ListParagraph"/>
        <w:numPr>
          <w:ilvl w:val="1"/>
          <w:numId w:val="26"/>
        </w:numPr>
        <w:ind w:left="720"/>
        <w:rPr>
          <w:szCs w:val="24"/>
        </w:rPr>
      </w:pPr>
      <w:r>
        <w:rPr>
          <w:szCs w:val="24"/>
        </w:rPr>
        <w:t>At the target, packets were reassembled to form payload.</w:t>
      </w:r>
    </w:p>
    <w:p w14:paraId="130E69CB" w14:textId="14980931" w:rsidR="001E7824" w:rsidRDefault="001611E6" w:rsidP="001E7824">
      <w:pPr>
        <w:pStyle w:val="ListParagraph"/>
        <w:rPr>
          <w:szCs w:val="24"/>
        </w:rPr>
      </w:pPr>
      <w:r w:rsidRPr="0030001B">
        <w:rPr>
          <w:noProof/>
          <w:szCs w:val="24"/>
        </w:rPr>
        <mc:AlternateContent>
          <mc:Choice Requires="wps">
            <w:drawing>
              <wp:anchor distT="0" distB="0" distL="114300" distR="114300" simplePos="0" relativeHeight="251633152" behindDoc="0" locked="0" layoutInCell="1" allowOverlap="1" wp14:anchorId="0B0FAB5D" wp14:editId="189555CB">
                <wp:simplePos x="0" y="0"/>
                <wp:positionH relativeFrom="margin">
                  <wp:posOffset>455295</wp:posOffset>
                </wp:positionH>
                <wp:positionV relativeFrom="paragraph">
                  <wp:posOffset>352381</wp:posOffset>
                </wp:positionV>
                <wp:extent cx="907420" cy="125643"/>
                <wp:effectExtent l="0" t="0" r="26035" b="27305"/>
                <wp:wrapNone/>
                <wp:docPr id="59" name="Rectangle 59"/>
                <wp:cNvGraphicFramePr/>
                <a:graphic xmlns:a="http://schemas.openxmlformats.org/drawingml/2006/main">
                  <a:graphicData uri="http://schemas.microsoft.com/office/word/2010/wordprocessingShape">
                    <wps:wsp>
                      <wps:cNvSpPr/>
                      <wps:spPr>
                        <a:xfrm>
                          <a:off x="0" y="0"/>
                          <a:ext cx="907420" cy="12564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CD546" id="Rectangle 59" o:spid="_x0000_s1026" style="position:absolute;margin-left:35.85pt;margin-top:27.75pt;width:71.45pt;height:9.9pt;z-index:25163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" filled="f" strokecolor="red" strokeweight=".25pt">
                <w10:wrap anchorx="margin"/>
              </v:rect>
            </w:pict>
          </mc:Fallback>
        </mc:AlternateContent>
      </w:r>
      <w:r w:rsidR="001E7824">
        <w:rPr>
          <w:noProof/>
        </w:rPr>
        <w:drawing>
          <wp:inline distT="0" distB="0" distL="0" distR="0" wp14:anchorId="3E7E4C71" wp14:editId="34091308">
            <wp:extent cx="5486400" cy="7772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86400" cy="777240"/>
                    </a:xfrm>
                    <a:prstGeom prst="rect">
                      <a:avLst/>
                    </a:prstGeom>
                  </pic:spPr>
                </pic:pic>
              </a:graphicData>
            </a:graphic>
          </wp:inline>
        </w:drawing>
      </w:r>
    </w:p>
    <w:p w14:paraId="43E62412" w14:textId="64EF113B" w:rsidR="006F534C" w:rsidRPr="00EE3B07" w:rsidRDefault="006F534C" w:rsidP="006F534C">
      <w:pPr>
        <w:pStyle w:val="Caption"/>
        <w:ind w:left="1080"/>
        <w:jc w:val="center"/>
        <w:rPr>
          <w:color w:val="auto"/>
          <w:lang w:val="en-US"/>
        </w:rPr>
      </w:pPr>
      <w:bookmarkStart w:id="129" w:name="_Toc3388636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64070E">
        <w:rPr>
          <w:noProof/>
          <w:color w:val="auto"/>
        </w:rPr>
        <w:t>107</w:t>
      </w:r>
      <w:r w:rsidRPr="00BD5166">
        <w:rPr>
          <w:color w:val="auto"/>
        </w:rPr>
        <w:fldChar w:fldCharType="end"/>
      </w:r>
      <w:r w:rsidRPr="00BD5166">
        <w:rPr>
          <w:color w:val="auto"/>
        </w:rPr>
        <w:t xml:space="preserve">. </w:t>
      </w:r>
      <w:r w:rsidR="0064070E">
        <w:rPr>
          <w:color w:val="auto"/>
        </w:rPr>
        <w:t>payload reassembled – change MTU</w:t>
      </w:r>
      <w:bookmarkEnd w:id="129"/>
    </w:p>
    <w:p w14:paraId="27A54E41" w14:textId="0FDA88ED" w:rsidR="00E535BB" w:rsidRDefault="00E535BB" w:rsidP="001E7824">
      <w:pPr>
        <w:pStyle w:val="ListParagraph"/>
        <w:rPr>
          <w:szCs w:val="24"/>
        </w:rPr>
      </w:pPr>
    </w:p>
    <w:p w14:paraId="4DC3A38B" w14:textId="6565F538" w:rsidR="004949FC" w:rsidRDefault="004949FC" w:rsidP="001E7824">
      <w:pPr>
        <w:pStyle w:val="ListParagraph"/>
        <w:rPr>
          <w:szCs w:val="24"/>
        </w:rPr>
      </w:pPr>
    </w:p>
    <w:p w14:paraId="356A5144" w14:textId="77777777" w:rsidR="004949FC" w:rsidRDefault="004949FC" w:rsidP="001E7824">
      <w:pPr>
        <w:pStyle w:val="ListParagraph"/>
        <w:rPr>
          <w:szCs w:val="24"/>
        </w:rPr>
      </w:pPr>
    </w:p>
    <w:p w14:paraId="7D3C3AE3" w14:textId="0380E0B6" w:rsidR="00590C6F" w:rsidRPr="00C07DD5" w:rsidRDefault="00590C6F" w:rsidP="00C07DD5">
      <w:pPr>
        <w:pStyle w:val="Subtitle"/>
        <w:numPr>
          <w:ilvl w:val="0"/>
          <w:numId w:val="26"/>
        </w:numPr>
        <w:rPr>
          <w:rFonts w:ascii="Times New Roman" w:hAnsi="Times New Roman" w:cs="Times New Roman"/>
          <w:color w:val="auto"/>
          <w:sz w:val="24"/>
          <w:szCs w:val="24"/>
        </w:rPr>
      </w:pPr>
      <w:r w:rsidRPr="00C07DD5">
        <w:rPr>
          <w:rFonts w:ascii="Times New Roman" w:hAnsi="Times New Roman" w:cs="Times New Roman"/>
          <w:color w:val="auto"/>
          <w:sz w:val="24"/>
          <w:szCs w:val="24"/>
        </w:rPr>
        <w:lastRenderedPageBreak/>
        <w:t xml:space="preserve">IDS </w:t>
      </w:r>
      <w:proofErr w:type="gramStart"/>
      <w:r w:rsidRPr="00C07DD5">
        <w:rPr>
          <w:rFonts w:ascii="Times New Roman" w:hAnsi="Times New Roman" w:cs="Times New Roman"/>
          <w:color w:val="auto"/>
          <w:sz w:val="24"/>
          <w:szCs w:val="24"/>
        </w:rPr>
        <w:t>Alerts :</w:t>
      </w:r>
      <w:proofErr w:type="gramEnd"/>
    </w:p>
    <w:p w14:paraId="02396609" w14:textId="5A422433" w:rsidR="00950BEF" w:rsidRDefault="00950BEF" w:rsidP="00950BEF">
      <w:pPr>
        <w:pStyle w:val="ListParagraph"/>
      </w:pPr>
      <w:r>
        <w:t>1. Snort</w:t>
      </w:r>
    </w:p>
    <w:p w14:paraId="3673A4F3" w14:textId="1453842F" w:rsidR="00AB7135" w:rsidRDefault="00AB7135" w:rsidP="00950BEF">
      <w:pPr>
        <w:pStyle w:val="ListParagraph"/>
      </w:pPr>
      <w:r>
        <w:rPr>
          <w:noProof/>
        </w:rPr>
        <w:drawing>
          <wp:inline distT="0" distB="0" distL="0" distR="0" wp14:anchorId="258D89D9" wp14:editId="5B2BDBEB">
            <wp:extent cx="5486400" cy="814705"/>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86400" cy="814705"/>
                    </a:xfrm>
                    <a:prstGeom prst="rect">
                      <a:avLst/>
                    </a:prstGeom>
                  </pic:spPr>
                </pic:pic>
              </a:graphicData>
            </a:graphic>
          </wp:inline>
        </w:drawing>
      </w:r>
    </w:p>
    <w:p w14:paraId="6302AE47" w14:textId="34FF6662" w:rsidR="000621A9" w:rsidRPr="000621A9" w:rsidRDefault="000621A9" w:rsidP="000621A9">
      <w:pPr>
        <w:pStyle w:val="Caption"/>
        <w:ind w:left="1080"/>
        <w:jc w:val="center"/>
        <w:rPr>
          <w:color w:val="auto"/>
          <w:lang w:val="en-US"/>
        </w:rPr>
      </w:pPr>
      <w:bookmarkStart w:id="130" w:name="_Toc3388636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E4AE7">
        <w:rPr>
          <w:noProof/>
          <w:color w:val="auto"/>
        </w:rPr>
        <w:t>108</w:t>
      </w:r>
      <w:r w:rsidRPr="00BD5166">
        <w:rPr>
          <w:color w:val="auto"/>
        </w:rPr>
        <w:fldChar w:fldCharType="end"/>
      </w:r>
      <w:r w:rsidRPr="00BD5166">
        <w:rPr>
          <w:color w:val="auto"/>
        </w:rPr>
        <w:t xml:space="preserve">. </w:t>
      </w:r>
      <w:r>
        <w:rPr>
          <w:color w:val="auto"/>
        </w:rPr>
        <w:t>S</w:t>
      </w:r>
      <w:r w:rsidR="005E4AE7">
        <w:rPr>
          <w:color w:val="auto"/>
        </w:rPr>
        <w:t>nort alerts – none- change MTU</w:t>
      </w:r>
      <w:bookmarkEnd w:id="130"/>
    </w:p>
    <w:p w14:paraId="411EFD02" w14:textId="5CDCFC88" w:rsidR="005A3882" w:rsidRDefault="005A3882" w:rsidP="00950BEF">
      <w:pPr>
        <w:pStyle w:val="ListParagraph"/>
      </w:pPr>
    </w:p>
    <w:p w14:paraId="0BD85FCE" w14:textId="08222DA1" w:rsidR="00BF42D7" w:rsidRDefault="005A3882" w:rsidP="00950BEF">
      <w:pPr>
        <w:pStyle w:val="ListParagraph"/>
      </w:pPr>
      <w:r>
        <w:t>2. Suricata</w:t>
      </w:r>
    </w:p>
    <w:p w14:paraId="161C12A8" w14:textId="12465ADF" w:rsidR="00A71FC6" w:rsidRDefault="00BF42D7" w:rsidP="00950BEF">
      <w:pPr>
        <w:pStyle w:val="ListParagraph"/>
      </w:pPr>
      <w:r>
        <w:rPr>
          <w:noProof/>
        </w:rPr>
        <w:drawing>
          <wp:inline distT="0" distB="0" distL="0" distR="0" wp14:anchorId="0AAB477E" wp14:editId="3CA0A12F">
            <wp:extent cx="5486400" cy="185382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t="16897"/>
                    <a:stretch/>
                  </pic:blipFill>
                  <pic:spPr bwMode="auto">
                    <a:xfrm>
                      <a:off x="0" y="0"/>
                      <a:ext cx="5486400" cy="1853827"/>
                    </a:xfrm>
                    <a:prstGeom prst="rect">
                      <a:avLst/>
                    </a:prstGeom>
                    <a:ln>
                      <a:noFill/>
                    </a:ln>
                    <a:extLst>
                      <a:ext uri="{53640926-AAD7-44D8-BBD7-CCE9431645EC}">
                        <a14:shadowObscured xmlns:a14="http://schemas.microsoft.com/office/drawing/2010/main"/>
                      </a:ext>
                    </a:extLst>
                  </pic:spPr>
                </pic:pic>
              </a:graphicData>
            </a:graphic>
          </wp:inline>
        </w:drawing>
      </w:r>
    </w:p>
    <w:p w14:paraId="3018D595" w14:textId="5502E352" w:rsidR="006C743D" w:rsidRPr="006C743D" w:rsidRDefault="006C743D" w:rsidP="006C743D">
      <w:pPr>
        <w:pStyle w:val="Caption"/>
        <w:ind w:left="1080"/>
        <w:jc w:val="center"/>
        <w:rPr>
          <w:color w:val="auto"/>
          <w:lang w:val="en-US"/>
        </w:rPr>
      </w:pPr>
      <w:bookmarkStart w:id="131" w:name="_Toc3388637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BD2107">
        <w:rPr>
          <w:noProof/>
          <w:color w:val="auto"/>
        </w:rPr>
        <w:t>109</w:t>
      </w:r>
      <w:r w:rsidRPr="00BD5166">
        <w:rPr>
          <w:color w:val="auto"/>
        </w:rPr>
        <w:fldChar w:fldCharType="end"/>
      </w:r>
      <w:r w:rsidRPr="00BD5166">
        <w:rPr>
          <w:color w:val="auto"/>
        </w:rPr>
        <w:t xml:space="preserve">. </w:t>
      </w:r>
      <w:r>
        <w:rPr>
          <w:color w:val="auto"/>
        </w:rPr>
        <w:t xml:space="preserve">Suricata alerts- </w:t>
      </w:r>
      <w:r w:rsidR="00BD2107">
        <w:rPr>
          <w:color w:val="auto"/>
        </w:rPr>
        <w:t>change MTU</w:t>
      </w:r>
      <w:bookmarkEnd w:id="131"/>
    </w:p>
    <w:p w14:paraId="56EE6296" w14:textId="33E345C1" w:rsidR="00FC180A" w:rsidRPr="00B009BD" w:rsidRDefault="00A71FC6" w:rsidP="00B009BD">
      <w:pPr>
        <w:pStyle w:val="Subtitle"/>
        <w:numPr>
          <w:ilvl w:val="0"/>
          <w:numId w:val="26"/>
        </w:numPr>
        <w:rPr>
          <w:rFonts w:ascii="Times New Roman" w:hAnsi="Times New Roman" w:cs="Times New Roman"/>
          <w:color w:val="auto"/>
          <w:sz w:val="24"/>
          <w:szCs w:val="24"/>
        </w:rPr>
      </w:pPr>
      <w:proofErr w:type="gramStart"/>
      <w:r w:rsidRPr="00B009BD">
        <w:rPr>
          <w:rFonts w:ascii="Times New Roman" w:hAnsi="Times New Roman" w:cs="Times New Roman"/>
          <w:color w:val="auto"/>
          <w:sz w:val="24"/>
          <w:szCs w:val="24"/>
        </w:rPr>
        <w:t>Result</w:t>
      </w:r>
      <w:r w:rsidR="00A30156" w:rsidRPr="00B009BD">
        <w:rPr>
          <w:rFonts w:ascii="Times New Roman" w:hAnsi="Times New Roman" w:cs="Times New Roman"/>
          <w:color w:val="auto"/>
          <w:sz w:val="24"/>
          <w:szCs w:val="24"/>
        </w:rPr>
        <w:t xml:space="preserve"> </w:t>
      </w:r>
      <w:r w:rsidR="001A6C99" w:rsidRPr="00B009BD">
        <w:rPr>
          <w:rFonts w:ascii="Times New Roman" w:hAnsi="Times New Roman" w:cs="Times New Roman"/>
          <w:color w:val="auto"/>
          <w:sz w:val="24"/>
          <w:szCs w:val="24"/>
        </w:rPr>
        <w:t>:</w:t>
      </w:r>
      <w:proofErr w:type="gramEnd"/>
    </w:p>
    <w:tbl>
      <w:tblPr>
        <w:tblStyle w:val="GridTable2-Accent3"/>
        <w:tblW w:w="8622"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6372"/>
      </w:tblGrid>
      <w:tr w:rsidR="002A51BF" w:rsidRPr="00313821" w14:paraId="7E1385B7" w14:textId="77777777" w:rsidTr="009609F8">
        <w:trPr>
          <w:cnfStyle w:val="100000000000" w:firstRow="1" w:lastRow="0" w:firstColumn="0" w:lastColumn="0" w:oddVBand="0" w:evenVBand="0" w:oddHBand="0" w:evenHBand="0" w:firstRowFirstColumn="0" w:firstRowLastColumn="0" w:lastRowFirstColumn="0" w:lastRowLastColumn="0"/>
          <w:trHeight w:val="755"/>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0D37345" w14:textId="77777777" w:rsidR="002A51BF" w:rsidRPr="00313821" w:rsidRDefault="002A51BF" w:rsidP="007C70EB">
            <w:pPr>
              <w:pStyle w:val="ListParagraph"/>
              <w:ind w:left="0"/>
              <w:rPr>
                <w:b w:val="0"/>
                <w:bCs w:val="0"/>
                <w:szCs w:val="24"/>
                <w:lang w:val="en-US"/>
              </w:rPr>
            </w:pPr>
            <w:r w:rsidRPr="00313821">
              <w:rPr>
                <w:b w:val="0"/>
                <w:bCs w:val="0"/>
                <w:szCs w:val="24"/>
                <w:lang w:val="en-US"/>
              </w:rPr>
              <w:t>Test Result</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AF9D956" w14:textId="77777777" w:rsidR="002A51BF" w:rsidRPr="00313821" w:rsidRDefault="002A51BF" w:rsidP="007C70E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 xml:space="preserve">Both Suricata and Snort were </w:t>
            </w:r>
            <w:r w:rsidRPr="0016159D">
              <w:rPr>
                <w:b w:val="0"/>
                <w:bCs w:val="0"/>
                <w:szCs w:val="24"/>
                <w:u w:val="single"/>
                <w:lang w:val="en-US"/>
              </w:rPr>
              <w:t>unable</w:t>
            </w:r>
            <w:r w:rsidRPr="0016159D">
              <w:rPr>
                <w:b w:val="0"/>
                <w:bCs w:val="0"/>
                <w:szCs w:val="24"/>
                <w:lang w:val="en-US"/>
              </w:rPr>
              <w:t xml:space="preserve"> </w:t>
            </w:r>
            <w:r>
              <w:rPr>
                <w:b w:val="0"/>
                <w:bCs w:val="0"/>
                <w:szCs w:val="24"/>
                <w:lang w:val="en-US"/>
              </w:rPr>
              <w:t>to detect the payload. Payload was reassembled at target evading detection.</w:t>
            </w:r>
          </w:p>
        </w:tc>
      </w:tr>
      <w:tr w:rsidR="002A51BF" w:rsidRPr="00313821" w14:paraId="59D1AC6C" w14:textId="77777777" w:rsidTr="009609F8">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4DFDB6A4" w14:textId="77777777" w:rsidR="002A51BF" w:rsidRPr="00313821" w:rsidRDefault="002A51BF" w:rsidP="007C70E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954807B" w14:textId="2A260941" w:rsidR="002A51BF" w:rsidRPr="00313821" w:rsidRDefault="00182513"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2A51BF" w14:paraId="35975A2E" w14:textId="77777777" w:rsidTr="009609F8">
        <w:trPr>
          <w:trHeight w:val="485"/>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BD09ED9" w14:textId="77777777" w:rsidR="002A51BF" w:rsidRDefault="002A51BF" w:rsidP="007C70EB">
            <w:pPr>
              <w:pStyle w:val="ListParagraph"/>
              <w:ind w:left="0"/>
              <w:rPr>
                <w:b w:val="0"/>
                <w:bCs w:val="0"/>
                <w:szCs w:val="24"/>
                <w:lang w:val="en-US"/>
              </w:rPr>
            </w:pPr>
            <w:r>
              <w:rPr>
                <w:b w:val="0"/>
                <w:bCs w:val="0"/>
                <w:szCs w:val="24"/>
                <w:lang w:val="en-US"/>
              </w:rPr>
              <w:t>Observation (if any)</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D6ACF15" w14:textId="77777777" w:rsidR="002A51BF" w:rsidRDefault="002A51BF"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2A51BF" w:rsidRPr="00313821" w14:paraId="7CBB6D4C" w14:textId="77777777" w:rsidTr="009609F8">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A6B72CD" w14:textId="77777777" w:rsidR="002A51BF" w:rsidRDefault="002A51BF" w:rsidP="007C70EB">
            <w:pPr>
              <w:pStyle w:val="ListParagraph"/>
              <w:ind w:left="0"/>
              <w:rPr>
                <w:b w:val="0"/>
                <w:bCs w:val="0"/>
                <w:szCs w:val="24"/>
                <w:lang w:val="en-US"/>
              </w:rPr>
            </w:pPr>
            <w:r>
              <w:rPr>
                <w:b w:val="0"/>
                <w:bCs w:val="0"/>
                <w:szCs w:val="24"/>
                <w:lang w:val="en-US"/>
              </w:rPr>
              <w:t>Suricata alert</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71FDF03" w14:textId="1EFA94BB" w:rsidR="002A51BF" w:rsidRPr="00313821" w:rsidRDefault="00182513"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 xml:space="preserve">STREAM </w:t>
            </w:r>
            <w:proofErr w:type="gramStart"/>
            <w:r>
              <w:rPr>
                <w:szCs w:val="24"/>
                <w:lang w:val="en-US"/>
              </w:rPr>
              <w:t>reassembly</w:t>
            </w:r>
            <w:proofErr w:type="gramEnd"/>
            <w:r>
              <w:rPr>
                <w:szCs w:val="24"/>
                <w:lang w:val="en-US"/>
              </w:rPr>
              <w:t xml:space="preserve"> overlap with different data, STREAM FIN out of window, STREAM TIMEWAIT ACK with wrong seq </w:t>
            </w:r>
          </w:p>
        </w:tc>
      </w:tr>
      <w:tr w:rsidR="002A51BF" w:rsidRPr="00313821" w14:paraId="32524A7A" w14:textId="77777777" w:rsidTr="009609F8">
        <w:trPr>
          <w:trHeight w:val="395"/>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D5CFC70" w14:textId="77777777" w:rsidR="002A51BF" w:rsidRPr="00313821" w:rsidRDefault="002A51BF" w:rsidP="007C70EB">
            <w:pPr>
              <w:pStyle w:val="ListParagraph"/>
              <w:ind w:left="0"/>
              <w:rPr>
                <w:b w:val="0"/>
                <w:bCs w:val="0"/>
                <w:szCs w:val="24"/>
                <w:lang w:val="en-US"/>
              </w:rPr>
            </w:pPr>
            <w:r w:rsidRPr="00313821">
              <w:rPr>
                <w:b w:val="0"/>
                <w:bCs w:val="0"/>
                <w:szCs w:val="24"/>
                <w:lang w:val="en-US"/>
              </w:rPr>
              <w:t>Observation (if any)</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34D2A08" w14:textId="31C6307E" w:rsidR="002A51BF" w:rsidRPr="00313821" w:rsidRDefault="00A015EB"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uricata detected an overlap due to different data during stream reassembly</w:t>
            </w:r>
            <w:r w:rsidR="00BE3240">
              <w:rPr>
                <w:szCs w:val="24"/>
                <w:lang w:val="en-US"/>
              </w:rPr>
              <w:t>, difference in Window size at FIN packet</w:t>
            </w:r>
            <w:r w:rsidR="00C66834">
              <w:rPr>
                <w:szCs w:val="24"/>
                <w:lang w:val="en-US"/>
              </w:rPr>
              <w:t xml:space="preserve"> and wrong sequence in ACK packet.</w:t>
            </w:r>
          </w:p>
        </w:tc>
      </w:tr>
    </w:tbl>
    <w:p w14:paraId="780C7438" w14:textId="77777777" w:rsidR="002A51BF" w:rsidRDefault="002A51BF" w:rsidP="002A51BF">
      <w:pPr>
        <w:pStyle w:val="ListParagraph"/>
      </w:pPr>
    </w:p>
    <w:p w14:paraId="2300B2B4" w14:textId="2783C026" w:rsidR="00E535BB" w:rsidRPr="00590C6F" w:rsidRDefault="00E535BB" w:rsidP="00590C6F">
      <w:pPr>
        <w:pStyle w:val="ListParagraph"/>
        <w:rPr>
          <w:szCs w:val="24"/>
        </w:rPr>
      </w:pPr>
    </w:p>
    <w:p w14:paraId="2054D6ED" w14:textId="3559FB83" w:rsidR="003F3140" w:rsidRDefault="003F3140" w:rsidP="003F3140">
      <w:pPr>
        <w:pStyle w:val="Subtitle"/>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2</w:t>
      </w:r>
      <w:r w:rsidRPr="00EF033D">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3</w:t>
      </w:r>
      <w:r w:rsidRPr="00EF033D">
        <w:rPr>
          <w:rFonts w:ascii="Times New Roman" w:hAnsi="Times New Roman" w:cs="Times New Roman"/>
          <w:color w:val="000000" w:themeColor="text1"/>
          <w:sz w:val="24"/>
          <w:szCs w:val="24"/>
          <w:lang w:val="en-US"/>
        </w:rPr>
        <w:t xml:space="preserve"> </w:t>
      </w:r>
      <w:r w:rsidR="004F6941">
        <w:rPr>
          <w:rFonts w:ascii="Times New Roman" w:hAnsi="Times New Roman" w:cs="Times New Roman"/>
          <w:color w:val="000000" w:themeColor="text1"/>
          <w:sz w:val="24"/>
          <w:szCs w:val="24"/>
          <w:lang w:val="en-US"/>
        </w:rPr>
        <w:t>Fragmentation (Reassembly timeout)</w:t>
      </w:r>
    </w:p>
    <w:p w14:paraId="34896CEE" w14:textId="0E2DD2D7" w:rsidR="00433A71" w:rsidRDefault="00433A71" w:rsidP="00433A71">
      <w:pPr>
        <w:rPr>
          <w:szCs w:val="24"/>
        </w:rPr>
      </w:pPr>
      <w:r w:rsidRPr="0030001B">
        <w:rPr>
          <w:szCs w:val="24"/>
        </w:rPr>
        <w:t xml:space="preserve">Fragment reassembly countdown starts when host receiving first fragment of a packet. Received fragments at the host are discarded if all fragments are received in reassembly time period. Reassembly timeout differences in IDS and host is exploited in this technique. Here, a fragment with false payload is sent with timeout of 60 seconds. Since default timeout for Linux is 30 seconds, the host drops the </w:t>
      </w:r>
      <w:r w:rsidR="00D83BD8" w:rsidRPr="0030001B">
        <w:rPr>
          <w:szCs w:val="24"/>
        </w:rPr>
        <w:t>fragments,</w:t>
      </w:r>
      <w:r w:rsidRPr="0030001B">
        <w:rPr>
          <w:szCs w:val="24"/>
        </w:rPr>
        <w:t xml:space="preserve"> but it remains in the IDS buffer. Then, rest of fragments with real payload are sent. These fragments will reassemble properly at the host but will join the fragment with false payload at IDS buffer. So, the IDS will </w:t>
      </w:r>
      <w:proofErr w:type="gramStart"/>
      <w:r w:rsidRPr="0030001B">
        <w:rPr>
          <w:szCs w:val="24"/>
        </w:rPr>
        <w:t>not</w:t>
      </w:r>
      <w:proofErr w:type="gramEnd"/>
      <w:r w:rsidRPr="0030001B">
        <w:rPr>
          <w:szCs w:val="24"/>
        </w:rPr>
        <w:t xml:space="preserve"> able to detect the signature.</w:t>
      </w:r>
      <w:r w:rsidR="00005776">
        <w:rPr>
          <w:szCs w:val="24"/>
        </w:rPr>
        <w:t xml:space="preserve"> </w:t>
      </w:r>
    </w:p>
    <w:p w14:paraId="58128F3B" w14:textId="76478D6F" w:rsidR="00433A71" w:rsidRDefault="00167705" w:rsidP="00433A71">
      <w:pPr>
        <w:rPr>
          <w:lang w:val="en-US"/>
        </w:rPr>
      </w:pPr>
      <w:r>
        <w:rPr>
          <w:lang w:val="en-US"/>
        </w:rPr>
        <w:t>Test: Use fragmentation to evade IDS</w:t>
      </w:r>
      <w:r w:rsidR="000A2828">
        <w:rPr>
          <w:lang w:val="en-US"/>
        </w:rPr>
        <w:t xml:space="preserve"> detection</w:t>
      </w:r>
      <w:r w:rsidR="00EB4854">
        <w:rPr>
          <w:lang w:val="en-US"/>
        </w:rPr>
        <w:t>.</w:t>
      </w:r>
    </w:p>
    <w:p w14:paraId="3209DAA1" w14:textId="263A1F38" w:rsidR="00EB4854" w:rsidRDefault="00EB4854" w:rsidP="00EB4854">
      <w:pPr>
        <w:pStyle w:val="ListParagraph"/>
        <w:numPr>
          <w:ilvl w:val="0"/>
          <w:numId w:val="26"/>
        </w:numPr>
        <w:rPr>
          <w:lang w:val="en-US"/>
        </w:rPr>
      </w:pPr>
      <w:proofErr w:type="spellStart"/>
      <w:r>
        <w:rPr>
          <w:lang w:val="en-US"/>
        </w:rPr>
        <w:t>Netcat</w:t>
      </w:r>
      <w:proofErr w:type="spellEnd"/>
      <w:r>
        <w:rPr>
          <w:lang w:val="en-US"/>
        </w:rPr>
        <w:t xml:space="preserve"> listener is started on a port at target/server.</w:t>
      </w:r>
    </w:p>
    <w:p w14:paraId="30882B92" w14:textId="77777777" w:rsidR="005C7135" w:rsidRDefault="005C7135" w:rsidP="00EB4854">
      <w:pPr>
        <w:pStyle w:val="ListParagraph"/>
        <w:rPr>
          <w:noProof/>
        </w:rPr>
      </w:pPr>
    </w:p>
    <w:p w14:paraId="1ECC7F89" w14:textId="43E12D00" w:rsidR="00EB4854" w:rsidRDefault="00D013B6" w:rsidP="00EB4854">
      <w:pPr>
        <w:pStyle w:val="ListParagraph"/>
        <w:rPr>
          <w:lang w:val="en-US"/>
        </w:rPr>
      </w:pPr>
      <w:r>
        <w:rPr>
          <w:noProof/>
        </w:rPr>
        <w:drawing>
          <wp:inline distT="0" distB="0" distL="0" distR="0" wp14:anchorId="3050DE4D" wp14:editId="7954679B">
            <wp:extent cx="5209081" cy="7315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r="20961"/>
                    <a:stretch/>
                  </pic:blipFill>
                  <pic:spPr bwMode="auto">
                    <a:xfrm>
                      <a:off x="0" y="0"/>
                      <a:ext cx="5366017" cy="753559"/>
                    </a:xfrm>
                    <a:prstGeom prst="rect">
                      <a:avLst/>
                    </a:prstGeom>
                    <a:ln>
                      <a:noFill/>
                    </a:ln>
                    <a:extLst>
                      <a:ext uri="{53640926-AAD7-44D8-BBD7-CCE9431645EC}">
                        <a14:shadowObscured xmlns:a14="http://schemas.microsoft.com/office/drawing/2010/main"/>
                      </a:ext>
                    </a:extLst>
                  </pic:spPr>
                </pic:pic>
              </a:graphicData>
            </a:graphic>
          </wp:inline>
        </w:drawing>
      </w:r>
    </w:p>
    <w:p w14:paraId="539F35A5" w14:textId="1C69A501" w:rsidR="00AE1619" w:rsidRPr="00AE1619" w:rsidRDefault="00AE1619" w:rsidP="00AE1619">
      <w:pPr>
        <w:pStyle w:val="Caption"/>
        <w:ind w:left="1080"/>
        <w:jc w:val="center"/>
        <w:rPr>
          <w:color w:val="auto"/>
          <w:lang w:val="en-US"/>
        </w:rPr>
      </w:pPr>
      <w:bookmarkStart w:id="132" w:name="_Toc3388637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804F00">
        <w:rPr>
          <w:noProof/>
          <w:color w:val="auto"/>
        </w:rPr>
        <w:t>110</w:t>
      </w:r>
      <w:r w:rsidRPr="00BD5166">
        <w:rPr>
          <w:color w:val="auto"/>
        </w:rPr>
        <w:fldChar w:fldCharType="end"/>
      </w:r>
      <w:r w:rsidRPr="00BD5166">
        <w:rPr>
          <w:color w:val="auto"/>
        </w:rPr>
        <w:t xml:space="preserve">. </w:t>
      </w:r>
      <w:proofErr w:type="spellStart"/>
      <w:r w:rsidR="00804F00">
        <w:rPr>
          <w:color w:val="auto"/>
        </w:rPr>
        <w:t>Netcat</w:t>
      </w:r>
      <w:proofErr w:type="spellEnd"/>
      <w:r w:rsidR="00804F00">
        <w:rPr>
          <w:color w:val="auto"/>
        </w:rPr>
        <w:t xml:space="preserve"> – fragment timeout</w:t>
      </w:r>
      <w:bookmarkEnd w:id="132"/>
    </w:p>
    <w:p w14:paraId="4789829E" w14:textId="0164CFB4" w:rsidR="00AE5FB2" w:rsidRDefault="00AE5FB2" w:rsidP="00EB4854">
      <w:pPr>
        <w:pStyle w:val="ListParagraph"/>
        <w:rPr>
          <w:lang w:val="en-US"/>
        </w:rPr>
      </w:pPr>
    </w:p>
    <w:p w14:paraId="6866A115" w14:textId="7D02FADD" w:rsidR="00AE5FB2" w:rsidRPr="00AE5FB2" w:rsidRDefault="00AE5FB2" w:rsidP="00AE5FB2">
      <w:pPr>
        <w:pStyle w:val="ListParagraph"/>
        <w:numPr>
          <w:ilvl w:val="0"/>
          <w:numId w:val="26"/>
        </w:numPr>
        <w:rPr>
          <w:szCs w:val="24"/>
        </w:rPr>
      </w:pPr>
      <w:r w:rsidRPr="00AE5FB2">
        <w:rPr>
          <w:szCs w:val="24"/>
        </w:rPr>
        <w:t xml:space="preserve">Here, bogus payload is – </w:t>
      </w:r>
      <w:r w:rsidRPr="00315741">
        <w:rPr>
          <w:rFonts w:ascii="Courier New" w:hAnsi="Courier New" w:cs="Courier New"/>
          <w:b/>
          <w:bCs/>
          <w:szCs w:val="24"/>
        </w:rPr>
        <w:t>/xxx/shadow</w:t>
      </w:r>
      <w:r w:rsidRPr="00AE5FB2">
        <w:rPr>
          <w:szCs w:val="24"/>
        </w:rPr>
        <w:t xml:space="preserve">. Real payload used is a Unix command – </w:t>
      </w:r>
      <w:r w:rsidRPr="00315741">
        <w:rPr>
          <w:rFonts w:ascii="Courier New" w:hAnsi="Courier New" w:cs="Courier New"/>
          <w:b/>
          <w:bCs/>
          <w:szCs w:val="24"/>
        </w:rPr>
        <w:t>cat /etc/shadow</w:t>
      </w:r>
      <w:r w:rsidRPr="00AE5FB2">
        <w:rPr>
          <w:szCs w:val="24"/>
        </w:rPr>
        <w:t xml:space="preserve">. After establishing session, TCP packet with data – </w:t>
      </w:r>
      <w:r w:rsidRPr="00315741">
        <w:rPr>
          <w:rFonts w:ascii="Courier New" w:hAnsi="Courier New" w:cs="Courier New"/>
          <w:b/>
          <w:bCs/>
          <w:szCs w:val="24"/>
        </w:rPr>
        <w:t>cat</w:t>
      </w:r>
      <w:r w:rsidR="008A4A7C">
        <w:rPr>
          <w:szCs w:val="24"/>
        </w:rPr>
        <w:t xml:space="preserve"> was</w:t>
      </w:r>
      <w:r w:rsidRPr="00AE5FB2">
        <w:rPr>
          <w:szCs w:val="24"/>
        </w:rPr>
        <w:t xml:space="preserve"> sent. Then fragment with bogus payload </w:t>
      </w:r>
      <w:r w:rsidR="00E34AFE">
        <w:rPr>
          <w:szCs w:val="24"/>
        </w:rPr>
        <w:t xml:space="preserve">was </w:t>
      </w:r>
      <w:r w:rsidRPr="00AE5FB2">
        <w:rPr>
          <w:szCs w:val="24"/>
        </w:rPr>
        <w:t>sent in 60 seconds. The victim receive</w:t>
      </w:r>
      <w:r w:rsidR="00105F8A">
        <w:rPr>
          <w:szCs w:val="24"/>
        </w:rPr>
        <w:t>d</w:t>
      </w:r>
      <w:r w:rsidRPr="00AE5FB2">
        <w:rPr>
          <w:szCs w:val="24"/>
        </w:rPr>
        <w:t xml:space="preserve"> fragment and drop</w:t>
      </w:r>
      <w:r w:rsidR="0065382C">
        <w:rPr>
          <w:szCs w:val="24"/>
        </w:rPr>
        <w:t>ped</w:t>
      </w:r>
      <w:r w:rsidRPr="00AE5FB2">
        <w:rPr>
          <w:szCs w:val="24"/>
        </w:rPr>
        <w:t xml:space="preserve"> it</w:t>
      </w:r>
      <w:r w:rsidR="008477CC">
        <w:rPr>
          <w:szCs w:val="24"/>
        </w:rPr>
        <w:t>. The fragment</w:t>
      </w:r>
      <w:r w:rsidRPr="00AE5FB2">
        <w:rPr>
          <w:szCs w:val="24"/>
        </w:rPr>
        <w:t xml:space="preserve"> remain</w:t>
      </w:r>
      <w:r w:rsidR="008477CC">
        <w:rPr>
          <w:szCs w:val="24"/>
        </w:rPr>
        <w:t>ed</w:t>
      </w:r>
      <w:r w:rsidRPr="00AE5FB2">
        <w:rPr>
          <w:szCs w:val="24"/>
        </w:rPr>
        <w:t xml:space="preserve"> on</w:t>
      </w:r>
      <w:r w:rsidR="008477CC">
        <w:rPr>
          <w:szCs w:val="24"/>
        </w:rPr>
        <w:t xml:space="preserve"> the</w:t>
      </w:r>
      <w:r w:rsidRPr="00AE5FB2">
        <w:rPr>
          <w:szCs w:val="24"/>
        </w:rPr>
        <w:t xml:space="preserve"> IDS buffer. Then fragment with real payload </w:t>
      </w:r>
      <w:r w:rsidR="002C2857">
        <w:rPr>
          <w:szCs w:val="24"/>
        </w:rPr>
        <w:t>was</w:t>
      </w:r>
      <w:r w:rsidRPr="00AE5FB2">
        <w:rPr>
          <w:szCs w:val="24"/>
        </w:rPr>
        <w:t xml:space="preserve"> sent. Victim receive</w:t>
      </w:r>
      <w:r w:rsidR="003A09B1">
        <w:rPr>
          <w:szCs w:val="24"/>
        </w:rPr>
        <w:t>d</w:t>
      </w:r>
      <w:r w:rsidRPr="00AE5FB2">
        <w:rPr>
          <w:szCs w:val="24"/>
        </w:rPr>
        <w:t xml:space="preserve"> </w:t>
      </w:r>
      <w:r w:rsidRPr="00315741">
        <w:rPr>
          <w:rFonts w:ascii="Courier New" w:hAnsi="Courier New" w:cs="Courier New"/>
          <w:b/>
          <w:bCs/>
          <w:szCs w:val="24"/>
        </w:rPr>
        <w:t>/shadow</w:t>
      </w:r>
      <w:r w:rsidRPr="00AE5FB2">
        <w:rPr>
          <w:szCs w:val="24"/>
        </w:rPr>
        <w:t xml:space="preserve"> from first fragment and </w:t>
      </w:r>
      <w:r w:rsidRPr="00315741">
        <w:rPr>
          <w:rFonts w:ascii="Courier New" w:hAnsi="Courier New" w:cs="Courier New"/>
          <w:b/>
          <w:bCs/>
          <w:szCs w:val="24"/>
        </w:rPr>
        <w:t>/etc/</w:t>
      </w:r>
      <w:r w:rsidRPr="00AE5FB2">
        <w:rPr>
          <w:szCs w:val="24"/>
        </w:rPr>
        <w:t xml:space="preserve"> from second fragment to form </w:t>
      </w:r>
      <w:r w:rsidRPr="00315741">
        <w:rPr>
          <w:rFonts w:ascii="Courier New" w:hAnsi="Courier New" w:cs="Courier New"/>
          <w:b/>
          <w:bCs/>
          <w:szCs w:val="24"/>
        </w:rPr>
        <w:t>/etc/shadow</w:t>
      </w:r>
      <w:r w:rsidRPr="00AE5FB2">
        <w:rPr>
          <w:szCs w:val="24"/>
        </w:rPr>
        <w:t>.</w:t>
      </w:r>
    </w:p>
    <w:p w14:paraId="1380D9E0" w14:textId="09C8EAA1" w:rsidR="00AE5FB2" w:rsidRDefault="009E1905" w:rsidP="009E1905">
      <w:pPr>
        <w:pStyle w:val="ListParagraph"/>
        <w:rPr>
          <w:lang w:val="en-US"/>
        </w:rPr>
      </w:pPr>
      <w:r>
        <w:rPr>
          <w:noProof/>
        </w:rPr>
        <w:lastRenderedPageBreak/>
        <w:drawing>
          <wp:inline distT="0" distB="0" distL="0" distR="0" wp14:anchorId="7378F41B" wp14:editId="361795DA">
            <wp:extent cx="5552338" cy="278709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662686" cy="2842482"/>
                    </a:xfrm>
                    <a:prstGeom prst="rect">
                      <a:avLst/>
                    </a:prstGeom>
                  </pic:spPr>
                </pic:pic>
              </a:graphicData>
            </a:graphic>
          </wp:inline>
        </w:drawing>
      </w:r>
    </w:p>
    <w:p w14:paraId="7BDDD523" w14:textId="7BB565B7" w:rsidR="005C7135" w:rsidRPr="005C7135" w:rsidRDefault="005C7135" w:rsidP="005C7135">
      <w:pPr>
        <w:pStyle w:val="Caption"/>
        <w:ind w:left="1080"/>
        <w:jc w:val="center"/>
        <w:rPr>
          <w:color w:val="auto"/>
          <w:lang w:val="en-US"/>
        </w:rPr>
      </w:pPr>
      <w:bookmarkStart w:id="133" w:name="_Toc3388637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B72670">
        <w:rPr>
          <w:noProof/>
          <w:color w:val="auto"/>
        </w:rPr>
        <w:t>111</w:t>
      </w:r>
      <w:r w:rsidRPr="00BD5166">
        <w:rPr>
          <w:color w:val="auto"/>
        </w:rPr>
        <w:fldChar w:fldCharType="end"/>
      </w:r>
      <w:r w:rsidRPr="00BD5166">
        <w:rPr>
          <w:color w:val="auto"/>
        </w:rPr>
        <w:t xml:space="preserve">. </w:t>
      </w:r>
      <w:r w:rsidR="00B72670">
        <w:rPr>
          <w:color w:val="auto"/>
        </w:rPr>
        <w:t>Fragment Reassembly timeout</w:t>
      </w:r>
      <w:bookmarkEnd w:id="133"/>
    </w:p>
    <w:p w14:paraId="0B56E8DB" w14:textId="202FC17F" w:rsidR="00903D2F" w:rsidRDefault="00903D2F" w:rsidP="009E1905">
      <w:pPr>
        <w:pStyle w:val="ListParagraph"/>
        <w:rPr>
          <w:lang w:val="en-US"/>
        </w:rPr>
      </w:pPr>
    </w:p>
    <w:p w14:paraId="11FC9AB3" w14:textId="024BDF47" w:rsidR="00825166" w:rsidRPr="00825166" w:rsidRDefault="00903D2F" w:rsidP="00AA31BE">
      <w:pPr>
        <w:pStyle w:val="ListParagraph"/>
        <w:numPr>
          <w:ilvl w:val="0"/>
          <w:numId w:val="26"/>
        </w:numPr>
        <w:rPr>
          <w:lang w:val="en-US"/>
        </w:rPr>
      </w:pPr>
      <w:r>
        <w:rPr>
          <w:lang w:val="en-US"/>
        </w:rPr>
        <w:t xml:space="preserve">At the server, bogus packet </w:t>
      </w:r>
      <w:r w:rsidR="00615E31">
        <w:rPr>
          <w:lang w:val="en-US"/>
        </w:rPr>
        <w:t>was</w:t>
      </w:r>
      <w:r>
        <w:rPr>
          <w:lang w:val="en-US"/>
        </w:rPr>
        <w:t xml:space="preserve"> dropped, real payload </w:t>
      </w:r>
      <w:r w:rsidR="00A509CA">
        <w:rPr>
          <w:lang w:val="en-US"/>
        </w:rPr>
        <w:t>was</w:t>
      </w:r>
      <w:r>
        <w:rPr>
          <w:lang w:val="en-US"/>
        </w:rPr>
        <w:t xml:space="preserve"> reassembled – </w:t>
      </w:r>
      <w:r>
        <w:rPr>
          <w:rFonts w:ascii="Courier New" w:hAnsi="Courier New" w:cs="Courier New"/>
          <w:b/>
          <w:bCs/>
          <w:lang w:val="en-US"/>
        </w:rPr>
        <w:t>cat /</w:t>
      </w:r>
      <w:proofErr w:type="spellStart"/>
      <w:r>
        <w:rPr>
          <w:rFonts w:ascii="Courier New" w:hAnsi="Courier New" w:cs="Courier New"/>
          <w:b/>
          <w:bCs/>
          <w:lang w:val="en-US"/>
        </w:rPr>
        <w:t>etc</w:t>
      </w:r>
      <w:proofErr w:type="spellEnd"/>
      <w:r>
        <w:rPr>
          <w:rFonts w:ascii="Courier New" w:hAnsi="Courier New" w:cs="Courier New"/>
          <w:b/>
          <w:bCs/>
          <w:lang w:val="en-US"/>
        </w:rPr>
        <w:t>/shadow</w:t>
      </w:r>
      <w:r w:rsidR="000E22A6">
        <w:rPr>
          <w:lang w:val="en-US"/>
        </w:rPr>
        <w:t>.</w:t>
      </w:r>
    </w:p>
    <w:p w14:paraId="3E0474FF" w14:textId="614705AF" w:rsidR="00992238" w:rsidRDefault="00C41F2B" w:rsidP="00AA31BE">
      <w:pPr>
        <w:pStyle w:val="ListParagraph"/>
        <w:rPr>
          <w:lang w:val="en-US"/>
        </w:rPr>
      </w:pPr>
      <w:r w:rsidRPr="0030001B">
        <w:rPr>
          <w:noProof/>
          <w:szCs w:val="24"/>
        </w:rPr>
        <mc:AlternateContent>
          <mc:Choice Requires="wps">
            <w:drawing>
              <wp:anchor distT="0" distB="0" distL="114300" distR="114300" simplePos="0" relativeHeight="251596288" behindDoc="0" locked="0" layoutInCell="1" allowOverlap="1" wp14:anchorId="779AAD15" wp14:editId="41DC9F71">
                <wp:simplePos x="0" y="0"/>
                <wp:positionH relativeFrom="margin">
                  <wp:posOffset>470263</wp:posOffset>
                </wp:positionH>
                <wp:positionV relativeFrom="paragraph">
                  <wp:posOffset>363401</wp:posOffset>
                </wp:positionV>
                <wp:extent cx="901337" cy="124098"/>
                <wp:effectExtent l="0" t="0" r="13335" b="28575"/>
                <wp:wrapNone/>
                <wp:docPr id="67" name="Rectangle 67"/>
                <wp:cNvGraphicFramePr/>
                <a:graphic xmlns:a="http://schemas.openxmlformats.org/drawingml/2006/main">
                  <a:graphicData uri="http://schemas.microsoft.com/office/word/2010/wordprocessingShape">
                    <wps:wsp>
                      <wps:cNvSpPr/>
                      <wps:spPr>
                        <a:xfrm>
                          <a:off x="0" y="0"/>
                          <a:ext cx="901337" cy="124098"/>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F1209" id="Rectangle 67" o:spid="_x0000_s1026" style="position:absolute;margin-left:37.05pt;margin-top:28.6pt;width:70.95pt;height:9.75pt;z-index:25159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" filled="f" strokecolor="red" strokeweight=".25pt">
                <w10:wrap anchorx="margin"/>
              </v:rect>
            </w:pict>
          </mc:Fallback>
        </mc:AlternateContent>
      </w:r>
      <w:r w:rsidR="00992238">
        <w:rPr>
          <w:noProof/>
        </w:rPr>
        <w:drawing>
          <wp:inline distT="0" distB="0" distL="0" distR="0" wp14:anchorId="1BF29626" wp14:editId="47DD8452">
            <wp:extent cx="5486400" cy="620486"/>
            <wp:effectExtent l="0" t="0" r="0"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b="23839"/>
                    <a:stretch/>
                  </pic:blipFill>
                  <pic:spPr bwMode="auto">
                    <a:xfrm>
                      <a:off x="0" y="0"/>
                      <a:ext cx="5486400" cy="620486"/>
                    </a:xfrm>
                    <a:prstGeom prst="rect">
                      <a:avLst/>
                    </a:prstGeom>
                    <a:ln>
                      <a:noFill/>
                    </a:ln>
                    <a:extLst>
                      <a:ext uri="{53640926-AAD7-44D8-BBD7-CCE9431645EC}">
                        <a14:shadowObscured xmlns:a14="http://schemas.microsoft.com/office/drawing/2010/main"/>
                      </a:ext>
                    </a:extLst>
                  </pic:spPr>
                </pic:pic>
              </a:graphicData>
            </a:graphic>
          </wp:inline>
        </w:drawing>
      </w:r>
    </w:p>
    <w:p w14:paraId="6BF69462" w14:textId="584330D7" w:rsidR="00D62B19" w:rsidRPr="00E21EA2" w:rsidRDefault="00E21EA2" w:rsidP="00E21EA2">
      <w:pPr>
        <w:pStyle w:val="Caption"/>
        <w:ind w:left="1080"/>
        <w:jc w:val="center"/>
        <w:rPr>
          <w:color w:val="auto"/>
          <w:lang w:val="en-US"/>
        </w:rPr>
      </w:pPr>
      <w:bookmarkStart w:id="134" w:name="_Toc3388637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E20A75">
        <w:rPr>
          <w:noProof/>
          <w:color w:val="auto"/>
        </w:rPr>
        <w:t>112</w:t>
      </w:r>
      <w:r w:rsidRPr="00BD5166">
        <w:rPr>
          <w:color w:val="auto"/>
        </w:rPr>
        <w:fldChar w:fldCharType="end"/>
      </w:r>
      <w:r w:rsidRPr="00BD5166">
        <w:rPr>
          <w:color w:val="auto"/>
        </w:rPr>
        <w:t xml:space="preserve">. </w:t>
      </w:r>
      <w:r w:rsidR="00E20A75">
        <w:rPr>
          <w:color w:val="auto"/>
        </w:rPr>
        <w:t>Payload reassembled – fragment timeout</w:t>
      </w:r>
      <w:bookmarkEnd w:id="134"/>
    </w:p>
    <w:p w14:paraId="440D6A13" w14:textId="632F3F71" w:rsidR="00D62B19" w:rsidRPr="00090A80" w:rsidRDefault="00D62B19" w:rsidP="00090A80">
      <w:pPr>
        <w:pStyle w:val="Subtitle"/>
        <w:numPr>
          <w:ilvl w:val="0"/>
          <w:numId w:val="26"/>
        </w:numPr>
        <w:rPr>
          <w:rFonts w:ascii="Times New Roman" w:hAnsi="Times New Roman" w:cs="Times New Roman"/>
          <w:color w:val="auto"/>
          <w:sz w:val="24"/>
          <w:szCs w:val="24"/>
          <w:lang w:val="en-US"/>
        </w:rPr>
      </w:pPr>
      <w:r w:rsidRPr="00090A80">
        <w:rPr>
          <w:rFonts w:ascii="Times New Roman" w:hAnsi="Times New Roman" w:cs="Times New Roman"/>
          <w:color w:val="auto"/>
          <w:sz w:val="24"/>
          <w:szCs w:val="24"/>
          <w:lang w:val="en-US"/>
        </w:rPr>
        <w:t>IDS Alerts:</w:t>
      </w:r>
    </w:p>
    <w:p w14:paraId="7CF4BA8C" w14:textId="2243507C" w:rsidR="00D62B19" w:rsidRDefault="00D62B19" w:rsidP="00D62B19">
      <w:pPr>
        <w:pStyle w:val="ListParagraph"/>
        <w:rPr>
          <w:lang w:val="en-US"/>
        </w:rPr>
      </w:pPr>
      <w:r>
        <w:rPr>
          <w:lang w:val="en-US"/>
        </w:rPr>
        <w:t>1. Snort</w:t>
      </w:r>
    </w:p>
    <w:p w14:paraId="49D9A6FA" w14:textId="209158BD" w:rsidR="009D6ABD" w:rsidRDefault="00256941" w:rsidP="00D62B19">
      <w:pPr>
        <w:pStyle w:val="ListParagraph"/>
        <w:rPr>
          <w:lang w:val="en-US"/>
        </w:rPr>
      </w:pPr>
      <w:r>
        <w:rPr>
          <w:noProof/>
        </w:rPr>
        <w:drawing>
          <wp:inline distT="0" distB="0" distL="0" distR="0" wp14:anchorId="748BE293" wp14:editId="182A2891">
            <wp:extent cx="5486400" cy="8147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86400" cy="814705"/>
                    </a:xfrm>
                    <a:prstGeom prst="rect">
                      <a:avLst/>
                    </a:prstGeom>
                  </pic:spPr>
                </pic:pic>
              </a:graphicData>
            </a:graphic>
          </wp:inline>
        </w:drawing>
      </w:r>
    </w:p>
    <w:p w14:paraId="540845DA" w14:textId="6E0F308D" w:rsidR="0040038C" w:rsidRPr="00EE3B07" w:rsidRDefault="0040038C" w:rsidP="0040038C">
      <w:pPr>
        <w:pStyle w:val="Caption"/>
        <w:ind w:left="1080"/>
        <w:jc w:val="center"/>
        <w:rPr>
          <w:color w:val="auto"/>
          <w:lang w:val="en-US"/>
        </w:rPr>
      </w:pPr>
      <w:bookmarkStart w:id="135" w:name="_Toc3388637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90038E">
        <w:rPr>
          <w:noProof/>
          <w:color w:val="auto"/>
        </w:rPr>
        <w:t>113</w:t>
      </w:r>
      <w:r w:rsidRPr="00BD5166">
        <w:rPr>
          <w:color w:val="auto"/>
        </w:rPr>
        <w:fldChar w:fldCharType="end"/>
      </w:r>
      <w:r w:rsidRPr="00BD5166">
        <w:rPr>
          <w:color w:val="auto"/>
        </w:rPr>
        <w:t xml:space="preserve">. </w:t>
      </w:r>
      <w:r>
        <w:rPr>
          <w:color w:val="auto"/>
        </w:rPr>
        <w:t>S</w:t>
      </w:r>
      <w:r w:rsidR="0090038E">
        <w:rPr>
          <w:color w:val="auto"/>
        </w:rPr>
        <w:t>nort alerts – none – fragment timeout</w:t>
      </w:r>
      <w:bookmarkEnd w:id="135"/>
    </w:p>
    <w:p w14:paraId="55FC6C12" w14:textId="7AA376D3" w:rsidR="00F27382" w:rsidRDefault="00F27382" w:rsidP="00D62B19">
      <w:pPr>
        <w:pStyle w:val="ListParagraph"/>
        <w:rPr>
          <w:lang w:val="en-US"/>
        </w:rPr>
      </w:pPr>
    </w:p>
    <w:p w14:paraId="6C126806" w14:textId="77777777" w:rsidR="0040038C" w:rsidRDefault="0040038C" w:rsidP="00D62B19">
      <w:pPr>
        <w:pStyle w:val="ListParagraph"/>
        <w:rPr>
          <w:lang w:val="en-US"/>
        </w:rPr>
      </w:pPr>
    </w:p>
    <w:p w14:paraId="32C0940A" w14:textId="77777777" w:rsidR="00F27382" w:rsidRDefault="00F27382" w:rsidP="00D62B19">
      <w:pPr>
        <w:pStyle w:val="ListParagraph"/>
        <w:rPr>
          <w:lang w:val="en-US"/>
        </w:rPr>
      </w:pPr>
    </w:p>
    <w:p w14:paraId="10B51593" w14:textId="0E096253" w:rsidR="00EB330A" w:rsidRPr="00EB330A" w:rsidRDefault="00D62B19" w:rsidP="00D62B19">
      <w:pPr>
        <w:pStyle w:val="ListParagraph"/>
        <w:rPr>
          <w:lang w:val="en-US"/>
        </w:rPr>
      </w:pPr>
      <w:r>
        <w:rPr>
          <w:lang w:val="en-US"/>
        </w:rPr>
        <w:lastRenderedPageBreak/>
        <w:t>2. Suricata</w:t>
      </w:r>
    </w:p>
    <w:p w14:paraId="7A2C4E5A" w14:textId="3835C1B5" w:rsidR="00D62B19" w:rsidRDefault="00D62B19" w:rsidP="00D62B19">
      <w:pPr>
        <w:pStyle w:val="ListParagraph"/>
        <w:rPr>
          <w:lang w:val="en-US"/>
        </w:rPr>
      </w:pPr>
      <w:r>
        <w:rPr>
          <w:noProof/>
        </w:rPr>
        <w:drawing>
          <wp:inline distT="0" distB="0" distL="0" distR="0" wp14:anchorId="793B37D9" wp14:editId="2462EFEF">
            <wp:extent cx="5486400" cy="73152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b="11994"/>
                    <a:stretch/>
                  </pic:blipFill>
                  <pic:spPr bwMode="auto">
                    <a:xfrm>
                      <a:off x="0" y="0"/>
                      <a:ext cx="5486400" cy="731520"/>
                    </a:xfrm>
                    <a:prstGeom prst="rect">
                      <a:avLst/>
                    </a:prstGeom>
                    <a:ln>
                      <a:noFill/>
                    </a:ln>
                    <a:extLst>
                      <a:ext uri="{53640926-AAD7-44D8-BBD7-CCE9431645EC}">
                        <a14:shadowObscured xmlns:a14="http://schemas.microsoft.com/office/drawing/2010/main"/>
                      </a:ext>
                    </a:extLst>
                  </pic:spPr>
                </pic:pic>
              </a:graphicData>
            </a:graphic>
          </wp:inline>
        </w:drawing>
      </w:r>
    </w:p>
    <w:p w14:paraId="34C9FF80" w14:textId="3FCAE7A3" w:rsidR="007253D7" w:rsidRPr="00EE3B07" w:rsidRDefault="007253D7" w:rsidP="007253D7">
      <w:pPr>
        <w:pStyle w:val="Caption"/>
        <w:ind w:left="1080"/>
        <w:jc w:val="center"/>
        <w:rPr>
          <w:color w:val="auto"/>
          <w:lang w:val="en-US"/>
        </w:rPr>
      </w:pPr>
      <w:bookmarkStart w:id="136" w:name="_Toc3388637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190C7E">
        <w:rPr>
          <w:noProof/>
          <w:color w:val="auto"/>
        </w:rPr>
        <w:t>114</w:t>
      </w:r>
      <w:r w:rsidRPr="00BD5166">
        <w:rPr>
          <w:color w:val="auto"/>
        </w:rPr>
        <w:fldChar w:fldCharType="end"/>
      </w:r>
      <w:r w:rsidRPr="00BD5166">
        <w:rPr>
          <w:color w:val="auto"/>
        </w:rPr>
        <w:t xml:space="preserve">. </w:t>
      </w:r>
      <w:r>
        <w:rPr>
          <w:color w:val="auto"/>
        </w:rPr>
        <w:t xml:space="preserve">Suricata alerts- </w:t>
      </w:r>
      <w:r w:rsidR="00190C7E">
        <w:rPr>
          <w:color w:val="auto"/>
        </w:rPr>
        <w:t>fragment timeout</w:t>
      </w:r>
      <w:bookmarkEnd w:id="136"/>
    </w:p>
    <w:p w14:paraId="2F5168BF" w14:textId="77777777" w:rsidR="001C6A25" w:rsidRDefault="001C6A25" w:rsidP="00D62B19">
      <w:pPr>
        <w:pStyle w:val="ListParagraph"/>
        <w:rPr>
          <w:lang w:val="en-US"/>
        </w:rPr>
      </w:pPr>
    </w:p>
    <w:p w14:paraId="218AE352" w14:textId="56479269" w:rsidR="00366FB7" w:rsidRPr="00E90795" w:rsidRDefault="00366FB7" w:rsidP="00E90795">
      <w:pPr>
        <w:pStyle w:val="Subtitle"/>
        <w:numPr>
          <w:ilvl w:val="0"/>
          <w:numId w:val="26"/>
        </w:numPr>
        <w:rPr>
          <w:rFonts w:ascii="Times New Roman" w:hAnsi="Times New Roman" w:cs="Times New Roman"/>
          <w:color w:val="auto"/>
          <w:sz w:val="24"/>
          <w:szCs w:val="24"/>
          <w:lang w:val="en-US"/>
        </w:rPr>
      </w:pPr>
      <w:r w:rsidRPr="00E90795">
        <w:rPr>
          <w:rFonts w:ascii="Times New Roman" w:hAnsi="Times New Roman" w:cs="Times New Roman"/>
          <w:color w:val="auto"/>
          <w:sz w:val="24"/>
          <w:szCs w:val="24"/>
          <w:lang w:val="en-US"/>
        </w:rPr>
        <w:t>Result:</w:t>
      </w:r>
    </w:p>
    <w:tbl>
      <w:tblPr>
        <w:tblStyle w:val="GridTable2-Accent3"/>
        <w:tblW w:w="8622"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6372"/>
      </w:tblGrid>
      <w:tr w:rsidR="00A21A4A" w:rsidRPr="00313821" w14:paraId="26B782E6" w14:textId="77777777" w:rsidTr="009609F8">
        <w:trPr>
          <w:cnfStyle w:val="100000000000" w:firstRow="1" w:lastRow="0" w:firstColumn="0" w:lastColumn="0" w:oddVBand="0" w:evenVBand="0" w:oddHBand="0" w:evenHBand="0" w:firstRowFirstColumn="0" w:firstRowLastColumn="0" w:lastRowFirstColumn="0" w:lastRowLastColumn="0"/>
          <w:trHeight w:val="755"/>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9A22AB2" w14:textId="77777777" w:rsidR="00A21A4A" w:rsidRPr="00313821" w:rsidRDefault="00A21A4A" w:rsidP="007C70EB">
            <w:pPr>
              <w:pStyle w:val="ListParagraph"/>
              <w:ind w:left="0"/>
              <w:rPr>
                <w:b w:val="0"/>
                <w:bCs w:val="0"/>
                <w:szCs w:val="24"/>
                <w:lang w:val="en-US"/>
              </w:rPr>
            </w:pPr>
            <w:r w:rsidRPr="00313821">
              <w:rPr>
                <w:b w:val="0"/>
                <w:bCs w:val="0"/>
                <w:szCs w:val="24"/>
                <w:lang w:val="en-US"/>
              </w:rPr>
              <w:t>Test Result</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D4CCF40" w14:textId="77777777" w:rsidR="00A21A4A" w:rsidRPr="00313821" w:rsidRDefault="00A21A4A" w:rsidP="007C70E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 xml:space="preserve">Both Suricata and Snort were </w:t>
            </w:r>
            <w:r w:rsidRPr="0016159D">
              <w:rPr>
                <w:b w:val="0"/>
                <w:bCs w:val="0"/>
                <w:szCs w:val="24"/>
                <w:u w:val="single"/>
                <w:lang w:val="en-US"/>
              </w:rPr>
              <w:t>unable</w:t>
            </w:r>
            <w:r w:rsidRPr="0016159D">
              <w:rPr>
                <w:b w:val="0"/>
                <w:bCs w:val="0"/>
                <w:szCs w:val="24"/>
                <w:lang w:val="en-US"/>
              </w:rPr>
              <w:t xml:space="preserve"> </w:t>
            </w:r>
            <w:r>
              <w:rPr>
                <w:b w:val="0"/>
                <w:bCs w:val="0"/>
                <w:szCs w:val="24"/>
                <w:lang w:val="en-US"/>
              </w:rPr>
              <w:t>to detect the payload. Payload was reassembled at target evading detection.</w:t>
            </w:r>
          </w:p>
        </w:tc>
      </w:tr>
      <w:tr w:rsidR="00A21A4A" w:rsidRPr="00313821" w14:paraId="2DDB9E3A" w14:textId="77777777" w:rsidTr="009609F8">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9257151" w14:textId="77777777" w:rsidR="00A21A4A" w:rsidRPr="00313821" w:rsidRDefault="00A21A4A" w:rsidP="007C70E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C79205E" w14:textId="77777777" w:rsidR="00A21A4A" w:rsidRPr="00313821" w:rsidRDefault="00A21A4A"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A21A4A" w14:paraId="401F3A11" w14:textId="77777777" w:rsidTr="009609F8">
        <w:trPr>
          <w:trHeight w:val="485"/>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D51D602" w14:textId="77777777" w:rsidR="00A21A4A" w:rsidRDefault="00A21A4A" w:rsidP="007C70EB">
            <w:pPr>
              <w:pStyle w:val="ListParagraph"/>
              <w:ind w:left="0"/>
              <w:rPr>
                <w:b w:val="0"/>
                <w:bCs w:val="0"/>
                <w:szCs w:val="24"/>
                <w:lang w:val="en-US"/>
              </w:rPr>
            </w:pPr>
            <w:r>
              <w:rPr>
                <w:b w:val="0"/>
                <w:bCs w:val="0"/>
                <w:szCs w:val="24"/>
                <w:lang w:val="en-US"/>
              </w:rPr>
              <w:t>Observation (if any)</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78BFABF" w14:textId="77777777" w:rsidR="00A21A4A" w:rsidRDefault="00A21A4A"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A21A4A" w:rsidRPr="00313821" w14:paraId="4F19454D" w14:textId="77777777" w:rsidTr="009609F8">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9037F5D" w14:textId="77777777" w:rsidR="00A21A4A" w:rsidRDefault="00A21A4A" w:rsidP="007C70EB">
            <w:pPr>
              <w:pStyle w:val="ListParagraph"/>
              <w:ind w:left="0"/>
              <w:rPr>
                <w:b w:val="0"/>
                <w:bCs w:val="0"/>
                <w:szCs w:val="24"/>
                <w:lang w:val="en-US"/>
              </w:rPr>
            </w:pPr>
            <w:r>
              <w:rPr>
                <w:b w:val="0"/>
                <w:bCs w:val="0"/>
                <w:szCs w:val="24"/>
                <w:lang w:val="en-US"/>
              </w:rPr>
              <w:t>Suricata alert</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639B673" w14:textId="3D7599A8" w:rsidR="00A21A4A" w:rsidRPr="00313821" w:rsidRDefault="00F17950"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FRAG IPv4 fragmentation overlap, TCPv4 invalid checksum</w:t>
            </w:r>
          </w:p>
        </w:tc>
      </w:tr>
      <w:tr w:rsidR="00A21A4A" w:rsidRPr="00313821" w14:paraId="0F929D8B" w14:textId="77777777" w:rsidTr="009609F8">
        <w:trPr>
          <w:trHeight w:val="629"/>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784678D" w14:textId="77777777" w:rsidR="00A21A4A" w:rsidRPr="00313821" w:rsidRDefault="00A21A4A" w:rsidP="007C70EB">
            <w:pPr>
              <w:pStyle w:val="ListParagraph"/>
              <w:ind w:left="0"/>
              <w:rPr>
                <w:b w:val="0"/>
                <w:bCs w:val="0"/>
                <w:szCs w:val="24"/>
                <w:lang w:val="en-US"/>
              </w:rPr>
            </w:pPr>
            <w:r w:rsidRPr="00313821">
              <w:rPr>
                <w:b w:val="0"/>
                <w:bCs w:val="0"/>
                <w:szCs w:val="24"/>
                <w:lang w:val="en-US"/>
              </w:rPr>
              <w:t>Observation (if any)</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4D855820" w14:textId="6BD860A9" w:rsidR="00A21A4A" w:rsidRPr="00313821" w:rsidRDefault="00D93165"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uricata detected an overlap</w:t>
            </w:r>
            <w:r w:rsidR="00087E71">
              <w:rPr>
                <w:szCs w:val="24"/>
                <w:lang w:val="en-US"/>
              </w:rPr>
              <w:t xml:space="preserve"> and invalid checksum</w:t>
            </w:r>
            <w:r>
              <w:rPr>
                <w:szCs w:val="24"/>
                <w:lang w:val="en-US"/>
              </w:rPr>
              <w:t xml:space="preserve"> in the incoming fragments.</w:t>
            </w:r>
          </w:p>
        </w:tc>
      </w:tr>
    </w:tbl>
    <w:p w14:paraId="72725942" w14:textId="7DC778EE" w:rsidR="00B731FF" w:rsidRDefault="00B731FF" w:rsidP="00E764C9">
      <w:pPr>
        <w:rPr>
          <w:lang w:val="en-US"/>
        </w:rPr>
      </w:pPr>
    </w:p>
    <w:p w14:paraId="42FD4BBE" w14:textId="77777777" w:rsidR="00235BCF" w:rsidRDefault="00235BCF" w:rsidP="00E764C9">
      <w:pPr>
        <w:pStyle w:val="Subtitle"/>
        <w:rPr>
          <w:rFonts w:ascii="Times New Roman" w:hAnsi="Times New Roman" w:cs="Times New Roman"/>
          <w:color w:val="000000" w:themeColor="text1"/>
          <w:sz w:val="24"/>
          <w:szCs w:val="24"/>
          <w:lang w:val="en-US"/>
        </w:rPr>
      </w:pPr>
    </w:p>
    <w:p w14:paraId="08AD4D0E" w14:textId="77777777" w:rsidR="0075531F" w:rsidRDefault="0075531F">
      <w:pPr>
        <w:rPr>
          <w:rFonts w:eastAsiaTheme="minorEastAsia"/>
          <w:spacing w:val="15"/>
          <w:szCs w:val="24"/>
          <w:lang w:val="en-US"/>
        </w:rPr>
      </w:pPr>
      <w:r>
        <w:rPr>
          <w:szCs w:val="24"/>
          <w:lang w:val="en-US"/>
        </w:rPr>
        <w:br w:type="page"/>
      </w:r>
    </w:p>
    <w:p w14:paraId="421D0751" w14:textId="10C24A69" w:rsidR="00E764C9" w:rsidRDefault="00E764C9" w:rsidP="00E764C9">
      <w:pPr>
        <w:pStyle w:val="Subtitle"/>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2</w:t>
      </w:r>
      <w:r w:rsidRPr="00EF033D">
        <w:rPr>
          <w:rFonts w:ascii="Times New Roman" w:hAnsi="Times New Roman" w:cs="Times New Roman"/>
          <w:color w:val="000000" w:themeColor="text1"/>
          <w:sz w:val="24"/>
          <w:szCs w:val="24"/>
          <w:lang w:val="en-US"/>
        </w:rPr>
        <w:t>.</w:t>
      </w:r>
      <w:r w:rsidR="006075B5">
        <w:rPr>
          <w:rFonts w:ascii="Times New Roman" w:hAnsi="Times New Roman" w:cs="Times New Roman"/>
          <w:color w:val="000000" w:themeColor="text1"/>
          <w:sz w:val="24"/>
          <w:szCs w:val="24"/>
          <w:lang w:val="en-US"/>
        </w:rPr>
        <w:t>4</w:t>
      </w:r>
      <w:r w:rsidRPr="00EF033D">
        <w:rPr>
          <w:rFonts w:ascii="Times New Roman" w:hAnsi="Times New Roman" w:cs="Times New Roman"/>
          <w:color w:val="000000" w:themeColor="text1"/>
          <w:sz w:val="24"/>
          <w:szCs w:val="24"/>
          <w:lang w:val="en-US"/>
        </w:rPr>
        <w:t xml:space="preserve"> </w:t>
      </w:r>
      <w:r w:rsidR="00844F3E">
        <w:rPr>
          <w:rFonts w:ascii="Times New Roman" w:hAnsi="Times New Roman" w:cs="Times New Roman"/>
          <w:color w:val="000000" w:themeColor="text1"/>
          <w:sz w:val="24"/>
          <w:szCs w:val="24"/>
          <w:lang w:val="en-US"/>
        </w:rPr>
        <w:t>Change TCP Header fields</w:t>
      </w:r>
    </w:p>
    <w:p w14:paraId="14665960" w14:textId="2C3AC09C" w:rsidR="006A24E1" w:rsidRPr="009F49B3" w:rsidRDefault="00A4576C" w:rsidP="00BC2458">
      <w:pPr>
        <w:rPr>
          <w:szCs w:val="24"/>
        </w:rPr>
      </w:pPr>
      <w:r w:rsidRPr="0030001B">
        <w:rPr>
          <w:szCs w:val="24"/>
        </w:rPr>
        <w:t>Packets with invalid TCP header fields are not accepted by destination but might be accepted by the IDS. This uncertainty can be exploited to perform insertion attacks.</w:t>
      </w:r>
      <w:r w:rsidR="009F49B3">
        <w:rPr>
          <w:szCs w:val="24"/>
        </w:rPr>
        <w:t xml:space="preserve"> </w:t>
      </w:r>
      <w:r w:rsidR="0043657D">
        <w:rPr>
          <w:lang w:val="en-US"/>
        </w:rPr>
        <w:t>Here, TCP headers</w:t>
      </w:r>
      <w:r w:rsidR="007F03BC">
        <w:rPr>
          <w:lang w:val="en-US"/>
        </w:rPr>
        <w:t xml:space="preserve"> like flags and checksum</w:t>
      </w:r>
      <w:r w:rsidR="0043657D">
        <w:rPr>
          <w:lang w:val="en-US"/>
        </w:rPr>
        <w:t xml:space="preserve"> are manipulated to craft invalid packets</w:t>
      </w:r>
      <w:r w:rsidR="004B225E">
        <w:rPr>
          <w:lang w:val="en-US"/>
        </w:rPr>
        <w:t>.</w:t>
      </w:r>
    </w:p>
    <w:p w14:paraId="16E7E880" w14:textId="6CCA684A" w:rsidR="0059005E" w:rsidRDefault="009E41F3" w:rsidP="00BC2458">
      <w:pPr>
        <w:rPr>
          <w:lang w:val="en-US"/>
        </w:rPr>
      </w:pPr>
      <w:r>
        <w:rPr>
          <w:noProof/>
        </w:rPr>
        <w:drawing>
          <wp:inline distT="0" distB="0" distL="0" distR="0" wp14:anchorId="71571B7A" wp14:editId="029B7294">
            <wp:extent cx="5483881" cy="1458551"/>
            <wp:effectExtent l="0" t="0" r="254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t="-483" b="-175"/>
                    <a:stretch/>
                  </pic:blipFill>
                  <pic:spPr bwMode="auto">
                    <a:xfrm>
                      <a:off x="0" y="0"/>
                      <a:ext cx="5486400" cy="1459221"/>
                    </a:xfrm>
                    <a:prstGeom prst="rect">
                      <a:avLst/>
                    </a:prstGeom>
                    <a:ln>
                      <a:noFill/>
                    </a:ln>
                    <a:extLst>
                      <a:ext uri="{53640926-AAD7-44D8-BBD7-CCE9431645EC}">
                        <a14:shadowObscured xmlns:a14="http://schemas.microsoft.com/office/drawing/2010/main"/>
                      </a:ext>
                    </a:extLst>
                  </pic:spPr>
                </pic:pic>
              </a:graphicData>
            </a:graphic>
          </wp:inline>
        </w:drawing>
      </w:r>
    </w:p>
    <w:p w14:paraId="4ABFA4EF" w14:textId="74371F38" w:rsidR="0089418F" w:rsidRPr="00EE3B07" w:rsidRDefault="0089418F" w:rsidP="006819F0">
      <w:pPr>
        <w:pStyle w:val="Caption"/>
        <w:jc w:val="center"/>
        <w:rPr>
          <w:color w:val="auto"/>
          <w:lang w:val="en-US"/>
        </w:rPr>
      </w:pPr>
      <w:bookmarkStart w:id="137" w:name="_Toc3388637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6819F0">
        <w:rPr>
          <w:noProof/>
          <w:color w:val="auto"/>
        </w:rPr>
        <w:t>115</w:t>
      </w:r>
      <w:r w:rsidRPr="00BD5166">
        <w:rPr>
          <w:color w:val="auto"/>
        </w:rPr>
        <w:fldChar w:fldCharType="end"/>
      </w:r>
      <w:r w:rsidRPr="00BD5166">
        <w:rPr>
          <w:color w:val="auto"/>
        </w:rPr>
        <w:t xml:space="preserve">. </w:t>
      </w:r>
      <w:r w:rsidR="006819F0">
        <w:rPr>
          <w:color w:val="auto"/>
        </w:rPr>
        <w:t>Change TCP header fields</w:t>
      </w:r>
      <w:bookmarkEnd w:id="137"/>
    </w:p>
    <w:p w14:paraId="2C0FDBDD" w14:textId="77777777" w:rsidR="009609F8" w:rsidRDefault="009609F8" w:rsidP="00BC2458">
      <w:pPr>
        <w:rPr>
          <w:lang w:val="en-US"/>
        </w:rPr>
      </w:pPr>
    </w:p>
    <w:p w14:paraId="38E23211" w14:textId="46E864A1" w:rsidR="00450095" w:rsidRDefault="00450095" w:rsidP="00450095">
      <w:pPr>
        <w:pStyle w:val="Subtitle"/>
        <w:ind w:left="720"/>
        <w:rPr>
          <w:rFonts w:ascii="Times New Roman" w:hAnsi="Times New Roman" w:cs="Times New Roman"/>
          <w:color w:val="auto"/>
          <w:sz w:val="24"/>
          <w:szCs w:val="24"/>
        </w:rPr>
      </w:pPr>
      <w:r w:rsidRPr="00BC7423">
        <w:rPr>
          <w:rFonts w:ascii="Times New Roman" w:hAnsi="Times New Roman" w:cs="Times New Roman"/>
          <w:color w:val="auto"/>
          <w:sz w:val="24"/>
          <w:szCs w:val="24"/>
        </w:rPr>
        <w:t>2.</w:t>
      </w:r>
      <w:r w:rsidR="00C47ADB">
        <w:rPr>
          <w:rFonts w:ascii="Times New Roman" w:hAnsi="Times New Roman" w:cs="Times New Roman"/>
          <w:color w:val="auto"/>
          <w:sz w:val="24"/>
          <w:szCs w:val="24"/>
        </w:rPr>
        <w:t>4.1</w:t>
      </w:r>
      <w:r>
        <w:rPr>
          <w:rFonts w:ascii="Times New Roman" w:hAnsi="Times New Roman" w:cs="Times New Roman"/>
          <w:color w:val="auto"/>
          <w:sz w:val="24"/>
          <w:szCs w:val="24"/>
        </w:rPr>
        <w:t xml:space="preserve"> </w:t>
      </w:r>
      <w:r w:rsidR="002D71D1">
        <w:rPr>
          <w:rFonts w:ascii="Times New Roman" w:hAnsi="Times New Roman" w:cs="Times New Roman"/>
          <w:color w:val="auto"/>
          <w:sz w:val="24"/>
          <w:szCs w:val="24"/>
        </w:rPr>
        <w:t>TCP Flags</w:t>
      </w:r>
    </w:p>
    <w:p w14:paraId="5C693D51" w14:textId="3B9A7F91" w:rsidR="00E04420" w:rsidRDefault="003C4074" w:rsidP="00E04420">
      <w:pPr>
        <w:ind w:left="720"/>
      </w:pPr>
      <w:r w:rsidRPr="003C4074">
        <w:t>TCP flag combinations like RST and SYN are invalid. Packets with this combination will be rejected at the destination. IDS that perform stream reassembly assumes the packet is part of stream.</w:t>
      </w:r>
      <w:r w:rsidR="00CB2A80">
        <w:t xml:space="preserve"> </w:t>
      </w:r>
    </w:p>
    <w:p w14:paraId="073B7EB2" w14:textId="257C7807" w:rsidR="00E31E15" w:rsidRDefault="009918E8" w:rsidP="00E04420">
      <w:pPr>
        <w:ind w:left="720"/>
      </w:pPr>
      <w:r>
        <w:t>Test:</w:t>
      </w:r>
      <w:r w:rsidR="0057258D">
        <w:t xml:space="preserve"> Use invalid TCP flags to perform insertion attack.</w:t>
      </w:r>
    </w:p>
    <w:p w14:paraId="35F13161" w14:textId="5908C563" w:rsidR="007E7FD3" w:rsidRDefault="00E31E15" w:rsidP="00A23C68">
      <w:pPr>
        <w:pStyle w:val="ListParagraph"/>
        <w:numPr>
          <w:ilvl w:val="1"/>
          <w:numId w:val="26"/>
        </w:numPr>
      </w:pPr>
      <w:proofErr w:type="spellStart"/>
      <w:r>
        <w:t>Netcat</w:t>
      </w:r>
      <w:proofErr w:type="spellEnd"/>
      <w:r>
        <w:t xml:space="preserve"> Listener was started on a port at the target/server.</w:t>
      </w:r>
    </w:p>
    <w:p w14:paraId="68908A57" w14:textId="616E5111" w:rsidR="003711D1" w:rsidRDefault="00DA4DDB" w:rsidP="00A23C68">
      <w:pPr>
        <w:pStyle w:val="ListParagraph"/>
        <w:ind w:left="1440"/>
      </w:pPr>
      <w:r>
        <w:rPr>
          <w:noProof/>
        </w:rPr>
        <w:drawing>
          <wp:inline distT="0" distB="0" distL="0" distR="0" wp14:anchorId="01F544F9" wp14:editId="20874792">
            <wp:extent cx="4315968" cy="587372"/>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r="21333"/>
                    <a:stretch/>
                  </pic:blipFill>
                  <pic:spPr bwMode="auto">
                    <a:xfrm>
                      <a:off x="0" y="0"/>
                      <a:ext cx="4315993" cy="587375"/>
                    </a:xfrm>
                    <a:prstGeom prst="rect">
                      <a:avLst/>
                    </a:prstGeom>
                    <a:ln>
                      <a:noFill/>
                    </a:ln>
                    <a:extLst>
                      <a:ext uri="{53640926-AAD7-44D8-BBD7-CCE9431645EC}">
                        <a14:shadowObscured xmlns:a14="http://schemas.microsoft.com/office/drawing/2010/main"/>
                      </a:ext>
                    </a:extLst>
                  </pic:spPr>
                </pic:pic>
              </a:graphicData>
            </a:graphic>
          </wp:inline>
        </w:drawing>
      </w:r>
    </w:p>
    <w:p w14:paraId="1981AEA3" w14:textId="01C85A88" w:rsidR="00204575" w:rsidRPr="00EE3B07" w:rsidRDefault="00204575" w:rsidP="00204575">
      <w:pPr>
        <w:pStyle w:val="Caption"/>
        <w:ind w:left="1080"/>
        <w:jc w:val="center"/>
        <w:rPr>
          <w:color w:val="auto"/>
          <w:lang w:val="en-US"/>
        </w:rPr>
      </w:pPr>
      <w:bookmarkStart w:id="138" w:name="_Toc3388637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F75D6">
        <w:rPr>
          <w:noProof/>
          <w:color w:val="auto"/>
        </w:rPr>
        <w:t>116</w:t>
      </w:r>
      <w:r w:rsidRPr="00BD5166">
        <w:rPr>
          <w:color w:val="auto"/>
        </w:rPr>
        <w:fldChar w:fldCharType="end"/>
      </w:r>
      <w:r w:rsidRPr="00BD5166">
        <w:rPr>
          <w:color w:val="auto"/>
        </w:rPr>
        <w:t xml:space="preserve">. </w:t>
      </w:r>
      <w:r w:rsidR="00CD7CC1">
        <w:rPr>
          <w:color w:val="auto"/>
        </w:rPr>
        <w:t>TCP flags – Fragment reassembly timeout</w:t>
      </w:r>
      <w:bookmarkEnd w:id="138"/>
    </w:p>
    <w:p w14:paraId="76C4DEF1" w14:textId="799AB79C" w:rsidR="00884FA4" w:rsidRDefault="00DA4DDB" w:rsidP="00DA4DDB">
      <w:pPr>
        <w:pStyle w:val="ListParagraph"/>
        <w:ind w:left="1440"/>
      </w:pPr>
      <w:r>
        <w:t xml:space="preserve"> </w:t>
      </w:r>
    </w:p>
    <w:p w14:paraId="7189ABDE" w14:textId="04DFA5E1" w:rsidR="007A6805" w:rsidRDefault="009C7019" w:rsidP="00F761E4">
      <w:pPr>
        <w:pStyle w:val="ListParagraph"/>
        <w:numPr>
          <w:ilvl w:val="1"/>
          <w:numId w:val="26"/>
        </w:numPr>
      </w:pPr>
      <w:r w:rsidRPr="009C7019">
        <w:t xml:space="preserve">Three packets </w:t>
      </w:r>
      <w:r w:rsidR="00765EB9">
        <w:t xml:space="preserve">were </w:t>
      </w:r>
      <w:r w:rsidRPr="009C7019">
        <w:t>sent to the destination. First packet ha</w:t>
      </w:r>
      <w:r w:rsidR="00765EB9">
        <w:t>d</w:t>
      </w:r>
      <w:r w:rsidRPr="009C7019">
        <w:t xml:space="preserve"> payload – </w:t>
      </w:r>
      <w:r w:rsidRPr="00C22BD4">
        <w:rPr>
          <w:rFonts w:ascii="Courier New" w:hAnsi="Courier New" w:cs="Courier New"/>
          <w:b/>
          <w:bCs/>
        </w:rPr>
        <w:t>cat /etc</w:t>
      </w:r>
      <w:r w:rsidRPr="009C7019">
        <w:t>. Next packet h</w:t>
      </w:r>
      <w:r w:rsidR="00765EB9">
        <w:t>ad</w:t>
      </w:r>
      <w:r w:rsidRPr="009C7019">
        <w:t xml:space="preserve"> invalid flags and</w:t>
      </w:r>
      <w:r w:rsidR="00E14D24">
        <w:t xml:space="preserve"> a</w:t>
      </w:r>
      <w:r w:rsidRPr="009C7019">
        <w:t xml:space="preserve"> false payload. Third packet ha</w:t>
      </w:r>
      <w:r w:rsidR="006B6013">
        <w:t>d</w:t>
      </w:r>
      <w:r w:rsidRPr="009C7019">
        <w:t xml:space="preserve"> payload - </w:t>
      </w:r>
      <w:r w:rsidRPr="00C22BD4">
        <w:rPr>
          <w:rFonts w:ascii="Courier New" w:hAnsi="Courier New" w:cs="Courier New"/>
          <w:b/>
          <w:bCs/>
        </w:rPr>
        <w:t>/shadow</w:t>
      </w:r>
      <w:r w:rsidRPr="009C7019">
        <w:t>.</w:t>
      </w:r>
      <w:r>
        <w:t xml:space="preserve"> </w:t>
      </w:r>
    </w:p>
    <w:p w14:paraId="493AF876" w14:textId="3D998C8D" w:rsidR="007D7F7C" w:rsidRDefault="005F15FB" w:rsidP="00F761E4">
      <w:pPr>
        <w:pStyle w:val="ListParagraph"/>
        <w:ind w:left="1440"/>
      </w:pPr>
      <w:r>
        <w:rPr>
          <w:noProof/>
        </w:rPr>
        <w:lastRenderedPageBreak/>
        <w:drawing>
          <wp:inline distT="0" distB="0" distL="0" distR="0" wp14:anchorId="3019DA24" wp14:editId="00D1818A">
            <wp:extent cx="5484753" cy="2942844"/>
            <wp:effectExtent l="0" t="0" r="190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t="469" b="9675"/>
                    <a:stretch/>
                  </pic:blipFill>
                  <pic:spPr bwMode="auto">
                    <a:xfrm>
                      <a:off x="0" y="0"/>
                      <a:ext cx="5486400" cy="2943728"/>
                    </a:xfrm>
                    <a:prstGeom prst="rect">
                      <a:avLst/>
                    </a:prstGeom>
                    <a:ln>
                      <a:noFill/>
                    </a:ln>
                    <a:extLst>
                      <a:ext uri="{53640926-AAD7-44D8-BBD7-CCE9431645EC}">
                        <a14:shadowObscured xmlns:a14="http://schemas.microsoft.com/office/drawing/2010/main"/>
                      </a:ext>
                    </a:extLst>
                  </pic:spPr>
                </pic:pic>
              </a:graphicData>
            </a:graphic>
          </wp:inline>
        </w:drawing>
      </w:r>
    </w:p>
    <w:p w14:paraId="2DEDC57F" w14:textId="77777777" w:rsidR="007E62A9" w:rsidRPr="00EE3B07" w:rsidRDefault="007E62A9" w:rsidP="007E62A9">
      <w:pPr>
        <w:pStyle w:val="Caption"/>
        <w:ind w:left="2880"/>
        <w:jc w:val="center"/>
        <w:rPr>
          <w:color w:val="auto"/>
          <w:lang w:val="en-US"/>
        </w:rPr>
      </w:pPr>
      <w:bookmarkStart w:id="139" w:name="_Toc3388637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117</w:t>
      </w:r>
      <w:r w:rsidRPr="00BD5166">
        <w:rPr>
          <w:color w:val="auto"/>
        </w:rPr>
        <w:fldChar w:fldCharType="end"/>
      </w:r>
      <w:r w:rsidRPr="00BD5166">
        <w:rPr>
          <w:color w:val="auto"/>
        </w:rPr>
        <w:t xml:space="preserve">. </w:t>
      </w:r>
      <w:r>
        <w:rPr>
          <w:color w:val="auto"/>
        </w:rPr>
        <w:t>Invalid flag</w:t>
      </w:r>
      <w:bookmarkEnd w:id="139"/>
    </w:p>
    <w:p w14:paraId="0F366A1B" w14:textId="77777777" w:rsidR="00467A6C" w:rsidRDefault="00467A6C" w:rsidP="00F761E4">
      <w:pPr>
        <w:pStyle w:val="ListParagraph"/>
        <w:ind w:left="1440"/>
      </w:pPr>
    </w:p>
    <w:p w14:paraId="41F43E06" w14:textId="0D49B1BA" w:rsidR="007D7F7C" w:rsidRDefault="008877F9" w:rsidP="008877F9">
      <w:pPr>
        <w:pStyle w:val="ListParagraph"/>
        <w:numPr>
          <w:ilvl w:val="1"/>
          <w:numId w:val="26"/>
        </w:numPr>
      </w:pPr>
      <w:r>
        <w:t xml:space="preserve">At the server, the packets were reassembled to form payload – </w:t>
      </w:r>
      <w:r>
        <w:rPr>
          <w:rFonts w:ascii="Courier New" w:hAnsi="Courier New" w:cs="Courier New"/>
          <w:b/>
          <w:bCs/>
        </w:rPr>
        <w:t>cat /etc/shadow</w:t>
      </w:r>
      <w:r w:rsidR="002153DB">
        <w:t>.</w:t>
      </w:r>
    </w:p>
    <w:p w14:paraId="36507823" w14:textId="1059A3A8" w:rsidR="00A85625" w:rsidRDefault="0075661B" w:rsidP="003332EB">
      <w:pPr>
        <w:pStyle w:val="ListParagraph"/>
        <w:ind w:left="1440"/>
      </w:pPr>
      <w:r w:rsidRPr="0030001B">
        <w:rPr>
          <w:noProof/>
          <w:szCs w:val="24"/>
        </w:rPr>
        <mc:AlternateContent>
          <mc:Choice Requires="wps">
            <w:drawing>
              <wp:anchor distT="0" distB="0" distL="114300" distR="114300" simplePos="0" relativeHeight="251593216" behindDoc="0" locked="0" layoutInCell="1" allowOverlap="1" wp14:anchorId="52C9E353" wp14:editId="006338EB">
                <wp:simplePos x="0" y="0"/>
                <wp:positionH relativeFrom="margin">
                  <wp:posOffset>909165</wp:posOffset>
                </wp:positionH>
                <wp:positionV relativeFrom="paragraph">
                  <wp:posOffset>345039</wp:posOffset>
                </wp:positionV>
                <wp:extent cx="900440" cy="125642"/>
                <wp:effectExtent l="0" t="0" r="13970" b="27305"/>
                <wp:wrapNone/>
                <wp:docPr id="83" name="Rectangle 83"/>
                <wp:cNvGraphicFramePr/>
                <a:graphic xmlns:a="http://schemas.openxmlformats.org/drawingml/2006/main">
                  <a:graphicData uri="http://schemas.microsoft.com/office/word/2010/wordprocessingShape">
                    <wps:wsp>
                      <wps:cNvSpPr/>
                      <wps:spPr>
                        <a:xfrm>
                          <a:off x="0" y="0"/>
                          <a:ext cx="900440" cy="125642"/>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3E2209" id="Rectangle 83" o:spid="_x0000_s1026" style="position:absolute;margin-left:71.6pt;margin-top:27.15pt;width:70.9pt;height:9.9pt;z-index:25159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" filled="f" strokecolor="red" strokeweight=".25pt">
                <w10:wrap anchorx="margin"/>
              </v:rect>
            </w:pict>
          </mc:Fallback>
        </mc:AlternateContent>
      </w:r>
      <w:r w:rsidR="00EA762E">
        <w:rPr>
          <w:noProof/>
        </w:rPr>
        <w:drawing>
          <wp:inline distT="0" distB="0" distL="0" distR="0" wp14:anchorId="2F3D083A" wp14:editId="798B422C">
            <wp:extent cx="5486400" cy="70675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86400" cy="706755"/>
                    </a:xfrm>
                    <a:prstGeom prst="rect">
                      <a:avLst/>
                    </a:prstGeom>
                  </pic:spPr>
                </pic:pic>
              </a:graphicData>
            </a:graphic>
          </wp:inline>
        </w:drawing>
      </w:r>
    </w:p>
    <w:p w14:paraId="21FE05EF" w14:textId="70A2F0DE" w:rsidR="00A85625" w:rsidRPr="002A6A9D" w:rsidRDefault="00B8051B" w:rsidP="002A6A9D">
      <w:pPr>
        <w:pStyle w:val="Caption"/>
        <w:ind w:left="2880"/>
        <w:jc w:val="center"/>
        <w:rPr>
          <w:color w:val="auto"/>
          <w:lang w:val="en-US"/>
        </w:rPr>
      </w:pPr>
      <w:bookmarkStart w:id="140" w:name="_Toc3388637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987CC0">
        <w:rPr>
          <w:noProof/>
          <w:color w:val="auto"/>
        </w:rPr>
        <w:t>118</w:t>
      </w:r>
      <w:r w:rsidRPr="00BD5166">
        <w:rPr>
          <w:color w:val="auto"/>
        </w:rPr>
        <w:fldChar w:fldCharType="end"/>
      </w:r>
      <w:r w:rsidRPr="00BD5166">
        <w:rPr>
          <w:color w:val="auto"/>
        </w:rPr>
        <w:t xml:space="preserve">. </w:t>
      </w:r>
      <w:r w:rsidR="00987CC0">
        <w:rPr>
          <w:color w:val="auto"/>
        </w:rPr>
        <w:t>payload reassembled – invalid flag</w:t>
      </w:r>
      <w:bookmarkEnd w:id="140"/>
    </w:p>
    <w:p w14:paraId="0BA6B53B" w14:textId="2215BA2C" w:rsidR="00987455" w:rsidRPr="0072665F" w:rsidRDefault="00973957" w:rsidP="0072665F">
      <w:pPr>
        <w:pStyle w:val="Subtitle"/>
        <w:numPr>
          <w:ilvl w:val="1"/>
          <w:numId w:val="26"/>
        </w:numPr>
        <w:rPr>
          <w:rFonts w:ascii="Times New Roman" w:hAnsi="Times New Roman" w:cs="Times New Roman"/>
          <w:color w:val="auto"/>
          <w:sz w:val="24"/>
          <w:szCs w:val="24"/>
        </w:rPr>
      </w:pPr>
      <w:r w:rsidRPr="0072665F">
        <w:rPr>
          <w:rFonts w:ascii="Times New Roman" w:hAnsi="Times New Roman" w:cs="Times New Roman"/>
          <w:color w:val="auto"/>
          <w:sz w:val="24"/>
          <w:szCs w:val="24"/>
        </w:rPr>
        <w:t>IDS Alerts:</w:t>
      </w:r>
    </w:p>
    <w:p w14:paraId="0B5CA02E" w14:textId="7B79C6A5" w:rsidR="004669A2" w:rsidRDefault="00973957" w:rsidP="00973957">
      <w:pPr>
        <w:pStyle w:val="ListParagraph"/>
        <w:ind w:left="1440"/>
      </w:pPr>
      <w:r>
        <w:t>1. Snort</w:t>
      </w:r>
    </w:p>
    <w:p w14:paraId="17A3BCB2" w14:textId="071E7A78" w:rsidR="00B63654" w:rsidRDefault="0011322A" w:rsidP="00973957">
      <w:pPr>
        <w:pStyle w:val="ListParagraph"/>
        <w:ind w:left="1440"/>
      </w:pPr>
      <w:r>
        <w:rPr>
          <w:noProof/>
        </w:rPr>
        <w:drawing>
          <wp:inline distT="0" distB="0" distL="0" distR="0" wp14:anchorId="7B118CC2" wp14:editId="6E767D2A">
            <wp:extent cx="5485117" cy="816678"/>
            <wp:effectExtent l="0" t="0" r="1905"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b="-265"/>
                    <a:stretch/>
                  </pic:blipFill>
                  <pic:spPr bwMode="auto">
                    <a:xfrm>
                      <a:off x="0" y="0"/>
                      <a:ext cx="5486400" cy="816869"/>
                    </a:xfrm>
                    <a:prstGeom prst="rect">
                      <a:avLst/>
                    </a:prstGeom>
                    <a:ln>
                      <a:noFill/>
                    </a:ln>
                    <a:extLst>
                      <a:ext uri="{53640926-AAD7-44D8-BBD7-CCE9431645EC}">
                        <a14:shadowObscured xmlns:a14="http://schemas.microsoft.com/office/drawing/2010/main"/>
                      </a:ext>
                    </a:extLst>
                  </pic:spPr>
                </pic:pic>
              </a:graphicData>
            </a:graphic>
          </wp:inline>
        </w:drawing>
      </w:r>
    </w:p>
    <w:p w14:paraId="2211CB7C" w14:textId="048187C9" w:rsidR="00E93D8A" w:rsidRPr="00EE3B07" w:rsidRDefault="00E93D8A" w:rsidP="00E93D8A">
      <w:pPr>
        <w:pStyle w:val="Caption"/>
        <w:ind w:left="2880"/>
        <w:jc w:val="center"/>
        <w:rPr>
          <w:color w:val="auto"/>
          <w:lang w:val="en-US"/>
        </w:rPr>
      </w:pPr>
      <w:bookmarkStart w:id="141" w:name="_Toc3388638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117</w:t>
      </w:r>
      <w:r w:rsidRPr="00BD5166">
        <w:rPr>
          <w:color w:val="auto"/>
        </w:rPr>
        <w:fldChar w:fldCharType="end"/>
      </w:r>
      <w:r w:rsidRPr="00BD5166">
        <w:rPr>
          <w:color w:val="auto"/>
        </w:rPr>
        <w:t xml:space="preserve">. </w:t>
      </w:r>
      <w:r w:rsidR="00034B41">
        <w:rPr>
          <w:color w:val="auto"/>
        </w:rPr>
        <w:t>Snort alerts – invalid flag</w:t>
      </w:r>
      <w:bookmarkEnd w:id="141"/>
    </w:p>
    <w:p w14:paraId="374D0DA9" w14:textId="77777777" w:rsidR="00E93D8A" w:rsidRDefault="00E93D8A" w:rsidP="00973957">
      <w:pPr>
        <w:pStyle w:val="ListParagraph"/>
        <w:ind w:left="1440"/>
      </w:pPr>
    </w:p>
    <w:p w14:paraId="168A89DB" w14:textId="77777777" w:rsidR="002204E4" w:rsidRDefault="002204E4" w:rsidP="00973957">
      <w:pPr>
        <w:pStyle w:val="ListParagraph"/>
        <w:ind w:left="1440"/>
      </w:pPr>
    </w:p>
    <w:p w14:paraId="08901138" w14:textId="69764493" w:rsidR="00CD1243" w:rsidRDefault="00CD1243" w:rsidP="00973957">
      <w:pPr>
        <w:pStyle w:val="ListParagraph"/>
        <w:ind w:left="1440"/>
      </w:pPr>
      <w:r>
        <w:lastRenderedPageBreak/>
        <w:t>2. Suricata</w:t>
      </w:r>
    </w:p>
    <w:p w14:paraId="0E7238B4" w14:textId="35D4FC40" w:rsidR="007D7F7C" w:rsidRDefault="007D7F7C" w:rsidP="00F761E4">
      <w:pPr>
        <w:pStyle w:val="ListParagraph"/>
        <w:ind w:left="1440"/>
      </w:pPr>
      <w:r>
        <w:rPr>
          <w:noProof/>
        </w:rPr>
        <w:drawing>
          <wp:inline distT="0" distB="0" distL="0" distR="0" wp14:anchorId="4FDED9B7" wp14:editId="52ACAD44">
            <wp:extent cx="5486400" cy="8382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86400" cy="838200"/>
                    </a:xfrm>
                    <a:prstGeom prst="rect">
                      <a:avLst/>
                    </a:prstGeom>
                  </pic:spPr>
                </pic:pic>
              </a:graphicData>
            </a:graphic>
          </wp:inline>
        </w:drawing>
      </w:r>
    </w:p>
    <w:p w14:paraId="1A39D2CB" w14:textId="76F02350" w:rsidR="0072665F" w:rsidRPr="00EC07A8" w:rsidRDefault="00EC07A8" w:rsidP="00EC07A8">
      <w:pPr>
        <w:pStyle w:val="Caption"/>
        <w:ind w:left="2880"/>
        <w:jc w:val="center"/>
        <w:rPr>
          <w:color w:val="auto"/>
          <w:lang w:val="en-US"/>
        </w:rPr>
      </w:pPr>
      <w:bookmarkStart w:id="142" w:name="_Toc3388638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74E3E">
        <w:rPr>
          <w:noProof/>
          <w:color w:val="auto"/>
        </w:rPr>
        <w:t>120</w:t>
      </w:r>
      <w:r w:rsidRPr="00BD5166">
        <w:rPr>
          <w:color w:val="auto"/>
        </w:rPr>
        <w:fldChar w:fldCharType="end"/>
      </w:r>
      <w:r w:rsidRPr="00BD5166">
        <w:rPr>
          <w:color w:val="auto"/>
        </w:rPr>
        <w:t xml:space="preserve">. </w:t>
      </w:r>
      <w:r w:rsidR="00574E3E">
        <w:rPr>
          <w:color w:val="auto"/>
        </w:rPr>
        <w:t>Suricata alerts- invalid flag</w:t>
      </w:r>
      <w:bookmarkEnd w:id="142"/>
    </w:p>
    <w:p w14:paraId="1B49F099" w14:textId="36459B1C" w:rsidR="00A97A89" w:rsidRPr="00560953" w:rsidRDefault="00A97A89" w:rsidP="00560953">
      <w:pPr>
        <w:pStyle w:val="Subtitle"/>
        <w:numPr>
          <w:ilvl w:val="1"/>
          <w:numId w:val="26"/>
        </w:numPr>
        <w:rPr>
          <w:rFonts w:ascii="Times New Roman" w:hAnsi="Times New Roman" w:cs="Times New Roman"/>
          <w:color w:val="auto"/>
          <w:sz w:val="24"/>
          <w:szCs w:val="24"/>
        </w:rPr>
      </w:pPr>
      <w:r w:rsidRPr="00560953">
        <w:rPr>
          <w:rFonts w:ascii="Times New Roman" w:hAnsi="Times New Roman" w:cs="Times New Roman"/>
          <w:color w:val="auto"/>
          <w:sz w:val="24"/>
          <w:szCs w:val="24"/>
        </w:rPr>
        <w:t>Result:</w:t>
      </w:r>
    </w:p>
    <w:tbl>
      <w:tblPr>
        <w:tblStyle w:val="GridTable2-Accent3"/>
        <w:tblW w:w="8730"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6480"/>
      </w:tblGrid>
      <w:tr w:rsidR="00800957" w:rsidRPr="00313821" w14:paraId="29E4172A" w14:textId="77777777" w:rsidTr="00FD6096">
        <w:trPr>
          <w:cnfStyle w:val="100000000000" w:firstRow="1" w:lastRow="0" w:firstColumn="0" w:lastColumn="0" w:oddVBand="0" w:evenVBand="0" w:oddHBand="0" w:evenHBand="0" w:firstRowFirstColumn="0" w:firstRowLastColumn="0" w:lastRowFirstColumn="0" w:lastRowLastColumn="0"/>
          <w:trHeight w:val="755"/>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48BCFD6C" w14:textId="66B2167B" w:rsidR="00800957" w:rsidRPr="00313821" w:rsidRDefault="00800957" w:rsidP="00800957">
            <w:pPr>
              <w:pStyle w:val="ListParagraph"/>
              <w:ind w:left="0"/>
              <w:rPr>
                <w:b w:val="0"/>
                <w:bCs w:val="0"/>
                <w:szCs w:val="24"/>
                <w:lang w:val="en-US"/>
              </w:rPr>
            </w:pPr>
            <w:r w:rsidRPr="00313821">
              <w:rPr>
                <w:b w:val="0"/>
                <w:bCs w:val="0"/>
                <w:szCs w:val="24"/>
                <w:lang w:val="en-US"/>
              </w:rPr>
              <w:t>Test Result</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552F094" w14:textId="21A0E472" w:rsidR="00800957" w:rsidRPr="00313821" w:rsidRDefault="00800957" w:rsidP="00800957">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 xml:space="preserve">Both Suricata and Snort were </w:t>
            </w:r>
            <w:r w:rsidRPr="0016159D">
              <w:rPr>
                <w:b w:val="0"/>
                <w:bCs w:val="0"/>
                <w:szCs w:val="24"/>
                <w:u w:val="single"/>
                <w:lang w:val="en-US"/>
              </w:rPr>
              <w:t>unable</w:t>
            </w:r>
            <w:r w:rsidRPr="0016159D">
              <w:rPr>
                <w:b w:val="0"/>
                <w:bCs w:val="0"/>
                <w:szCs w:val="24"/>
                <w:lang w:val="en-US"/>
              </w:rPr>
              <w:t xml:space="preserve"> </w:t>
            </w:r>
            <w:r>
              <w:rPr>
                <w:b w:val="0"/>
                <w:bCs w:val="0"/>
                <w:szCs w:val="24"/>
                <w:lang w:val="en-US"/>
              </w:rPr>
              <w:t>to detect the payload. Payload was reassembled at target evading detection.</w:t>
            </w:r>
          </w:p>
        </w:tc>
      </w:tr>
      <w:tr w:rsidR="00800957" w:rsidRPr="00313821" w14:paraId="77C0C1D4" w14:textId="77777777" w:rsidTr="0056076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E595EFB" w14:textId="30CCD529" w:rsidR="00800957" w:rsidRPr="00313821" w:rsidRDefault="00800957" w:rsidP="00800957">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59D89EB" w14:textId="340ECC8D" w:rsidR="00800957" w:rsidRPr="00313821" w:rsidRDefault="00800957" w:rsidP="00800957">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800957" w14:paraId="69BE233E" w14:textId="77777777" w:rsidTr="00560760">
        <w:trPr>
          <w:trHeight w:val="350"/>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8D8CA77" w14:textId="02FA65F2" w:rsidR="00800957" w:rsidRDefault="00800957" w:rsidP="00800957">
            <w:pPr>
              <w:pStyle w:val="ListParagraph"/>
              <w:ind w:left="0"/>
              <w:rPr>
                <w:b w:val="0"/>
                <w:bCs w:val="0"/>
                <w:szCs w:val="24"/>
                <w:lang w:val="en-US"/>
              </w:rPr>
            </w:pPr>
            <w:r>
              <w:rPr>
                <w:b w:val="0"/>
                <w:bCs w:val="0"/>
                <w:szCs w:val="24"/>
                <w:lang w:val="en-US"/>
              </w:rPr>
              <w:t>Observation (if any)</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FDC1929" w14:textId="4C3E9295" w:rsidR="00800957" w:rsidRDefault="00800957" w:rsidP="00800957">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800957" w:rsidRPr="00313821" w14:paraId="01842C08" w14:textId="77777777" w:rsidTr="00560760">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E5AEA59" w14:textId="2E74E10A" w:rsidR="00800957" w:rsidRDefault="00800957" w:rsidP="00800957">
            <w:pPr>
              <w:pStyle w:val="ListParagraph"/>
              <w:ind w:left="0"/>
              <w:rPr>
                <w:b w:val="0"/>
                <w:bCs w:val="0"/>
                <w:szCs w:val="24"/>
                <w:lang w:val="en-US"/>
              </w:rPr>
            </w:pPr>
            <w:r>
              <w:rPr>
                <w:b w:val="0"/>
                <w:bCs w:val="0"/>
                <w:szCs w:val="24"/>
                <w:lang w:val="en-US"/>
              </w:rPr>
              <w:t>Suricata alert</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40DD3698" w14:textId="3316B582" w:rsidR="00800957" w:rsidRPr="00313821" w:rsidRDefault="00800957" w:rsidP="00800957">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ET SCAN Malformed Packet SYN RST</w:t>
            </w:r>
          </w:p>
        </w:tc>
      </w:tr>
      <w:tr w:rsidR="00800957" w:rsidRPr="00313821" w14:paraId="16ABA6DB" w14:textId="77777777" w:rsidTr="00FD6096">
        <w:trPr>
          <w:trHeight w:val="629"/>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4699D4F8" w14:textId="2F17CDE2" w:rsidR="00800957" w:rsidRPr="00313821" w:rsidRDefault="00800957" w:rsidP="00800957">
            <w:pPr>
              <w:pStyle w:val="ListParagraph"/>
              <w:ind w:left="0"/>
              <w:rPr>
                <w:b w:val="0"/>
                <w:bCs w:val="0"/>
                <w:szCs w:val="24"/>
                <w:lang w:val="en-US"/>
              </w:rPr>
            </w:pPr>
            <w:r w:rsidRPr="00313821">
              <w:rPr>
                <w:b w:val="0"/>
                <w:bCs w:val="0"/>
                <w:szCs w:val="24"/>
                <w:lang w:val="en-US"/>
              </w:rPr>
              <w:t>Observation (if any)</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68C126D" w14:textId="65D5C7D4" w:rsidR="00800957" w:rsidRPr="00313821" w:rsidRDefault="00800957" w:rsidP="00800957">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uricata detect the malformed packet with invalid flag combination (SYN, RST)</w:t>
            </w:r>
          </w:p>
        </w:tc>
      </w:tr>
    </w:tbl>
    <w:p w14:paraId="38440476" w14:textId="77777777" w:rsidR="00FA07A9" w:rsidRDefault="00FA07A9" w:rsidP="00B86876">
      <w:pPr>
        <w:pStyle w:val="ListParagraph"/>
      </w:pPr>
    </w:p>
    <w:p w14:paraId="52B9ABFC" w14:textId="7E67F7F0" w:rsidR="00244B77" w:rsidRDefault="00244B77" w:rsidP="00244B77">
      <w:pPr>
        <w:pStyle w:val="Subtitle"/>
        <w:ind w:left="720"/>
        <w:rPr>
          <w:rFonts w:ascii="Times New Roman" w:hAnsi="Times New Roman" w:cs="Times New Roman"/>
          <w:color w:val="auto"/>
          <w:sz w:val="24"/>
          <w:szCs w:val="24"/>
        </w:rPr>
      </w:pPr>
      <w:r w:rsidRPr="00BC7423">
        <w:rPr>
          <w:rFonts w:ascii="Times New Roman" w:hAnsi="Times New Roman" w:cs="Times New Roman"/>
          <w:color w:val="auto"/>
          <w:sz w:val="24"/>
          <w:szCs w:val="24"/>
        </w:rPr>
        <w:t>2.</w:t>
      </w:r>
      <w:r>
        <w:rPr>
          <w:rFonts w:ascii="Times New Roman" w:hAnsi="Times New Roman" w:cs="Times New Roman"/>
          <w:color w:val="auto"/>
          <w:sz w:val="24"/>
          <w:szCs w:val="24"/>
        </w:rPr>
        <w:t>4.</w:t>
      </w:r>
      <w:r w:rsidR="00632DE6">
        <w:rPr>
          <w:rFonts w:ascii="Times New Roman" w:hAnsi="Times New Roman" w:cs="Times New Roman"/>
          <w:color w:val="auto"/>
          <w:sz w:val="24"/>
          <w:szCs w:val="24"/>
        </w:rPr>
        <w:t>2</w:t>
      </w:r>
      <w:r>
        <w:rPr>
          <w:rFonts w:ascii="Times New Roman" w:hAnsi="Times New Roman" w:cs="Times New Roman"/>
          <w:color w:val="auto"/>
          <w:sz w:val="24"/>
          <w:szCs w:val="24"/>
        </w:rPr>
        <w:t xml:space="preserve"> TCP </w:t>
      </w:r>
      <w:r w:rsidR="00632DE6">
        <w:rPr>
          <w:rFonts w:ascii="Times New Roman" w:hAnsi="Times New Roman" w:cs="Times New Roman"/>
          <w:color w:val="auto"/>
          <w:sz w:val="24"/>
          <w:szCs w:val="24"/>
        </w:rPr>
        <w:t>Checksum</w:t>
      </w:r>
    </w:p>
    <w:p w14:paraId="08B3B916" w14:textId="4E11BE09" w:rsidR="005F796A" w:rsidRDefault="009B5BC4" w:rsidP="00244B77">
      <w:pPr>
        <w:pStyle w:val="ListParagraph"/>
      </w:pPr>
      <w:r w:rsidRPr="009B5BC4">
        <w:t>Invalid packets can be crafted with corrupted TCP checksum. Destination does not accept packets with invalid checksum but an IDS may consider it as part of stream. This is exploited to evade detection.</w:t>
      </w:r>
      <w:r w:rsidR="000250E6">
        <w:t xml:space="preserve"> </w:t>
      </w:r>
    </w:p>
    <w:p w14:paraId="246EC961" w14:textId="1466CE1D" w:rsidR="008231E5" w:rsidRDefault="008231E5" w:rsidP="00244B77">
      <w:pPr>
        <w:pStyle w:val="ListParagraph"/>
      </w:pPr>
      <w:r>
        <w:t>Test: Use Packet with invalid TCP checksum to perform insertion attack</w:t>
      </w:r>
      <w:r w:rsidR="00B9164C">
        <w:t>.</w:t>
      </w:r>
    </w:p>
    <w:p w14:paraId="2F050275" w14:textId="79B56B47" w:rsidR="003000FD" w:rsidRDefault="00D655BD" w:rsidP="005F52E6">
      <w:pPr>
        <w:pStyle w:val="ListParagraph"/>
        <w:numPr>
          <w:ilvl w:val="1"/>
          <w:numId w:val="26"/>
        </w:numPr>
      </w:pPr>
      <w:proofErr w:type="spellStart"/>
      <w:r>
        <w:t>Netcat</w:t>
      </w:r>
      <w:proofErr w:type="spellEnd"/>
      <w:r>
        <w:t xml:space="preserve"> Listener was started on port at target/server.</w:t>
      </w:r>
    </w:p>
    <w:p w14:paraId="5B3B6865" w14:textId="7BE038E6" w:rsidR="005F52E6" w:rsidRDefault="005F52E6" w:rsidP="005F52E6">
      <w:pPr>
        <w:pStyle w:val="ListParagraph"/>
        <w:ind w:left="1440"/>
      </w:pPr>
      <w:r>
        <w:rPr>
          <w:noProof/>
        </w:rPr>
        <w:drawing>
          <wp:inline distT="0" distB="0" distL="0" distR="0" wp14:anchorId="310F27DB" wp14:editId="457FF107">
            <wp:extent cx="4367175" cy="587375"/>
            <wp:effectExtent l="0" t="0" r="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r="20400"/>
                    <a:stretch/>
                  </pic:blipFill>
                  <pic:spPr bwMode="auto">
                    <a:xfrm>
                      <a:off x="0" y="0"/>
                      <a:ext cx="4367175" cy="587375"/>
                    </a:xfrm>
                    <a:prstGeom prst="rect">
                      <a:avLst/>
                    </a:prstGeom>
                    <a:ln>
                      <a:noFill/>
                    </a:ln>
                    <a:extLst>
                      <a:ext uri="{53640926-AAD7-44D8-BBD7-CCE9431645EC}">
                        <a14:shadowObscured xmlns:a14="http://schemas.microsoft.com/office/drawing/2010/main"/>
                      </a:ext>
                    </a:extLst>
                  </pic:spPr>
                </pic:pic>
              </a:graphicData>
            </a:graphic>
          </wp:inline>
        </w:drawing>
      </w:r>
    </w:p>
    <w:p w14:paraId="63F3C50A" w14:textId="434C25C4" w:rsidR="000434D8" w:rsidRPr="000434D8" w:rsidRDefault="000434D8" w:rsidP="00F53E73">
      <w:pPr>
        <w:pStyle w:val="Caption"/>
        <w:ind w:left="1080"/>
        <w:jc w:val="center"/>
        <w:rPr>
          <w:color w:val="auto"/>
          <w:lang w:val="en-US"/>
        </w:rPr>
      </w:pPr>
      <w:bookmarkStart w:id="143" w:name="_Toc3388638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F53E73">
        <w:rPr>
          <w:noProof/>
          <w:color w:val="auto"/>
        </w:rPr>
        <w:t>121</w:t>
      </w:r>
      <w:r w:rsidRPr="00BD5166">
        <w:rPr>
          <w:color w:val="auto"/>
        </w:rPr>
        <w:fldChar w:fldCharType="end"/>
      </w:r>
      <w:r w:rsidRPr="00BD5166">
        <w:rPr>
          <w:color w:val="auto"/>
        </w:rPr>
        <w:t xml:space="preserve">. </w:t>
      </w:r>
      <w:r w:rsidR="00F53E73">
        <w:rPr>
          <w:color w:val="auto"/>
        </w:rPr>
        <w:t xml:space="preserve">TCP checksum – </w:t>
      </w:r>
      <w:proofErr w:type="spellStart"/>
      <w:r w:rsidR="00F53E73">
        <w:rPr>
          <w:color w:val="auto"/>
        </w:rPr>
        <w:t>Netcat</w:t>
      </w:r>
      <w:bookmarkEnd w:id="143"/>
      <w:proofErr w:type="spellEnd"/>
    </w:p>
    <w:p w14:paraId="6AE613D0" w14:textId="17930D00" w:rsidR="00C5177D" w:rsidRDefault="00C5177D" w:rsidP="005F52E6">
      <w:pPr>
        <w:pStyle w:val="ListParagraph"/>
        <w:ind w:left="1440"/>
      </w:pPr>
    </w:p>
    <w:p w14:paraId="1CC22211" w14:textId="48AAA846" w:rsidR="00560760" w:rsidRDefault="00C5177D" w:rsidP="00560760">
      <w:pPr>
        <w:pStyle w:val="ListParagraph"/>
        <w:numPr>
          <w:ilvl w:val="1"/>
          <w:numId w:val="26"/>
        </w:numPr>
      </w:pPr>
      <w:r w:rsidRPr="00C5177D">
        <w:t xml:space="preserve">Three packets </w:t>
      </w:r>
      <w:r>
        <w:t>were</w:t>
      </w:r>
      <w:r w:rsidRPr="00C5177D">
        <w:t xml:space="preserve"> sent after establishing TCP connection. The first packet has payload – </w:t>
      </w:r>
      <w:r w:rsidRPr="006F743E">
        <w:rPr>
          <w:rFonts w:ascii="Courier New" w:hAnsi="Courier New" w:cs="Courier New"/>
          <w:b/>
          <w:bCs/>
        </w:rPr>
        <w:t>cat /etc/.</w:t>
      </w:r>
      <w:r w:rsidRPr="00C5177D">
        <w:t xml:space="preserve"> Second packet </w:t>
      </w:r>
      <w:r w:rsidR="006F743E">
        <w:t xml:space="preserve">had bogus payload. </w:t>
      </w:r>
      <w:r w:rsidRPr="00C5177D">
        <w:t xml:space="preserve">Third packet has rest of the real payload – </w:t>
      </w:r>
      <w:r w:rsidRPr="00E63A69">
        <w:rPr>
          <w:rFonts w:ascii="Courier New" w:hAnsi="Courier New" w:cs="Courier New"/>
          <w:b/>
          <w:bCs/>
        </w:rPr>
        <w:t>shadow</w:t>
      </w:r>
      <w:r w:rsidRPr="00C5177D">
        <w:t>.</w:t>
      </w:r>
    </w:p>
    <w:p w14:paraId="49BC3515" w14:textId="04F560C0" w:rsidR="007B7FC5" w:rsidRDefault="00560760" w:rsidP="00560760">
      <w:pPr>
        <w:pStyle w:val="ListParagraph"/>
        <w:ind w:left="1440"/>
      </w:pPr>
      <w:r>
        <w:rPr>
          <w:noProof/>
        </w:rPr>
        <w:lastRenderedPageBreak/>
        <w:drawing>
          <wp:inline distT="0" distB="0" distL="0" distR="0" wp14:anchorId="2D55CF67" wp14:editId="584E85E3">
            <wp:extent cx="5481446" cy="2038204"/>
            <wp:effectExtent l="0" t="0" r="508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t="2" b="45138"/>
                    <a:stretch/>
                  </pic:blipFill>
                  <pic:spPr bwMode="auto">
                    <a:xfrm>
                      <a:off x="0" y="0"/>
                      <a:ext cx="5617450" cy="2088775"/>
                    </a:xfrm>
                    <a:prstGeom prst="rect">
                      <a:avLst/>
                    </a:prstGeom>
                    <a:ln>
                      <a:noFill/>
                    </a:ln>
                    <a:extLst>
                      <a:ext uri="{53640926-AAD7-44D8-BBD7-CCE9431645EC}">
                        <a14:shadowObscured xmlns:a14="http://schemas.microsoft.com/office/drawing/2010/main"/>
                      </a:ext>
                    </a:extLst>
                  </pic:spPr>
                </pic:pic>
              </a:graphicData>
            </a:graphic>
          </wp:inline>
        </w:drawing>
      </w:r>
    </w:p>
    <w:p w14:paraId="4DAD775B" w14:textId="3A7D5CC8" w:rsidR="007855D5" w:rsidRPr="00EE3B07" w:rsidRDefault="007855D5" w:rsidP="007855D5">
      <w:pPr>
        <w:pStyle w:val="Caption"/>
        <w:ind w:left="2880"/>
        <w:jc w:val="center"/>
        <w:rPr>
          <w:color w:val="auto"/>
          <w:lang w:val="en-US"/>
        </w:rPr>
      </w:pPr>
      <w:bookmarkStart w:id="144" w:name="_Toc3388638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B20459">
        <w:rPr>
          <w:noProof/>
          <w:color w:val="auto"/>
        </w:rPr>
        <w:t>122</w:t>
      </w:r>
      <w:r w:rsidRPr="00BD5166">
        <w:rPr>
          <w:color w:val="auto"/>
        </w:rPr>
        <w:fldChar w:fldCharType="end"/>
      </w:r>
      <w:r w:rsidRPr="00BD5166">
        <w:rPr>
          <w:color w:val="auto"/>
        </w:rPr>
        <w:t xml:space="preserve">. </w:t>
      </w:r>
      <w:r w:rsidR="00B20459">
        <w:rPr>
          <w:color w:val="auto"/>
        </w:rPr>
        <w:t>Invalid checksum</w:t>
      </w:r>
      <w:bookmarkEnd w:id="144"/>
    </w:p>
    <w:p w14:paraId="548D5973" w14:textId="77777777" w:rsidR="007855D5" w:rsidRDefault="007855D5" w:rsidP="00560760">
      <w:pPr>
        <w:pStyle w:val="ListParagraph"/>
        <w:ind w:left="1440"/>
      </w:pPr>
    </w:p>
    <w:p w14:paraId="0FBD208E" w14:textId="73506662" w:rsidR="00F40F5A" w:rsidRPr="00DD6C85" w:rsidRDefault="00F40F5A" w:rsidP="00F40F5A">
      <w:pPr>
        <w:pStyle w:val="ListParagraph"/>
        <w:numPr>
          <w:ilvl w:val="1"/>
          <w:numId w:val="26"/>
        </w:numPr>
      </w:pPr>
      <w:r>
        <w:t xml:space="preserve">At the target/server, the </w:t>
      </w:r>
      <w:r w:rsidR="00A5684E">
        <w:t>packets</w:t>
      </w:r>
      <w:r>
        <w:t xml:space="preserve"> reassembled to form </w:t>
      </w:r>
      <w:r w:rsidR="008C4987">
        <w:t xml:space="preserve">payload – </w:t>
      </w:r>
      <w:r w:rsidR="008C4987" w:rsidRPr="00E567CC">
        <w:rPr>
          <w:rFonts w:ascii="Courier New" w:hAnsi="Courier New" w:cs="Courier New"/>
          <w:b/>
          <w:bCs/>
        </w:rPr>
        <w:t>cat /etc/shadow</w:t>
      </w:r>
      <w:r w:rsidR="0018004E">
        <w:rPr>
          <w:rFonts w:ascii="Courier New" w:hAnsi="Courier New" w:cs="Courier New"/>
        </w:rPr>
        <w:t>.</w:t>
      </w:r>
    </w:p>
    <w:p w14:paraId="0CB389B3" w14:textId="7E764882" w:rsidR="004971CA" w:rsidRDefault="0075661B" w:rsidP="00DD6C85">
      <w:pPr>
        <w:pStyle w:val="ListParagraph"/>
        <w:ind w:left="1440"/>
      </w:pPr>
      <w:r w:rsidRPr="0030001B">
        <w:rPr>
          <w:noProof/>
          <w:szCs w:val="24"/>
        </w:rPr>
        <mc:AlternateContent>
          <mc:Choice Requires="wps">
            <w:drawing>
              <wp:anchor distT="0" distB="0" distL="114300" distR="114300" simplePos="0" relativeHeight="251590144" behindDoc="0" locked="0" layoutInCell="1" allowOverlap="1" wp14:anchorId="410FF849" wp14:editId="57734854">
                <wp:simplePos x="0" y="0"/>
                <wp:positionH relativeFrom="margin">
                  <wp:posOffset>916146</wp:posOffset>
                </wp:positionH>
                <wp:positionV relativeFrom="paragraph">
                  <wp:posOffset>341014</wp:posOffset>
                </wp:positionV>
                <wp:extent cx="893460" cy="132623"/>
                <wp:effectExtent l="0" t="0" r="20955" b="20320"/>
                <wp:wrapNone/>
                <wp:docPr id="82" name="Rectangle 82"/>
                <wp:cNvGraphicFramePr/>
                <a:graphic xmlns:a="http://schemas.openxmlformats.org/drawingml/2006/main">
                  <a:graphicData uri="http://schemas.microsoft.com/office/word/2010/wordprocessingShape">
                    <wps:wsp>
                      <wps:cNvSpPr/>
                      <wps:spPr>
                        <a:xfrm>
                          <a:off x="0" y="0"/>
                          <a:ext cx="893460" cy="13262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A7C8B" id="Rectangle 82" o:spid="_x0000_s1026" style="position:absolute;margin-left:72.15pt;margin-top:26.85pt;width:70.35pt;height:10.45pt;z-index:25159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" filled="f" strokecolor="red" strokeweight=".25pt">
                <w10:wrap anchorx="margin"/>
              </v:rect>
            </w:pict>
          </mc:Fallback>
        </mc:AlternateContent>
      </w:r>
      <w:r w:rsidR="00DD6C85">
        <w:rPr>
          <w:noProof/>
        </w:rPr>
        <w:drawing>
          <wp:inline distT="0" distB="0" distL="0" distR="0" wp14:anchorId="7E9BD680" wp14:editId="7CAAA9CF">
            <wp:extent cx="5486400" cy="70675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86400" cy="706755"/>
                    </a:xfrm>
                    <a:prstGeom prst="rect">
                      <a:avLst/>
                    </a:prstGeom>
                  </pic:spPr>
                </pic:pic>
              </a:graphicData>
            </a:graphic>
          </wp:inline>
        </w:drawing>
      </w:r>
    </w:p>
    <w:p w14:paraId="1AC88CCE" w14:textId="7DB4A850" w:rsidR="00CF2EFE" w:rsidRPr="00CF2EFE" w:rsidRDefault="00CF2EFE" w:rsidP="00CF2EFE">
      <w:pPr>
        <w:pStyle w:val="Caption"/>
        <w:ind w:left="2880"/>
        <w:jc w:val="center"/>
        <w:rPr>
          <w:color w:val="auto"/>
          <w:lang w:val="en-US"/>
        </w:rPr>
      </w:pPr>
      <w:bookmarkStart w:id="145" w:name="_Toc3388638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F95952">
        <w:rPr>
          <w:noProof/>
          <w:color w:val="auto"/>
        </w:rPr>
        <w:t>123</w:t>
      </w:r>
      <w:r w:rsidRPr="00BD5166">
        <w:rPr>
          <w:color w:val="auto"/>
        </w:rPr>
        <w:fldChar w:fldCharType="end"/>
      </w:r>
      <w:r w:rsidRPr="00BD5166">
        <w:rPr>
          <w:color w:val="auto"/>
        </w:rPr>
        <w:t xml:space="preserve">. </w:t>
      </w:r>
      <w:r w:rsidR="00F95952">
        <w:rPr>
          <w:color w:val="auto"/>
        </w:rPr>
        <w:t>payload reassembled – invalid checksum</w:t>
      </w:r>
      <w:bookmarkEnd w:id="145"/>
    </w:p>
    <w:p w14:paraId="6F16DFCD" w14:textId="3163E242" w:rsidR="0034758D" w:rsidRPr="002A3362" w:rsidRDefault="0034758D" w:rsidP="002A3362">
      <w:pPr>
        <w:pStyle w:val="Subtitle"/>
        <w:numPr>
          <w:ilvl w:val="1"/>
          <w:numId w:val="26"/>
        </w:numPr>
        <w:rPr>
          <w:rFonts w:ascii="Times New Roman" w:hAnsi="Times New Roman" w:cs="Times New Roman"/>
          <w:color w:val="auto"/>
          <w:sz w:val="24"/>
          <w:szCs w:val="24"/>
        </w:rPr>
      </w:pPr>
      <w:r w:rsidRPr="002A3362">
        <w:rPr>
          <w:rFonts w:ascii="Times New Roman" w:hAnsi="Times New Roman" w:cs="Times New Roman"/>
          <w:color w:val="auto"/>
          <w:sz w:val="24"/>
          <w:szCs w:val="24"/>
        </w:rPr>
        <w:t>IDS Alerts:</w:t>
      </w:r>
    </w:p>
    <w:p w14:paraId="71728A4D" w14:textId="5B9C58B5" w:rsidR="0034758D" w:rsidRDefault="0034758D" w:rsidP="0034758D">
      <w:pPr>
        <w:pStyle w:val="ListParagraph"/>
      </w:pPr>
      <w:r>
        <w:tab/>
        <w:t>1. Snort</w:t>
      </w:r>
    </w:p>
    <w:p w14:paraId="18040EBE" w14:textId="5A8ED4A4" w:rsidR="0034758D" w:rsidRDefault="00F66283" w:rsidP="00F66283">
      <w:pPr>
        <w:pStyle w:val="ListParagraph"/>
        <w:ind w:left="1440"/>
      </w:pPr>
      <w:r>
        <w:rPr>
          <w:noProof/>
        </w:rPr>
        <w:drawing>
          <wp:inline distT="0" distB="0" distL="0" distR="0" wp14:anchorId="746BA846" wp14:editId="3A416E99">
            <wp:extent cx="5486400" cy="1306830"/>
            <wp:effectExtent l="0" t="0" r="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86400" cy="1306830"/>
                    </a:xfrm>
                    <a:prstGeom prst="rect">
                      <a:avLst/>
                    </a:prstGeom>
                  </pic:spPr>
                </pic:pic>
              </a:graphicData>
            </a:graphic>
          </wp:inline>
        </w:drawing>
      </w:r>
    </w:p>
    <w:p w14:paraId="3FB6DA18" w14:textId="385B9DA4" w:rsidR="00D423FA" w:rsidRPr="00EE3B07" w:rsidRDefault="00D423FA" w:rsidP="00D423FA">
      <w:pPr>
        <w:pStyle w:val="Caption"/>
        <w:ind w:left="2880"/>
        <w:jc w:val="center"/>
        <w:rPr>
          <w:color w:val="auto"/>
          <w:lang w:val="en-US"/>
        </w:rPr>
      </w:pPr>
      <w:bookmarkStart w:id="146" w:name="_Toc3388638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A5222F">
        <w:rPr>
          <w:noProof/>
          <w:color w:val="auto"/>
        </w:rPr>
        <w:t>124</w:t>
      </w:r>
      <w:r w:rsidRPr="00BD5166">
        <w:rPr>
          <w:color w:val="auto"/>
        </w:rPr>
        <w:fldChar w:fldCharType="end"/>
      </w:r>
      <w:r w:rsidRPr="00BD5166">
        <w:rPr>
          <w:color w:val="auto"/>
        </w:rPr>
        <w:t xml:space="preserve">. </w:t>
      </w:r>
      <w:r w:rsidR="00A5222F">
        <w:rPr>
          <w:color w:val="auto"/>
        </w:rPr>
        <w:t>snort alerts – invalid checksum</w:t>
      </w:r>
      <w:bookmarkEnd w:id="146"/>
    </w:p>
    <w:p w14:paraId="34807936" w14:textId="470A726E" w:rsidR="00D423FA" w:rsidRDefault="00D423FA" w:rsidP="00F66283">
      <w:pPr>
        <w:pStyle w:val="ListParagraph"/>
        <w:ind w:left="1440"/>
      </w:pPr>
    </w:p>
    <w:p w14:paraId="76D4B754" w14:textId="77777777" w:rsidR="00D423FA" w:rsidRDefault="00D423FA" w:rsidP="00F66283">
      <w:pPr>
        <w:pStyle w:val="ListParagraph"/>
        <w:ind w:left="1440"/>
      </w:pPr>
    </w:p>
    <w:p w14:paraId="62200C3A" w14:textId="77777777" w:rsidR="00F66283" w:rsidRDefault="00F66283" w:rsidP="00F66283">
      <w:pPr>
        <w:pStyle w:val="ListParagraph"/>
        <w:ind w:left="1440"/>
      </w:pPr>
    </w:p>
    <w:p w14:paraId="63B15CAF" w14:textId="298A7FC4" w:rsidR="0034758D" w:rsidRPr="00E04420" w:rsidRDefault="0034758D" w:rsidP="0034758D">
      <w:pPr>
        <w:pStyle w:val="ListParagraph"/>
      </w:pPr>
      <w:r>
        <w:lastRenderedPageBreak/>
        <w:tab/>
        <w:t>2. Suricata</w:t>
      </w:r>
    </w:p>
    <w:p w14:paraId="1380379D" w14:textId="4985573E" w:rsidR="00450095" w:rsidRDefault="00F66283" w:rsidP="00F66283">
      <w:pPr>
        <w:ind w:left="1440"/>
        <w:rPr>
          <w:lang w:val="en-US"/>
        </w:rPr>
      </w:pPr>
      <w:r>
        <w:rPr>
          <w:noProof/>
        </w:rPr>
        <w:drawing>
          <wp:inline distT="0" distB="0" distL="0" distR="0" wp14:anchorId="03DA9390" wp14:editId="7B3CBBEB">
            <wp:extent cx="5047488" cy="955167"/>
            <wp:effectExtent l="0" t="0" r="127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077095" cy="960770"/>
                    </a:xfrm>
                    <a:prstGeom prst="rect">
                      <a:avLst/>
                    </a:prstGeom>
                  </pic:spPr>
                </pic:pic>
              </a:graphicData>
            </a:graphic>
          </wp:inline>
        </w:drawing>
      </w:r>
    </w:p>
    <w:p w14:paraId="1B70C955" w14:textId="332ACE61" w:rsidR="00A957BE" w:rsidRPr="00A957BE" w:rsidRDefault="00A957BE" w:rsidP="00A957BE">
      <w:pPr>
        <w:pStyle w:val="Caption"/>
        <w:ind w:left="2880"/>
        <w:jc w:val="center"/>
        <w:rPr>
          <w:color w:val="auto"/>
          <w:lang w:val="en-US"/>
        </w:rPr>
      </w:pPr>
      <w:bookmarkStart w:id="147" w:name="_Toc3388638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A81FA9">
        <w:rPr>
          <w:noProof/>
          <w:color w:val="auto"/>
        </w:rPr>
        <w:t>125</w:t>
      </w:r>
      <w:r w:rsidRPr="00BD5166">
        <w:rPr>
          <w:color w:val="auto"/>
        </w:rPr>
        <w:fldChar w:fldCharType="end"/>
      </w:r>
      <w:r w:rsidRPr="00BD5166">
        <w:rPr>
          <w:color w:val="auto"/>
        </w:rPr>
        <w:t xml:space="preserve">. </w:t>
      </w:r>
      <w:r w:rsidR="00A81FA9">
        <w:rPr>
          <w:color w:val="auto"/>
        </w:rPr>
        <w:t>Suricata alerts – invalid checksum</w:t>
      </w:r>
      <w:bookmarkEnd w:id="147"/>
    </w:p>
    <w:p w14:paraId="2608A677" w14:textId="5EF53201" w:rsidR="00DD5129" w:rsidRPr="002A3362" w:rsidRDefault="00BB1F33" w:rsidP="002A3362">
      <w:pPr>
        <w:pStyle w:val="Subtitle"/>
        <w:numPr>
          <w:ilvl w:val="1"/>
          <w:numId w:val="26"/>
        </w:numPr>
        <w:rPr>
          <w:rFonts w:ascii="Times New Roman" w:hAnsi="Times New Roman" w:cs="Times New Roman"/>
          <w:color w:val="auto"/>
          <w:sz w:val="24"/>
          <w:szCs w:val="24"/>
          <w:lang w:val="en-US"/>
        </w:rPr>
      </w:pPr>
      <w:r w:rsidRPr="002A3362">
        <w:rPr>
          <w:rFonts w:ascii="Times New Roman" w:hAnsi="Times New Roman" w:cs="Times New Roman"/>
          <w:color w:val="auto"/>
          <w:sz w:val="24"/>
          <w:szCs w:val="24"/>
          <w:lang w:val="en-US"/>
        </w:rPr>
        <w:t>Result:</w:t>
      </w:r>
    </w:p>
    <w:tbl>
      <w:tblPr>
        <w:tblStyle w:val="GridTable2-Accent3"/>
        <w:tblW w:w="8730"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6480"/>
      </w:tblGrid>
      <w:tr w:rsidR="00800957" w:rsidRPr="00313821" w14:paraId="74671096" w14:textId="77777777" w:rsidTr="00191E58">
        <w:trPr>
          <w:cnfStyle w:val="100000000000" w:firstRow="1" w:lastRow="0" w:firstColumn="0" w:lastColumn="0" w:oddVBand="0" w:evenVBand="0" w:oddHBand="0"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560056D" w14:textId="77777777" w:rsidR="00800957" w:rsidRPr="00313821" w:rsidRDefault="00800957" w:rsidP="007C70EB">
            <w:pPr>
              <w:pStyle w:val="ListParagraph"/>
              <w:ind w:left="0"/>
              <w:rPr>
                <w:b w:val="0"/>
                <w:bCs w:val="0"/>
                <w:szCs w:val="24"/>
                <w:lang w:val="en-US"/>
              </w:rPr>
            </w:pPr>
            <w:r w:rsidRPr="00313821">
              <w:rPr>
                <w:b w:val="0"/>
                <w:bCs w:val="0"/>
                <w:szCs w:val="24"/>
                <w:lang w:val="en-US"/>
              </w:rPr>
              <w:t>Test Result</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FBD18A3" w14:textId="42AB31E5" w:rsidR="00800957" w:rsidRPr="00313821" w:rsidRDefault="00800957" w:rsidP="007C70E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Both Suricata and Snort</w:t>
            </w:r>
            <w:r w:rsidR="00EB0920">
              <w:rPr>
                <w:b w:val="0"/>
                <w:bCs w:val="0"/>
                <w:szCs w:val="24"/>
                <w:lang w:val="en-US"/>
              </w:rPr>
              <w:t xml:space="preserve"> detected the payload</w:t>
            </w:r>
            <w:r>
              <w:rPr>
                <w:b w:val="0"/>
                <w:bCs w:val="0"/>
                <w:szCs w:val="24"/>
                <w:lang w:val="en-US"/>
              </w:rPr>
              <w:t>.</w:t>
            </w:r>
            <w:r w:rsidR="007745AF">
              <w:rPr>
                <w:b w:val="0"/>
                <w:bCs w:val="0"/>
                <w:szCs w:val="24"/>
                <w:lang w:val="en-US"/>
              </w:rPr>
              <w:t xml:space="preserve"> Both IDS ignored the packet with invalid checksum and reassembled the valid packets</w:t>
            </w:r>
            <w:r w:rsidR="00191E58">
              <w:rPr>
                <w:b w:val="0"/>
                <w:bCs w:val="0"/>
                <w:szCs w:val="24"/>
                <w:lang w:val="en-US"/>
              </w:rPr>
              <w:t>.</w:t>
            </w:r>
          </w:p>
        </w:tc>
      </w:tr>
      <w:tr w:rsidR="00800957" w:rsidRPr="00313821" w14:paraId="77BE7651" w14:textId="77777777" w:rsidTr="007C70E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0F42F7F" w14:textId="77777777" w:rsidR="00800957" w:rsidRPr="00313821" w:rsidRDefault="00800957" w:rsidP="007C70E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2CEEF49" w14:textId="030804BC" w:rsidR="00800957" w:rsidRPr="00313821" w:rsidRDefault="00DF27C0"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Remote UNIX command</w:t>
            </w:r>
            <w:r w:rsidR="00835114">
              <w:rPr>
                <w:szCs w:val="24"/>
                <w:lang w:val="en-US"/>
              </w:rPr>
              <w:t>, WEB-ATTACKS /</w:t>
            </w:r>
            <w:proofErr w:type="spellStart"/>
            <w:r w:rsidR="00835114">
              <w:rPr>
                <w:szCs w:val="24"/>
                <w:lang w:val="en-US"/>
              </w:rPr>
              <w:t>etc</w:t>
            </w:r>
            <w:proofErr w:type="spellEnd"/>
            <w:r w:rsidR="00835114">
              <w:rPr>
                <w:szCs w:val="24"/>
                <w:lang w:val="en-US"/>
              </w:rPr>
              <w:t>/shadow access</w:t>
            </w:r>
          </w:p>
        </w:tc>
      </w:tr>
      <w:tr w:rsidR="00800957" w14:paraId="645DD4A0" w14:textId="77777777" w:rsidTr="00C43822">
        <w:trPr>
          <w:trHeight w:val="647"/>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0CE0779" w14:textId="77777777" w:rsidR="00800957" w:rsidRDefault="00800957" w:rsidP="007C70EB">
            <w:pPr>
              <w:pStyle w:val="ListParagraph"/>
              <w:ind w:left="0"/>
              <w:rPr>
                <w:b w:val="0"/>
                <w:bCs w:val="0"/>
                <w:szCs w:val="24"/>
                <w:lang w:val="en-US"/>
              </w:rPr>
            </w:pPr>
            <w:r>
              <w:rPr>
                <w:b w:val="0"/>
                <w:bCs w:val="0"/>
                <w:szCs w:val="24"/>
                <w:lang w:val="en-US"/>
              </w:rPr>
              <w:t>Observation (if any)</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B018525" w14:textId="340BAEF9" w:rsidR="00800957" w:rsidRDefault="00E446C8"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nort classified the alert as ‘access to a potentially vulnerable web application’</w:t>
            </w:r>
            <w:r w:rsidR="0036738A">
              <w:rPr>
                <w:szCs w:val="24"/>
                <w:lang w:val="en-US"/>
              </w:rPr>
              <w:t>.</w:t>
            </w:r>
          </w:p>
        </w:tc>
      </w:tr>
      <w:tr w:rsidR="00800957" w:rsidRPr="00313821" w14:paraId="577CED47" w14:textId="77777777" w:rsidTr="00E446C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7EB2E573" w14:textId="77777777" w:rsidR="00800957" w:rsidRDefault="00800957" w:rsidP="007C70EB">
            <w:pPr>
              <w:pStyle w:val="ListParagraph"/>
              <w:ind w:left="0"/>
              <w:rPr>
                <w:b w:val="0"/>
                <w:bCs w:val="0"/>
                <w:szCs w:val="24"/>
                <w:lang w:val="en-US"/>
              </w:rPr>
            </w:pPr>
            <w:r>
              <w:rPr>
                <w:b w:val="0"/>
                <w:bCs w:val="0"/>
                <w:szCs w:val="24"/>
                <w:lang w:val="en-US"/>
              </w:rPr>
              <w:t>Suricata alert</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0195920" w14:textId="63F8A285" w:rsidR="00800957" w:rsidRPr="00313821" w:rsidRDefault="00512B56" w:rsidP="007C70E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TCPv4 invalid checksum, Attempt to access /</w:t>
            </w:r>
            <w:proofErr w:type="spellStart"/>
            <w:r>
              <w:rPr>
                <w:szCs w:val="24"/>
                <w:lang w:val="en-US"/>
              </w:rPr>
              <w:t>etc</w:t>
            </w:r>
            <w:proofErr w:type="spellEnd"/>
            <w:r>
              <w:rPr>
                <w:szCs w:val="24"/>
                <w:lang w:val="en-US"/>
              </w:rPr>
              <w:t xml:space="preserve">/shadow </w:t>
            </w:r>
          </w:p>
        </w:tc>
      </w:tr>
      <w:tr w:rsidR="00800957" w:rsidRPr="00313821" w14:paraId="6EE8F44F" w14:textId="77777777" w:rsidTr="00230D8E">
        <w:trPr>
          <w:trHeight w:val="422"/>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EA78FA9" w14:textId="77777777" w:rsidR="00800957" w:rsidRPr="00313821" w:rsidRDefault="00800957" w:rsidP="007C70EB">
            <w:pPr>
              <w:pStyle w:val="ListParagraph"/>
              <w:ind w:left="0"/>
              <w:rPr>
                <w:b w:val="0"/>
                <w:bCs w:val="0"/>
                <w:szCs w:val="24"/>
                <w:lang w:val="en-US"/>
              </w:rPr>
            </w:pPr>
            <w:r w:rsidRPr="00313821">
              <w:rPr>
                <w:b w:val="0"/>
                <w:bCs w:val="0"/>
                <w:szCs w:val="24"/>
                <w:lang w:val="en-US"/>
              </w:rPr>
              <w:t>Observation (if any)</w:t>
            </w:r>
          </w:p>
        </w:tc>
        <w:tc>
          <w:tcPr>
            <w:tcW w:w="648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D3F428D" w14:textId="7F4E28AE" w:rsidR="00800957" w:rsidRPr="00313821" w:rsidRDefault="001D115F" w:rsidP="007C70E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uricata detected the invalid checksum</w:t>
            </w:r>
            <w:r w:rsidR="00F96B85">
              <w:rPr>
                <w:szCs w:val="24"/>
                <w:lang w:val="en-US"/>
              </w:rPr>
              <w:t xml:space="preserve"> in the packet.</w:t>
            </w:r>
          </w:p>
        </w:tc>
      </w:tr>
    </w:tbl>
    <w:p w14:paraId="0F7D16D8" w14:textId="5574D123" w:rsidR="00F1777D" w:rsidRDefault="00F1777D" w:rsidP="00BB1F33">
      <w:pPr>
        <w:pStyle w:val="ListParagraph"/>
        <w:ind w:left="1440"/>
        <w:rPr>
          <w:lang w:val="en-US"/>
        </w:rPr>
      </w:pPr>
    </w:p>
    <w:p w14:paraId="7D87FF68" w14:textId="77777777" w:rsidR="00DF5933" w:rsidRPr="00BB1F33" w:rsidRDefault="00DF5933" w:rsidP="00BB1F33">
      <w:pPr>
        <w:pStyle w:val="ListParagraph"/>
        <w:ind w:left="1440"/>
        <w:rPr>
          <w:lang w:val="en-US"/>
        </w:rPr>
      </w:pPr>
    </w:p>
    <w:p w14:paraId="5E3AF079" w14:textId="78E3D3DF" w:rsidR="00657DE9" w:rsidRDefault="00657DE9" w:rsidP="00657DE9">
      <w:pPr>
        <w:pStyle w:val="Subtitle"/>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2</w:t>
      </w:r>
      <w:r w:rsidRPr="00EF033D">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5</w:t>
      </w:r>
      <w:r w:rsidRPr="00EF033D">
        <w:rPr>
          <w:rFonts w:ascii="Times New Roman" w:hAnsi="Times New Roman" w:cs="Times New Roman"/>
          <w:color w:val="000000" w:themeColor="text1"/>
          <w:sz w:val="24"/>
          <w:szCs w:val="24"/>
          <w:lang w:val="en-US"/>
        </w:rPr>
        <w:t xml:space="preserve"> </w:t>
      </w:r>
      <w:r w:rsidR="00920BDD">
        <w:rPr>
          <w:rFonts w:ascii="Times New Roman" w:hAnsi="Times New Roman" w:cs="Times New Roman"/>
          <w:color w:val="000000" w:themeColor="text1"/>
          <w:sz w:val="24"/>
          <w:szCs w:val="24"/>
          <w:lang w:val="en-US"/>
        </w:rPr>
        <w:t>Session</w:t>
      </w:r>
      <w:r w:rsidR="002C7718">
        <w:rPr>
          <w:rFonts w:ascii="Times New Roman" w:hAnsi="Times New Roman" w:cs="Times New Roman"/>
          <w:color w:val="000000" w:themeColor="text1"/>
          <w:sz w:val="24"/>
          <w:szCs w:val="24"/>
          <w:lang w:val="en-US"/>
        </w:rPr>
        <w:t xml:space="preserve"> Splicing</w:t>
      </w:r>
    </w:p>
    <w:p w14:paraId="36207144" w14:textId="6723590B" w:rsidR="000F2D95" w:rsidRDefault="00432576" w:rsidP="00432576">
      <w:pPr>
        <w:rPr>
          <w:szCs w:val="24"/>
        </w:rPr>
      </w:pPr>
      <w:r w:rsidRPr="0030001B">
        <w:rPr>
          <w:szCs w:val="24"/>
        </w:rPr>
        <w:t xml:space="preserve">It is an evasion technique that exploits intrusion detection systems that does not reconstruct sessions before pattern matching. The payload data is split between packets so that IDS cannot identify any signatures. If IDS reassemble </w:t>
      </w:r>
      <w:proofErr w:type="spellStart"/>
      <w:r w:rsidRPr="0030001B">
        <w:rPr>
          <w:szCs w:val="24"/>
        </w:rPr>
        <w:t>tcp</w:t>
      </w:r>
      <w:proofErr w:type="spellEnd"/>
      <w:r w:rsidRPr="0030001B">
        <w:rPr>
          <w:szCs w:val="24"/>
        </w:rPr>
        <w:t xml:space="preserve"> streams, delays could be added between packets in a session. IDS may stop reassembling streams if the session exceeds a reasonable amount of time.</w:t>
      </w:r>
      <w:r w:rsidR="00950E21">
        <w:rPr>
          <w:szCs w:val="24"/>
        </w:rPr>
        <w:t xml:space="preserve"> </w:t>
      </w:r>
    </w:p>
    <w:p w14:paraId="521BEB50" w14:textId="5C3C9D87" w:rsidR="00FB0E40" w:rsidRDefault="00FB0E40" w:rsidP="00432576">
      <w:pPr>
        <w:rPr>
          <w:szCs w:val="24"/>
        </w:rPr>
      </w:pPr>
      <w:proofErr w:type="gramStart"/>
      <w:r>
        <w:rPr>
          <w:szCs w:val="24"/>
        </w:rPr>
        <w:t>Test :</w:t>
      </w:r>
      <w:proofErr w:type="gramEnd"/>
      <w:r>
        <w:rPr>
          <w:szCs w:val="24"/>
        </w:rPr>
        <w:t xml:space="preserve"> Split single payload into multiple segments and send them to the target</w:t>
      </w:r>
      <w:r w:rsidR="00661618">
        <w:rPr>
          <w:szCs w:val="24"/>
        </w:rPr>
        <w:t>/server.</w:t>
      </w:r>
    </w:p>
    <w:p w14:paraId="61F1A3AA" w14:textId="0D6FDDC8" w:rsidR="00230D8E" w:rsidRPr="00230D8E" w:rsidRDefault="00AB6686" w:rsidP="003B6573">
      <w:pPr>
        <w:pStyle w:val="ListParagraph"/>
        <w:numPr>
          <w:ilvl w:val="1"/>
          <w:numId w:val="26"/>
        </w:numPr>
        <w:rPr>
          <w:szCs w:val="24"/>
        </w:rPr>
      </w:pPr>
      <w:proofErr w:type="spellStart"/>
      <w:r>
        <w:rPr>
          <w:szCs w:val="24"/>
        </w:rPr>
        <w:t>Netcat</w:t>
      </w:r>
      <w:proofErr w:type="spellEnd"/>
      <w:r>
        <w:rPr>
          <w:szCs w:val="24"/>
        </w:rPr>
        <w:t xml:space="preserve"> listener was started on a port at the target.</w:t>
      </w:r>
    </w:p>
    <w:p w14:paraId="10201ED8" w14:textId="078A5BD5" w:rsidR="00AB6686" w:rsidRDefault="003B6573" w:rsidP="003B6573">
      <w:pPr>
        <w:pStyle w:val="ListParagraph"/>
        <w:ind w:left="1440"/>
        <w:rPr>
          <w:szCs w:val="24"/>
        </w:rPr>
      </w:pPr>
      <w:r>
        <w:rPr>
          <w:noProof/>
        </w:rPr>
        <w:drawing>
          <wp:inline distT="0" distB="0" distL="0" distR="0" wp14:anchorId="42540CBF" wp14:editId="64022C7E">
            <wp:extent cx="4615891" cy="531009"/>
            <wp:effectExtent l="0" t="0" r="0" b="25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r="33936" b="33471"/>
                    <a:stretch/>
                  </pic:blipFill>
                  <pic:spPr bwMode="auto">
                    <a:xfrm>
                      <a:off x="0" y="0"/>
                      <a:ext cx="4710259" cy="541865"/>
                    </a:xfrm>
                    <a:prstGeom prst="rect">
                      <a:avLst/>
                    </a:prstGeom>
                    <a:ln>
                      <a:noFill/>
                    </a:ln>
                    <a:extLst>
                      <a:ext uri="{53640926-AAD7-44D8-BBD7-CCE9431645EC}">
                        <a14:shadowObscured xmlns:a14="http://schemas.microsoft.com/office/drawing/2010/main"/>
                      </a:ext>
                    </a:extLst>
                  </pic:spPr>
                </pic:pic>
              </a:graphicData>
            </a:graphic>
          </wp:inline>
        </w:drawing>
      </w:r>
    </w:p>
    <w:p w14:paraId="1E042257" w14:textId="7CEBEA32" w:rsidR="003B6573" w:rsidRDefault="00230D8E" w:rsidP="00E27818">
      <w:pPr>
        <w:pStyle w:val="Caption"/>
        <w:ind w:left="720"/>
        <w:jc w:val="center"/>
        <w:rPr>
          <w:color w:val="auto"/>
        </w:rPr>
      </w:pPr>
      <w:bookmarkStart w:id="148" w:name="_Toc33886387"/>
      <w:r w:rsidRPr="00BD5166">
        <w:rPr>
          <w:color w:val="auto"/>
        </w:rPr>
        <w:lastRenderedPageBreak/>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E27818">
        <w:rPr>
          <w:noProof/>
          <w:color w:val="auto"/>
        </w:rPr>
        <w:t>126</w:t>
      </w:r>
      <w:r w:rsidRPr="00BD5166">
        <w:rPr>
          <w:color w:val="auto"/>
        </w:rPr>
        <w:fldChar w:fldCharType="end"/>
      </w:r>
      <w:r w:rsidRPr="00BD5166">
        <w:rPr>
          <w:color w:val="auto"/>
        </w:rPr>
        <w:t xml:space="preserve">. </w:t>
      </w:r>
      <w:proofErr w:type="spellStart"/>
      <w:r w:rsidR="005B5C10">
        <w:rPr>
          <w:color w:val="auto"/>
        </w:rPr>
        <w:t>Netcat</w:t>
      </w:r>
      <w:proofErr w:type="spellEnd"/>
      <w:r w:rsidR="005B5C10">
        <w:rPr>
          <w:color w:val="auto"/>
        </w:rPr>
        <w:t xml:space="preserve"> – session splicing</w:t>
      </w:r>
      <w:bookmarkEnd w:id="148"/>
    </w:p>
    <w:p w14:paraId="645A565C" w14:textId="77777777" w:rsidR="00864CF4" w:rsidRPr="00864CF4" w:rsidRDefault="00864CF4" w:rsidP="00864CF4">
      <w:pPr>
        <w:rPr>
          <w:lang w:val="en-US"/>
        </w:rPr>
      </w:pPr>
    </w:p>
    <w:p w14:paraId="41F2D0C0" w14:textId="54ECDA59" w:rsidR="003B6573" w:rsidRDefault="003B6573" w:rsidP="003B6573">
      <w:pPr>
        <w:pStyle w:val="ListParagraph"/>
        <w:numPr>
          <w:ilvl w:val="1"/>
          <w:numId w:val="26"/>
        </w:numPr>
        <w:rPr>
          <w:szCs w:val="24"/>
        </w:rPr>
      </w:pPr>
      <w:r>
        <w:rPr>
          <w:szCs w:val="24"/>
        </w:rPr>
        <w:t xml:space="preserve">The payload – </w:t>
      </w:r>
      <w:r w:rsidRPr="003B6573">
        <w:rPr>
          <w:rFonts w:ascii="Courier New" w:hAnsi="Courier New" w:cs="Courier New"/>
          <w:b/>
          <w:bCs/>
          <w:szCs w:val="24"/>
        </w:rPr>
        <w:t>cat /etc/shadow</w:t>
      </w:r>
      <w:r>
        <w:rPr>
          <w:szCs w:val="24"/>
        </w:rPr>
        <w:t xml:space="preserve"> was split and embedded into four TCP segments in a session</w:t>
      </w:r>
      <w:r w:rsidR="00C61AF0">
        <w:rPr>
          <w:szCs w:val="24"/>
        </w:rPr>
        <w:t xml:space="preserve"> (</w:t>
      </w:r>
      <w:r w:rsidR="00C61AF0" w:rsidRPr="00D11032">
        <w:rPr>
          <w:rFonts w:ascii="Courier New" w:hAnsi="Courier New" w:cs="Courier New"/>
          <w:b/>
          <w:bCs/>
          <w:szCs w:val="24"/>
        </w:rPr>
        <w:t xml:space="preserve">cat, /etc/, /sha, </w:t>
      </w:r>
      <w:proofErr w:type="spellStart"/>
      <w:r w:rsidR="00C61AF0" w:rsidRPr="00D11032">
        <w:rPr>
          <w:rFonts w:ascii="Courier New" w:hAnsi="Courier New" w:cs="Courier New"/>
          <w:b/>
          <w:bCs/>
          <w:szCs w:val="24"/>
        </w:rPr>
        <w:t>dow</w:t>
      </w:r>
      <w:proofErr w:type="spellEnd"/>
      <w:r w:rsidR="00C61AF0">
        <w:rPr>
          <w:szCs w:val="24"/>
        </w:rPr>
        <w:t>)</w:t>
      </w:r>
      <w:r w:rsidR="004D53D4">
        <w:rPr>
          <w:szCs w:val="24"/>
        </w:rPr>
        <w:t xml:space="preserve"> </w:t>
      </w:r>
      <w:r w:rsidR="00C61AF0">
        <w:rPr>
          <w:szCs w:val="24"/>
        </w:rPr>
        <w:t>and sent to target</w:t>
      </w:r>
      <w:r>
        <w:rPr>
          <w:szCs w:val="24"/>
        </w:rPr>
        <w:t>.</w:t>
      </w:r>
      <w:r w:rsidR="000577D1">
        <w:rPr>
          <w:szCs w:val="24"/>
        </w:rPr>
        <w:t xml:space="preserve"> </w:t>
      </w:r>
    </w:p>
    <w:p w14:paraId="4AE46317" w14:textId="120E55FF" w:rsidR="00C61AF0" w:rsidRDefault="00F85B2D" w:rsidP="00486E84">
      <w:pPr>
        <w:pStyle w:val="ListParagraph"/>
        <w:ind w:left="1440"/>
        <w:rPr>
          <w:szCs w:val="24"/>
        </w:rPr>
      </w:pPr>
      <w:r w:rsidRPr="0030001B">
        <w:rPr>
          <w:noProof/>
          <w:szCs w:val="24"/>
        </w:rPr>
        <mc:AlternateContent>
          <mc:Choice Requires="wps">
            <w:drawing>
              <wp:anchor distT="0" distB="0" distL="114300" distR="114300" simplePos="0" relativeHeight="251704832" behindDoc="0" locked="0" layoutInCell="1" allowOverlap="1" wp14:anchorId="34D8134A" wp14:editId="4271BD02">
                <wp:simplePos x="0" y="0"/>
                <wp:positionH relativeFrom="margin">
                  <wp:posOffset>915670</wp:posOffset>
                </wp:positionH>
                <wp:positionV relativeFrom="paragraph">
                  <wp:posOffset>1703792</wp:posOffset>
                </wp:positionV>
                <wp:extent cx="831850" cy="673100"/>
                <wp:effectExtent l="0" t="0" r="25400" b="12700"/>
                <wp:wrapNone/>
                <wp:docPr id="188" name="Rectangle 188"/>
                <wp:cNvGraphicFramePr/>
                <a:graphic xmlns:a="http://schemas.openxmlformats.org/drawingml/2006/main">
                  <a:graphicData uri="http://schemas.microsoft.com/office/word/2010/wordprocessingShape">
                    <wps:wsp>
                      <wps:cNvSpPr/>
                      <wps:spPr>
                        <a:xfrm>
                          <a:off x="0" y="0"/>
                          <a:ext cx="831850" cy="673100"/>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05FAF" id="Rectangle 188" o:spid="_x0000_s1026" style="position:absolute;margin-left:72.1pt;margin-top:134.15pt;width:65.5pt;height:53pt;z-index:251704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" filled="f" strokecolor="red">
                <w10:wrap anchorx="margin"/>
              </v:rect>
            </w:pict>
          </mc:Fallback>
        </mc:AlternateContent>
      </w:r>
      <w:r w:rsidR="00486E84">
        <w:rPr>
          <w:noProof/>
        </w:rPr>
        <w:drawing>
          <wp:inline distT="0" distB="0" distL="0" distR="0" wp14:anchorId="6CAB74CE" wp14:editId="206CCA66">
            <wp:extent cx="5486400" cy="3858260"/>
            <wp:effectExtent l="0" t="0" r="0" b="889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86400" cy="3858260"/>
                    </a:xfrm>
                    <a:prstGeom prst="rect">
                      <a:avLst/>
                    </a:prstGeom>
                  </pic:spPr>
                </pic:pic>
              </a:graphicData>
            </a:graphic>
          </wp:inline>
        </w:drawing>
      </w:r>
    </w:p>
    <w:p w14:paraId="37B59010" w14:textId="628609AF" w:rsidR="0019210C" w:rsidRPr="00EE3B07" w:rsidRDefault="0019210C" w:rsidP="0019210C">
      <w:pPr>
        <w:pStyle w:val="Caption"/>
        <w:ind w:left="2880"/>
        <w:jc w:val="center"/>
        <w:rPr>
          <w:color w:val="auto"/>
          <w:lang w:val="en-US"/>
        </w:rPr>
      </w:pPr>
      <w:bookmarkStart w:id="149" w:name="_Toc3388638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B328EF">
        <w:rPr>
          <w:noProof/>
          <w:color w:val="auto"/>
        </w:rPr>
        <w:t>127</w:t>
      </w:r>
      <w:r w:rsidRPr="00BD5166">
        <w:rPr>
          <w:color w:val="auto"/>
        </w:rPr>
        <w:fldChar w:fldCharType="end"/>
      </w:r>
      <w:r w:rsidRPr="00BD5166">
        <w:rPr>
          <w:color w:val="auto"/>
        </w:rPr>
        <w:t xml:space="preserve">. </w:t>
      </w:r>
      <w:r w:rsidR="0062661B">
        <w:rPr>
          <w:color w:val="auto"/>
        </w:rPr>
        <w:t>Session splicing</w:t>
      </w:r>
      <w:bookmarkEnd w:id="149"/>
    </w:p>
    <w:p w14:paraId="4B05C724" w14:textId="77777777" w:rsidR="0019210C" w:rsidRDefault="0019210C" w:rsidP="00486E84">
      <w:pPr>
        <w:pStyle w:val="ListParagraph"/>
        <w:ind w:left="1440"/>
        <w:rPr>
          <w:szCs w:val="24"/>
        </w:rPr>
      </w:pPr>
    </w:p>
    <w:p w14:paraId="33E2150D" w14:textId="19039939" w:rsidR="00C61AF0" w:rsidRDefault="00CD436D" w:rsidP="00C61AF0">
      <w:pPr>
        <w:pStyle w:val="ListParagraph"/>
        <w:numPr>
          <w:ilvl w:val="1"/>
          <w:numId w:val="26"/>
        </w:numPr>
        <w:rPr>
          <w:szCs w:val="24"/>
        </w:rPr>
      </w:pPr>
      <w:r>
        <w:rPr>
          <w:szCs w:val="24"/>
        </w:rPr>
        <w:t>At the target, the payload was reassembled to form the payload.</w:t>
      </w:r>
    </w:p>
    <w:p w14:paraId="3A19E039" w14:textId="04F94968" w:rsidR="002D217E" w:rsidRDefault="00865579" w:rsidP="002D217E">
      <w:pPr>
        <w:pStyle w:val="ListParagraph"/>
        <w:ind w:left="1440"/>
        <w:rPr>
          <w:szCs w:val="24"/>
        </w:rPr>
      </w:pPr>
      <w:r w:rsidRPr="0030001B">
        <w:rPr>
          <w:noProof/>
          <w:szCs w:val="24"/>
        </w:rPr>
        <mc:AlternateContent>
          <mc:Choice Requires="wps">
            <w:drawing>
              <wp:anchor distT="0" distB="0" distL="114300" distR="114300" simplePos="0" relativeHeight="251710976" behindDoc="0" locked="0" layoutInCell="1" allowOverlap="1" wp14:anchorId="45B9697E" wp14:editId="089D6846">
                <wp:simplePos x="0" y="0"/>
                <wp:positionH relativeFrom="margin">
                  <wp:posOffset>923125</wp:posOffset>
                </wp:positionH>
                <wp:positionV relativeFrom="paragraph">
                  <wp:posOffset>340568</wp:posOffset>
                </wp:positionV>
                <wp:extent cx="921380" cy="139603"/>
                <wp:effectExtent l="0" t="0" r="12700" b="13335"/>
                <wp:wrapNone/>
                <wp:docPr id="190" name="Rectangle 190"/>
                <wp:cNvGraphicFramePr/>
                <a:graphic xmlns:a="http://schemas.openxmlformats.org/drawingml/2006/main">
                  <a:graphicData uri="http://schemas.microsoft.com/office/word/2010/wordprocessingShape">
                    <wps:wsp>
                      <wps:cNvSpPr/>
                      <wps:spPr>
                        <a:xfrm>
                          <a:off x="0" y="0"/>
                          <a:ext cx="921380" cy="139603"/>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1AF89E" id="Rectangle 190" o:spid="_x0000_s1026" style="position:absolute;margin-left:72.7pt;margin-top:26.8pt;width:72.55pt;height:11pt;z-index:251710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" filled="f" strokecolor="red">
                <w10:wrap anchorx="margin"/>
              </v:rect>
            </w:pict>
          </mc:Fallback>
        </mc:AlternateContent>
      </w:r>
      <w:r w:rsidR="002D217E">
        <w:rPr>
          <w:noProof/>
        </w:rPr>
        <w:drawing>
          <wp:inline distT="0" distB="0" distL="0" distR="0" wp14:anchorId="3F94DB29" wp14:editId="19B60845">
            <wp:extent cx="5486400" cy="905510"/>
            <wp:effectExtent l="0" t="0" r="0" b="889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86400" cy="905510"/>
                    </a:xfrm>
                    <a:prstGeom prst="rect">
                      <a:avLst/>
                    </a:prstGeom>
                  </pic:spPr>
                </pic:pic>
              </a:graphicData>
            </a:graphic>
          </wp:inline>
        </w:drawing>
      </w:r>
    </w:p>
    <w:p w14:paraId="3EE6BA34" w14:textId="4CDA5A24" w:rsidR="000A79E9" w:rsidRPr="006A2B4A" w:rsidRDefault="00FB242D" w:rsidP="006A2B4A">
      <w:pPr>
        <w:pStyle w:val="Caption"/>
        <w:ind w:left="2880"/>
        <w:jc w:val="center"/>
        <w:rPr>
          <w:color w:val="auto"/>
          <w:lang w:val="en-US"/>
        </w:rPr>
      </w:pPr>
      <w:bookmarkStart w:id="150" w:name="_Toc3388638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B328EF">
        <w:rPr>
          <w:noProof/>
          <w:color w:val="auto"/>
        </w:rPr>
        <w:t>128</w:t>
      </w:r>
      <w:r w:rsidRPr="00BD5166">
        <w:rPr>
          <w:color w:val="auto"/>
        </w:rPr>
        <w:fldChar w:fldCharType="end"/>
      </w:r>
      <w:r w:rsidRPr="00BD5166">
        <w:rPr>
          <w:color w:val="auto"/>
        </w:rPr>
        <w:t xml:space="preserve">. </w:t>
      </w:r>
      <w:r w:rsidR="009F00C8">
        <w:rPr>
          <w:color w:val="auto"/>
        </w:rPr>
        <w:t>payload reassembled – session splicing</w:t>
      </w:r>
      <w:bookmarkEnd w:id="150"/>
    </w:p>
    <w:p w14:paraId="79A745A3" w14:textId="13C08539" w:rsidR="000A79E9" w:rsidRPr="006C7698" w:rsidRDefault="000A79E9" w:rsidP="006C7698">
      <w:pPr>
        <w:pStyle w:val="Subtitle"/>
        <w:numPr>
          <w:ilvl w:val="1"/>
          <w:numId w:val="26"/>
        </w:numPr>
        <w:rPr>
          <w:rFonts w:ascii="Times New Roman" w:hAnsi="Times New Roman" w:cs="Times New Roman"/>
          <w:color w:val="auto"/>
          <w:sz w:val="24"/>
          <w:szCs w:val="24"/>
        </w:rPr>
      </w:pPr>
      <w:r w:rsidRPr="006C7698">
        <w:rPr>
          <w:rFonts w:ascii="Times New Roman" w:hAnsi="Times New Roman" w:cs="Times New Roman"/>
          <w:color w:val="auto"/>
          <w:sz w:val="24"/>
          <w:szCs w:val="24"/>
        </w:rPr>
        <w:lastRenderedPageBreak/>
        <w:t xml:space="preserve">IDS </w:t>
      </w:r>
      <w:proofErr w:type="gramStart"/>
      <w:r w:rsidRPr="006C7698">
        <w:rPr>
          <w:rFonts w:ascii="Times New Roman" w:hAnsi="Times New Roman" w:cs="Times New Roman"/>
          <w:color w:val="auto"/>
          <w:sz w:val="24"/>
          <w:szCs w:val="24"/>
        </w:rPr>
        <w:t>Alerts :</w:t>
      </w:r>
      <w:proofErr w:type="gramEnd"/>
    </w:p>
    <w:p w14:paraId="1A332730" w14:textId="377311DD" w:rsidR="00EE4444" w:rsidRPr="00EE4444" w:rsidRDefault="004C3933" w:rsidP="004C3933">
      <w:pPr>
        <w:pStyle w:val="ListParagraph"/>
        <w:ind w:left="1440"/>
        <w:rPr>
          <w:szCs w:val="24"/>
        </w:rPr>
      </w:pPr>
      <w:r>
        <w:rPr>
          <w:szCs w:val="24"/>
        </w:rPr>
        <w:t>1. Snort</w:t>
      </w:r>
    </w:p>
    <w:p w14:paraId="624563D3" w14:textId="15A9034B" w:rsidR="00AE620C" w:rsidRDefault="00EE4444" w:rsidP="004C3933">
      <w:pPr>
        <w:pStyle w:val="ListParagraph"/>
        <w:ind w:left="1440"/>
        <w:rPr>
          <w:szCs w:val="24"/>
        </w:rPr>
      </w:pPr>
      <w:r>
        <w:rPr>
          <w:noProof/>
        </w:rPr>
        <w:drawing>
          <wp:inline distT="0" distB="0" distL="0" distR="0" wp14:anchorId="1DFCDE59" wp14:editId="7767F370">
            <wp:extent cx="5486400" cy="65216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3111" b="1"/>
                    <a:stretch/>
                  </pic:blipFill>
                  <pic:spPr bwMode="auto">
                    <a:xfrm>
                      <a:off x="0" y="0"/>
                      <a:ext cx="5486400" cy="652160"/>
                    </a:xfrm>
                    <a:prstGeom prst="rect">
                      <a:avLst/>
                    </a:prstGeom>
                    <a:ln>
                      <a:noFill/>
                    </a:ln>
                    <a:extLst>
                      <a:ext uri="{53640926-AAD7-44D8-BBD7-CCE9431645EC}">
                        <a14:shadowObscured xmlns:a14="http://schemas.microsoft.com/office/drawing/2010/main"/>
                      </a:ext>
                    </a:extLst>
                  </pic:spPr>
                </pic:pic>
              </a:graphicData>
            </a:graphic>
          </wp:inline>
        </w:drawing>
      </w:r>
    </w:p>
    <w:p w14:paraId="0FF01536" w14:textId="6BC4E3A7" w:rsidR="008E10A7" w:rsidRPr="008E10A7" w:rsidRDefault="008E10A7" w:rsidP="008E10A7">
      <w:pPr>
        <w:pStyle w:val="Caption"/>
        <w:ind w:left="2880"/>
        <w:jc w:val="center"/>
        <w:rPr>
          <w:color w:val="auto"/>
          <w:lang w:val="en-US"/>
        </w:rPr>
      </w:pPr>
      <w:bookmarkStart w:id="151" w:name="_Toc3388639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D01914">
        <w:rPr>
          <w:noProof/>
          <w:color w:val="auto"/>
        </w:rPr>
        <w:t>129</w:t>
      </w:r>
      <w:r w:rsidRPr="00BD5166">
        <w:rPr>
          <w:color w:val="auto"/>
        </w:rPr>
        <w:fldChar w:fldCharType="end"/>
      </w:r>
      <w:r w:rsidRPr="00BD5166">
        <w:rPr>
          <w:color w:val="auto"/>
        </w:rPr>
        <w:t xml:space="preserve">. </w:t>
      </w:r>
      <w:r w:rsidR="00D01914">
        <w:rPr>
          <w:color w:val="auto"/>
        </w:rPr>
        <w:t>Snort alerts – session splicing</w:t>
      </w:r>
      <w:bookmarkEnd w:id="151"/>
    </w:p>
    <w:p w14:paraId="7D79E201" w14:textId="77777777" w:rsidR="00404805" w:rsidRDefault="00404805" w:rsidP="004C3933">
      <w:pPr>
        <w:pStyle w:val="ListParagraph"/>
        <w:ind w:left="1440"/>
        <w:rPr>
          <w:szCs w:val="24"/>
        </w:rPr>
      </w:pPr>
    </w:p>
    <w:p w14:paraId="577D3A58" w14:textId="09885053" w:rsidR="00AE620C" w:rsidRDefault="00AE620C" w:rsidP="004C3933">
      <w:pPr>
        <w:pStyle w:val="ListParagraph"/>
        <w:ind w:left="1440"/>
        <w:rPr>
          <w:szCs w:val="24"/>
        </w:rPr>
      </w:pPr>
      <w:r>
        <w:rPr>
          <w:szCs w:val="24"/>
        </w:rPr>
        <w:t>2. Suricata</w:t>
      </w:r>
    </w:p>
    <w:p w14:paraId="4D7E2E88" w14:textId="4CEEC504" w:rsidR="008C7642" w:rsidRDefault="00E6709C" w:rsidP="004C3933">
      <w:pPr>
        <w:pStyle w:val="ListParagraph"/>
        <w:ind w:left="1440"/>
        <w:rPr>
          <w:szCs w:val="24"/>
        </w:rPr>
      </w:pPr>
      <w:r>
        <w:rPr>
          <w:noProof/>
        </w:rPr>
        <w:drawing>
          <wp:inline distT="0" distB="0" distL="0" distR="0" wp14:anchorId="3A2F7006" wp14:editId="69F30E9D">
            <wp:extent cx="5486400" cy="604520"/>
            <wp:effectExtent l="0" t="0" r="0" b="508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86400" cy="604520"/>
                    </a:xfrm>
                    <a:prstGeom prst="rect">
                      <a:avLst/>
                    </a:prstGeom>
                  </pic:spPr>
                </pic:pic>
              </a:graphicData>
            </a:graphic>
          </wp:inline>
        </w:drawing>
      </w:r>
    </w:p>
    <w:p w14:paraId="740C26A9" w14:textId="07BC6252" w:rsidR="00E6709C" w:rsidRPr="00773FF5" w:rsidRDefault="00773FF5" w:rsidP="00773FF5">
      <w:pPr>
        <w:pStyle w:val="Caption"/>
        <w:ind w:left="2880"/>
        <w:jc w:val="center"/>
        <w:rPr>
          <w:color w:val="auto"/>
          <w:lang w:val="en-US"/>
        </w:rPr>
      </w:pPr>
      <w:bookmarkStart w:id="152" w:name="_Toc3388639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FE3E9D">
        <w:rPr>
          <w:noProof/>
          <w:color w:val="auto"/>
        </w:rPr>
        <w:t>130</w:t>
      </w:r>
      <w:r w:rsidRPr="00BD5166">
        <w:rPr>
          <w:color w:val="auto"/>
        </w:rPr>
        <w:fldChar w:fldCharType="end"/>
      </w:r>
      <w:r w:rsidRPr="00BD5166">
        <w:rPr>
          <w:color w:val="auto"/>
        </w:rPr>
        <w:t xml:space="preserve">. </w:t>
      </w:r>
      <w:r w:rsidR="00FE3E9D">
        <w:rPr>
          <w:color w:val="auto"/>
        </w:rPr>
        <w:t>Suricata alerts – session splicing</w:t>
      </w:r>
      <w:bookmarkEnd w:id="152"/>
    </w:p>
    <w:p w14:paraId="3973D2B8" w14:textId="2B3AD2D0" w:rsidR="008C7642" w:rsidRPr="0048648D" w:rsidRDefault="008C7642" w:rsidP="0048648D">
      <w:pPr>
        <w:pStyle w:val="Subtitle"/>
        <w:numPr>
          <w:ilvl w:val="1"/>
          <w:numId w:val="26"/>
        </w:numPr>
        <w:rPr>
          <w:rFonts w:ascii="Times New Roman" w:hAnsi="Times New Roman" w:cs="Times New Roman"/>
          <w:color w:val="auto"/>
          <w:sz w:val="24"/>
          <w:szCs w:val="24"/>
        </w:rPr>
      </w:pPr>
      <w:proofErr w:type="gramStart"/>
      <w:r w:rsidRPr="0048648D">
        <w:rPr>
          <w:rFonts w:ascii="Times New Roman" w:hAnsi="Times New Roman" w:cs="Times New Roman"/>
          <w:color w:val="auto"/>
          <w:sz w:val="24"/>
          <w:szCs w:val="24"/>
        </w:rPr>
        <w:t>Result :</w:t>
      </w:r>
      <w:proofErr w:type="gramEnd"/>
    </w:p>
    <w:tbl>
      <w:tblPr>
        <w:tblStyle w:val="GridTable2-Accent3"/>
        <w:tblW w:w="8622"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6372"/>
      </w:tblGrid>
      <w:tr w:rsidR="006977F7" w:rsidRPr="00313821" w14:paraId="3730F87C" w14:textId="77777777" w:rsidTr="0094551D">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DBAE37C" w14:textId="77777777" w:rsidR="006977F7" w:rsidRPr="00313821" w:rsidRDefault="006977F7" w:rsidP="0012606B">
            <w:pPr>
              <w:pStyle w:val="ListParagraph"/>
              <w:ind w:left="0"/>
              <w:rPr>
                <w:b w:val="0"/>
                <w:bCs w:val="0"/>
                <w:szCs w:val="24"/>
                <w:lang w:val="en-US"/>
              </w:rPr>
            </w:pPr>
            <w:r w:rsidRPr="00313821">
              <w:rPr>
                <w:b w:val="0"/>
                <w:bCs w:val="0"/>
                <w:szCs w:val="24"/>
                <w:lang w:val="en-US"/>
              </w:rPr>
              <w:t>Test Result</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5B5B6C1" w14:textId="5877F525" w:rsidR="006977F7" w:rsidRPr="00313821" w:rsidRDefault="006977F7" w:rsidP="0012606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Both Suricata and Snort detected the payload</w:t>
            </w:r>
            <w:r w:rsidR="00C03643">
              <w:rPr>
                <w:b w:val="0"/>
                <w:bCs w:val="0"/>
                <w:szCs w:val="24"/>
                <w:lang w:val="en-US"/>
              </w:rPr>
              <w:t xml:space="preserve"> after performing stream reassembly</w:t>
            </w:r>
          </w:p>
        </w:tc>
      </w:tr>
      <w:tr w:rsidR="006977F7" w:rsidRPr="00313821" w14:paraId="760226FF" w14:textId="77777777" w:rsidTr="00EA490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CB975E0" w14:textId="77777777" w:rsidR="006977F7" w:rsidRPr="00313821" w:rsidRDefault="006977F7"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1EC017F" w14:textId="77777777" w:rsidR="006977F7" w:rsidRPr="00313821" w:rsidRDefault="006977F7"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Remote UNIX command, WEB-ATTACKS /</w:t>
            </w:r>
            <w:proofErr w:type="spellStart"/>
            <w:r>
              <w:rPr>
                <w:szCs w:val="24"/>
                <w:lang w:val="en-US"/>
              </w:rPr>
              <w:t>etc</w:t>
            </w:r>
            <w:proofErr w:type="spellEnd"/>
            <w:r>
              <w:rPr>
                <w:szCs w:val="24"/>
                <w:lang w:val="en-US"/>
              </w:rPr>
              <w:t>/shadow access</w:t>
            </w:r>
          </w:p>
        </w:tc>
      </w:tr>
      <w:tr w:rsidR="006977F7" w14:paraId="661B4556" w14:textId="77777777" w:rsidTr="00EA490C">
        <w:trPr>
          <w:trHeight w:val="647"/>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4B9EF7E0" w14:textId="77777777" w:rsidR="006977F7" w:rsidRDefault="006977F7" w:rsidP="0012606B">
            <w:pPr>
              <w:pStyle w:val="ListParagraph"/>
              <w:ind w:left="0"/>
              <w:rPr>
                <w:b w:val="0"/>
                <w:bCs w:val="0"/>
                <w:szCs w:val="24"/>
                <w:lang w:val="en-US"/>
              </w:rPr>
            </w:pPr>
            <w:r>
              <w:rPr>
                <w:b w:val="0"/>
                <w:bCs w:val="0"/>
                <w:szCs w:val="24"/>
                <w:lang w:val="en-US"/>
              </w:rPr>
              <w:t>Observation (if any)</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C98344D" w14:textId="77777777" w:rsidR="006977F7" w:rsidRDefault="006977F7"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nort classified the alert as ‘access to a potentially vulnerable web application’.</w:t>
            </w:r>
          </w:p>
        </w:tc>
      </w:tr>
      <w:tr w:rsidR="006977F7" w:rsidRPr="00313821" w14:paraId="2869CBF9" w14:textId="77777777" w:rsidTr="00EA490C">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F3FEC81" w14:textId="77777777" w:rsidR="006977F7" w:rsidRDefault="006977F7" w:rsidP="0012606B">
            <w:pPr>
              <w:pStyle w:val="ListParagraph"/>
              <w:ind w:left="0"/>
              <w:rPr>
                <w:b w:val="0"/>
                <w:bCs w:val="0"/>
                <w:szCs w:val="24"/>
                <w:lang w:val="en-US"/>
              </w:rPr>
            </w:pPr>
            <w:r>
              <w:rPr>
                <w:b w:val="0"/>
                <w:bCs w:val="0"/>
                <w:szCs w:val="24"/>
                <w:lang w:val="en-US"/>
              </w:rPr>
              <w:t>Suricata alert</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260D8CC" w14:textId="0C0D6C24" w:rsidR="006977F7" w:rsidRPr="00313821" w:rsidRDefault="006977F7"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Attempt to access /</w:t>
            </w:r>
            <w:proofErr w:type="spellStart"/>
            <w:r>
              <w:rPr>
                <w:szCs w:val="24"/>
                <w:lang w:val="en-US"/>
              </w:rPr>
              <w:t>etc</w:t>
            </w:r>
            <w:proofErr w:type="spellEnd"/>
            <w:r>
              <w:rPr>
                <w:szCs w:val="24"/>
                <w:lang w:val="en-US"/>
              </w:rPr>
              <w:t xml:space="preserve">/shadow </w:t>
            </w:r>
          </w:p>
        </w:tc>
      </w:tr>
      <w:tr w:rsidR="006977F7" w:rsidRPr="00313821" w14:paraId="0039468A" w14:textId="77777777" w:rsidTr="00EA490C">
        <w:trPr>
          <w:trHeight w:val="629"/>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7DC2DC54" w14:textId="77777777" w:rsidR="006977F7" w:rsidRPr="00313821" w:rsidRDefault="006977F7" w:rsidP="0012606B">
            <w:pPr>
              <w:pStyle w:val="ListParagraph"/>
              <w:ind w:left="0"/>
              <w:rPr>
                <w:b w:val="0"/>
                <w:bCs w:val="0"/>
                <w:szCs w:val="24"/>
                <w:lang w:val="en-US"/>
              </w:rPr>
            </w:pPr>
            <w:r w:rsidRPr="00313821">
              <w:rPr>
                <w:b w:val="0"/>
                <w:bCs w:val="0"/>
                <w:szCs w:val="24"/>
                <w:lang w:val="en-US"/>
              </w:rPr>
              <w:t>Observation (if any)</w:t>
            </w:r>
          </w:p>
        </w:tc>
        <w:tc>
          <w:tcPr>
            <w:tcW w:w="637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78B90A8" w14:textId="74522CDD" w:rsidR="006977F7" w:rsidRPr="00313821" w:rsidRDefault="006977F7"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 xml:space="preserve">Suricata </w:t>
            </w:r>
            <w:r w:rsidR="00AE6901">
              <w:rPr>
                <w:szCs w:val="24"/>
                <w:lang w:val="en-US"/>
              </w:rPr>
              <w:t>detected it as an attempt to access /</w:t>
            </w:r>
            <w:proofErr w:type="spellStart"/>
            <w:r w:rsidR="00AE6901">
              <w:rPr>
                <w:szCs w:val="24"/>
                <w:lang w:val="en-US"/>
              </w:rPr>
              <w:t>etc</w:t>
            </w:r>
            <w:proofErr w:type="spellEnd"/>
            <w:r w:rsidR="00AE6901">
              <w:rPr>
                <w:szCs w:val="24"/>
                <w:lang w:val="en-US"/>
              </w:rPr>
              <w:t>/shadow file.</w:t>
            </w:r>
          </w:p>
        </w:tc>
      </w:tr>
    </w:tbl>
    <w:p w14:paraId="0AB6467D" w14:textId="77777777" w:rsidR="006977F7" w:rsidRPr="006977F7" w:rsidRDefault="006977F7" w:rsidP="006977F7">
      <w:pPr>
        <w:ind w:left="1080"/>
        <w:rPr>
          <w:szCs w:val="24"/>
        </w:rPr>
      </w:pPr>
    </w:p>
    <w:p w14:paraId="0C8412EA" w14:textId="77777777" w:rsidR="00EC7BA4" w:rsidRPr="00FB0E40" w:rsidRDefault="00EC7BA4" w:rsidP="00EC7BA4">
      <w:pPr>
        <w:pStyle w:val="ListParagraph"/>
        <w:ind w:left="1440"/>
        <w:rPr>
          <w:szCs w:val="24"/>
        </w:rPr>
      </w:pPr>
    </w:p>
    <w:p w14:paraId="14DE7BAA" w14:textId="77777777" w:rsidR="000F2D95" w:rsidRDefault="000F2D95">
      <w:pPr>
        <w:rPr>
          <w:szCs w:val="24"/>
        </w:rPr>
      </w:pPr>
      <w:r>
        <w:rPr>
          <w:szCs w:val="24"/>
        </w:rPr>
        <w:br w:type="page"/>
      </w:r>
    </w:p>
    <w:p w14:paraId="3D4964DF" w14:textId="3B6E554E" w:rsidR="00A464B0" w:rsidRDefault="00A464B0" w:rsidP="00A464B0">
      <w:pPr>
        <w:pStyle w:val="Heading2"/>
        <w:rPr>
          <w:rFonts w:ascii="Times New Roman" w:hAnsi="Times New Roman" w:cs="Times New Roman"/>
          <w:color w:val="000000" w:themeColor="text1"/>
          <w:sz w:val="28"/>
          <w:szCs w:val="28"/>
        </w:rPr>
      </w:pPr>
      <w:bookmarkStart w:id="153" w:name="_Toc33886484"/>
      <w:r>
        <w:rPr>
          <w:rFonts w:ascii="Times New Roman" w:hAnsi="Times New Roman" w:cs="Times New Roman"/>
          <w:color w:val="000000" w:themeColor="text1"/>
          <w:sz w:val="28"/>
          <w:szCs w:val="28"/>
        </w:rPr>
        <w:lastRenderedPageBreak/>
        <w:t>3</w:t>
      </w:r>
      <w:r w:rsidRPr="00746A17">
        <w:rPr>
          <w:rFonts w:ascii="Times New Roman" w:hAnsi="Times New Roman" w:cs="Times New Roman"/>
          <w:color w:val="000000" w:themeColor="text1"/>
          <w:sz w:val="28"/>
          <w:szCs w:val="28"/>
        </w:rPr>
        <w:t xml:space="preserve">. </w:t>
      </w:r>
      <w:r w:rsidR="004A19E6">
        <w:rPr>
          <w:rFonts w:ascii="Times New Roman" w:hAnsi="Times New Roman" w:cs="Times New Roman"/>
          <w:color w:val="000000" w:themeColor="text1"/>
          <w:sz w:val="28"/>
          <w:szCs w:val="28"/>
        </w:rPr>
        <w:t>File Sender</w:t>
      </w:r>
      <w:bookmarkEnd w:id="153"/>
    </w:p>
    <w:p w14:paraId="44B007CA" w14:textId="3027B889" w:rsidR="0036408D" w:rsidRPr="0036408D" w:rsidRDefault="007355AB" w:rsidP="0036408D">
      <w:pPr>
        <w:rPr>
          <w:szCs w:val="24"/>
        </w:rPr>
      </w:pPr>
      <w:r w:rsidRPr="0030001B">
        <w:rPr>
          <w:szCs w:val="24"/>
        </w:rPr>
        <w:t xml:space="preserve">This feature uses two scripts – File sender and </w:t>
      </w:r>
      <w:r w:rsidR="00391CD1">
        <w:rPr>
          <w:szCs w:val="24"/>
        </w:rPr>
        <w:t>File</w:t>
      </w:r>
      <w:r w:rsidRPr="0030001B">
        <w:rPr>
          <w:szCs w:val="24"/>
        </w:rPr>
        <w:t xml:space="preserve"> sniffer run at attacker and a target respectively to send and receive data. File sender is used by the attacker to import a file, extract and encrypt</w:t>
      </w:r>
      <w:r w:rsidR="00C76F68">
        <w:rPr>
          <w:szCs w:val="24"/>
        </w:rPr>
        <w:t xml:space="preserve"> (</w:t>
      </w:r>
      <w:proofErr w:type="spellStart"/>
      <w:r w:rsidR="00C76F68">
        <w:rPr>
          <w:szCs w:val="24"/>
        </w:rPr>
        <w:t>xor</w:t>
      </w:r>
      <w:proofErr w:type="spellEnd"/>
      <w:r w:rsidR="00C76F68">
        <w:rPr>
          <w:szCs w:val="24"/>
        </w:rPr>
        <w:t>)</w:t>
      </w:r>
      <w:r w:rsidRPr="0030001B">
        <w:rPr>
          <w:szCs w:val="24"/>
        </w:rPr>
        <w:t xml:space="preserve"> content and embed inside TCP/IP packet. This packet is sent to a remote target host along with normal traffic in the network.</w:t>
      </w:r>
      <w:r w:rsidR="007D4D04">
        <w:rPr>
          <w:szCs w:val="24"/>
        </w:rPr>
        <w:t xml:space="preserve"> </w:t>
      </w:r>
      <w:r w:rsidR="009E7F45">
        <w:rPr>
          <w:szCs w:val="24"/>
        </w:rPr>
        <w:t>File sender supports 4 file formats (</w:t>
      </w:r>
      <w:proofErr w:type="spellStart"/>
      <w:r w:rsidR="009E7F45">
        <w:rPr>
          <w:szCs w:val="24"/>
        </w:rPr>
        <w:t>py</w:t>
      </w:r>
      <w:proofErr w:type="spellEnd"/>
      <w:r w:rsidR="009E7F45">
        <w:rPr>
          <w:szCs w:val="24"/>
        </w:rPr>
        <w:t xml:space="preserve">, zip, txt, and </w:t>
      </w:r>
      <w:proofErr w:type="spellStart"/>
      <w:r w:rsidR="009E7F45">
        <w:rPr>
          <w:szCs w:val="24"/>
        </w:rPr>
        <w:t>pcap</w:t>
      </w:r>
      <w:proofErr w:type="spellEnd"/>
      <w:r w:rsidR="009E7F45">
        <w:rPr>
          <w:szCs w:val="24"/>
        </w:rPr>
        <w:t xml:space="preserve"> file).</w:t>
      </w:r>
      <w:r w:rsidR="00831E6E">
        <w:rPr>
          <w:szCs w:val="24"/>
        </w:rPr>
        <w:t xml:space="preserve"> The File Sniffer at target uses source port or checksum to identify the file type in the crafted packet</w:t>
      </w:r>
      <w:r w:rsidR="005903AF">
        <w:rPr>
          <w:szCs w:val="24"/>
        </w:rPr>
        <w:t>.</w:t>
      </w:r>
    </w:p>
    <w:p w14:paraId="6E2DCD82" w14:textId="188F189D" w:rsidR="00D369D3" w:rsidRDefault="0094771F" w:rsidP="007D4D04">
      <w:pPr>
        <w:jc w:val="center"/>
        <w:rPr>
          <w:szCs w:val="24"/>
        </w:rPr>
      </w:pPr>
      <w:r>
        <w:rPr>
          <w:noProof/>
        </w:rPr>
        <w:drawing>
          <wp:inline distT="0" distB="0" distL="0" distR="0" wp14:anchorId="0D8388EE" wp14:editId="2C8491DA">
            <wp:extent cx="4754597" cy="1784909"/>
            <wp:effectExtent l="0" t="0" r="8255"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b="11620"/>
                    <a:stretch/>
                  </pic:blipFill>
                  <pic:spPr bwMode="auto">
                    <a:xfrm>
                      <a:off x="0" y="0"/>
                      <a:ext cx="4915831" cy="1845437"/>
                    </a:xfrm>
                    <a:prstGeom prst="rect">
                      <a:avLst/>
                    </a:prstGeom>
                    <a:ln>
                      <a:noFill/>
                    </a:ln>
                    <a:extLst>
                      <a:ext uri="{53640926-AAD7-44D8-BBD7-CCE9431645EC}">
                        <a14:shadowObscured xmlns:a14="http://schemas.microsoft.com/office/drawing/2010/main"/>
                      </a:ext>
                    </a:extLst>
                  </pic:spPr>
                </pic:pic>
              </a:graphicData>
            </a:graphic>
          </wp:inline>
        </w:drawing>
      </w:r>
    </w:p>
    <w:p w14:paraId="162E1280" w14:textId="4F5A67A3" w:rsidR="002D74BC" w:rsidRDefault="00BF1EC0" w:rsidP="00E66EAA">
      <w:pPr>
        <w:pStyle w:val="Caption"/>
        <w:jc w:val="center"/>
        <w:rPr>
          <w:color w:val="auto"/>
        </w:rPr>
      </w:pPr>
      <w:bookmarkStart w:id="154" w:name="_Toc3388639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DB48CB">
        <w:rPr>
          <w:noProof/>
          <w:color w:val="auto"/>
        </w:rPr>
        <w:t>131</w:t>
      </w:r>
      <w:r w:rsidRPr="00BD5166">
        <w:rPr>
          <w:color w:val="auto"/>
        </w:rPr>
        <w:fldChar w:fldCharType="end"/>
      </w:r>
      <w:r w:rsidRPr="00BD5166">
        <w:rPr>
          <w:color w:val="auto"/>
        </w:rPr>
        <w:t xml:space="preserve">. </w:t>
      </w:r>
      <w:r w:rsidR="000A3A77">
        <w:rPr>
          <w:color w:val="auto"/>
        </w:rPr>
        <w:t>File sender</w:t>
      </w:r>
      <w:bookmarkEnd w:id="154"/>
    </w:p>
    <w:p w14:paraId="247A2AB9" w14:textId="77777777" w:rsidR="00E66EAA" w:rsidRPr="00E66EAA" w:rsidRDefault="00E66EAA" w:rsidP="00E66EAA">
      <w:pPr>
        <w:rPr>
          <w:lang w:val="en-US"/>
        </w:rPr>
      </w:pPr>
    </w:p>
    <w:p w14:paraId="68211E30" w14:textId="441037E9" w:rsidR="00D369D3" w:rsidRDefault="00005D18" w:rsidP="007D4D04">
      <w:pPr>
        <w:pStyle w:val="Subtitle"/>
        <w:ind w:left="720"/>
        <w:rPr>
          <w:rFonts w:ascii="Times New Roman" w:hAnsi="Times New Roman" w:cs="Times New Roman"/>
          <w:color w:val="auto"/>
          <w:sz w:val="24"/>
          <w:szCs w:val="24"/>
        </w:rPr>
      </w:pPr>
      <w:r w:rsidRPr="00963CB4">
        <w:rPr>
          <w:rFonts w:ascii="Times New Roman" w:hAnsi="Times New Roman" w:cs="Times New Roman"/>
          <w:color w:val="auto"/>
          <w:sz w:val="24"/>
          <w:szCs w:val="24"/>
        </w:rPr>
        <w:t xml:space="preserve">3.1 </w:t>
      </w:r>
      <w:r w:rsidR="00D369D3" w:rsidRPr="00963CB4">
        <w:rPr>
          <w:rFonts w:ascii="Times New Roman" w:hAnsi="Times New Roman" w:cs="Times New Roman"/>
          <w:color w:val="auto"/>
          <w:sz w:val="24"/>
          <w:szCs w:val="24"/>
        </w:rPr>
        <w:t>Packet ID table</w:t>
      </w:r>
    </w:p>
    <w:p w14:paraId="3D3DD13E" w14:textId="27027D45" w:rsidR="00963CB4" w:rsidRPr="00963CB4" w:rsidRDefault="00963CB4" w:rsidP="007D4D04">
      <w:pPr>
        <w:ind w:left="720"/>
        <w:jc w:val="both"/>
      </w:pPr>
      <w:r>
        <w:t xml:space="preserve">Packet ID table contains all supported file types and its respective source port/checksum </w:t>
      </w:r>
      <w:r w:rsidR="006A6D30">
        <w:t>used to identify the packet.</w:t>
      </w:r>
    </w:p>
    <w:p w14:paraId="0DE88984" w14:textId="66553215" w:rsidR="007355AB" w:rsidRDefault="008D2FCF" w:rsidP="007D4D04">
      <w:pPr>
        <w:ind w:left="720"/>
      </w:pPr>
      <w:r>
        <w:rPr>
          <w:noProof/>
        </w:rPr>
        <w:drawing>
          <wp:inline distT="0" distB="0" distL="0" distR="0" wp14:anchorId="04CDF508" wp14:editId="74DC127D">
            <wp:extent cx="4462272" cy="1490523"/>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543922" cy="1517796"/>
                    </a:xfrm>
                    <a:prstGeom prst="rect">
                      <a:avLst/>
                    </a:prstGeom>
                  </pic:spPr>
                </pic:pic>
              </a:graphicData>
            </a:graphic>
          </wp:inline>
        </w:drawing>
      </w:r>
    </w:p>
    <w:p w14:paraId="6D6F3E85" w14:textId="6CB0296E" w:rsidR="002105C8" w:rsidRPr="00C55910" w:rsidRDefault="002105C8" w:rsidP="005C175D">
      <w:pPr>
        <w:pStyle w:val="Caption"/>
        <w:jc w:val="center"/>
        <w:rPr>
          <w:color w:val="auto"/>
          <w:lang w:val="en-US"/>
        </w:rPr>
      </w:pPr>
      <w:bookmarkStart w:id="155" w:name="_Toc3388639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C175D">
        <w:rPr>
          <w:noProof/>
          <w:color w:val="auto"/>
        </w:rPr>
        <w:t>132</w:t>
      </w:r>
      <w:r w:rsidRPr="00BD5166">
        <w:rPr>
          <w:color w:val="auto"/>
        </w:rPr>
        <w:fldChar w:fldCharType="end"/>
      </w:r>
      <w:r w:rsidRPr="00BD5166">
        <w:rPr>
          <w:color w:val="auto"/>
        </w:rPr>
        <w:t xml:space="preserve">. </w:t>
      </w:r>
      <w:r w:rsidR="005C175D">
        <w:rPr>
          <w:color w:val="auto"/>
        </w:rPr>
        <w:t>Checksum table</w:t>
      </w:r>
      <w:bookmarkEnd w:id="155"/>
    </w:p>
    <w:p w14:paraId="100C2FDC" w14:textId="02903E00" w:rsidR="00AB5679" w:rsidRDefault="00AB5679" w:rsidP="00AB5679">
      <w:pPr>
        <w:pStyle w:val="Subtitle"/>
        <w:ind w:left="720"/>
        <w:rPr>
          <w:rFonts w:ascii="Times New Roman" w:hAnsi="Times New Roman" w:cs="Times New Roman"/>
          <w:color w:val="auto"/>
          <w:sz w:val="24"/>
          <w:szCs w:val="24"/>
        </w:rPr>
      </w:pPr>
      <w:r w:rsidRPr="00963CB4">
        <w:rPr>
          <w:rFonts w:ascii="Times New Roman" w:hAnsi="Times New Roman" w:cs="Times New Roman"/>
          <w:color w:val="auto"/>
          <w:sz w:val="24"/>
          <w:szCs w:val="24"/>
        </w:rPr>
        <w:lastRenderedPageBreak/>
        <w:t>3.</w:t>
      </w:r>
      <w:r>
        <w:rPr>
          <w:rFonts w:ascii="Times New Roman" w:hAnsi="Times New Roman" w:cs="Times New Roman"/>
          <w:color w:val="auto"/>
          <w:sz w:val="24"/>
          <w:szCs w:val="24"/>
        </w:rPr>
        <w:t>2</w:t>
      </w:r>
      <w:r w:rsidRPr="00963CB4">
        <w:rPr>
          <w:rFonts w:ascii="Times New Roman" w:hAnsi="Times New Roman" w:cs="Times New Roman"/>
          <w:color w:val="auto"/>
          <w:sz w:val="24"/>
          <w:szCs w:val="24"/>
        </w:rPr>
        <w:t xml:space="preserve"> </w:t>
      </w:r>
      <w:r>
        <w:rPr>
          <w:rFonts w:ascii="Times New Roman" w:hAnsi="Times New Roman" w:cs="Times New Roman"/>
          <w:color w:val="auto"/>
          <w:sz w:val="24"/>
          <w:szCs w:val="24"/>
        </w:rPr>
        <w:t>Send python file</w:t>
      </w:r>
    </w:p>
    <w:p w14:paraId="72A743E3" w14:textId="43904410" w:rsidR="00790DFE" w:rsidRDefault="00124BAA" w:rsidP="00790DFE">
      <w:pPr>
        <w:ind w:left="720"/>
      </w:pPr>
      <w:r>
        <w:t>This option is used to send python file to a target</w:t>
      </w:r>
      <w:r w:rsidR="0064734A">
        <w:t xml:space="preserve"> after encrypting its contents.</w:t>
      </w:r>
      <w:r w:rsidR="00531FE6">
        <w:t xml:space="preserve"> The target uses source port 7171 or checksum 0x1c03 to identify the packet with encrypted python file.</w:t>
      </w:r>
    </w:p>
    <w:p w14:paraId="74D15577" w14:textId="7C7DAE26" w:rsidR="00790DFE" w:rsidRPr="00790DFE" w:rsidRDefault="00E50866" w:rsidP="00E23D3E">
      <w:pPr>
        <w:pStyle w:val="ListParagraph"/>
        <w:numPr>
          <w:ilvl w:val="1"/>
          <w:numId w:val="26"/>
        </w:numPr>
      </w:pPr>
      <w:r>
        <w:t>SHA-256 checksum of a python file was observed</w:t>
      </w:r>
      <w:r w:rsidR="00790DFE">
        <w:t>.</w:t>
      </w:r>
    </w:p>
    <w:p w14:paraId="006B3943" w14:textId="31902277" w:rsidR="00574B3D" w:rsidRDefault="00CA26EA" w:rsidP="008461AC">
      <w:pPr>
        <w:ind w:left="1440"/>
      </w:pPr>
      <w:r w:rsidRPr="0030001B">
        <w:rPr>
          <w:noProof/>
          <w:szCs w:val="24"/>
        </w:rPr>
        <mc:AlternateContent>
          <mc:Choice Requires="wps">
            <w:drawing>
              <wp:anchor distT="0" distB="0" distL="114300" distR="114300" simplePos="0" relativeHeight="251587072" behindDoc="0" locked="0" layoutInCell="1" allowOverlap="1" wp14:anchorId="1D9A5CE1" wp14:editId="39BE2B63">
                <wp:simplePos x="0" y="0"/>
                <wp:positionH relativeFrom="margin">
                  <wp:posOffset>943925</wp:posOffset>
                </wp:positionH>
                <wp:positionV relativeFrom="paragraph">
                  <wp:posOffset>123829</wp:posOffset>
                </wp:positionV>
                <wp:extent cx="4488238" cy="139603"/>
                <wp:effectExtent l="0" t="0" r="26670" b="13335"/>
                <wp:wrapNone/>
                <wp:docPr id="96" name="Rectangle 96"/>
                <wp:cNvGraphicFramePr/>
                <a:graphic xmlns:a="http://schemas.openxmlformats.org/drawingml/2006/main">
                  <a:graphicData uri="http://schemas.microsoft.com/office/word/2010/wordprocessingShape">
                    <wps:wsp>
                      <wps:cNvSpPr/>
                      <wps:spPr>
                        <a:xfrm>
                          <a:off x="0" y="0"/>
                          <a:ext cx="4488238" cy="13960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53252C" id="Rectangle 96" o:spid="_x0000_s1026" style="position:absolute;margin-left:74.3pt;margin-top:9.75pt;width:353.4pt;height:11pt;z-index:251587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" filled="f" strokecolor="red" strokeweight=".25pt">
                <w10:wrap anchorx="margin"/>
              </v:rect>
            </w:pict>
          </mc:Fallback>
        </mc:AlternateContent>
      </w:r>
      <w:r w:rsidR="00F25C03">
        <w:rPr>
          <w:noProof/>
        </w:rPr>
        <w:drawing>
          <wp:inline distT="0" distB="0" distL="0" distR="0" wp14:anchorId="5F92F3BC" wp14:editId="4F93570C">
            <wp:extent cx="5545403" cy="570586"/>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677962" cy="584226"/>
                    </a:xfrm>
                    <a:prstGeom prst="rect">
                      <a:avLst/>
                    </a:prstGeom>
                  </pic:spPr>
                </pic:pic>
              </a:graphicData>
            </a:graphic>
          </wp:inline>
        </w:drawing>
      </w:r>
    </w:p>
    <w:p w14:paraId="1099D2BF" w14:textId="6A5FA37D" w:rsidR="00FE54EA" w:rsidRDefault="0071294A" w:rsidP="00AC68F1">
      <w:pPr>
        <w:pStyle w:val="Caption"/>
        <w:ind w:left="2160"/>
        <w:jc w:val="center"/>
        <w:rPr>
          <w:color w:val="auto"/>
        </w:rPr>
      </w:pPr>
      <w:bookmarkStart w:id="156" w:name="_Toc3388639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8C42E6">
        <w:rPr>
          <w:noProof/>
          <w:color w:val="auto"/>
        </w:rPr>
        <w:t>133</w:t>
      </w:r>
      <w:r w:rsidRPr="00BD5166">
        <w:rPr>
          <w:color w:val="auto"/>
        </w:rPr>
        <w:fldChar w:fldCharType="end"/>
      </w:r>
      <w:r w:rsidRPr="00BD5166">
        <w:rPr>
          <w:color w:val="auto"/>
        </w:rPr>
        <w:t xml:space="preserve">. </w:t>
      </w:r>
      <w:r w:rsidR="008C42E6">
        <w:rPr>
          <w:color w:val="auto"/>
        </w:rPr>
        <w:t>Checksum of python file</w:t>
      </w:r>
      <w:bookmarkEnd w:id="156"/>
    </w:p>
    <w:p w14:paraId="720FEBDE" w14:textId="77777777" w:rsidR="00AC68F1" w:rsidRPr="00AC68F1" w:rsidRDefault="00AC68F1" w:rsidP="00AC68F1"/>
    <w:p w14:paraId="5853FB7E" w14:textId="7238E488" w:rsidR="00574B3D" w:rsidRDefault="00147BBE" w:rsidP="008461AC">
      <w:pPr>
        <w:pStyle w:val="ListParagraph"/>
        <w:numPr>
          <w:ilvl w:val="1"/>
          <w:numId w:val="26"/>
        </w:numPr>
      </w:pPr>
      <w:r>
        <w:t>File sniffer at target was started. Python file was import</w:t>
      </w:r>
      <w:r w:rsidR="005800C9">
        <w:t>ed</w:t>
      </w:r>
      <w:r>
        <w:t xml:space="preserve"> and sent to target/server with file sniffer.</w:t>
      </w:r>
      <w:r w:rsidR="00933D9D">
        <w:t xml:space="preserve"> Since the file size was more than 1460 bytes, the contents were compressed with </w:t>
      </w:r>
      <w:proofErr w:type="spellStart"/>
      <w:r w:rsidR="00933D9D">
        <w:t>Zlib</w:t>
      </w:r>
      <w:proofErr w:type="spellEnd"/>
      <w:r w:rsidR="00AE7A1F">
        <w:t xml:space="preserve">. </w:t>
      </w:r>
      <w:r w:rsidR="00933D9D">
        <w:t>The current content length was used as key</w:t>
      </w:r>
      <w:r w:rsidR="00AE7A1F">
        <w:t xml:space="preserve">, </w:t>
      </w:r>
      <w:r w:rsidR="00933D9D">
        <w:t>encrypted with XOR</w:t>
      </w:r>
      <w:r w:rsidR="00AE7A1F">
        <w:t xml:space="preserve"> and sent to target.</w:t>
      </w:r>
    </w:p>
    <w:p w14:paraId="01BE2F0E" w14:textId="238D0765" w:rsidR="007B4F33" w:rsidRDefault="00D010D8" w:rsidP="008461AC">
      <w:pPr>
        <w:ind w:left="1440"/>
      </w:pPr>
      <w:r w:rsidRPr="0030001B">
        <w:rPr>
          <w:noProof/>
          <w:szCs w:val="24"/>
        </w:rPr>
        <mc:AlternateContent>
          <mc:Choice Requires="wps">
            <w:drawing>
              <wp:anchor distT="0" distB="0" distL="114300" distR="114300" simplePos="0" relativeHeight="251728384" behindDoc="0" locked="0" layoutInCell="1" allowOverlap="1" wp14:anchorId="65D3C7BD" wp14:editId="627F3848">
                <wp:simplePos x="0" y="0"/>
                <wp:positionH relativeFrom="margin">
                  <wp:posOffset>1380744</wp:posOffset>
                </wp:positionH>
                <wp:positionV relativeFrom="paragraph">
                  <wp:posOffset>2918587</wp:posOffset>
                </wp:positionV>
                <wp:extent cx="292608" cy="138811"/>
                <wp:effectExtent l="0" t="0" r="12700" b="13970"/>
                <wp:wrapNone/>
                <wp:docPr id="100" name="Rectangle 100"/>
                <wp:cNvGraphicFramePr/>
                <a:graphic xmlns:a="http://schemas.openxmlformats.org/drawingml/2006/main">
                  <a:graphicData uri="http://schemas.microsoft.com/office/word/2010/wordprocessingShape">
                    <wps:wsp>
                      <wps:cNvSpPr/>
                      <wps:spPr>
                        <a:xfrm>
                          <a:off x="0" y="0"/>
                          <a:ext cx="292608" cy="138811"/>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C99E1" id="Rectangle 100" o:spid="_x0000_s1026" style="position:absolute;margin-left:108.7pt;margin-top:229.8pt;width:23.05pt;height:10.95pt;z-index:251728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" filled="f" strokecolor="red" strokeweight=".25pt">
                <w10:wrap anchorx="margin"/>
              </v:rect>
            </w:pict>
          </mc:Fallback>
        </mc:AlternateContent>
      </w:r>
      <w:r w:rsidRPr="0030001B">
        <w:rPr>
          <w:noProof/>
          <w:szCs w:val="24"/>
        </w:rPr>
        <mc:AlternateContent>
          <mc:Choice Requires="wps">
            <w:drawing>
              <wp:anchor distT="0" distB="0" distL="114300" distR="114300" simplePos="0" relativeHeight="251659776" behindDoc="0" locked="0" layoutInCell="1" allowOverlap="1" wp14:anchorId="2B1D0832" wp14:editId="459F0297">
                <wp:simplePos x="0" y="0"/>
                <wp:positionH relativeFrom="margin">
                  <wp:posOffset>3081223</wp:posOffset>
                </wp:positionH>
                <wp:positionV relativeFrom="paragraph">
                  <wp:posOffset>2490317</wp:posOffset>
                </wp:positionV>
                <wp:extent cx="453710" cy="174504"/>
                <wp:effectExtent l="0" t="0" r="22860" b="16510"/>
                <wp:wrapNone/>
                <wp:docPr id="99" name="Rectangle 99"/>
                <wp:cNvGraphicFramePr/>
                <a:graphic xmlns:a="http://schemas.openxmlformats.org/drawingml/2006/main">
                  <a:graphicData uri="http://schemas.microsoft.com/office/word/2010/wordprocessingShape">
                    <wps:wsp>
                      <wps:cNvSpPr/>
                      <wps:spPr>
                        <a:xfrm>
                          <a:off x="0" y="0"/>
                          <a:ext cx="453710" cy="174504"/>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FAAB4" id="Rectangle 99" o:spid="_x0000_s1026" style="position:absolute;margin-left:242.6pt;margin-top:196.1pt;width:35.75pt;height:13.7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" filled="f" strokecolor="red" strokeweight=".25pt">
                <w10:wrap anchorx="margin"/>
              </v:rect>
            </w:pict>
          </mc:Fallback>
        </mc:AlternateContent>
      </w:r>
      <w:r w:rsidR="00E66FA3">
        <w:rPr>
          <w:noProof/>
        </w:rPr>
        <w:drawing>
          <wp:inline distT="0" distB="0" distL="0" distR="0" wp14:anchorId="045D7F44" wp14:editId="00332BEF">
            <wp:extent cx="4349738" cy="3130906"/>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375056" cy="3149129"/>
                    </a:xfrm>
                    <a:prstGeom prst="rect">
                      <a:avLst/>
                    </a:prstGeom>
                  </pic:spPr>
                </pic:pic>
              </a:graphicData>
            </a:graphic>
          </wp:inline>
        </w:drawing>
      </w:r>
    </w:p>
    <w:p w14:paraId="3F7EC0B2" w14:textId="381EEAC6" w:rsidR="00BF1F52" w:rsidRPr="001E39A7" w:rsidRDefault="001E39A7" w:rsidP="001E39A7">
      <w:pPr>
        <w:pStyle w:val="Caption"/>
        <w:ind w:left="1080"/>
        <w:jc w:val="center"/>
        <w:rPr>
          <w:color w:val="auto"/>
          <w:lang w:val="en-US"/>
        </w:rPr>
      </w:pPr>
      <w:bookmarkStart w:id="157" w:name="_Toc3388639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8C42E6">
        <w:rPr>
          <w:noProof/>
          <w:color w:val="auto"/>
        </w:rPr>
        <w:t>134</w:t>
      </w:r>
      <w:r w:rsidRPr="00BD5166">
        <w:rPr>
          <w:color w:val="auto"/>
        </w:rPr>
        <w:fldChar w:fldCharType="end"/>
      </w:r>
      <w:r w:rsidRPr="00BD5166">
        <w:rPr>
          <w:color w:val="auto"/>
        </w:rPr>
        <w:t xml:space="preserve">. </w:t>
      </w:r>
      <w:r>
        <w:rPr>
          <w:color w:val="auto"/>
        </w:rPr>
        <w:t>Invalid flag</w:t>
      </w:r>
      <w:bookmarkEnd w:id="157"/>
    </w:p>
    <w:p w14:paraId="3F3568EC" w14:textId="1344D9E3" w:rsidR="00AD4444" w:rsidRDefault="00B76833" w:rsidP="008461AC">
      <w:pPr>
        <w:pStyle w:val="ListParagraph"/>
        <w:numPr>
          <w:ilvl w:val="1"/>
          <w:numId w:val="26"/>
        </w:numPr>
        <w:rPr>
          <w:noProof/>
        </w:rPr>
      </w:pPr>
      <w:r>
        <w:rPr>
          <w:noProof/>
        </w:rPr>
        <w:lastRenderedPageBreak/>
        <w:t>An open port at the target was set as destination port.</w:t>
      </w:r>
    </w:p>
    <w:p w14:paraId="74B9100A" w14:textId="2CF539CF" w:rsidR="008461AC" w:rsidRDefault="00E66FA3" w:rsidP="008461AC">
      <w:pPr>
        <w:ind w:left="1440"/>
      </w:pPr>
      <w:r>
        <w:rPr>
          <w:noProof/>
        </w:rPr>
        <w:drawing>
          <wp:inline distT="0" distB="0" distL="0" distR="0" wp14:anchorId="7242D76C" wp14:editId="46291178">
            <wp:extent cx="5486400" cy="1155404"/>
            <wp:effectExtent l="0" t="0" r="0" b="698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t="29721"/>
                    <a:stretch/>
                  </pic:blipFill>
                  <pic:spPr bwMode="auto">
                    <a:xfrm>
                      <a:off x="0" y="0"/>
                      <a:ext cx="5486400" cy="1155404"/>
                    </a:xfrm>
                    <a:prstGeom prst="rect">
                      <a:avLst/>
                    </a:prstGeom>
                    <a:ln>
                      <a:noFill/>
                    </a:ln>
                    <a:extLst>
                      <a:ext uri="{53640926-AAD7-44D8-BBD7-CCE9431645EC}">
                        <a14:shadowObscured xmlns:a14="http://schemas.microsoft.com/office/drawing/2010/main"/>
                      </a:ext>
                    </a:extLst>
                  </pic:spPr>
                </pic:pic>
              </a:graphicData>
            </a:graphic>
          </wp:inline>
        </w:drawing>
      </w:r>
    </w:p>
    <w:p w14:paraId="56B7929D" w14:textId="785136DE" w:rsidR="00065BF2" w:rsidRDefault="00065BF2" w:rsidP="00065BF2">
      <w:pPr>
        <w:pStyle w:val="Caption"/>
        <w:ind w:left="2880"/>
        <w:jc w:val="center"/>
        <w:rPr>
          <w:color w:val="auto"/>
        </w:rPr>
      </w:pPr>
      <w:bookmarkStart w:id="158" w:name="_Toc3388639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D54887">
        <w:rPr>
          <w:noProof/>
          <w:color w:val="auto"/>
        </w:rPr>
        <w:t>135</w:t>
      </w:r>
      <w:r w:rsidRPr="00BD5166">
        <w:rPr>
          <w:color w:val="auto"/>
        </w:rPr>
        <w:fldChar w:fldCharType="end"/>
      </w:r>
      <w:r w:rsidRPr="00BD5166">
        <w:rPr>
          <w:color w:val="auto"/>
        </w:rPr>
        <w:t xml:space="preserve">. </w:t>
      </w:r>
      <w:r w:rsidR="00F72288">
        <w:rPr>
          <w:color w:val="auto"/>
        </w:rPr>
        <w:t>Setting flag</w:t>
      </w:r>
      <w:bookmarkEnd w:id="158"/>
    </w:p>
    <w:p w14:paraId="610969EF" w14:textId="77777777" w:rsidR="0092192F" w:rsidRPr="0092192F" w:rsidRDefault="0092192F" w:rsidP="0092192F">
      <w:pPr>
        <w:rPr>
          <w:lang w:val="en-US"/>
        </w:rPr>
      </w:pPr>
    </w:p>
    <w:p w14:paraId="4AB72428" w14:textId="7AC50E0D" w:rsidR="002A421D" w:rsidRDefault="002A421D" w:rsidP="008461AC">
      <w:pPr>
        <w:pStyle w:val="ListParagraph"/>
        <w:numPr>
          <w:ilvl w:val="1"/>
          <w:numId w:val="26"/>
        </w:numPr>
      </w:pPr>
      <w:r>
        <w:t>At the file sniffer running on the target, the payload was decrypted by using payload size as key and extracted into a python file with current timestamp.</w:t>
      </w:r>
    </w:p>
    <w:p w14:paraId="3A1420D8" w14:textId="1D32C91A" w:rsidR="003E405E" w:rsidRDefault="00C63C5C" w:rsidP="008461AC">
      <w:pPr>
        <w:ind w:left="1440"/>
      </w:pPr>
      <w:r w:rsidRPr="0030001B">
        <w:rPr>
          <w:noProof/>
          <w:szCs w:val="24"/>
        </w:rPr>
        <mc:AlternateContent>
          <mc:Choice Requires="wps">
            <w:drawing>
              <wp:anchor distT="0" distB="0" distL="114300" distR="114300" simplePos="0" relativeHeight="251620864" behindDoc="0" locked="0" layoutInCell="1" allowOverlap="1" wp14:anchorId="140F29FB" wp14:editId="308FF16D">
                <wp:simplePos x="0" y="0"/>
                <wp:positionH relativeFrom="margin">
                  <wp:posOffset>992816</wp:posOffset>
                </wp:positionH>
                <wp:positionV relativeFrom="paragraph">
                  <wp:posOffset>1458610</wp:posOffset>
                </wp:positionV>
                <wp:extent cx="2694339" cy="495591"/>
                <wp:effectExtent l="0" t="0" r="10795" b="19050"/>
                <wp:wrapNone/>
                <wp:docPr id="97" name="Rectangle 97"/>
                <wp:cNvGraphicFramePr/>
                <a:graphic xmlns:a="http://schemas.openxmlformats.org/drawingml/2006/main">
                  <a:graphicData uri="http://schemas.microsoft.com/office/word/2010/wordprocessingShape">
                    <wps:wsp>
                      <wps:cNvSpPr/>
                      <wps:spPr>
                        <a:xfrm>
                          <a:off x="0" y="0"/>
                          <a:ext cx="2694339" cy="495591"/>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03781" id="Rectangle 97" o:spid="_x0000_s1026" style="position:absolute;margin-left:78.15pt;margin-top:114.85pt;width:212.15pt;height:39pt;z-index:251620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" filled="f" strokecolor="red" strokeweight=".25pt">
                <w10:wrap anchorx="margin"/>
              </v:rect>
            </w:pict>
          </mc:Fallback>
        </mc:AlternateContent>
      </w:r>
      <w:r w:rsidR="00125824">
        <w:rPr>
          <w:noProof/>
        </w:rPr>
        <w:drawing>
          <wp:inline distT="0" distB="0" distL="0" distR="0" wp14:anchorId="4DD7ACB8" wp14:editId="1D2DB9BE">
            <wp:extent cx="5486400" cy="2016125"/>
            <wp:effectExtent l="0" t="0" r="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86400" cy="2016125"/>
                    </a:xfrm>
                    <a:prstGeom prst="rect">
                      <a:avLst/>
                    </a:prstGeom>
                  </pic:spPr>
                </pic:pic>
              </a:graphicData>
            </a:graphic>
          </wp:inline>
        </w:drawing>
      </w:r>
    </w:p>
    <w:p w14:paraId="48D2BAFE" w14:textId="08EE1A2E" w:rsidR="00D54887" w:rsidRPr="00EE3B07" w:rsidRDefault="00D54887" w:rsidP="00D54887">
      <w:pPr>
        <w:pStyle w:val="Caption"/>
        <w:ind w:left="2880"/>
        <w:jc w:val="center"/>
        <w:rPr>
          <w:color w:val="auto"/>
          <w:lang w:val="en-US"/>
        </w:rPr>
      </w:pPr>
      <w:bookmarkStart w:id="159" w:name="_Toc3388639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136</w:t>
      </w:r>
      <w:r w:rsidRPr="00BD5166">
        <w:rPr>
          <w:color w:val="auto"/>
        </w:rPr>
        <w:fldChar w:fldCharType="end"/>
      </w:r>
      <w:r w:rsidRPr="00BD5166">
        <w:rPr>
          <w:color w:val="auto"/>
        </w:rPr>
        <w:t xml:space="preserve">. </w:t>
      </w:r>
      <w:r w:rsidR="00DB48CB">
        <w:rPr>
          <w:color w:val="auto"/>
        </w:rPr>
        <w:t>file sniffer</w:t>
      </w:r>
      <w:bookmarkEnd w:id="159"/>
    </w:p>
    <w:p w14:paraId="40599C6C" w14:textId="77777777" w:rsidR="00D54887" w:rsidRDefault="00D54887" w:rsidP="008461AC">
      <w:pPr>
        <w:ind w:left="1440"/>
      </w:pPr>
    </w:p>
    <w:p w14:paraId="4288D031" w14:textId="77777777" w:rsidR="008461AC" w:rsidRPr="008461AC" w:rsidRDefault="00C63C5C" w:rsidP="008461AC">
      <w:pPr>
        <w:pStyle w:val="ListParagraph"/>
        <w:numPr>
          <w:ilvl w:val="1"/>
          <w:numId w:val="26"/>
        </w:numPr>
      </w:pPr>
      <w:r w:rsidRPr="0030001B">
        <w:rPr>
          <w:noProof/>
          <w:szCs w:val="24"/>
        </w:rPr>
        <mc:AlternateContent>
          <mc:Choice Requires="wps">
            <w:drawing>
              <wp:anchor distT="0" distB="0" distL="114300" distR="114300" simplePos="0" relativeHeight="251635200" behindDoc="0" locked="0" layoutInCell="1" allowOverlap="1" wp14:anchorId="21CE53D4" wp14:editId="7E3B6B03">
                <wp:simplePos x="0" y="0"/>
                <wp:positionH relativeFrom="margin">
                  <wp:posOffset>915995</wp:posOffset>
                </wp:positionH>
                <wp:positionV relativeFrom="paragraph">
                  <wp:posOffset>668645</wp:posOffset>
                </wp:positionV>
                <wp:extent cx="3887945" cy="118663"/>
                <wp:effectExtent l="0" t="0" r="17780" b="15240"/>
                <wp:wrapNone/>
                <wp:docPr id="98" name="Rectangle 98"/>
                <wp:cNvGraphicFramePr/>
                <a:graphic xmlns:a="http://schemas.openxmlformats.org/drawingml/2006/main">
                  <a:graphicData uri="http://schemas.microsoft.com/office/word/2010/wordprocessingShape">
                    <wps:wsp>
                      <wps:cNvSpPr/>
                      <wps:spPr>
                        <a:xfrm>
                          <a:off x="0" y="0"/>
                          <a:ext cx="3887945" cy="11866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85CAC0" id="Rectangle 98" o:spid="_x0000_s1026" style="position:absolute;margin-left:72.15pt;margin-top:52.65pt;width:306.15pt;height:9.35pt;z-index:251635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" filled="f" strokecolor="red" strokeweight=".25pt">
                <w10:wrap anchorx="margin"/>
              </v:rect>
            </w:pict>
          </mc:Fallback>
        </mc:AlternateContent>
      </w:r>
      <w:r w:rsidR="00B038B3">
        <w:t>It can be observed that the SHA-256 checksum matches with that of the file in attacker machine.</w:t>
      </w:r>
      <w:r w:rsidRPr="008461AC">
        <w:rPr>
          <w:noProof/>
          <w:szCs w:val="24"/>
        </w:rPr>
        <w:t xml:space="preserve"> </w:t>
      </w:r>
    </w:p>
    <w:p w14:paraId="7FB08F72" w14:textId="428554DA" w:rsidR="003E405E" w:rsidRDefault="00A125B5" w:rsidP="008461AC">
      <w:pPr>
        <w:pStyle w:val="ListParagraph"/>
        <w:ind w:left="1440"/>
      </w:pPr>
      <w:r>
        <w:rPr>
          <w:noProof/>
        </w:rPr>
        <w:drawing>
          <wp:inline distT="0" distB="0" distL="0" distR="0" wp14:anchorId="41AC3CF3" wp14:editId="48854CBF">
            <wp:extent cx="5486400" cy="49657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86400" cy="496570"/>
                    </a:xfrm>
                    <a:prstGeom prst="rect">
                      <a:avLst/>
                    </a:prstGeom>
                  </pic:spPr>
                </pic:pic>
              </a:graphicData>
            </a:graphic>
          </wp:inline>
        </w:drawing>
      </w:r>
    </w:p>
    <w:p w14:paraId="10150C8F" w14:textId="642D8BA1" w:rsidR="006207F2" w:rsidRPr="00745566" w:rsidRDefault="008D0139" w:rsidP="00745566">
      <w:pPr>
        <w:pStyle w:val="Caption"/>
        <w:ind w:left="2880"/>
        <w:jc w:val="center"/>
        <w:rPr>
          <w:color w:val="auto"/>
          <w:lang w:val="en-US"/>
        </w:rPr>
      </w:pPr>
      <w:bookmarkStart w:id="160" w:name="_Toc3388639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137</w:t>
      </w:r>
      <w:r w:rsidRPr="00BD5166">
        <w:rPr>
          <w:color w:val="auto"/>
        </w:rPr>
        <w:fldChar w:fldCharType="end"/>
      </w:r>
      <w:r w:rsidRPr="00BD5166">
        <w:rPr>
          <w:color w:val="auto"/>
        </w:rPr>
        <w:t xml:space="preserve">. </w:t>
      </w:r>
      <w:r>
        <w:rPr>
          <w:color w:val="auto"/>
        </w:rPr>
        <w:t>checksum of python file in target</w:t>
      </w:r>
      <w:bookmarkEnd w:id="160"/>
    </w:p>
    <w:p w14:paraId="026D8048" w14:textId="37B43824" w:rsidR="006207F2" w:rsidRDefault="006207F2" w:rsidP="006207F2">
      <w:pPr>
        <w:pStyle w:val="ListParagraph"/>
        <w:numPr>
          <w:ilvl w:val="1"/>
          <w:numId w:val="26"/>
        </w:numPr>
      </w:pPr>
      <w:r>
        <w:lastRenderedPageBreak/>
        <w:t xml:space="preserve">IDS </w:t>
      </w:r>
      <w:proofErr w:type="gramStart"/>
      <w:r>
        <w:t>Alerts :</w:t>
      </w:r>
      <w:proofErr w:type="gramEnd"/>
    </w:p>
    <w:p w14:paraId="17DA9BA4" w14:textId="77777777" w:rsidR="0048616F" w:rsidRDefault="0048616F" w:rsidP="0048616F">
      <w:pPr>
        <w:pStyle w:val="ListParagraph"/>
        <w:ind w:left="1440"/>
      </w:pPr>
    </w:p>
    <w:p w14:paraId="4D4FB4E1" w14:textId="266F38AC" w:rsidR="006207F2" w:rsidRDefault="006207F2" w:rsidP="006207F2">
      <w:pPr>
        <w:pStyle w:val="ListParagraph"/>
        <w:ind w:left="1440"/>
      </w:pPr>
      <w:r>
        <w:t>1. S</w:t>
      </w:r>
      <w:r w:rsidR="00C94F4B">
        <w:t>nort</w:t>
      </w:r>
    </w:p>
    <w:p w14:paraId="1D129AEE" w14:textId="0E422AD7" w:rsidR="007A3F17" w:rsidRDefault="007A3F17" w:rsidP="006207F2">
      <w:pPr>
        <w:pStyle w:val="ListParagraph"/>
        <w:ind w:left="1440"/>
      </w:pPr>
      <w:r>
        <w:rPr>
          <w:noProof/>
        </w:rPr>
        <w:drawing>
          <wp:inline distT="0" distB="0" distL="0" distR="0" wp14:anchorId="24AB520F" wp14:editId="3CDE2290">
            <wp:extent cx="5486400" cy="86296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86400" cy="862965"/>
                    </a:xfrm>
                    <a:prstGeom prst="rect">
                      <a:avLst/>
                    </a:prstGeom>
                  </pic:spPr>
                </pic:pic>
              </a:graphicData>
            </a:graphic>
          </wp:inline>
        </w:drawing>
      </w:r>
    </w:p>
    <w:p w14:paraId="067F3C7A" w14:textId="20A43C0D" w:rsidR="004C74B5" w:rsidRPr="00EE3B07" w:rsidRDefault="004C74B5" w:rsidP="004C74B5">
      <w:pPr>
        <w:pStyle w:val="Caption"/>
        <w:ind w:left="2880"/>
        <w:jc w:val="center"/>
        <w:rPr>
          <w:color w:val="auto"/>
          <w:lang w:val="en-US"/>
        </w:rPr>
      </w:pPr>
      <w:bookmarkStart w:id="161" w:name="_Toc3388639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D45D2C">
        <w:rPr>
          <w:noProof/>
          <w:color w:val="auto"/>
        </w:rPr>
        <w:t>138</w:t>
      </w:r>
      <w:r w:rsidRPr="00BD5166">
        <w:rPr>
          <w:color w:val="auto"/>
        </w:rPr>
        <w:fldChar w:fldCharType="end"/>
      </w:r>
      <w:r w:rsidRPr="00BD5166">
        <w:rPr>
          <w:color w:val="auto"/>
        </w:rPr>
        <w:t xml:space="preserve">. </w:t>
      </w:r>
      <w:r w:rsidR="00D45D2C">
        <w:rPr>
          <w:color w:val="auto"/>
        </w:rPr>
        <w:t>Snort alerts- file sender</w:t>
      </w:r>
      <w:bookmarkEnd w:id="161"/>
    </w:p>
    <w:p w14:paraId="1B722EEF" w14:textId="77777777" w:rsidR="004C74B5" w:rsidRDefault="004C74B5" w:rsidP="006207F2">
      <w:pPr>
        <w:pStyle w:val="ListParagraph"/>
        <w:ind w:left="1440"/>
      </w:pPr>
    </w:p>
    <w:p w14:paraId="7B2C728F" w14:textId="7333CE7C" w:rsidR="007A3F17" w:rsidRDefault="007A3F17" w:rsidP="006207F2">
      <w:pPr>
        <w:pStyle w:val="ListParagraph"/>
        <w:ind w:left="1440"/>
      </w:pPr>
      <w:r>
        <w:t>2. Suricata</w:t>
      </w:r>
    </w:p>
    <w:p w14:paraId="6393E61E" w14:textId="57A08BF9" w:rsidR="006207F2" w:rsidRDefault="006207F2" w:rsidP="006207F2">
      <w:pPr>
        <w:pStyle w:val="ListParagraph"/>
        <w:ind w:left="1440"/>
      </w:pPr>
      <w:r>
        <w:rPr>
          <w:noProof/>
        </w:rPr>
        <w:drawing>
          <wp:inline distT="0" distB="0" distL="0" distR="0" wp14:anchorId="28996658" wp14:editId="30E0CCB9">
            <wp:extent cx="5486400" cy="147637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86400" cy="1476375"/>
                    </a:xfrm>
                    <a:prstGeom prst="rect">
                      <a:avLst/>
                    </a:prstGeom>
                  </pic:spPr>
                </pic:pic>
              </a:graphicData>
            </a:graphic>
          </wp:inline>
        </w:drawing>
      </w:r>
    </w:p>
    <w:p w14:paraId="4526B3B6" w14:textId="390D8E73" w:rsidR="00D45D2C" w:rsidRPr="00D45D2C" w:rsidRDefault="00D45D2C" w:rsidP="00D45D2C">
      <w:pPr>
        <w:pStyle w:val="Caption"/>
        <w:ind w:left="2880"/>
        <w:jc w:val="center"/>
        <w:rPr>
          <w:color w:val="auto"/>
          <w:lang w:val="en-US"/>
        </w:rPr>
      </w:pPr>
      <w:bookmarkStart w:id="162" w:name="_Toc3388640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1C1482">
        <w:rPr>
          <w:noProof/>
          <w:color w:val="auto"/>
        </w:rPr>
        <w:t>139</w:t>
      </w:r>
      <w:r w:rsidRPr="00BD5166">
        <w:rPr>
          <w:color w:val="auto"/>
        </w:rPr>
        <w:fldChar w:fldCharType="end"/>
      </w:r>
      <w:r w:rsidRPr="00BD5166">
        <w:rPr>
          <w:color w:val="auto"/>
        </w:rPr>
        <w:t xml:space="preserve">. </w:t>
      </w:r>
      <w:r w:rsidR="001C1482">
        <w:rPr>
          <w:color w:val="auto"/>
        </w:rPr>
        <w:t>Suricata</w:t>
      </w:r>
      <w:r w:rsidR="00103953">
        <w:rPr>
          <w:color w:val="auto"/>
        </w:rPr>
        <w:t xml:space="preserve"> alerts</w:t>
      </w:r>
      <w:r w:rsidR="001C1482">
        <w:rPr>
          <w:color w:val="auto"/>
        </w:rPr>
        <w:t xml:space="preserve"> – file sender</w:t>
      </w:r>
      <w:bookmarkEnd w:id="162"/>
    </w:p>
    <w:p w14:paraId="07646D3E" w14:textId="32BF8AF0" w:rsidR="00CC62BA" w:rsidRDefault="00CC62BA" w:rsidP="006207F2">
      <w:pPr>
        <w:pStyle w:val="ListParagraph"/>
        <w:ind w:left="1440"/>
      </w:pPr>
    </w:p>
    <w:p w14:paraId="1CA0915D" w14:textId="0E10BB1F" w:rsidR="00741D32" w:rsidRDefault="00CC62BA" w:rsidP="00741D32">
      <w:pPr>
        <w:pStyle w:val="ListParagraph"/>
        <w:numPr>
          <w:ilvl w:val="1"/>
          <w:numId w:val="26"/>
        </w:numPr>
        <w:rPr>
          <w:lang w:val="en-US"/>
        </w:rPr>
      </w:pPr>
      <w:r>
        <w:rPr>
          <w:lang w:val="en-US"/>
        </w:rPr>
        <w:t>Result:</w:t>
      </w:r>
    </w:p>
    <w:p w14:paraId="32E74CD5" w14:textId="77777777" w:rsidR="00741D32" w:rsidRPr="00741D32" w:rsidRDefault="00741D32" w:rsidP="00741D32">
      <w:pPr>
        <w:pStyle w:val="ListParagraph"/>
        <w:ind w:left="1440"/>
        <w:rPr>
          <w:lang w:val="en-US"/>
        </w:rPr>
      </w:pPr>
    </w:p>
    <w:tbl>
      <w:tblPr>
        <w:tblStyle w:val="GridTable2-Accent3"/>
        <w:tblW w:w="8622"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6192"/>
      </w:tblGrid>
      <w:tr w:rsidR="00CC62BA" w:rsidRPr="00313821" w14:paraId="71B11FFC" w14:textId="77777777" w:rsidTr="0097317A">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5518BF1" w14:textId="77777777" w:rsidR="00CC62BA" w:rsidRPr="00313821" w:rsidRDefault="00CC62BA" w:rsidP="00702F04">
            <w:pPr>
              <w:pStyle w:val="ListParagraph"/>
              <w:ind w:left="0"/>
              <w:rPr>
                <w:b w:val="0"/>
                <w:bCs w:val="0"/>
                <w:szCs w:val="24"/>
                <w:lang w:val="en-US"/>
              </w:rPr>
            </w:pPr>
            <w:r w:rsidRPr="00313821">
              <w:rPr>
                <w:b w:val="0"/>
                <w:bCs w:val="0"/>
                <w:szCs w:val="24"/>
                <w:lang w:val="en-US"/>
              </w:rPr>
              <w:t>Test Resul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44725845" w14:textId="7BA68518" w:rsidR="00CC62BA" w:rsidRPr="00313821" w:rsidRDefault="001B0C2A" w:rsidP="00702F04">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Both Snort and Suricata did not detect the encrypted payload.</w:t>
            </w:r>
          </w:p>
        </w:tc>
      </w:tr>
      <w:tr w:rsidR="00CC62BA" w:rsidRPr="00313821" w14:paraId="0559DFE0" w14:textId="77777777" w:rsidTr="00E0196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3250D58" w14:textId="77777777" w:rsidR="00CC62BA" w:rsidRPr="00313821" w:rsidRDefault="00CC62BA" w:rsidP="00702F04">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F7DBA1E" w14:textId="5B24F68F" w:rsidR="00CC62BA" w:rsidRPr="00313821" w:rsidRDefault="0097317A" w:rsidP="00702F04">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CC62BA" w14:paraId="27E00BE4" w14:textId="77777777" w:rsidTr="00F17028">
        <w:trPr>
          <w:trHeight w:val="467"/>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3EE5915" w14:textId="77777777" w:rsidR="00CC62BA" w:rsidRDefault="00CC62BA" w:rsidP="00702F04">
            <w:pPr>
              <w:pStyle w:val="ListParagraph"/>
              <w:ind w:left="0"/>
              <w:rPr>
                <w:b w:val="0"/>
                <w:bCs w:val="0"/>
                <w:szCs w:val="24"/>
                <w:lang w:val="en-US"/>
              </w:rPr>
            </w:pPr>
            <w:r>
              <w:rPr>
                <w:b w:val="0"/>
                <w:bCs w:val="0"/>
                <w:szCs w:val="24"/>
                <w:lang w:val="en-US"/>
              </w:rPr>
              <w:t>Observation (if any)</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49DC6A1F" w14:textId="3982852F" w:rsidR="00CC62BA" w:rsidRDefault="0097317A" w:rsidP="00702F04">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CC62BA" w:rsidRPr="00313821" w14:paraId="19C4AE4F" w14:textId="77777777" w:rsidTr="00094127">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935017E" w14:textId="77777777" w:rsidR="00CC62BA" w:rsidRDefault="00CC62BA" w:rsidP="00702F04">
            <w:pPr>
              <w:pStyle w:val="ListParagraph"/>
              <w:ind w:left="0"/>
              <w:rPr>
                <w:b w:val="0"/>
                <w:bCs w:val="0"/>
                <w:szCs w:val="24"/>
                <w:lang w:val="en-US"/>
              </w:rPr>
            </w:pPr>
            <w:r>
              <w:rPr>
                <w:b w:val="0"/>
                <w:bCs w:val="0"/>
                <w:szCs w:val="24"/>
                <w:lang w:val="en-US"/>
              </w:rPr>
              <w:t>Suricata aler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1872C8B" w14:textId="6177A655" w:rsidR="00CC62BA" w:rsidRPr="00313821" w:rsidRDefault="00F17028" w:rsidP="00702F04">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STREAM Packet with invalid ack, SHUTDOWN RST with invalid ack</w:t>
            </w:r>
          </w:p>
        </w:tc>
      </w:tr>
      <w:tr w:rsidR="00CC62BA" w:rsidRPr="00313821" w14:paraId="17C65A07" w14:textId="77777777" w:rsidTr="00822DBE">
        <w:trPr>
          <w:trHeight w:val="980"/>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95FD010" w14:textId="77777777" w:rsidR="00CC62BA" w:rsidRPr="00313821" w:rsidRDefault="00CC62BA" w:rsidP="00702F04">
            <w:pPr>
              <w:pStyle w:val="ListParagraph"/>
              <w:ind w:left="0"/>
              <w:rPr>
                <w:b w:val="0"/>
                <w:bCs w:val="0"/>
                <w:szCs w:val="24"/>
                <w:lang w:val="en-US"/>
              </w:rPr>
            </w:pPr>
            <w:r w:rsidRPr="00313821">
              <w:rPr>
                <w:b w:val="0"/>
                <w:bCs w:val="0"/>
                <w:szCs w:val="24"/>
                <w:lang w:val="en-US"/>
              </w:rPr>
              <w:t>Observation (if any)</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BBDB49A" w14:textId="28A2E9BB" w:rsidR="00CC62BA" w:rsidRPr="00313821" w:rsidRDefault="00CC62BA" w:rsidP="00702F04">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w:t>
            </w:r>
            <w:r w:rsidR="00094127">
              <w:rPr>
                <w:szCs w:val="24"/>
                <w:lang w:val="en-US"/>
              </w:rPr>
              <w:t>ince the crafted packet was sent without establishing session, the server rejected the packet.</w:t>
            </w:r>
            <w:r w:rsidR="00523700">
              <w:rPr>
                <w:szCs w:val="24"/>
                <w:lang w:val="en-US"/>
              </w:rPr>
              <w:t xml:space="preserve"> This caused the alert invalid ack and RST with invalid ack.</w:t>
            </w:r>
          </w:p>
        </w:tc>
      </w:tr>
    </w:tbl>
    <w:p w14:paraId="522E6ADC" w14:textId="77777777" w:rsidR="008D2FE0" w:rsidRDefault="008D2FE0"/>
    <w:p w14:paraId="1B23E9DE" w14:textId="02179321" w:rsidR="003E405E" w:rsidRDefault="003E405E" w:rsidP="00D11E4A">
      <w:pPr>
        <w:pStyle w:val="Subtitle"/>
        <w:ind w:left="720"/>
        <w:rPr>
          <w:rFonts w:ascii="Times New Roman" w:hAnsi="Times New Roman" w:cs="Times New Roman"/>
          <w:color w:val="auto"/>
          <w:sz w:val="24"/>
          <w:szCs w:val="24"/>
        </w:rPr>
      </w:pPr>
      <w:r w:rsidRPr="00963CB4">
        <w:rPr>
          <w:rFonts w:ascii="Times New Roman" w:hAnsi="Times New Roman" w:cs="Times New Roman"/>
          <w:color w:val="auto"/>
          <w:sz w:val="24"/>
          <w:szCs w:val="24"/>
        </w:rPr>
        <w:lastRenderedPageBreak/>
        <w:t>3.</w:t>
      </w:r>
      <w:r w:rsidR="002E7B8F">
        <w:rPr>
          <w:rFonts w:ascii="Times New Roman" w:hAnsi="Times New Roman" w:cs="Times New Roman"/>
          <w:color w:val="auto"/>
          <w:sz w:val="24"/>
          <w:szCs w:val="24"/>
        </w:rPr>
        <w:t>3</w:t>
      </w:r>
      <w:r w:rsidRPr="00963CB4">
        <w:rPr>
          <w:rFonts w:ascii="Times New Roman" w:hAnsi="Times New Roman" w:cs="Times New Roman"/>
          <w:color w:val="auto"/>
          <w:sz w:val="24"/>
          <w:szCs w:val="24"/>
        </w:rPr>
        <w:t xml:space="preserve"> </w:t>
      </w:r>
      <w:r w:rsidR="002E7B8F">
        <w:rPr>
          <w:rFonts w:ascii="Times New Roman" w:hAnsi="Times New Roman" w:cs="Times New Roman"/>
          <w:color w:val="auto"/>
          <w:sz w:val="24"/>
          <w:szCs w:val="24"/>
        </w:rPr>
        <w:t>Send compressed (zip) files</w:t>
      </w:r>
    </w:p>
    <w:p w14:paraId="5D740425" w14:textId="69F22C2D" w:rsidR="000C1D0C" w:rsidRPr="000C1D0C" w:rsidRDefault="000C1D0C" w:rsidP="000C1D0C">
      <w:pPr>
        <w:ind w:left="720"/>
      </w:pPr>
      <w:r>
        <w:t xml:space="preserve">This option can be used to send ZIP file </w:t>
      </w:r>
      <w:r w:rsidR="001D0DE7">
        <w:t>to a target after encrypting its content with XOR.</w:t>
      </w:r>
      <w:r w:rsidR="00FF027D">
        <w:t xml:space="preserve"> The target/file sniffer uses source port number 9191 or checksum 0x23e7</w:t>
      </w:r>
      <w:r w:rsidR="00CC6951">
        <w:t xml:space="preserve"> to identify the packet with zip file.</w:t>
      </w:r>
    </w:p>
    <w:p w14:paraId="6D94954E" w14:textId="41315352" w:rsidR="001B77FB" w:rsidRDefault="002320BC" w:rsidP="001B77FB">
      <w:pPr>
        <w:pStyle w:val="ListParagraph"/>
        <w:numPr>
          <w:ilvl w:val="1"/>
          <w:numId w:val="26"/>
        </w:numPr>
      </w:pPr>
      <w:r>
        <w:t>SHA-256 checksum of compressed zip file was observed.</w:t>
      </w:r>
    </w:p>
    <w:p w14:paraId="2D0EAAE9" w14:textId="0B9932CC" w:rsidR="00175812" w:rsidRDefault="003F67DC" w:rsidP="00175812">
      <w:pPr>
        <w:pStyle w:val="ListParagraph"/>
        <w:ind w:left="1440"/>
      </w:pPr>
      <w:r w:rsidRPr="0030001B">
        <w:rPr>
          <w:noProof/>
          <w:szCs w:val="24"/>
        </w:rPr>
        <mc:AlternateContent>
          <mc:Choice Requires="wps">
            <w:drawing>
              <wp:anchor distT="0" distB="0" distL="114300" distR="114300" simplePos="0" relativeHeight="251628032" behindDoc="0" locked="0" layoutInCell="1" allowOverlap="1" wp14:anchorId="5D008FE8" wp14:editId="3B1AA9F4">
                <wp:simplePos x="0" y="0"/>
                <wp:positionH relativeFrom="margin">
                  <wp:posOffset>922650</wp:posOffset>
                </wp:positionH>
                <wp:positionV relativeFrom="paragraph">
                  <wp:posOffset>158639</wp:posOffset>
                </wp:positionV>
                <wp:extent cx="3887945" cy="118663"/>
                <wp:effectExtent l="0" t="0" r="17780" b="15240"/>
                <wp:wrapNone/>
                <wp:docPr id="108" name="Rectangle 108"/>
                <wp:cNvGraphicFramePr/>
                <a:graphic xmlns:a="http://schemas.openxmlformats.org/drawingml/2006/main">
                  <a:graphicData uri="http://schemas.microsoft.com/office/word/2010/wordprocessingShape">
                    <wps:wsp>
                      <wps:cNvSpPr/>
                      <wps:spPr>
                        <a:xfrm>
                          <a:off x="0" y="0"/>
                          <a:ext cx="3887945" cy="11866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05FF6E" id="Rectangle 108" o:spid="_x0000_s1026" style="position:absolute;margin-left:72.65pt;margin-top:12.5pt;width:306.15pt;height:9.35pt;z-index:251628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" filled="f" strokecolor="red" strokeweight=".25pt">
                <w10:wrap anchorx="margin"/>
              </v:rect>
            </w:pict>
          </mc:Fallback>
        </mc:AlternateContent>
      </w:r>
      <w:r w:rsidR="009B321B">
        <w:rPr>
          <w:noProof/>
        </w:rPr>
        <w:drawing>
          <wp:inline distT="0" distB="0" distL="0" distR="0" wp14:anchorId="2FA4C1DF" wp14:editId="08F6B9D4">
            <wp:extent cx="5486400" cy="544452"/>
            <wp:effectExtent l="0" t="0" r="0" b="825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b="3554"/>
                    <a:stretch/>
                  </pic:blipFill>
                  <pic:spPr bwMode="auto">
                    <a:xfrm>
                      <a:off x="0" y="0"/>
                      <a:ext cx="5486400" cy="544452"/>
                    </a:xfrm>
                    <a:prstGeom prst="rect">
                      <a:avLst/>
                    </a:prstGeom>
                    <a:ln>
                      <a:noFill/>
                    </a:ln>
                    <a:extLst>
                      <a:ext uri="{53640926-AAD7-44D8-BBD7-CCE9431645EC}">
                        <a14:shadowObscured xmlns:a14="http://schemas.microsoft.com/office/drawing/2010/main"/>
                      </a:ext>
                    </a:extLst>
                  </pic:spPr>
                </pic:pic>
              </a:graphicData>
            </a:graphic>
          </wp:inline>
        </w:drawing>
      </w:r>
    </w:p>
    <w:p w14:paraId="0F3E7729" w14:textId="46074648" w:rsidR="002701F7" w:rsidRPr="002701F7" w:rsidRDefault="002701F7" w:rsidP="002701F7">
      <w:pPr>
        <w:pStyle w:val="Caption"/>
        <w:ind w:left="2880"/>
        <w:jc w:val="center"/>
        <w:rPr>
          <w:color w:val="auto"/>
          <w:lang w:val="en-US"/>
        </w:rPr>
      </w:pPr>
      <w:bookmarkStart w:id="163" w:name="_Toc3388640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174FF">
        <w:rPr>
          <w:noProof/>
          <w:color w:val="auto"/>
        </w:rPr>
        <w:t>140</w:t>
      </w:r>
      <w:r w:rsidRPr="00BD5166">
        <w:rPr>
          <w:color w:val="auto"/>
        </w:rPr>
        <w:fldChar w:fldCharType="end"/>
      </w:r>
      <w:r w:rsidRPr="00BD5166">
        <w:rPr>
          <w:color w:val="auto"/>
        </w:rPr>
        <w:t xml:space="preserve">. </w:t>
      </w:r>
      <w:r w:rsidR="005174FF">
        <w:rPr>
          <w:color w:val="auto"/>
        </w:rPr>
        <w:t>Checksum of ZIP file</w:t>
      </w:r>
      <w:bookmarkEnd w:id="163"/>
    </w:p>
    <w:p w14:paraId="3899D969" w14:textId="77777777" w:rsidR="00743D80" w:rsidRDefault="00743D80" w:rsidP="00175812">
      <w:pPr>
        <w:pStyle w:val="ListParagraph"/>
        <w:ind w:left="1440"/>
      </w:pPr>
    </w:p>
    <w:p w14:paraId="13CBF617" w14:textId="22935C22" w:rsidR="00EF311B" w:rsidRDefault="00253552" w:rsidP="00EF311B">
      <w:pPr>
        <w:pStyle w:val="ListParagraph"/>
        <w:numPr>
          <w:ilvl w:val="1"/>
          <w:numId w:val="26"/>
        </w:numPr>
      </w:pPr>
      <w:r>
        <w:t xml:space="preserve">File sniffer at target was started. </w:t>
      </w:r>
      <w:r w:rsidR="00D2400E">
        <w:t>A compressed zip</w:t>
      </w:r>
      <w:r>
        <w:t xml:space="preserve"> file was import</w:t>
      </w:r>
      <w:r w:rsidR="005718F9">
        <w:t>ed</w:t>
      </w:r>
      <w:r>
        <w:t xml:space="preserve"> and sent to target/server with file sniffer</w:t>
      </w:r>
      <w:r w:rsidR="00EF311B">
        <w:t>.</w:t>
      </w:r>
    </w:p>
    <w:p w14:paraId="6E91FB35" w14:textId="5193EBFE" w:rsidR="00472CA6" w:rsidRDefault="00A35DDD" w:rsidP="00472CA6">
      <w:pPr>
        <w:pStyle w:val="ListParagraph"/>
        <w:ind w:left="1440"/>
      </w:pPr>
      <w:r>
        <w:rPr>
          <w:noProof/>
        </w:rPr>
        <w:drawing>
          <wp:inline distT="0" distB="0" distL="0" distR="0" wp14:anchorId="35469057" wp14:editId="7C43B8BA">
            <wp:extent cx="5486400" cy="231457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86400" cy="2314575"/>
                    </a:xfrm>
                    <a:prstGeom prst="rect">
                      <a:avLst/>
                    </a:prstGeom>
                  </pic:spPr>
                </pic:pic>
              </a:graphicData>
            </a:graphic>
          </wp:inline>
        </w:drawing>
      </w:r>
    </w:p>
    <w:p w14:paraId="32D13F4C" w14:textId="27883D4B" w:rsidR="00845D9B" w:rsidRPr="001677A6" w:rsidRDefault="00845D9B" w:rsidP="001677A6">
      <w:pPr>
        <w:pStyle w:val="Caption"/>
        <w:ind w:left="2880"/>
        <w:jc w:val="center"/>
        <w:rPr>
          <w:color w:val="auto"/>
          <w:lang w:val="en-US"/>
        </w:rPr>
      </w:pPr>
      <w:bookmarkStart w:id="164" w:name="_Toc3388640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893440">
        <w:rPr>
          <w:noProof/>
          <w:color w:val="auto"/>
        </w:rPr>
        <w:t>141</w:t>
      </w:r>
      <w:r w:rsidRPr="00BD5166">
        <w:rPr>
          <w:color w:val="auto"/>
        </w:rPr>
        <w:fldChar w:fldCharType="end"/>
      </w:r>
      <w:r w:rsidRPr="00BD5166">
        <w:rPr>
          <w:color w:val="auto"/>
        </w:rPr>
        <w:t xml:space="preserve">. </w:t>
      </w:r>
      <w:r w:rsidR="00893440">
        <w:rPr>
          <w:color w:val="auto"/>
        </w:rPr>
        <w:t>File sender – sending zip</w:t>
      </w:r>
      <w:bookmarkEnd w:id="164"/>
    </w:p>
    <w:p w14:paraId="36424C13" w14:textId="286D48D3" w:rsidR="00970DDE" w:rsidRDefault="00970DDE" w:rsidP="00472CA6">
      <w:pPr>
        <w:pStyle w:val="ListParagraph"/>
        <w:ind w:left="1440"/>
      </w:pPr>
    </w:p>
    <w:p w14:paraId="038F8AEB" w14:textId="6E412092" w:rsidR="00970DDE" w:rsidRDefault="00F33F1F" w:rsidP="00970DDE">
      <w:pPr>
        <w:pStyle w:val="ListParagraph"/>
        <w:numPr>
          <w:ilvl w:val="1"/>
          <w:numId w:val="26"/>
        </w:numPr>
      </w:pPr>
      <w:r>
        <w:t>Payload length is used as key to encrypt with XOR cipher.</w:t>
      </w:r>
      <w:r w:rsidR="00876D59">
        <w:t xml:space="preserve"> The packet with zip file was sent to an open port at the target.</w:t>
      </w:r>
    </w:p>
    <w:p w14:paraId="417D0ACE" w14:textId="77777777" w:rsidR="00876D59" w:rsidRDefault="00876D59" w:rsidP="00876D59">
      <w:pPr>
        <w:pStyle w:val="ListParagraph"/>
        <w:ind w:left="1440"/>
      </w:pPr>
    </w:p>
    <w:p w14:paraId="5E47A6E2" w14:textId="77777777" w:rsidR="00893440" w:rsidRDefault="00970DDE" w:rsidP="00970DDE">
      <w:pPr>
        <w:pStyle w:val="ListParagraph"/>
        <w:ind w:left="1440"/>
      </w:pPr>
      <w:r>
        <w:rPr>
          <w:noProof/>
        </w:rPr>
        <w:lastRenderedPageBreak/>
        <w:drawing>
          <wp:inline distT="0" distB="0" distL="0" distR="0" wp14:anchorId="05A57A47" wp14:editId="4D12B90C">
            <wp:extent cx="5486400" cy="226822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86400" cy="2268220"/>
                    </a:xfrm>
                    <a:prstGeom prst="rect">
                      <a:avLst/>
                    </a:prstGeom>
                  </pic:spPr>
                </pic:pic>
              </a:graphicData>
            </a:graphic>
          </wp:inline>
        </w:drawing>
      </w:r>
    </w:p>
    <w:p w14:paraId="0CCF4401" w14:textId="6B50225A" w:rsidR="00970DDE" w:rsidRPr="00893440" w:rsidRDefault="00893440" w:rsidP="00893440">
      <w:pPr>
        <w:pStyle w:val="Caption"/>
        <w:ind w:left="2880"/>
        <w:jc w:val="center"/>
        <w:rPr>
          <w:color w:val="auto"/>
          <w:lang w:val="en-US"/>
        </w:rPr>
      </w:pPr>
      <w:bookmarkStart w:id="165" w:name="_Toc3388640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607D72">
        <w:rPr>
          <w:noProof/>
          <w:color w:val="auto"/>
        </w:rPr>
        <w:t>142</w:t>
      </w:r>
      <w:r w:rsidRPr="00BD5166">
        <w:rPr>
          <w:color w:val="auto"/>
        </w:rPr>
        <w:fldChar w:fldCharType="end"/>
      </w:r>
      <w:r w:rsidRPr="00BD5166">
        <w:rPr>
          <w:color w:val="auto"/>
        </w:rPr>
        <w:t xml:space="preserve">. </w:t>
      </w:r>
      <w:r w:rsidR="00607D72">
        <w:rPr>
          <w:color w:val="auto"/>
        </w:rPr>
        <w:t>File sending</w:t>
      </w:r>
      <w:bookmarkEnd w:id="165"/>
    </w:p>
    <w:p w14:paraId="03C804EA" w14:textId="2B7134F7" w:rsidR="004A24A5" w:rsidRDefault="004A24A5" w:rsidP="00970DDE">
      <w:pPr>
        <w:pStyle w:val="ListParagraph"/>
        <w:ind w:left="1440"/>
      </w:pPr>
    </w:p>
    <w:p w14:paraId="5C0BC835" w14:textId="3B70AFF9" w:rsidR="004406F3" w:rsidRDefault="004A24A5" w:rsidP="009A51F1">
      <w:pPr>
        <w:pStyle w:val="ListParagraph"/>
        <w:numPr>
          <w:ilvl w:val="1"/>
          <w:numId w:val="26"/>
        </w:numPr>
      </w:pPr>
      <w:r>
        <w:t>At the target/file sniffer, the payload was decrypted by using payload size as key and extracted into a zip file with current timestamp.</w:t>
      </w:r>
    </w:p>
    <w:p w14:paraId="6D1BBF64" w14:textId="77777777" w:rsidR="00147466" w:rsidRDefault="00147466" w:rsidP="00147466">
      <w:pPr>
        <w:pStyle w:val="ListParagraph"/>
        <w:ind w:left="1440"/>
      </w:pPr>
    </w:p>
    <w:p w14:paraId="31382197" w14:textId="2BC5CDEF" w:rsidR="009A51F1" w:rsidRDefault="009A51F1" w:rsidP="009A51F1">
      <w:pPr>
        <w:pStyle w:val="ListParagraph"/>
        <w:ind w:left="1440"/>
      </w:pPr>
      <w:r>
        <w:rPr>
          <w:noProof/>
        </w:rPr>
        <w:drawing>
          <wp:inline distT="0" distB="0" distL="0" distR="0" wp14:anchorId="10802BC1" wp14:editId="6251D667">
            <wp:extent cx="5486400" cy="746876"/>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b="11432"/>
                    <a:stretch/>
                  </pic:blipFill>
                  <pic:spPr bwMode="auto">
                    <a:xfrm>
                      <a:off x="0" y="0"/>
                      <a:ext cx="5486400" cy="746876"/>
                    </a:xfrm>
                    <a:prstGeom prst="rect">
                      <a:avLst/>
                    </a:prstGeom>
                    <a:ln>
                      <a:noFill/>
                    </a:ln>
                    <a:extLst>
                      <a:ext uri="{53640926-AAD7-44D8-BBD7-CCE9431645EC}">
                        <a14:shadowObscured xmlns:a14="http://schemas.microsoft.com/office/drawing/2010/main"/>
                      </a:ext>
                    </a:extLst>
                  </pic:spPr>
                </pic:pic>
              </a:graphicData>
            </a:graphic>
          </wp:inline>
        </w:drawing>
      </w:r>
    </w:p>
    <w:p w14:paraId="5E7A101B" w14:textId="065E9E5E" w:rsidR="004E1BEB" w:rsidRPr="004E1BEB" w:rsidRDefault="004E1BEB" w:rsidP="004E1BEB">
      <w:pPr>
        <w:pStyle w:val="Caption"/>
        <w:ind w:left="2880"/>
        <w:jc w:val="center"/>
        <w:rPr>
          <w:color w:val="auto"/>
          <w:lang w:val="en-US"/>
        </w:rPr>
      </w:pPr>
      <w:bookmarkStart w:id="166" w:name="_Toc3388640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10C3B">
        <w:rPr>
          <w:noProof/>
          <w:color w:val="auto"/>
        </w:rPr>
        <w:t>143</w:t>
      </w:r>
      <w:r w:rsidRPr="00BD5166">
        <w:rPr>
          <w:color w:val="auto"/>
        </w:rPr>
        <w:fldChar w:fldCharType="end"/>
      </w:r>
      <w:r w:rsidRPr="00BD5166">
        <w:rPr>
          <w:color w:val="auto"/>
        </w:rPr>
        <w:t xml:space="preserve">. </w:t>
      </w:r>
      <w:r w:rsidR="00510C3B">
        <w:rPr>
          <w:color w:val="auto"/>
        </w:rPr>
        <w:t>zip file created at target</w:t>
      </w:r>
      <w:bookmarkEnd w:id="166"/>
    </w:p>
    <w:p w14:paraId="6837A413" w14:textId="77777777" w:rsidR="001912F4" w:rsidRDefault="001912F4" w:rsidP="009A51F1">
      <w:pPr>
        <w:pStyle w:val="ListParagraph"/>
        <w:ind w:left="1440"/>
      </w:pPr>
    </w:p>
    <w:p w14:paraId="3109A4CC" w14:textId="0F94E94B" w:rsidR="004A24A5" w:rsidRDefault="001B77FB" w:rsidP="004A24A5">
      <w:pPr>
        <w:pStyle w:val="ListParagraph"/>
        <w:numPr>
          <w:ilvl w:val="1"/>
          <w:numId w:val="26"/>
        </w:numPr>
      </w:pPr>
      <w:r>
        <w:t>It can be observed that the SHA-256 checksum matches that of the file in attacker machine</w:t>
      </w:r>
      <w:r w:rsidR="006A0F1F">
        <w:t>.</w:t>
      </w:r>
    </w:p>
    <w:p w14:paraId="5EC6A7B4" w14:textId="0CC5FF37" w:rsidR="007C48CC" w:rsidRDefault="003F67DC" w:rsidP="004918DA">
      <w:pPr>
        <w:pStyle w:val="ListParagraph"/>
        <w:ind w:left="1440"/>
      </w:pPr>
      <w:r w:rsidRPr="0030001B">
        <w:rPr>
          <w:noProof/>
          <w:szCs w:val="24"/>
        </w:rPr>
        <mc:AlternateContent>
          <mc:Choice Requires="wps">
            <w:drawing>
              <wp:anchor distT="0" distB="0" distL="114300" distR="114300" simplePos="0" relativeHeight="251631104" behindDoc="0" locked="0" layoutInCell="1" allowOverlap="1" wp14:anchorId="61CCC2A3" wp14:editId="789B0D79">
                <wp:simplePos x="0" y="0"/>
                <wp:positionH relativeFrom="margin">
                  <wp:posOffset>929000</wp:posOffset>
                </wp:positionH>
                <wp:positionV relativeFrom="paragraph">
                  <wp:posOffset>132628</wp:posOffset>
                </wp:positionV>
                <wp:extent cx="3887945" cy="118663"/>
                <wp:effectExtent l="0" t="0" r="17780" b="15240"/>
                <wp:wrapNone/>
                <wp:docPr id="109" name="Rectangle 109"/>
                <wp:cNvGraphicFramePr/>
                <a:graphic xmlns:a="http://schemas.openxmlformats.org/drawingml/2006/main">
                  <a:graphicData uri="http://schemas.microsoft.com/office/word/2010/wordprocessingShape">
                    <wps:wsp>
                      <wps:cNvSpPr/>
                      <wps:spPr>
                        <a:xfrm>
                          <a:off x="0" y="0"/>
                          <a:ext cx="3887945" cy="11866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39098" id="Rectangle 109" o:spid="_x0000_s1026" style="position:absolute;margin-left:73.15pt;margin-top:10.45pt;width:306.15pt;height:9.35pt;z-index:25163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" filled="f" strokecolor="red" strokeweight=".25pt">
                <w10:wrap anchorx="margin"/>
              </v:rect>
            </w:pict>
          </mc:Fallback>
        </mc:AlternateContent>
      </w:r>
      <w:r w:rsidR="007C48CC">
        <w:rPr>
          <w:noProof/>
        </w:rPr>
        <w:drawing>
          <wp:inline distT="0" distB="0" distL="0" distR="0" wp14:anchorId="5FD15B17" wp14:editId="6F60D5E9">
            <wp:extent cx="5486400" cy="488950"/>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86400" cy="488950"/>
                    </a:xfrm>
                    <a:prstGeom prst="rect">
                      <a:avLst/>
                    </a:prstGeom>
                  </pic:spPr>
                </pic:pic>
              </a:graphicData>
            </a:graphic>
          </wp:inline>
        </w:drawing>
      </w:r>
    </w:p>
    <w:p w14:paraId="024F48A8" w14:textId="042FF5AA" w:rsidR="00DE2988" w:rsidRPr="00EE3B07" w:rsidRDefault="00DE2988" w:rsidP="00DE2988">
      <w:pPr>
        <w:pStyle w:val="Caption"/>
        <w:ind w:left="2880"/>
        <w:jc w:val="center"/>
        <w:rPr>
          <w:color w:val="auto"/>
          <w:lang w:val="en-US"/>
        </w:rPr>
      </w:pPr>
      <w:bookmarkStart w:id="167" w:name="_Toc3388640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3F2361">
        <w:rPr>
          <w:noProof/>
          <w:color w:val="auto"/>
        </w:rPr>
        <w:t>144</w:t>
      </w:r>
      <w:r w:rsidRPr="00BD5166">
        <w:rPr>
          <w:color w:val="auto"/>
        </w:rPr>
        <w:fldChar w:fldCharType="end"/>
      </w:r>
      <w:r w:rsidRPr="00BD5166">
        <w:rPr>
          <w:color w:val="auto"/>
        </w:rPr>
        <w:t xml:space="preserve">. </w:t>
      </w:r>
      <w:r w:rsidR="003F2361">
        <w:rPr>
          <w:color w:val="auto"/>
        </w:rPr>
        <w:t>checksum of zip file at target</w:t>
      </w:r>
      <w:bookmarkEnd w:id="167"/>
    </w:p>
    <w:p w14:paraId="22DC8E64" w14:textId="179A52AA" w:rsidR="00DE2988" w:rsidRDefault="00DE2988" w:rsidP="004918DA">
      <w:pPr>
        <w:pStyle w:val="ListParagraph"/>
        <w:ind w:left="1440"/>
      </w:pPr>
    </w:p>
    <w:p w14:paraId="166203AD" w14:textId="4933B500" w:rsidR="000D6150" w:rsidRDefault="000D6150" w:rsidP="004918DA">
      <w:pPr>
        <w:pStyle w:val="ListParagraph"/>
        <w:ind w:left="1440"/>
      </w:pPr>
    </w:p>
    <w:p w14:paraId="5FB3A0D5" w14:textId="77777777" w:rsidR="000D6150" w:rsidRDefault="000D6150" w:rsidP="004918DA">
      <w:pPr>
        <w:pStyle w:val="ListParagraph"/>
        <w:ind w:left="1440"/>
      </w:pPr>
    </w:p>
    <w:p w14:paraId="20C39EB1" w14:textId="0749C81C" w:rsidR="001C0A09" w:rsidRDefault="001C0A09" w:rsidP="004918DA">
      <w:pPr>
        <w:pStyle w:val="ListParagraph"/>
        <w:ind w:left="1440"/>
      </w:pPr>
    </w:p>
    <w:p w14:paraId="348E89AD" w14:textId="77AF3157" w:rsidR="001C0A09" w:rsidRDefault="001C0A09" w:rsidP="001C0A09">
      <w:pPr>
        <w:pStyle w:val="ListParagraph"/>
        <w:numPr>
          <w:ilvl w:val="1"/>
          <w:numId w:val="26"/>
        </w:numPr>
      </w:pPr>
      <w:r>
        <w:lastRenderedPageBreak/>
        <w:t xml:space="preserve">IDS </w:t>
      </w:r>
      <w:proofErr w:type="gramStart"/>
      <w:r>
        <w:t>Alerts :</w:t>
      </w:r>
      <w:proofErr w:type="gramEnd"/>
    </w:p>
    <w:p w14:paraId="1704D0D1" w14:textId="1F246FB8" w:rsidR="00025AA3" w:rsidRDefault="00025AA3" w:rsidP="00025AA3">
      <w:pPr>
        <w:pStyle w:val="ListParagraph"/>
        <w:ind w:left="1440"/>
      </w:pPr>
      <w:r>
        <w:t>1. Snort</w:t>
      </w:r>
    </w:p>
    <w:p w14:paraId="48D579C6" w14:textId="5CA1821C" w:rsidR="006A1712" w:rsidRDefault="00024415" w:rsidP="00025AA3">
      <w:pPr>
        <w:pStyle w:val="ListParagraph"/>
        <w:ind w:left="1440"/>
      </w:pPr>
      <w:r>
        <w:rPr>
          <w:noProof/>
        </w:rPr>
        <w:drawing>
          <wp:inline distT="0" distB="0" distL="0" distR="0" wp14:anchorId="3755D9E3" wp14:editId="70FB4EB1">
            <wp:extent cx="5486400" cy="86296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86400" cy="862965"/>
                    </a:xfrm>
                    <a:prstGeom prst="rect">
                      <a:avLst/>
                    </a:prstGeom>
                  </pic:spPr>
                </pic:pic>
              </a:graphicData>
            </a:graphic>
          </wp:inline>
        </w:drawing>
      </w:r>
    </w:p>
    <w:p w14:paraId="6AF91847" w14:textId="78123876" w:rsidR="00925465" w:rsidRPr="00EE3B07" w:rsidRDefault="00925465" w:rsidP="00925465">
      <w:pPr>
        <w:pStyle w:val="Caption"/>
        <w:ind w:left="2880"/>
        <w:jc w:val="center"/>
        <w:rPr>
          <w:color w:val="auto"/>
          <w:lang w:val="en-US"/>
        </w:rPr>
      </w:pPr>
      <w:bookmarkStart w:id="168" w:name="_Toc3388640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9C5E83">
        <w:rPr>
          <w:noProof/>
          <w:color w:val="auto"/>
        </w:rPr>
        <w:t>145</w:t>
      </w:r>
      <w:r w:rsidRPr="00BD5166">
        <w:rPr>
          <w:color w:val="auto"/>
        </w:rPr>
        <w:fldChar w:fldCharType="end"/>
      </w:r>
      <w:r w:rsidRPr="00BD5166">
        <w:rPr>
          <w:color w:val="auto"/>
        </w:rPr>
        <w:t xml:space="preserve">. </w:t>
      </w:r>
      <w:r w:rsidR="009C5E83">
        <w:rPr>
          <w:color w:val="auto"/>
        </w:rPr>
        <w:t>Snort alerts – file sender</w:t>
      </w:r>
      <w:bookmarkEnd w:id="168"/>
    </w:p>
    <w:p w14:paraId="36528765" w14:textId="77777777" w:rsidR="00AA132A" w:rsidRDefault="00AA132A" w:rsidP="00025AA3">
      <w:pPr>
        <w:pStyle w:val="ListParagraph"/>
        <w:ind w:left="1440"/>
      </w:pPr>
    </w:p>
    <w:p w14:paraId="6E994E45" w14:textId="11B82332" w:rsidR="00025AA3" w:rsidRDefault="00025AA3" w:rsidP="00025AA3">
      <w:pPr>
        <w:pStyle w:val="ListParagraph"/>
        <w:ind w:left="1440"/>
      </w:pPr>
      <w:r>
        <w:t>2. Suricata</w:t>
      </w:r>
    </w:p>
    <w:p w14:paraId="402FB691" w14:textId="3E48FD50" w:rsidR="001C0A09" w:rsidRDefault="00025AA3" w:rsidP="00574396">
      <w:pPr>
        <w:pStyle w:val="ListParagraph"/>
        <w:ind w:left="1440"/>
      </w:pPr>
      <w:r>
        <w:rPr>
          <w:noProof/>
        </w:rPr>
        <w:drawing>
          <wp:inline distT="0" distB="0" distL="0" distR="0" wp14:anchorId="336F1685" wp14:editId="7406D0A9">
            <wp:extent cx="5486400" cy="1409065"/>
            <wp:effectExtent l="0" t="0" r="0" b="63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86400" cy="1409065"/>
                    </a:xfrm>
                    <a:prstGeom prst="rect">
                      <a:avLst/>
                    </a:prstGeom>
                  </pic:spPr>
                </pic:pic>
              </a:graphicData>
            </a:graphic>
          </wp:inline>
        </w:drawing>
      </w:r>
    </w:p>
    <w:p w14:paraId="30AEEB7A" w14:textId="7B34627A" w:rsidR="00651264" w:rsidRPr="00EE3B07" w:rsidRDefault="00651264" w:rsidP="00651264">
      <w:pPr>
        <w:pStyle w:val="Caption"/>
        <w:ind w:left="2880"/>
        <w:jc w:val="center"/>
        <w:rPr>
          <w:color w:val="auto"/>
          <w:lang w:val="en-US"/>
        </w:rPr>
      </w:pPr>
      <w:bookmarkStart w:id="169" w:name="_Toc3388640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9C5E83">
        <w:rPr>
          <w:noProof/>
          <w:color w:val="auto"/>
        </w:rPr>
        <w:t>146</w:t>
      </w:r>
      <w:r w:rsidRPr="00BD5166">
        <w:rPr>
          <w:color w:val="auto"/>
        </w:rPr>
        <w:fldChar w:fldCharType="end"/>
      </w:r>
      <w:r w:rsidRPr="00BD5166">
        <w:rPr>
          <w:color w:val="auto"/>
        </w:rPr>
        <w:t xml:space="preserve">. </w:t>
      </w:r>
      <w:r w:rsidR="009C5E83">
        <w:rPr>
          <w:color w:val="auto"/>
        </w:rPr>
        <w:t>Suricata alerts- file sender</w:t>
      </w:r>
      <w:bookmarkEnd w:id="169"/>
    </w:p>
    <w:p w14:paraId="0C0B0FE8" w14:textId="77777777" w:rsidR="00D94921" w:rsidRDefault="00D94921" w:rsidP="00574396">
      <w:pPr>
        <w:pStyle w:val="ListParagraph"/>
        <w:ind w:left="1440"/>
      </w:pPr>
    </w:p>
    <w:p w14:paraId="7D86637A" w14:textId="10A32510" w:rsidR="00D94921" w:rsidRDefault="00B4377B" w:rsidP="00D94921">
      <w:pPr>
        <w:pStyle w:val="ListParagraph"/>
        <w:numPr>
          <w:ilvl w:val="1"/>
          <w:numId w:val="26"/>
        </w:numPr>
      </w:pPr>
      <w:r>
        <w:t>Result:</w:t>
      </w:r>
    </w:p>
    <w:p w14:paraId="5DD198E6" w14:textId="77777777" w:rsidR="00D24DCA" w:rsidRDefault="00D24DCA" w:rsidP="00D24DCA">
      <w:pPr>
        <w:pStyle w:val="ListParagraph"/>
        <w:ind w:left="1440"/>
      </w:pPr>
    </w:p>
    <w:tbl>
      <w:tblPr>
        <w:tblStyle w:val="GridTable2-Accent3"/>
        <w:tblW w:w="8622"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6192"/>
      </w:tblGrid>
      <w:tr w:rsidR="00694E81" w:rsidRPr="00313821" w14:paraId="000EC44D" w14:textId="77777777" w:rsidTr="00702F04">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04BC54B" w14:textId="77777777" w:rsidR="00694E81" w:rsidRPr="00313821" w:rsidRDefault="00694E81" w:rsidP="00702F04">
            <w:pPr>
              <w:pStyle w:val="ListParagraph"/>
              <w:ind w:left="0"/>
              <w:rPr>
                <w:b w:val="0"/>
                <w:bCs w:val="0"/>
                <w:szCs w:val="24"/>
                <w:lang w:val="en-US"/>
              </w:rPr>
            </w:pPr>
            <w:r w:rsidRPr="00313821">
              <w:rPr>
                <w:b w:val="0"/>
                <w:bCs w:val="0"/>
                <w:szCs w:val="24"/>
                <w:lang w:val="en-US"/>
              </w:rPr>
              <w:t>Test Resul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5DCBB6C" w14:textId="77777777" w:rsidR="00694E81" w:rsidRPr="00313821" w:rsidRDefault="00694E81" w:rsidP="00702F04">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Both Snort and Suricata did not detect the encrypted payload.</w:t>
            </w:r>
          </w:p>
        </w:tc>
      </w:tr>
      <w:tr w:rsidR="00694E81" w:rsidRPr="00313821" w14:paraId="7CF37D7E" w14:textId="77777777" w:rsidTr="00702F0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18D7BF0" w14:textId="77777777" w:rsidR="00694E81" w:rsidRPr="00313821" w:rsidRDefault="00694E81" w:rsidP="00702F04">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BD88858" w14:textId="77777777" w:rsidR="00694E81" w:rsidRPr="00313821" w:rsidRDefault="00694E81" w:rsidP="00702F04">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694E81" w14:paraId="7BFBCC03" w14:textId="77777777" w:rsidTr="00702F04">
        <w:trPr>
          <w:trHeight w:val="467"/>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4224FB3" w14:textId="77777777" w:rsidR="00694E81" w:rsidRDefault="00694E81" w:rsidP="00702F04">
            <w:pPr>
              <w:pStyle w:val="ListParagraph"/>
              <w:ind w:left="0"/>
              <w:rPr>
                <w:b w:val="0"/>
                <w:bCs w:val="0"/>
                <w:szCs w:val="24"/>
                <w:lang w:val="en-US"/>
              </w:rPr>
            </w:pPr>
            <w:r>
              <w:rPr>
                <w:b w:val="0"/>
                <w:bCs w:val="0"/>
                <w:szCs w:val="24"/>
                <w:lang w:val="en-US"/>
              </w:rPr>
              <w:t>Observation (if any)</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358427E" w14:textId="77777777" w:rsidR="00694E81" w:rsidRDefault="00694E81" w:rsidP="00702F04">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694E81" w:rsidRPr="00313821" w14:paraId="4E85FC2A" w14:textId="77777777" w:rsidTr="00702F04">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5CE930B" w14:textId="77777777" w:rsidR="00694E81" w:rsidRDefault="00694E81" w:rsidP="00702F04">
            <w:pPr>
              <w:pStyle w:val="ListParagraph"/>
              <w:ind w:left="0"/>
              <w:rPr>
                <w:b w:val="0"/>
                <w:bCs w:val="0"/>
                <w:szCs w:val="24"/>
                <w:lang w:val="en-US"/>
              </w:rPr>
            </w:pPr>
            <w:r>
              <w:rPr>
                <w:b w:val="0"/>
                <w:bCs w:val="0"/>
                <w:szCs w:val="24"/>
                <w:lang w:val="en-US"/>
              </w:rPr>
              <w:t>Suricata aler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0EBBB86" w14:textId="77777777" w:rsidR="00694E81" w:rsidRPr="00313821" w:rsidRDefault="00694E81" w:rsidP="00702F04">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STREAM Packet with invalid ack, SHUTDOWN RST with invalid ack</w:t>
            </w:r>
          </w:p>
        </w:tc>
      </w:tr>
      <w:tr w:rsidR="00694E81" w:rsidRPr="00313821" w14:paraId="09659A22" w14:textId="77777777" w:rsidTr="00702F04">
        <w:trPr>
          <w:trHeight w:val="980"/>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527B419" w14:textId="77777777" w:rsidR="00694E81" w:rsidRPr="00313821" w:rsidRDefault="00694E81" w:rsidP="00702F04">
            <w:pPr>
              <w:pStyle w:val="ListParagraph"/>
              <w:ind w:left="0"/>
              <w:rPr>
                <w:b w:val="0"/>
                <w:bCs w:val="0"/>
                <w:szCs w:val="24"/>
                <w:lang w:val="en-US"/>
              </w:rPr>
            </w:pPr>
            <w:r w:rsidRPr="00313821">
              <w:rPr>
                <w:b w:val="0"/>
                <w:bCs w:val="0"/>
                <w:szCs w:val="24"/>
                <w:lang w:val="en-US"/>
              </w:rPr>
              <w:t>Observation (if any)</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F34D894" w14:textId="77777777" w:rsidR="00694E81" w:rsidRPr="00313821" w:rsidRDefault="00694E81" w:rsidP="00702F04">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ince the crafted packet was sent without establishing session, the server rejected the packet. This caused the alert invalid ack and RST with invalid ack.</w:t>
            </w:r>
          </w:p>
        </w:tc>
      </w:tr>
    </w:tbl>
    <w:p w14:paraId="3C8EE09D" w14:textId="5E0D593C" w:rsidR="00694E81" w:rsidRDefault="00694E81" w:rsidP="00694E81">
      <w:pPr>
        <w:pStyle w:val="ListParagraph"/>
        <w:ind w:left="1440"/>
      </w:pPr>
    </w:p>
    <w:p w14:paraId="41254D4E" w14:textId="463383DB" w:rsidR="00682082" w:rsidRDefault="00682082" w:rsidP="00694E81">
      <w:pPr>
        <w:pStyle w:val="ListParagraph"/>
        <w:ind w:left="1440"/>
      </w:pPr>
    </w:p>
    <w:p w14:paraId="415642EC" w14:textId="77777777" w:rsidR="000F554A" w:rsidRDefault="000F554A" w:rsidP="00694E81">
      <w:pPr>
        <w:pStyle w:val="ListParagraph"/>
        <w:ind w:left="1440"/>
      </w:pPr>
    </w:p>
    <w:p w14:paraId="68E9C2CE" w14:textId="3D140555" w:rsidR="00027C05" w:rsidRDefault="00027C05" w:rsidP="00027C05">
      <w:pPr>
        <w:pStyle w:val="Subtitle"/>
        <w:ind w:left="720"/>
        <w:rPr>
          <w:rFonts w:ascii="Times New Roman" w:hAnsi="Times New Roman" w:cs="Times New Roman"/>
          <w:color w:val="auto"/>
          <w:sz w:val="24"/>
          <w:szCs w:val="24"/>
        </w:rPr>
      </w:pPr>
      <w:r w:rsidRPr="00963CB4">
        <w:rPr>
          <w:rFonts w:ascii="Times New Roman" w:hAnsi="Times New Roman" w:cs="Times New Roman"/>
          <w:color w:val="auto"/>
          <w:sz w:val="24"/>
          <w:szCs w:val="24"/>
        </w:rPr>
        <w:lastRenderedPageBreak/>
        <w:t>3.</w:t>
      </w:r>
      <w:r>
        <w:rPr>
          <w:rFonts w:ascii="Times New Roman" w:hAnsi="Times New Roman" w:cs="Times New Roman"/>
          <w:color w:val="auto"/>
          <w:sz w:val="24"/>
          <w:szCs w:val="24"/>
        </w:rPr>
        <w:t>4</w:t>
      </w:r>
      <w:r w:rsidRPr="00963CB4">
        <w:rPr>
          <w:rFonts w:ascii="Times New Roman" w:hAnsi="Times New Roman" w:cs="Times New Roman"/>
          <w:color w:val="auto"/>
          <w:sz w:val="24"/>
          <w:szCs w:val="24"/>
        </w:rPr>
        <w:t xml:space="preserve"> </w:t>
      </w:r>
      <w:r>
        <w:rPr>
          <w:rFonts w:ascii="Times New Roman" w:hAnsi="Times New Roman" w:cs="Times New Roman"/>
          <w:color w:val="auto"/>
          <w:sz w:val="24"/>
          <w:szCs w:val="24"/>
        </w:rPr>
        <w:t>Sen</w:t>
      </w:r>
      <w:r w:rsidR="00E46AF8">
        <w:rPr>
          <w:rFonts w:ascii="Times New Roman" w:hAnsi="Times New Roman" w:cs="Times New Roman"/>
          <w:color w:val="auto"/>
          <w:sz w:val="24"/>
          <w:szCs w:val="24"/>
        </w:rPr>
        <w:t>d text</w:t>
      </w:r>
      <w:r>
        <w:rPr>
          <w:rFonts w:ascii="Times New Roman" w:hAnsi="Times New Roman" w:cs="Times New Roman"/>
          <w:color w:val="auto"/>
          <w:sz w:val="24"/>
          <w:szCs w:val="24"/>
        </w:rPr>
        <w:t xml:space="preserve"> files</w:t>
      </w:r>
    </w:p>
    <w:p w14:paraId="245A7262" w14:textId="7EFCD1BB" w:rsidR="002B55E6" w:rsidRDefault="002B55E6" w:rsidP="002B55E6">
      <w:pPr>
        <w:ind w:left="720"/>
      </w:pPr>
      <w:r>
        <w:t xml:space="preserve">This option can be used to send </w:t>
      </w:r>
      <w:r w:rsidR="00830E45">
        <w:t>text</w:t>
      </w:r>
      <w:r>
        <w:t xml:space="preserve"> file to a target after encrypting its content with XOR. The target/file sniffer uses source port number </w:t>
      </w:r>
      <w:r w:rsidR="00290627">
        <w:t>8181</w:t>
      </w:r>
      <w:r>
        <w:t xml:space="preserve"> or checksum 0x</w:t>
      </w:r>
      <w:r w:rsidR="00290627">
        <w:t>1ff5</w:t>
      </w:r>
      <w:r>
        <w:t xml:space="preserve"> to identify the packet with </w:t>
      </w:r>
      <w:r w:rsidR="001A6FD7">
        <w:t xml:space="preserve">text </w:t>
      </w:r>
      <w:r>
        <w:t>file.</w:t>
      </w:r>
      <w:r w:rsidR="00143DE5">
        <w:t xml:space="preserve"> </w:t>
      </w:r>
    </w:p>
    <w:p w14:paraId="7D7F592F" w14:textId="76017203" w:rsidR="00683573" w:rsidRDefault="00CF2E1F" w:rsidP="005D3B0A">
      <w:pPr>
        <w:pStyle w:val="ListParagraph"/>
        <w:numPr>
          <w:ilvl w:val="1"/>
          <w:numId w:val="26"/>
        </w:numPr>
      </w:pPr>
      <w:r>
        <w:t xml:space="preserve">SHA-256 </w:t>
      </w:r>
      <w:r w:rsidR="005D3B0A">
        <w:t>checksum of a text file was observed.</w:t>
      </w:r>
    </w:p>
    <w:p w14:paraId="0C9E8605" w14:textId="4FAFCFA6" w:rsidR="005D3B0A" w:rsidRDefault="00C940DC" w:rsidP="005D3B0A">
      <w:pPr>
        <w:pStyle w:val="ListParagraph"/>
        <w:ind w:left="1440"/>
      </w:pPr>
      <w:r w:rsidRPr="0030001B">
        <w:rPr>
          <w:noProof/>
          <w:szCs w:val="24"/>
        </w:rPr>
        <mc:AlternateContent>
          <mc:Choice Requires="wps">
            <w:drawing>
              <wp:anchor distT="0" distB="0" distL="114300" distR="114300" simplePos="0" relativeHeight="251662848" behindDoc="0" locked="0" layoutInCell="1" allowOverlap="1" wp14:anchorId="28C77851" wp14:editId="447FE70B">
                <wp:simplePos x="0" y="0"/>
                <wp:positionH relativeFrom="margin">
                  <wp:posOffset>929630</wp:posOffset>
                </wp:positionH>
                <wp:positionV relativeFrom="paragraph">
                  <wp:posOffset>187195</wp:posOffset>
                </wp:positionV>
                <wp:extent cx="3887945" cy="118663"/>
                <wp:effectExtent l="0" t="0" r="17780" b="15240"/>
                <wp:wrapNone/>
                <wp:docPr id="126" name="Rectangle 126"/>
                <wp:cNvGraphicFramePr/>
                <a:graphic xmlns:a="http://schemas.openxmlformats.org/drawingml/2006/main">
                  <a:graphicData uri="http://schemas.microsoft.com/office/word/2010/wordprocessingShape">
                    <wps:wsp>
                      <wps:cNvSpPr/>
                      <wps:spPr>
                        <a:xfrm>
                          <a:off x="0" y="0"/>
                          <a:ext cx="3887945" cy="11866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64038" id="Rectangle 126" o:spid="_x0000_s1026" style="position:absolute;margin-left:73.2pt;margin-top:14.75pt;width:306.15pt;height:9.3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" filled="f" strokecolor="red" strokeweight=".25pt">
                <w10:wrap anchorx="margin"/>
              </v:rect>
            </w:pict>
          </mc:Fallback>
        </mc:AlternateContent>
      </w:r>
      <w:r w:rsidR="00CF2DF7">
        <w:rPr>
          <w:noProof/>
        </w:rPr>
        <w:drawing>
          <wp:inline distT="0" distB="0" distL="0" distR="0" wp14:anchorId="13E8C334" wp14:editId="79CF7060">
            <wp:extent cx="4976849" cy="607060"/>
            <wp:effectExtent l="0" t="0" r="0" b="254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r="9256" b="35988"/>
                    <a:stretch/>
                  </pic:blipFill>
                  <pic:spPr bwMode="auto">
                    <a:xfrm>
                      <a:off x="0" y="0"/>
                      <a:ext cx="4978595" cy="607273"/>
                    </a:xfrm>
                    <a:prstGeom prst="rect">
                      <a:avLst/>
                    </a:prstGeom>
                    <a:ln>
                      <a:noFill/>
                    </a:ln>
                    <a:extLst>
                      <a:ext uri="{53640926-AAD7-44D8-BBD7-CCE9431645EC}">
                        <a14:shadowObscured xmlns:a14="http://schemas.microsoft.com/office/drawing/2010/main"/>
                      </a:ext>
                    </a:extLst>
                  </pic:spPr>
                </pic:pic>
              </a:graphicData>
            </a:graphic>
          </wp:inline>
        </w:drawing>
      </w:r>
    </w:p>
    <w:p w14:paraId="26BDF430" w14:textId="3D25CAFC" w:rsidR="00BE752F" w:rsidRPr="00BE752F" w:rsidRDefault="00BE752F" w:rsidP="00BE752F">
      <w:pPr>
        <w:pStyle w:val="Caption"/>
        <w:ind w:left="2880"/>
        <w:jc w:val="center"/>
        <w:rPr>
          <w:color w:val="auto"/>
          <w:lang w:val="en-US"/>
        </w:rPr>
      </w:pPr>
      <w:bookmarkStart w:id="170" w:name="_Toc3388640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FE4CA7">
        <w:rPr>
          <w:noProof/>
          <w:color w:val="auto"/>
        </w:rPr>
        <w:t>147</w:t>
      </w:r>
      <w:r w:rsidRPr="00BD5166">
        <w:rPr>
          <w:color w:val="auto"/>
        </w:rPr>
        <w:fldChar w:fldCharType="end"/>
      </w:r>
      <w:r w:rsidRPr="00BD5166">
        <w:rPr>
          <w:color w:val="auto"/>
        </w:rPr>
        <w:t xml:space="preserve">. </w:t>
      </w:r>
      <w:r w:rsidR="00FE4CA7">
        <w:rPr>
          <w:color w:val="auto"/>
        </w:rPr>
        <w:t>checksum of text files</w:t>
      </w:r>
      <w:bookmarkEnd w:id="170"/>
    </w:p>
    <w:p w14:paraId="42D56868" w14:textId="10133FA4" w:rsidR="00AE497B" w:rsidRDefault="00AE497B" w:rsidP="005D3B0A">
      <w:pPr>
        <w:pStyle w:val="ListParagraph"/>
        <w:ind w:left="1440"/>
      </w:pPr>
    </w:p>
    <w:p w14:paraId="734ED51E" w14:textId="2680318C" w:rsidR="00AC24DE" w:rsidRDefault="00AE497B" w:rsidP="00913791">
      <w:pPr>
        <w:pStyle w:val="ListParagraph"/>
        <w:numPr>
          <w:ilvl w:val="1"/>
          <w:numId w:val="26"/>
        </w:numPr>
      </w:pPr>
      <w:r>
        <w:t>File sniffer at target was started. A text file was imported and sent to target/server with file sniffer.</w:t>
      </w:r>
    </w:p>
    <w:p w14:paraId="4D7D3298" w14:textId="4A4835A1" w:rsidR="00AE497B" w:rsidRDefault="001D5194" w:rsidP="00913791">
      <w:pPr>
        <w:pStyle w:val="ListParagraph"/>
        <w:ind w:left="1440"/>
      </w:pPr>
      <w:r>
        <w:rPr>
          <w:noProof/>
        </w:rPr>
        <w:drawing>
          <wp:inline distT="0" distB="0" distL="0" distR="0" wp14:anchorId="3AA6310F" wp14:editId="26171BD9">
            <wp:extent cx="5038869" cy="21219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b="37782"/>
                    <a:stretch/>
                  </pic:blipFill>
                  <pic:spPr bwMode="auto">
                    <a:xfrm>
                      <a:off x="0" y="0"/>
                      <a:ext cx="5115616" cy="2154287"/>
                    </a:xfrm>
                    <a:prstGeom prst="rect">
                      <a:avLst/>
                    </a:prstGeom>
                    <a:ln>
                      <a:noFill/>
                    </a:ln>
                    <a:extLst>
                      <a:ext uri="{53640926-AAD7-44D8-BBD7-CCE9431645EC}">
                        <a14:shadowObscured xmlns:a14="http://schemas.microsoft.com/office/drawing/2010/main"/>
                      </a:ext>
                    </a:extLst>
                  </pic:spPr>
                </pic:pic>
              </a:graphicData>
            </a:graphic>
          </wp:inline>
        </w:drawing>
      </w:r>
    </w:p>
    <w:p w14:paraId="4F3E48BD" w14:textId="4DC584A7" w:rsidR="00B82BC4" w:rsidRPr="00B82BC4" w:rsidRDefault="00B82BC4" w:rsidP="00B82BC4">
      <w:pPr>
        <w:pStyle w:val="Caption"/>
        <w:ind w:left="2880"/>
        <w:jc w:val="center"/>
        <w:rPr>
          <w:color w:val="auto"/>
          <w:lang w:val="en-US"/>
        </w:rPr>
      </w:pPr>
      <w:bookmarkStart w:id="171" w:name="_Toc3388640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BB65F9">
        <w:rPr>
          <w:noProof/>
          <w:color w:val="auto"/>
        </w:rPr>
        <w:t>148</w:t>
      </w:r>
      <w:r w:rsidRPr="00BD5166">
        <w:rPr>
          <w:color w:val="auto"/>
        </w:rPr>
        <w:fldChar w:fldCharType="end"/>
      </w:r>
      <w:r w:rsidRPr="00BD5166">
        <w:rPr>
          <w:color w:val="auto"/>
        </w:rPr>
        <w:t xml:space="preserve">. </w:t>
      </w:r>
      <w:r w:rsidR="00BB65F9">
        <w:rPr>
          <w:color w:val="auto"/>
        </w:rPr>
        <w:t>File sender – sending text files</w:t>
      </w:r>
      <w:bookmarkEnd w:id="171"/>
    </w:p>
    <w:p w14:paraId="510CD46B" w14:textId="743DE50F" w:rsidR="00CD149B" w:rsidRDefault="00CD149B" w:rsidP="00913791">
      <w:pPr>
        <w:pStyle w:val="ListParagraph"/>
        <w:ind w:left="1440"/>
      </w:pPr>
    </w:p>
    <w:p w14:paraId="1E9E612B" w14:textId="03AC075B" w:rsidR="00CD149B" w:rsidRDefault="00CD149B" w:rsidP="00CD149B">
      <w:pPr>
        <w:pStyle w:val="ListParagraph"/>
        <w:numPr>
          <w:ilvl w:val="1"/>
          <w:numId w:val="26"/>
        </w:numPr>
      </w:pPr>
      <w:r>
        <w:t>Payload length is used as key to encrypt with XOR cipher. The packet with text file was sent to an open port at the target.</w:t>
      </w:r>
    </w:p>
    <w:p w14:paraId="058968A3" w14:textId="2D7ED303" w:rsidR="00CD149B" w:rsidRDefault="009618D7" w:rsidP="009618D7">
      <w:pPr>
        <w:pStyle w:val="ListParagraph"/>
        <w:ind w:left="1440"/>
      </w:pPr>
      <w:r>
        <w:rPr>
          <w:noProof/>
        </w:rPr>
        <w:lastRenderedPageBreak/>
        <w:drawing>
          <wp:inline distT="0" distB="0" distL="0" distR="0" wp14:anchorId="39F67640" wp14:editId="5F9408CE">
            <wp:extent cx="5078437" cy="2128947"/>
            <wp:effectExtent l="0" t="0" r="8255" b="508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05338" cy="2182146"/>
                    </a:xfrm>
                    <a:prstGeom prst="rect">
                      <a:avLst/>
                    </a:prstGeom>
                  </pic:spPr>
                </pic:pic>
              </a:graphicData>
            </a:graphic>
          </wp:inline>
        </w:drawing>
      </w:r>
    </w:p>
    <w:p w14:paraId="2ACB1B22" w14:textId="597249CE" w:rsidR="00BB65F9" w:rsidRPr="00EE3B07" w:rsidRDefault="00BB65F9" w:rsidP="00BB65F9">
      <w:pPr>
        <w:pStyle w:val="Caption"/>
        <w:ind w:left="2880"/>
        <w:jc w:val="center"/>
        <w:rPr>
          <w:color w:val="auto"/>
          <w:lang w:val="en-US"/>
        </w:rPr>
      </w:pPr>
      <w:bookmarkStart w:id="172" w:name="_Toc3388641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812344">
        <w:rPr>
          <w:noProof/>
          <w:color w:val="auto"/>
        </w:rPr>
        <w:t>149</w:t>
      </w:r>
      <w:r w:rsidRPr="00BD5166">
        <w:rPr>
          <w:color w:val="auto"/>
        </w:rPr>
        <w:fldChar w:fldCharType="end"/>
      </w:r>
      <w:r w:rsidRPr="00BD5166">
        <w:rPr>
          <w:color w:val="auto"/>
        </w:rPr>
        <w:t xml:space="preserve">. </w:t>
      </w:r>
      <w:r w:rsidR="00812344">
        <w:rPr>
          <w:color w:val="auto"/>
        </w:rPr>
        <w:t>Sending text file</w:t>
      </w:r>
      <w:bookmarkEnd w:id="172"/>
    </w:p>
    <w:p w14:paraId="7571D37B" w14:textId="77777777" w:rsidR="00BB65F9" w:rsidRDefault="00BB65F9" w:rsidP="009618D7">
      <w:pPr>
        <w:pStyle w:val="ListParagraph"/>
        <w:ind w:left="1440"/>
      </w:pPr>
    </w:p>
    <w:p w14:paraId="225501F4" w14:textId="5E49134A" w:rsidR="00C940DC" w:rsidRDefault="00960629" w:rsidP="005574B5">
      <w:pPr>
        <w:pStyle w:val="ListParagraph"/>
        <w:numPr>
          <w:ilvl w:val="1"/>
          <w:numId w:val="26"/>
        </w:numPr>
      </w:pPr>
      <w:r>
        <w:t>At the target/file sniffer, the payload was decrypted by using payload size as key and extracted into a text file with current timestamp.</w:t>
      </w:r>
    </w:p>
    <w:p w14:paraId="038EDD64" w14:textId="2E7F9EC4" w:rsidR="00CF2CC0" w:rsidRDefault="00CF2CC0" w:rsidP="005574B5">
      <w:pPr>
        <w:pStyle w:val="ListParagraph"/>
        <w:ind w:left="1440"/>
      </w:pPr>
      <w:r>
        <w:rPr>
          <w:noProof/>
        </w:rPr>
        <w:drawing>
          <wp:inline distT="0" distB="0" distL="0" distR="0" wp14:anchorId="3AABD1C3" wp14:editId="4D22B0C9">
            <wp:extent cx="5486400" cy="607273"/>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t="7500" b="17786"/>
                    <a:stretch/>
                  </pic:blipFill>
                  <pic:spPr bwMode="auto">
                    <a:xfrm>
                      <a:off x="0" y="0"/>
                      <a:ext cx="5486400" cy="607273"/>
                    </a:xfrm>
                    <a:prstGeom prst="rect">
                      <a:avLst/>
                    </a:prstGeom>
                    <a:ln>
                      <a:noFill/>
                    </a:ln>
                    <a:extLst>
                      <a:ext uri="{53640926-AAD7-44D8-BBD7-CCE9431645EC}">
                        <a14:shadowObscured xmlns:a14="http://schemas.microsoft.com/office/drawing/2010/main"/>
                      </a:ext>
                    </a:extLst>
                  </pic:spPr>
                </pic:pic>
              </a:graphicData>
            </a:graphic>
          </wp:inline>
        </w:drawing>
      </w:r>
    </w:p>
    <w:p w14:paraId="59583ECE" w14:textId="39247E81" w:rsidR="00552FC1" w:rsidRPr="00EE3B07" w:rsidRDefault="00552FC1" w:rsidP="00552FC1">
      <w:pPr>
        <w:pStyle w:val="Caption"/>
        <w:ind w:left="2880"/>
        <w:jc w:val="center"/>
        <w:rPr>
          <w:color w:val="auto"/>
          <w:lang w:val="en-US"/>
        </w:rPr>
      </w:pPr>
      <w:bookmarkStart w:id="173" w:name="_Toc3388641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04BA6">
        <w:rPr>
          <w:noProof/>
          <w:color w:val="auto"/>
        </w:rPr>
        <w:t>150</w:t>
      </w:r>
      <w:r w:rsidRPr="00BD5166">
        <w:rPr>
          <w:color w:val="auto"/>
        </w:rPr>
        <w:fldChar w:fldCharType="end"/>
      </w:r>
      <w:r w:rsidRPr="00BD5166">
        <w:rPr>
          <w:color w:val="auto"/>
        </w:rPr>
        <w:t xml:space="preserve">. </w:t>
      </w:r>
      <w:r w:rsidR="00504BA6">
        <w:rPr>
          <w:color w:val="auto"/>
        </w:rPr>
        <w:t>text file created at target</w:t>
      </w:r>
      <w:bookmarkEnd w:id="173"/>
    </w:p>
    <w:p w14:paraId="33B08C53" w14:textId="1704143C" w:rsidR="00926CEF" w:rsidRDefault="00926CEF" w:rsidP="005574B5">
      <w:pPr>
        <w:pStyle w:val="ListParagraph"/>
        <w:ind w:left="1440"/>
      </w:pPr>
    </w:p>
    <w:p w14:paraId="12891199" w14:textId="5D4C7A22" w:rsidR="00926CEF" w:rsidRDefault="00926CEF" w:rsidP="00926CEF">
      <w:pPr>
        <w:pStyle w:val="ListParagraph"/>
        <w:numPr>
          <w:ilvl w:val="1"/>
          <w:numId w:val="26"/>
        </w:numPr>
      </w:pPr>
      <w:r>
        <w:t>It can be observed that SHA-256 checksum matches that of the text file in attacker side.</w:t>
      </w:r>
    </w:p>
    <w:p w14:paraId="59F659C5" w14:textId="35C64339" w:rsidR="00D36C10" w:rsidRDefault="00C940DC" w:rsidP="00633DC5">
      <w:pPr>
        <w:pStyle w:val="ListParagraph"/>
        <w:ind w:left="1440"/>
      </w:pPr>
      <w:r w:rsidRPr="0030001B">
        <w:rPr>
          <w:noProof/>
          <w:szCs w:val="24"/>
        </w:rPr>
        <mc:AlternateContent>
          <mc:Choice Requires="wps">
            <w:drawing>
              <wp:anchor distT="0" distB="0" distL="114300" distR="114300" simplePos="0" relativeHeight="251679232" behindDoc="0" locked="0" layoutInCell="1" allowOverlap="1" wp14:anchorId="1F65F08B" wp14:editId="46E4E2B7">
                <wp:simplePos x="0" y="0"/>
                <wp:positionH relativeFrom="margin">
                  <wp:posOffset>922645</wp:posOffset>
                </wp:positionH>
                <wp:positionV relativeFrom="paragraph">
                  <wp:posOffset>126365</wp:posOffset>
                </wp:positionV>
                <wp:extent cx="3887945" cy="118663"/>
                <wp:effectExtent l="0" t="0" r="17780" b="15240"/>
                <wp:wrapNone/>
                <wp:docPr id="127" name="Rectangle 127"/>
                <wp:cNvGraphicFramePr/>
                <a:graphic xmlns:a="http://schemas.openxmlformats.org/drawingml/2006/main">
                  <a:graphicData uri="http://schemas.microsoft.com/office/word/2010/wordprocessingShape">
                    <wps:wsp>
                      <wps:cNvSpPr/>
                      <wps:spPr>
                        <a:xfrm>
                          <a:off x="0" y="0"/>
                          <a:ext cx="3887945" cy="11866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EF4DD" id="Rectangle 127" o:spid="_x0000_s1026" style="position:absolute;margin-left:72.65pt;margin-top:9.95pt;width:306.15pt;height:9.35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" filled="f" strokecolor="red" strokeweight=".25pt">
                <w10:wrap anchorx="margin"/>
              </v:rect>
            </w:pict>
          </mc:Fallback>
        </mc:AlternateContent>
      </w:r>
      <w:r w:rsidR="00FB233B">
        <w:rPr>
          <w:noProof/>
        </w:rPr>
        <w:drawing>
          <wp:inline distT="0" distB="0" distL="0" distR="0" wp14:anchorId="7D6BC9E8" wp14:editId="55DA5C33">
            <wp:extent cx="5486400" cy="467995"/>
            <wp:effectExtent l="0" t="0" r="0" b="825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86400" cy="467995"/>
                    </a:xfrm>
                    <a:prstGeom prst="rect">
                      <a:avLst/>
                    </a:prstGeom>
                  </pic:spPr>
                </pic:pic>
              </a:graphicData>
            </a:graphic>
          </wp:inline>
        </w:drawing>
      </w:r>
    </w:p>
    <w:p w14:paraId="120DBC73" w14:textId="3FF0AD80" w:rsidR="00532760" w:rsidRPr="00532760" w:rsidRDefault="00532760" w:rsidP="00532760">
      <w:pPr>
        <w:pStyle w:val="Caption"/>
        <w:ind w:left="2880"/>
        <w:jc w:val="center"/>
        <w:rPr>
          <w:color w:val="auto"/>
          <w:lang w:val="en-US"/>
        </w:rPr>
      </w:pPr>
      <w:bookmarkStart w:id="174" w:name="_Toc3388641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E22C3">
        <w:rPr>
          <w:noProof/>
          <w:color w:val="auto"/>
        </w:rPr>
        <w:t>151</w:t>
      </w:r>
      <w:r w:rsidRPr="00BD5166">
        <w:rPr>
          <w:color w:val="auto"/>
        </w:rPr>
        <w:fldChar w:fldCharType="end"/>
      </w:r>
      <w:r w:rsidRPr="00BD5166">
        <w:rPr>
          <w:color w:val="auto"/>
        </w:rPr>
        <w:t xml:space="preserve">. </w:t>
      </w:r>
      <w:r w:rsidR="005E22C3">
        <w:rPr>
          <w:color w:val="auto"/>
        </w:rPr>
        <w:t>checksum of file at target</w:t>
      </w:r>
      <w:bookmarkEnd w:id="174"/>
    </w:p>
    <w:p w14:paraId="3DB28A37" w14:textId="35FCB518" w:rsidR="00684387" w:rsidRDefault="00684387" w:rsidP="005574B5">
      <w:pPr>
        <w:pStyle w:val="ListParagraph"/>
        <w:ind w:left="1440"/>
      </w:pPr>
    </w:p>
    <w:p w14:paraId="3ABC19A2" w14:textId="5D30335E" w:rsidR="00771120" w:rsidRDefault="00771120" w:rsidP="005574B5">
      <w:pPr>
        <w:pStyle w:val="ListParagraph"/>
        <w:ind w:left="1440"/>
      </w:pPr>
    </w:p>
    <w:p w14:paraId="1D2F7CFC" w14:textId="41DA8F3C" w:rsidR="00771120" w:rsidRDefault="00771120" w:rsidP="005574B5">
      <w:pPr>
        <w:pStyle w:val="ListParagraph"/>
        <w:ind w:left="1440"/>
      </w:pPr>
    </w:p>
    <w:p w14:paraId="78B5D9C5" w14:textId="737046C3" w:rsidR="00771120" w:rsidRDefault="00771120" w:rsidP="005574B5">
      <w:pPr>
        <w:pStyle w:val="ListParagraph"/>
        <w:ind w:left="1440"/>
      </w:pPr>
    </w:p>
    <w:p w14:paraId="35578BC5" w14:textId="7A99D1D0" w:rsidR="00771120" w:rsidRDefault="00771120" w:rsidP="005574B5">
      <w:pPr>
        <w:pStyle w:val="ListParagraph"/>
        <w:ind w:left="1440"/>
      </w:pPr>
    </w:p>
    <w:p w14:paraId="7A13232D" w14:textId="77777777" w:rsidR="00771120" w:rsidRDefault="00771120" w:rsidP="005574B5">
      <w:pPr>
        <w:pStyle w:val="ListParagraph"/>
        <w:ind w:left="1440"/>
      </w:pPr>
    </w:p>
    <w:p w14:paraId="47F17A40" w14:textId="5FC39E8E" w:rsidR="00684387" w:rsidRDefault="00684387" w:rsidP="00684387">
      <w:pPr>
        <w:pStyle w:val="ListParagraph"/>
        <w:numPr>
          <w:ilvl w:val="1"/>
          <w:numId w:val="26"/>
        </w:numPr>
      </w:pPr>
      <w:r>
        <w:lastRenderedPageBreak/>
        <w:t>IDS Alerts:</w:t>
      </w:r>
    </w:p>
    <w:p w14:paraId="6EA686E6" w14:textId="66187C20" w:rsidR="00854748" w:rsidRDefault="00854748" w:rsidP="00854748">
      <w:pPr>
        <w:pStyle w:val="ListParagraph"/>
        <w:ind w:left="1440"/>
      </w:pPr>
      <w:r>
        <w:t>1. Snort</w:t>
      </w:r>
    </w:p>
    <w:p w14:paraId="5D0A2C5D" w14:textId="77777777" w:rsidR="00C9153A" w:rsidRDefault="002C38BF" w:rsidP="00854748">
      <w:pPr>
        <w:pStyle w:val="ListParagraph"/>
        <w:ind w:left="1440"/>
      </w:pPr>
      <w:r>
        <w:rPr>
          <w:noProof/>
        </w:rPr>
        <w:drawing>
          <wp:inline distT="0" distB="0" distL="0" distR="0" wp14:anchorId="140C1DAA" wp14:editId="350FE293">
            <wp:extent cx="5486400" cy="86296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86400" cy="862965"/>
                    </a:xfrm>
                    <a:prstGeom prst="rect">
                      <a:avLst/>
                    </a:prstGeom>
                  </pic:spPr>
                </pic:pic>
              </a:graphicData>
            </a:graphic>
          </wp:inline>
        </w:drawing>
      </w:r>
    </w:p>
    <w:p w14:paraId="6A54E6BE" w14:textId="35200A2D" w:rsidR="00C9153A" w:rsidRPr="00EE3B07" w:rsidRDefault="00C9153A" w:rsidP="00C9153A">
      <w:pPr>
        <w:pStyle w:val="Caption"/>
        <w:ind w:left="2880"/>
        <w:jc w:val="center"/>
        <w:rPr>
          <w:color w:val="auto"/>
          <w:lang w:val="en-US"/>
        </w:rPr>
      </w:pPr>
      <w:bookmarkStart w:id="175" w:name="_Toc3388641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57480">
        <w:rPr>
          <w:noProof/>
          <w:color w:val="auto"/>
        </w:rPr>
        <w:t>152</w:t>
      </w:r>
      <w:r w:rsidRPr="00BD5166">
        <w:rPr>
          <w:color w:val="auto"/>
        </w:rPr>
        <w:fldChar w:fldCharType="end"/>
      </w:r>
      <w:r w:rsidRPr="00BD5166">
        <w:rPr>
          <w:color w:val="auto"/>
        </w:rPr>
        <w:t xml:space="preserve">. </w:t>
      </w:r>
      <w:r w:rsidR="00257480">
        <w:rPr>
          <w:color w:val="auto"/>
        </w:rPr>
        <w:t>Snort alert – file sender</w:t>
      </w:r>
      <w:bookmarkEnd w:id="175"/>
    </w:p>
    <w:p w14:paraId="5A89A332" w14:textId="00B93A9C" w:rsidR="00854748" w:rsidRDefault="006E2D62" w:rsidP="00854748">
      <w:pPr>
        <w:pStyle w:val="ListParagraph"/>
        <w:ind w:left="1440"/>
      </w:pPr>
      <w:r>
        <w:t xml:space="preserve"> </w:t>
      </w:r>
    </w:p>
    <w:p w14:paraId="490272DA" w14:textId="363EAB83" w:rsidR="00854748" w:rsidRDefault="00854748" w:rsidP="00854748">
      <w:pPr>
        <w:pStyle w:val="ListParagraph"/>
        <w:ind w:left="1440"/>
      </w:pPr>
      <w:r>
        <w:t>2. Suricata</w:t>
      </w:r>
    </w:p>
    <w:p w14:paraId="1D467F75" w14:textId="63FB1BC1" w:rsidR="00854748" w:rsidRDefault="00854748" w:rsidP="00854748">
      <w:pPr>
        <w:pStyle w:val="ListParagraph"/>
        <w:ind w:left="1440"/>
      </w:pPr>
      <w:r>
        <w:rPr>
          <w:noProof/>
        </w:rPr>
        <w:drawing>
          <wp:inline distT="0" distB="0" distL="0" distR="0" wp14:anchorId="720421A4" wp14:editId="3D73F745">
            <wp:extent cx="5486400" cy="141541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86400" cy="1415415"/>
                    </a:xfrm>
                    <a:prstGeom prst="rect">
                      <a:avLst/>
                    </a:prstGeom>
                  </pic:spPr>
                </pic:pic>
              </a:graphicData>
            </a:graphic>
          </wp:inline>
        </w:drawing>
      </w:r>
    </w:p>
    <w:p w14:paraId="33649D0C" w14:textId="7E4C2FDB" w:rsidR="00257480" w:rsidRPr="00257480" w:rsidRDefault="00257480" w:rsidP="00257480">
      <w:pPr>
        <w:pStyle w:val="Caption"/>
        <w:ind w:left="2880"/>
        <w:jc w:val="center"/>
        <w:rPr>
          <w:color w:val="auto"/>
          <w:lang w:val="en-US"/>
        </w:rPr>
      </w:pPr>
      <w:bookmarkStart w:id="176" w:name="_Toc3388641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060DF">
        <w:rPr>
          <w:noProof/>
          <w:color w:val="auto"/>
        </w:rPr>
        <w:t>153</w:t>
      </w:r>
      <w:r w:rsidRPr="00BD5166">
        <w:rPr>
          <w:color w:val="auto"/>
        </w:rPr>
        <w:fldChar w:fldCharType="end"/>
      </w:r>
      <w:r w:rsidRPr="00BD5166">
        <w:rPr>
          <w:color w:val="auto"/>
        </w:rPr>
        <w:t xml:space="preserve">. </w:t>
      </w:r>
      <w:r w:rsidR="005060DF">
        <w:rPr>
          <w:color w:val="auto"/>
        </w:rPr>
        <w:t>Suricata alerts – file sender</w:t>
      </w:r>
      <w:bookmarkEnd w:id="176"/>
    </w:p>
    <w:p w14:paraId="320EE910" w14:textId="010FDAC4" w:rsidR="00924263" w:rsidRDefault="00924263" w:rsidP="00854748">
      <w:pPr>
        <w:pStyle w:val="ListParagraph"/>
        <w:ind w:left="1440"/>
      </w:pPr>
    </w:p>
    <w:p w14:paraId="58483D69" w14:textId="5DC50E71" w:rsidR="00924263" w:rsidRDefault="00586E3C" w:rsidP="00924263">
      <w:pPr>
        <w:pStyle w:val="ListParagraph"/>
        <w:numPr>
          <w:ilvl w:val="1"/>
          <w:numId w:val="26"/>
        </w:numPr>
      </w:pPr>
      <w:r>
        <w:t>Result:</w:t>
      </w:r>
    </w:p>
    <w:p w14:paraId="361D6698" w14:textId="77777777" w:rsidR="0043775B" w:rsidRPr="000C1D0C" w:rsidRDefault="0043775B" w:rsidP="0043775B">
      <w:pPr>
        <w:pStyle w:val="ListParagraph"/>
      </w:pPr>
      <w:r>
        <w:t xml:space="preserve">      </w:t>
      </w:r>
    </w:p>
    <w:tbl>
      <w:tblPr>
        <w:tblStyle w:val="GridTable2-Accent3"/>
        <w:tblW w:w="8622"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6192"/>
      </w:tblGrid>
      <w:tr w:rsidR="0043775B" w:rsidRPr="00313821" w14:paraId="1A5904C4" w14:textId="77777777" w:rsidTr="00702F04">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0F597AF" w14:textId="77777777" w:rsidR="0043775B" w:rsidRPr="00313821" w:rsidRDefault="0043775B" w:rsidP="00702F04">
            <w:pPr>
              <w:pStyle w:val="ListParagraph"/>
              <w:ind w:left="0"/>
              <w:rPr>
                <w:b w:val="0"/>
                <w:bCs w:val="0"/>
                <w:szCs w:val="24"/>
                <w:lang w:val="en-US"/>
              </w:rPr>
            </w:pPr>
            <w:r w:rsidRPr="00313821">
              <w:rPr>
                <w:b w:val="0"/>
                <w:bCs w:val="0"/>
                <w:szCs w:val="24"/>
                <w:lang w:val="en-US"/>
              </w:rPr>
              <w:t>Test Resul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8C8CC79" w14:textId="77777777" w:rsidR="0043775B" w:rsidRPr="00313821" w:rsidRDefault="0043775B" w:rsidP="00702F04">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Both Snort and Suricata did not detect the encrypted payload.</w:t>
            </w:r>
          </w:p>
        </w:tc>
      </w:tr>
      <w:tr w:rsidR="0043775B" w:rsidRPr="00313821" w14:paraId="5BEE7F15" w14:textId="77777777" w:rsidTr="00C940DC">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4189FA1" w14:textId="77777777" w:rsidR="0043775B" w:rsidRPr="00313821" w:rsidRDefault="0043775B" w:rsidP="00702F04">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FB0C7D2" w14:textId="77777777" w:rsidR="0043775B" w:rsidRPr="00313821" w:rsidRDefault="0043775B" w:rsidP="00702F04">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43775B" w14:paraId="704173EF" w14:textId="77777777" w:rsidTr="00702F04">
        <w:trPr>
          <w:trHeight w:val="467"/>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78E2085" w14:textId="77777777" w:rsidR="0043775B" w:rsidRDefault="0043775B" w:rsidP="00702F04">
            <w:pPr>
              <w:pStyle w:val="ListParagraph"/>
              <w:ind w:left="0"/>
              <w:rPr>
                <w:b w:val="0"/>
                <w:bCs w:val="0"/>
                <w:szCs w:val="24"/>
                <w:lang w:val="en-US"/>
              </w:rPr>
            </w:pPr>
            <w:r>
              <w:rPr>
                <w:b w:val="0"/>
                <w:bCs w:val="0"/>
                <w:szCs w:val="24"/>
                <w:lang w:val="en-US"/>
              </w:rPr>
              <w:t>Observation (if any)</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2826AA1" w14:textId="77777777" w:rsidR="0043775B" w:rsidRDefault="0043775B" w:rsidP="00702F04">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43775B" w:rsidRPr="00313821" w14:paraId="2874F246" w14:textId="77777777" w:rsidTr="00702F04">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A0982AD" w14:textId="77777777" w:rsidR="0043775B" w:rsidRDefault="0043775B" w:rsidP="00702F04">
            <w:pPr>
              <w:pStyle w:val="ListParagraph"/>
              <w:ind w:left="0"/>
              <w:rPr>
                <w:b w:val="0"/>
                <w:bCs w:val="0"/>
                <w:szCs w:val="24"/>
                <w:lang w:val="en-US"/>
              </w:rPr>
            </w:pPr>
            <w:r>
              <w:rPr>
                <w:b w:val="0"/>
                <w:bCs w:val="0"/>
                <w:szCs w:val="24"/>
                <w:lang w:val="en-US"/>
              </w:rPr>
              <w:t>Suricata aler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79E6DB38" w14:textId="77777777" w:rsidR="0043775B" w:rsidRPr="00313821" w:rsidRDefault="0043775B" w:rsidP="00702F04">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STREAM Packet with invalid ack, SHUTDOWN RST with invalid ack</w:t>
            </w:r>
          </w:p>
        </w:tc>
      </w:tr>
      <w:tr w:rsidR="0043775B" w:rsidRPr="00313821" w14:paraId="6F9ADDAB" w14:textId="77777777" w:rsidTr="00702F04">
        <w:trPr>
          <w:trHeight w:val="980"/>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97F35E2" w14:textId="77777777" w:rsidR="0043775B" w:rsidRPr="00313821" w:rsidRDefault="0043775B" w:rsidP="00702F04">
            <w:pPr>
              <w:pStyle w:val="ListParagraph"/>
              <w:ind w:left="0"/>
              <w:rPr>
                <w:b w:val="0"/>
                <w:bCs w:val="0"/>
                <w:szCs w:val="24"/>
                <w:lang w:val="en-US"/>
              </w:rPr>
            </w:pPr>
            <w:r w:rsidRPr="00313821">
              <w:rPr>
                <w:b w:val="0"/>
                <w:bCs w:val="0"/>
                <w:szCs w:val="24"/>
                <w:lang w:val="en-US"/>
              </w:rPr>
              <w:t>Observation (if any)</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042D966" w14:textId="77777777" w:rsidR="0043775B" w:rsidRPr="00313821" w:rsidRDefault="0043775B" w:rsidP="00702F04">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ince the crafted packet was sent without establishing session, the server rejected the packet. This caused the alert invalid ack and RST with invalid ack.</w:t>
            </w:r>
          </w:p>
        </w:tc>
      </w:tr>
    </w:tbl>
    <w:p w14:paraId="6BC7E6D4" w14:textId="1F03BE1F" w:rsidR="0043775B" w:rsidRDefault="0043775B" w:rsidP="0043775B">
      <w:pPr>
        <w:pStyle w:val="ListParagraph"/>
      </w:pPr>
    </w:p>
    <w:p w14:paraId="6DA163AE" w14:textId="637A01CB" w:rsidR="00EF1F6C" w:rsidRDefault="00EF1F6C" w:rsidP="0043775B">
      <w:pPr>
        <w:pStyle w:val="ListParagraph"/>
      </w:pPr>
    </w:p>
    <w:p w14:paraId="5AA3C50D" w14:textId="77777777" w:rsidR="00EF1F6C" w:rsidRPr="000C1D0C" w:rsidRDefault="00EF1F6C" w:rsidP="0043775B">
      <w:pPr>
        <w:pStyle w:val="ListParagraph"/>
      </w:pPr>
    </w:p>
    <w:p w14:paraId="223CFBF1" w14:textId="618CA96E" w:rsidR="00433914" w:rsidRDefault="00433914" w:rsidP="00433914">
      <w:pPr>
        <w:pStyle w:val="Subtitle"/>
        <w:ind w:left="720"/>
        <w:rPr>
          <w:rFonts w:ascii="Times New Roman" w:hAnsi="Times New Roman" w:cs="Times New Roman"/>
          <w:color w:val="auto"/>
          <w:sz w:val="24"/>
          <w:szCs w:val="24"/>
        </w:rPr>
      </w:pPr>
      <w:r w:rsidRPr="00963CB4">
        <w:rPr>
          <w:rFonts w:ascii="Times New Roman" w:hAnsi="Times New Roman" w:cs="Times New Roman"/>
          <w:color w:val="auto"/>
          <w:sz w:val="24"/>
          <w:szCs w:val="24"/>
        </w:rPr>
        <w:lastRenderedPageBreak/>
        <w:t>3.</w:t>
      </w:r>
      <w:r w:rsidR="00A51669">
        <w:rPr>
          <w:rFonts w:ascii="Times New Roman" w:hAnsi="Times New Roman" w:cs="Times New Roman"/>
          <w:color w:val="auto"/>
          <w:sz w:val="24"/>
          <w:szCs w:val="24"/>
        </w:rPr>
        <w:t>5</w:t>
      </w:r>
      <w:r w:rsidRPr="00963CB4">
        <w:rPr>
          <w:rFonts w:ascii="Times New Roman" w:hAnsi="Times New Roman" w:cs="Times New Roman"/>
          <w:color w:val="auto"/>
          <w:sz w:val="24"/>
          <w:szCs w:val="24"/>
        </w:rPr>
        <w:t xml:space="preserve"> </w:t>
      </w:r>
      <w:r>
        <w:rPr>
          <w:rFonts w:ascii="Times New Roman" w:hAnsi="Times New Roman" w:cs="Times New Roman"/>
          <w:color w:val="auto"/>
          <w:sz w:val="24"/>
          <w:szCs w:val="24"/>
        </w:rPr>
        <w:t>Send</w:t>
      </w:r>
      <w:r w:rsidR="00A51669">
        <w:rPr>
          <w:rFonts w:ascii="Times New Roman" w:hAnsi="Times New Roman" w:cs="Times New Roman"/>
          <w:color w:val="auto"/>
          <w:sz w:val="24"/>
          <w:szCs w:val="24"/>
        </w:rPr>
        <w:t xml:space="preserve"> </w:t>
      </w:r>
      <w:proofErr w:type="spellStart"/>
      <w:r w:rsidR="00A51669">
        <w:rPr>
          <w:rFonts w:ascii="Times New Roman" w:hAnsi="Times New Roman" w:cs="Times New Roman"/>
          <w:color w:val="auto"/>
          <w:sz w:val="24"/>
          <w:szCs w:val="24"/>
        </w:rPr>
        <w:t>Pcap</w:t>
      </w:r>
      <w:proofErr w:type="spellEnd"/>
      <w:r>
        <w:rPr>
          <w:rFonts w:ascii="Times New Roman" w:hAnsi="Times New Roman" w:cs="Times New Roman"/>
          <w:color w:val="auto"/>
          <w:sz w:val="24"/>
          <w:szCs w:val="24"/>
        </w:rPr>
        <w:t xml:space="preserve"> files</w:t>
      </w:r>
    </w:p>
    <w:p w14:paraId="4CB12280" w14:textId="411B576D" w:rsidR="006207F2" w:rsidRDefault="00433914" w:rsidP="006207F2">
      <w:pPr>
        <w:ind w:left="720"/>
      </w:pPr>
      <w:r>
        <w:t xml:space="preserve">This option can be used to send </w:t>
      </w:r>
      <w:proofErr w:type="spellStart"/>
      <w:r w:rsidR="009933FE">
        <w:t>Pcap</w:t>
      </w:r>
      <w:proofErr w:type="spellEnd"/>
      <w:r>
        <w:t xml:space="preserve"> file to a target after encrypting its content with XOR. The target/file sniffer uses source port number </w:t>
      </w:r>
      <w:r w:rsidR="00167F84">
        <w:t>3525</w:t>
      </w:r>
      <w:r>
        <w:t xml:space="preserve"> or checksum 0x</w:t>
      </w:r>
      <w:r w:rsidR="00AB0EE0">
        <w:t>0dc05</w:t>
      </w:r>
      <w:r>
        <w:t xml:space="preserve"> to identify the packet with </w:t>
      </w:r>
      <w:proofErr w:type="spellStart"/>
      <w:r w:rsidR="00502DB2">
        <w:t>Pcap</w:t>
      </w:r>
      <w:proofErr w:type="spellEnd"/>
      <w:r>
        <w:t xml:space="preserve"> file. </w:t>
      </w:r>
    </w:p>
    <w:p w14:paraId="50F5D500" w14:textId="1A188F0C" w:rsidR="009C4813" w:rsidRDefault="009C4813" w:rsidP="009C4813">
      <w:pPr>
        <w:pStyle w:val="ListParagraph"/>
        <w:numPr>
          <w:ilvl w:val="1"/>
          <w:numId w:val="26"/>
        </w:numPr>
      </w:pPr>
      <w:r>
        <w:t xml:space="preserve">SHA-256 checksum of a </w:t>
      </w:r>
      <w:proofErr w:type="spellStart"/>
      <w:r>
        <w:t>pcap</w:t>
      </w:r>
      <w:proofErr w:type="spellEnd"/>
      <w:r>
        <w:t xml:space="preserve"> file was observed.</w:t>
      </w:r>
    </w:p>
    <w:p w14:paraId="3B347E00" w14:textId="489601E9" w:rsidR="008F409A" w:rsidRDefault="00C940DC" w:rsidP="008F409A">
      <w:pPr>
        <w:pStyle w:val="ListParagraph"/>
        <w:ind w:left="1440"/>
      </w:pPr>
      <w:r w:rsidRPr="0030001B">
        <w:rPr>
          <w:noProof/>
          <w:szCs w:val="24"/>
        </w:rPr>
        <mc:AlternateContent>
          <mc:Choice Requires="wps">
            <w:drawing>
              <wp:anchor distT="0" distB="0" distL="114300" distR="114300" simplePos="0" relativeHeight="251688448" behindDoc="0" locked="0" layoutInCell="1" allowOverlap="1" wp14:anchorId="77C83B6B" wp14:editId="24E1F20D">
                <wp:simplePos x="0" y="0"/>
                <wp:positionH relativeFrom="margin">
                  <wp:posOffset>943591</wp:posOffset>
                </wp:positionH>
                <wp:positionV relativeFrom="paragraph">
                  <wp:posOffset>147218</wp:posOffset>
                </wp:positionV>
                <wp:extent cx="3887945" cy="118663"/>
                <wp:effectExtent l="0" t="0" r="17780" b="15240"/>
                <wp:wrapNone/>
                <wp:docPr id="128" name="Rectangle 128"/>
                <wp:cNvGraphicFramePr/>
                <a:graphic xmlns:a="http://schemas.openxmlformats.org/drawingml/2006/main">
                  <a:graphicData uri="http://schemas.microsoft.com/office/word/2010/wordprocessingShape">
                    <wps:wsp>
                      <wps:cNvSpPr/>
                      <wps:spPr>
                        <a:xfrm>
                          <a:off x="0" y="0"/>
                          <a:ext cx="3887945" cy="11866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CCB4F" id="Rectangle 128" o:spid="_x0000_s1026" style="position:absolute;margin-left:74.3pt;margin-top:11.6pt;width:306.15pt;height:9.35pt;z-index:25168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" filled="f" strokecolor="red" strokeweight=".25pt">
                <w10:wrap anchorx="margin"/>
              </v:rect>
            </w:pict>
          </mc:Fallback>
        </mc:AlternateContent>
      </w:r>
      <w:r w:rsidR="008F409A">
        <w:rPr>
          <w:noProof/>
        </w:rPr>
        <w:drawing>
          <wp:inline distT="0" distB="0" distL="0" distR="0" wp14:anchorId="4F897A01" wp14:editId="0B0FAA5A">
            <wp:extent cx="5486400" cy="466725"/>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86400" cy="466725"/>
                    </a:xfrm>
                    <a:prstGeom prst="rect">
                      <a:avLst/>
                    </a:prstGeom>
                  </pic:spPr>
                </pic:pic>
              </a:graphicData>
            </a:graphic>
          </wp:inline>
        </w:drawing>
      </w:r>
    </w:p>
    <w:p w14:paraId="0D3DCD6C" w14:textId="77777777" w:rsidR="005A353E" w:rsidRPr="00EE3B07" w:rsidRDefault="005A353E" w:rsidP="005A353E">
      <w:pPr>
        <w:pStyle w:val="Caption"/>
        <w:ind w:left="2880"/>
        <w:jc w:val="center"/>
        <w:rPr>
          <w:color w:val="auto"/>
          <w:lang w:val="en-US"/>
        </w:rPr>
      </w:pPr>
      <w:bookmarkStart w:id="177" w:name="_Toc3388641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117</w:t>
      </w:r>
      <w:r w:rsidRPr="00BD5166">
        <w:rPr>
          <w:color w:val="auto"/>
        </w:rPr>
        <w:fldChar w:fldCharType="end"/>
      </w:r>
      <w:r w:rsidRPr="00BD5166">
        <w:rPr>
          <w:color w:val="auto"/>
        </w:rPr>
        <w:t xml:space="preserve">. </w:t>
      </w:r>
      <w:r>
        <w:rPr>
          <w:color w:val="auto"/>
        </w:rPr>
        <w:t>Invalid flag</w:t>
      </w:r>
      <w:bookmarkEnd w:id="177"/>
    </w:p>
    <w:p w14:paraId="6CC17E5C" w14:textId="56197B05" w:rsidR="006B07A5" w:rsidRDefault="006B07A5" w:rsidP="008F409A">
      <w:pPr>
        <w:pStyle w:val="ListParagraph"/>
        <w:ind w:left="1440"/>
      </w:pPr>
    </w:p>
    <w:p w14:paraId="2A91425D" w14:textId="04F6DB9F" w:rsidR="006B07A5" w:rsidRPr="006207F2" w:rsidRDefault="006B07A5" w:rsidP="006B07A5">
      <w:pPr>
        <w:pStyle w:val="ListParagraph"/>
        <w:numPr>
          <w:ilvl w:val="1"/>
          <w:numId w:val="26"/>
        </w:numPr>
      </w:pPr>
      <w:r>
        <w:t xml:space="preserve">File sniffer at target was started. A </w:t>
      </w:r>
      <w:proofErr w:type="spellStart"/>
      <w:r>
        <w:t>pcap</w:t>
      </w:r>
      <w:proofErr w:type="spellEnd"/>
      <w:r>
        <w:t xml:space="preserve"> file was imported and sent to target/server with file sniffer.</w:t>
      </w:r>
    </w:p>
    <w:p w14:paraId="562D18E8" w14:textId="1ABDC3D2" w:rsidR="003A6B5B" w:rsidRDefault="00433914" w:rsidP="006B07A5">
      <w:pPr>
        <w:ind w:left="1440"/>
      </w:pPr>
      <w:r>
        <w:rPr>
          <w:noProof/>
        </w:rPr>
        <w:drawing>
          <wp:inline distT="0" distB="0" distL="0" distR="0" wp14:anchorId="4259B3F3" wp14:editId="7306F910">
            <wp:extent cx="5486400" cy="2298065"/>
            <wp:effectExtent l="0" t="0" r="0" b="698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86400" cy="2298065"/>
                    </a:xfrm>
                    <a:prstGeom prst="rect">
                      <a:avLst/>
                    </a:prstGeom>
                  </pic:spPr>
                </pic:pic>
              </a:graphicData>
            </a:graphic>
          </wp:inline>
        </w:drawing>
      </w:r>
    </w:p>
    <w:p w14:paraId="3152870E" w14:textId="6433715E" w:rsidR="00110AD6" w:rsidRDefault="00D977E3" w:rsidP="00D977E3">
      <w:pPr>
        <w:pStyle w:val="Caption"/>
        <w:ind w:left="2880"/>
        <w:jc w:val="center"/>
        <w:rPr>
          <w:color w:val="auto"/>
        </w:rPr>
      </w:pPr>
      <w:bookmarkStart w:id="178" w:name="_Toc3388641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EB62CC">
        <w:rPr>
          <w:noProof/>
          <w:color w:val="auto"/>
        </w:rPr>
        <w:t>155</w:t>
      </w:r>
      <w:r w:rsidRPr="00BD5166">
        <w:rPr>
          <w:color w:val="auto"/>
        </w:rPr>
        <w:fldChar w:fldCharType="end"/>
      </w:r>
      <w:r w:rsidRPr="00BD5166">
        <w:rPr>
          <w:color w:val="auto"/>
        </w:rPr>
        <w:t xml:space="preserve">. </w:t>
      </w:r>
      <w:r w:rsidR="00EB62CC">
        <w:rPr>
          <w:color w:val="auto"/>
        </w:rPr>
        <w:t xml:space="preserve">file sender – sending </w:t>
      </w:r>
      <w:proofErr w:type="spellStart"/>
      <w:r w:rsidR="00EB62CC">
        <w:rPr>
          <w:color w:val="auto"/>
        </w:rPr>
        <w:t>pcap</w:t>
      </w:r>
      <w:bookmarkEnd w:id="178"/>
      <w:proofErr w:type="spellEnd"/>
    </w:p>
    <w:p w14:paraId="7C545FF4" w14:textId="77777777" w:rsidR="00D977E3" w:rsidRPr="00D977E3" w:rsidRDefault="00D977E3" w:rsidP="00D977E3">
      <w:pPr>
        <w:rPr>
          <w:lang w:val="en-US"/>
        </w:rPr>
      </w:pPr>
    </w:p>
    <w:p w14:paraId="6DEBBF36" w14:textId="08CE5E89" w:rsidR="001E09F5" w:rsidRDefault="003A6B5B" w:rsidP="007453AB">
      <w:pPr>
        <w:pStyle w:val="ListParagraph"/>
        <w:numPr>
          <w:ilvl w:val="1"/>
          <w:numId w:val="26"/>
        </w:numPr>
      </w:pPr>
      <w:r>
        <w:t xml:space="preserve">Payload length is used as key to encrypt with XOR cipher. The packet with </w:t>
      </w:r>
      <w:proofErr w:type="spellStart"/>
      <w:r w:rsidR="009471A4">
        <w:t>pcap</w:t>
      </w:r>
      <w:proofErr w:type="spellEnd"/>
      <w:r>
        <w:t xml:space="preserve"> file was sent to an open port at the target.</w:t>
      </w:r>
    </w:p>
    <w:p w14:paraId="1EF96AA5" w14:textId="0F0AF231" w:rsidR="00EB6218" w:rsidRDefault="00EB654E" w:rsidP="007453AB">
      <w:pPr>
        <w:pStyle w:val="ListParagraph"/>
        <w:ind w:left="1440"/>
      </w:pPr>
      <w:r w:rsidRPr="0030001B">
        <w:rPr>
          <w:noProof/>
          <w:szCs w:val="24"/>
        </w:rPr>
        <w:lastRenderedPageBreak/>
        <mc:AlternateContent>
          <mc:Choice Requires="wps">
            <w:drawing>
              <wp:anchor distT="0" distB="0" distL="114300" distR="114300" simplePos="0" relativeHeight="251701760" behindDoc="0" locked="0" layoutInCell="1" allowOverlap="1" wp14:anchorId="23FD070E" wp14:editId="6D8DC7C1">
                <wp:simplePos x="0" y="0"/>
                <wp:positionH relativeFrom="margin">
                  <wp:posOffset>1446637</wp:posOffset>
                </wp:positionH>
                <wp:positionV relativeFrom="paragraph">
                  <wp:posOffset>600293</wp:posOffset>
                </wp:positionV>
                <wp:extent cx="321087" cy="181484"/>
                <wp:effectExtent l="0" t="0" r="22225" b="28575"/>
                <wp:wrapNone/>
                <wp:docPr id="133" name="Rectangle 133"/>
                <wp:cNvGraphicFramePr/>
                <a:graphic xmlns:a="http://schemas.openxmlformats.org/drawingml/2006/main">
                  <a:graphicData uri="http://schemas.microsoft.com/office/word/2010/wordprocessingShape">
                    <wps:wsp>
                      <wps:cNvSpPr/>
                      <wps:spPr>
                        <a:xfrm>
                          <a:off x="0" y="0"/>
                          <a:ext cx="321087" cy="181484"/>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6BA5D" id="Rectangle 133" o:spid="_x0000_s1026" style="position:absolute;margin-left:113.9pt;margin-top:47.25pt;width:25.3pt;height:14.3pt;z-index:251701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" filled="f" strokecolor="red" strokeweight=".25pt">
                <w10:wrap anchorx="margin"/>
              </v:rect>
            </w:pict>
          </mc:Fallback>
        </mc:AlternateContent>
      </w:r>
      <w:r w:rsidR="001E09F5">
        <w:rPr>
          <w:noProof/>
        </w:rPr>
        <w:drawing>
          <wp:inline distT="0" distB="0" distL="0" distR="0" wp14:anchorId="19F18D2C" wp14:editId="73353B82">
            <wp:extent cx="5426504" cy="1940483"/>
            <wp:effectExtent l="0" t="0" r="3175"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b="15144"/>
                    <a:stretch/>
                  </pic:blipFill>
                  <pic:spPr bwMode="auto">
                    <a:xfrm>
                      <a:off x="0" y="0"/>
                      <a:ext cx="5491032" cy="1963558"/>
                    </a:xfrm>
                    <a:prstGeom prst="rect">
                      <a:avLst/>
                    </a:prstGeom>
                    <a:ln>
                      <a:noFill/>
                    </a:ln>
                    <a:extLst>
                      <a:ext uri="{53640926-AAD7-44D8-BBD7-CCE9431645EC}">
                        <a14:shadowObscured xmlns:a14="http://schemas.microsoft.com/office/drawing/2010/main"/>
                      </a:ext>
                    </a:extLst>
                  </pic:spPr>
                </pic:pic>
              </a:graphicData>
            </a:graphic>
          </wp:inline>
        </w:drawing>
      </w:r>
    </w:p>
    <w:p w14:paraId="31F9ED1C" w14:textId="3A14B675" w:rsidR="001E1E6A" w:rsidRPr="001E1E6A" w:rsidRDefault="001E1E6A" w:rsidP="001E1E6A">
      <w:pPr>
        <w:pStyle w:val="Caption"/>
        <w:ind w:left="2880"/>
        <w:jc w:val="center"/>
        <w:rPr>
          <w:color w:val="auto"/>
          <w:lang w:val="en-US"/>
        </w:rPr>
      </w:pPr>
      <w:bookmarkStart w:id="179" w:name="_Toc3388641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80E1E">
        <w:rPr>
          <w:noProof/>
          <w:color w:val="auto"/>
        </w:rPr>
        <w:t>156</w:t>
      </w:r>
      <w:r w:rsidRPr="00BD5166">
        <w:rPr>
          <w:color w:val="auto"/>
        </w:rPr>
        <w:fldChar w:fldCharType="end"/>
      </w:r>
      <w:r w:rsidRPr="00BD5166">
        <w:rPr>
          <w:color w:val="auto"/>
        </w:rPr>
        <w:t xml:space="preserve">. </w:t>
      </w:r>
      <w:r w:rsidR="00280E1E">
        <w:rPr>
          <w:color w:val="auto"/>
        </w:rPr>
        <w:t xml:space="preserve">Sending </w:t>
      </w:r>
      <w:proofErr w:type="spellStart"/>
      <w:r w:rsidR="00280E1E">
        <w:rPr>
          <w:color w:val="auto"/>
        </w:rPr>
        <w:t>pcap</w:t>
      </w:r>
      <w:proofErr w:type="spellEnd"/>
      <w:r w:rsidR="00280E1E">
        <w:rPr>
          <w:color w:val="auto"/>
        </w:rPr>
        <w:t xml:space="preserve"> file</w:t>
      </w:r>
      <w:bookmarkEnd w:id="179"/>
    </w:p>
    <w:p w14:paraId="5D384969" w14:textId="77777777" w:rsidR="00B6533E" w:rsidRDefault="00B6533E" w:rsidP="007453AB">
      <w:pPr>
        <w:pStyle w:val="ListParagraph"/>
        <w:ind w:left="1440"/>
      </w:pPr>
    </w:p>
    <w:p w14:paraId="0E739387" w14:textId="0E03727E" w:rsidR="00AF0D90" w:rsidRDefault="00212178" w:rsidP="00212178">
      <w:pPr>
        <w:pStyle w:val="ListParagraph"/>
        <w:numPr>
          <w:ilvl w:val="1"/>
          <w:numId w:val="26"/>
        </w:numPr>
      </w:pPr>
      <w:r>
        <w:t xml:space="preserve">At the target/file sniffer, the payload was decrypted by using payload size as key and extracted into a </w:t>
      </w:r>
      <w:proofErr w:type="spellStart"/>
      <w:r w:rsidR="0012208D">
        <w:t>pcap</w:t>
      </w:r>
      <w:proofErr w:type="spellEnd"/>
      <w:r>
        <w:t xml:space="preserve"> file with current timestamp.</w:t>
      </w:r>
    </w:p>
    <w:p w14:paraId="4938FE1A" w14:textId="753E7E5F" w:rsidR="003A6B5B" w:rsidRDefault="00EB654E" w:rsidP="00212178">
      <w:pPr>
        <w:pStyle w:val="ListParagraph"/>
        <w:ind w:left="1440"/>
      </w:pPr>
      <w:r w:rsidRPr="0030001B">
        <w:rPr>
          <w:noProof/>
          <w:szCs w:val="24"/>
        </w:rPr>
        <mc:AlternateContent>
          <mc:Choice Requires="wps">
            <w:drawing>
              <wp:anchor distT="0" distB="0" distL="114300" distR="114300" simplePos="0" relativeHeight="251690496" behindDoc="0" locked="0" layoutInCell="1" allowOverlap="1" wp14:anchorId="5E1A1F04" wp14:editId="5C38E8EE">
                <wp:simplePos x="0" y="0"/>
                <wp:positionH relativeFrom="margin">
                  <wp:posOffset>1425221</wp:posOffset>
                </wp:positionH>
                <wp:positionV relativeFrom="paragraph">
                  <wp:posOffset>394694</wp:posOffset>
                </wp:positionV>
                <wp:extent cx="321087" cy="125643"/>
                <wp:effectExtent l="0" t="0" r="22225" b="27305"/>
                <wp:wrapNone/>
                <wp:docPr id="132" name="Rectangle 132"/>
                <wp:cNvGraphicFramePr/>
                <a:graphic xmlns:a="http://schemas.openxmlformats.org/drawingml/2006/main">
                  <a:graphicData uri="http://schemas.microsoft.com/office/word/2010/wordprocessingShape">
                    <wps:wsp>
                      <wps:cNvSpPr/>
                      <wps:spPr>
                        <a:xfrm>
                          <a:off x="0" y="0"/>
                          <a:ext cx="321087" cy="12564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6E4BB" id="Rectangle 132" o:spid="_x0000_s1026" style="position:absolute;margin-left:112.2pt;margin-top:31.1pt;width:25.3pt;height:9.9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" filled="f" strokecolor="red" strokeweight=".25pt">
                <w10:wrap anchorx="margin"/>
              </v:rect>
            </w:pict>
          </mc:Fallback>
        </mc:AlternateContent>
      </w:r>
      <w:r w:rsidR="00212178">
        <w:rPr>
          <w:noProof/>
        </w:rPr>
        <w:drawing>
          <wp:inline distT="0" distB="0" distL="0" distR="0" wp14:anchorId="6A5BA420" wp14:editId="0E4CD24C">
            <wp:extent cx="5486400" cy="725936"/>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b="17399"/>
                    <a:stretch/>
                  </pic:blipFill>
                  <pic:spPr bwMode="auto">
                    <a:xfrm>
                      <a:off x="0" y="0"/>
                      <a:ext cx="5486400" cy="725936"/>
                    </a:xfrm>
                    <a:prstGeom prst="rect">
                      <a:avLst/>
                    </a:prstGeom>
                    <a:ln>
                      <a:noFill/>
                    </a:ln>
                    <a:extLst>
                      <a:ext uri="{53640926-AAD7-44D8-BBD7-CCE9431645EC}">
                        <a14:shadowObscured xmlns:a14="http://schemas.microsoft.com/office/drawing/2010/main"/>
                      </a:ext>
                    </a:extLst>
                  </pic:spPr>
                </pic:pic>
              </a:graphicData>
            </a:graphic>
          </wp:inline>
        </w:drawing>
      </w:r>
    </w:p>
    <w:p w14:paraId="792177E8" w14:textId="1C940075" w:rsidR="00104529" w:rsidRPr="00280E1E" w:rsidRDefault="00280E1E" w:rsidP="00280E1E">
      <w:pPr>
        <w:pStyle w:val="Caption"/>
        <w:ind w:left="2880"/>
        <w:jc w:val="center"/>
        <w:rPr>
          <w:color w:val="auto"/>
          <w:lang w:val="en-US"/>
        </w:rPr>
      </w:pPr>
      <w:bookmarkStart w:id="180" w:name="_Toc3388641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D35113">
        <w:rPr>
          <w:noProof/>
          <w:color w:val="auto"/>
        </w:rPr>
        <w:t>157</w:t>
      </w:r>
      <w:r w:rsidRPr="00BD5166">
        <w:rPr>
          <w:color w:val="auto"/>
        </w:rPr>
        <w:fldChar w:fldCharType="end"/>
      </w:r>
      <w:r w:rsidRPr="00BD5166">
        <w:rPr>
          <w:color w:val="auto"/>
        </w:rPr>
        <w:t xml:space="preserve">. </w:t>
      </w:r>
      <w:proofErr w:type="spellStart"/>
      <w:r w:rsidR="00D35113">
        <w:rPr>
          <w:color w:val="auto"/>
        </w:rPr>
        <w:t>pcap</w:t>
      </w:r>
      <w:proofErr w:type="spellEnd"/>
      <w:r w:rsidR="00D35113">
        <w:rPr>
          <w:color w:val="auto"/>
        </w:rPr>
        <w:t xml:space="preserve"> file created at target</w:t>
      </w:r>
      <w:bookmarkEnd w:id="180"/>
    </w:p>
    <w:p w14:paraId="66623F34" w14:textId="77777777" w:rsidR="00280E1E" w:rsidRDefault="00280E1E" w:rsidP="00212178">
      <w:pPr>
        <w:pStyle w:val="ListParagraph"/>
        <w:ind w:left="1440"/>
      </w:pPr>
    </w:p>
    <w:p w14:paraId="29EFD51A" w14:textId="66C95BB3" w:rsidR="00104529" w:rsidRDefault="00104529" w:rsidP="00104529">
      <w:pPr>
        <w:pStyle w:val="ListParagraph"/>
        <w:numPr>
          <w:ilvl w:val="1"/>
          <w:numId w:val="26"/>
        </w:numPr>
      </w:pPr>
      <w:r>
        <w:t xml:space="preserve">It can be observed that SHA256-checksum matches that of the </w:t>
      </w:r>
      <w:proofErr w:type="spellStart"/>
      <w:r>
        <w:t>pcap</w:t>
      </w:r>
      <w:proofErr w:type="spellEnd"/>
      <w:r>
        <w:t xml:space="preserve"> file at the attacker machine.</w:t>
      </w:r>
    </w:p>
    <w:p w14:paraId="55CFBD5D" w14:textId="035E308A" w:rsidR="00104529" w:rsidRDefault="006A7AD2" w:rsidP="00104529">
      <w:pPr>
        <w:pStyle w:val="ListParagraph"/>
        <w:ind w:left="1440"/>
      </w:pPr>
      <w:r w:rsidRPr="0030001B">
        <w:rPr>
          <w:noProof/>
          <w:szCs w:val="24"/>
        </w:rPr>
        <mc:AlternateContent>
          <mc:Choice Requires="wps">
            <w:drawing>
              <wp:anchor distT="0" distB="0" distL="114300" distR="114300" simplePos="0" relativeHeight="251707904" behindDoc="0" locked="0" layoutInCell="1" allowOverlap="1" wp14:anchorId="40A5FE3B" wp14:editId="342C6D4D">
                <wp:simplePos x="0" y="0"/>
                <wp:positionH relativeFrom="margin">
                  <wp:posOffset>922650</wp:posOffset>
                </wp:positionH>
                <wp:positionV relativeFrom="paragraph">
                  <wp:posOffset>226540</wp:posOffset>
                </wp:positionV>
                <wp:extent cx="3887945" cy="118663"/>
                <wp:effectExtent l="0" t="0" r="17780" b="15240"/>
                <wp:wrapNone/>
                <wp:docPr id="130" name="Rectangle 130"/>
                <wp:cNvGraphicFramePr/>
                <a:graphic xmlns:a="http://schemas.openxmlformats.org/drawingml/2006/main">
                  <a:graphicData uri="http://schemas.microsoft.com/office/word/2010/wordprocessingShape">
                    <wps:wsp>
                      <wps:cNvSpPr/>
                      <wps:spPr>
                        <a:xfrm>
                          <a:off x="0" y="0"/>
                          <a:ext cx="3887945" cy="11866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D1A146" id="Rectangle 130" o:spid="_x0000_s1026" style="position:absolute;margin-left:72.65pt;margin-top:17.85pt;width:306.15pt;height:9.35pt;z-index:251707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" filled="f" strokecolor="red" strokeweight=".25pt">
                <w10:wrap anchorx="margin"/>
              </v:rect>
            </w:pict>
          </mc:Fallback>
        </mc:AlternateContent>
      </w:r>
      <w:r w:rsidR="00603976">
        <w:rPr>
          <w:noProof/>
        </w:rPr>
        <w:drawing>
          <wp:inline distT="0" distB="0" distL="0" distR="0" wp14:anchorId="7E3C808F" wp14:editId="2769E596">
            <wp:extent cx="5486400" cy="589280"/>
            <wp:effectExtent l="0" t="0" r="0" b="127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86400" cy="589280"/>
                    </a:xfrm>
                    <a:prstGeom prst="rect">
                      <a:avLst/>
                    </a:prstGeom>
                  </pic:spPr>
                </pic:pic>
              </a:graphicData>
            </a:graphic>
          </wp:inline>
        </w:drawing>
      </w:r>
    </w:p>
    <w:p w14:paraId="09D70710" w14:textId="02BCB20E" w:rsidR="003510E3" w:rsidRPr="00EE3B07" w:rsidRDefault="003510E3" w:rsidP="003510E3">
      <w:pPr>
        <w:pStyle w:val="Caption"/>
        <w:ind w:left="2880"/>
        <w:jc w:val="center"/>
        <w:rPr>
          <w:color w:val="auto"/>
          <w:lang w:val="en-US"/>
        </w:rPr>
      </w:pPr>
      <w:bookmarkStart w:id="181" w:name="_Toc3388641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805929">
        <w:rPr>
          <w:noProof/>
          <w:color w:val="auto"/>
        </w:rPr>
        <w:t>158</w:t>
      </w:r>
      <w:r w:rsidRPr="00BD5166">
        <w:rPr>
          <w:color w:val="auto"/>
        </w:rPr>
        <w:fldChar w:fldCharType="end"/>
      </w:r>
      <w:r w:rsidRPr="00BD5166">
        <w:rPr>
          <w:color w:val="auto"/>
        </w:rPr>
        <w:t xml:space="preserve">. </w:t>
      </w:r>
      <w:r w:rsidR="00805929">
        <w:rPr>
          <w:color w:val="auto"/>
        </w:rPr>
        <w:t xml:space="preserve">checksum of </w:t>
      </w:r>
      <w:proofErr w:type="spellStart"/>
      <w:r w:rsidR="00805929">
        <w:rPr>
          <w:color w:val="auto"/>
        </w:rPr>
        <w:t>pcap</w:t>
      </w:r>
      <w:proofErr w:type="spellEnd"/>
      <w:r w:rsidR="00805929">
        <w:rPr>
          <w:color w:val="auto"/>
        </w:rPr>
        <w:t xml:space="preserve"> file on target</w:t>
      </w:r>
      <w:bookmarkEnd w:id="181"/>
    </w:p>
    <w:p w14:paraId="210CF9C7" w14:textId="048C6AB5" w:rsidR="003510E3" w:rsidRDefault="003510E3" w:rsidP="00104529">
      <w:pPr>
        <w:pStyle w:val="ListParagraph"/>
        <w:ind w:left="1440"/>
      </w:pPr>
    </w:p>
    <w:p w14:paraId="19E6450C" w14:textId="31F3A60A" w:rsidR="003510E3" w:rsidRDefault="003510E3" w:rsidP="00104529">
      <w:pPr>
        <w:pStyle w:val="ListParagraph"/>
        <w:ind w:left="1440"/>
      </w:pPr>
    </w:p>
    <w:p w14:paraId="6B35AED0" w14:textId="058051F5" w:rsidR="003510E3" w:rsidRDefault="003510E3" w:rsidP="00104529">
      <w:pPr>
        <w:pStyle w:val="ListParagraph"/>
        <w:ind w:left="1440"/>
      </w:pPr>
    </w:p>
    <w:p w14:paraId="26D4E92A" w14:textId="5101BCD5" w:rsidR="003510E3" w:rsidRDefault="003510E3" w:rsidP="00104529">
      <w:pPr>
        <w:pStyle w:val="ListParagraph"/>
        <w:ind w:left="1440"/>
      </w:pPr>
    </w:p>
    <w:p w14:paraId="4AB629A5" w14:textId="77777777" w:rsidR="003510E3" w:rsidRDefault="003510E3" w:rsidP="00104529">
      <w:pPr>
        <w:pStyle w:val="ListParagraph"/>
        <w:ind w:left="1440"/>
      </w:pPr>
    </w:p>
    <w:p w14:paraId="43FE1C53" w14:textId="7E4A654D" w:rsidR="00EB654E" w:rsidRDefault="00EB654E" w:rsidP="00104529">
      <w:pPr>
        <w:pStyle w:val="ListParagraph"/>
        <w:ind w:left="1440"/>
      </w:pPr>
    </w:p>
    <w:p w14:paraId="071D2A52" w14:textId="0ACA5E6F" w:rsidR="00EB654E" w:rsidRDefault="00EB654E" w:rsidP="00EB654E">
      <w:pPr>
        <w:pStyle w:val="ListParagraph"/>
        <w:numPr>
          <w:ilvl w:val="1"/>
          <w:numId w:val="26"/>
        </w:numPr>
      </w:pPr>
      <w:r>
        <w:lastRenderedPageBreak/>
        <w:t>IDS Alerts:</w:t>
      </w:r>
    </w:p>
    <w:p w14:paraId="57F31F73" w14:textId="6031F417" w:rsidR="00E50866" w:rsidRDefault="00916222" w:rsidP="008461AC">
      <w:pPr>
        <w:pStyle w:val="ListParagraph"/>
        <w:ind w:left="1440"/>
      </w:pPr>
      <w:r>
        <w:t>1. Snort</w:t>
      </w:r>
    </w:p>
    <w:p w14:paraId="776DFE81" w14:textId="231C9957" w:rsidR="00C140DB" w:rsidRDefault="00C140DB" w:rsidP="008461AC">
      <w:pPr>
        <w:pStyle w:val="ListParagraph"/>
        <w:ind w:left="1440"/>
      </w:pPr>
      <w:r>
        <w:rPr>
          <w:noProof/>
        </w:rPr>
        <w:drawing>
          <wp:inline distT="0" distB="0" distL="0" distR="0" wp14:anchorId="3B520F53" wp14:editId="24997154">
            <wp:extent cx="5486400" cy="86296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86400" cy="862965"/>
                    </a:xfrm>
                    <a:prstGeom prst="rect">
                      <a:avLst/>
                    </a:prstGeom>
                  </pic:spPr>
                </pic:pic>
              </a:graphicData>
            </a:graphic>
          </wp:inline>
        </w:drawing>
      </w:r>
    </w:p>
    <w:p w14:paraId="1BFA74A1" w14:textId="2EB52822" w:rsidR="00E939EB" w:rsidRPr="00EE3B07" w:rsidRDefault="00E939EB" w:rsidP="00E939EB">
      <w:pPr>
        <w:pStyle w:val="Caption"/>
        <w:ind w:left="2880"/>
        <w:jc w:val="center"/>
        <w:rPr>
          <w:color w:val="auto"/>
          <w:lang w:val="en-US"/>
        </w:rPr>
      </w:pPr>
      <w:bookmarkStart w:id="182" w:name="_Toc3388642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805929">
        <w:rPr>
          <w:noProof/>
          <w:color w:val="auto"/>
        </w:rPr>
        <w:t>159</w:t>
      </w:r>
      <w:r w:rsidRPr="00BD5166">
        <w:rPr>
          <w:color w:val="auto"/>
        </w:rPr>
        <w:fldChar w:fldCharType="end"/>
      </w:r>
      <w:r w:rsidRPr="00BD5166">
        <w:rPr>
          <w:color w:val="auto"/>
        </w:rPr>
        <w:t xml:space="preserve">. </w:t>
      </w:r>
      <w:r w:rsidR="00805929">
        <w:rPr>
          <w:color w:val="auto"/>
        </w:rPr>
        <w:t xml:space="preserve">Snort alerts – sending </w:t>
      </w:r>
      <w:proofErr w:type="spellStart"/>
      <w:r w:rsidR="00805929">
        <w:rPr>
          <w:color w:val="auto"/>
        </w:rPr>
        <w:t>pcap</w:t>
      </w:r>
      <w:proofErr w:type="spellEnd"/>
      <w:r w:rsidR="00805929">
        <w:rPr>
          <w:color w:val="auto"/>
        </w:rPr>
        <w:t xml:space="preserve"> file</w:t>
      </w:r>
      <w:bookmarkEnd w:id="182"/>
    </w:p>
    <w:p w14:paraId="6876C100" w14:textId="2ED704DA" w:rsidR="005573CC" w:rsidRDefault="005573CC" w:rsidP="008461AC">
      <w:pPr>
        <w:pStyle w:val="ListParagraph"/>
        <w:ind w:left="1440"/>
      </w:pPr>
    </w:p>
    <w:p w14:paraId="49B7E66B" w14:textId="2F0F6CD1" w:rsidR="00A368F6" w:rsidRDefault="005573CC" w:rsidP="008461AC">
      <w:pPr>
        <w:pStyle w:val="ListParagraph"/>
        <w:ind w:left="1440"/>
      </w:pPr>
      <w:r>
        <w:t>2.</w:t>
      </w:r>
      <w:r w:rsidR="00B1691B">
        <w:t>Suricata</w:t>
      </w:r>
    </w:p>
    <w:p w14:paraId="06143EE0" w14:textId="49F33727" w:rsidR="00A368F6" w:rsidRDefault="00A368F6" w:rsidP="008461AC">
      <w:pPr>
        <w:pStyle w:val="ListParagraph"/>
        <w:ind w:left="1440"/>
      </w:pPr>
      <w:r>
        <w:rPr>
          <w:noProof/>
        </w:rPr>
        <w:drawing>
          <wp:inline distT="0" distB="0" distL="0" distR="0" wp14:anchorId="7049F8DD" wp14:editId="2D9D6215">
            <wp:extent cx="5486400" cy="718956"/>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b="50687"/>
                    <a:stretch/>
                  </pic:blipFill>
                  <pic:spPr bwMode="auto">
                    <a:xfrm>
                      <a:off x="0" y="0"/>
                      <a:ext cx="5486400" cy="718956"/>
                    </a:xfrm>
                    <a:prstGeom prst="rect">
                      <a:avLst/>
                    </a:prstGeom>
                    <a:ln>
                      <a:noFill/>
                    </a:ln>
                    <a:extLst>
                      <a:ext uri="{53640926-AAD7-44D8-BBD7-CCE9431645EC}">
                        <a14:shadowObscured xmlns:a14="http://schemas.microsoft.com/office/drawing/2010/main"/>
                      </a:ext>
                    </a:extLst>
                  </pic:spPr>
                </pic:pic>
              </a:graphicData>
            </a:graphic>
          </wp:inline>
        </w:drawing>
      </w:r>
    </w:p>
    <w:p w14:paraId="61EE7F36" w14:textId="2D6DAEEB" w:rsidR="00E939EB" w:rsidRPr="00EE3B07" w:rsidRDefault="00E939EB" w:rsidP="00E939EB">
      <w:pPr>
        <w:pStyle w:val="Caption"/>
        <w:ind w:left="2880"/>
        <w:jc w:val="center"/>
        <w:rPr>
          <w:color w:val="auto"/>
          <w:lang w:val="en-US"/>
        </w:rPr>
      </w:pPr>
      <w:bookmarkStart w:id="183" w:name="_Toc3388642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805929">
        <w:rPr>
          <w:noProof/>
          <w:color w:val="auto"/>
        </w:rPr>
        <w:t>160</w:t>
      </w:r>
      <w:r w:rsidRPr="00BD5166">
        <w:rPr>
          <w:color w:val="auto"/>
        </w:rPr>
        <w:fldChar w:fldCharType="end"/>
      </w:r>
      <w:r w:rsidRPr="00BD5166">
        <w:rPr>
          <w:color w:val="auto"/>
        </w:rPr>
        <w:t xml:space="preserve">. </w:t>
      </w:r>
      <w:r w:rsidR="00805929">
        <w:rPr>
          <w:color w:val="auto"/>
        </w:rPr>
        <w:t xml:space="preserve">Suricata – sending </w:t>
      </w:r>
      <w:proofErr w:type="spellStart"/>
      <w:r w:rsidR="00805929">
        <w:rPr>
          <w:color w:val="auto"/>
        </w:rPr>
        <w:t>pcap</w:t>
      </w:r>
      <w:proofErr w:type="spellEnd"/>
      <w:r w:rsidR="00805929">
        <w:rPr>
          <w:color w:val="auto"/>
        </w:rPr>
        <w:t xml:space="preserve"> file</w:t>
      </w:r>
      <w:bookmarkEnd w:id="183"/>
    </w:p>
    <w:p w14:paraId="1297BB06" w14:textId="77777777" w:rsidR="00E939EB" w:rsidRDefault="00E939EB" w:rsidP="008461AC">
      <w:pPr>
        <w:pStyle w:val="ListParagraph"/>
        <w:ind w:left="1440"/>
      </w:pPr>
    </w:p>
    <w:p w14:paraId="6756836B" w14:textId="050DA149" w:rsidR="00005F44" w:rsidRPr="00566324" w:rsidRDefault="00D145BA" w:rsidP="00005F44">
      <w:pPr>
        <w:pStyle w:val="Subtitle"/>
        <w:numPr>
          <w:ilvl w:val="1"/>
          <w:numId w:val="26"/>
        </w:numPr>
        <w:rPr>
          <w:rFonts w:ascii="Times New Roman" w:hAnsi="Times New Roman" w:cs="Times New Roman"/>
          <w:color w:val="auto"/>
          <w:sz w:val="24"/>
          <w:szCs w:val="24"/>
        </w:rPr>
      </w:pPr>
      <w:r w:rsidRPr="00566324">
        <w:rPr>
          <w:rFonts w:ascii="Times New Roman" w:hAnsi="Times New Roman" w:cs="Times New Roman"/>
          <w:color w:val="auto"/>
          <w:sz w:val="24"/>
          <w:szCs w:val="24"/>
        </w:rPr>
        <w:t>Result:</w:t>
      </w:r>
    </w:p>
    <w:tbl>
      <w:tblPr>
        <w:tblStyle w:val="GridTable2-Accent3"/>
        <w:tblW w:w="8622"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6192"/>
      </w:tblGrid>
      <w:tr w:rsidR="00D145BA" w:rsidRPr="00313821" w14:paraId="4772D015" w14:textId="77777777" w:rsidTr="00702F04">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079D573" w14:textId="77777777" w:rsidR="00D145BA" w:rsidRPr="00313821" w:rsidRDefault="00D145BA" w:rsidP="00702F04">
            <w:pPr>
              <w:pStyle w:val="ListParagraph"/>
              <w:ind w:left="0"/>
              <w:rPr>
                <w:b w:val="0"/>
                <w:bCs w:val="0"/>
                <w:szCs w:val="24"/>
                <w:lang w:val="en-US"/>
              </w:rPr>
            </w:pPr>
            <w:r w:rsidRPr="00313821">
              <w:rPr>
                <w:b w:val="0"/>
                <w:bCs w:val="0"/>
                <w:szCs w:val="24"/>
                <w:lang w:val="en-US"/>
              </w:rPr>
              <w:t>Test Resul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7CFE6B99" w14:textId="77777777" w:rsidR="00D145BA" w:rsidRPr="00313821" w:rsidRDefault="00D145BA" w:rsidP="00702F04">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Both Snort and Suricata did not detect the encrypted payload.</w:t>
            </w:r>
          </w:p>
        </w:tc>
      </w:tr>
      <w:tr w:rsidR="00D145BA" w:rsidRPr="00313821" w14:paraId="20777657" w14:textId="77777777" w:rsidTr="00702F0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AA58714" w14:textId="77777777" w:rsidR="00D145BA" w:rsidRPr="00313821" w:rsidRDefault="00D145BA" w:rsidP="00702F04">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B3BCEC0" w14:textId="77777777" w:rsidR="00D145BA" w:rsidRPr="00313821" w:rsidRDefault="00D145BA" w:rsidP="00702F04">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D145BA" w14:paraId="6CD0A193" w14:textId="77777777" w:rsidTr="00702F04">
        <w:trPr>
          <w:trHeight w:val="467"/>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203B23C" w14:textId="77777777" w:rsidR="00D145BA" w:rsidRDefault="00D145BA" w:rsidP="00702F04">
            <w:pPr>
              <w:pStyle w:val="ListParagraph"/>
              <w:ind w:left="0"/>
              <w:rPr>
                <w:b w:val="0"/>
                <w:bCs w:val="0"/>
                <w:szCs w:val="24"/>
                <w:lang w:val="en-US"/>
              </w:rPr>
            </w:pPr>
            <w:r>
              <w:rPr>
                <w:b w:val="0"/>
                <w:bCs w:val="0"/>
                <w:szCs w:val="24"/>
                <w:lang w:val="en-US"/>
              </w:rPr>
              <w:t>Observation (if any)</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2D97E58" w14:textId="77777777" w:rsidR="00D145BA" w:rsidRDefault="00D145BA" w:rsidP="00702F04">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D145BA" w:rsidRPr="00313821" w14:paraId="24BD2DD6" w14:textId="77777777" w:rsidTr="00702F04">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AD379AC" w14:textId="77777777" w:rsidR="00D145BA" w:rsidRDefault="00D145BA" w:rsidP="00702F04">
            <w:pPr>
              <w:pStyle w:val="ListParagraph"/>
              <w:ind w:left="0"/>
              <w:rPr>
                <w:b w:val="0"/>
                <w:bCs w:val="0"/>
                <w:szCs w:val="24"/>
                <w:lang w:val="en-US"/>
              </w:rPr>
            </w:pPr>
            <w:r>
              <w:rPr>
                <w:b w:val="0"/>
                <w:bCs w:val="0"/>
                <w:szCs w:val="24"/>
                <w:lang w:val="en-US"/>
              </w:rPr>
              <w:t>Suricata aler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DEF69DE" w14:textId="77777777" w:rsidR="00D145BA" w:rsidRPr="00313821" w:rsidRDefault="00D145BA" w:rsidP="00702F04">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STREAM Packet with invalid ack, SHUTDOWN RST with invalid ack</w:t>
            </w:r>
          </w:p>
        </w:tc>
      </w:tr>
      <w:tr w:rsidR="00D145BA" w:rsidRPr="00313821" w14:paraId="2D79AA72" w14:textId="77777777" w:rsidTr="00702F04">
        <w:trPr>
          <w:trHeight w:val="980"/>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08942976" w14:textId="77777777" w:rsidR="00D145BA" w:rsidRPr="00313821" w:rsidRDefault="00D145BA" w:rsidP="00702F04">
            <w:pPr>
              <w:pStyle w:val="ListParagraph"/>
              <w:ind w:left="0"/>
              <w:rPr>
                <w:b w:val="0"/>
                <w:bCs w:val="0"/>
                <w:szCs w:val="24"/>
                <w:lang w:val="en-US"/>
              </w:rPr>
            </w:pPr>
            <w:r w:rsidRPr="00313821">
              <w:rPr>
                <w:b w:val="0"/>
                <w:bCs w:val="0"/>
                <w:szCs w:val="24"/>
                <w:lang w:val="en-US"/>
              </w:rPr>
              <w:t>Observation (if any)</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707489E" w14:textId="77777777" w:rsidR="00D145BA" w:rsidRPr="00313821" w:rsidRDefault="00D145BA" w:rsidP="00702F04">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ince the crafted packet was sent without establishing session, the server rejected the packet. This caused the alert invalid ack and RST with invalid ack.</w:t>
            </w:r>
          </w:p>
        </w:tc>
      </w:tr>
    </w:tbl>
    <w:p w14:paraId="4664B4D3" w14:textId="77777777" w:rsidR="00D145BA" w:rsidRDefault="00D145BA" w:rsidP="00175298">
      <w:pPr>
        <w:pStyle w:val="ListParagraph"/>
        <w:ind w:left="1440"/>
      </w:pPr>
    </w:p>
    <w:p w14:paraId="3A4091AE" w14:textId="77777777" w:rsidR="00E50866" w:rsidRPr="00F25C03" w:rsidRDefault="00E50866" w:rsidP="00F25C03">
      <w:pPr>
        <w:ind w:left="720"/>
      </w:pPr>
    </w:p>
    <w:p w14:paraId="20319406" w14:textId="2E911CD7" w:rsidR="00AB5679" w:rsidRPr="007355AB" w:rsidRDefault="00AB5679" w:rsidP="007D4D04">
      <w:pPr>
        <w:ind w:left="720"/>
      </w:pPr>
    </w:p>
    <w:p w14:paraId="4CACDC8E" w14:textId="6122C85A" w:rsidR="003F0991" w:rsidRPr="00746A17" w:rsidRDefault="003F0991" w:rsidP="00746A17"/>
    <w:p w14:paraId="22EF3DCF" w14:textId="61BD404B" w:rsidR="00867884" w:rsidRDefault="00D07D4D" w:rsidP="00867884">
      <w:pPr>
        <w:pStyle w:val="Heading2"/>
        <w:rPr>
          <w:rFonts w:ascii="Times New Roman" w:hAnsi="Times New Roman" w:cs="Times New Roman"/>
          <w:color w:val="000000" w:themeColor="text1"/>
          <w:sz w:val="28"/>
          <w:szCs w:val="28"/>
        </w:rPr>
      </w:pPr>
      <w:bookmarkStart w:id="184" w:name="_Toc33886485"/>
      <w:r>
        <w:rPr>
          <w:rFonts w:ascii="Times New Roman" w:hAnsi="Times New Roman" w:cs="Times New Roman"/>
          <w:color w:val="000000" w:themeColor="text1"/>
          <w:sz w:val="28"/>
          <w:szCs w:val="28"/>
        </w:rPr>
        <w:lastRenderedPageBreak/>
        <w:t>4</w:t>
      </w:r>
      <w:r w:rsidR="00867884" w:rsidRPr="00746A17">
        <w:rPr>
          <w:rFonts w:ascii="Times New Roman" w:hAnsi="Times New Roman" w:cs="Times New Roman"/>
          <w:color w:val="000000" w:themeColor="text1"/>
          <w:sz w:val="28"/>
          <w:szCs w:val="28"/>
        </w:rPr>
        <w:t xml:space="preserve">. </w:t>
      </w:r>
      <w:r w:rsidR="00867884">
        <w:rPr>
          <w:rFonts w:ascii="Times New Roman" w:hAnsi="Times New Roman" w:cs="Times New Roman"/>
          <w:color w:val="000000" w:themeColor="text1"/>
          <w:sz w:val="28"/>
          <w:szCs w:val="28"/>
        </w:rPr>
        <w:t>Packet payload encryption</w:t>
      </w:r>
      <w:bookmarkEnd w:id="184"/>
    </w:p>
    <w:p w14:paraId="0859A3D8" w14:textId="78175A4F" w:rsidR="008D6DFB" w:rsidRDefault="00C6253E" w:rsidP="00432F94">
      <w:r>
        <w:t xml:space="preserve">AES ENCRYPTOR is a tool within Packet Ninja that </w:t>
      </w:r>
      <w:r w:rsidR="008D6DFB">
        <w:t>offer</w:t>
      </w:r>
      <w:r>
        <w:t>ed</w:t>
      </w:r>
      <w:r w:rsidR="008D6DFB">
        <w:t xml:space="preserve"> payload</w:t>
      </w:r>
      <w:r w:rsidR="007A1C88">
        <w:t xml:space="preserve"> AES-256</w:t>
      </w:r>
      <w:r w:rsidR="008D6DFB">
        <w:t xml:space="preserve"> encryption and decryption.</w:t>
      </w:r>
      <w:r w:rsidR="000837E9">
        <w:t xml:space="preserve"> It uses a salt and key generator</w:t>
      </w:r>
      <w:r w:rsidR="004F7F4F">
        <w:t xml:space="preserve"> to create 32-byte</w:t>
      </w:r>
      <w:r w:rsidR="00A9480E">
        <w:t xml:space="preserve"> salted</w:t>
      </w:r>
      <w:r w:rsidR="004F7F4F">
        <w:t xml:space="preserve"> keys.</w:t>
      </w:r>
      <w:r w:rsidR="004D3E67">
        <w:t xml:space="preserve"> Encrypted payload can be sent to a remote target with running file sniffer.</w:t>
      </w:r>
      <w:r w:rsidR="000837E9">
        <w:t xml:space="preserve"> </w:t>
      </w:r>
      <w:r w:rsidR="00BE66EA">
        <w:t>It also has an option to create packets with bogus data.</w:t>
      </w:r>
    </w:p>
    <w:p w14:paraId="76C2BF09" w14:textId="6E7875E8" w:rsidR="00474D33" w:rsidRDefault="00E45CC0" w:rsidP="00432F94">
      <w:r>
        <w:rPr>
          <w:noProof/>
        </w:rPr>
        <w:drawing>
          <wp:inline distT="0" distB="0" distL="0" distR="0" wp14:anchorId="621752BF" wp14:editId="09C88CCF">
            <wp:extent cx="5076749" cy="1862062"/>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105822" cy="1872725"/>
                    </a:xfrm>
                    <a:prstGeom prst="rect">
                      <a:avLst/>
                    </a:prstGeom>
                  </pic:spPr>
                </pic:pic>
              </a:graphicData>
            </a:graphic>
          </wp:inline>
        </w:drawing>
      </w:r>
    </w:p>
    <w:p w14:paraId="1E5027AA" w14:textId="02863A32" w:rsidR="00B70B30" w:rsidRPr="00B70B30" w:rsidRDefault="00B70B30" w:rsidP="00405EC5">
      <w:pPr>
        <w:pStyle w:val="Caption"/>
        <w:ind w:left="2880"/>
        <w:rPr>
          <w:color w:val="auto"/>
          <w:lang w:val="en-US"/>
        </w:rPr>
      </w:pPr>
      <w:bookmarkStart w:id="185" w:name="_Toc3388642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D74B40">
        <w:rPr>
          <w:noProof/>
          <w:color w:val="auto"/>
        </w:rPr>
        <w:t>161</w:t>
      </w:r>
      <w:r w:rsidRPr="00BD5166">
        <w:rPr>
          <w:color w:val="auto"/>
        </w:rPr>
        <w:fldChar w:fldCharType="end"/>
      </w:r>
      <w:r w:rsidRPr="00BD5166">
        <w:rPr>
          <w:color w:val="auto"/>
        </w:rPr>
        <w:t xml:space="preserve">. </w:t>
      </w:r>
      <w:r w:rsidR="00D74B40">
        <w:rPr>
          <w:color w:val="auto"/>
        </w:rPr>
        <w:t>AES encryptor</w:t>
      </w:r>
      <w:bookmarkEnd w:id="185"/>
    </w:p>
    <w:p w14:paraId="2DB5955A" w14:textId="77777777" w:rsidR="00601D91" w:rsidRDefault="00601D91" w:rsidP="00214D08">
      <w:pPr>
        <w:pStyle w:val="Subtitle"/>
        <w:ind w:left="720"/>
        <w:rPr>
          <w:rFonts w:ascii="Times New Roman" w:hAnsi="Times New Roman" w:cs="Times New Roman"/>
          <w:color w:val="auto"/>
          <w:sz w:val="24"/>
          <w:szCs w:val="24"/>
        </w:rPr>
      </w:pPr>
    </w:p>
    <w:p w14:paraId="2DCEB81B" w14:textId="6CDB2209" w:rsidR="00432F94" w:rsidRDefault="00432F94" w:rsidP="00214D08">
      <w:pPr>
        <w:pStyle w:val="Subtitle"/>
        <w:ind w:left="720"/>
        <w:rPr>
          <w:rFonts w:ascii="Times New Roman" w:hAnsi="Times New Roman" w:cs="Times New Roman"/>
          <w:color w:val="auto"/>
          <w:sz w:val="24"/>
          <w:szCs w:val="24"/>
        </w:rPr>
      </w:pPr>
      <w:r w:rsidRPr="00214D08">
        <w:rPr>
          <w:rFonts w:ascii="Times New Roman" w:hAnsi="Times New Roman" w:cs="Times New Roman"/>
          <w:color w:val="auto"/>
          <w:sz w:val="24"/>
          <w:szCs w:val="24"/>
        </w:rPr>
        <w:t>4.1 AES Encryption</w:t>
      </w:r>
    </w:p>
    <w:p w14:paraId="2234425F" w14:textId="77F36F3D" w:rsidR="00214D08" w:rsidRDefault="00AF212A" w:rsidP="00214D08">
      <w:pPr>
        <w:ind w:left="720"/>
      </w:pPr>
      <w:r>
        <w:t xml:space="preserve">AES ENCRYPTOR performs encryption on payload after generating a </w:t>
      </w:r>
      <w:r w:rsidR="00D8692E">
        <w:t>32-byte</w:t>
      </w:r>
      <w:r>
        <w:t xml:space="preserve"> key.</w:t>
      </w:r>
    </w:p>
    <w:p w14:paraId="24E9AE78" w14:textId="279A76F3" w:rsidR="00D8692E" w:rsidRDefault="00D8692E" w:rsidP="00214D08">
      <w:pPr>
        <w:ind w:left="720"/>
      </w:pPr>
      <w:r>
        <w:t>Test: Generate salted key and then encrypt payload with AES-256.</w:t>
      </w:r>
    </w:p>
    <w:p w14:paraId="7323934B" w14:textId="1A992B41" w:rsidR="006B1793" w:rsidRDefault="00502CF3" w:rsidP="006B1793">
      <w:pPr>
        <w:pStyle w:val="ListParagraph"/>
        <w:numPr>
          <w:ilvl w:val="1"/>
          <w:numId w:val="26"/>
        </w:numPr>
      </w:pPr>
      <w:r>
        <w:t xml:space="preserve"> Option to create a custom key is selected.</w:t>
      </w:r>
    </w:p>
    <w:p w14:paraId="5320B25F" w14:textId="5E9DB2D8" w:rsidR="00924B0F" w:rsidRDefault="00502CF3" w:rsidP="00502CF3">
      <w:pPr>
        <w:pStyle w:val="ListParagraph"/>
        <w:ind w:left="1440"/>
      </w:pPr>
      <w:r>
        <w:rPr>
          <w:noProof/>
        </w:rPr>
        <w:drawing>
          <wp:inline distT="0" distB="0" distL="0" distR="0" wp14:anchorId="704CB622" wp14:editId="6DCE981F">
            <wp:extent cx="5235806" cy="1192377"/>
            <wp:effectExtent l="0" t="0" r="3175"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b="45900"/>
                    <a:stretch/>
                  </pic:blipFill>
                  <pic:spPr bwMode="auto">
                    <a:xfrm>
                      <a:off x="0" y="0"/>
                      <a:ext cx="5303443" cy="1207780"/>
                    </a:xfrm>
                    <a:prstGeom prst="rect">
                      <a:avLst/>
                    </a:prstGeom>
                    <a:ln>
                      <a:noFill/>
                    </a:ln>
                    <a:extLst>
                      <a:ext uri="{53640926-AAD7-44D8-BBD7-CCE9431645EC}">
                        <a14:shadowObscured xmlns:a14="http://schemas.microsoft.com/office/drawing/2010/main"/>
                      </a:ext>
                    </a:extLst>
                  </pic:spPr>
                </pic:pic>
              </a:graphicData>
            </a:graphic>
          </wp:inline>
        </w:drawing>
      </w:r>
    </w:p>
    <w:p w14:paraId="30C67D4C" w14:textId="67616592" w:rsidR="00924B0F" w:rsidRPr="0063721D" w:rsidRDefault="00AC4A4E" w:rsidP="0063721D">
      <w:pPr>
        <w:pStyle w:val="Caption"/>
        <w:ind w:left="2160"/>
        <w:jc w:val="center"/>
        <w:rPr>
          <w:color w:val="auto"/>
          <w:lang w:val="en-US"/>
        </w:rPr>
      </w:pPr>
      <w:bookmarkStart w:id="186" w:name="_Toc3388642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74C0E">
        <w:rPr>
          <w:noProof/>
          <w:color w:val="auto"/>
        </w:rPr>
        <w:t>162</w:t>
      </w:r>
      <w:r w:rsidRPr="00BD5166">
        <w:rPr>
          <w:color w:val="auto"/>
        </w:rPr>
        <w:fldChar w:fldCharType="end"/>
      </w:r>
      <w:r w:rsidRPr="00BD5166">
        <w:rPr>
          <w:color w:val="auto"/>
        </w:rPr>
        <w:t xml:space="preserve">. </w:t>
      </w:r>
      <w:r w:rsidR="00274C0E">
        <w:rPr>
          <w:color w:val="auto"/>
        </w:rPr>
        <w:t>Creating key</w:t>
      </w:r>
      <w:bookmarkEnd w:id="186"/>
    </w:p>
    <w:p w14:paraId="79431414" w14:textId="4B2286B0" w:rsidR="00924B0F" w:rsidRDefault="0068348E" w:rsidP="00924B0F">
      <w:pPr>
        <w:pStyle w:val="ListParagraph"/>
        <w:numPr>
          <w:ilvl w:val="1"/>
          <w:numId w:val="26"/>
        </w:numPr>
      </w:pPr>
      <w:r>
        <w:lastRenderedPageBreak/>
        <w:t>Firstly, a s</w:t>
      </w:r>
      <w:r w:rsidR="00924B0F">
        <w:t xml:space="preserve">alt </w:t>
      </w:r>
      <w:r>
        <w:t>was</w:t>
      </w:r>
      <w:r w:rsidR="00924B0F">
        <w:t xml:space="preserve"> gene</w:t>
      </w:r>
      <w:r w:rsidR="00483ADA">
        <w:t>rated then followed by a salted key</w:t>
      </w:r>
      <w:r w:rsidR="00924B0F">
        <w:t xml:space="preserve"> after entering a password. </w:t>
      </w:r>
    </w:p>
    <w:p w14:paraId="2401A820" w14:textId="3F992E85" w:rsidR="00924B0F" w:rsidRDefault="00924B0F" w:rsidP="0068348E">
      <w:pPr>
        <w:pStyle w:val="ListParagraph"/>
        <w:ind w:left="1440"/>
      </w:pPr>
      <w:r>
        <w:rPr>
          <w:noProof/>
        </w:rPr>
        <w:drawing>
          <wp:inline distT="0" distB="0" distL="0" distR="0" wp14:anchorId="0F2F3AB4" wp14:editId="29AEBC92">
            <wp:extent cx="5486400" cy="21367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86400" cy="2136775"/>
                    </a:xfrm>
                    <a:prstGeom prst="rect">
                      <a:avLst/>
                    </a:prstGeom>
                  </pic:spPr>
                </pic:pic>
              </a:graphicData>
            </a:graphic>
          </wp:inline>
        </w:drawing>
      </w:r>
    </w:p>
    <w:p w14:paraId="729A74B6" w14:textId="3D69CCF4" w:rsidR="00997D61" w:rsidRPr="00997D61" w:rsidRDefault="00997D61" w:rsidP="00997D61">
      <w:pPr>
        <w:pStyle w:val="Caption"/>
        <w:ind w:left="2880"/>
        <w:jc w:val="center"/>
        <w:rPr>
          <w:color w:val="auto"/>
          <w:lang w:val="en-US"/>
        </w:rPr>
      </w:pPr>
      <w:bookmarkStart w:id="187" w:name="_Toc3388642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72DE4">
        <w:rPr>
          <w:noProof/>
          <w:color w:val="auto"/>
        </w:rPr>
        <w:t>163</w:t>
      </w:r>
      <w:r w:rsidRPr="00BD5166">
        <w:rPr>
          <w:color w:val="auto"/>
        </w:rPr>
        <w:fldChar w:fldCharType="end"/>
      </w:r>
      <w:r w:rsidRPr="00BD5166">
        <w:rPr>
          <w:color w:val="auto"/>
        </w:rPr>
        <w:t xml:space="preserve">. </w:t>
      </w:r>
      <w:r w:rsidR="00272DE4">
        <w:rPr>
          <w:color w:val="auto"/>
        </w:rPr>
        <w:t>generating key</w:t>
      </w:r>
      <w:bookmarkEnd w:id="187"/>
    </w:p>
    <w:p w14:paraId="6DC84C0E" w14:textId="381A98D1" w:rsidR="0068348E" w:rsidRDefault="0068348E" w:rsidP="0068348E">
      <w:pPr>
        <w:pStyle w:val="ListParagraph"/>
        <w:ind w:left="1440"/>
      </w:pPr>
    </w:p>
    <w:p w14:paraId="02C6787F" w14:textId="0CFF2946" w:rsidR="00053DA0" w:rsidRDefault="0068348E" w:rsidP="004E5ECA">
      <w:pPr>
        <w:pStyle w:val="ListParagraph"/>
        <w:numPr>
          <w:ilvl w:val="1"/>
          <w:numId w:val="26"/>
        </w:numPr>
      </w:pPr>
      <w:r>
        <w:t xml:space="preserve">File content </w:t>
      </w:r>
      <w:r w:rsidR="005C6069">
        <w:t>was displayed. It can be observed that length of payload before and after encryption was also displayed.</w:t>
      </w:r>
    </w:p>
    <w:p w14:paraId="653DB3DB" w14:textId="1EE889DB" w:rsidR="004E5ECA" w:rsidRDefault="004E5ECA" w:rsidP="004E5ECA">
      <w:pPr>
        <w:pStyle w:val="ListParagraph"/>
        <w:ind w:left="1440"/>
      </w:pPr>
      <w:r>
        <w:rPr>
          <w:noProof/>
        </w:rPr>
        <w:drawing>
          <wp:inline distT="0" distB="0" distL="0" distR="0" wp14:anchorId="39992D84" wp14:editId="2F8508AD">
            <wp:extent cx="5484388" cy="295958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t="-1" b="6282"/>
                    <a:stretch/>
                  </pic:blipFill>
                  <pic:spPr bwMode="auto">
                    <a:xfrm>
                      <a:off x="0" y="0"/>
                      <a:ext cx="5486400" cy="2960671"/>
                    </a:xfrm>
                    <a:prstGeom prst="rect">
                      <a:avLst/>
                    </a:prstGeom>
                    <a:ln>
                      <a:noFill/>
                    </a:ln>
                    <a:extLst>
                      <a:ext uri="{53640926-AAD7-44D8-BBD7-CCE9431645EC}">
                        <a14:shadowObscured xmlns:a14="http://schemas.microsoft.com/office/drawing/2010/main"/>
                      </a:ext>
                    </a:extLst>
                  </pic:spPr>
                </pic:pic>
              </a:graphicData>
            </a:graphic>
          </wp:inline>
        </w:drawing>
      </w:r>
    </w:p>
    <w:p w14:paraId="64D48F87" w14:textId="2CF1475C" w:rsidR="00272DE4" w:rsidRPr="00EE3B07" w:rsidRDefault="00272DE4" w:rsidP="00272DE4">
      <w:pPr>
        <w:pStyle w:val="Caption"/>
        <w:ind w:left="2880"/>
        <w:jc w:val="center"/>
        <w:rPr>
          <w:color w:val="auto"/>
          <w:lang w:val="en-US"/>
        </w:rPr>
      </w:pPr>
      <w:bookmarkStart w:id="188" w:name="_Toc3388642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550359">
        <w:rPr>
          <w:noProof/>
          <w:color w:val="auto"/>
        </w:rPr>
        <w:t>164</w:t>
      </w:r>
      <w:r w:rsidRPr="00BD5166">
        <w:rPr>
          <w:color w:val="auto"/>
        </w:rPr>
        <w:fldChar w:fldCharType="end"/>
      </w:r>
      <w:r w:rsidRPr="00BD5166">
        <w:rPr>
          <w:color w:val="auto"/>
        </w:rPr>
        <w:t xml:space="preserve">. </w:t>
      </w:r>
      <w:r w:rsidR="00550359">
        <w:rPr>
          <w:color w:val="auto"/>
        </w:rPr>
        <w:t>Encrypting payload</w:t>
      </w:r>
      <w:bookmarkEnd w:id="188"/>
    </w:p>
    <w:p w14:paraId="59FD4889" w14:textId="77777777" w:rsidR="00272DE4" w:rsidRDefault="00272DE4" w:rsidP="004E5ECA">
      <w:pPr>
        <w:pStyle w:val="ListParagraph"/>
        <w:ind w:left="1440"/>
      </w:pPr>
    </w:p>
    <w:p w14:paraId="447A3360" w14:textId="1F11C25E" w:rsidR="008B667A" w:rsidRDefault="008B667A" w:rsidP="004E5ECA">
      <w:pPr>
        <w:pStyle w:val="ListParagraph"/>
        <w:ind w:left="1440"/>
      </w:pPr>
    </w:p>
    <w:p w14:paraId="5904470A" w14:textId="2748687D" w:rsidR="00923A18" w:rsidRDefault="008B667A" w:rsidP="008B667A">
      <w:pPr>
        <w:pStyle w:val="ListParagraph"/>
        <w:numPr>
          <w:ilvl w:val="1"/>
          <w:numId w:val="26"/>
        </w:numPr>
      </w:pPr>
      <w:r>
        <w:lastRenderedPageBreak/>
        <w:t xml:space="preserve">Encrypted payload and key were exported into respective </w:t>
      </w:r>
      <w:r w:rsidR="005866E1">
        <w:t xml:space="preserve">bin </w:t>
      </w:r>
      <w:r>
        <w:t>files</w:t>
      </w:r>
      <w:r w:rsidR="00225673">
        <w:t xml:space="preserve"> in </w:t>
      </w:r>
      <w:proofErr w:type="spellStart"/>
      <w:r w:rsidR="00923A18">
        <w:t>saved_files</w:t>
      </w:r>
      <w:proofErr w:type="spellEnd"/>
      <w:r w:rsidR="00225673">
        <w:t xml:space="preserve"> directory</w:t>
      </w:r>
      <w:r>
        <w:t>.</w:t>
      </w:r>
    </w:p>
    <w:p w14:paraId="21E98A00" w14:textId="0B58767A" w:rsidR="008B667A" w:rsidRDefault="008B667A" w:rsidP="008B667A">
      <w:pPr>
        <w:pStyle w:val="ListParagraph"/>
        <w:ind w:left="1440"/>
      </w:pPr>
      <w:r>
        <w:rPr>
          <w:noProof/>
        </w:rPr>
        <w:drawing>
          <wp:inline distT="0" distB="0" distL="0" distR="0" wp14:anchorId="32C6FD32" wp14:editId="1DAAB44F">
            <wp:extent cx="5481895" cy="1033053"/>
            <wp:effectExtent l="0" t="0" r="508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t="542" b="18856"/>
                    <a:stretch/>
                  </pic:blipFill>
                  <pic:spPr bwMode="auto">
                    <a:xfrm>
                      <a:off x="0" y="0"/>
                      <a:ext cx="5486400" cy="1033902"/>
                    </a:xfrm>
                    <a:prstGeom prst="rect">
                      <a:avLst/>
                    </a:prstGeom>
                    <a:ln>
                      <a:noFill/>
                    </a:ln>
                    <a:extLst>
                      <a:ext uri="{53640926-AAD7-44D8-BBD7-CCE9431645EC}">
                        <a14:shadowObscured xmlns:a14="http://schemas.microsoft.com/office/drawing/2010/main"/>
                      </a:ext>
                    </a:extLst>
                  </pic:spPr>
                </pic:pic>
              </a:graphicData>
            </a:graphic>
          </wp:inline>
        </w:drawing>
      </w:r>
    </w:p>
    <w:p w14:paraId="5BC5E256" w14:textId="7FD46706" w:rsidR="00740576" w:rsidRPr="00740576" w:rsidRDefault="00740576" w:rsidP="00740576">
      <w:pPr>
        <w:pStyle w:val="Caption"/>
        <w:ind w:left="2880"/>
        <w:jc w:val="center"/>
        <w:rPr>
          <w:color w:val="auto"/>
          <w:lang w:val="en-US"/>
        </w:rPr>
      </w:pPr>
      <w:bookmarkStart w:id="189" w:name="_Toc3388642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1505F8">
        <w:rPr>
          <w:noProof/>
          <w:color w:val="auto"/>
        </w:rPr>
        <w:t>165</w:t>
      </w:r>
      <w:r w:rsidRPr="00BD5166">
        <w:rPr>
          <w:color w:val="auto"/>
        </w:rPr>
        <w:fldChar w:fldCharType="end"/>
      </w:r>
      <w:r w:rsidRPr="00BD5166">
        <w:rPr>
          <w:color w:val="auto"/>
        </w:rPr>
        <w:t xml:space="preserve">. </w:t>
      </w:r>
      <w:r w:rsidR="001505F8">
        <w:rPr>
          <w:color w:val="auto"/>
        </w:rPr>
        <w:t>Saving bin files</w:t>
      </w:r>
      <w:bookmarkEnd w:id="189"/>
    </w:p>
    <w:p w14:paraId="28D4CD68" w14:textId="77777777" w:rsidR="009C5BF7" w:rsidRDefault="009C5BF7" w:rsidP="008B667A">
      <w:pPr>
        <w:pStyle w:val="ListParagraph"/>
        <w:ind w:left="1440"/>
      </w:pPr>
    </w:p>
    <w:p w14:paraId="5741EE50" w14:textId="756AC481" w:rsidR="00192672" w:rsidRDefault="00192672" w:rsidP="00192672">
      <w:pPr>
        <w:pStyle w:val="ListParagraph"/>
        <w:numPr>
          <w:ilvl w:val="1"/>
          <w:numId w:val="26"/>
        </w:numPr>
      </w:pPr>
      <w:r>
        <w:t xml:space="preserve">Encrypted </w:t>
      </w:r>
      <w:r w:rsidR="003274B7">
        <w:t>data</w:t>
      </w:r>
      <w:r>
        <w:t xml:space="preserve"> was observed while opening the saved file</w:t>
      </w:r>
      <w:r w:rsidR="00DD68C4">
        <w:t>.</w:t>
      </w:r>
    </w:p>
    <w:p w14:paraId="0B2500D1" w14:textId="57D96DBC" w:rsidR="00D8692E" w:rsidRDefault="00D360F0" w:rsidP="00A24C25">
      <w:pPr>
        <w:pStyle w:val="ListParagraph"/>
        <w:ind w:left="1440"/>
      </w:pPr>
      <w:r>
        <w:rPr>
          <w:noProof/>
        </w:rPr>
        <w:drawing>
          <wp:inline distT="0" distB="0" distL="0" distR="0" wp14:anchorId="4D67CC02" wp14:editId="38D3FDE9">
            <wp:extent cx="5486400" cy="16452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86400" cy="1645285"/>
                    </a:xfrm>
                    <a:prstGeom prst="rect">
                      <a:avLst/>
                    </a:prstGeom>
                  </pic:spPr>
                </pic:pic>
              </a:graphicData>
            </a:graphic>
          </wp:inline>
        </w:drawing>
      </w:r>
    </w:p>
    <w:p w14:paraId="4B53AAC0" w14:textId="4D4B3D26" w:rsidR="007D49FB" w:rsidRPr="007D49FB" w:rsidRDefault="007D49FB" w:rsidP="007D49FB">
      <w:pPr>
        <w:pStyle w:val="Caption"/>
        <w:ind w:left="2880"/>
        <w:jc w:val="center"/>
        <w:rPr>
          <w:color w:val="auto"/>
          <w:lang w:val="en-US"/>
        </w:rPr>
      </w:pPr>
      <w:bookmarkStart w:id="190" w:name="_Toc3388642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B64193">
        <w:rPr>
          <w:noProof/>
          <w:color w:val="auto"/>
        </w:rPr>
        <w:t>166</w:t>
      </w:r>
      <w:r w:rsidRPr="00BD5166">
        <w:rPr>
          <w:color w:val="auto"/>
        </w:rPr>
        <w:fldChar w:fldCharType="end"/>
      </w:r>
      <w:r w:rsidRPr="00BD5166">
        <w:rPr>
          <w:color w:val="auto"/>
        </w:rPr>
        <w:t xml:space="preserve">. </w:t>
      </w:r>
      <w:r w:rsidR="00B64193">
        <w:rPr>
          <w:color w:val="auto"/>
        </w:rPr>
        <w:t xml:space="preserve">AES encrypted </w:t>
      </w:r>
      <w:r w:rsidR="00291341">
        <w:rPr>
          <w:color w:val="auto"/>
        </w:rPr>
        <w:t>payload</w:t>
      </w:r>
      <w:bookmarkEnd w:id="190"/>
      <w:r w:rsidR="00291341">
        <w:rPr>
          <w:color w:val="auto"/>
        </w:rPr>
        <w:t xml:space="preserve"> </w:t>
      </w:r>
    </w:p>
    <w:p w14:paraId="32020B17" w14:textId="49E51D32" w:rsidR="00436A0C" w:rsidRDefault="00436A0C" w:rsidP="00A24C25">
      <w:pPr>
        <w:pStyle w:val="ListParagraph"/>
        <w:ind w:left="1440"/>
      </w:pPr>
    </w:p>
    <w:p w14:paraId="5B9266EC" w14:textId="1A835BAE" w:rsidR="00EB1932" w:rsidRPr="00214D08" w:rsidRDefault="009070CA" w:rsidP="009070CA">
      <w:r>
        <w:br w:type="page"/>
      </w:r>
    </w:p>
    <w:p w14:paraId="19A970A8" w14:textId="3196ED86" w:rsidR="00C14479" w:rsidRDefault="00432F94" w:rsidP="00214D08">
      <w:pPr>
        <w:pStyle w:val="Subtitle"/>
        <w:ind w:left="720"/>
        <w:rPr>
          <w:rFonts w:ascii="Times New Roman" w:hAnsi="Times New Roman" w:cs="Times New Roman"/>
          <w:color w:val="auto"/>
          <w:sz w:val="24"/>
          <w:szCs w:val="24"/>
        </w:rPr>
      </w:pPr>
      <w:r w:rsidRPr="00214D08">
        <w:rPr>
          <w:rFonts w:ascii="Times New Roman" w:hAnsi="Times New Roman" w:cs="Times New Roman"/>
          <w:color w:val="auto"/>
          <w:sz w:val="24"/>
          <w:szCs w:val="24"/>
        </w:rPr>
        <w:lastRenderedPageBreak/>
        <w:t>4.2 AES Decryption</w:t>
      </w:r>
    </w:p>
    <w:p w14:paraId="0622ED99" w14:textId="697DC299" w:rsidR="008D411D" w:rsidRDefault="008D411D" w:rsidP="008D411D">
      <w:pPr>
        <w:ind w:left="720"/>
      </w:pPr>
      <w:r>
        <w:t xml:space="preserve">AES ENCRYPTOR also performs decryption on payload if </w:t>
      </w:r>
      <w:r w:rsidR="00D8182F">
        <w:t>32-byte</w:t>
      </w:r>
      <w:r>
        <w:t xml:space="preserve"> key is inserted.</w:t>
      </w:r>
    </w:p>
    <w:p w14:paraId="24F85F48" w14:textId="07CC7AFC" w:rsidR="00D8182F" w:rsidRDefault="00F95C4F" w:rsidP="008D411D">
      <w:pPr>
        <w:ind w:left="720"/>
      </w:pPr>
      <w:r>
        <w:t xml:space="preserve">Test: Decrypt the </w:t>
      </w:r>
      <w:r w:rsidR="009D6FD6">
        <w:t>previously encrypted file.</w:t>
      </w:r>
    </w:p>
    <w:p w14:paraId="71B63204" w14:textId="6F5695E7" w:rsidR="00F271A6" w:rsidRDefault="000A19FC" w:rsidP="00F271A6">
      <w:pPr>
        <w:pStyle w:val="ListParagraph"/>
        <w:numPr>
          <w:ilvl w:val="1"/>
          <w:numId w:val="26"/>
        </w:numPr>
      </w:pPr>
      <w:r>
        <w:t>The decrypted data was displayed after inserting file with encrypted payload and key respectively.</w:t>
      </w:r>
    </w:p>
    <w:p w14:paraId="75468B86" w14:textId="7B2DF94D" w:rsidR="005F2DC7" w:rsidRPr="00EE3B07" w:rsidRDefault="005F2DC7" w:rsidP="005F2DC7">
      <w:pPr>
        <w:pStyle w:val="Caption"/>
        <w:ind w:left="2880"/>
        <w:jc w:val="center"/>
        <w:rPr>
          <w:color w:val="auto"/>
          <w:lang w:val="en-US"/>
        </w:rPr>
      </w:pPr>
    </w:p>
    <w:p w14:paraId="00CE0D4C" w14:textId="53091632" w:rsidR="000A19FC" w:rsidRDefault="000A19FC" w:rsidP="003A7520">
      <w:pPr>
        <w:pStyle w:val="ListParagraph"/>
        <w:ind w:left="1440"/>
      </w:pPr>
      <w:r>
        <w:rPr>
          <w:noProof/>
        </w:rPr>
        <w:drawing>
          <wp:inline distT="0" distB="0" distL="0" distR="0" wp14:anchorId="1EA55482" wp14:editId="37C0AADD">
            <wp:extent cx="5486400" cy="261493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86400" cy="2614930"/>
                    </a:xfrm>
                    <a:prstGeom prst="rect">
                      <a:avLst/>
                    </a:prstGeom>
                  </pic:spPr>
                </pic:pic>
              </a:graphicData>
            </a:graphic>
          </wp:inline>
        </w:drawing>
      </w:r>
    </w:p>
    <w:p w14:paraId="2374A5FC" w14:textId="50EA4C20" w:rsidR="005F2DC7" w:rsidRPr="00EE3B07" w:rsidRDefault="005F2DC7" w:rsidP="005F2DC7">
      <w:pPr>
        <w:pStyle w:val="Caption"/>
        <w:ind w:left="2880"/>
        <w:jc w:val="center"/>
        <w:rPr>
          <w:color w:val="auto"/>
          <w:lang w:val="en-US"/>
        </w:rPr>
      </w:pPr>
      <w:bookmarkStart w:id="191" w:name="_Toc3388642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B03B3A">
        <w:rPr>
          <w:noProof/>
          <w:color w:val="auto"/>
        </w:rPr>
        <w:t>167</w:t>
      </w:r>
      <w:r w:rsidRPr="00BD5166">
        <w:rPr>
          <w:color w:val="auto"/>
        </w:rPr>
        <w:fldChar w:fldCharType="end"/>
      </w:r>
      <w:r w:rsidRPr="00BD5166">
        <w:rPr>
          <w:color w:val="auto"/>
        </w:rPr>
        <w:t xml:space="preserve">. </w:t>
      </w:r>
      <w:r w:rsidR="00B03B3A">
        <w:rPr>
          <w:color w:val="auto"/>
        </w:rPr>
        <w:t>Decrypted payload</w:t>
      </w:r>
      <w:bookmarkEnd w:id="191"/>
      <w:r w:rsidR="00B03B3A">
        <w:rPr>
          <w:color w:val="auto"/>
        </w:rPr>
        <w:t xml:space="preserve"> </w:t>
      </w:r>
    </w:p>
    <w:p w14:paraId="510E11BA" w14:textId="77777777" w:rsidR="00857BAF" w:rsidRPr="008D411D" w:rsidRDefault="00857BAF" w:rsidP="008D411D">
      <w:pPr>
        <w:ind w:left="720"/>
      </w:pPr>
    </w:p>
    <w:p w14:paraId="270EF657" w14:textId="6B47A87D" w:rsidR="008E1EA4" w:rsidRPr="00C14479" w:rsidRDefault="00BF238E" w:rsidP="00C14479">
      <w:pPr>
        <w:pStyle w:val="Subtitle"/>
        <w:ind w:left="720"/>
        <w:rPr>
          <w:rFonts w:ascii="Times New Roman" w:hAnsi="Times New Roman" w:cs="Times New Roman"/>
          <w:color w:val="auto"/>
          <w:sz w:val="24"/>
          <w:szCs w:val="24"/>
        </w:rPr>
      </w:pPr>
      <w:r>
        <w:rPr>
          <w:rFonts w:ascii="Times New Roman" w:hAnsi="Times New Roman" w:cs="Times New Roman"/>
          <w:color w:val="auto"/>
          <w:sz w:val="24"/>
          <w:szCs w:val="24"/>
        </w:rPr>
        <w:t>4.3</w:t>
      </w:r>
      <w:r w:rsidR="00C14479" w:rsidRPr="00963CB4">
        <w:rPr>
          <w:rFonts w:ascii="Times New Roman" w:hAnsi="Times New Roman" w:cs="Times New Roman"/>
          <w:color w:val="auto"/>
          <w:sz w:val="24"/>
          <w:szCs w:val="24"/>
        </w:rPr>
        <w:t xml:space="preserve"> </w:t>
      </w:r>
      <w:r w:rsidR="00C14479">
        <w:rPr>
          <w:rFonts w:ascii="Times New Roman" w:hAnsi="Times New Roman" w:cs="Times New Roman"/>
          <w:color w:val="auto"/>
          <w:sz w:val="24"/>
          <w:szCs w:val="24"/>
        </w:rPr>
        <w:t>Send P</w:t>
      </w:r>
      <w:r>
        <w:rPr>
          <w:rFonts w:ascii="Times New Roman" w:hAnsi="Times New Roman" w:cs="Times New Roman"/>
          <w:color w:val="auto"/>
          <w:sz w:val="24"/>
          <w:szCs w:val="24"/>
        </w:rPr>
        <w:t>acket with AES key/payload</w:t>
      </w:r>
    </w:p>
    <w:p w14:paraId="0880E786" w14:textId="417706F2" w:rsidR="008E1EA4" w:rsidRDefault="00EE0577" w:rsidP="00F46584">
      <w:pPr>
        <w:ind w:left="720"/>
      </w:pPr>
      <w:r>
        <w:t xml:space="preserve">A </w:t>
      </w:r>
      <w:r w:rsidR="008E1EA4">
        <w:t>file with payload is imported and encrypted with AES-256. It is then embedded in the TCP data section along with its 32-byte key and sent to a target with file sniffer. The file sniffer identifies the packet with source port, extracts the 32-byte key and decrypts the payload.</w:t>
      </w:r>
    </w:p>
    <w:p w14:paraId="39671796" w14:textId="4BCF8165" w:rsidR="00932515" w:rsidRDefault="00932515" w:rsidP="00F46584">
      <w:pPr>
        <w:ind w:left="720"/>
      </w:pPr>
      <w:r>
        <w:t xml:space="preserve">Test: </w:t>
      </w:r>
      <w:r w:rsidR="00EE0577">
        <w:t xml:space="preserve">Send </w:t>
      </w:r>
      <w:r w:rsidR="00B562BE">
        <w:t>and decrypt the payload at a remote target.</w:t>
      </w:r>
    </w:p>
    <w:p w14:paraId="4C78F8B2" w14:textId="5D9CB3B8" w:rsidR="005778C4" w:rsidRDefault="00DB3D14" w:rsidP="00F4378F">
      <w:pPr>
        <w:pStyle w:val="ListParagraph"/>
        <w:numPr>
          <w:ilvl w:val="1"/>
          <w:numId w:val="26"/>
        </w:numPr>
      </w:pPr>
      <w:r>
        <w:lastRenderedPageBreak/>
        <w:t>File sniffer was started on the target.</w:t>
      </w:r>
    </w:p>
    <w:p w14:paraId="2CC3AD5E" w14:textId="2C6D99CA" w:rsidR="004E2FC3" w:rsidRDefault="004E2FC3" w:rsidP="00F4378F">
      <w:pPr>
        <w:pStyle w:val="ListParagraph"/>
        <w:ind w:left="1440"/>
      </w:pPr>
      <w:r>
        <w:rPr>
          <w:noProof/>
        </w:rPr>
        <w:drawing>
          <wp:inline distT="0" distB="0" distL="0" distR="0" wp14:anchorId="3D4BC64F" wp14:editId="7567A43E">
            <wp:extent cx="5486400" cy="127038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b="18509"/>
                    <a:stretch/>
                  </pic:blipFill>
                  <pic:spPr bwMode="auto">
                    <a:xfrm>
                      <a:off x="0" y="0"/>
                      <a:ext cx="5486400" cy="1270388"/>
                    </a:xfrm>
                    <a:prstGeom prst="rect">
                      <a:avLst/>
                    </a:prstGeom>
                    <a:ln>
                      <a:noFill/>
                    </a:ln>
                    <a:extLst>
                      <a:ext uri="{53640926-AAD7-44D8-BBD7-CCE9431645EC}">
                        <a14:shadowObscured xmlns:a14="http://schemas.microsoft.com/office/drawing/2010/main"/>
                      </a:ext>
                    </a:extLst>
                  </pic:spPr>
                </pic:pic>
              </a:graphicData>
            </a:graphic>
          </wp:inline>
        </w:drawing>
      </w:r>
    </w:p>
    <w:p w14:paraId="51A6D409" w14:textId="0F1864A7" w:rsidR="002D3CD3" w:rsidRPr="00EE3B07" w:rsidRDefault="002D3CD3" w:rsidP="002D3CD3">
      <w:pPr>
        <w:pStyle w:val="Caption"/>
        <w:ind w:left="2880"/>
        <w:jc w:val="center"/>
        <w:rPr>
          <w:color w:val="auto"/>
          <w:lang w:val="en-US"/>
        </w:rPr>
      </w:pPr>
      <w:bookmarkStart w:id="192" w:name="_Toc3388642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D33ADC">
        <w:rPr>
          <w:noProof/>
          <w:color w:val="auto"/>
        </w:rPr>
        <w:t>168</w:t>
      </w:r>
      <w:r w:rsidRPr="00BD5166">
        <w:rPr>
          <w:color w:val="auto"/>
        </w:rPr>
        <w:fldChar w:fldCharType="end"/>
      </w:r>
      <w:r w:rsidRPr="00BD5166">
        <w:rPr>
          <w:color w:val="auto"/>
        </w:rPr>
        <w:t xml:space="preserve">. </w:t>
      </w:r>
      <w:r w:rsidR="00D33ADC">
        <w:rPr>
          <w:color w:val="auto"/>
        </w:rPr>
        <w:t>file sniffer</w:t>
      </w:r>
      <w:bookmarkEnd w:id="192"/>
    </w:p>
    <w:p w14:paraId="27F3647E" w14:textId="3F6308A5" w:rsidR="003F5F81" w:rsidRDefault="003F5F81" w:rsidP="00F4378F">
      <w:pPr>
        <w:pStyle w:val="ListParagraph"/>
        <w:ind w:left="1440"/>
      </w:pPr>
    </w:p>
    <w:p w14:paraId="3B57C3E8" w14:textId="48252FE2" w:rsidR="004F209F" w:rsidRDefault="00F97E42" w:rsidP="004F209F">
      <w:pPr>
        <w:pStyle w:val="ListParagraph"/>
        <w:numPr>
          <w:ilvl w:val="1"/>
          <w:numId w:val="26"/>
        </w:numPr>
      </w:pPr>
      <w:r>
        <w:t>Files with encrypted payload and key were imported.</w:t>
      </w:r>
      <w:r w:rsidR="006E3B04">
        <w:t xml:space="preserve"> Source port was chosen to identify the packet since packet with invalid checksum might be dropped</w:t>
      </w:r>
      <w:r w:rsidR="004F209F">
        <w:t>.</w:t>
      </w:r>
      <w:r w:rsidR="004F6160">
        <w:t xml:space="preserve"> First 32 bytes of the TCP data segment was occupied by AES key while the rest 964 bytes was occupied by encrypted payload.</w:t>
      </w:r>
    </w:p>
    <w:p w14:paraId="55AADA60" w14:textId="77777777" w:rsidR="00F81FD8" w:rsidRDefault="00F81FD8" w:rsidP="00787C99">
      <w:pPr>
        <w:pStyle w:val="ListParagraph"/>
        <w:ind w:left="1440"/>
      </w:pPr>
    </w:p>
    <w:p w14:paraId="554F77BC" w14:textId="695A06C6" w:rsidR="003F5F81" w:rsidRDefault="003C7DF6" w:rsidP="00A00C2E">
      <w:pPr>
        <w:pStyle w:val="ListParagraph"/>
        <w:ind w:left="1440"/>
      </w:pPr>
      <w:r>
        <w:rPr>
          <w:noProof/>
        </w:rPr>
        <w:drawing>
          <wp:inline distT="0" distB="0" distL="0" distR="0" wp14:anchorId="18A634E5" wp14:editId="2414D510">
            <wp:extent cx="5114875" cy="2809037"/>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191358" cy="2851040"/>
                    </a:xfrm>
                    <a:prstGeom prst="rect">
                      <a:avLst/>
                    </a:prstGeom>
                  </pic:spPr>
                </pic:pic>
              </a:graphicData>
            </a:graphic>
          </wp:inline>
        </w:drawing>
      </w:r>
    </w:p>
    <w:p w14:paraId="3DC2CCF2" w14:textId="2DEA59D8" w:rsidR="00C22A9C" w:rsidRDefault="00C22A9C" w:rsidP="00157339">
      <w:pPr>
        <w:pStyle w:val="Caption"/>
        <w:ind w:left="2160"/>
        <w:jc w:val="center"/>
        <w:rPr>
          <w:color w:val="auto"/>
        </w:rPr>
      </w:pPr>
      <w:bookmarkStart w:id="193" w:name="_Toc3388643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C02FFF">
        <w:rPr>
          <w:noProof/>
          <w:color w:val="auto"/>
        </w:rPr>
        <w:t>169</w:t>
      </w:r>
      <w:r w:rsidRPr="00BD5166">
        <w:rPr>
          <w:color w:val="auto"/>
        </w:rPr>
        <w:fldChar w:fldCharType="end"/>
      </w:r>
      <w:r w:rsidRPr="00BD5166">
        <w:rPr>
          <w:color w:val="auto"/>
        </w:rPr>
        <w:t xml:space="preserve">. </w:t>
      </w:r>
      <w:r w:rsidR="00C02FFF">
        <w:rPr>
          <w:color w:val="auto"/>
        </w:rPr>
        <w:t>sending encrypted payload</w:t>
      </w:r>
      <w:bookmarkEnd w:id="193"/>
    </w:p>
    <w:p w14:paraId="2117CCE0" w14:textId="77777777" w:rsidR="00DF40DD" w:rsidRPr="00DF40DD" w:rsidRDefault="00DF40DD" w:rsidP="00DF40DD">
      <w:pPr>
        <w:rPr>
          <w:lang w:val="en-US"/>
        </w:rPr>
      </w:pPr>
    </w:p>
    <w:p w14:paraId="3B0E43DA" w14:textId="1A617A35" w:rsidR="00081F03" w:rsidRDefault="00081F03" w:rsidP="00081F03">
      <w:pPr>
        <w:pStyle w:val="ListParagraph"/>
        <w:numPr>
          <w:ilvl w:val="1"/>
          <w:numId w:val="26"/>
        </w:numPr>
      </w:pPr>
      <w:r>
        <w:t>At the target, the file sniffer extract</w:t>
      </w:r>
      <w:r w:rsidR="00DB1C85">
        <w:t>ed</w:t>
      </w:r>
      <w:r>
        <w:t xml:space="preserve"> the first 32 bytes of incoming packet </w:t>
      </w:r>
      <w:r w:rsidR="005318F7">
        <w:t>(</w:t>
      </w:r>
      <w:r>
        <w:t>with source port 4455</w:t>
      </w:r>
      <w:r w:rsidR="005318F7">
        <w:t>)</w:t>
      </w:r>
      <w:r w:rsidR="00DB1C85">
        <w:t xml:space="preserve"> as</w:t>
      </w:r>
      <w:r>
        <w:t xml:space="preserve"> AES key</w:t>
      </w:r>
      <w:r w:rsidR="00362997">
        <w:t xml:space="preserve">. The key was used to decrypt the rest </w:t>
      </w:r>
      <w:r w:rsidR="00362997">
        <w:lastRenderedPageBreak/>
        <w:t>of the data in TCP segment.</w:t>
      </w:r>
      <w:r w:rsidR="00C94D7B">
        <w:t xml:space="preserve"> Decrypted data, encrypted data, AES-32 key were</w:t>
      </w:r>
      <w:r w:rsidR="007F7DB4">
        <w:t xml:space="preserve"> also</w:t>
      </w:r>
      <w:r w:rsidR="00C94D7B">
        <w:t xml:space="preserve"> saved into different bin files.</w:t>
      </w:r>
    </w:p>
    <w:p w14:paraId="289A0DBC" w14:textId="39FFC848" w:rsidR="00422751" w:rsidRDefault="00422751" w:rsidP="00422751">
      <w:pPr>
        <w:pStyle w:val="ListParagraph"/>
        <w:ind w:left="1440"/>
      </w:pPr>
      <w:r>
        <w:rPr>
          <w:noProof/>
        </w:rPr>
        <w:drawing>
          <wp:inline distT="0" distB="0" distL="0" distR="0" wp14:anchorId="42EBBAAC" wp14:editId="4E3E8813">
            <wp:extent cx="5115845" cy="2165299"/>
            <wp:effectExtent l="0" t="0" r="0" b="698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b="4793"/>
                    <a:stretch/>
                  </pic:blipFill>
                  <pic:spPr bwMode="auto">
                    <a:xfrm>
                      <a:off x="0" y="0"/>
                      <a:ext cx="5153334" cy="2181166"/>
                    </a:xfrm>
                    <a:prstGeom prst="rect">
                      <a:avLst/>
                    </a:prstGeom>
                    <a:ln>
                      <a:noFill/>
                    </a:ln>
                    <a:extLst>
                      <a:ext uri="{53640926-AAD7-44D8-BBD7-CCE9431645EC}">
                        <a14:shadowObscured xmlns:a14="http://schemas.microsoft.com/office/drawing/2010/main"/>
                      </a:ext>
                    </a:extLst>
                  </pic:spPr>
                </pic:pic>
              </a:graphicData>
            </a:graphic>
          </wp:inline>
        </w:drawing>
      </w:r>
    </w:p>
    <w:p w14:paraId="0AD6A593" w14:textId="0542E669" w:rsidR="00AE027C" w:rsidRPr="00EE3B07" w:rsidRDefault="00AE027C" w:rsidP="00157339">
      <w:pPr>
        <w:pStyle w:val="Caption"/>
        <w:ind w:left="2880"/>
        <w:jc w:val="center"/>
        <w:rPr>
          <w:color w:val="auto"/>
          <w:lang w:val="en-US"/>
        </w:rPr>
      </w:pPr>
      <w:bookmarkStart w:id="194" w:name="_Toc3388643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C02FFF">
        <w:rPr>
          <w:noProof/>
          <w:color w:val="auto"/>
        </w:rPr>
        <w:t>170</w:t>
      </w:r>
      <w:r w:rsidRPr="00BD5166">
        <w:rPr>
          <w:color w:val="auto"/>
        </w:rPr>
        <w:fldChar w:fldCharType="end"/>
      </w:r>
      <w:r w:rsidRPr="00BD5166">
        <w:rPr>
          <w:color w:val="auto"/>
        </w:rPr>
        <w:t xml:space="preserve">. </w:t>
      </w:r>
      <w:r w:rsidR="00C02FFF">
        <w:rPr>
          <w:color w:val="auto"/>
        </w:rPr>
        <w:t>decrypted data at target</w:t>
      </w:r>
      <w:bookmarkEnd w:id="194"/>
    </w:p>
    <w:p w14:paraId="3A2CE3E2" w14:textId="3F4A158E" w:rsidR="004E6754" w:rsidRDefault="004E6754" w:rsidP="004E6754">
      <w:pPr>
        <w:pStyle w:val="ListParagraph"/>
        <w:ind w:left="1440"/>
      </w:pPr>
    </w:p>
    <w:p w14:paraId="0E4B616D" w14:textId="69465DB6" w:rsidR="004E6754" w:rsidRDefault="004E6754" w:rsidP="004E6754">
      <w:pPr>
        <w:pStyle w:val="ListParagraph"/>
        <w:numPr>
          <w:ilvl w:val="1"/>
          <w:numId w:val="26"/>
        </w:numPr>
      </w:pPr>
      <w:r>
        <w:t xml:space="preserve">IDS </w:t>
      </w:r>
      <w:proofErr w:type="gramStart"/>
      <w:r>
        <w:t>Alerts :</w:t>
      </w:r>
      <w:proofErr w:type="gramEnd"/>
    </w:p>
    <w:p w14:paraId="4B85F3DC" w14:textId="47CF07BA" w:rsidR="004E6754" w:rsidRDefault="004E6754" w:rsidP="004E6754">
      <w:pPr>
        <w:pStyle w:val="ListParagraph"/>
        <w:ind w:left="1440"/>
      </w:pPr>
      <w:r>
        <w:t>1. Snort</w:t>
      </w:r>
    </w:p>
    <w:p w14:paraId="6C683978" w14:textId="6EB93E95" w:rsidR="004E6754" w:rsidRDefault="00E82DBA" w:rsidP="004E6754">
      <w:pPr>
        <w:pStyle w:val="ListParagraph"/>
        <w:ind w:left="1440"/>
      </w:pPr>
      <w:r>
        <w:rPr>
          <w:noProof/>
        </w:rPr>
        <w:drawing>
          <wp:inline distT="0" distB="0" distL="0" distR="0" wp14:anchorId="75B863D5" wp14:editId="4FF722C2">
            <wp:extent cx="5486400" cy="86296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86400" cy="862965"/>
                    </a:xfrm>
                    <a:prstGeom prst="rect">
                      <a:avLst/>
                    </a:prstGeom>
                  </pic:spPr>
                </pic:pic>
              </a:graphicData>
            </a:graphic>
          </wp:inline>
        </w:drawing>
      </w:r>
    </w:p>
    <w:p w14:paraId="282071E7" w14:textId="310CAC25" w:rsidR="00A113E5" w:rsidRPr="00EE3B07" w:rsidRDefault="00A113E5" w:rsidP="00A113E5">
      <w:pPr>
        <w:pStyle w:val="Caption"/>
        <w:ind w:left="2880"/>
        <w:jc w:val="center"/>
        <w:rPr>
          <w:color w:val="auto"/>
          <w:lang w:val="en-US"/>
        </w:rPr>
      </w:pPr>
      <w:bookmarkStart w:id="195" w:name="_Toc3388643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02CE6">
        <w:rPr>
          <w:noProof/>
          <w:color w:val="auto"/>
        </w:rPr>
        <w:t>171</w:t>
      </w:r>
      <w:r w:rsidRPr="00BD5166">
        <w:rPr>
          <w:color w:val="auto"/>
        </w:rPr>
        <w:fldChar w:fldCharType="end"/>
      </w:r>
      <w:r w:rsidRPr="00BD5166">
        <w:rPr>
          <w:color w:val="auto"/>
        </w:rPr>
        <w:t xml:space="preserve">. </w:t>
      </w:r>
      <w:r w:rsidR="00202CE6">
        <w:rPr>
          <w:color w:val="auto"/>
        </w:rPr>
        <w:t>Snort alerts- none</w:t>
      </w:r>
      <w:bookmarkEnd w:id="195"/>
    </w:p>
    <w:p w14:paraId="1ACBA07A" w14:textId="77777777" w:rsidR="00AB050C" w:rsidRDefault="00AB050C" w:rsidP="004E6754">
      <w:pPr>
        <w:pStyle w:val="ListParagraph"/>
        <w:ind w:left="1440"/>
      </w:pPr>
    </w:p>
    <w:p w14:paraId="21626448" w14:textId="4D27DE1E" w:rsidR="004E6754" w:rsidRDefault="004E6754" w:rsidP="004E6754">
      <w:pPr>
        <w:pStyle w:val="ListParagraph"/>
        <w:ind w:left="1440"/>
      </w:pPr>
      <w:r>
        <w:t>2. Suricata</w:t>
      </w:r>
    </w:p>
    <w:p w14:paraId="0D80F0BB" w14:textId="0E660E07" w:rsidR="004E6754" w:rsidRDefault="004E6754" w:rsidP="004E6754">
      <w:pPr>
        <w:pStyle w:val="ListParagraph"/>
        <w:ind w:left="1440"/>
      </w:pPr>
      <w:r>
        <w:rPr>
          <w:noProof/>
        </w:rPr>
        <w:drawing>
          <wp:inline distT="0" distB="0" distL="0" distR="0" wp14:anchorId="40AB920F" wp14:editId="56FD4EDB">
            <wp:extent cx="5486400" cy="1464945"/>
            <wp:effectExtent l="0" t="0" r="0" b="190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86400" cy="1464945"/>
                    </a:xfrm>
                    <a:prstGeom prst="rect">
                      <a:avLst/>
                    </a:prstGeom>
                  </pic:spPr>
                </pic:pic>
              </a:graphicData>
            </a:graphic>
          </wp:inline>
        </w:drawing>
      </w:r>
    </w:p>
    <w:p w14:paraId="6BFD1A5E" w14:textId="43C3CA64" w:rsidR="00DD188C" w:rsidRPr="00880FD9" w:rsidRDefault="00842386" w:rsidP="00880FD9">
      <w:pPr>
        <w:pStyle w:val="Caption"/>
        <w:ind w:left="2880"/>
        <w:jc w:val="center"/>
        <w:rPr>
          <w:color w:val="auto"/>
          <w:lang w:val="en-US"/>
        </w:rPr>
      </w:pPr>
      <w:bookmarkStart w:id="196" w:name="_Toc3388643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202CE6">
        <w:rPr>
          <w:noProof/>
          <w:color w:val="auto"/>
        </w:rPr>
        <w:t>172</w:t>
      </w:r>
      <w:r w:rsidRPr="00BD5166">
        <w:rPr>
          <w:color w:val="auto"/>
        </w:rPr>
        <w:fldChar w:fldCharType="end"/>
      </w:r>
      <w:r w:rsidRPr="00BD5166">
        <w:rPr>
          <w:color w:val="auto"/>
        </w:rPr>
        <w:t xml:space="preserve">. </w:t>
      </w:r>
      <w:r w:rsidR="00202CE6">
        <w:rPr>
          <w:color w:val="auto"/>
        </w:rPr>
        <w:t>Suricata alerts</w:t>
      </w:r>
      <w:r w:rsidR="001508AE">
        <w:rPr>
          <w:color w:val="auto"/>
        </w:rPr>
        <w:t xml:space="preserve"> – AES encryption</w:t>
      </w:r>
      <w:bookmarkEnd w:id="196"/>
    </w:p>
    <w:p w14:paraId="37882A92" w14:textId="6C13AB65" w:rsidR="00530B84" w:rsidRPr="0031142F" w:rsidRDefault="00530B84" w:rsidP="0031142F">
      <w:pPr>
        <w:pStyle w:val="Subtitle"/>
        <w:numPr>
          <w:ilvl w:val="1"/>
          <w:numId w:val="26"/>
        </w:numPr>
        <w:rPr>
          <w:rFonts w:ascii="Times New Roman" w:hAnsi="Times New Roman" w:cs="Times New Roman"/>
          <w:color w:val="auto"/>
          <w:sz w:val="24"/>
          <w:szCs w:val="24"/>
        </w:rPr>
      </w:pPr>
      <w:r w:rsidRPr="0031142F">
        <w:rPr>
          <w:rFonts w:ascii="Times New Roman" w:hAnsi="Times New Roman" w:cs="Times New Roman"/>
          <w:color w:val="auto"/>
          <w:sz w:val="24"/>
          <w:szCs w:val="24"/>
        </w:rPr>
        <w:lastRenderedPageBreak/>
        <w:t>Result:</w:t>
      </w:r>
    </w:p>
    <w:tbl>
      <w:tblPr>
        <w:tblStyle w:val="GridTable2-Accent3"/>
        <w:tblW w:w="8622"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6192"/>
      </w:tblGrid>
      <w:tr w:rsidR="00530B84" w:rsidRPr="00313821" w14:paraId="6270DAA8" w14:textId="77777777" w:rsidTr="0012606B">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7DD603B1" w14:textId="77777777" w:rsidR="00530B84" w:rsidRPr="00313821" w:rsidRDefault="00530B84" w:rsidP="0012606B">
            <w:pPr>
              <w:pStyle w:val="ListParagraph"/>
              <w:ind w:left="0"/>
              <w:rPr>
                <w:b w:val="0"/>
                <w:bCs w:val="0"/>
                <w:szCs w:val="24"/>
                <w:lang w:val="en-US"/>
              </w:rPr>
            </w:pPr>
            <w:r w:rsidRPr="00313821">
              <w:rPr>
                <w:b w:val="0"/>
                <w:bCs w:val="0"/>
                <w:szCs w:val="24"/>
                <w:lang w:val="en-US"/>
              </w:rPr>
              <w:t>Test Resul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658A9A5" w14:textId="77777777" w:rsidR="00530B84" w:rsidRPr="00313821" w:rsidRDefault="00530B84" w:rsidP="0012606B">
            <w:pPr>
              <w:pStyle w:val="ListParagraph"/>
              <w:ind w:left="0"/>
              <w:cnfStyle w:val="100000000000" w:firstRow="1" w:lastRow="0" w:firstColumn="0" w:lastColumn="0" w:oddVBand="0" w:evenVBand="0" w:oddHBand="0" w:evenHBand="0" w:firstRowFirstColumn="0" w:firstRowLastColumn="0" w:lastRowFirstColumn="0" w:lastRowLastColumn="0"/>
              <w:rPr>
                <w:b w:val="0"/>
                <w:bCs w:val="0"/>
                <w:szCs w:val="24"/>
                <w:lang w:val="en-US"/>
              </w:rPr>
            </w:pPr>
            <w:r>
              <w:rPr>
                <w:b w:val="0"/>
                <w:bCs w:val="0"/>
                <w:szCs w:val="24"/>
                <w:lang w:val="en-US"/>
              </w:rPr>
              <w:t>Both Snort and Suricata did not detect the encrypted payload.</w:t>
            </w:r>
          </w:p>
        </w:tc>
      </w:tr>
      <w:tr w:rsidR="00530B84" w:rsidRPr="00313821" w14:paraId="43C065FF" w14:textId="77777777" w:rsidTr="0012606B">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E815652" w14:textId="77777777" w:rsidR="00530B84" w:rsidRPr="00313821" w:rsidRDefault="00530B84" w:rsidP="0012606B">
            <w:pPr>
              <w:pStyle w:val="ListParagraph"/>
              <w:ind w:left="0"/>
              <w:rPr>
                <w:b w:val="0"/>
                <w:bCs w:val="0"/>
                <w:szCs w:val="24"/>
                <w:lang w:val="en-US"/>
              </w:rPr>
            </w:pPr>
            <w:r>
              <w:rPr>
                <w:b w:val="0"/>
                <w:bCs w:val="0"/>
                <w:szCs w:val="24"/>
                <w:lang w:val="en-US"/>
              </w:rPr>
              <w:t xml:space="preserve">Snort </w:t>
            </w:r>
            <w:r w:rsidRPr="00313821">
              <w:rPr>
                <w:b w:val="0"/>
                <w:bCs w:val="0"/>
                <w:szCs w:val="24"/>
                <w:lang w:val="en-US"/>
              </w:rPr>
              <w:t>aler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2D941DB" w14:textId="77777777" w:rsidR="00530B84" w:rsidRPr="00313821" w:rsidRDefault="00530B84"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None</w:t>
            </w:r>
          </w:p>
        </w:tc>
      </w:tr>
      <w:tr w:rsidR="00530B84" w14:paraId="6C5015AF" w14:textId="77777777" w:rsidTr="0012606B">
        <w:trPr>
          <w:trHeight w:val="467"/>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4715AFA5" w14:textId="77777777" w:rsidR="00530B84" w:rsidRDefault="00530B84" w:rsidP="0012606B">
            <w:pPr>
              <w:pStyle w:val="ListParagraph"/>
              <w:ind w:left="0"/>
              <w:rPr>
                <w:b w:val="0"/>
                <w:bCs w:val="0"/>
                <w:szCs w:val="24"/>
                <w:lang w:val="en-US"/>
              </w:rPr>
            </w:pPr>
            <w:r>
              <w:rPr>
                <w:b w:val="0"/>
                <w:bCs w:val="0"/>
                <w:szCs w:val="24"/>
                <w:lang w:val="en-US"/>
              </w:rPr>
              <w:t>Observation (if any)</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60015C6" w14:textId="77777777" w:rsidR="00530B84" w:rsidRDefault="00530B84"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None</w:t>
            </w:r>
          </w:p>
        </w:tc>
      </w:tr>
      <w:tr w:rsidR="00530B84" w:rsidRPr="00313821" w14:paraId="527536F5" w14:textId="77777777" w:rsidTr="0012606B">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575CC2B9" w14:textId="77777777" w:rsidR="00530B84" w:rsidRDefault="00530B84" w:rsidP="0012606B">
            <w:pPr>
              <w:pStyle w:val="ListParagraph"/>
              <w:ind w:left="0"/>
              <w:rPr>
                <w:b w:val="0"/>
                <w:bCs w:val="0"/>
                <w:szCs w:val="24"/>
                <w:lang w:val="en-US"/>
              </w:rPr>
            </w:pPr>
            <w:r>
              <w:rPr>
                <w:b w:val="0"/>
                <w:bCs w:val="0"/>
                <w:szCs w:val="24"/>
                <w:lang w:val="en-US"/>
              </w:rPr>
              <w:t>Suricata alert</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CA71FA1" w14:textId="77777777" w:rsidR="00530B84" w:rsidRPr="00313821" w:rsidRDefault="00530B84" w:rsidP="0012606B">
            <w:pPr>
              <w:pStyle w:val="ListParagraph"/>
              <w:ind w:left="0"/>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STREAM Packet with invalid ack, SHUTDOWN RST with invalid ack</w:t>
            </w:r>
          </w:p>
        </w:tc>
      </w:tr>
      <w:tr w:rsidR="00530B84" w:rsidRPr="00313821" w14:paraId="6E466D01" w14:textId="77777777" w:rsidTr="0012606B">
        <w:trPr>
          <w:trHeight w:val="980"/>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75CA3C2D" w14:textId="77777777" w:rsidR="00530B84" w:rsidRPr="00313821" w:rsidRDefault="00530B84" w:rsidP="0012606B">
            <w:pPr>
              <w:pStyle w:val="ListParagraph"/>
              <w:ind w:left="0"/>
              <w:rPr>
                <w:b w:val="0"/>
                <w:bCs w:val="0"/>
                <w:szCs w:val="24"/>
                <w:lang w:val="en-US"/>
              </w:rPr>
            </w:pPr>
            <w:r w:rsidRPr="00313821">
              <w:rPr>
                <w:b w:val="0"/>
                <w:bCs w:val="0"/>
                <w:szCs w:val="24"/>
                <w:lang w:val="en-US"/>
              </w:rPr>
              <w:t>Observation (if any)</w:t>
            </w:r>
          </w:p>
        </w:tc>
        <w:tc>
          <w:tcPr>
            <w:tcW w:w="6192"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6A738F1E" w14:textId="77777777" w:rsidR="00530B84" w:rsidRPr="00313821" w:rsidRDefault="00530B84" w:rsidP="0012606B">
            <w:pPr>
              <w:pStyle w:val="ListParagraph"/>
              <w:ind w:left="0"/>
              <w:cnfStyle w:val="000000000000" w:firstRow="0" w:lastRow="0" w:firstColumn="0" w:lastColumn="0" w:oddVBand="0" w:evenVBand="0" w:oddHBand="0" w:evenHBand="0" w:firstRowFirstColumn="0" w:firstRowLastColumn="0" w:lastRowFirstColumn="0" w:lastRowLastColumn="0"/>
              <w:rPr>
                <w:szCs w:val="24"/>
                <w:lang w:val="en-US"/>
              </w:rPr>
            </w:pPr>
            <w:r>
              <w:rPr>
                <w:szCs w:val="24"/>
                <w:lang w:val="en-US"/>
              </w:rPr>
              <w:t>Since the crafted packet was sent without establishing session, the server rejected the packet. This caused the alert invalid ack and RST with invalid ack.</w:t>
            </w:r>
          </w:p>
        </w:tc>
      </w:tr>
    </w:tbl>
    <w:p w14:paraId="71D99FD0" w14:textId="77777777" w:rsidR="00530B84" w:rsidRDefault="00530B84" w:rsidP="004E6754">
      <w:pPr>
        <w:pStyle w:val="ListParagraph"/>
        <w:ind w:left="1440"/>
      </w:pPr>
    </w:p>
    <w:p w14:paraId="15A0DDFB" w14:textId="5BD2E6E0" w:rsidR="00937A78" w:rsidRDefault="00937A78" w:rsidP="00422751">
      <w:pPr>
        <w:pStyle w:val="ListParagraph"/>
        <w:ind w:left="1440"/>
      </w:pPr>
    </w:p>
    <w:p w14:paraId="279727C2" w14:textId="77777777" w:rsidR="009169F3" w:rsidRDefault="009169F3" w:rsidP="00422751">
      <w:pPr>
        <w:pStyle w:val="ListParagraph"/>
        <w:ind w:left="1440"/>
      </w:pPr>
    </w:p>
    <w:p w14:paraId="2C16F31C" w14:textId="35F22B4D" w:rsidR="0076627C" w:rsidRDefault="0076627C" w:rsidP="0076627C">
      <w:pPr>
        <w:pStyle w:val="Subtitle"/>
        <w:ind w:left="720"/>
        <w:rPr>
          <w:rFonts w:ascii="Times New Roman" w:hAnsi="Times New Roman" w:cs="Times New Roman"/>
          <w:color w:val="auto"/>
          <w:sz w:val="24"/>
          <w:szCs w:val="24"/>
        </w:rPr>
      </w:pPr>
      <w:r>
        <w:rPr>
          <w:rFonts w:ascii="Times New Roman" w:hAnsi="Times New Roman" w:cs="Times New Roman"/>
          <w:color w:val="auto"/>
          <w:sz w:val="24"/>
          <w:szCs w:val="24"/>
        </w:rPr>
        <w:t>4.4</w:t>
      </w:r>
      <w:r w:rsidRPr="00963CB4">
        <w:rPr>
          <w:rFonts w:ascii="Times New Roman" w:hAnsi="Times New Roman" w:cs="Times New Roman"/>
          <w:color w:val="auto"/>
          <w:sz w:val="24"/>
          <w:szCs w:val="24"/>
        </w:rPr>
        <w:t xml:space="preserve"> </w:t>
      </w:r>
      <w:r>
        <w:rPr>
          <w:rFonts w:ascii="Times New Roman" w:hAnsi="Times New Roman" w:cs="Times New Roman"/>
          <w:color w:val="auto"/>
          <w:sz w:val="24"/>
          <w:szCs w:val="24"/>
        </w:rPr>
        <w:t xml:space="preserve">Send </w:t>
      </w:r>
      <w:r w:rsidR="000C15FB">
        <w:rPr>
          <w:rFonts w:ascii="Times New Roman" w:hAnsi="Times New Roman" w:cs="Times New Roman"/>
          <w:color w:val="auto"/>
          <w:sz w:val="24"/>
          <w:szCs w:val="24"/>
        </w:rPr>
        <w:t>packet with bogus payload.</w:t>
      </w:r>
    </w:p>
    <w:p w14:paraId="2673EC7C" w14:textId="13EE6803" w:rsidR="001E765E" w:rsidRPr="001E765E" w:rsidRDefault="001E765E" w:rsidP="001E765E">
      <w:pPr>
        <w:ind w:left="720"/>
      </w:pPr>
      <w:r>
        <w:t>This option can be used to create packets with bogus payload. Here, bogus payload is generated based on the requested payload size. Each byte of the given payload size is occupied by ‘0’.</w:t>
      </w:r>
      <w:r w:rsidR="00F814A7">
        <w:t xml:space="preserve"> </w:t>
      </w:r>
      <w:r w:rsidR="00E472F1">
        <w:t xml:space="preserve">These packets </w:t>
      </w:r>
      <w:r w:rsidR="00FB5C05">
        <w:t>with bogus payload can be captured and replaced by a malicious</w:t>
      </w:r>
      <w:r w:rsidR="0011277F">
        <w:t>/encrypted</w:t>
      </w:r>
      <w:r w:rsidR="00FB5C05">
        <w:t xml:space="preserve"> payload on route to destination.</w:t>
      </w:r>
    </w:p>
    <w:p w14:paraId="090BFDDE" w14:textId="73A6D071" w:rsidR="0076627C" w:rsidRDefault="00F64E20" w:rsidP="0076627C">
      <w:pPr>
        <w:pStyle w:val="ListParagraph"/>
      </w:pPr>
      <w:r>
        <w:rPr>
          <w:noProof/>
        </w:rPr>
        <w:drawing>
          <wp:inline distT="0" distB="0" distL="0" distR="0" wp14:anchorId="7386230A" wp14:editId="4EC7145B">
            <wp:extent cx="4901184" cy="2779607"/>
            <wp:effectExtent l="0" t="0" r="0" b="190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906268" cy="2782490"/>
                    </a:xfrm>
                    <a:prstGeom prst="rect">
                      <a:avLst/>
                    </a:prstGeom>
                  </pic:spPr>
                </pic:pic>
              </a:graphicData>
            </a:graphic>
          </wp:inline>
        </w:drawing>
      </w:r>
    </w:p>
    <w:p w14:paraId="08FC2577" w14:textId="557EE223" w:rsidR="00265D46" w:rsidRPr="004000F6" w:rsidRDefault="00B12B1E" w:rsidP="004000F6">
      <w:pPr>
        <w:pStyle w:val="Caption"/>
        <w:ind w:left="720"/>
        <w:jc w:val="center"/>
        <w:rPr>
          <w:color w:val="auto"/>
          <w:lang w:val="en-US"/>
        </w:rPr>
      </w:pPr>
      <w:bookmarkStart w:id="197" w:name="_Toc3388643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EA2C3E">
        <w:rPr>
          <w:noProof/>
          <w:color w:val="auto"/>
        </w:rPr>
        <w:t>173</w:t>
      </w:r>
      <w:r w:rsidRPr="00BD5166">
        <w:rPr>
          <w:color w:val="auto"/>
        </w:rPr>
        <w:fldChar w:fldCharType="end"/>
      </w:r>
      <w:r w:rsidRPr="00BD5166">
        <w:rPr>
          <w:color w:val="auto"/>
        </w:rPr>
        <w:t xml:space="preserve">. </w:t>
      </w:r>
      <w:r w:rsidR="00EA2C3E">
        <w:rPr>
          <w:color w:val="auto"/>
        </w:rPr>
        <w:t>Sending bogus payload</w:t>
      </w:r>
      <w:bookmarkEnd w:id="197"/>
    </w:p>
    <w:p w14:paraId="215229F5" w14:textId="1E82EF3E" w:rsidR="001018CF" w:rsidRPr="001018CF" w:rsidRDefault="001018CF" w:rsidP="001018CF">
      <w:pPr>
        <w:pStyle w:val="Subtitle"/>
        <w:ind w:left="1440"/>
        <w:rPr>
          <w:rFonts w:ascii="Times New Roman" w:hAnsi="Times New Roman" w:cs="Times New Roman"/>
          <w:color w:val="auto"/>
          <w:sz w:val="24"/>
          <w:szCs w:val="24"/>
        </w:rPr>
      </w:pPr>
      <w:r w:rsidRPr="001018CF">
        <w:rPr>
          <w:rFonts w:ascii="Times New Roman" w:hAnsi="Times New Roman" w:cs="Times New Roman"/>
          <w:color w:val="auto"/>
          <w:sz w:val="24"/>
          <w:szCs w:val="24"/>
        </w:rPr>
        <w:lastRenderedPageBreak/>
        <w:t>4.4.1 Packet with bogus payload (single packet)</w:t>
      </w:r>
    </w:p>
    <w:p w14:paraId="2020F0EC" w14:textId="55669020" w:rsidR="001018CF" w:rsidRDefault="001018CF" w:rsidP="00DC1C71">
      <w:pPr>
        <w:pStyle w:val="ListParagraph"/>
        <w:ind w:left="1440"/>
      </w:pPr>
      <w:r>
        <w:t>A single packet with bogus payload is created.</w:t>
      </w:r>
    </w:p>
    <w:p w14:paraId="043A5EB1" w14:textId="441576AD" w:rsidR="00DC1C71" w:rsidRDefault="001018CF" w:rsidP="00DC1C71">
      <w:pPr>
        <w:pStyle w:val="ListParagraph"/>
        <w:ind w:left="1440"/>
      </w:pPr>
      <w:r>
        <w:t>Test:  Send a packet with bogus payload. The payload size should match a real malicious payload</w:t>
      </w:r>
      <w:r w:rsidR="00DC1C71">
        <w:t>.</w:t>
      </w:r>
    </w:p>
    <w:p w14:paraId="0676B4A6" w14:textId="77777777" w:rsidR="00DC1C71" w:rsidRDefault="00DC1C71" w:rsidP="00DC1C71">
      <w:pPr>
        <w:pStyle w:val="ListParagraph"/>
        <w:ind w:left="1440"/>
      </w:pPr>
    </w:p>
    <w:p w14:paraId="622F3934" w14:textId="77777777" w:rsidR="00E31284" w:rsidRDefault="00E31284" w:rsidP="00DC1C71">
      <w:pPr>
        <w:pStyle w:val="ListParagraph"/>
        <w:numPr>
          <w:ilvl w:val="2"/>
          <w:numId w:val="26"/>
        </w:numPr>
      </w:pPr>
      <w:r>
        <w:t>Here the size of malicious payload used is 964 bytes.</w:t>
      </w:r>
    </w:p>
    <w:p w14:paraId="6D0DD24E" w14:textId="2C6B8987" w:rsidR="00080B9B" w:rsidRDefault="00E31284" w:rsidP="00E31284">
      <w:pPr>
        <w:pStyle w:val="ListParagraph"/>
        <w:ind w:left="2160"/>
      </w:pPr>
      <w:r>
        <w:rPr>
          <w:noProof/>
        </w:rPr>
        <w:drawing>
          <wp:inline distT="0" distB="0" distL="0" distR="0" wp14:anchorId="40D1AB3E" wp14:editId="4664B702">
            <wp:extent cx="5025710" cy="1314013"/>
            <wp:effectExtent l="0" t="0" r="3810" b="63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083426" cy="1329103"/>
                    </a:xfrm>
                    <a:prstGeom prst="rect">
                      <a:avLst/>
                    </a:prstGeom>
                  </pic:spPr>
                </pic:pic>
              </a:graphicData>
            </a:graphic>
          </wp:inline>
        </w:drawing>
      </w:r>
    </w:p>
    <w:p w14:paraId="3487CC79" w14:textId="64D7034F" w:rsidR="00E73980" w:rsidRPr="00E73980" w:rsidRDefault="00E73980" w:rsidP="00E73980">
      <w:pPr>
        <w:pStyle w:val="Caption"/>
        <w:ind w:left="2880"/>
        <w:jc w:val="center"/>
        <w:rPr>
          <w:color w:val="auto"/>
          <w:lang w:val="en-US"/>
        </w:rPr>
      </w:pPr>
      <w:bookmarkStart w:id="198" w:name="_Toc3388643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06392B">
        <w:rPr>
          <w:noProof/>
          <w:color w:val="auto"/>
        </w:rPr>
        <w:t>174</w:t>
      </w:r>
      <w:r w:rsidRPr="00BD5166">
        <w:rPr>
          <w:color w:val="auto"/>
        </w:rPr>
        <w:fldChar w:fldCharType="end"/>
      </w:r>
      <w:r w:rsidRPr="00BD5166">
        <w:rPr>
          <w:color w:val="auto"/>
        </w:rPr>
        <w:t xml:space="preserve">. </w:t>
      </w:r>
      <w:r w:rsidR="0006392B">
        <w:rPr>
          <w:color w:val="auto"/>
        </w:rPr>
        <w:t>mal. payload</w:t>
      </w:r>
      <w:bookmarkEnd w:id="198"/>
    </w:p>
    <w:p w14:paraId="10282040" w14:textId="77777777" w:rsidR="00080B9B" w:rsidRDefault="00080B9B" w:rsidP="00E31284">
      <w:pPr>
        <w:pStyle w:val="ListParagraph"/>
        <w:ind w:left="2160"/>
      </w:pPr>
    </w:p>
    <w:p w14:paraId="1160F8F2" w14:textId="141D5A7C" w:rsidR="00E31284" w:rsidRDefault="00080B9B" w:rsidP="00080B9B">
      <w:pPr>
        <w:pStyle w:val="ListParagraph"/>
        <w:numPr>
          <w:ilvl w:val="2"/>
          <w:numId w:val="26"/>
        </w:numPr>
      </w:pPr>
      <w:r>
        <w:t xml:space="preserve">Bogus payload is generated </w:t>
      </w:r>
      <w:r w:rsidR="006A514B">
        <w:t>(length: 964 bytes)</w:t>
      </w:r>
    </w:p>
    <w:p w14:paraId="4F298D83" w14:textId="0980B2B0" w:rsidR="00E31284" w:rsidRDefault="00E31284" w:rsidP="00E31284">
      <w:pPr>
        <w:pStyle w:val="ListParagraph"/>
        <w:ind w:left="2160"/>
      </w:pPr>
      <w:r>
        <w:rPr>
          <w:noProof/>
        </w:rPr>
        <w:drawing>
          <wp:inline distT="0" distB="0" distL="0" distR="0" wp14:anchorId="3880E5E4" wp14:editId="20CD9A4D">
            <wp:extent cx="5074571" cy="2084451"/>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102229" cy="2095812"/>
                    </a:xfrm>
                    <a:prstGeom prst="rect">
                      <a:avLst/>
                    </a:prstGeom>
                  </pic:spPr>
                </pic:pic>
              </a:graphicData>
            </a:graphic>
          </wp:inline>
        </w:drawing>
      </w:r>
    </w:p>
    <w:p w14:paraId="2953BD91" w14:textId="703DE72A" w:rsidR="00A212C8" w:rsidRPr="00A212C8" w:rsidRDefault="00A212C8" w:rsidP="00A212C8">
      <w:pPr>
        <w:pStyle w:val="Caption"/>
        <w:ind w:left="2880"/>
        <w:jc w:val="center"/>
        <w:rPr>
          <w:color w:val="auto"/>
          <w:lang w:val="en-US"/>
        </w:rPr>
      </w:pPr>
      <w:bookmarkStart w:id="199" w:name="_Toc3388643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E267E0">
        <w:rPr>
          <w:noProof/>
          <w:color w:val="auto"/>
        </w:rPr>
        <w:t>175</w:t>
      </w:r>
      <w:r w:rsidRPr="00BD5166">
        <w:rPr>
          <w:color w:val="auto"/>
        </w:rPr>
        <w:fldChar w:fldCharType="end"/>
      </w:r>
      <w:r w:rsidRPr="00BD5166">
        <w:rPr>
          <w:color w:val="auto"/>
        </w:rPr>
        <w:t xml:space="preserve">. </w:t>
      </w:r>
      <w:r w:rsidR="00E267E0">
        <w:rPr>
          <w:color w:val="auto"/>
        </w:rPr>
        <w:t>generated payload</w:t>
      </w:r>
      <w:bookmarkEnd w:id="199"/>
    </w:p>
    <w:p w14:paraId="3E3FD051" w14:textId="312782A0" w:rsidR="00D91A86" w:rsidRDefault="00D91A86" w:rsidP="00E31284">
      <w:pPr>
        <w:pStyle w:val="ListParagraph"/>
        <w:ind w:left="2160"/>
      </w:pPr>
    </w:p>
    <w:p w14:paraId="2FDAEECB" w14:textId="461D9AC2" w:rsidR="00D91A86" w:rsidRDefault="00D91A86" w:rsidP="00D91A86">
      <w:pPr>
        <w:pStyle w:val="Subtitle"/>
        <w:ind w:left="1440"/>
        <w:rPr>
          <w:rFonts w:ascii="Times New Roman" w:hAnsi="Times New Roman" w:cs="Times New Roman"/>
          <w:color w:val="auto"/>
          <w:sz w:val="24"/>
          <w:szCs w:val="24"/>
        </w:rPr>
      </w:pPr>
      <w:r w:rsidRPr="001018CF">
        <w:rPr>
          <w:rFonts w:ascii="Times New Roman" w:hAnsi="Times New Roman" w:cs="Times New Roman"/>
          <w:color w:val="auto"/>
          <w:sz w:val="24"/>
          <w:szCs w:val="24"/>
        </w:rPr>
        <w:t>4.4.</w:t>
      </w:r>
      <w:r>
        <w:rPr>
          <w:rFonts w:ascii="Times New Roman" w:hAnsi="Times New Roman" w:cs="Times New Roman"/>
          <w:color w:val="auto"/>
          <w:sz w:val="24"/>
          <w:szCs w:val="24"/>
        </w:rPr>
        <w:t>2</w:t>
      </w:r>
      <w:r w:rsidRPr="001018CF">
        <w:rPr>
          <w:rFonts w:ascii="Times New Roman" w:hAnsi="Times New Roman" w:cs="Times New Roman"/>
          <w:color w:val="auto"/>
          <w:sz w:val="24"/>
          <w:szCs w:val="24"/>
        </w:rPr>
        <w:t xml:space="preserve"> Packet with bogus payload (</w:t>
      </w:r>
      <w:r>
        <w:rPr>
          <w:rFonts w:ascii="Times New Roman" w:hAnsi="Times New Roman" w:cs="Times New Roman"/>
          <w:color w:val="auto"/>
          <w:sz w:val="24"/>
          <w:szCs w:val="24"/>
        </w:rPr>
        <w:t>established session</w:t>
      </w:r>
      <w:r w:rsidRPr="001018CF">
        <w:rPr>
          <w:rFonts w:ascii="Times New Roman" w:hAnsi="Times New Roman" w:cs="Times New Roman"/>
          <w:color w:val="auto"/>
          <w:sz w:val="24"/>
          <w:szCs w:val="24"/>
        </w:rPr>
        <w:t>)</w:t>
      </w:r>
    </w:p>
    <w:p w14:paraId="78C6E98E" w14:textId="433B46B0" w:rsidR="00E3008D" w:rsidRDefault="00E77ABD" w:rsidP="00E3008D">
      <w:pPr>
        <w:ind w:left="1440"/>
      </w:pPr>
      <w:r>
        <w:t>Like</w:t>
      </w:r>
      <w:r w:rsidR="00E3008D">
        <w:t xml:space="preserve"> the previous option, packet with bogus payload is crafted after establishing a </w:t>
      </w:r>
      <w:proofErr w:type="spellStart"/>
      <w:r w:rsidR="00E3008D">
        <w:t>tcp</w:t>
      </w:r>
      <w:proofErr w:type="spellEnd"/>
      <w:r w:rsidR="00E3008D">
        <w:t xml:space="preserve"> session.</w:t>
      </w:r>
    </w:p>
    <w:p w14:paraId="200C3D05" w14:textId="387354FA" w:rsidR="00E77ABD" w:rsidRDefault="00E77ABD" w:rsidP="00E3008D">
      <w:pPr>
        <w:ind w:left="1440"/>
      </w:pPr>
      <w:r>
        <w:lastRenderedPageBreak/>
        <w:t>Test: Establish a TCP session, send packet with bogus data and close the session.</w:t>
      </w:r>
    </w:p>
    <w:p w14:paraId="3B8FD110" w14:textId="09A1220C" w:rsidR="00C40F22" w:rsidRDefault="00C40F22" w:rsidP="00C40F22">
      <w:pPr>
        <w:pStyle w:val="ListParagraph"/>
        <w:numPr>
          <w:ilvl w:val="2"/>
          <w:numId w:val="26"/>
        </w:numPr>
      </w:pPr>
      <w:r>
        <w:t xml:space="preserve">A port is opened at the target with </w:t>
      </w:r>
      <w:proofErr w:type="spellStart"/>
      <w:r>
        <w:t>Netcat</w:t>
      </w:r>
      <w:proofErr w:type="spellEnd"/>
      <w:r>
        <w:t xml:space="preserve"> listener.</w:t>
      </w:r>
      <w:r w:rsidR="00616608">
        <w:t xml:space="preserve"> Bogus payload is generated (length: 964 bytes)</w:t>
      </w:r>
    </w:p>
    <w:p w14:paraId="05A3DD23" w14:textId="05F89F9A" w:rsidR="00F62C02" w:rsidRDefault="00F62C02" w:rsidP="00F62C02">
      <w:pPr>
        <w:pStyle w:val="ListParagraph"/>
        <w:ind w:left="2160"/>
      </w:pPr>
      <w:r>
        <w:rPr>
          <w:noProof/>
        </w:rPr>
        <w:drawing>
          <wp:inline distT="0" distB="0" distL="0" distR="0" wp14:anchorId="5F3E9564" wp14:editId="0AA535E5">
            <wp:extent cx="5055964" cy="2624537"/>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063545" cy="2628472"/>
                    </a:xfrm>
                    <a:prstGeom prst="rect">
                      <a:avLst/>
                    </a:prstGeom>
                  </pic:spPr>
                </pic:pic>
              </a:graphicData>
            </a:graphic>
          </wp:inline>
        </w:drawing>
      </w:r>
    </w:p>
    <w:p w14:paraId="2685D42A" w14:textId="69854E63" w:rsidR="00B43467" w:rsidRPr="00EE3B07" w:rsidRDefault="00B43467" w:rsidP="00B43467">
      <w:pPr>
        <w:pStyle w:val="Caption"/>
        <w:ind w:left="2880"/>
        <w:jc w:val="center"/>
        <w:rPr>
          <w:color w:val="auto"/>
          <w:lang w:val="en-US"/>
        </w:rPr>
      </w:pPr>
      <w:bookmarkStart w:id="200" w:name="_Toc3388643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603A8A">
        <w:rPr>
          <w:noProof/>
          <w:color w:val="auto"/>
        </w:rPr>
        <w:t>176</w:t>
      </w:r>
      <w:r w:rsidRPr="00BD5166">
        <w:rPr>
          <w:color w:val="auto"/>
        </w:rPr>
        <w:fldChar w:fldCharType="end"/>
      </w:r>
      <w:r w:rsidRPr="00BD5166">
        <w:rPr>
          <w:color w:val="auto"/>
        </w:rPr>
        <w:t xml:space="preserve">. </w:t>
      </w:r>
      <w:r w:rsidR="00603A8A">
        <w:rPr>
          <w:color w:val="auto"/>
        </w:rPr>
        <w:t>sending bogus payload</w:t>
      </w:r>
      <w:bookmarkEnd w:id="200"/>
    </w:p>
    <w:p w14:paraId="2E0F92F7" w14:textId="77777777" w:rsidR="00B43467" w:rsidRDefault="00B43467" w:rsidP="00F62C02">
      <w:pPr>
        <w:pStyle w:val="ListParagraph"/>
        <w:ind w:left="2160"/>
      </w:pPr>
    </w:p>
    <w:p w14:paraId="0CEB5212" w14:textId="4A346FBA" w:rsidR="000A36D7" w:rsidRDefault="000A36D7" w:rsidP="000A36D7">
      <w:pPr>
        <w:pStyle w:val="ListParagraph"/>
        <w:ind w:left="2160"/>
      </w:pPr>
      <w:r>
        <w:t xml:space="preserve"> </w:t>
      </w:r>
    </w:p>
    <w:p w14:paraId="4E6A8E26" w14:textId="3DA744C5" w:rsidR="00CA1951" w:rsidRDefault="000A36D7" w:rsidP="004D1CB8">
      <w:pPr>
        <w:pStyle w:val="ListParagraph"/>
        <w:numPr>
          <w:ilvl w:val="2"/>
          <w:numId w:val="26"/>
        </w:numPr>
      </w:pPr>
      <w:r>
        <w:t xml:space="preserve">Establishment and </w:t>
      </w:r>
      <w:proofErr w:type="gramStart"/>
      <w:r>
        <w:t>Closing</w:t>
      </w:r>
      <w:proofErr w:type="gramEnd"/>
      <w:r>
        <w:t xml:space="preserve"> of TCP connection is predefined in Packet Ninja</w:t>
      </w:r>
      <w:r w:rsidR="006154E3">
        <w:t>.</w:t>
      </w:r>
    </w:p>
    <w:p w14:paraId="4104185F" w14:textId="12D5AD17" w:rsidR="000A36D7" w:rsidRDefault="000A36D7" w:rsidP="000A36D7">
      <w:pPr>
        <w:pStyle w:val="ListParagraph"/>
        <w:ind w:left="2160"/>
      </w:pPr>
      <w:r>
        <w:rPr>
          <w:noProof/>
        </w:rPr>
        <w:drawing>
          <wp:inline distT="0" distB="0" distL="0" distR="0" wp14:anchorId="431E7CDC" wp14:editId="7F115553">
            <wp:extent cx="5032690" cy="217297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r="8270"/>
                    <a:stretch/>
                  </pic:blipFill>
                  <pic:spPr bwMode="auto">
                    <a:xfrm>
                      <a:off x="0" y="0"/>
                      <a:ext cx="5032690" cy="2172970"/>
                    </a:xfrm>
                    <a:prstGeom prst="rect">
                      <a:avLst/>
                    </a:prstGeom>
                    <a:ln>
                      <a:noFill/>
                    </a:ln>
                    <a:extLst>
                      <a:ext uri="{53640926-AAD7-44D8-BBD7-CCE9431645EC}">
                        <a14:shadowObscured xmlns:a14="http://schemas.microsoft.com/office/drawing/2010/main"/>
                      </a:ext>
                    </a:extLst>
                  </pic:spPr>
                </pic:pic>
              </a:graphicData>
            </a:graphic>
          </wp:inline>
        </w:drawing>
      </w:r>
    </w:p>
    <w:p w14:paraId="2ADE3355" w14:textId="0827BDCE" w:rsidR="004656D8" w:rsidRPr="00B43467" w:rsidRDefault="00B43467" w:rsidP="00B43467">
      <w:pPr>
        <w:pStyle w:val="Caption"/>
        <w:ind w:left="2880"/>
        <w:jc w:val="center"/>
        <w:rPr>
          <w:color w:val="auto"/>
          <w:lang w:val="en-US"/>
        </w:rPr>
      </w:pPr>
      <w:bookmarkStart w:id="201" w:name="_Toc3388643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603A8A">
        <w:rPr>
          <w:noProof/>
          <w:color w:val="auto"/>
        </w:rPr>
        <w:t>177</w:t>
      </w:r>
      <w:r w:rsidRPr="00BD5166">
        <w:rPr>
          <w:color w:val="auto"/>
        </w:rPr>
        <w:fldChar w:fldCharType="end"/>
      </w:r>
      <w:r w:rsidRPr="00BD5166">
        <w:rPr>
          <w:color w:val="auto"/>
        </w:rPr>
        <w:t xml:space="preserve">. </w:t>
      </w:r>
      <w:r w:rsidR="00EA2A37">
        <w:rPr>
          <w:color w:val="auto"/>
        </w:rPr>
        <w:t>Establishing connection</w:t>
      </w:r>
      <w:bookmarkEnd w:id="201"/>
    </w:p>
    <w:p w14:paraId="3791F94A" w14:textId="46223F2B" w:rsidR="00DE73C8" w:rsidRDefault="00DE73C8" w:rsidP="00DE73C8">
      <w:pPr>
        <w:pStyle w:val="Subtitle"/>
        <w:ind w:left="1440"/>
        <w:rPr>
          <w:rFonts w:ascii="Times New Roman" w:hAnsi="Times New Roman" w:cs="Times New Roman"/>
          <w:color w:val="auto"/>
          <w:sz w:val="24"/>
          <w:szCs w:val="24"/>
        </w:rPr>
      </w:pPr>
      <w:r w:rsidRPr="001018CF">
        <w:rPr>
          <w:rFonts w:ascii="Times New Roman" w:hAnsi="Times New Roman" w:cs="Times New Roman"/>
          <w:color w:val="auto"/>
          <w:sz w:val="24"/>
          <w:szCs w:val="24"/>
        </w:rPr>
        <w:lastRenderedPageBreak/>
        <w:t>4.4.</w:t>
      </w:r>
      <w:r w:rsidR="002D0588">
        <w:rPr>
          <w:rFonts w:ascii="Times New Roman" w:hAnsi="Times New Roman" w:cs="Times New Roman"/>
          <w:color w:val="auto"/>
          <w:sz w:val="24"/>
          <w:szCs w:val="24"/>
        </w:rPr>
        <w:t>3</w:t>
      </w:r>
      <w:r w:rsidRPr="001018CF">
        <w:rPr>
          <w:rFonts w:ascii="Times New Roman" w:hAnsi="Times New Roman" w:cs="Times New Roman"/>
          <w:color w:val="auto"/>
          <w:sz w:val="24"/>
          <w:szCs w:val="24"/>
        </w:rPr>
        <w:t xml:space="preserve"> </w:t>
      </w:r>
      <w:r w:rsidR="002D0588">
        <w:rPr>
          <w:rFonts w:ascii="Times New Roman" w:hAnsi="Times New Roman" w:cs="Times New Roman"/>
          <w:color w:val="auto"/>
          <w:sz w:val="24"/>
          <w:szCs w:val="24"/>
        </w:rPr>
        <w:t xml:space="preserve">Sending AES </w:t>
      </w:r>
      <w:r w:rsidR="0023340D">
        <w:rPr>
          <w:rFonts w:ascii="Times New Roman" w:hAnsi="Times New Roman" w:cs="Times New Roman"/>
          <w:color w:val="auto"/>
          <w:sz w:val="24"/>
          <w:szCs w:val="24"/>
        </w:rPr>
        <w:t>32-byte</w:t>
      </w:r>
      <w:r w:rsidR="002D0588">
        <w:rPr>
          <w:rFonts w:ascii="Times New Roman" w:hAnsi="Times New Roman" w:cs="Times New Roman"/>
          <w:color w:val="auto"/>
          <w:sz w:val="24"/>
          <w:szCs w:val="24"/>
        </w:rPr>
        <w:t xml:space="preserve"> key</w:t>
      </w:r>
    </w:p>
    <w:p w14:paraId="5743180A" w14:textId="4693AB99" w:rsidR="007C054D" w:rsidRDefault="007C054D" w:rsidP="007C054D">
      <w:pPr>
        <w:ind w:left="1440"/>
      </w:pPr>
      <w:r>
        <w:t>In option 4.3 Sending AES payload/key, the 32-byte key is prepended along with encrypted payload and sent to target. This option can be used to send the key individually.</w:t>
      </w:r>
      <w:r w:rsidR="004A3277">
        <w:t xml:space="preserve"> The packet with just AES key is identified by source port 4444</w:t>
      </w:r>
      <w:r w:rsidR="00896F70">
        <w:t xml:space="preserve"> at the target</w:t>
      </w:r>
      <w:r w:rsidR="002F7D12">
        <w:t xml:space="preserve"> (refer to option 3.1 Packet ID table)</w:t>
      </w:r>
      <w:r w:rsidR="000218E3">
        <w:t>.</w:t>
      </w:r>
    </w:p>
    <w:p w14:paraId="2A2AD7E3" w14:textId="0A5F0D8E" w:rsidR="000218E3" w:rsidRDefault="000218E3" w:rsidP="007C054D">
      <w:pPr>
        <w:ind w:left="1440"/>
      </w:pPr>
      <w:r>
        <w:t xml:space="preserve">Test: </w:t>
      </w:r>
      <w:r w:rsidR="00253E56">
        <w:t xml:space="preserve">Send </w:t>
      </w:r>
      <w:r w:rsidR="005A1F0B">
        <w:t>32-byte</w:t>
      </w:r>
      <w:r w:rsidR="00253E56">
        <w:t xml:space="preserve"> key to a target</w:t>
      </w:r>
      <w:r w:rsidR="004D1CB8">
        <w:t>.</w:t>
      </w:r>
    </w:p>
    <w:p w14:paraId="1ABEA850" w14:textId="3EF5C4AD" w:rsidR="00E67F95" w:rsidRDefault="00E67F95" w:rsidP="00E67F95">
      <w:pPr>
        <w:pStyle w:val="ListParagraph"/>
        <w:numPr>
          <w:ilvl w:val="2"/>
          <w:numId w:val="26"/>
        </w:numPr>
      </w:pPr>
      <w:r>
        <w:t xml:space="preserve">Firstly, </w:t>
      </w:r>
      <w:r w:rsidR="0073794F">
        <w:t xml:space="preserve">SHA-256 checksum of a bin with </w:t>
      </w:r>
      <w:r>
        <w:t>32-byte</w:t>
      </w:r>
      <w:r w:rsidR="0073794F">
        <w:t xml:space="preserve"> key was observed</w:t>
      </w:r>
    </w:p>
    <w:p w14:paraId="68573308" w14:textId="783BD971" w:rsidR="00746516" w:rsidRDefault="00B85D79" w:rsidP="00746516">
      <w:pPr>
        <w:pStyle w:val="ListParagraph"/>
        <w:ind w:left="2160"/>
      </w:pPr>
      <w:r w:rsidRPr="0030001B">
        <w:rPr>
          <w:noProof/>
          <w:szCs w:val="24"/>
        </w:rPr>
        <mc:AlternateContent>
          <mc:Choice Requires="wps">
            <w:drawing>
              <wp:anchor distT="0" distB="0" distL="114300" distR="114300" simplePos="0" relativeHeight="251717120" behindDoc="0" locked="0" layoutInCell="1" allowOverlap="1" wp14:anchorId="45ED25A7" wp14:editId="570347C3">
                <wp:simplePos x="0" y="0"/>
                <wp:positionH relativeFrom="margin">
                  <wp:posOffset>1418716</wp:posOffset>
                </wp:positionH>
                <wp:positionV relativeFrom="paragraph">
                  <wp:posOffset>119559</wp:posOffset>
                </wp:positionV>
                <wp:extent cx="3538937" cy="118663"/>
                <wp:effectExtent l="0" t="0" r="23495" b="15240"/>
                <wp:wrapNone/>
                <wp:docPr id="147" name="Rectangle 147"/>
                <wp:cNvGraphicFramePr/>
                <a:graphic xmlns:a="http://schemas.openxmlformats.org/drawingml/2006/main">
                  <a:graphicData uri="http://schemas.microsoft.com/office/word/2010/wordprocessingShape">
                    <wps:wsp>
                      <wps:cNvSpPr/>
                      <wps:spPr>
                        <a:xfrm>
                          <a:off x="0" y="0"/>
                          <a:ext cx="3538937" cy="11866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C625B9" id="Rectangle 147" o:spid="_x0000_s1026" style="position:absolute;margin-left:111.7pt;margin-top:9.4pt;width:278.65pt;height:9.35pt;z-index:251717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" filled="f" strokecolor="red" strokeweight=".25pt">
                <w10:wrap anchorx="margin"/>
              </v:rect>
            </w:pict>
          </mc:Fallback>
        </mc:AlternateContent>
      </w:r>
      <w:r w:rsidR="00E67F95">
        <w:rPr>
          <w:noProof/>
        </w:rPr>
        <w:drawing>
          <wp:inline distT="0" distB="0" distL="0" distR="0" wp14:anchorId="539BAB77" wp14:editId="33E4F25C">
            <wp:extent cx="4900067" cy="416724"/>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r="4256" b="12170"/>
                    <a:stretch/>
                  </pic:blipFill>
                  <pic:spPr bwMode="auto">
                    <a:xfrm>
                      <a:off x="0" y="0"/>
                      <a:ext cx="5053471" cy="429770"/>
                    </a:xfrm>
                    <a:prstGeom prst="rect">
                      <a:avLst/>
                    </a:prstGeom>
                    <a:ln>
                      <a:noFill/>
                    </a:ln>
                    <a:extLst>
                      <a:ext uri="{53640926-AAD7-44D8-BBD7-CCE9431645EC}">
                        <a14:shadowObscured xmlns:a14="http://schemas.microsoft.com/office/drawing/2010/main"/>
                      </a:ext>
                    </a:extLst>
                  </pic:spPr>
                </pic:pic>
              </a:graphicData>
            </a:graphic>
          </wp:inline>
        </w:drawing>
      </w:r>
    </w:p>
    <w:p w14:paraId="2B11C7DA" w14:textId="57ACF785" w:rsidR="00677342" w:rsidRPr="00677342" w:rsidRDefault="00677342" w:rsidP="00677342">
      <w:pPr>
        <w:pStyle w:val="Caption"/>
        <w:ind w:left="2880"/>
        <w:jc w:val="center"/>
        <w:rPr>
          <w:color w:val="auto"/>
          <w:lang w:val="en-US"/>
        </w:rPr>
      </w:pPr>
      <w:bookmarkStart w:id="202" w:name="_Toc3388643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132093">
        <w:rPr>
          <w:noProof/>
          <w:color w:val="auto"/>
        </w:rPr>
        <w:t>178</w:t>
      </w:r>
      <w:r w:rsidRPr="00BD5166">
        <w:rPr>
          <w:color w:val="auto"/>
        </w:rPr>
        <w:fldChar w:fldCharType="end"/>
      </w:r>
      <w:r w:rsidRPr="00BD5166">
        <w:rPr>
          <w:color w:val="auto"/>
        </w:rPr>
        <w:t xml:space="preserve">. </w:t>
      </w:r>
      <w:r w:rsidR="00132093">
        <w:rPr>
          <w:color w:val="auto"/>
        </w:rPr>
        <w:t>checksum of key file</w:t>
      </w:r>
      <w:bookmarkEnd w:id="202"/>
    </w:p>
    <w:p w14:paraId="6A528FA2" w14:textId="77777777" w:rsidR="00746516" w:rsidRDefault="00746516" w:rsidP="00746516">
      <w:pPr>
        <w:pStyle w:val="ListParagraph"/>
        <w:ind w:left="2160"/>
      </w:pPr>
    </w:p>
    <w:p w14:paraId="37161095" w14:textId="09D9A8AB" w:rsidR="005A1F0B" w:rsidRDefault="005A1F0B" w:rsidP="005A1F0B">
      <w:pPr>
        <w:pStyle w:val="ListParagraph"/>
        <w:numPr>
          <w:ilvl w:val="2"/>
          <w:numId w:val="26"/>
        </w:numPr>
      </w:pPr>
      <w:r>
        <w:t xml:space="preserve">Key file was imported and sent to </w:t>
      </w:r>
      <w:r w:rsidR="00883514">
        <w:t>an</w:t>
      </w:r>
      <w:r>
        <w:t xml:space="preserve"> open port at target.</w:t>
      </w:r>
    </w:p>
    <w:p w14:paraId="7F49130F" w14:textId="1928A4DA" w:rsidR="005A1F0B" w:rsidRDefault="005A1F0B" w:rsidP="005A1F0B">
      <w:pPr>
        <w:pStyle w:val="ListParagraph"/>
        <w:ind w:left="2160"/>
      </w:pPr>
      <w:r>
        <w:rPr>
          <w:noProof/>
        </w:rPr>
        <w:drawing>
          <wp:inline distT="0" distB="0" distL="0" distR="0" wp14:anchorId="2123602C" wp14:editId="71328A30">
            <wp:extent cx="4927988" cy="1205865"/>
            <wp:effectExtent l="0" t="0" r="635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r="10178"/>
                    <a:stretch/>
                  </pic:blipFill>
                  <pic:spPr bwMode="auto">
                    <a:xfrm>
                      <a:off x="0" y="0"/>
                      <a:ext cx="4927988" cy="1205865"/>
                    </a:xfrm>
                    <a:prstGeom prst="rect">
                      <a:avLst/>
                    </a:prstGeom>
                    <a:ln>
                      <a:noFill/>
                    </a:ln>
                    <a:extLst>
                      <a:ext uri="{53640926-AAD7-44D8-BBD7-CCE9431645EC}">
                        <a14:shadowObscured xmlns:a14="http://schemas.microsoft.com/office/drawing/2010/main"/>
                      </a:ext>
                    </a:extLst>
                  </pic:spPr>
                </pic:pic>
              </a:graphicData>
            </a:graphic>
          </wp:inline>
        </w:drawing>
      </w:r>
    </w:p>
    <w:p w14:paraId="47490B3F" w14:textId="2DF8F1D7" w:rsidR="003079BD" w:rsidRPr="003079BD" w:rsidRDefault="003079BD" w:rsidP="003079BD">
      <w:pPr>
        <w:pStyle w:val="Caption"/>
        <w:ind w:left="2880"/>
        <w:jc w:val="center"/>
        <w:rPr>
          <w:color w:val="auto"/>
          <w:lang w:val="en-US"/>
        </w:rPr>
      </w:pPr>
      <w:bookmarkStart w:id="203" w:name="_Toc3388644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132093">
        <w:rPr>
          <w:noProof/>
          <w:color w:val="auto"/>
        </w:rPr>
        <w:t>179</w:t>
      </w:r>
      <w:r w:rsidRPr="00BD5166">
        <w:rPr>
          <w:color w:val="auto"/>
        </w:rPr>
        <w:fldChar w:fldCharType="end"/>
      </w:r>
      <w:r w:rsidRPr="00BD5166">
        <w:rPr>
          <w:color w:val="auto"/>
        </w:rPr>
        <w:t xml:space="preserve">. </w:t>
      </w:r>
      <w:r w:rsidR="00132093">
        <w:rPr>
          <w:color w:val="auto"/>
        </w:rPr>
        <w:t>sending key</w:t>
      </w:r>
      <w:bookmarkEnd w:id="203"/>
    </w:p>
    <w:p w14:paraId="7CB307FF" w14:textId="7B46B3C0" w:rsidR="00883514" w:rsidRDefault="00883514" w:rsidP="005A1F0B">
      <w:pPr>
        <w:pStyle w:val="ListParagraph"/>
        <w:ind w:left="2160"/>
      </w:pPr>
    </w:p>
    <w:p w14:paraId="51E95F84" w14:textId="307350E4" w:rsidR="00EA126A" w:rsidRDefault="00883514" w:rsidP="00E6309F">
      <w:pPr>
        <w:pStyle w:val="ListParagraph"/>
        <w:numPr>
          <w:ilvl w:val="2"/>
          <w:numId w:val="26"/>
        </w:numPr>
      </w:pPr>
      <w:r>
        <w:t>At the target, the packet with key was identified by file sniffer and saved it into a file with current timestamp.</w:t>
      </w:r>
    </w:p>
    <w:p w14:paraId="2F25698F" w14:textId="4F49ADFB" w:rsidR="00883514" w:rsidRDefault="00883514" w:rsidP="00E6309F">
      <w:pPr>
        <w:pStyle w:val="ListParagraph"/>
        <w:ind w:left="2160"/>
      </w:pPr>
      <w:r>
        <w:rPr>
          <w:noProof/>
        </w:rPr>
        <w:drawing>
          <wp:inline distT="0" distB="0" distL="0" distR="0" wp14:anchorId="16C65B30" wp14:editId="3AEC3A51">
            <wp:extent cx="4927600" cy="783590"/>
            <wp:effectExtent l="0" t="0" r="635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r="10185"/>
                    <a:stretch/>
                  </pic:blipFill>
                  <pic:spPr bwMode="auto">
                    <a:xfrm>
                      <a:off x="0" y="0"/>
                      <a:ext cx="4927600" cy="783590"/>
                    </a:xfrm>
                    <a:prstGeom prst="rect">
                      <a:avLst/>
                    </a:prstGeom>
                    <a:ln>
                      <a:noFill/>
                    </a:ln>
                    <a:extLst>
                      <a:ext uri="{53640926-AAD7-44D8-BBD7-CCE9431645EC}">
                        <a14:shadowObscured xmlns:a14="http://schemas.microsoft.com/office/drawing/2010/main"/>
                      </a:ext>
                    </a:extLst>
                  </pic:spPr>
                </pic:pic>
              </a:graphicData>
            </a:graphic>
          </wp:inline>
        </w:drawing>
      </w:r>
    </w:p>
    <w:p w14:paraId="33599F72" w14:textId="1CDA2C8D" w:rsidR="002C077F" w:rsidRPr="00EE3B07" w:rsidRDefault="002C077F" w:rsidP="002C077F">
      <w:pPr>
        <w:pStyle w:val="Caption"/>
        <w:ind w:left="2880"/>
        <w:jc w:val="center"/>
        <w:rPr>
          <w:color w:val="auto"/>
          <w:lang w:val="en-US"/>
        </w:rPr>
      </w:pPr>
      <w:bookmarkStart w:id="204" w:name="_Toc3388644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132093">
        <w:rPr>
          <w:noProof/>
          <w:color w:val="auto"/>
        </w:rPr>
        <w:t>180</w:t>
      </w:r>
      <w:r w:rsidRPr="00BD5166">
        <w:rPr>
          <w:color w:val="auto"/>
        </w:rPr>
        <w:fldChar w:fldCharType="end"/>
      </w:r>
      <w:r w:rsidRPr="00BD5166">
        <w:rPr>
          <w:color w:val="auto"/>
        </w:rPr>
        <w:t xml:space="preserve">. </w:t>
      </w:r>
      <w:r w:rsidR="00132093">
        <w:rPr>
          <w:color w:val="auto"/>
        </w:rPr>
        <w:t>creating key file at target</w:t>
      </w:r>
      <w:bookmarkEnd w:id="204"/>
    </w:p>
    <w:p w14:paraId="58A454E4" w14:textId="77777777" w:rsidR="002C077F" w:rsidRDefault="002C077F" w:rsidP="00E6309F">
      <w:pPr>
        <w:pStyle w:val="ListParagraph"/>
        <w:ind w:left="2160"/>
      </w:pPr>
    </w:p>
    <w:p w14:paraId="67716ABE" w14:textId="0518FBAE" w:rsidR="008B27F0" w:rsidRDefault="008B27F0" w:rsidP="00E6309F">
      <w:pPr>
        <w:pStyle w:val="ListParagraph"/>
        <w:ind w:left="2160"/>
      </w:pPr>
    </w:p>
    <w:p w14:paraId="2A7BF0F8" w14:textId="3647AA79" w:rsidR="008B27F0" w:rsidRDefault="008B27F0" w:rsidP="008B27F0">
      <w:pPr>
        <w:pStyle w:val="ListParagraph"/>
        <w:numPr>
          <w:ilvl w:val="2"/>
          <w:numId w:val="26"/>
        </w:numPr>
      </w:pPr>
      <w:r>
        <w:t xml:space="preserve">It was observed that SHA-256 checksum of the output bin file matched that of the key file </w:t>
      </w:r>
      <w:r w:rsidR="00E45C5A">
        <w:t xml:space="preserve">on </w:t>
      </w:r>
      <w:r>
        <w:t xml:space="preserve">attacker </w:t>
      </w:r>
      <w:r w:rsidR="00E45C5A">
        <w:t>machine</w:t>
      </w:r>
      <w:r>
        <w:t>.</w:t>
      </w:r>
    </w:p>
    <w:p w14:paraId="43C08564" w14:textId="78EBF051" w:rsidR="00373225" w:rsidRDefault="00B85D79" w:rsidP="00AE4384">
      <w:pPr>
        <w:pStyle w:val="ListParagraph"/>
        <w:ind w:left="2160"/>
      </w:pPr>
      <w:r w:rsidRPr="0030001B">
        <w:rPr>
          <w:noProof/>
          <w:szCs w:val="24"/>
        </w:rPr>
        <mc:AlternateContent>
          <mc:Choice Requires="wps">
            <w:drawing>
              <wp:anchor distT="0" distB="0" distL="114300" distR="114300" simplePos="0" relativeHeight="251720192" behindDoc="0" locked="0" layoutInCell="1" allowOverlap="1" wp14:anchorId="6DC5088F" wp14:editId="1385F80A">
                <wp:simplePos x="0" y="0"/>
                <wp:positionH relativeFrom="margin">
                  <wp:posOffset>1376835</wp:posOffset>
                </wp:positionH>
                <wp:positionV relativeFrom="paragraph">
                  <wp:posOffset>107339</wp:posOffset>
                </wp:positionV>
                <wp:extent cx="3524977" cy="118663"/>
                <wp:effectExtent l="0" t="0" r="18415" b="15240"/>
                <wp:wrapNone/>
                <wp:docPr id="148" name="Rectangle 148"/>
                <wp:cNvGraphicFramePr/>
                <a:graphic xmlns:a="http://schemas.openxmlformats.org/drawingml/2006/main">
                  <a:graphicData uri="http://schemas.microsoft.com/office/word/2010/wordprocessingShape">
                    <wps:wsp>
                      <wps:cNvSpPr/>
                      <wps:spPr>
                        <a:xfrm>
                          <a:off x="0" y="0"/>
                          <a:ext cx="3524977" cy="11866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170006" id="Rectangle 148" o:spid="_x0000_s1026" style="position:absolute;margin-left:108.4pt;margin-top:8.45pt;width:277.55pt;height:9.35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" filled="f" strokecolor="red" strokeweight=".25pt">
                <w10:wrap anchorx="margin"/>
              </v:rect>
            </w:pict>
          </mc:Fallback>
        </mc:AlternateContent>
      </w:r>
      <w:r w:rsidR="00BB5CED">
        <w:rPr>
          <w:noProof/>
        </w:rPr>
        <w:drawing>
          <wp:inline distT="0" distB="0" distL="0" distR="0" wp14:anchorId="3BB6AF40" wp14:editId="15895D78">
            <wp:extent cx="4948928" cy="691361"/>
            <wp:effectExtent l="0" t="0" r="444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010417" cy="699951"/>
                    </a:xfrm>
                    <a:prstGeom prst="rect">
                      <a:avLst/>
                    </a:prstGeom>
                  </pic:spPr>
                </pic:pic>
              </a:graphicData>
            </a:graphic>
          </wp:inline>
        </w:drawing>
      </w:r>
    </w:p>
    <w:p w14:paraId="5CAF1E46" w14:textId="2A9C8229" w:rsidR="00132093" w:rsidRPr="00EE3B07" w:rsidRDefault="00132093" w:rsidP="00132093">
      <w:pPr>
        <w:pStyle w:val="Caption"/>
        <w:ind w:left="2880"/>
        <w:jc w:val="center"/>
        <w:rPr>
          <w:color w:val="auto"/>
          <w:lang w:val="en-US"/>
        </w:rPr>
      </w:pPr>
      <w:bookmarkStart w:id="205" w:name="_Toc3388644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1F040D">
        <w:rPr>
          <w:noProof/>
          <w:color w:val="auto"/>
        </w:rPr>
        <w:t>181</w:t>
      </w:r>
      <w:r w:rsidRPr="00BD5166">
        <w:rPr>
          <w:color w:val="auto"/>
        </w:rPr>
        <w:fldChar w:fldCharType="end"/>
      </w:r>
      <w:r w:rsidRPr="00BD5166">
        <w:rPr>
          <w:color w:val="auto"/>
        </w:rPr>
        <w:t xml:space="preserve">. </w:t>
      </w:r>
      <w:r w:rsidR="001F040D">
        <w:rPr>
          <w:color w:val="auto"/>
        </w:rPr>
        <w:t>checksum of received key file</w:t>
      </w:r>
      <w:bookmarkEnd w:id="205"/>
    </w:p>
    <w:p w14:paraId="0E6F3E21" w14:textId="77777777" w:rsidR="00132093" w:rsidRDefault="00132093" w:rsidP="00AE4384">
      <w:pPr>
        <w:pStyle w:val="ListParagraph"/>
        <w:ind w:left="2160"/>
      </w:pPr>
    </w:p>
    <w:p w14:paraId="60643749" w14:textId="0B9524C6" w:rsidR="00143061" w:rsidRDefault="00D3531B" w:rsidP="00D3531B">
      <w:pPr>
        <w:pStyle w:val="Heading2"/>
        <w:rPr>
          <w:rFonts w:ascii="Times New Roman" w:hAnsi="Times New Roman" w:cs="Times New Roman"/>
          <w:color w:val="000000" w:themeColor="text1"/>
          <w:sz w:val="28"/>
          <w:szCs w:val="28"/>
        </w:rPr>
      </w:pPr>
      <w:bookmarkStart w:id="206" w:name="_Toc33886486"/>
      <w:r>
        <w:rPr>
          <w:rFonts w:ascii="Times New Roman" w:hAnsi="Times New Roman" w:cs="Times New Roman"/>
          <w:color w:val="000000" w:themeColor="text1"/>
          <w:sz w:val="28"/>
          <w:szCs w:val="28"/>
        </w:rPr>
        <w:t>5</w:t>
      </w:r>
      <w:r w:rsidRPr="00746A17">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Pcap</w:t>
      </w:r>
      <w:proofErr w:type="spellEnd"/>
      <w:r>
        <w:rPr>
          <w:rFonts w:ascii="Times New Roman" w:hAnsi="Times New Roman" w:cs="Times New Roman"/>
          <w:color w:val="000000" w:themeColor="text1"/>
          <w:sz w:val="28"/>
          <w:szCs w:val="28"/>
        </w:rPr>
        <w:t xml:space="preserve"> Editor</w:t>
      </w:r>
      <w:bookmarkEnd w:id="206"/>
    </w:p>
    <w:p w14:paraId="339FB712" w14:textId="3C198C65" w:rsidR="00143061" w:rsidRDefault="00143061" w:rsidP="00143061">
      <w:pPr>
        <w:rPr>
          <w:szCs w:val="24"/>
        </w:rPr>
      </w:pPr>
      <w:proofErr w:type="spellStart"/>
      <w:r w:rsidRPr="0030001B">
        <w:rPr>
          <w:szCs w:val="24"/>
        </w:rPr>
        <w:t>Scapy’s</w:t>
      </w:r>
      <w:proofErr w:type="spellEnd"/>
      <w:r w:rsidRPr="0030001B">
        <w:rPr>
          <w:szCs w:val="24"/>
        </w:rPr>
        <w:t xml:space="preserve"> flexibility in crafting packets makes editing </w:t>
      </w:r>
      <w:proofErr w:type="spellStart"/>
      <w:r w:rsidRPr="0030001B">
        <w:rPr>
          <w:szCs w:val="24"/>
        </w:rPr>
        <w:t>Pcap</w:t>
      </w:r>
      <w:proofErr w:type="spellEnd"/>
      <w:r w:rsidRPr="0030001B">
        <w:rPr>
          <w:szCs w:val="24"/>
        </w:rPr>
        <w:t xml:space="preserve"> files easier. Packet Ninja’s </w:t>
      </w:r>
      <w:proofErr w:type="spellStart"/>
      <w:r w:rsidRPr="0030001B">
        <w:rPr>
          <w:szCs w:val="24"/>
        </w:rPr>
        <w:t>pcap</w:t>
      </w:r>
      <w:proofErr w:type="spellEnd"/>
      <w:r w:rsidRPr="0030001B">
        <w:rPr>
          <w:szCs w:val="24"/>
        </w:rPr>
        <w:t xml:space="preserve"> editor enables one to replace packet data, edit header fields like IP addresses and ports. This editor can also replay and read </w:t>
      </w:r>
      <w:proofErr w:type="spellStart"/>
      <w:r w:rsidRPr="0030001B">
        <w:rPr>
          <w:szCs w:val="24"/>
        </w:rPr>
        <w:t>pcap</w:t>
      </w:r>
      <w:proofErr w:type="spellEnd"/>
      <w:r w:rsidRPr="0030001B">
        <w:rPr>
          <w:szCs w:val="24"/>
        </w:rPr>
        <w:t xml:space="preserve"> files.</w:t>
      </w:r>
      <w:r>
        <w:rPr>
          <w:szCs w:val="24"/>
        </w:rPr>
        <w:t xml:space="preserve"> </w:t>
      </w:r>
    </w:p>
    <w:p w14:paraId="25533624" w14:textId="244402F1" w:rsidR="002A3277" w:rsidRDefault="00C957DF" w:rsidP="002A3277">
      <w:r>
        <w:rPr>
          <w:noProof/>
        </w:rPr>
        <w:drawing>
          <wp:inline distT="0" distB="0" distL="0" distR="0" wp14:anchorId="65467D6A" wp14:editId="51D38328">
            <wp:extent cx="5486400" cy="160274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486400" cy="1602740"/>
                    </a:xfrm>
                    <a:prstGeom prst="rect">
                      <a:avLst/>
                    </a:prstGeom>
                  </pic:spPr>
                </pic:pic>
              </a:graphicData>
            </a:graphic>
          </wp:inline>
        </w:drawing>
      </w:r>
    </w:p>
    <w:p w14:paraId="6031AC11" w14:textId="50E4C6BA" w:rsidR="00C708EA" w:rsidRDefault="00F819A4" w:rsidP="00224EFF">
      <w:pPr>
        <w:pStyle w:val="Caption"/>
        <w:jc w:val="center"/>
        <w:rPr>
          <w:color w:val="auto"/>
        </w:rPr>
      </w:pPr>
      <w:bookmarkStart w:id="207" w:name="_Toc3388644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117</w:t>
      </w:r>
      <w:r w:rsidRPr="00BD5166">
        <w:rPr>
          <w:color w:val="auto"/>
        </w:rPr>
        <w:fldChar w:fldCharType="end"/>
      </w:r>
      <w:r w:rsidRPr="00BD5166">
        <w:rPr>
          <w:color w:val="auto"/>
        </w:rPr>
        <w:t xml:space="preserve">. </w:t>
      </w:r>
      <w:r>
        <w:rPr>
          <w:color w:val="auto"/>
        </w:rPr>
        <w:t>Invalid flag</w:t>
      </w:r>
      <w:bookmarkEnd w:id="207"/>
    </w:p>
    <w:p w14:paraId="73A8B977" w14:textId="77777777" w:rsidR="00224EFF" w:rsidRPr="00224EFF" w:rsidRDefault="00224EFF" w:rsidP="00224EFF">
      <w:pPr>
        <w:rPr>
          <w:lang w:val="en-US"/>
        </w:rPr>
      </w:pPr>
    </w:p>
    <w:p w14:paraId="3F65362A" w14:textId="77777777" w:rsidR="009B733B" w:rsidRDefault="00045FC7" w:rsidP="00045FC7">
      <w:pPr>
        <w:pStyle w:val="Subtitle"/>
        <w:ind w:left="720"/>
        <w:rPr>
          <w:rFonts w:ascii="Times New Roman" w:hAnsi="Times New Roman" w:cs="Times New Roman"/>
          <w:color w:val="auto"/>
          <w:sz w:val="24"/>
          <w:szCs w:val="24"/>
        </w:rPr>
      </w:pPr>
      <w:r w:rsidRPr="00045FC7">
        <w:rPr>
          <w:rFonts w:ascii="Times New Roman" w:hAnsi="Times New Roman" w:cs="Times New Roman"/>
          <w:color w:val="auto"/>
          <w:sz w:val="24"/>
          <w:szCs w:val="24"/>
        </w:rPr>
        <w:t>5.1</w:t>
      </w:r>
      <w:r>
        <w:rPr>
          <w:rFonts w:ascii="Times New Roman" w:hAnsi="Times New Roman" w:cs="Times New Roman"/>
          <w:sz w:val="24"/>
          <w:szCs w:val="24"/>
        </w:rPr>
        <w:t xml:space="preserve"> </w:t>
      </w:r>
      <w:r>
        <w:rPr>
          <w:rFonts w:ascii="Times New Roman" w:hAnsi="Times New Roman" w:cs="Times New Roman"/>
          <w:color w:val="auto"/>
          <w:sz w:val="24"/>
          <w:szCs w:val="24"/>
        </w:rPr>
        <w:t>Replace Packet data</w:t>
      </w:r>
    </w:p>
    <w:p w14:paraId="03EDD4D2" w14:textId="2B6326A6" w:rsidR="002A3277" w:rsidRDefault="009B733B" w:rsidP="009B733B">
      <w:pPr>
        <w:ind w:left="720"/>
      </w:pPr>
      <w:r w:rsidRPr="009B733B">
        <w:t xml:space="preserve">This option can be used to replace bogus data in packets with a payload of same length. Once payload is replaced, the IP and TCP checksums are deleted, and new checksums are recalculated. The edited packets are then saved as a new </w:t>
      </w:r>
      <w:proofErr w:type="spellStart"/>
      <w:r w:rsidRPr="009B733B">
        <w:t>pcap</w:t>
      </w:r>
      <w:proofErr w:type="spellEnd"/>
      <w:r w:rsidRPr="009B733B">
        <w:t xml:space="preserve"> file.</w:t>
      </w:r>
    </w:p>
    <w:p w14:paraId="00723E26" w14:textId="1E4EF61C" w:rsidR="007B619F" w:rsidRDefault="00361910" w:rsidP="007B619F">
      <w:pPr>
        <w:ind w:left="720"/>
      </w:pPr>
      <w:r>
        <w:lastRenderedPageBreak/>
        <w:t xml:space="preserve">Test: </w:t>
      </w:r>
      <w:r w:rsidR="006E258B">
        <w:t>P</w:t>
      </w:r>
      <w:r>
        <w:t>acket sent at option 4.4.1</w:t>
      </w:r>
      <w:r w:rsidR="00BD1DCC">
        <w:t xml:space="preserve"> was captured as </w:t>
      </w:r>
      <w:proofErr w:type="spellStart"/>
      <w:r w:rsidR="00BD1DCC">
        <w:t>pcap</w:t>
      </w:r>
      <w:proofErr w:type="spellEnd"/>
      <w:r w:rsidR="00BD1DCC">
        <w:t xml:space="preserve"> file.</w:t>
      </w:r>
      <w:r w:rsidR="00201E03">
        <w:t xml:space="preserve"> Replace the bogus data and replace with malicious payload of same data length.</w:t>
      </w:r>
    </w:p>
    <w:p w14:paraId="564442AC" w14:textId="2029645E" w:rsidR="007B619F" w:rsidRDefault="007B619F" w:rsidP="007B619F">
      <w:pPr>
        <w:pStyle w:val="ListParagraph"/>
        <w:numPr>
          <w:ilvl w:val="1"/>
          <w:numId w:val="26"/>
        </w:numPr>
      </w:pPr>
      <w:r>
        <w:t xml:space="preserve">The packets in captured </w:t>
      </w:r>
      <w:proofErr w:type="spellStart"/>
      <w:r>
        <w:t>pcap</w:t>
      </w:r>
      <w:proofErr w:type="spellEnd"/>
      <w:r>
        <w:t xml:space="preserve"> file (here, </w:t>
      </w:r>
      <w:proofErr w:type="spellStart"/>
      <w:r>
        <w:t>traffic_w_</w:t>
      </w:r>
      <w:proofErr w:type="gramStart"/>
      <w:r>
        <w:t>bogus.pcap</w:t>
      </w:r>
      <w:proofErr w:type="spellEnd"/>
      <w:proofErr w:type="gramEnd"/>
      <w:r>
        <w:t xml:space="preserve">) were displayed with </w:t>
      </w:r>
      <w:r w:rsidR="00BA014F">
        <w:t>Wireshark</w:t>
      </w:r>
      <w:r>
        <w:t>.</w:t>
      </w:r>
    </w:p>
    <w:p w14:paraId="43D252F7" w14:textId="70399FBA" w:rsidR="00BA014F" w:rsidRDefault="00BA014F" w:rsidP="00BA014F">
      <w:pPr>
        <w:pStyle w:val="ListParagraph"/>
        <w:ind w:left="1440"/>
      </w:pPr>
      <w:r>
        <w:rPr>
          <w:noProof/>
        </w:rPr>
        <w:drawing>
          <wp:inline distT="0" distB="0" distL="0" distR="0" wp14:anchorId="001902D3" wp14:editId="3A5B8912">
            <wp:extent cx="5486400" cy="1647190"/>
            <wp:effectExtent l="19050" t="19050" r="19050" b="1016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86400" cy="1647190"/>
                    </a:xfrm>
                    <a:prstGeom prst="rect">
                      <a:avLst/>
                    </a:prstGeom>
                    <a:ln>
                      <a:solidFill>
                        <a:schemeClr val="tx1"/>
                      </a:solidFill>
                    </a:ln>
                  </pic:spPr>
                </pic:pic>
              </a:graphicData>
            </a:graphic>
          </wp:inline>
        </w:drawing>
      </w:r>
    </w:p>
    <w:p w14:paraId="6DB19BCD" w14:textId="54328402" w:rsidR="008136B1" w:rsidRPr="008136B1" w:rsidRDefault="008136B1" w:rsidP="008136B1">
      <w:pPr>
        <w:pStyle w:val="Caption"/>
        <w:ind w:left="2880"/>
        <w:jc w:val="center"/>
        <w:rPr>
          <w:color w:val="auto"/>
          <w:lang w:val="en-US"/>
        </w:rPr>
      </w:pPr>
      <w:bookmarkStart w:id="208" w:name="_Toc3388644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C219B6">
        <w:rPr>
          <w:noProof/>
          <w:color w:val="auto"/>
        </w:rPr>
        <w:t>183</w:t>
      </w:r>
      <w:r w:rsidRPr="00BD5166">
        <w:rPr>
          <w:color w:val="auto"/>
        </w:rPr>
        <w:fldChar w:fldCharType="end"/>
      </w:r>
      <w:r w:rsidRPr="00BD5166">
        <w:rPr>
          <w:color w:val="auto"/>
        </w:rPr>
        <w:t xml:space="preserve">. </w:t>
      </w:r>
      <w:r w:rsidR="003627D3">
        <w:rPr>
          <w:color w:val="auto"/>
        </w:rPr>
        <w:t xml:space="preserve">Wireshark with </w:t>
      </w:r>
      <w:proofErr w:type="spellStart"/>
      <w:r w:rsidR="003627D3">
        <w:rPr>
          <w:color w:val="auto"/>
        </w:rPr>
        <w:t>pcap</w:t>
      </w:r>
      <w:proofErr w:type="spellEnd"/>
      <w:r w:rsidR="003627D3">
        <w:rPr>
          <w:color w:val="auto"/>
        </w:rPr>
        <w:t xml:space="preserve"> file</w:t>
      </w:r>
      <w:bookmarkEnd w:id="208"/>
    </w:p>
    <w:p w14:paraId="0574FAA3" w14:textId="73BFDFCE" w:rsidR="00B02619" w:rsidRDefault="00B02619" w:rsidP="00BA014F">
      <w:pPr>
        <w:pStyle w:val="ListParagraph"/>
        <w:ind w:left="1440"/>
      </w:pPr>
    </w:p>
    <w:p w14:paraId="22F9E291" w14:textId="795F1A74" w:rsidR="00B02619" w:rsidRDefault="00634D28" w:rsidP="00B02619">
      <w:pPr>
        <w:pStyle w:val="ListParagraph"/>
        <w:numPr>
          <w:ilvl w:val="1"/>
          <w:numId w:val="26"/>
        </w:numPr>
      </w:pPr>
      <w:r>
        <w:t xml:space="preserve">Once </w:t>
      </w:r>
      <w:proofErr w:type="spellStart"/>
      <w:r>
        <w:t>pcap</w:t>
      </w:r>
      <w:proofErr w:type="spellEnd"/>
      <w:r>
        <w:t xml:space="preserve"> was inserted, number of packets in the file were shown. Payload file was also imported.</w:t>
      </w:r>
    </w:p>
    <w:p w14:paraId="0E9AFBD0" w14:textId="0FFB869A" w:rsidR="00B02619" w:rsidRDefault="00B02619" w:rsidP="00B02619">
      <w:pPr>
        <w:pStyle w:val="ListParagraph"/>
        <w:ind w:left="1440"/>
      </w:pPr>
      <w:r>
        <w:rPr>
          <w:noProof/>
        </w:rPr>
        <w:drawing>
          <wp:inline distT="0" distB="0" distL="0" distR="0" wp14:anchorId="19E1D507" wp14:editId="64A654D3">
            <wp:extent cx="5486400" cy="2849880"/>
            <wp:effectExtent l="0" t="0" r="0" b="762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86400" cy="2849880"/>
                    </a:xfrm>
                    <a:prstGeom prst="rect">
                      <a:avLst/>
                    </a:prstGeom>
                  </pic:spPr>
                </pic:pic>
              </a:graphicData>
            </a:graphic>
          </wp:inline>
        </w:drawing>
      </w:r>
    </w:p>
    <w:p w14:paraId="021AFCF7" w14:textId="30FF1180" w:rsidR="000742CB" w:rsidRPr="00C219B6" w:rsidRDefault="003627D3" w:rsidP="00C219B6">
      <w:pPr>
        <w:pStyle w:val="Caption"/>
        <w:ind w:left="2880"/>
        <w:jc w:val="center"/>
        <w:rPr>
          <w:color w:val="auto"/>
          <w:lang w:val="en-US"/>
        </w:rPr>
      </w:pPr>
      <w:bookmarkStart w:id="209" w:name="_Toc3388644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C219B6">
        <w:rPr>
          <w:noProof/>
          <w:color w:val="auto"/>
        </w:rPr>
        <w:t>184</w:t>
      </w:r>
      <w:r w:rsidRPr="00BD5166">
        <w:rPr>
          <w:color w:val="auto"/>
        </w:rPr>
        <w:fldChar w:fldCharType="end"/>
      </w:r>
      <w:r w:rsidRPr="00BD5166">
        <w:rPr>
          <w:color w:val="auto"/>
        </w:rPr>
        <w:t xml:space="preserve">. </w:t>
      </w:r>
      <w:r w:rsidR="0088522B">
        <w:rPr>
          <w:color w:val="auto"/>
        </w:rPr>
        <w:t>Number of packets</w:t>
      </w:r>
      <w:bookmarkEnd w:id="209"/>
    </w:p>
    <w:p w14:paraId="7616C814" w14:textId="4B94BA74" w:rsidR="000742CB" w:rsidRDefault="000742CB" w:rsidP="000742CB">
      <w:pPr>
        <w:pStyle w:val="ListParagraph"/>
        <w:numPr>
          <w:ilvl w:val="1"/>
          <w:numId w:val="26"/>
        </w:numPr>
      </w:pPr>
      <w:r>
        <w:lastRenderedPageBreak/>
        <w:t>In the packet summary,</w:t>
      </w:r>
      <w:r w:rsidR="00566DBB">
        <w:t xml:space="preserve"> packet number, source/destination IP address, source port, TCP checksum and flag w</w:t>
      </w:r>
      <w:r w:rsidR="003D4CAC">
        <w:t>ere observed.</w:t>
      </w:r>
    </w:p>
    <w:p w14:paraId="18DA69B5" w14:textId="2583DC1E" w:rsidR="000742CB" w:rsidRDefault="000742CB" w:rsidP="000742CB">
      <w:pPr>
        <w:pStyle w:val="ListParagraph"/>
        <w:ind w:left="1440"/>
      </w:pPr>
      <w:r>
        <w:rPr>
          <w:noProof/>
        </w:rPr>
        <w:drawing>
          <wp:inline distT="0" distB="0" distL="0" distR="0" wp14:anchorId="26D8DC3D" wp14:editId="5C1101F6">
            <wp:extent cx="5486400" cy="3709670"/>
            <wp:effectExtent l="0" t="0" r="0" b="508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486400" cy="3709670"/>
                    </a:xfrm>
                    <a:prstGeom prst="rect">
                      <a:avLst/>
                    </a:prstGeom>
                  </pic:spPr>
                </pic:pic>
              </a:graphicData>
            </a:graphic>
          </wp:inline>
        </w:drawing>
      </w:r>
    </w:p>
    <w:p w14:paraId="751AFC99" w14:textId="606F2E9F" w:rsidR="00A636B6" w:rsidRPr="00EE3B07" w:rsidRDefault="00A636B6" w:rsidP="00A636B6">
      <w:pPr>
        <w:pStyle w:val="Caption"/>
        <w:ind w:left="2880"/>
        <w:jc w:val="center"/>
        <w:rPr>
          <w:color w:val="auto"/>
          <w:lang w:val="en-US"/>
        </w:rPr>
      </w:pPr>
      <w:bookmarkStart w:id="210" w:name="_Toc3388644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A51FA3">
        <w:rPr>
          <w:noProof/>
          <w:color w:val="auto"/>
        </w:rPr>
        <w:t>185</w:t>
      </w:r>
      <w:r w:rsidRPr="00BD5166">
        <w:rPr>
          <w:color w:val="auto"/>
        </w:rPr>
        <w:fldChar w:fldCharType="end"/>
      </w:r>
      <w:r w:rsidRPr="00BD5166">
        <w:rPr>
          <w:color w:val="auto"/>
        </w:rPr>
        <w:t xml:space="preserve">. </w:t>
      </w:r>
      <w:r w:rsidR="00A51FA3">
        <w:rPr>
          <w:color w:val="auto"/>
        </w:rPr>
        <w:t>P</w:t>
      </w:r>
      <w:r w:rsidR="00E106C2">
        <w:rPr>
          <w:color w:val="auto"/>
        </w:rPr>
        <w:t>acket summary</w:t>
      </w:r>
      <w:bookmarkEnd w:id="210"/>
    </w:p>
    <w:p w14:paraId="4EA04244" w14:textId="77777777" w:rsidR="00A636B6" w:rsidRDefault="00A636B6" w:rsidP="000742CB">
      <w:pPr>
        <w:pStyle w:val="ListParagraph"/>
        <w:ind w:left="1440"/>
      </w:pPr>
    </w:p>
    <w:p w14:paraId="4EA46701" w14:textId="30A68895" w:rsidR="00E106C2" w:rsidRDefault="001F5644" w:rsidP="00D17AD0">
      <w:pPr>
        <w:pStyle w:val="ListParagraph"/>
        <w:numPr>
          <w:ilvl w:val="1"/>
          <w:numId w:val="26"/>
        </w:numPr>
      </w:pPr>
      <w:r>
        <w:t>Packet with bogus payload was spotted based on TCP flag – PSH, ACK.</w:t>
      </w:r>
      <w:r w:rsidR="00607DC6">
        <w:t xml:space="preserve"> Here, the packet was #62.</w:t>
      </w:r>
    </w:p>
    <w:p w14:paraId="157C5826" w14:textId="7FD27E49" w:rsidR="00D17AD0" w:rsidRDefault="00D55738" w:rsidP="00D17AD0">
      <w:pPr>
        <w:pStyle w:val="ListParagraph"/>
        <w:ind w:left="1440"/>
      </w:pPr>
      <w:r w:rsidRPr="0030001B">
        <w:rPr>
          <w:noProof/>
          <w:szCs w:val="24"/>
        </w:rPr>
        <mc:AlternateContent>
          <mc:Choice Requires="wps">
            <w:drawing>
              <wp:anchor distT="0" distB="0" distL="114300" distR="114300" simplePos="0" relativeHeight="251643392" behindDoc="0" locked="0" layoutInCell="1" allowOverlap="1" wp14:anchorId="52857810" wp14:editId="13851602">
                <wp:simplePos x="0" y="0"/>
                <wp:positionH relativeFrom="margin">
                  <wp:posOffset>949325</wp:posOffset>
                </wp:positionH>
                <wp:positionV relativeFrom="paragraph">
                  <wp:posOffset>253060</wp:posOffset>
                </wp:positionV>
                <wp:extent cx="4613881" cy="104703"/>
                <wp:effectExtent l="0" t="0" r="15875" b="10160"/>
                <wp:wrapNone/>
                <wp:docPr id="157" name="Rectangle 157"/>
                <wp:cNvGraphicFramePr/>
                <a:graphic xmlns:a="http://schemas.openxmlformats.org/drawingml/2006/main">
                  <a:graphicData uri="http://schemas.microsoft.com/office/word/2010/wordprocessingShape">
                    <wps:wsp>
                      <wps:cNvSpPr/>
                      <wps:spPr>
                        <a:xfrm>
                          <a:off x="0" y="0"/>
                          <a:ext cx="4613881" cy="10470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3DA0A" id="Rectangle 157" o:spid="_x0000_s1026" style="position:absolute;margin-left:74.75pt;margin-top:19.95pt;width:363.3pt;height:8.25pt;z-index:25164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" filled="f" strokecolor="red" strokeweight=".25pt">
                <w10:wrap anchorx="margin"/>
              </v:rect>
            </w:pict>
          </mc:Fallback>
        </mc:AlternateContent>
      </w:r>
      <w:r w:rsidR="00D17AD0">
        <w:rPr>
          <w:noProof/>
        </w:rPr>
        <w:drawing>
          <wp:inline distT="0" distB="0" distL="0" distR="0" wp14:anchorId="3EB5BB75" wp14:editId="73AA03D2">
            <wp:extent cx="5486198" cy="1975104"/>
            <wp:effectExtent l="0" t="0" r="635" b="635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t="37168" b="3448"/>
                    <a:stretch/>
                  </pic:blipFill>
                  <pic:spPr bwMode="auto">
                    <a:xfrm>
                      <a:off x="0" y="0"/>
                      <a:ext cx="5486400" cy="1975177"/>
                    </a:xfrm>
                    <a:prstGeom prst="rect">
                      <a:avLst/>
                    </a:prstGeom>
                    <a:ln>
                      <a:noFill/>
                    </a:ln>
                    <a:extLst>
                      <a:ext uri="{53640926-AAD7-44D8-BBD7-CCE9431645EC}">
                        <a14:shadowObscured xmlns:a14="http://schemas.microsoft.com/office/drawing/2010/main"/>
                      </a:ext>
                    </a:extLst>
                  </pic:spPr>
                </pic:pic>
              </a:graphicData>
            </a:graphic>
          </wp:inline>
        </w:drawing>
      </w:r>
    </w:p>
    <w:p w14:paraId="27052598" w14:textId="1D0C664D" w:rsidR="00F9389B" w:rsidRPr="00D55738" w:rsidRDefault="00E106C2" w:rsidP="00D55738">
      <w:pPr>
        <w:pStyle w:val="Caption"/>
        <w:ind w:left="2880"/>
        <w:jc w:val="center"/>
        <w:rPr>
          <w:color w:val="auto"/>
          <w:lang w:val="en-US"/>
        </w:rPr>
      </w:pPr>
      <w:bookmarkStart w:id="211" w:name="_Toc3388644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D55738">
        <w:rPr>
          <w:noProof/>
          <w:color w:val="auto"/>
        </w:rPr>
        <w:t>186</w:t>
      </w:r>
      <w:r w:rsidRPr="00BD5166">
        <w:rPr>
          <w:color w:val="auto"/>
        </w:rPr>
        <w:fldChar w:fldCharType="end"/>
      </w:r>
      <w:r w:rsidRPr="00BD5166">
        <w:rPr>
          <w:color w:val="auto"/>
        </w:rPr>
        <w:t xml:space="preserve">. </w:t>
      </w:r>
      <w:r w:rsidR="00D55738">
        <w:rPr>
          <w:color w:val="auto"/>
        </w:rPr>
        <w:t>selecting packet</w:t>
      </w:r>
      <w:bookmarkEnd w:id="211"/>
    </w:p>
    <w:p w14:paraId="1699A7F6" w14:textId="3AA428CC" w:rsidR="00756858" w:rsidRDefault="00F9389B" w:rsidP="00756858">
      <w:pPr>
        <w:pStyle w:val="ListParagraph"/>
        <w:numPr>
          <w:ilvl w:val="1"/>
          <w:numId w:val="26"/>
        </w:numPr>
      </w:pPr>
      <w:r>
        <w:lastRenderedPageBreak/>
        <w:t xml:space="preserve"> The payload </w:t>
      </w:r>
      <w:r w:rsidR="006A6B6F">
        <w:t>was</w:t>
      </w:r>
      <w:r>
        <w:t xml:space="preserve"> </w:t>
      </w:r>
      <w:r w:rsidR="00161E96">
        <w:t>replaced,</w:t>
      </w:r>
      <w:r w:rsidR="006A6B6F">
        <w:t xml:space="preserve"> and </w:t>
      </w:r>
      <w:r>
        <w:t>the IP/TCP checksum was recalculated.</w:t>
      </w:r>
    </w:p>
    <w:p w14:paraId="484B0C43" w14:textId="32A74E6F" w:rsidR="00735476" w:rsidRDefault="00F9389B" w:rsidP="002A0C1E">
      <w:pPr>
        <w:pStyle w:val="ListParagraph"/>
        <w:ind w:left="1440"/>
      </w:pPr>
      <w:r>
        <w:rPr>
          <w:noProof/>
        </w:rPr>
        <w:drawing>
          <wp:inline distT="0" distB="0" distL="0" distR="0" wp14:anchorId="4613CAD4" wp14:editId="5C6178DD">
            <wp:extent cx="5486400" cy="310642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86400" cy="3106420"/>
                    </a:xfrm>
                    <a:prstGeom prst="rect">
                      <a:avLst/>
                    </a:prstGeom>
                  </pic:spPr>
                </pic:pic>
              </a:graphicData>
            </a:graphic>
          </wp:inline>
        </w:drawing>
      </w:r>
    </w:p>
    <w:p w14:paraId="3B46F4F3" w14:textId="6C5DA44D" w:rsidR="00472986" w:rsidRPr="00EE3B07" w:rsidRDefault="00472986" w:rsidP="00472986">
      <w:pPr>
        <w:pStyle w:val="Caption"/>
        <w:ind w:left="2880"/>
        <w:jc w:val="center"/>
        <w:rPr>
          <w:color w:val="auto"/>
          <w:lang w:val="en-US"/>
        </w:rPr>
      </w:pPr>
      <w:bookmarkStart w:id="212" w:name="_Toc3388644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187</w:t>
      </w:r>
      <w:r w:rsidRPr="00BD5166">
        <w:rPr>
          <w:color w:val="auto"/>
        </w:rPr>
        <w:fldChar w:fldCharType="end"/>
      </w:r>
      <w:r w:rsidRPr="00BD5166">
        <w:rPr>
          <w:color w:val="auto"/>
        </w:rPr>
        <w:t xml:space="preserve">. </w:t>
      </w:r>
      <w:r>
        <w:rPr>
          <w:color w:val="auto"/>
        </w:rPr>
        <w:t>replacing payload</w:t>
      </w:r>
      <w:bookmarkEnd w:id="212"/>
    </w:p>
    <w:p w14:paraId="22AFC690" w14:textId="4C61388F" w:rsidR="00735476" w:rsidRDefault="00735476" w:rsidP="002A0C1E">
      <w:pPr>
        <w:pStyle w:val="ListParagraph"/>
        <w:ind w:left="1440"/>
      </w:pPr>
    </w:p>
    <w:p w14:paraId="613C0CE6" w14:textId="071633FB" w:rsidR="00735476" w:rsidRDefault="001B682B" w:rsidP="002A0C1E">
      <w:pPr>
        <w:pStyle w:val="ListParagraph"/>
        <w:numPr>
          <w:ilvl w:val="1"/>
          <w:numId w:val="26"/>
        </w:numPr>
      </w:pPr>
      <w:r>
        <w:t>The replaced payload was observed in the summary of packet #62.</w:t>
      </w:r>
      <w:r w:rsidR="003F31FC">
        <w:t xml:space="preserve"> A new </w:t>
      </w:r>
      <w:proofErr w:type="spellStart"/>
      <w:r w:rsidR="003F31FC">
        <w:t>pcap</w:t>
      </w:r>
      <w:proofErr w:type="spellEnd"/>
      <w:r w:rsidR="003F31FC">
        <w:t xml:space="preserve"> file was created under the name ‘edited_replace_method_</w:t>
      </w:r>
      <w:proofErr w:type="gramStart"/>
      <w:r w:rsidR="003F31FC">
        <w:t>’.</w:t>
      </w:r>
      <w:proofErr w:type="spellStart"/>
      <w:r w:rsidR="003F31FC">
        <w:t>pcap</w:t>
      </w:r>
      <w:proofErr w:type="spellEnd"/>
      <w:proofErr w:type="gramEnd"/>
    </w:p>
    <w:p w14:paraId="2E24D2E9" w14:textId="55BC0FE8" w:rsidR="00735476" w:rsidRDefault="00735476" w:rsidP="002A0C1E">
      <w:pPr>
        <w:pStyle w:val="ListParagraph"/>
        <w:ind w:left="1440"/>
      </w:pPr>
    </w:p>
    <w:p w14:paraId="2ABB1A43" w14:textId="2D944D1C" w:rsidR="00735476" w:rsidRDefault="00D05F20" w:rsidP="002A0C1E">
      <w:pPr>
        <w:pStyle w:val="ListParagraph"/>
        <w:ind w:left="1440"/>
      </w:pPr>
      <w:r w:rsidRPr="0030001B">
        <w:rPr>
          <w:noProof/>
          <w:szCs w:val="24"/>
        </w:rPr>
        <mc:AlternateContent>
          <mc:Choice Requires="wps">
            <w:drawing>
              <wp:anchor distT="0" distB="0" distL="114300" distR="114300" simplePos="0" relativeHeight="251714048" behindDoc="0" locked="0" layoutInCell="1" allowOverlap="1" wp14:anchorId="07441081" wp14:editId="22668D94">
                <wp:simplePos x="0" y="0"/>
                <wp:positionH relativeFrom="margin">
                  <wp:posOffset>958027</wp:posOffset>
                </wp:positionH>
                <wp:positionV relativeFrom="paragraph">
                  <wp:posOffset>2090318</wp:posOffset>
                </wp:positionV>
                <wp:extent cx="3196910" cy="167524"/>
                <wp:effectExtent l="0" t="0" r="22860" b="23495"/>
                <wp:wrapNone/>
                <wp:docPr id="166" name="Rectangle 166"/>
                <wp:cNvGraphicFramePr/>
                <a:graphic xmlns:a="http://schemas.openxmlformats.org/drawingml/2006/main">
                  <a:graphicData uri="http://schemas.microsoft.com/office/word/2010/wordprocessingShape">
                    <wps:wsp>
                      <wps:cNvSpPr/>
                      <wps:spPr>
                        <a:xfrm>
                          <a:off x="0" y="0"/>
                          <a:ext cx="3196910" cy="167524"/>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6A1A7" id="Rectangle 166" o:spid="_x0000_s1026" style="position:absolute;margin-left:75.45pt;margin-top:164.6pt;width:251.75pt;height:13.2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" filled="f" strokecolor="red" strokeweight=".25pt">
                <w10:wrap anchorx="margin"/>
              </v:rect>
            </w:pict>
          </mc:Fallback>
        </mc:AlternateContent>
      </w:r>
      <w:r w:rsidR="00735476">
        <w:rPr>
          <w:noProof/>
        </w:rPr>
        <w:drawing>
          <wp:inline distT="0" distB="0" distL="0" distR="0" wp14:anchorId="23545569" wp14:editId="535231B1">
            <wp:extent cx="5486400" cy="2283460"/>
            <wp:effectExtent l="0" t="0" r="0" b="254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86400" cy="2283460"/>
                    </a:xfrm>
                    <a:prstGeom prst="rect">
                      <a:avLst/>
                    </a:prstGeom>
                  </pic:spPr>
                </pic:pic>
              </a:graphicData>
            </a:graphic>
          </wp:inline>
        </w:drawing>
      </w:r>
    </w:p>
    <w:p w14:paraId="319AD267" w14:textId="3971889A" w:rsidR="005363E6" w:rsidRPr="00EE3B07" w:rsidRDefault="005363E6" w:rsidP="005363E6">
      <w:pPr>
        <w:pStyle w:val="Caption"/>
        <w:ind w:left="2880"/>
        <w:jc w:val="center"/>
        <w:rPr>
          <w:color w:val="auto"/>
          <w:lang w:val="en-US"/>
        </w:rPr>
      </w:pPr>
      <w:bookmarkStart w:id="213" w:name="_Toc3388644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188</w:t>
      </w:r>
      <w:r w:rsidRPr="00BD5166">
        <w:rPr>
          <w:color w:val="auto"/>
        </w:rPr>
        <w:fldChar w:fldCharType="end"/>
      </w:r>
      <w:r w:rsidRPr="00BD5166">
        <w:rPr>
          <w:color w:val="auto"/>
        </w:rPr>
        <w:t xml:space="preserve">. </w:t>
      </w:r>
      <w:r>
        <w:rPr>
          <w:color w:val="auto"/>
        </w:rPr>
        <w:t xml:space="preserve">new </w:t>
      </w:r>
      <w:proofErr w:type="spellStart"/>
      <w:r>
        <w:rPr>
          <w:color w:val="auto"/>
        </w:rPr>
        <w:t>pcap</w:t>
      </w:r>
      <w:proofErr w:type="spellEnd"/>
      <w:r>
        <w:rPr>
          <w:color w:val="auto"/>
        </w:rPr>
        <w:t xml:space="preserve"> created</w:t>
      </w:r>
      <w:bookmarkEnd w:id="213"/>
    </w:p>
    <w:p w14:paraId="010ADA08" w14:textId="185B0820" w:rsidR="00161E96" w:rsidRDefault="00161E96" w:rsidP="002A0C1E">
      <w:pPr>
        <w:pStyle w:val="ListParagraph"/>
        <w:ind w:left="1440"/>
      </w:pPr>
    </w:p>
    <w:p w14:paraId="77537556" w14:textId="28AC67A3" w:rsidR="00161E96" w:rsidRDefault="00161E96" w:rsidP="00161E96">
      <w:pPr>
        <w:pStyle w:val="ListParagraph"/>
        <w:numPr>
          <w:ilvl w:val="1"/>
          <w:numId w:val="26"/>
        </w:numPr>
      </w:pPr>
      <w:r>
        <w:lastRenderedPageBreak/>
        <w:t xml:space="preserve">The newly created </w:t>
      </w:r>
      <w:proofErr w:type="spellStart"/>
      <w:r>
        <w:t>pcap</w:t>
      </w:r>
      <w:proofErr w:type="spellEnd"/>
      <w:r>
        <w:t xml:space="preserve"> was observed with Wireshark.</w:t>
      </w:r>
      <w:r w:rsidR="00F96C1A">
        <w:t xml:space="preserve"> The malicious payload was found in TCP data segment</w:t>
      </w:r>
      <w:r w:rsidR="002E547D">
        <w:t xml:space="preserve"> of packet #62</w:t>
      </w:r>
      <w:r w:rsidR="000D0710">
        <w:t>.</w:t>
      </w:r>
    </w:p>
    <w:p w14:paraId="7B1C6572" w14:textId="2B2E54F4" w:rsidR="00C31A34" w:rsidRPr="005363E6" w:rsidRDefault="00FF198E" w:rsidP="005363E6">
      <w:pPr>
        <w:pStyle w:val="ListParagraph"/>
        <w:ind w:left="1440"/>
      </w:pPr>
      <w:r>
        <w:rPr>
          <w:noProof/>
        </w:rPr>
        <w:drawing>
          <wp:inline distT="0" distB="0" distL="0" distR="0" wp14:anchorId="7E6CF740" wp14:editId="134945B8">
            <wp:extent cx="5486400" cy="2319020"/>
            <wp:effectExtent l="19050" t="19050" r="19050" b="2413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86400" cy="2319020"/>
                    </a:xfrm>
                    <a:prstGeom prst="rect">
                      <a:avLst/>
                    </a:prstGeom>
                    <a:ln>
                      <a:solidFill>
                        <a:schemeClr val="tx1"/>
                      </a:solidFill>
                    </a:ln>
                  </pic:spPr>
                </pic:pic>
              </a:graphicData>
            </a:graphic>
          </wp:inline>
        </w:drawing>
      </w:r>
    </w:p>
    <w:p w14:paraId="574D3240" w14:textId="47A2577F" w:rsidR="00E92668" w:rsidRDefault="005363E6" w:rsidP="005363E6">
      <w:pPr>
        <w:pStyle w:val="Caption"/>
        <w:ind w:left="2880"/>
        <w:jc w:val="center"/>
        <w:rPr>
          <w:color w:val="auto"/>
        </w:rPr>
      </w:pPr>
      <w:bookmarkStart w:id="214" w:name="_Toc3388645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E26971">
        <w:rPr>
          <w:noProof/>
          <w:color w:val="auto"/>
        </w:rPr>
        <w:t>189</w:t>
      </w:r>
      <w:r w:rsidRPr="00BD5166">
        <w:rPr>
          <w:color w:val="auto"/>
        </w:rPr>
        <w:fldChar w:fldCharType="end"/>
      </w:r>
      <w:r w:rsidRPr="00BD5166">
        <w:rPr>
          <w:color w:val="auto"/>
        </w:rPr>
        <w:t xml:space="preserve">. </w:t>
      </w:r>
      <w:proofErr w:type="spellStart"/>
      <w:r w:rsidR="00E26971">
        <w:rPr>
          <w:color w:val="auto"/>
        </w:rPr>
        <w:t>wireshark</w:t>
      </w:r>
      <w:proofErr w:type="spellEnd"/>
      <w:r w:rsidR="00E26971">
        <w:rPr>
          <w:color w:val="auto"/>
        </w:rPr>
        <w:t xml:space="preserve"> – new </w:t>
      </w:r>
      <w:proofErr w:type="spellStart"/>
      <w:r w:rsidR="00E26971">
        <w:rPr>
          <w:color w:val="auto"/>
        </w:rPr>
        <w:t>pcap</w:t>
      </w:r>
      <w:bookmarkEnd w:id="214"/>
      <w:proofErr w:type="spellEnd"/>
    </w:p>
    <w:p w14:paraId="1537A3DF" w14:textId="77777777" w:rsidR="005363E6" w:rsidRPr="005363E6" w:rsidRDefault="005363E6" w:rsidP="005363E6">
      <w:pPr>
        <w:rPr>
          <w:lang w:val="en-US"/>
        </w:rPr>
      </w:pPr>
    </w:p>
    <w:p w14:paraId="112D1E60" w14:textId="5523D40B" w:rsidR="00E92668" w:rsidRDefault="00E92668" w:rsidP="00565D92">
      <w:pPr>
        <w:pStyle w:val="Subtitle"/>
        <w:ind w:left="720"/>
        <w:rPr>
          <w:rFonts w:ascii="Times New Roman" w:hAnsi="Times New Roman" w:cs="Times New Roman"/>
          <w:color w:val="auto"/>
          <w:sz w:val="24"/>
          <w:szCs w:val="24"/>
        </w:rPr>
      </w:pPr>
      <w:r w:rsidRPr="00045FC7">
        <w:rPr>
          <w:rFonts w:ascii="Times New Roman" w:hAnsi="Times New Roman" w:cs="Times New Roman"/>
          <w:color w:val="auto"/>
          <w:sz w:val="24"/>
          <w:szCs w:val="24"/>
        </w:rPr>
        <w:t>5.</w:t>
      </w:r>
      <w:r w:rsidR="00783D96">
        <w:rPr>
          <w:rFonts w:ascii="Times New Roman" w:hAnsi="Times New Roman" w:cs="Times New Roman"/>
          <w:color w:val="auto"/>
          <w:sz w:val="24"/>
          <w:szCs w:val="24"/>
        </w:rPr>
        <w:t>2</w:t>
      </w:r>
      <w:r>
        <w:rPr>
          <w:rFonts w:ascii="Times New Roman" w:hAnsi="Times New Roman" w:cs="Times New Roman"/>
          <w:sz w:val="24"/>
          <w:szCs w:val="24"/>
        </w:rPr>
        <w:t xml:space="preserve"> </w:t>
      </w:r>
      <w:r w:rsidR="005A59A0">
        <w:rPr>
          <w:rFonts w:ascii="Times New Roman" w:hAnsi="Times New Roman" w:cs="Times New Roman"/>
          <w:color w:val="auto"/>
          <w:sz w:val="24"/>
          <w:szCs w:val="24"/>
        </w:rPr>
        <w:t>Edit IP address/Ports</w:t>
      </w:r>
    </w:p>
    <w:p w14:paraId="5A8A8DB9" w14:textId="4B7E0364" w:rsidR="000D4C2B" w:rsidRDefault="000D4C2B" w:rsidP="000D4C2B">
      <w:pPr>
        <w:ind w:left="720"/>
      </w:pPr>
      <w:r>
        <w:t>This option can be used to change IP address and port numbers of packets. Once IP address or port number is replaced, TCP/IP checksums were deleted and recalculated.</w:t>
      </w:r>
      <w:r w:rsidR="00210E22">
        <w:t xml:space="preserve"> The edited packets were saved as new </w:t>
      </w:r>
      <w:proofErr w:type="spellStart"/>
      <w:r w:rsidR="00210E22">
        <w:t>pcap</w:t>
      </w:r>
      <w:proofErr w:type="spellEnd"/>
      <w:r w:rsidR="00210E22">
        <w:t xml:space="preserve"> file.</w:t>
      </w:r>
    </w:p>
    <w:p w14:paraId="3C54DEA2" w14:textId="5A97CF37" w:rsidR="00347900" w:rsidRDefault="00347900" w:rsidP="000D4C2B">
      <w:pPr>
        <w:ind w:left="720"/>
      </w:pPr>
      <w:r>
        <w:rPr>
          <w:noProof/>
        </w:rPr>
        <w:drawing>
          <wp:inline distT="0" distB="0" distL="0" distR="0" wp14:anchorId="3A1D0FB0" wp14:editId="7D046554">
            <wp:extent cx="5486400" cy="137414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86400" cy="1374140"/>
                    </a:xfrm>
                    <a:prstGeom prst="rect">
                      <a:avLst/>
                    </a:prstGeom>
                  </pic:spPr>
                </pic:pic>
              </a:graphicData>
            </a:graphic>
          </wp:inline>
        </w:drawing>
      </w:r>
    </w:p>
    <w:p w14:paraId="3BB11007" w14:textId="2E169C92" w:rsidR="00C66D1A" w:rsidRPr="00EE3B07" w:rsidRDefault="00C66D1A" w:rsidP="00DB15D1">
      <w:pPr>
        <w:pStyle w:val="Caption"/>
        <w:ind w:left="1440"/>
        <w:jc w:val="center"/>
        <w:rPr>
          <w:color w:val="auto"/>
          <w:lang w:val="en-US"/>
        </w:rPr>
      </w:pPr>
      <w:bookmarkStart w:id="215" w:name="_Toc3388645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DB15D1">
        <w:rPr>
          <w:noProof/>
          <w:color w:val="auto"/>
        </w:rPr>
        <w:t>190</w:t>
      </w:r>
      <w:r w:rsidRPr="00BD5166">
        <w:rPr>
          <w:color w:val="auto"/>
        </w:rPr>
        <w:fldChar w:fldCharType="end"/>
      </w:r>
      <w:r w:rsidRPr="00BD5166">
        <w:rPr>
          <w:color w:val="auto"/>
        </w:rPr>
        <w:t xml:space="preserve">. </w:t>
      </w:r>
      <w:r w:rsidR="00DB15D1">
        <w:rPr>
          <w:color w:val="auto"/>
        </w:rPr>
        <w:t>editing fields</w:t>
      </w:r>
      <w:bookmarkEnd w:id="215"/>
    </w:p>
    <w:p w14:paraId="0CF55B02" w14:textId="77777777" w:rsidR="00C66D1A" w:rsidRDefault="00C66D1A" w:rsidP="000D4C2B">
      <w:pPr>
        <w:ind w:left="720"/>
      </w:pPr>
    </w:p>
    <w:p w14:paraId="42058983" w14:textId="77777777" w:rsidR="004A36F9" w:rsidRDefault="004A36F9" w:rsidP="000D4C2B">
      <w:pPr>
        <w:ind w:left="720"/>
      </w:pPr>
    </w:p>
    <w:p w14:paraId="43017A5F" w14:textId="79D083E7" w:rsidR="00565D92" w:rsidRDefault="004A36F9" w:rsidP="005B7622">
      <w:pPr>
        <w:pStyle w:val="Subtitle"/>
        <w:ind w:left="1440"/>
        <w:rPr>
          <w:rFonts w:ascii="Times New Roman" w:hAnsi="Times New Roman" w:cs="Times New Roman"/>
          <w:color w:val="auto"/>
          <w:sz w:val="24"/>
          <w:szCs w:val="24"/>
        </w:rPr>
      </w:pPr>
      <w:r w:rsidRPr="00045FC7">
        <w:rPr>
          <w:rFonts w:ascii="Times New Roman" w:hAnsi="Times New Roman" w:cs="Times New Roman"/>
          <w:color w:val="auto"/>
          <w:sz w:val="24"/>
          <w:szCs w:val="24"/>
        </w:rPr>
        <w:lastRenderedPageBreak/>
        <w:t>5.</w:t>
      </w:r>
      <w:r w:rsidR="003637D7">
        <w:rPr>
          <w:rFonts w:ascii="Times New Roman" w:hAnsi="Times New Roman" w:cs="Times New Roman"/>
          <w:color w:val="auto"/>
          <w:sz w:val="24"/>
          <w:szCs w:val="24"/>
        </w:rPr>
        <w:t>2.1</w:t>
      </w:r>
      <w:r w:rsidR="001E2EA8">
        <w:rPr>
          <w:rFonts w:ascii="Times New Roman" w:hAnsi="Times New Roman" w:cs="Times New Roman"/>
          <w:color w:val="auto"/>
          <w:sz w:val="24"/>
          <w:szCs w:val="24"/>
        </w:rPr>
        <w:t xml:space="preserve"> Source IP</w:t>
      </w:r>
      <w:r w:rsidR="00AE7DB8">
        <w:rPr>
          <w:rFonts w:ascii="Times New Roman" w:hAnsi="Times New Roman" w:cs="Times New Roman"/>
          <w:color w:val="auto"/>
          <w:sz w:val="24"/>
          <w:szCs w:val="24"/>
        </w:rPr>
        <w:t xml:space="preserve"> address</w:t>
      </w:r>
    </w:p>
    <w:p w14:paraId="4F612FCD" w14:textId="3479AABC" w:rsidR="005B7622" w:rsidRPr="005B7622" w:rsidRDefault="00D32312" w:rsidP="00D32312">
      <w:pPr>
        <w:ind w:left="1440"/>
      </w:pPr>
      <w:r>
        <w:t>The source IP address</w:t>
      </w:r>
      <w:r w:rsidR="00214DED">
        <w:t xml:space="preserve"> of a packet</w:t>
      </w:r>
      <w:r>
        <w:t xml:space="preserve"> can be changed with this option</w:t>
      </w:r>
      <w:r w:rsidR="00214DED">
        <w:t>.</w:t>
      </w:r>
    </w:p>
    <w:p w14:paraId="10388766" w14:textId="12ED550F" w:rsidR="00BA5DFE" w:rsidRDefault="00BA5DFE" w:rsidP="004A36F9">
      <w:pPr>
        <w:ind w:left="1440"/>
      </w:pPr>
      <w:r>
        <w:t>Test:</w:t>
      </w:r>
      <w:r w:rsidR="00713DBB">
        <w:t xml:space="preserve"> Use the </w:t>
      </w:r>
      <w:proofErr w:type="spellStart"/>
      <w:r w:rsidR="00713DBB">
        <w:t>pcap</w:t>
      </w:r>
      <w:proofErr w:type="spellEnd"/>
      <w:r w:rsidR="00713DBB">
        <w:t xml:space="preserve"> file from </w:t>
      </w:r>
      <w:r w:rsidR="00516EB5">
        <w:t>option 5.1 and</w:t>
      </w:r>
      <w:r w:rsidR="00713DBB">
        <w:t xml:space="preserve"> replace source IP address of a packet</w:t>
      </w:r>
      <w:r>
        <w:t xml:space="preserve">. </w:t>
      </w:r>
    </w:p>
    <w:p w14:paraId="1E372422" w14:textId="0F9D5161" w:rsidR="002137FA" w:rsidRDefault="002137FA" w:rsidP="002137FA">
      <w:pPr>
        <w:pStyle w:val="ListParagraph"/>
        <w:numPr>
          <w:ilvl w:val="2"/>
          <w:numId w:val="26"/>
        </w:numPr>
      </w:pPr>
      <w:r>
        <w:t>Random packet was selected for editing.</w:t>
      </w:r>
    </w:p>
    <w:p w14:paraId="61000BC1" w14:textId="01FF42FB" w:rsidR="00EC14D0" w:rsidRDefault="002137FA" w:rsidP="002137FA">
      <w:pPr>
        <w:ind w:left="2160"/>
      </w:pPr>
      <w:r>
        <w:rPr>
          <w:noProof/>
        </w:rPr>
        <w:drawing>
          <wp:inline distT="0" distB="0" distL="0" distR="0" wp14:anchorId="6D9F1195" wp14:editId="02BF1DFB">
            <wp:extent cx="4257446" cy="1893347"/>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r="9665"/>
                    <a:stretch/>
                  </pic:blipFill>
                  <pic:spPr bwMode="auto">
                    <a:xfrm>
                      <a:off x="0" y="0"/>
                      <a:ext cx="4286332" cy="1906193"/>
                    </a:xfrm>
                    <a:prstGeom prst="rect">
                      <a:avLst/>
                    </a:prstGeom>
                    <a:ln>
                      <a:noFill/>
                    </a:ln>
                    <a:extLst>
                      <a:ext uri="{53640926-AAD7-44D8-BBD7-CCE9431645EC}">
                        <a14:shadowObscured xmlns:a14="http://schemas.microsoft.com/office/drawing/2010/main"/>
                      </a:ext>
                    </a:extLst>
                  </pic:spPr>
                </pic:pic>
              </a:graphicData>
            </a:graphic>
          </wp:inline>
        </w:drawing>
      </w:r>
    </w:p>
    <w:p w14:paraId="38B94B56" w14:textId="764B2C8A" w:rsidR="00DB15D1" w:rsidRPr="00DB15D1" w:rsidRDefault="00DB15D1" w:rsidP="00DB15D1">
      <w:pPr>
        <w:pStyle w:val="Caption"/>
        <w:ind w:left="2880"/>
        <w:jc w:val="center"/>
        <w:rPr>
          <w:color w:val="auto"/>
          <w:lang w:val="en-US"/>
        </w:rPr>
      </w:pPr>
      <w:bookmarkStart w:id="216" w:name="_Toc3388645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B21B82">
        <w:rPr>
          <w:noProof/>
          <w:color w:val="auto"/>
        </w:rPr>
        <w:t>191</w:t>
      </w:r>
      <w:r w:rsidRPr="00BD5166">
        <w:rPr>
          <w:color w:val="auto"/>
        </w:rPr>
        <w:fldChar w:fldCharType="end"/>
      </w:r>
      <w:r w:rsidRPr="00BD5166">
        <w:rPr>
          <w:color w:val="auto"/>
        </w:rPr>
        <w:t xml:space="preserve">. </w:t>
      </w:r>
      <w:r w:rsidR="00B21B82">
        <w:rPr>
          <w:color w:val="auto"/>
        </w:rPr>
        <w:t>selecting packet</w:t>
      </w:r>
      <w:bookmarkEnd w:id="216"/>
    </w:p>
    <w:p w14:paraId="661A0F04" w14:textId="77777777" w:rsidR="00794B32" w:rsidRDefault="00794B32" w:rsidP="002137FA">
      <w:pPr>
        <w:ind w:left="2160"/>
      </w:pPr>
    </w:p>
    <w:p w14:paraId="3ACAD918" w14:textId="20C2332D" w:rsidR="003F7140" w:rsidRDefault="006141DC" w:rsidP="004B6C24">
      <w:pPr>
        <w:pStyle w:val="ListParagraph"/>
        <w:numPr>
          <w:ilvl w:val="2"/>
          <w:numId w:val="26"/>
        </w:numPr>
      </w:pPr>
      <w:r>
        <w:t>Source IP address was replaced after entering a new IP address</w:t>
      </w:r>
      <w:r w:rsidR="007627BB">
        <w:t xml:space="preserve"> (here, 172.16.3.10)</w:t>
      </w:r>
      <w:r w:rsidR="004B6C24">
        <w:t>.</w:t>
      </w:r>
      <w:r w:rsidR="0091312D">
        <w:t xml:space="preserve"> TCP/IP checksum was also recalculated.</w:t>
      </w:r>
    </w:p>
    <w:p w14:paraId="6218CC1A" w14:textId="4FE3C06F" w:rsidR="004B6C24" w:rsidRDefault="004B6C24" w:rsidP="004B6C24">
      <w:pPr>
        <w:pStyle w:val="ListParagraph"/>
        <w:ind w:left="2160"/>
      </w:pPr>
      <w:r>
        <w:rPr>
          <w:noProof/>
        </w:rPr>
        <w:drawing>
          <wp:inline distT="0" distB="0" distL="0" distR="0" wp14:anchorId="2C292442" wp14:editId="668ACC1A">
            <wp:extent cx="4301337" cy="1968004"/>
            <wp:effectExtent l="0" t="0" r="444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9"/>
                    <a:srcRect r="9033"/>
                    <a:stretch/>
                  </pic:blipFill>
                  <pic:spPr bwMode="auto">
                    <a:xfrm>
                      <a:off x="0" y="0"/>
                      <a:ext cx="4341891" cy="1986559"/>
                    </a:xfrm>
                    <a:prstGeom prst="rect">
                      <a:avLst/>
                    </a:prstGeom>
                    <a:ln>
                      <a:noFill/>
                    </a:ln>
                    <a:extLst>
                      <a:ext uri="{53640926-AAD7-44D8-BBD7-CCE9431645EC}">
                        <a14:shadowObscured xmlns:a14="http://schemas.microsoft.com/office/drawing/2010/main"/>
                      </a:ext>
                    </a:extLst>
                  </pic:spPr>
                </pic:pic>
              </a:graphicData>
            </a:graphic>
          </wp:inline>
        </w:drawing>
      </w:r>
    </w:p>
    <w:p w14:paraId="72CA4427" w14:textId="791D0CB6" w:rsidR="002F0BDD" w:rsidRPr="00EE3B07" w:rsidRDefault="002F0BDD" w:rsidP="002F0BDD">
      <w:pPr>
        <w:pStyle w:val="Caption"/>
        <w:ind w:left="2880"/>
        <w:jc w:val="center"/>
        <w:rPr>
          <w:color w:val="auto"/>
          <w:lang w:val="en-US"/>
        </w:rPr>
      </w:pPr>
      <w:bookmarkStart w:id="217" w:name="_Toc3388645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192</w:t>
      </w:r>
      <w:r w:rsidRPr="00BD5166">
        <w:rPr>
          <w:color w:val="auto"/>
        </w:rPr>
        <w:fldChar w:fldCharType="end"/>
      </w:r>
      <w:r w:rsidRPr="00BD5166">
        <w:rPr>
          <w:color w:val="auto"/>
        </w:rPr>
        <w:t xml:space="preserve">. </w:t>
      </w:r>
      <w:r>
        <w:rPr>
          <w:color w:val="auto"/>
        </w:rPr>
        <w:t>replacing source IP</w:t>
      </w:r>
      <w:bookmarkEnd w:id="217"/>
    </w:p>
    <w:p w14:paraId="532A5321" w14:textId="19C4009E" w:rsidR="00FD45BC" w:rsidRDefault="00FD45BC" w:rsidP="004B6C24">
      <w:pPr>
        <w:pStyle w:val="ListParagraph"/>
        <w:ind w:left="2160"/>
      </w:pPr>
    </w:p>
    <w:p w14:paraId="0F5868E5" w14:textId="348CC609" w:rsidR="00FD45BC" w:rsidRDefault="00FD45BC" w:rsidP="00856569">
      <w:pPr>
        <w:pStyle w:val="ListParagraph"/>
        <w:numPr>
          <w:ilvl w:val="2"/>
          <w:numId w:val="26"/>
        </w:numPr>
      </w:pPr>
      <w:r>
        <w:lastRenderedPageBreak/>
        <w:t xml:space="preserve">The edited packets were saved to a new </w:t>
      </w:r>
      <w:proofErr w:type="spellStart"/>
      <w:r>
        <w:t>pcap</w:t>
      </w:r>
      <w:proofErr w:type="spellEnd"/>
      <w:r>
        <w:t xml:space="preserve"> file under the name – ‘</w:t>
      </w:r>
      <w:r w:rsidR="00506FD4">
        <w:t>shost_replaced_</w:t>
      </w:r>
      <w:proofErr w:type="gramStart"/>
      <w:r w:rsidR="00506FD4">
        <w:t>’.</w:t>
      </w:r>
      <w:proofErr w:type="spellStart"/>
      <w:r w:rsidR="00506FD4">
        <w:t>pcap</w:t>
      </w:r>
      <w:proofErr w:type="spellEnd"/>
      <w:proofErr w:type="gramEnd"/>
    </w:p>
    <w:p w14:paraId="17960BAF" w14:textId="6282198A" w:rsidR="00856569" w:rsidRDefault="00371D6E" w:rsidP="00856569">
      <w:pPr>
        <w:pStyle w:val="ListParagraph"/>
        <w:ind w:left="2160"/>
      </w:pPr>
      <w:r w:rsidRPr="0030001B">
        <w:rPr>
          <w:noProof/>
          <w:szCs w:val="24"/>
        </w:rPr>
        <mc:AlternateContent>
          <mc:Choice Requires="wps">
            <w:drawing>
              <wp:anchor distT="0" distB="0" distL="114300" distR="114300" simplePos="0" relativeHeight="251650560" behindDoc="0" locked="0" layoutInCell="1" allowOverlap="1" wp14:anchorId="7E0DBBE6" wp14:editId="64D275FD">
                <wp:simplePos x="0" y="0"/>
                <wp:positionH relativeFrom="margin">
                  <wp:posOffset>1697922</wp:posOffset>
                </wp:positionH>
                <wp:positionV relativeFrom="paragraph">
                  <wp:posOffset>275997</wp:posOffset>
                </wp:positionV>
                <wp:extent cx="1661160" cy="118663"/>
                <wp:effectExtent l="0" t="0" r="15240" b="15240"/>
                <wp:wrapNone/>
                <wp:docPr id="167" name="Rectangle 167"/>
                <wp:cNvGraphicFramePr/>
                <a:graphic xmlns:a="http://schemas.openxmlformats.org/drawingml/2006/main">
                  <a:graphicData uri="http://schemas.microsoft.com/office/word/2010/wordprocessingShape">
                    <wps:wsp>
                      <wps:cNvSpPr/>
                      <wps:spPr>
                        <a:xfrm>
                          <a:off x="0" y="0"/>
                          <a:ext cx="1661160" cy="11866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8C387D" id="Rectangle 167" o:spid="_x0000_s1026" style="position:absolute;margin-left:133.7pt;margin-top:21.75pt;width:130.8pt;height:9.3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" filled="f" strokecolor="red" strokeweight=".25pt">
                <w10:wrap anchorx="margin"/>
              </v:rect>
            </w:pict>
          </mc:Fallback>
        </mc:AlternateContent>
      </w:r>
      <w:r w:rsidR="00D05F20" w:rsidRPr="0030001B">
        <w:rPr>
          <w:noProof/>
          <w:szCs w:val="24"/>
        </w:rPr>
        <mc:AlternateContent>
          <mc:Choice Requires="wps">
            <w:drawing>
              <wp:anchor distT="0" distB="0" distL="114300" distR="114300" simplePos="0" relativeHeight="251652608" behindDoc="0" locked="0" layoutInCell="1" allowOverlap="1" wp14:anchorId="2F6D76B6" wp14:editId="79055289">
                <wp:simplePos x="0" y="0"/>
                <wp:positionH relativeFrom="margin">
                  <wp:posOffset>1397654</wp:posOffset>
                </wp:positionH>
                <wp:positionV relativeFrom="paragraph">
                  <wp:posOffset>3688724</wp:posOffset>
                </wp:positionV>
                <wp:extent cx="2415133" cy="188464"/>
                <wp:effectExtent l="0" t="0" r="23495" b="21590"/>
                <wp:wrapNone/>
                <wp:docPr id="168" name="Rectangle 168"/>
                <wp:cNvGraphicFramePr/>
                <a:graphic xmlns:a="http://schemas.openxmlformats.org/drawingml/2006/main">
                  <a:graphicData uri="http://schemas.microsoft.com/office/word/2010/wordprocessingShape">
                    <wps:wsp>
                      <wps:cNvSpPr/>
                      <wps:spPr>
                        <a:xfrm>
                          <a:off x="0" y="0"/>
                          <a:ext cx="2415133" cy="188464"/>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8CD33" id="Rectangle 168" o:spid="_x0000_s1026" style="position:absolute;margin-left:110.05pt;margin-top:290.45pt;width:190.15pt;height:14.85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" filled="f" strokecolor="red" strokeweight=".25pt">
                <w10:wrap anchorx="margin"/>
              </v:rect>
            </w:pict>
          </mc:Fallback>
        </mc:AlternateContent>
      </w:r>
      <w:r w:rsidR="00856569">
        <w:rPr>
          <w:noProof/>
        </w:rPr>
        <w:drawing>
          <wp:inline distT="0" distB="0" distL="0" distR="0" wp14:anchorId="3E5FEB21" wp14:editId="5C3C4203">
            <wp:extent cx="5018730" cy="39814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r="8524"/>
                    <a:stretch/>
                  </pic:blipFill>
                  <pic:spPr bwMode="auto">
                    <a:xfrm>
                      <a:off x="0" y="0"/>
                      <a:ext cx="5018730" cy="3981450"/>
                    </a:xfrm>
                    <a:prstGeom prst="rect">
                      <a:avLst/>
                    </a:prstGeom>
                    <a:ln>
                      <a:noFill/>
                    </a:ln>
                    <a:extLst>
                      <a:ext uri="{53640926-AAD7-44D8-BBD7-CCE9431645EC}">
                        <a14:shadowObscured xmlns:a14="http://schemas.microsoft.com/office/drawing/2010/main"/>
                      </a:ext>
                    </a:extLst>
                  </pic:spPr>
                </pic:pic>
              </a:graphicData>
            </a:graphic>
          </wp:inline>
        </w:drawing>
      </w:r>
    </w:p>
    <w:p w14:paraId="19FFFA38" w14:textId="6984CAA5" w:rsidR="001710B0" w:rsidRPr="006B1974" w:rsidRDefault="006B1974" w:rsidP="006B1974">
      <w:pPr>
        <w:pStyle w:val="Caption"/>
        <w:ind w:left="2880"/>
        <w:jc w:val="center"/>
        <w:rPr>
          <w:color w:val="auto"/>
          <w:lang w:val="en-US"/>
        </w:rPr>
      </w:pPr>
      <w:bookmarkStart w:id="218" w:name="_Toc3388645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193</w:t>
      </w:r>
      <w:r w:rsidRPr="00BD5166">
        <w:rPr>
          <w:color w:val="auto"/>
        </w:rPr>
        <w:fldChar w:fldCharType="end"/>
      </w:r>
      <w:r w:rsidRPr="00BD5166">
        <w:rPr>
          <w:color w:val="auto"/>
        </w:rPr>
        <w:t xml:space="preserve">. </w:t>
      </w:r>
      <w:r>
        <w:rPr>
          <w:color w:val="auto"/>
        </w:rPr>
        <w:t xml:space="preserve">new </w:t>
      </w:r>
      <w:proofErr w:type="spellStart"/>
      <w:r>
        <w:rPr>
          <w:color w:val="auto"/>
        </w:rPr>
        <w:t>pcap</w:t>
      </w:r>
      <w:proofErr w:type="spellEnd"/>
      <w:r>
        <w:rPr>
          <w:color w:val="auto"/>
        </w:rPr>
        <w:t xml:space="preserve"> created</w:t>
      </w:r>
      <w:bookmarkEnd w:id="218"/>
    </w:p>
    <w:p w14:paraId="000C009C" w14:textId="265F1B9F" w:rsidR="001710B0" w:rsidRDefault="001710B0" w:rsidP="00856569">
      <w:pPr>
        <w:pStyle w:val="ListParagraph"/>
        <w:ind w:left="2160"/>
      </w:pPr>
    </w:p>
    <w:p w14:paraId="29B36A05" w14:textId="62F711B0" w:rsidR="006B1974" w:rsidRDefault="006B1974" w:rsidP="00856569">
      <w:pPr>
        <w:pStyle w:val="ListParagraph"/>
        <w:ind w:left="2160"/>
      </w:pPr>
    </w:p>
    <w:p w14:paraId="3B6E7EE7" w14:textId="19074853" w:rsidR="006B1974" w:rsidRDefault="006B1974" w:rsidP="00856569">
      <w:pPr>
        <w:pStyle w:val="ListParagraph"/>
        <w:ind w:left="2160"/>
      </w:pPr>
    </w:p>
    <w:p w14:paraId="476E5AEA" w14:textId="6FA296C6" w:rsidR="006B1974" w:rsidRDefault="006B1974" w:rsidP="00856569">
      <w:pPr>
        <w:pStyle w:val="ListParagraph"/>
        <w:ind w:left="2160"/>
      </w:pPr>
    </w:p>
    <w:p w14:paraId="4B7F2CFB" w14:textId="68ED672F" w:rsidR="006B1974" w:rsidRDefault="006B1974" w:rsidP="00856569">
      <w:pPr>
        <w:pStyle w:val="ListParagraph"/>
        <w:ind w:left="2160"/>
      </w:pPr>
    </w:p>
    <w:p w14:paraId="769C5348" w14:textId="6633EFDC" w:rsidR="006B1974" w:rsidRDefault="006B1974" w:rsidP="00856569">
      <w:pPr>
        <w:pStyle w:val="ListParagraph"/>
        <w:ind w:left="2160"/>
      </w:pPr>
    </w:p>
    <w:p w14:paraId="7185AAC1" w14:textId="2FF4942B" w:rsidR="006B1974" w:rsidRDefault="006B1974" w:rsidP="00856569">
      <w:pPr>
        <w:pStyle w:val="ListParagraph"/>
        <w:ind w:left="2160"/>
      </w:pPr>
    </w:p>
    <w:p w14:paraId="54E4F862" w14:textId="6F199B5E" w:rsidR="006B1974" w:rsidRDefault="006B1974" w:rsidP="00856569">
      <w:pPr>
        <w:pStyle w:val="ListParagraph"/>
        <w:ind w:left="2160"/>
      </w:pPr>
    </w:p>
    <w:p w14:paraId="446A6833" w14:textId="412C3A87" w:rsidR="006B1974" w:rsidRDefault="006B1974" w:rsidP="00856569">
      <w:pPr>
        <w:pStyle w:val="ListParagraph"/>
        <w:ind w:left="2160"/>
      </w:pPr>
    </w:p>
    <w:p w14:paraId="58CE2A41" w14:textId="77777777" w:rsidR="006B1974" w:rsidRDefault="006B1974" w:rsidP="00856569">
      <w:pPr>
        <w:pStyle w:val="ListParagraph"/>
        <w:ind w:left="2160"/>
      </w:pPr>
    </w:p>
    <w:p w14:paraId="25B220BE" w14:textId="6DE4405A" w:rsidR="001710B0" w:rsidRDefault="001710B0" w:rsidP="001710B0">
      <w:pPr>
        <w:pStyle w:val="Subtitle"/>
        <w:ind w:left="1440"/>
        <w:rPr>
          <w:rFonts w:ascii="Times New Roman" w:hAnsi="Times New Roman" w:cs="Times New Roman"/>
          <w:color w:val="auto"/>
          <w:sz w:val="24"/>
          <w:szCs w:val="24"/>
        </w:rPr>
      </w:pPr>
      <w:r w:rsidRPr="00045FC7">
        <w:rPr>
          <w:rFonts w:ascii="Times New Roman" w:hAnsi="Times New Roman" w:cs="Times New Roman"/>
          <w:color w:val="auto"/>
          <w:sz w:val="24"/>
          <w:szCs w:val="24"/>
        </w:rPr>
        <w:lastRenderedPageBreak/>
        <w:t>5.</w:t>
      </w:r>
      <w:r>
        <w:rPr>
          <w:rFonts w:ascii="Times New Roman" w:hAnsi="Times New Roman" w:cs="Times New Roman"/>
          <w:color w:val="auto"/>
          <w:sz w:val="24"/>
          <w:szCs w:val="24"/>
        </w:rPr>
        <w:t>2.2 Destination IP address</w:t>
      </w:r>
    </w:p>
    <w:p w14:paraId="6A59BB94" w14:textId="248EF438" w:rsidR="00696705" w:rsidRPr="005B7622" w:rsidRDefault="00696705" w:rsidP="00696705">
      <w:pPr>
        <w:ind w:left="1440"/>
      </w:pPr>
      <w:r>
        <w:t xml:space="preserve">The </w:t>
      </w:r>
      <w:r w:rsidR="0028272A">
        <w:t xml:space="preserve">destination </w:t>
      </w:r>
      <w:r>
        <w:t>IP address of a packet can be changed with this option.</w:t>
      </w:r>
    </w:p>
    <w:p w14:paraId="0F7E1BB3" w14:textId="6F148873" w:rsidR="00696705" w:rsidRDefault="00696705" w:rsidP="00696705">
      <w:pPr>
        <w:ind w:left="1440"/>
      </w:pPr>
      <w:r>
        <w:t xml:space="preserve">Test: Use the </w:t>
      </w:r>
      <w:proofErr w:type="spellStart"/>
      <w:r>
        <w:t>pcap</w:t>
      </w:r>
      <w:proofErr w:type="spellEnd"/>
      <w:r>
        <w:t xml:space="preserve"> file from option 5.1 and replace</w:t>
      </w:r>
      <w:r w:rsidR="00D84167">
        <w:t xml:space="preserve"> destination</w:t>
      </w:r>
      <w:r>
        <w:t xml:space="preserve"> IP address of a packet. </w:t>
      </w:r>
    </w:p>
    <w:p w14:paraId="73F949F6" w14:textId="1A2EBDAE" w:rsidR="00696705" w:rsidRDefault="00696705" w:rsidP="00696705">
      <w:pPr>
        <w:pStyle w:val="ListParagraph"/>
        <w:numPr>
          <w:ilvl w:val="2"/>
          <w:numId w:val="26"/>
        </w:numPr>
      </w:pPr>
      <w:r>
        <w:t>Random packet was selected for editing.</w:t>
      </w:r>
    </w:p>
    <w:p w14:paraId="0E2F6A72" w14:textId="1AF0EDF0" w:rsidR="007D6997" w:rsidRDefault="007D6997" w:rsidP="007D6997">
      <w:pPr>
        <w:pStyle w:val="ListParagraph"/>
        <w:ind w:left="2160"/>
      </w:pPr>
      <w:r>
        <w:rPr>
          <w:noProof/>
        </w:rPr>
        <w:drawing>
          <wp:inline distT="0" distB="0" distL="0" distR="0" wp14:anchorId="5AE5AC43" wp14:editId="32016676">
            <wp:extent cx="4484217" cy="204650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r="8524"/>
                    <a:stretch/>
                  </pic:blipFill>
                  <pic:spPr bwMode="auto">
                    <a:xfrm>
                      <a:off x="0" y="0"/>
                      <a:ext cx="4505111" cy="2056040"/>
                    </a:xfrm>
                    <a:prstGeom prst="rect">
                      <a:avLst/>
                    </a:prstGeom>
                    <a:ln>
                      <a:noFill/>
                    </a:ln>
                    <a:extLst>
                      <a:ext uri="{53640926-AAD7-44D8-BBD7-CCE9431645EC}">
                        <a14:shadowObscured xmlns:a14="http://schemas.microsoft.com/office/drawing/2010/main"/>
                      </a:ext>
                    </a:extLst>
                  </pic:spPr>
                </pic:pic>
              </a:graphicData>
            </a:graphic>
          </wp:inline>
        </w:drawing>
      </w:r>
    </w:p>
    <w:p w14:paraId="24846A10" w14:textId="61B3CAF6" w:rsidR="0090727A" w:rsidRDefault="0077100E" w:rsidP="005E1CD1">
      <w:pPr>
        <w:pStyle w:val="Caption"/>
        <w:ind w:left="2880"/>
        <w:jc w:val="center"/>
        <w:rPr>
          <w:color w:val="auto"/>
        </w:rPr>
      </w:pPr>
      <w:bookmarkStart w:id="219" w:name="_Toc33886455"/>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9F1F99">
        <w:rPr>
          <w:noProof/>
          <w:color w:val="auto"/>
        </w:rPr>
        <w:t>194</w:t>
      </w:r>
      <w:r w:rsidRPr="00BD5166">
        <w:rPr>
          <w:color w:val="auto"/>
        </w:rPr>
        <w:fldChar w:fldCharType="end"/>
      </w:r>
      <w:r w:rsidRPr="00BD5166">
        <w:rPr>
          <w:color w:val="auto"/>
        </w:rPr>
        <w:t xml:space="preserve">. </w:t>
      </w:r>
      <w:r w:rsidR="009F1F99">
        <w:rPr>
          <w:color w:val="auto"/>
        </w:rPr>
        <w:t>selecting packet</w:t>
      </w:r>
      <w:bookmarkEnd w:id="219"/>
    </w:p>
    <w:p w14:paraId="497E1D8D" w14:textId="77777777" w:rsidR="005E1CD1" w:rsidRPr="005E1CD1" w:rsidRDefault="005E1CD1" w:rsidP="005E1CD1">
      <w:pPr>
        <w:rPr>
          <w:lang w:val="en-US"/>
        </w:rPr>
      </w:pPr>
    </w:p>
    <w:p w14:paraId="19B90574" w14:textId="0C383852" w:rsidR="00F81172" w:rsidRDefault="0090727A" w:rsidP="0090727A">
      <w:pPr>
        <w:pStyle w:val="ListParagraph"/>
        <w:numPr>
          <w:ilvl w:val="2"/>
          <w:numId w:val="26"/>
        </w:numPr>
      </w:pPr>
      <w:r>
        <w:t>Destination IP address was replaced after entering a new IP address (here, 172.16.3.10). TCP/IP checksum was also recalculated</w:t>
      </w:r>
      <w:r w:rsidR="000E3D8D">
        <w:t>.</w:t>
      </w:r>
    </w:p>
    <w:p w14:paraId="5BB3CC06" w14:textId="45E6AADE" w:rsidR="0090727A" w:rsidRDefault="00B06F63" w:rsidP="0090727A">
      <w:pPr>
        <w:pStyle w:val="ListParagraph"/>
        <w:ind w:left="2160"/>
      </w:pPr>
      <w:r>
        <w:rPr>
          <w:noProof/>
        </w:rPr>
        <w:drawing>
          <wp:inline distT="0" distB="0" distL="0" distR="0" wp14:anchorId="1D590E33" wp14:editId="65C639CC">
            <wp:extent cx="4395563" cy="1806854"/>
            <wp:effectExtent l="0" t="0" r="5080" b="317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r="8270" b="21440"/>
                    <a:stretch/>
                  </pic:blipFill>
                  <pic:spPr bwMode="auto">
                    <a:xfrm>
                      <a:off x="0" y="0"/>
                      <a:ext cx="4405488" cy="1810934"/>
                    </a:xfrm>
                    <a:prstGeom prst="rect">
                      <a:avLst/>
                    </a:prstGeom>
                    <a:ln>
                      <a:noFill/>
                    </a:ln>
                    <a:extLst>
                      <a:ext uri="{53640926-AAD7-44D8-BBD7-CCE9431645EC}">
                        <a14:shadowObscured xmlns:a14="http://schemas.microsoft.com/office/drawing/2010/main"/>
                      </a:ext>
                    </a:extLst>
                  </pic:spPr>
                </pic:pic>
              </a:graphicData>
            </a:graphic>
          </wp:inline>
        </w:drawing>
      </w:r>
    </w:p>
    <w:p w14:paraId="6D82F1C3" w14:textId="2324531B" w:rsidR="000E3D8D" w:rsidRPr="00F12C2D" w:rsidRDefault="00F12C2D" w:rsidP="00F12C2D">
      <w:pPr>
        <w:pStyle w:val="Caption"/>
        <w:ind w:left="2880"/>
        <w:jc w:val="center"/>
        <w:rPr>
          <w:color w:val="auto"/>
          <w:lang w:val="en-US"/>
        </w:rPr>
      </w:pPr>
      <w:bookmarkStart w:id="220" w:name="_Toc33886456"/>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195</w:t>
      </w:r>
      <w:r w:rsidRPr="00BD5166">
        <w:rPr>
          <w:color w:val="auto"/>
        </w:rPr>
        <w:fldChar w:fldCharType="end"/>
      </w:r>
      <w:r w:rsidRPr="00BD5166">
        <w:rPr>
          <w:color w:val="auto"/>
        </w:rPr>
        <w:t xml:space="preserve">. </w:t>
      </w:r>
      <w:r>
        <w:rPr>
          <w:color w:val="auto"/>
        </w:rPr>
        <w:t>new destination IP</w:t>
      </w:r>
      <w:bookmarkEnd w:id="220"/>
    </w:p>
    <w:p w14:paraId="1A4684E4" w14:textId="1B526653" w:rsidR="00370525" w:rsidRDefault="0073147F" w:rsidP="0090727A">
      <w:pPr>
        <w:pStyle w:val="ListParagraph"/>
        <w:numPr>
          <w:ilvl w:val="2"/>
          <w:numId w:val="26"/>
        </w:numPr>
      </w:pPr>
      <w:r>
        <w:lastRenderedPageBreak/>
        <w:t xml:space="preserve">The edited packets were saved to a new </w:t>
      </w:r>
      <w:proofErr w:type="spellStart"/>
      <w:r>
        <w:t>pcap</w:t>
      </w:r>
      <w:proofErr w:type="spellEnd"/>
      <w:r>
        <w:t xml:space="preserve"> file under name ‘dhost_replaced_</w:t>
      </w:r>
      <w:proofErr w:type="gramStart"/>
      <w:r>
        <w:t>’.</w:t>
      </w:r>
      <w:proofErr w:type="spellStart"/>
      <w:r>
        <w:t>pcap</w:t>
      </w:r>
      <w:proofErr w:type="spellEnd"/>
      <w:proofErr w:type="gramEnd"/>
    </w:p>
    <w:p w14:paraId="6885A6B7" w14:textId="4757DFE4" w:rsidR="00696705" w:rsidRDefault="000F779B" w:rsidP="00064500">
      <w:pPr>
        <w:pStyle w:val="ListParagraph"/>
        <w:ind w:left="2160"/>
        <w:rPr>
          <w:noProof/>
        </w:rPr>
      </w:pPr>
      <w:r w:rsidRPr="0030001B">
        <w:rPr>
          <w:noProof/>
          <w:szCs w:val="24"/>
        </w:rPr>
        <mc:AlternateContent>
          <mc:Choice Requires="wps">
            <w:drawing>
              <wp:anchor distT="0" distB="0" distL="114300" distR="114300" simplePos="0" relativeHeight="251667968" behindDoc="0" locked="0" layoutInCell="1" allowOverlap="1" wp14:anchorId="302B9F15" wp14:editId="1DAE760F">
                <wp:simplePos x="0" y="0"/>
                <wp:positionH relativeFrom="margin">
                  <wp:posOffset>1670003</wp:posOffset>
                </wp:positionH>
                <wp:positionV relativeFrom="paragraph">
                  <wp:posOffset>251285</wp:posOffset>
                </wp:positionV>
                <wp:extent cx="1500732" cy="125643"/>
                <wp:effectExtent l="0" t="0" r="23495" b="27305"/>
                <wp:wrapNone/>
                <wp:docPr id="175" name="Rectangle 175"/>
                <wp:cNvGraphicFramePr/>
                <a:graphic xmlns:a="http://schemas.openxmlformats.org/drawingml/2006/main">
                  <a:graphicData uri="http://schemas.microsoft.com/office/word/2010/wordprocessingShape">
                    <wps:wsp>
                      <wps:cNvSpPr/>
                      <wps:spPr>
                        <a:xfrm>
                          <a:off x="0" y="0"/>
                          <a:ext cx="1500732" cy="125643"/>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E8C314" id="Rectangle 175" o:spid="_x0000_s1026" style="position:absolute;margin-left:131.5pt;margin-top:19.8pt;width:118.15pt;height:9.9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" filled="f" strokecolor="red" strokeweight=".25pt">
                <w10:wrap anchorx="margin"/>
              </v:rect>
            </w:pict>
          </mc:Fallback>
        </mc:AlternateContent>
      </w:r>
      <w:r w:rsidR="00370525">
        <w:rPr>
          <w:noProof/>
        </w:rPr>
        <w:drawing>
          <wp:inline distT="0" distB="0" distL="0" distR="0" wp14:anchorId="4D5F8C45" wp14:editId="48F3D8CB">
            <wp:extent cx="5039670" cy="2317580"/>
            <wp:effectExtent l="0" t="0" r="0" b="698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r="8136"/>
                    <a:stretch/>
                  </pic:blipFill>
                  <pic:spPr bwMode="auto">
                    <a:xfrm>
                      <a:off x="0" y="0"/>
                      <a:ext cx="5040040" cy="2317750"/>
                    </a:xfrm>
                    <a:prstGeom prst="rect">
                      <a:avLst/>
                    </a:prstGeom>
                    <a:ln>
                      <a:noFill/>
                    </a:ln>
                    <a:extLst>
                      <a:ext uri="{53640926-AAD7-44D8-BBD7-CCE9431645EC}">
                        <a14:shadowObscured xmlns:a14="http://schemas.microsoft.com/office/drawing/2010/main"/>
                      </a:ext>
                    </a:extLst>
                  </pic:spPr>
                </pic:pic>
              </a:graphicData>
            </a:graphic>
          </wp:inline>
        </w:drawing>
      </w:r>
      <w:r w:rsidR="0067650A" w:rsidRPr="0030001B">
        <w:rPr>
          <w:noProof/>
          <w:szCs w:val="24"/>
        </w:rPr>
        <mc:AlternateContent>
          <mc:Choice Requires="wps">
            <w:drawing>
              <wp:anchor distT="0" distB="0" distL="114300" distR="114300" simplePos="0" relativeHeight="251648512" behindDoc="0" locked="0" layoutInCell="1" allowOverlap="1" wp14:anchorId="01956F2A" wp14:editId="4DD0B831">
                <wp:simplePos x="0" y="0"/>
                <wp:positionH relativeFrom="margin">
                  <wp:posOffset>1404596</wp:posOffset>
                </wp:positionH>
                <wp:positionV relativeFrom="paragraph">
                  <wp:posOffset>2073740</wp:posOffset>
                </wp:positionV>
                <wp:extent cx="2415133" cy="188464"/>
                <wp:effectExtent l="0" t="0" r="23495" b="21590"/>
                <wp:wrapNone/>
                <wp:docPr id="153" name="Rectangle 153"/>
                <wp:cNvGraphicFramePr/>
                <a:graphic xmlns:a="http://schemas.openxmlformats.org/drawingml/2006/main">
                  <a:graphicData uri="http://schemas.microsoft.com/office/word/2010/wordprocessingShape">
                    <wps:wsp>
                      <wps:cNvSpPr/>
                      <wps:spPr>
                        <a:xfrm>
                          <a:off x="0" y="0"/>
                          <a:ext cx="2415133" cy="188464"/>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7028F" id="Rectangle 153" o:spid="_x0000_s1026" style="position:absolute;margin-left:110.6pt;margin-top:163.3pt;width:190.15pt;height:14.85pt;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" filled="f" strokecolor="red" strokeweight=".25pt">
                <w10:wrap anchorx="margin"/>
              </v:rect>
            </w:pict>
          </mc:Fallback>
        </mc:AlternateContent>
      </w:r>
    </w:p>
    <w:p w14:paraId="11351861" w14:textId="702A5787" w:rsidR="00064500" w:rsidRDefault="00C47926" w:rsidP="00C47926">
      <w:pPr>
        <w:pStyle w:val="Caption"/>
        <w:ind w:left="2880"/>
        <w:jc w:val="center"/>
        <w:rPr>
          <w:color w:val="auto"/>
        </w:rPr>
      </w:pPr>
      <w:bookmarkStart w:id="221" w:name="_Toc33886457"/>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97288C">
        <w:rPr>
          <w:noProof/>
          <w:color w:val="auto"/>
        </w:rPr>
        <w:t>196</w:t>
      </w:r>
      <w:r w:rsidRPr="00BD5166">
        <w:rPr>
          <w:color w:val="auto"/>
        </w:rPr>
        <w:fldChar w:fldCharType="end"/>
      </w:r>
      <w:r w:rsidRPr="00BD5166">
        <w:rPr>
          <w:color w:val="auto"/>
        </w:rPr>
        <w:t xml:space="preserve">. </w:t>
      </w:r>
      <w:r w:rsidR="0097288C">
        <w:rPr>
          <w:color w:val="auto"/>
        </w:rPr>
        <w:t xml:space="preserve">new </w:t>
      </w:r>
      <w:proofErr w:type="spellStart"/>
      <w:r w:rsidR="0097288C">
        <w:rPr>
          <w:color w:val="auto"/>
        </w:rPr>
        <w:t>pcap</w:t>
      </w:r>
      <w:bookmarkEnd w:id="221"/>
      <w:proofErr w:type="spellEnd"/>
    </w:p>
    <w:p w14:paraId="0982EE82" w14:textId="77777777" w:rsidR="00C47926" w:rsidRPr="00C47926" w:rsidRDefault="00C47926" w:rsidP="00C47926">
      <w:pPr>
        <w:rPr>
          <w:lang w:val="en-US"/>
        </w:rPr>
      </w:pPr>
    </w:p>
    <w:p w14:paraId="42BF6EFA" w14:textId="1A467F1B" w:rsidR="001710B0" w:rsidRDefault="001710B0" w:rsidP="001710B0">
      <w:pPr>
        <w:pStyle w:val="Subtitle"/>
        <w:ind w:left="1440"/>
        <w:rPr>
          <w:rFonts w:ascii="Times New Roman" w:hAnsi="Times New Roman" w:cs="Times New Roman"/>
          <w:color w:val="auto"/>
          <w:sz w:val="24"/>
          <w:szCs w:val="24"/>
        </w:rPr>
      </w:pPr>
      <w:r w:rsidRPr="00045FC7">
        <w:rPr>
          <w:rFonts w:ascii="Times New Roman" w:hAnsi="Times New Roman" w:cs="Times New Roman"/>
          <w:color w:val="auto"/>
          <w:sz w:val="24"/>
          <w:szCs w:val="24"/>
        </w:rPr>
        <w:t>5.</w:t>
      </w:r>
      <w:r>
        <w:rPr>
          <w:rFonts w:ascii="Times New Roman" w:hAnsi="Times New Roman" w:cs="Times New Roman"/>
          <w:color w:val="auto"/>
          <w:sz w:val="24"/>
          <w:szCs w:val="24"/>
        </w:rPr>
        <w:t>2.3 Source Port number</w:t>
      </w:r>
    </w:p>
    <w:p w14:paraId="5D305ED5" w14:textId="527A0CEE" w:rsidR="00E20FB1" w:rsidRPr="005B7622" w:rsidRDefault="00E20FB1" w:rsidP="00E20FB1">
      <w:pPr>
        <w:ind w:left="1440"/>
      </w:pPr>
      <w:r>
        <w:t>The source port of a packet can be changed with this option.</w:t>
      </w:r>
    </w:p>
    <w:p w14:paraId="23B3025F" w14:textId="7CDB9B49" w:rsidR="00E20FB1" w:rsidRDefault="00E20FB1" w:rsidP="00E20FB1">
      <w:pPr>
        <w:ind w:left="1440"/>
      </w:pPr>
      <w:r>
        <w:t xml:space="preserve">Test: Use the </w:t>
      </w:r>
      <w:proofErr w:type="spellStart"/>
      <w:r>
        <w:t>pcap</w:t>
      </w:r>
      <w:proofErr w:type="spellEnd"/>
      <w:r>
        <w:t xml:space="preserve"> file from option 5.1 and replace source port of a packet. </w:t>
      </w:r>
    </w:p>
    <w:p w14:paraId="7D9DE6EA" w14:textId="23028E26" w:rsidR="003D6F27" w:rsidRDefault="00084CB2" w:rsidP="003D6F27">
      <w:pPr>
        <w:pStyle w:val="ListParagraph"/>
        <w:numPr>
          <w:ilvl w:val="2"/>
          <w:numId w:val="26"/>
        </w:numPr>
      </w:pPr>
      <w:r>
        <w:t>Random packet was selected for editing.</w:t>
      </w:r>
    </w:p>
    <w:p w14:paraId="29AD67B3" w14:textId="56040608" w:rsidR="003D6F27" w:rsidRDefault="003D6F27" w:rsidP="003D6F27">
      <w:pPr>
        <w:pStyle w:val="ListParagraph"/>
        <w:ind w:left="2160"/>
      </w:pPr>
      <w:r>
        <w:rPr>
          <w:noProof/>
        </w:rPr>
        <w:drawing>
          <wp:inline distT="0" distB="0" distL="0" distR="0" wp14:anchorId="685C846C" wp14:editId="5B36FE79">
            <wp:extent cx="5018730" cy="227203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r="8524"/>
                    <a:stretch/>
                  </pic:blipFill>
                  <pic:spPr bwMode="auto">
                    <a:xfrm>
                      <a:off x="0" y="0"/>
                      <a:ext cx="5018730" cy="2272030"/>
                    </a:xfrm>
                    <a:prstGeom prst="rect">
                      <a:avLst/>
                    </a:prstGeom>
                    <a:ln>
                      <a:noFill/>
                    </a:ln>
                    <a:extLst>
                      <a:ext uri="{53640926-AAD7-44D8-BBD7-CCE9431645EC}">
                        <a14:shadowObscured xmlns:a14="http://schemas.microsoft.com/office/drawing/2010/main"/>
                      </a:ext>
                    </a:extLst>
                  </pic:spPr>
                </pic:pic>
              </a:graphicData>
            </a:graphic>
          </wp:inline>
        </w:drawing>
      </w:r>
    </w:p>
    <w:p w14:paraId="60C80585" w14:textId="188D2108" w:rsidR="0086740D" w:rsidRPr="003C5806" w:rsidRDefault="004B2144" w:rsidP="003C5806">
      <w:pPr>
        <w:pStyle w:val="Caption"/>
        <w:ind w:left="2880"/>
        <w:jc w:val="center"/>
        <w:rPr>
          <w:color w:val="auto"/>
          <w:lang w:val="en-US"/>
        </w:rPr>
      </w:pPr>
      <w:bookmarkStart w:id="222" w:name="_Toc33886458"/>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1F3A7E">
        <w:rPr>
          <w:noProof/>
          <w:color w:val="auto"/>
        </w:rPr>
        <w:t>197</w:t>
      </w:r>
      <w:r w:rsidRPr="00BD5166">
        <w:rPr>
          <w:color w:val="auto"/>
        </w:rPr>
        <w:fldChar w:fldCharType="end"/>
      </w:r>
      <w:r w:rsidRPr="00BD5166">
        <w:rPr>
          <w:color w:val="auto"/>
        </w:rPr>
        <w:t xml:space="preserve">. </w:t>
      </w:r>
      <w:r w:rsidR="001F3A7E">
        <w:rPr>
          <w:color w:val="auto"/>
        </w:rPr>
        <w:t>selecting packet</w:t>
      </w:r>
      <w:bookmarkEnd w:id="222"/>
    </w:p>
    <w:p w14:paraId="555EA74D" w14:textId="60A4902F" w:rsidR="003C2E49" w:rsidRDefault="007569E3" w:rsidP="007569E3">
      <w:pPr>
        <w:pStyle w:val="ListParagraph"/>
        <w:numPr>
          <w:ilvl w:val="2"/>
          <w:numId w:val="26"/>
        </w:numPr>
      </w:pPr>
      <w:r>
        <w:lastRenderedPageBreak/>
        <w:t>Source port was replaced after entering a new port number (here, 8922). TCP/IP checksum was also recalculated.</w:t>
      </w:r>
    </w:p>
    <w:p w14:paraId="2FC9E25B" w14:textId="1174836E" w:rsidR="0086740D" w:rsidRDefault="0086740D" w:rsidP="0086740D">
      <w:pPr>
        <w:pStyle w:val="ListParagraph"/>
        <w:ind w:left="2160"/>
      </w:pPr>
      <w:r>
        <w:rPr>
          <w:noProof/>
        </w:rPr>
        <w:drawing>
          <wp:inline distT="0" distB="0" distL="0" distR="0" wp14:anchorId="0B4BA0F6" wp14:editId="67CD5D84">
            <wp:extent cx="5039670" cy="2456180"/>
            <wp:effectExtent l="0" t="0" r="8890" b="127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r="8142"/>
                    <a:stretch/>
                  </pic:blipFill>
                  <pic:spPr bwMode="auto">
                    <a:xfrm>
                      <a:off x="0" y="0"/>
                      <a:ext cx="5039670" cy="2456180"/>
                    </a:xfrm>
                    <a:prstGeom prst="rect">
                      <a:avLst/>
                    </a:prstGeom>
                    <a:ln>
                      <a:noFill/>
                    </a:ln>
                    <a:extLst>
                      <a:ext uri="{53640926-AAD7-44D8-BBD7-CCE9431645EC}">
                        <a14:shadowObscured xmlns:a14="http://schemas.microsoft.com/office/drawing/2010/main"/>
                      </a:ext>
                    </a:extLst>
                  </pic:spPr>
                </pic:pic>
              </a:graphicData>
            </a:graphic>
          </wp:inline>
        </w:drawing>
      </w:r>
    </w:p>
    <w:p w14:paraId="3DE2CB28" w14:textId="6068A4E2" w:rsidR="001F3A7E" w:rsidRPr="001F3A7E" w:rsidRDefault="001F3A7E" w:rsidP="001F3A7E">
      <w:pPr>
        <w:pStyle w:val="Caption"/>
        <w:ind w:left="2880"/>
        <w:jc w:val="center"/>
        <w:rPr>
          <w:color w:val="auto"/>
          <w:lang w:val="en-US"/>
        </w:rPr>
      </w:pPr>
      <w:bookmarkStart w:id="223" w:name="_Toc33886459"/>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A27314">
        <w:rPr>
          <w:noProof/>
          <w:color w:val="auto"/>
        </w:rPr>
        <w:t>198</w:t>
      </w:r>
      <w:r w:rsidRPr="00BD5166">
        <w:rPr>
          <w:color w:val="auto"/>
        </w:rPr>
        <w:fldChar w:fldCharType="end"/>
      </w:r>
      <w:r w:rsidRPr="00BD5166">
        <w:rPr>
          <w:color w:val="auto"/>
        </w:rPr>
        <w:t xml:space="preserve">. </w:t>
      </w:r>
      <w:r w:rsidR="00A27314">
        <w:rPr>
          <w:color w:val="auto"/>
        </w:rPr>
        <w:t xml:space="preserve">replacing </w:t>
      </w:r>
      <w:proofErr w:type="spellStart"/>
      <w:r w:rsidR="00A27314">
        <w:rPr>
          <w:color w:val="auto"/>
        </w:rPr>
        <w:t>src</w:t>
      </w:r>
      <w:proofErr w:type="spellEnd"/>
      <w:r w:rsidR="00A27314">
        <w:rPr>
          <w:color w:val="auto"/>
        </w:rPr>
        <w:t xml:space="preserve"> port</w:t>
      </w:r>
      <w:bookmarkEnd w:id="223"/>
    </w:p>
    <w:p w14:paraId="347C0A0B" w14:textId="159A1972" w:rsidR="007569E3" w:rsidRDefault="007569E3" w:rsidP="0086740D">
      <w:pPr>
        <w:pStyle w:val="ListParagraph"/>
        <w:ind w:left="2160"/>
      </w:pPr>
    </w:p>
    <w:p w14:paraId="5B296F51" w14:textId="72D90B96" w:rsidR="00D549A8" w:rsidRDefault="007569E3" w:rsidP="007569E3">
      <w:pPr>
        <w:pStyle w:val="ListParagraph"/>
        <w:numPr>
          <w:ilvl w:val="2"/>
          <w:numId w:val="26"/>
        </w:numPr>
      </w:pPr>
      <w:r>
        <w:t>The edited packets were saved to a new file under name ‘</w:t>
      </w:r>
      <w:r w:rsidR="006128F0">
        <w:t>sport_replaced_</w:t>
      </w:r>
      <w:proofErr w:type="gramStart"/>
      <w:r w:rsidR="006128F0">
        <w:t>’.</w:t>
      </w:r>
      <w:proofErr w:type="spellStart"/>
      <w:r w:rsidR="006128F0">
        <w:t>pcap</w:t>
      </w:r>
      <w:proofErr w:type="spellEnd"/>
      <w:proofErr w:type="gramEnd"/>
    </w:p>
    <w:p w14:paraId="6A67C9BD" w14:textId="5C8244C3" w:rsidR="007569E3" w:rsidRDefault="00DF2259" w:rsidP="007569E3">
      <w:pPr>
        <w:pStyle w:val="ListParagraph"/>
        <w:ind w:left="2160"/>
      </w:pPr>
      <w:r w:rsidRPr="0030001B">
        <w:rPr>
          <w:noProof/>
          <w:szCs w:val="24"/>
        </w:rPr>
        <mc:AlternateContent>
          <mc:Choice Requires="wps">
            <w:drawing>
              <wp:anchor distT="0" distB="0" distL="114300" distR="114300" simplePos="0" relativeHeight="251665920" behindDoc="0" locked="0" layoutInCell="1" allowOverlap="1" wp14:anchorId="3147F5FF" wp14:editId="4C8990EE">
                <wp:simplePos x="0" y="0"/>
                <wp:positionH relativeFrom="margin">
                  <wp:posOffset>1872427</wp:posOffset>
                </wp:positionH>
                <wp:positionV relativeFrom="paragraph">
                  <wp:posOffset>502416</wp:posOffset>
                </wp:positionV>
                <wp:extent cx="1081924" cy="118662"/>
                <wp:effectExtent l="0" t="0" r="23495" b="15240"/>
                <wp:wrapNone/>
                <wp:docPr id="172" name="Rectangle 172"/>
                <wp:cNvGraphicFramePr/>
                <a:graphic xmlns:a="http://schemas.openxmlformats.org/drawingml/2006/main">
                  <a:graphicData uri="http://schemas.microsoft.com/office/word/2010/wordprocessingShape">
                    <wps:wsp>
                      <wps:cNvSpPr/>
                      <wps:spPr>
                        <a:xfrm>
                          <a:off x="0" y="0"/>
                          <a:ext cx="1081924" cy="118662"/>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0921FF" id="Rectangle 172" o:spid="_x0000_s1026" style="position:absolute;margin-left:147.45pt;margin-top:39.55pt;width:85.2pt;height:9.3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kY2hAIAAGgFAAAOAAAAZHJzL2Uyb0RvYy54bWysVE1v2zAMvQ/YfxB0X21na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" filled="f" strokecolor="red" strokeweight=".25pt">
                <w10:wrap anchorx="margin"/>
              </v:rect>
            </w:pict>
          </mc:Fallback>
        </mc:AlternateContent>
      </w:r>
      <w:r w:rsidRPr="0030001B">
        <w:rPr>
          <w:noProof/>
          <w:szCs w:val="24"/>
        </w:rPr>
        <mc:AlternateContent>
          <mc:Choice Requires="wps">
            <w:drawing>
              <wp:anchor distT="0" distB="0" distL="114300" distR="114300" simplePos="0" relativeHeight="251646464" behindDoc="0" locked="0" layoutInCell="1" allowOverlap="1" wp14:anchorId="205A6357" wp14:editId="5489DD97">
                <wp:simplePos x="0" y="0"/>
                <wp:positionH relativeFrom="margin">
                  <wp:posOffset>1397615</wp:posOffset>
                </wp:positionH>
                <wp:positionV relativeFrom="paragraph">
                  <wp:posOffset>1954443</wp:posOffset>
                </wp:positionV>
                <wp:extent cx="2415133" cy="188464"/>
                <wp:effectExtent l="0" t="0" r="23495" b="21590"/>
                <wp:wrapNone/>
                <wp:docPr id="171" name="Rectangle 171"/>
                <wp:cNvGraphicFramePr/>
                <a:graphic xmlns:a="http://schemas.openxmlformats.org/drawingml/2006/main">
                  <a:graphicData uri="http://schemas.microsoft.com/office/word/2010/wordprocessingShape">
                    <wps:wsp>
                      <wps:cNvSpPr/>
                      <wps:spPr>
                        <a:xfrm>
                          <a:off x="0" y="0"/>
                          <a:ext cx="2415133" cy="188464"/>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D86B6C" id="Rectangle 171" o:spid="_x0000_s1026" style="position:absolute;margin-left:110.05pt;margin-top:153.9pt;width:190.15pt;height:14.85pt;z-index:25164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" filled="f" strokecolor="red" strokeweight=".25pt">
                <w10:wrap anchorx="margin"/>
              </v:rect>
            </w:pict>
          </mc:Fallback>
        </mc:AlternateContent>
      </w:r>
      <w:r w:rsidR="007569E3">
        <w:rPr>
          <w:noProof/>
        </w:rPr>
        <w:drawing>
          <wp:inline distT="0" distB="0" distL="0" distR="0" wp14:anchorId="6F9788FA" wp14:editId="4806CF9C">
            <wp:extent cx="5046650" cy="2197735"/>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r="8016"/>
                    <a:stretch/>
                  </pic:blipFill>
                  <pic:spPr bwMode="auto">
                    <a:xfrm>
                      <a:off x="0" y="0"/>
                      <a:ext cx="5046650" cy="2197735"/>
                    </a:xfrm>
                    <a:prstGeom prst="rect">
                      <a:avLst/>
                    </a:prstGeom>
                    <a:ln>
                      <a:noFill/>
                    </a:ln>
                    <a:extLst>
                      <a:ext uri="{53640926-AAD7-44D8-BBD7-CCE9431645EC}">
                        <a14:shadowObscured xmlns:a14="http://schemas.microsoft.com/office/drawing/2010/main"/>
                      </a:ext>
                    </a:extLst>
                  </pic:spPr>
                </pic:pic>
              </a:graphicData>
            </a:graphic>
          </wp:inline>
        </w:drawing>
      </w:r>
    </w:p>
    <w:p w14:paraId="43C7852D" w14:textId="336D8183" w:rsidR="002D0852" w:rsidRPr="00EE3B07" w:rsidRDefault="002D0852" w:rsidP="002D0852">
      <w:pPr>
        <w:pStyle w:val="Caption"/>
        <w:ind w:left="2880"/>
        <w:jc w:val="center"/>
        <w:rPr>
          <w:color w:val="auto"/>
          <w:lang w:val="en-US"/>
        </w:rPr>
      </w:pPr>
      <w:bookmarkStart w:id="224" w:name="_Toc33886460"/>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A27314">
        <w:rPr>
          <w:noProof/>
          <w:color w:val="auto"/>
        </w:rPr>
        <w:t>199</w:t>
      </w:r>
      <w:r w:rsidRPr="00BD5166">
        <w:rPr>
          <w:color w:val="auto"/>
        </w:rPr>
        <w:fldChar w:fldCharType="end"/>
      </w:r>
      <w:r w:rsidRPr="00BD5166">
        <w:rPr>
          <w:color w:val="auto"/>
        </w:rPr>
        <w:t xml:space="preserve">. </w:t>
      </w:r>
      <w:r w:rsidR="00A27314">
        <w:rPr>
          <w:color w:val="auto"/>
        </w:rPr>
        <w:t xml:space="preserve">new </w:t>
      </w:r>
      <w:proofErr w:type="spellStart"/>
      <w:r w:rsidR="00A27314">
        <w:rPr>
          <w:color w:val="auto"/>
        </w:rPr>
        <w:t>pcap</w:t>
      </w:r>
      <w:bookmarkEnd w:id="224"/>
      <w:proofErr w:type="spellEnd"/>
    </w:p>
    <w:p w14:paraId="0C94CEA0" w14:textId="77777777" w:rsidR="002D0852" w:rsidRDefault="002D0852" w:rsidP="007569E3">
      <w:pPr>
        <w:pStyle w:val="ListParagraph"/>
        <w:ind w:left="2160"/>
      </w:pPr>
    </w:p>
    <w:p w14:paraId="1D86F34C" w14:textId="77777777" w:rsidR="00E20FB1" w:rsidRPr="00E20FB1" w:rsidRDefault="00E20FB1" w:rsidP="00E20FB1"/>
    <w:p w14:paraId="00A30316" w14:textId="6E9AF417" w:rsidR="001710B0" w:rsidRDefault="001710B0" w:rsidP="001710B0">
      <w:pPr>
        <w:pStyle w:val="Subtitle"/>
        <w:ind w:left="1440"/>
        <w:rPr>
          <w:rFonts w:ascii="Times New Roman" w:hAnsi="Times New Roman" w:cs="Times New Roman"/>
          <w:color w:val="auto"/>
          <w:sz w:val="24"/>
          <w:szCs w:val="24"/>
        </w:rPr>
      </w:pPr>
      <w:r w:rsidRPr="00045FC7">
        <w:rPr>
          <w:rFonts w:ascii="Times New Roman" w:hAnsi="Times New Roman" w:cs="Times New Roman"/>
          <w:color w:val="auto"/>
          <w:sz w:val="24"/>
          <w:szCs w:val="24"/>
        </w:rPr>
        <w:lastRenderedPageBreak/>
        <w:t>5.</w:t>
      </w:r>
      <w:r>
        <w:rPr>
          <w:rFonts w:ascii="Times New Roman" w:hAnsi="Times New Roman" w:cs="Times New Roman"/>
          <w:color w:val="auto"/>
          <w:sz w:val="24"/>
          <w:szCs w:val="24"/>
        </w:rPr>
        <w:t>2.4 Destination port number</w:t>
      </w:r>
    </w:p>
    <w:p w14:paraId="27CD209E" w14:textId="494047B1" w:rsidR="0088245E" w:rsidRPr="005B7622" w:rsidRDefault="0088245E" w:rsidP="0088245E">
      <w:pPr>
        <w:ind w:left="1440"/>
      </w:pPr>
      <w:r>
        <w:t xml:space="preserve">The </w:t>
      </w:r>
      <w:r w:rsidR="00DB0709">
        <w:t xml:space="preserve">destination port </w:t>
      </w:r>
      <w:r>
        <w:t>of a packet can be changed with this option.</w:t>
      </w:r>
    </w:p>
    <w:p w14:paraId="0369078C" w14:textId="5971DE3F" w:rsidR="0088245E" w:rsidRDefault="0088245E" w:rsidP="0088245E">
      <w:pPr>
        <w:ind w:left="1440"/>
      </w:pPr>
      <w:r>
        <w:t xml:space="preserve">Test: Use the </w:t>
      </w:r>
      <w:proofErr w:type="spellStart"/>
      <w:r>
        <w:t>pcap</w:t>
      </w:r>
      <w:proofErr w:type="spellEnd"/>
      <w:r>
        <w:t xml:space="preserve"> file from option 5.1 and replace destination </w:t>
      </w:r>
      <w:r w:rsidR="00DB0709">
        <w:t xml:space="preserve">port </w:t>
      </w:r>
      <w:r>
        <w:t xml:space="preserve">of a packet. </w:t>
      </w:r>
    </w:p>
    <w:p w14:paraId="4EDBABC4" w14:textId="606175A0" w:rsidR="00047A7C" w:rsidRDefault="00557D17" w:rsidP="003041DC">
      <w:pPr>
        <w:pStyle w:val="ListParagraph"/>
        <w:numPr>
          <w:ilvl w:val="2"/>
          <w:numId w:val="26"/>
        </w:numPr>
      </w:pPr>
      <w:r>
        <w:t xml:space="preserve">Random packet from </w:t>
      </w:r>
      <w:proofErr w:type="spellStart"/>
      <w:r>
        <w:t>pcap</w:t>
      </w:r>
      <w:proofErr w:type="spellEnd"/>
      <w:r>
        <w:t xml:space="preserve"> file was selected for editing.</w:t>
      </w:r>
    </w:p>
    <w:p w14:paraId="4BC0BD37" w14:textId="0A63D376" w:rsidR="00AF24EC" w:rsidRDefault="00047A7C" w:rsidP="00047A7C">
      <w:pPr>
        <w:ind w:left="1800"/>
      </w:pPr>
      <w:r>
        <w:rPr>
          <w:noProof/>
        </w:rPr>
        <w:drawing>
          <wp:inline distT="0" distB="0" distL="0" distR="0" wp14:anchorId="29EA1CB7" wp14:editId="485760C6">
            <wp:extent cx="4948928" cy="2401570"/>
            <wp:effectExtent l="0" t="0" r="444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r="9796"/>
                    <a:stretch/>
                  </pic:blipFill>
                  <pic:spPr bwMode="auto">
                    <a:xfrm>
                      <a:off x="0" y="0"/>
                      <a:ext cx="4948928" cy="2401570"/>
                    </a:xfrm>
                    <a:prstGeom prst="rect">
                      <a:avLst/>
                    </a:prstGeom>
                    <a:ln>
                      <a:noFill/>
                    </a:ln>
                    <a:extLst>
                      <a:ext uri="{53640926-AAD7-44D8-BBD7-CCE9431645EC}">
                        <a14:shadowObscured xmlns:a14="http://schemas.microsoft.com/office/drawing/2010/main"/>
                      </a:ext>
                    </a:extLst>
                  </pic:spPr>
                </pic:pic>
              </a:graphicData>
            </a:graphic>
          </wp:inline>
        </w:drawing>
      </w:r>
    </w:p>
    <w:p w14:paraId="32B41854" w14:textId="0BCCC0BB" w:rsidR="00F83337" w:rsidRDefault="00521E78" w:rsidP="00521E78">
      <w:pPr>
        <w:pStyle w:val="Caption"/>
        <w:ind w:left="2880"/>
        <w:jc w:val="center"/>
        <w:rPr>
          <w:color w:val="auto"/>
        </w:rPr>
      </w:pPr>
      <w:bookmarkStart w:id="225" w:name="_Toc33886461"/>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CF3D14">
        <w:rPr>
          <w:noProof/>
          <w:color w:val="auto"/>
        </w:rPr>
        <w:t>200</w:t>
      </w:r>
      <w:r w:rsidRPr="00BD5166">
        <w:rPr>
          <w:color w:val="auto"/>
        </w:rPr>
        <w:fldChar w:fldCharType="end"/>
      </w:r>
      <w:r w:rsidRPr="00BD5166">
        <w:rPr>
          <w:color w:val="auto"/>
        </w:rPr>
        <w:t xml:space="preserve">. </w:t>
      </w:r>
      <w:r w:rsidR="00CF3D14">
        <w:rPr>
          <w:color w:val="auto"/>
        </w:rPr>
        <w:t>selecting packet</w:t>
      </w:r>
      <w:bookmarkEnd w:id="225"/>
    </w:p>
    <w:p w14:paraId="3BD6E844" w14:textId="77777777" w:rsidR="005B263D" w:rsidRPr="005B263D" w:rsidRDefault="005B263D" w:rsidP="005B263D">
      <w:pPr>
        <w:rPr>
          <w:lang w:val="en-US"/>
        </w:rPr>
      </w:pPr>
    </w:p>
    <w:p w14:paraId="29A6B633" w14:textId="46CB2889" w:rsidR="007F0EDF" w:rsidRDefault="001912D0" w:rsidP="00F83337">
      <w:pPr>
        <w:pStyle w:val="ListParagraph"/>
        <w:numPr>
          <w:ilvl w:val="2"/>
          <w:numId w:val="26"/>
        </w:numPr>
      </w:pPr>
      <w:r>
        <w:t>Destination port was replaced by a new port number (here, 9000).</w:t>
      </w:r>
      <w:r w:rsidR="009504D1">
        <w:t xml:space="preserve"> TCP/IP checksum was also recalculated.</w:t>
      </w:r>
    </w:p>
    <w:p w14:paraId="67C09519" w14:textId="490A901D" w:rsidR="00F83337" w:rsidRDefault="00F83337" w:rsidP="00F83337">
      <w:pPr>
        <w:pStyle w:val="ListParagraph"/>
        <w:ind w:left="2160"/>
      </w:pPr>
      <w:r>
        <w:rPr>
          <w:noProof/>
        </w:rPr>
        <w:drawing>
          <wp:inline distT="0" distB="0" distL="0" distR="0" wp14:anchorId="7A2C2669" wp14:editId="5B28623F">
            <wp:extent cx="4773865" cy="1661276"/>
            <wp:effectExtent l="0" t="0" r="825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r="12977" b="34539"/>
                    <a:stretch/>
                  </pic:blipFill>
                  <pic:spPr bwMode="auto">
                    <a:xfrm>
                      <a:off x="0" y="0"/>
                      <a:ext cx="4774424" cy="1661470"/>
                    </a:xfrm>
                    <a:prstGeom prst="rect">
                      <a:avLst/>
                    </a:prstGeom>
                    <a:ln>
                      <a:noFill/>
                    </a:ln>
                    <a:extLst>
                      <a:ext uri="{53640926-AAD7-44D8-BBD7-CCE9431645EC}">
                        <a14:shadowObscured xmlns:a14="http://schemas.microsoft.com/office/drawing/2010/main"/>
                      </a:ext>
                    </a:extLst>
                  </pic:spPr>
                </pic:pic>
              </a:graphicData>
            </a:graphic>
          </wp:inline>
        </w:drawing>
      </w:r>
    </w:p>
    <w:p w14:paraId="7C3B16AC" w14:textId="39CBA34E" w:rsidR="007F0EDF" w:rsidRPr="00CF3D14" w:rsidRDefault="00CF3D14" w:rsidP="00CF3D14">
      <w:pPr>
        <w:pStyle w:val="Caption"/>
        <w:ind w:left="2880"/>
        <w:jc w:val="center"/>
        <w:rPr>
          <w:color w:val="auto"/>
          <w:lang w:val="en-US"/>
        </w:rPr>
      </w:pPr>
      <w:bookmarkStart w:id="226" w:name="_Toc33886462"/>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Pr>
          <w:noProof/>
          <w:color w:val="auto"/>
        </w:rPr>
        <w:t>201</w:t>
      </w:r>
      <w:r w:rsidRPr="00BD5166">
        <w:rPr>
          <w:color w:val="auto"/>
        </w:rPr>
        <w:fldChar w:fldCharType="end"/>
      </w:r>
      <w:r w:rsidRPr="00BD5166">
        <w:rPr>
          <w:color w:val="auto"/>
        </w:rPr>
        <w:t xml:space="preserve">. </w:t>
      </w:r>
      <w:r>
        <w:rPr>
          <w:color w:val="auto"/>
        </w:rPr>
        <w:t xml:space="preserve">replacing </w:t>
      </w:r>
      <w:proofErr w:type="spellStart"/>
      <w:r>
        <w:rPr>
          <w:color w:val="auto"/>
        </w:rPr>
        <w:t>dst</w:t>
      </w:r>
      <w:proofErr w:type="spellEnd"/>
      <w:r>
        <w:rPr>
          <w:color w:val="auto"/>
        </w:rPr>
        <w:t xml:space="preserve"> port</w:t>
      </w:r>
      <w:bookmarkEnd w:id="226"/>
    </w:p>
    <w:p w14:paraId="255C96A8" w14:textId="30237B0B" w:rsidR="00497CAC" w:rsidRDefault="00497CAC" w:rsidP="00497CAC">
      <w:pPr>
        <w:pStyle w:val="ListParagraph"/>
        <w:numPr>
          <w:ilvl w:val="2"/>
          <w:numId w:val="26"/>
        </w:numPr>
        <w:rPr>
          <w:noProof/>
        </w:rPr>
      </w:pPr>
      <w:r>
        <w:rPr>
          <w:noProof/>
        </w:rPr>
        <w:lastRenderedPageBreak/>
        <w:t>Edited packets were saved to a new pcap file under name ‘dport_replaced_’.pcap</w:t>
      </w:r>
    </w:p>
    <w:p w14:paraId="7CA23ECD" w14:textId="77777777" w:rsidR="001967D8" w:rsidRDefault="00FF023B" w:rsidP="00E36095">
      <w:pPr>
        <w:pStyle w:val="ListParagraph"/>
        <w:ind w:left="2160"/>
        <w:rPr>
          <w:b/>
          <w:bCs/>
          <w:color w:val="auto"/>
        </w:rPr>
      </w:pPr>
      <w:r w:rsidRPr="0030001B">
        <w:rPr>
          <w:noProof/>
          <w:szCs w:val="24"/>
        </w:rPr>
        <mc:AlternateContent>
          <mc:Choice Requires="wps">
            <w:drawing>
              <wp:anchor distT="0" distB="0" distL="114300" distR="114300" simplePos="0" relativeHeight="251681280" behindDoc="0" locked="0" layoutInCell="1" allowOverlap="1" wp14:anchorId="15495659" wp14:editId="374DEE51">
                <wp:simplePos x="0" y="0"/>
                <wp:positionH relativeFrom="margin">
                  <wp:posOffset>1837365</wp:posOffset>
                </wp:positionH>
                <wp:positionV relativeFrom="paragraph">
                  <wp:posOffset>251921</wp:posOffset>
                </wp:positionV>
                <wp:extent cx="1081924" cy="118662"/>
                <wp:effectExtent l="0" t="0" r="23495" b="15240"/>
                <wp:wrapNone/>
                <wp:docPr id="181" name="Rectangle 181"/>
                <wp:cNvGraphicFramePr/>
                <a:graphic xmlns:a="http://schemas.openxmlformats.org/drawingml/2006/main">
                  <a:graphicData uri="http://schemas.microsoft.com/office/word/2010/wordprocessingShape">
                    <wps:wsp>
                      <wps:cNvSpPr/>
                      <wps:spPr>
                        <a:xfrm>
                          <a:off x="0" y="0"/>
                          <a:ext cx="1081924" cy="118662"/>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247C4" id="Rectangle 181" o:spid="_x0000_s1026" style="position:absolute;margin-left:144.65pt;margin-top:19.85pt;width:85.2pt;height:9.35pt;z-index:251681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" filled="f" strokecolor="red" strokeweight=".25pt">
                <w10:wrap anchorx="margin"/>
              </v:rect>
            </w:pict>
          </mc:Fallback>
        </mc:AlternateContent>
      </w:r>
      <w:r w:rsidRPr="0030001B">
        <w:rPr>
          <w:noProof/>
          <w:szCs w:val="24"/>
        </w:rPr>
        <mc:AlternateContent>
          <mc:Choice Requires="wps">
            <w:drawing>
              <wp:anchor distT="0" distB="0" distL="114300" distR="114300" simplePos="0" relativeHeight="251670016" behindDoc="0" locked="0" layoutInCell="1" allowOverlap="1" wp14:anchorId="3B1DD025" wp14:editId="43BC74B0">
                <wp:simplePos x="0" y="0"/>
                <wp:positionH relativeFrom="margin">
                  <wp:posOffset>1397776</wp:posOffset>
                </wp:positionH>
                <wp:positionV relativeFrom="paragraph">
                  <wp:posOffset>1592289</wp:posOffset>
                </wp:positionV>
                <wp:extent cx="2422113" cy="181484"/>
                <wp:effectExtent l="0" t="0" r="16510" b="28575"/>
                <wp:wrapNone/>
                <wp:docPr id="180" name="Rectangle 180"/>
                <wp:cNvGraphicFramePr/>
                <a:graphic xmlns:a="http://schemas.openxmlformats.org/drawingml/2006/main">
                  <a:graphicData uri="http://schemas.microsoft.com/office/word/2010/wordprocessingShape">
                    <wps:wsp>
                      <wps:cNvSpPr/>
                      <wps:spPr>
                        <a:xfrm>
                          <a:off x="0" y="0"/>
                          <a:ext cx="2422113" cy="181484"/>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7F1E7" id="Rectangle 180" o:spid="_x0000_s1026" style="position:absolute;margin-left:110.05pt;margin-top:125.4pt;width:190.7pt;height:14.3pt;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" filled="f" strokecolor="red" strokeweight=".25pt">
                <w10:wrap anchorx="margin"/>
              </v:rect>
            </w:pict>
          </mc:Fallback>
        </mc:AlternateContent>
      </w:r>
      <w:r w:rsidR="007F0EDF">
        <w:rPr>
          <w:noProof/>
        </w:rPr>
        <w:drawing>
          <wp:inline distT="0" distB="0" distL="0" distR="0" wp14:anchorId="04601B3B" wp14:editId="2FD566EB">
            <wp:extent cx="4788385" cy="1902460"/>
            <wp:effectExtent l="0" t="0" r="0" b="254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r="12723"/>
                    <a:stretch/>
                  </pic:blipFill>
                  <pic:spPr bwMode="auto">
                    <a:xfrm>
                      <a:off x="0" y="0"/>
                      <a:ext cx="4788385" cy="1902460"/>
                    </a:xfrm>
                    <a:prstGeom prst="rect">
                      <a:avLst/>
                    </a:prstGeom>
                    <a:ln>
                      <a:noFill/>
                    </a:ln>
                    <a:extLst>
                      <a:ext uri="{53640926-AAD7-44D8-BBD7-CCE9431645EC}">
                        <a14:shadowObscured xmlns:a14="http://schemas.microsoft.com/office/drawing/2010/main"/>
                      </a:ext>
                    </a:extLst>
                  </pic:spPr>
                </pic:pic>
              </a:graphicData>
            </a:graphic>
          </wp:inline>
        </w:drawing>
      </w:r>
    </w:p>
    <w:p w14:paraId="775040D8" w14:textId="7CD2A480" w:rsidR="001967D8" w:rsidRPr="00EE3B07" w:rsidRDefault="001967D8" w:rsidP="001967D8">
      <w:pPr>
        <w:pStyle w:val="Caption"/>
        <w:ind w:left="2880"/>
        <w:jc w:val="center"/>
        <w:rPr>
          <w:color w:val="auto"/>
          <w:lang w:val="en-US"/>
        </w:rPr>
      </w:pPr>
      <w:bookmarkStart w:id="227" w:name="_Toc33886463"/>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917612">
        <w:rPr>
          <w:noProof/>
          <w:color w:val="auto"/>
        </w:rPr>
        <w:t>202</w:t>
      </w:r>
      <w:r w:rsidRPr="00BD5166">
        <w:rPr>
          <w:color w:val="auto"/>
        </w:rPr>
        <w:fldChar w:fldCharType="end"/>
      </w:r>
      <w:r w:rsidRPr="00BD5166">
        <w:rPr>
          <w:color w:val="auto"/>
        </w:rPr>
        <w:t xml:space="preserve">. </w:t>
      </w:r>
      <w:r w:rsidR="00917612">
        <w:rPr>
          <w:color w:val="auto"/>
        </w:rPr>
        <w:t xml:space="preserve">new </w:t>
      </w:r>
      <w:proofErr w:type="spellStart"/>
      <w:r w:rsidR="00917612">
        <w:rPr>
          <w:color w:val="auto"/>
        </w:rPr>
        <w:t>pcap</w:t>
      </w:r>
      <w:proofErr w:type="spellEnd"/>
      <w:r w:rsidR="00917612">
        <w:rPr>
          <w:color w:val="auto"/>
        </w:rPr>
        <w:t xml:space="preserve"> fi</w:t>
      </w:r>
      <w:r w:rsidR="00684801">
        <w:rPr>
          <w:color w:val="auto"/>
        </w:rPr>
        <w:t>le</w:t>
      </w:r>
      <w:bookmarkEnd w:id="227"/>
    </w:p>
    <w:p w14:paraId="005162D5" w14:textId="22D5BC37" w:rsidR="00CC41F7" w:rsidRPr="00E36095" w:rsidRDefault="00CC41F7" w:rsidP="00E36095">
      <w:pPr>
        <w:pStyle w:val="ListParagraph"/>
        <w:ind w:left="2160"/>
      </w:pPr>
      <w:r>
        <w:rPr>
          <w:b/>
          <w:bCs/>
          <w:color w:val="auto"/>
        </w:rPr>
        <w:br w:type="page"/>
      </w:r>
    </w:p>
    <w:p w14:paraId="07B7A4CE" w14:textId="65E30EDF" w:rsidR="00CD0370" w:rsidRDefault="00B35D61" w:rsidP="007B5F99">
      <w:pPr>
        <w:pStyle w:val="Heading1"/>
        <w:spacing w:line="360" w:lineRule="auto"/>
        <w:rPr>
          <w:rFonts w:ascii="Times New Roman" w:hAnsi="Times New Roman" w:cs="Times New Roman"/>
          <w:b/>
          <w:bCs/>
          <w:color w:val="auto"/>
        </w:rPr>
      </w:pPr>
      <w:bookmarkStart w:id="228" w:name="_Toc33886487"/>
      <w:r>
        <w:rPr>
          <w:rFonts w:ascii="Times New Roman" w:hAnsi="Times New Roman" w:cs="Times New Roman"/>
          <w:b/>
          <w:bCs/>
          <w:color w:val="auto"/>
        </w:rPr>
        <w:lastRenderedPageBreak/>
        <w:t xml:space="preserve">7. </w:t>
      </w:r>
      <w:r w:rsidR="00CD0370" w:rsidRPr="00983480">
        <w:rPr>
          <w:rFonts w:ascii="Times New Roman" w:hAnsi="Times New Roman" w:cs="Times New Roman"/>
          <w:b/>
          <w:bCs/>
          <w:color w:val="auto"/>
        </w:rPr>
        <w:t>Evaluation</w:t>
      </w:r>
      <w:bookmarkEnd w:id="228"/>
    </w:p>
    <w:p w14:paraId="397AA280" w14:textId="2EB053A1" w:rsidR="00073D67" w:rsidRPr="00073D67" w:rsidRDefault="00C7715F" w:rsidP="00073D67">
      <w:r>
        <w:t>Usability test was conduct</w:t>
      </w:r>
      <w:r w:rsidR="00010CC2">
        <w:t>ed on real users through tasks</w:t>
      </w:r>
      <w:r w:rsidR="0081438D">
        <w:t>.</w:t>
      </w:r>
      <w:r w:rsidR="00440F5E">
        <w:t xml:space="preserve"> The tasks included testing each feature in the tool</w:t>
      </w:r>
      <w:r w:rsidR="00C14092">
        <w:t>.</w:t>
      </w:r>
      <w:r w:rsidR="00487FA6">
        <w:t xml:space="preserve"> The test is concluded by user’s feedback on the tool’s </w:t>
      </w:r>
      <w:r w:rsidR="00473664">
        <w:t xml:space="preserve">usability and </w:t>
      </w:r>
      <w:r w:rsidR="00487FA6">
        <w:t>functionality</w:t>
      </w:r>
      <w:r w:rsidR="00473664">
        <w:t>.</w:t>
      </w:r>
    </w:p>
    <w:p w14:paraId="3500F164" w14:textId="52BECD35" w:rsidR="00CD7A4A" w:rsidRPr="00F91008" w:rsidRDefault="00A02975" w:rsidP="006D708A">
      <w:pPr>
        <w:pStyle w:val="Subtitle"/>
        <w:ind w:left="720"/>
        <w:rPr>
          <w:rFonts w:ascii="Times New Roman" w:hAnsi="Times New Roman" w:cs="Times New Roman"/>
          <w:b/>
          <w:bCs/>
          <w:color w:val="auto"/>
          <w:sz w:val="24"/>
          <w:szCs w:val="24"/>
        </w:rPr>
      </w:pPr>
      <w:r w:rsidRPr="00F91008">
        <w:rPr>
          <w:rFonts w:ascii="Times New Roman" w:hAnsi="Times New Roman" w:cs="Times New Roman"/>
          <w:b/>
          <w:bCs/>
          <w:color w:val="auto"/>
          <w:sz w:val="24"/>
          <w:szCs w:val="24"/>
        </w:rPr>
        <w:t xml:space="preserve">7.1 </w:t>
      </w:r>
      <w:r w:rsidR="00CD7A4A" w:rsidRPr="00F91008">
        <w:rPr>
          <w:rFonts w:ascii="Times New Roman" w:hAnsi="Times New Roman" w:cs="Times New Roman"/>
          <w:b/>
          <w:bCs/>
          <w:color w:val="auto"/>
          <w:sz w:val="24"/>
          <w:szCs w:val="24"/>
        </w:rPr>
        <w:t>Usability Test</w:t>
      </w:r>
    </w:p>
    <w:p w14:paraId="7CD33A6C" w14:textId="6A67DC29" w:rsidR="00C40CBD" w:rsidRDefault="000A1D29" w:rsidP="00DB2541">
      <w:pPr>
        <w:ind w:left="720"/>
        <w:jc w:val="center"/>
      </w:pPr>
      <w:r>
        <w:rPr>
          <w:noProof/>
        </w:rPr>
        <w:drawing>
          <wp:inline distT="0" distB="0" distL="0" distR="0" wp14:anchorId="6F05ABA4" wp14:editId="24D523CF">
            <wp:extent cx="6018567" cy="4435906"/>
            <wp:effectExtent l="19050" t="19050" r="20320" b="2222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6079841" cy="4481067"/>
                    </a:xfrm>
                    <a:prstGeom prst="rect">
                      <a:avLst/>
                    </a:prstGeom>
                    <a:ln w="6350">
                      <a:solidFill>
                        <a:schemeClr val="tx1"/>
                      </a:solidFill>
                    </a:ln>
                  </pic:spPr>
                </pic:pic>
              </a:graphicData>
            </a:graphic>
          </wp:inline>
        </w:drawing>
      </w:r>
    </w:p>
    <w:p w14:paraId="512BF7D9" w14:textId="1F6A3894" w:rsidR="00D4733A" w:rsidRPr="00EE3B07" w:rsidRDefault="00D4733A" w:rsidP="00D4733A">
      <w:pPr>
        <w:pStyle w:val="Caption"/>
        <w:ind w:left="2880"/>
        <w:jc w:val="center"/>
        <w:rPr>
          <w:color w:val="auto"/>
          <w:lang w:val="en-US"/>
        </w:rPr>
      </w:pPr>
      <w:bookmarkStart w:id="229" w:name="_Toc33886464"/>
      <w:r w:rsidRPr="00BD5166">
        <w:rPr>
          <w:color w:val="auto"/>
        </w:rPr>
        <w:t xml:space="preserve">Figure </w:t>
      </w:r>
      <w:r w:rsidRPr="00BD5166">
        <w:rPr>
          <w:color w:val="auto"/>
        </w:rPr>
        <w:fldChar w:fldCharType="begin"/>
      </w:r>
      <w:r w:rsidRPr="00BD5166">
        <w:rPr>
          <w:color w:val="auto"/>
        </w:rPr>
        <w:instrText xml:space="preserve"> SEQ Figure \* ARABIC </w:instrText>
      </w:r>
      <w:r w:rsidRPr="00BD5166">
        <w:rPr>
          <w:color w:val="auto"/>
        </w:rPr>
        <w:fldChar w:fldCharType="separate"/>
      </w:r>
      <w:r w:rsidR="007977EF">
        <w:rPr>
          <w:noProof/>
          <w:color w:val="auto"/>
        </w:rPr>
        <w:t>203</w:t>
      </w:r>
      <w:r w:rsidRPr="00BD5166">
        <w:rPr>
          <w:color w:val="auto"/>
        </w:rPr>
        <w:fldChar w:fldCharType="end"/>
      </w:r>
      <w:r w:rsidRPr="00BD5166">
        <w:rPr>
          <w:color w:val="auto"/>
        </w:rPr>
        <w:t xml:space="preserve">. </w:t>
      </w:r>
      <w:r w:rsidR="007977EF">
        <w:rPr>
          <w:color w:val="auto"/>
        </w:rPr>
        <w:t>Usability test</w:t>
      </w:r>
      <w:bookmarkEnd w:id="229"/>
    </w:p>
    <w:p w14:paraId="2D75F9DF" w14:textId="041A9E4D" w:rsidR="000A1D29" w:rsidRDefault="000A1D29" w:rsidP="00747460"/>
    <w:p w14:paraId="0C37A0D4" w14:textId="72DA4813" w:rsidR="00D4733A" w:rsidRDefault="00D4733A" w:rsidP="00747460"/>
    <w:p w14:paraId="3B0C0753" w14:textId="77777777" w:rsidR="001E69D6" w:rsidRPr="00C40CBD" w:rsidRDefault="001E69D6" w:rsidP="00747460"/>
    <w:p w14:paraId="27CE1C5A" w14:textId="3E87DFB4" w:rsidR="002E4E03" w:rsidRPr="00D5038A" w:rsidRDefault="002E4E03" w:rsidP="002E4E03">
      <w:pPr>
        <w:pStyle w:val="Subtitle"/>
        <w:ind w:left="720"/>
        <w:rPr>
          <w:rFonts w:ascii="Times New Roman" w:hAnsi="Times New Roman" w:cs="Times New Roman"/>
          <w:b/>
          <w:bCs/>
          <w:color w:val="auto"/>
          <w:sz w:val="24"/>
          <w:szCs w:val="24"/>
        </w:rPr>
      </w:pPr>
      <w:r w:rsidRPr="00D5038A">
        <w:rPr>
          <w:rFonts w:ascii="Times New Roman" w:hAnsi="Times New Roman" w:cs="Times New Roman"/>
          <w:b/>
          <w:bCs/>
          <w:color w:val="auto"/>
          <w:sz w:val="24"/>
          <w:szCs w:val="24"/>
        </w:rPr>
        <w:lastRenderedPageBreak/>
        <w:t xml:space="preserve">7.2 </w:t>
      </w:r>
      <w:r w:rsidR="005257C8" w:rsidRPr="00D5038A">
        <w:rPr>
          <w:rFonts w:ascii="Times New Roman" w:hAnsi="Times New Roman" w:cs="Times New Roman"/>
          <w:b/>
          <w:bCs/>
          <w:color w:val="auto"/>
          <w:sz w:val="24"/>
          <w:szCs w:val="24"/>
        </w:rPr>
        <w:t>Feedback</w:t>
      </w:r>
    </w:p>
    <w:p w14:paraId="1C6CBB2A" w14:textId="670ABFC5" w:rsidR="00863C0D" w:rsidRDefault="00102CE1" w:rsidP="00F5155F">
      <w:pPr>
        <w:ind w:left="720"/>
      </w:pPr>
      <w:r>
        <w:t xml:space="preserve">Users </w:t>
      </w:r>
      <w:r w:rsidR="00122219">
        <w:t>found the user interface of Packet Ninja easy to use as the prompts</w:t>
      </w:r>
      <w:r w:rsidR="00795159">
        <w:t xml:space="preserve"> only</w:t>
      </w:r>
      <w:r w:rsidR="00122219">
        <w:t xml:space="preserve"> included basic inputs like source/destination IP address</w:t>
      </w:r>
      <w:r w:rsidR="00062A51">
        <w:t>es</w:t>
      </w:r>
      <w:r w:rsidR="00122219">
        <w:t>, source/destination source port</w:t>
      </w:r>
      <w:r w:rsidR="00062A51">
        <w:t>s</w:t>
      </w:r>
      <w:r w:rsidR="00DE5DAC">
        <w:t>,</w:t>
      </w:r>
      <w:r w:rsidR="001C09C8">
        <w:t xml:space="preserve"> and </w:t>
      </w:r>
      <w:r w:rsidR="00923775">
        <w:t xml:space="preserve">TCP </w:t>
      </w:r>
      <w:r w:rsidR="001C09C8">
        <w:t>payload</w:t>
      </w:r>
      <w:r w:rsidR="00A0057A">
        <w:t>s</w:t>
      </w:r>
      <w:r w:rsidR="001171CD">
        <w:t xml:space="preserve"> and the rest</w:t>
      </w:r>
      <w:r w:rsidR="008B4059">
        <w:t xml:space="preserve"> (packet generation)</w:t>
      </w:r>
      <w:r w:rsidR="001171CD">
        <w:t xml:space="preserve"> w</w:t>
      </w:r>
      <w:r w:rsidR="009E32C7">
        <w:t>as</w:t>
      </w:r>
      <w:r w:rsidR="001171CD">
        <w:t xml:space="preserve"> automated.</w:t>
      </w:r>
      <w:r w:rsidR="007179FE">
        <w:t xml:space="preserve"> The user also raised an issue that the tool’s features were quite extensive </w:t>
      </w:r>
      <w:r w:rsidR="004B679B">
        <w:t>since each feature had many options and sub-options.</w:t>
      </w:r>
      <w:r w:rsidR="00B71997">
        <w:t xml:space="preserve"> He concluded that testing </w:t>
      </w:r>
      <w:r w:rsidR="000A667E">
        <w:t>each</w:t>
      </w:r>
      <w:r w:rsidR="00B71997">
        <w:t xml:space="preserve"> feature of the tool was time consuming.</w:t>
      </w:r>
      <w:r w:rsidR="000A667E">
        <w:t xml:space="preserve"> </w:t>
      </w:r>
      <w:r w:rsidR="0084727A">
        <w:t>Even though the interface</w:t>
      </w:r>
      <w:r w:rsidR="001327D6">
        <w:t xml:space="preserve"> of the tool</w:t>
      </w:r>
      <w:r w:rsidR="0084727A">
        <w:t xml:space="preserve"> was basic, </w:t>
      </w:r>
      <w:r w:rsidR="007244ED">
        <w:t xml:space="preserve">the user </w:t>
      </w:r>
      <w:r w:rsidR="000A667E">
        <w:t xml:space="preserve">suggested providing </w:t>
      </w:r>
      <w:r w:rsidR="0029285C">
        <w:t xml:space="preserve">tool </w:t>
      </w:r>
      <w:r w:rsidR="000A667E">
        <w:t>documentation for reference</w:t>
      </w:r>
      <w:r w:rsidR="00363DFF">
        <w:t>.</w:t>
      </w:r>
    </w:p>
    <w:p w14:paraId="226BCAA6" w14:textId="77777777" w:rsidR="00D83E8A" w:rsidRPr="00863C0D" w:rsidRDefault="00D83E8A" w:rsidP="003F0A81"/>
    <w:p w14:paraId="48197249" w14:textId="278363FB" w:rsidR="006635F1" w:rsidRPr="00983480" w:rsidRDefault="006635F1" w:rsidP="007B5F99">
      <w:pPr>
        <w:pStyle w:val="Heading1"/>
        <w:spacing w:line="360" w:lineRule="auto"/>
        <w:rPr>
          <w:rFonts w:ascii="Times New Roman" w:hAnsi="Times New Roman" w:cs="Times New Roman"/>
          <w:b/>
          <w:bCs/>
          <w:i/>
          <w:iCs/>
          <w:color w:val="auto"/>
        </w:rPr>
      </w:pPr>
      <w:bookmarkStart w:id="230" w:name="_Toc33886488"/>
      <w:r w:rsidRPr="00983480">
        <w:rPr>
          <w:rFonts w:ascii="Times New Roman" w:hAnsi="Times New Roman" w:cs="Times New Roman"/>
          <w:b/>
          <w:bCs/>
          <w:color w:val="auto"/>
        </w:rPr>
        <w:t>Recommendation</w:t>
      </w:r>
      <w:bookmarkEnd w:id="230"/>
    </w:p>
    <w:p w14:paraId="4D6457A4" w14:textId="093D0277" w:rsidR="00745BBC" w:rsidRDefault="00E729B9" w:rsidP="007B5F99">
      <w:r>
        <w:t xml:space="preserve">Since Packet Ninja is a proof-of-concept tool, </w:t>
      </w:r>
      <w:r w:rsidR="00697730">
        <w:t>there exists room for improvement.</w:t>
      </w:r>
      <w:r w:rsidR="002716F1">
        <w:t xml:space="preserve"> Currently, the tool can be used to test detection capabilities of </w:t>
      </w:r>
      <w:proofErr w:type="gramStart"/>
      <w:r w:rsidR="002716F1">
        <w:t>open source</w:t>
      </w:r>
      <w:proofErr w:type="gramEnd"/>
      <w:r w:rsidR="002716F1">
        <w:t xml:space="preserve"> intrusion detection systems with minimal configuration.</w:t>
      </w:r>
      <w:r w:rsidR="0022365E">
        <w:t xml:space="preserve"> </w:t>
      </w:r>
      <w:r w:rsidR="00C137BC">
        <w:t xml:space="preserve">Packet Ninja </w:t>
      </w:r>
      <w:r w:rsidR="005554BD">
        <w:t xml:space="preserve">be </w:t>
      </w:r>
      <w:r w:rsidR="00894D4A">
        <w:t xml:space="preserve">could </w:t>
      </w:r>
      <w:r w:rsidR="00C137BC">
        <w:t xml:space="preserve">further improved to test </w:t>
      </w:r>
      <w:r w:rsidR="00A80711">
        <w:t>host-based IDS</w:t>
      </w:r>
      <w:r w:rsidR="00A55FEF">
        <w:t xml:space="preserve"> </w:t>
      </w:r>
      <w:r w:rsidR="001E56BE">
        <w:t xml:space="preserve">and different types of </w:t>
      </w:r>
      <w:proofErr w:type="gramStart"/>
      <w:r w:rsidR="001E56BE">
        <w:t>firewall</w:t>
      </w:r>
      <w:proofErr w:type="gramEnd"/>
      <w:r w:rsidR="001E56BE">
        <w:t>.</w:t>
      </w:r>
      <w:r w:rsidR="00D843D0">
        <w:t xml:space="preserve"> </w:t>
      </w:r>
      <w:r w:rsidR="00B32250">
        <w:t>So,</w:t>
      </w:r>
      <w:r w:rsidR="00D843D0">
        <w:t xml:space="preserve"> the evasion techniques should also be modified to </w:t>
      </w:r>
      <w:r w:rsidR="00EC7705">
        <w:t xml:space="preserve">bypass </w:t>
      </w:r>
      <w:r w:rsidR="00D843D0">
        <w:t xml:space="preserve">internal monitoring of the computer system and networking monitoring on the host’s </w:t>
      </w:r>
      <w:r w:rsidR="00866506">
        <w:t xml:space="preserve">network </w:t>
      </w:r>
      <w:r w:rsidR="00D843D0">
        <w:t>interface</w:t>
      </w:r>
      <w:r w:rsidR="00800B21">
        <w:t>s</w:t>
      </w:r>
      <w:r w:rsidR="00D843D0">
        <w:t>.</w:t>
      </w:r>
      <w:r w:rsidR="006C3B54">
        <w:t xml:space="preserve"> Advanced evasion techniques like polymorphic encryption can also be added to Packet Ninja</w:t>
      </w:r>
      <w:r w:rsidR="00010533">
        <w:t xml:space="preserve"> for research and development.</w:t>
      </w:r>
      <w:r w:rsidR="00B34415">
        <w:t xml:space="preserve"> </w:t>
      </w:r>
      <w:r w:rsidR="00A47E35">
        <w:t xml:space="preserve">Encryption techniques </w:t>
      </w:r>
      <w:r w:rsidR="00474418">
        <w:t xml:space="preserve">like </w:t>
      </w:r>
      <w:r w:rsidR="00B34415">
        <w:t>polymorphic encryption</w:t>
      </w:r>
      <w:r w:rsidR="00A71B70">
        <w:t xml:space="preserve"> changes it algorithm each time and simultaneously maintaining same outcome.</w:t>
      </w:r>
      <w:r w:rsidR="00777BD5">
        <w:t xml:space="preserve"> This encryption could be added to Packet Ninja as an advanced evasion technique to evade</w:t>
      </w:r>
      <w:r w:rsidR="007250B1">
        <w:t xml:space="preserve"> anomaly-based intrusion detection.</w:t>
      </w:r>
      <w:r w:rsidR="00DE30C8">
        <w:t xml:space="preserve"> Finally, Packet Ninja does not support windows systems since it is written </w:t>
      </w:r>
      <w:r w:rsidR="00E1245F">
        <w:t xml:space="preserve">for </w:t>
      </w:r>
      <w:r w:rsidR="00E701C4">
        <w:t>Linux</w:t>
      </w:r>
      <w:r w:rsidR="00E1245F">
        <w:t xml:space="preserve"> systems </w:t>
      </w:r>
      <w:r w:rsidR="00DE30C8">
        <w:t>in bash and python.</w:t>
      </w:r>
      <w:r w:rsidR="00E701C4">
        <w:t xml:space="preserve"> It could also be improved to support different OS versions.</w:t>
      </w:r>
    </w:p>
    <w:p w14:paraId="2DCB1D5A" w14:textId="77777777" w:rsidR="00CB759F" w:rsidRDefault="00CB759F" w:rsidP="007B5F99"/>
    <w:p w14:paraId="69700357" w14:textId="719C97B3" w:rsidR="00515804" w:rsidRPr="0022525E" w:rsidRDefault="0087732C" w:rsidP="0022525E">
      <w:pPr>
        <w:pStyle w:val="Heading1"/>
        <w:spacing w:line="360" w:lineRule="auto"/>
        <w:rPr>
          <w:rFonts w:ascii="Times New Roman" w:hAnsi="Times New Roman" w:cs="Times New Roman"/>
          <w:b/>
          <w:bCs/>
          <w:i/>
          <w:iCs/>
          <w:color w:val="auto"/>
        </w:rPr>
      </w:pPr>
      <w:bookmarkStart w:id="231" w:name="_Toc33886489"/>
      <w:r w:rsidRPr="00983480">
        <w:rPr>
          <w:rFonts w:ascii="Times New Roman" w:hAnsi="Times New Roman" w:cs="Times New Roman"/>
          <w:b/>
          <w:bCs/>
          <w:color w:val="auto"/>
        </w:rPr>
        <w:t>Conclusion</w:t>
      </w:r>
      <w:bookmarkEnd w:id="231"/>
    </w:p>
    <w:p w14:paraId="2BC7D377" w14:textId="6F576ECD" w:rsidR="005A20F5" w:rsidRDefault="005A20F5" w:rsidP="007B5F99">
      <w:r>
        <w:t xml:space="preserve">Since usage of intrusion detection systems with minimal/default configuration </w:t>
      </w:r>
      <w:proofErr w:type="gramStart"/>
      <w:r>
        <w:t>lead</w:t>
      </w:r>
      <w:proofErr w:type="gramEnd"/>
      <w:r>
        <w:t xml:space="preserve"> to ambiguities and synchronization issues among the IDS and its internal hosts, packet </w:t>
      </w:r>
      <w:r>
        <w:lastRenderedPageBreak/>
        <w:t xml:space="preserve">crafting was suggested to test the detection capabilities of an IDS before deployment. It was also found that existing tools were not adequate for </w:t>
      </w:r>
      <w:r w:rsidR="00551C3C">
        <w:t>testing an IDS.  So, Packet Ninja was developed as proof-of-concept tool to perform probe</w:t>
      </w:r>
      <w:r w:rsidR="005B1544">
        <w:t xml:space="preserve"> testing, evasion testing and research and development of encrypted data transferring techniques.</w:t>
      </w:r>
      <w:r w:rsidR="005C68F3">
        <w:t xml:space="preserve"> </w:t>
      </w:r>
    </w:p>
    <w:p w14:paraId="0842980D" w14:textId="57CD7187" w:rsidR="005C68F3" w:rsidRPr="00E32E85" w:rsidRDefault="005C68F3" w:rsidP="007B5F99">
      <w:r>
        <w:t xml:space="preserve">Even though the project was completed on time </w:t>
      </w:r>
      <w:r w:rsidRPr="00E32E85">
        <w:rPr>
          <w:i/>
          <w:iCs/>
        </w:rPr>
        <w:t>(Please refer to appendix A4)</w:t>
      </w:r>
      <w:r w:rsidR="00E32E85">
        <w:t xml:space="preserve">, </w:t>
      </w:r>
      <w:r w:rsidR="00837891">
        <w:t>extension of internship</w:t>
      </w:r>
      <w:r w:rsidR="00FD34BC">
        <w:t xml:space="preserve"> gave more time to perform extensive tests and troubleshoot issues found with the tool.</w:t>
      </w:r>
      <w:r w:rsidR="00BA5520">
        <w:t xml:space="preserve">  This project allowed me to understand various concepts of networking</w:t>
      </w:r>
      <w:r w:rsidR="0085656C">
        <w:t>, TCP/IP protocols and structure,</w:t>
      </w:r>
      <w:r w:rsidR="000C3C37">
        <w:t xml:space="preserve"> TCP sequencing,</w:t>
      </w:r>
      <w:r w:rsidR="0097520B">
        <w:t xml:space="preserve"> TCP/ICMP probes,</w:t>
      </w:r>
      <w:r w:rsidR="0085656C">
        <w:t xml:space="preserve"> address resolution protocols,</w:t>
      </w:r>
      <w:r w:rsidR="00140DE2">
        <w:t xml:space="preserve"> TCP sessions,</w:t>
      </w:r>
      <w:r w:rsidR="0085656C">
        <w:t xml:space="preserve"> DoS </w:t>
      </w:r>
      <w:r w:rsidR="003321FE">
        <w:t xml:space="preserve">&amp; </w:t>
      </w:r>
      <w:r w:rsidR="0085656C">
        <w:t>Man-in-the-Middle attacks</w:t>
      </w:r>
      <w:r w:rsidR="00EA04D3">
        <w:t>, and most importantly</w:t>
      </w:r>
      <w:r w:rsidR="0085656C">
        <w:t xml:space="preserve"> packet crafting</w:t>
      </w:r>
      <w:r w:rsidR="00082711">
        <w:t>. Understanding the concept of packet crafting with Scapy, helped to perform ping</w:t>
      </w:r>
      <w:r w:rsidR="00105614">
        <w:t>s</w:t>
      </w:r>
      <w:r w:rsidR="00082711">
        <w:t>, scan</w:t>
      </w:r>
      <w:r w:rsidR="002E7B21">
        <w:t>s</w:t>
      </w:r>
      <w:r w:rsidR="00082711">
        <w:t xml:space="preserve">, traceroutes or </w:t>
      </w:r>
      <w:r w:rsidR="00F64856">
        <w:t xml:space="preserve">even </w:t>
      </w:r>
      <w:r w:rsidR="00082711">
        <w:t>establish</w:t>
      </w:r>
      <w:r w:rsidR="00F64856">
        <w:t xml:space="preserve"> a</w:t>
      </w:r>
      <w:r w:rsidR="00082711">
        <w:t xml:space="preserve"> TCP connection without </w:t>
      </w:r>
      <w:r w:rsidR="00756A50">
        <w:t xml:space="preserve">depending </w:t>
      </w:r>
      <w:r w:rsidR="005E30CD">
        <w:t xml:space="preserve">common </w:t>
      </w:r>
      <w:r w:rsidR="00082711">
        <w:t>tools like NMAP,</w:t>
      </w:r>
      <w:r w:rsidR="00A13F0F">
        <w:t xml:space="preserve"> </w:t>
      </w:r>
      <w:proofErr w:type="spellStart"/>
      <w:r w:rsidR="00A13F0F">
        <w:t>tracert</w:t>
      </w:r>
      <w:proofErr w:type="spellEnd"/>
      <w:r w:rsidR="00A13F0F">
        <w:t>, ping</w:t>
      </w:r>
      <w:r w:rsidR="002B46AC">
        <w:t>,</w:t>
      </w:r>
      <w:r w:rsidR="00082711">
        <w:t xml:space="preserve"> </w:t>
      </w:r>
      <w:proofErr w:type="spellStart"/>
      <w:r w:rsidR="00082711">
        <w:t>Netcat</w:t>
      </w:r>
      <w:proofErr w:type="spellEnd"/>
      <w:r w:rsidR="009E14FD">
        <w:t xml:space="preserve">, and </w:t>
      </w:r>
      <w:proofErr w:type="spellStart"/>
      <w:r w:rsidR="00756A50">
        <w:t>Nping</w:t>
      </w:r>
      <w:proofErr w:type="spellEnd"/>
      <w:r w:rsidR="00082711">
        <w:t>.</w:t>
      </w:r>
    </w:p>
    <w:p w14:paraId="4DFE2338" w14:textId="77777777" w:rsidR="0087732C" w:rsidRDefault="0087732C" w:rsidP="007B5F99"/>
    <w:p w14:paraId="52B4746F" w14:textId="77777777" w:rsidR="00A1317B" w:rsidRDefault="00A1317B">
      <w:pPr>
        <w:rPr>
          <w:rFonts w:eastAsiaTheme="majorEastAsia"/>
          <w:b/>
          <w:bCs/>
          <w:color w:val="auto"/>
          <w:sz w:val="32"/>
          <w:szCs w:val="32"/>
        </w:rPr>
      </w:pPr>
      <w:r>
        <w:rPr>
          <w:b/>
          <w:bCs/>
          <w:color w:val="auto"/>
        </w:rPr>
        <w:br w:type="page"/>
      </w:r>
    </w:p>
    <w:p w14:paraId="53E44B6D" w14:textId="0482DBCB" w:rsidR="0004515C" w:rsidRPr="00983480" w:rsidRDefault="0087732C" w:rsidP="007B5F99">
      <w:pPr>
        <w:pStyle w:val="Heading1"/>
        <w:spacing w:line="360" w:lineRule="auto"/>
        <w:rPr>
          <w:rFonts w:ascii="Times New Roman" w:hAnsi="Times New Roman" w:cs="Times New Roman"/>
          <w:b/>
          <w:bCs/>
          <w:i/>
          <w:iCs/>
          <w:color w:val="auto"/>
        </w:rPr>
      </w:pPr>
      <w:bookmarkStart w:id="232" w:name="_Toc33886490"/>
      <w:r w:rsidRPr="00983480">
        <w:rPr>
          <w:rFonts w:ascii="Times New Roman" w:hAnsi="Times New Roman" w:cs="Times New Roman"/>
          <w:b/>
          <w:bCs/>
          <w:color w:val="auto"/>
        </w:rPr>
        <w:lastRenderedPageBreak/>
        <w:t>Bibliography</w:t>
      </w:r>
      <w:bookmarkEnd w:id="232"/>
      <w:r w:rsidR="0004515C" w:rsidRPr="00983480">
        <w:rPr>
          <w:rFonts w:ascii="Times New Roman" w:hAnsi="Times New Roman" w:cs="Times New Roman"/>
          <w:b/>
          <w:bCs/>
          <w:color w:val="auto"/>
        </w:rPr>
        <w:t xml:space="preserve"> </w:t>
      </w:r>
    </w:p>
    <w:p w14:paraId="7B5E8669" w14:textId="7900B664" w:rsidR="00073292" w:rsidRDefault="007E300A" w:rsidP="00390462">
      <w:pPr>
        <w:rPr>
          <w:b/>
          <w:bCs/>
          <w:i/>
          <w:iCs/>
        </w:rPr>
      </w:pPr>
      <w:r>
        <w:rPr>
          <w:b/>
          <w:bCs/>
          <w:i/>
          <w:iCs/>
        </w:rPr>
        <w:t xml:space="preserve">Research Papers, </w:t>
      </w:r>
      <w:r w:rsidR="00073292" w:rsidRPr="001606D6">
        <w:rPr>
          <w:b/>
          <w:bCs/>
          <w:i/>
          <w:iCs/>
        </w:rPr>
        <w:t>E-books</w:t>
      </w:r>
      <w:r w:rsidR="005529F4">
        <w:rPr>
          <w:b/>
          <w:bCs/>
          <w:i/>
          <w:iCs/>
        </w:rPr>
        <w:t xml:space="preserve">, journals and </w:t>
      </w:r>
      <w:r w:rsidR="00073292" w:rsidRPr="001606D6">
        <w:rPr>
          <w:b/>
          <w:bCs/>
          <w:i/>
          <w:iCs/>
        </w:rPr>
        <w:t>PDF</w:t>
      </w:r>
    </w:p>
    <w:p w14:paraId="73C03198" w14:textId="006929D0" w:rsidR="007F3B4B" w:rsidRPr="0004225A" w:rsidRDefault="00CE0B41" w:rsidP="0004225A">
      <w:pPr>
        <w:ind w:left="720"/>
        <w:rPr>
          <w:rStyle w:val="Hyperlink"/>
          <w:sz w:val="22"/>
          <w:szCs w:val="22"/>
        </w:rPr>
      </w:pPr>
      <w:r w:rsidRPr="007F2B48">
        <w:rPr>
          <w:rStyle w:val="selectable"/>
          <w:color w:val="000000"/>
          <w:sz w:val="22"/>
          <w:szCs w:val="22"/>
        </w:rPr>
        <w:t>Biondi, P. (</w:t>
      </w:r>
      <w:proofErr w:type="spellStart"/>
      <w:r w:rsidRPr="007F2B48">
        <w:rPr>
          <w:rStyle w:val="selectable"/>
          <w:color w:val="000000"/>
          <w:sz w:val="22"/>
          <w:szCs w:val="22"/>
        </w:rPr>
        <w:t>n.d</w:t>
      </w:r>
      <w:proofErr w:type="spellEnd"/>
      <w:r w:rsidRPr="007F2B48">
        <w:rPr>
          <w:rStyle w:val="selectable"/>
          <w:color w:val="000000"/>
          <w:sz w:val="22"/>
          <w:szCs w:val="22"/>
        </w:rPr>
        <w:t xml:space="preserve">). Scapy documentation. Retrieved from </w:t>
      </w:r>
      <w:hyperlink r:id="rId191" w:history="1">
        <w:r w:rsidRPr="007F2B48">
          <w:rPr>
            <w:rStyle w:val="Hyperlink"/>
            <w:sz w:val="22"/>
            <w:szCs w:val="22"/>
          </w:rPr>
          <w:t>https://scapy.readthedocs.io/</w:t>
        </w:r>
      </w:hyperlink>
    </w:p>
    <w:p w14:paraId="19CB5B3A" w14:textId="5D75D1D3" w:rsidR="007F3B4B" w:rsidRPr="000E4252" w:rsidRDefault="00CE0B41" w:rsidP="0004225A">
      <w:pPr>
        <w:ind w:left="720"/>
        <w:rPr>
          <w:rStyle w:val="selectable"/>
          <w:color w:val="0000FF" w:themeColor="hyperlink"/>
          <w:sz w:val="22"/>
          <w:szCs w:val="22"/>
          <w:u w:val="single"/>
        </w:rPr>
      </w:pPr>
      <w:r w:rsidRPr="000E4252">
        <w:rPr>
          <w:rStyle w:val="selectable"/>
          <w:color w:val="000000"/>
          <w:sz w:val="22"/>
          <w:szCs w:val="22"/>
        </w:rPr>
        <w:t>Maxwell, A. (</w:t>
      </w:r>
      <w:proofErr w:type="spellStart"/>
      <w:r w:rsidRPr="000E4252">
        <w:rPr>
          <w:rStyle w:val="selectable"/>
          <w:color w:val="000000"/>
          <w:sz w:val="22"/>
          <w:szCs w:val="22"/>
        </w:rPr>
        <w:t>n.d</w:t>
      </w:r>
      <w:proofErr w:type="spellEnd"/>
      <w:r w:rsidRPr="000E4252">
        <w:rPr>
          <w:rStyle w:val="selectable"/>
          <w:color w:val="000000"/>
          <w:sz w:val="22"/>
          <w:szCs w:val="22"/>
        </w:rPr>
        <w:t xml:space="preserve">). The Very Unofficial Dummies Guide to Scapy [eBook]. Retrieved from </w:t>
      </w:r>
      <w:hyperlink r:id="rId192" w:history="1">
        <w:r w:rsidRPr="000E4252">
          <w:rPr>
            <w:rStyle w:val="Hyperlink"/>
            <w:sz w:val="22"/>
            <w:szCs w:val="22"/>
          </w:rPr>
          <w:t>https://theitgeekchronicles.files.wordpress.com/2012/05/scapyguide1.pdf</w:t>
        </w:r>
      </w:hyperlink>
    </w:p>
    <w:p w14:paraId="6A5008B9" w14:textId="0BFF6D83" w:rsidR="007F3B4B" w:rsidRPr="000E4252" w:rsidRDefault="00B454EB" w:rsidP="0004225A">
      <w:pPr>
        <w:ind w:left="720"/>
        <w:rPr>
          <w:color w:val="0000FF" w:themeColor="hyperlink"/>
          <w:sz w:val="22"/>
          <w:szCs w:val="22"/>
          <w:u w:val="single"/>
        </w:rPr>
      </w:pPr>
      <w:proofErr w:type="spellStart"/>
      <w:r w:rsidRPr="000E4252">
        <w:rPr>
          <w:rStyle w:val="selectable"/>
          <w:color w:val="000000"/>
          <w:sz w:val="22"/>
          <w:szCs w:val="22"/>
        </w:rPr>
        <w:t>Bukaˇc</w:t>
      </w:r>
      <w:proofErr w:type="spellEnd"/>
      <w:r w:rsidRPr="000E4252">
        <w:rPr>
          <w:rStyle w:val="selectable"/>
          <w:color w:val="000000"/>
          <w:sz w:val="22"/>
          <w:szCs w:val="22"/>
        </w:rPr>
        <w:t xml:space="preserve">, V. (2010). IDS System Evasion Techniques [eBook]. MASARYKOVA UNIVERZITA FAKULTA INFORMATIKY. Retrieved from </w:t>
      </w:r>
      <w:hyperlink r:id="rId193" w:history="1">
        <w:r w:rsidRPr="000E4252">
          <w:rPr>
            <w:rStyle w:val="Hyperlink"/>
            <w:sz w:val="22"/>
            <w:szCs w:val="22"/>
          </w:rPr>
          <w:t>https://is.muni.cz/th/d4739/MT_Bukac.pdf</w:t>
        </w:r>
      </w:hyperlink>
    </w:p>
    <w:p w14:paraId="07D79074" w14:textId="611904FE" w:rsidR="007F3B4B" w:rsidRPr="000E4252" w:rsidRDefault="0011076E" w:rsidP="0004225A">
      <w:pPr>
        <w:ind w:left="720"/>
        <w:rPr>
          <w:sz w:val="22"/>
          <w:szCs w:val="22"/>
          <w:shd w:val="clear" w:color="auto" w:fill="FFFFFF"/>
        </w:rPr>
      </w:pPr>
      <w:r w:rsidRPr="000E4252">
        <w:rPr>
          <w:sz w:val="22"/>
          <w:szCs w:val="22"/>
          <w:shd w:val="clear" w:color="auto" w:fill="FFFFFF"/>
        </w:rPr>
        <w:t>SANS Institute. </w:t>
      </w:r>
      <w:r w:rsidRPr="000E4252">
        <w:rPr>
          <w:i/>
          <w:iCs/>
          <w:sz w:val="22"/>
          <w:szCs w:val="22"/>
          <w:shd w:val="clear" w:color="auto" w:fill="FFFFFF"/>
        </w:rPr>
        <w:t>Scapy Cheat Sheet</w:t>
      </w:r>
      <w:r w:rsidRPr="000E4252">
        <w:rPr>
          <w:sz w:val="22"/>
          <w:szCs w:val="22"/>
          <w:shd w:val="clear" w:color="auto" w:fill="FFFFFF"/>
        </w:rPr>
        <w:t> [</w:t>
      </w:r>
      <w:r w:rsidR="001D339A" w:rsidRPr="000E4252">
        <w:rPr>
          <w:sz w:val="22"/>
          <w:szCs w:val="22"/>
          <w:shd w:val="clear" w:color="auto" w:fill="FFFFFF"/>
        </w:rPr>
        <w:t>eB</w:t>
      </w:r>
      <w:r w:rsidRPr="000E4252">
        <w:rPr>
          <w:sz w:val="22"/>
          <w:szCs w:val="22"/>
          <w:shd w:val="clear" w:color="auto" w:fill="FFFFFF"/>
        </w:rPr>
        <w:t xml:space="preserve">ook]. Retrieved from </w:t>
      </w:r>
      <w:hyperlink r:id="rId194" w:history="1">
        <w:r w:rsidRPr="000E4252">
          <w:rPr>
            <w:rStyle w:val="Hyperlink"/>
            <w:sz w:val="22"/>
            <w:szCs w:val="22"/>
            <w:shd w:val="clear" w:color="auto" w:fill="FFFFFF"/>
          </w:rPr>
          <w:t>https://blogs.sans.org/pen-testing/files/2016/04/ScapyCheatSheet_v0.2.pdf</w:t>
        </w:r>
      </w:hyperlink>
    </w:p>
    <w:p w14:paraId="2B2D3FA6" w14:textId="5B6E13D9" w:rsidR="007F3B4B" w:rsidRPr="000E4252" w:rsidRDefault="00062434" w:rsidP="0004225A">
      <w:pPr>
        <w:ind w:left="720"/>
        <w:rPr>
          <w:sz w:val="22"/>
          <w:szCs w:val="22"/>
          <w:shd w:val="clear" w:color="auto" w:fill="FFFFFF"/>
        </w:rPr>
      </w:pPr>
      <w:r w:rsidRPr="000E4252">
        <w:rPr>
          <w:sz w:val="22"/>
          <w:szCs w:val="22"/>
          <w:shd w:val="clear" w:color="auto" w:fill="FFFFFF"/>
        </w:rPr>
        <w:t xml:space="preserve">SNORT </w:t>
      </w:r>
      <w:r w:rsidR="00907316" w:rsidRPr="000E4252">
        <w:rPr>
          <w:sz w:val="22"/>
          <w:szCs w:val="22"/>
          <w:shd w:val="clear" w:color="auto" w:fill="FFFFFF"/>
        </w:rPr>
        <w:t>User’s Manual</w:t>
      </w:r>
      <w:r w:rsidRPr="000E4252">
        <w:rPr>
          <w:sz w:val="22"/>
          <w:szCs w:val="22"/>
          <w:shd w:val="clear" w:color="auto" w:fill="FFFFFF"/>
        </w:rPr>
        <w:t xml:space="preserve"> 2.9.15.1. (2019). Retrieved</w:t>
      </w:r>
      <w:r w:rsidR="00363820">
        <w:rPr>
          <w:sz w:val="22"/>
          <w:szCs w:val="22"/>
          <w:shd w:val="clear" w:color="auto" w:fill="FFFFFF"/>
        </w:rPr>
        <w:t xml:space="preserve"> </w:t>
      </w:r>
      <w:r w:rsidRPr="000E4252">
        <w:rPr>
          <w:sz w:val="22"/>
          <w:szCs w:val="22"/>
          <w:shd w:val="clear" w:color="auto" w:fill="FFFFFF"/>
        </w:rPr>
        <w:t xml:space="preserve">from </w:t>
      </w:r>
      <w:hyperlink r:id="rId195" w:history="1">
        <w:r w:rsidRPr="000E4252">
          <w:rPr>
            <w:rStyle w:val="Hyperlink"/>
            <w:sz w:val="22"/>
            <w:szCs w:val="22"/>
            <w:shd w:val="clear" w:color="auto" w:fill="FFFFFF"/>
          </w:rPr>
          <w:t>http://manual-snort-org.s3-website-us-east-1.amazonaws.com/</w:t>
        </w:r>
      </w:hyperlink>
    </w:p>
    <w:p w14:paraId="7473BABC" w14:textId="0B91EB86" w:rsidR="00C72CF5" w:rsidRPr="000E4252" w:rsidRDefault="00B102B5" w:rsidP="0004225A">
      <w:pPr>
        <w:ind w:left="720"/>
        <w:rPr>
          <w:sz w:val="22"/>
          <w:szCs w:val="22"/>
        </w:rPr>
      </w:pPr>
      <w:r w:rsidRPr="000E4252">
        <w:rPr>
          <w:sz w:val="22"/>
          <w:szCs w:val="22"/>
        </w:rPr>
        <w:t xml:space="preserve">Suricata User Guide — Suricata unknown documentation. Retrieved from </w:t>
      </w:r>
      <w:hyperlink r:id="rId196" w:history="1">
        <w:r w:rsidRPr="000E4252">
          <w:rPr>
            <w:rStyle w:val="Hyperlink"/>
            <w:sz w:val="22"/>
            <w:szCs w:val="22"/>
          </w:rPr>
          <w:t>https://suricata.readthedocs.io/en/suricata-5.0.0/</w:t>
        </w:r>
      </w:hyperlink>
      <w:r w:rsidRPr="000E4252">
        <w:rPr>
          <w:sz w:val="22"/>
          <w:szCs w:val="22"/>
        </w:rPr>
        <w:t xml:space="preserve"> </w:t>
      </w:r>
    </w:p>
    <w:p w14:paraId="78052667" w14:textId="77777777" w:rsidR="008E29E6" w:rsidRPr="00B102B5" w:rsidRDefault="008E29E6" w:rsidP="00B102B5">
      <w:pPr>
        <w:ind w:left="720"/>
        <w:rPr>
          <w:sz w:val="22"/>
          <w:szCs w:val="22"/>
        </w:rPr>
      </w:pPr>
    </w:p>
    <w:p w14:paraId="3F2103A8" w14:textId="59B50BF9" w:rsidR="00C30F65" w:rsidRDefault="00C30F65" w:rsidP="00390462">
      <w:pPr>
        <w:rPr>
          <w:b/>
          <w:bCs/>
          <w:i/>
          <w:iCs/>
        </w:rPr>
      </w:pPr>
      <w:r w:rsidRPr="001606D6">
        <w:rPr>
          <w:b/>
          <w:bCs/>
          <w:i/>
          <w:iCs/>
        </w:rPr>
        <w:t>Articles from World Wide Web</w:t>
      </w:r>
    </w:p>
    <w:p w14:paraId="4B9E7AB2" w14:textId="03F8E8EA" w:rsidR="006F7C6B" w:rsidRDefault="006F7C6B" w:rsidP="006F7C6B">
      <w:pPr>
        <w:ind w:left="720"/>
        <w:rPr>
          <w:sz w:val="22"/>
          <w:szCs w:val="22"/>
        </w:rPr>
      </w:pPr>
      <w:r w:rsidRPr="00A32441">
        <w:rPr>
          <w:sz w:val="22"/>
          <w:szCs w:val="22"/>
        </w:rPr>
        <w:t xml:space="preserve">24 Apr Suricata, S. Suricata, Snort &amp; Bro: IDS </w:t>
      </w:r>
      <w:proofErr w:type="gramStart"/>
      <w:r w:rsidRPr="00A32441">
        <w:rPr>
          <w:sz w:val="22"/>
          <w:szCs w:val="22"/>
        </w:rPr>
        <w:t>Open Source</w:t>
      </w:r>
      <w:proofErr w:type="gramEnd"/>
      <w:r w:rsidRPr="00A32441">
        <w:rPr>
          <w:sz w:val="22"/>
          <w:szCs w:val="22"/>
        </w:rPr>
        <w:t xml:space="preserve"> Technologies | </w:t>
      </w:r>
      <w:proofErr w:type="spellStart"/>
      <w:r w:rsidRPr="00A32441">
        <w:rPr>
          <w:sz w:val="22"/>
          <w:szCs w:val="22"/>
        </w:rPr>
        <w:t>Bricata</w:t>
      </w:r>
      <w:proofErr w:type="spellEnd"/>
      <w:r w:rsidRPr="00A32441">
        <w:rPr>
          <w:sz w:val="22"/>
          <w:szCs w:val="22"/>
        </w:rPr>
        <w:t xml:space="preserve">. Retrieved from </w:t>
      </w:r>
      <w:hyperlink r:id="rId197" w:history="1">
        <w:r w:rsidRPr="00A32441">
          <w:rPr>
            <w:rStyle w:val="Hyperlink"/>
            <w:sz w:val="22"/>
            <w:szCs w:val="22"/>
          </w:rPr>
          <w:t>https://bricata.com/blog/snort-suricata-bro-ids/</w:t>
        </w:r>
      </w:hyperlink>
    </w:p>
    <w:p w14:paraId="1BCD1DF2" w14:textId="2DB1C9CE" w:rsidR="00677979" w:rsidRDefault="00B72F4F" w:rsidP="006F7C6B">
      <w:pPr>
        <w:ind w:left="720"/>
        <w:rPr>
          <w:sz w:val="22"/>
          <w:szCs w:val="22"/>
        </w:rPr>
      </w:pPr>
      <w:r w:rsidRPr="00B72F4F">
        <w:rPr>
          <w:sz w:val="22"/>
          <w:szCs w:val="22"/>
        </w:rPr>
        <w:t xml:space="preserve">Adding ethernet padding to packet using scapy. (2019). Retrieved from </w:t>
      </w:r>
      <w:hyperlink r:id="rId198" w:history="1">
        <w:r w:rsidRPr="00F47A2A">
          <w:rPr>
            <w:rStyle w:val="Hyperlink"/>
            <w:sz w:val="22"/>
            <w:szCs w:val="22"/>
          </w:rPr>
          <w:t>https://stackoverflow.com/questions/25065645/adding-ethernet-padding-to-packet-using-scapy</w:t>
        </w:r>
      </w:hyperlink>
      <w:r>
        <w:rPr>
          <w:sz w:val="22"/>
          <w:szCs w:val="22"/>
        </w:rPr>
        <w:t xml:space="preserve"> </w:t>
      </w:r>
    </w:p>
    <w:p w14:paraId="1223FB76" w14:textId="09729D09" w:rsidR="008F740C" w:rsidRPr="00A32441" w:rsidRDefault="008F740C" w:rsidP="006F7C6B">
      <w:pPr>
        <w:ind w:left="720"/>
        <w:rPr>
          <w:sz w:val="22"/>
          <w:szCs w:val="22"/>
        </w:rPr>
      </w:pPr>
      <w:r w:rsidRPr="008F740C">
        <w:rPr>
          <w:sz w:val="22"/>
          <w:szCs w:val="22"/>
        </w:rPr>
        <w:t xml:space="preserve">add option in </w:t>
      </w:r>
      <w:proofErr w:type="spellStart"/>
      <w:r w:rsidRPr="008F740C">
        <w:rPr>
          <w:sz w:val="22"/>
          <w:szCs w:val="22"/>
        </w:rPr>
        <w:t>tcp</w:t>
      </w:r>
      <w:proofErr w:type="spellEnd"/>
      <w:r w:rsidRPr="008F740C">
        <w:rPr>
          <w:sz w:val="22"/>
          <w:szCs w:val="22"/>
        </w:rPr>
        <w:t xml:space="preserve"> with scapy. Retrieved from </w:t>
      </w:r>
      <w:hyperlink r:id="rId199" w:history="1">
        <w:r w:rsidRPr="00F47A2A">
          <w:rPr>
            <w:rStyle w:val="Hyperlink"/>
            <w:sz w:val="22"/>
            <w:szCs w:val="22"/>
          </w:rPr>
          <w:t>https://stackoverflow.com/questions/30098954/add-option-in-tcp-with-scapy</w:t>
        </w:r>
      </w:hyperlink>
      <w:r>
        <w:rPr>
          <w:sz w:val="22"/>
          <w:szCs w:val="22"/>
        </w:rPr>
        <w:t xml:space="preserve"> </w:t>
      </w:r>
    </w:p>
    <w:p w14:paraId="24451AA6" w14:textId="455298DB" w:rsidR="0085766A" w:rsidRDefault="00C66563" w:rsidP="006F7C6B">
      <w:pPr>
        <w:ind w:left="720"/>
        <w:rPr>
          <w:sz w:val="22"/>
          <w:szCs w:val="22"/>
        </w:rPr>
      </w:pPr>
      <w:r w:rsidRPr="00480B72">
        <w:rPr>
          <w:sz w:val="22"/>
          <w:szCs w:val="22"/>
        </w:rPr>
        <w:lastRenderedPageBreak/>
        <w:t>Altering packets using Scapy - automatically update properties (length, checksum etc.) after editing packet's payload. (2018). Retrie</w:t>
      </w:r>
      <w:r>
        <w:rPr>
          <w:sz w:val="22"/>
          <w:szCs w:val="22"/>
        </w:rPr>
        <w:t>ved</w:t>
      </w:r>
      <w:r w:rsidRPr="00480B72">
        <w:rPr>
          <w:sz w:val="22"/>
          <w:szCs w:val="22"/>
        </w:rPr>
        <w:t xml:space="preserve"> from </w:t>
      </w:r>
    </w:p>
    <w:p w14:paraId="7B91DC08" w14:textId="3E9A2BBC" w:rsidR="00E02EF6" w:rsidRDefault="00000000" w:rsidP="006F7C6B">
      <w:pPr>
        <w:ind w:left="720"/>
        <w:rPr>
          <w:sz w:val="22"/>
          <w:szCs w:val="22"/>
        </w:rPr>
      </w:pPr>
      <w:hyperlink r:id="rId200" w:history="1">
        <w:r w:rsidR="0085766A" w:rsidRPr="00F47A2A">
          <w:rPr>
            <w:rStyle w:val="Hyperlink"/>
            <w:sz w:val="22"/>
            <w:szCs w:val="22"/>
          </w:rPr>
          <w:t>https://stackoverflow.com/questions/51287871/altering-packets-using-scapy-automatically-update-properties-length-checksum</w:t>
        </w:r>
      </w:hyperlink>
      <w:r w:rsidR="00E02EF6">
        <w:rPr>
          <w:sz w:val="22"/>
          <w:szCs w:val="22"/>
        </w:rPr>
        <w:t xml:space="preserve"> </w:t>
      </w:r>
    </w:p>
    <w:p w14:paraId="79DB53F8" w14:textId="74E4C2B5" w:rsidR="002334BD" w:rsidRDefault="002334BD" w:rsidP="006F7C6B">
      <w:pPr>
        <w:ind w:left="720"/>
        <w:rPr>
          <w:sz w:val="22"/>
          <w:szCs w:val="22"/>
        </w:rPr>
      </w:pPr>
      <w:r w:rsidRPr="002334BD">
        <w:rPr>
          <w:sz w:val="22"/>
          <w:szCs w:val="22"/>
        </w:rPr>
        <w:t xml:space="preserve">Analysing TCP Header Options - Section 6. Retrieved from </w:t>
      </w:r>
      <w:hyperlink r:id="rId201" w:history="1">
        <w:r w:rsidRPr="00F47A2A">
          <w:rPr>
            <w:rStyle w:val="Hyperlink"/>
            <w:sz w:val="22"/>
            <w:szCs w:val="22"/>
          </w:rPr>
          <w:t>http://www.firewall.cx/networking-topics/protocols/tcp/138-tcp-options.html</w:t>
        </w:r>
      </w:hyperlink>
      <w:r>
        <w:rPr>
          <w:sz w:val="22"/>
          <w:szCs w:val="22"/>
        </w:rPr>
        <w:t xml:space="preserve"> </w:t>
      </w:r>
    </w:p>
    <w:p w14:paraId="4952295D" w14:textId="4AB99010" w:rsidR="00F61C10" w:rsidRDefault="00F61C10" w:rsidP="006F7C6B">
      <w:pPr>
        <w:ind w:left="720"/>
        <w:rPr>
          <w:sz w:val="22"/>
          <w:szCs w:val="22"/>
        </w:rPr>
      </w:pPr>
      <w:proofErr w:type="spellStart"/>
      <w:r w:rsidRPr="00F61C10">
        <w:rPr>
          <w:sz w:val="22"/>
          <w:szCs w:val="22"/>
        </w:rPr>
        <w:t>Anicas</w:t>
      </w:r>
      <w:proofErr w:type="spellEnd"/>
      <w:r w:rsidRPr="00F61C10">
        <w:rPr>
          <w:sz w:val="22"/>
          <w:szCs w:val="22"/>
        </w:rPr>
        <w:t xml:space="preserve">, M. (2015). How To List and Delete Iptables Firewall Rules | </w:t>
      </w:r>
      <w:proofErr w:type="spellStart"/>
      <w:r w:rsidRPr="00F61C10">
        <w:rPr>
          <w:sz w:val="22"/>
          <w:szCs w:val="22"/>
        </w:rPr>
        <w:t>DigitalOcean</w:t>
      </w:r>
      <w:proofErr w:type="spellEnd"/>
      <w:r w:rsidRPr="00F61C10">
        <w:rPr>
          <w:sz w:val="22"/>
          <w:szCs w:val="22"/>
        </w:rPr>
        <w:t>. Retrieved from</w:t>
      </w:r>
      <w:r>
        <w:rPr>
          <w:sz w:val="22"/>
          <w:szCs w:val="22"/>
        </w:rPr>
        <w:t xml:space="preserve"> </w:t>
      </w:r>
      <w:hyperlink r:id="rId202" w:history="1">
        <w:r w:rsidR="00B92CCE" w:rsidRPr="00F47A2A">
          <w:rPr>
            <w:rStyle w:val="Hyperlink"/>
            <w:sz w:val="22"/>
            <w:szCs w:val="22"/>
          </w:rPr>
          <w:t>https://www.digitalocean.com/community/tutorials/how-to-list-and-delete-iptables-firewall-rules</w:t>
        </w:r>
      </w:hyperlink>
      <w:r>
        <w:rPr>
          <w:sz w:val="22"/>
          <w:szCs w:val="22"/>
        </w:rPr>
        <w:t xml:space="preserve"> </w:t>
      </w:r>
    </w:p>
    <w:p w14:paraId="6CDC3324" w14:textId="56A2DFD7" w:rsidR="00F9421F" w:rsidRDefault="00AF0BA9" w:rsidP="006F7C6B">
      <w:pPr>
        <w:ind w:left="720"/>
        <w:rPr>
          <w:sz w:val="22"/>
          <w:szCs w:val="22"/>
        </w:rPr>
      </w:pPr>
      <w:r w:rsidRPr="00AF0BA9">
        <w:rPr>
          <w:sz w:val="22"/>
          <w:szCs w:val="22"/>
        </w:rPr>
        <w:t xml:space="preserve">Building an Internal Network in VirtualBox. (2018). Retrieved from </w:t>
      </w:r>
      <w:hyperlink r:id="rId203" w:history="1">
        <w:r w:rsidR="00F9421F" w:rsidRPr="00F47A2A">
          <w:rPr>
            <w:rStyle w:val="Hyperlink"/>
            <w:sz w:val="22"/>
            <w:szCs w:val="22"/>
          </w:rPr>
          <w:t>https://sandilands.info/sgordon/building-internal-network-virtualbox</w:t>
        </w:r>
      </w:hyperlink>
      <w:r w:rsidR="00F9421F">
        <w:rPr>
          <w:sz w:val="22"/>
          <w:szCs w:val="22"/>
        </w:rPr>
        <w:t xml:space="preserve"> </w:t>
      </w:r>
    </w:p>
    <w:p w14:paraId="24F7E38B" w14:textId="36A67C51" w:rsidR="00976B93" w:rsidRDefault="00BD7246" w:rsidP="006F7C6B">
      <w:pPr>
        <w:ind w:left="720"/>
        <w:rPr>
          <w:sz w:val="22"/>
          <w:szCs w:val="22"/>
        </w:rPr>
      </w:pPr>
      <w:r w:rsidRPr="00BD7246">
        <w:rPr>
          <w:sz w:val="22"/>
          <w:szCs w:val="22"/>
        </w:rPr>
        <w:t xml:space="preserve">DEFALT, T. (2015). How to Build a Man-in-the-Middle Tool with Scapy and Python. Retrieved from </w:t>
      </w:r>
      <w:hyperlink r:id="rId204" w:history="1">
        <w:r w:rsidR="00976B93" w:rsidRPr="00F47A2A">
          <w:rPr>
            <w:rStyle w:val="Hyperlink"/>
            <w:sz w:val="22"/>
            <w:szCs w:val="22"/>
          </w:rPr>
          <w:t>https://null-byte.wonderhowto.com/how-to/build-man-middle-tool-with-scapy-and-python-0163525/</w:t>
        </w:r>
      </w:hyperlink>
      <w:r w:rsidR="00976B93">
        <w:rPr>
          <w:sz w:val="22"/>
          <w:szCs w:val="22"/>
        </w:rPr>
        <w:t xml:space="preserve"> </w:t>
      </w:r>
    </w:p>
    <w:p w14:paraId="0A00495D" w14:textId="5E1D4B28" w:rsidR="00290C69" w:rsidRDefault="00290C69" w:rsidP="006F7C6B">
      <w:pPr>
        <w:ind w:left="720"/>
        <w:rPr>
          <w:sz w:val="22"/>
          <w:szCs w:val="22"/>
        </w:rPr>
      </w:pPr>
      <w:r w:rsidRPr="00290C69">
        <w:rPr>
          <w:sz w:val="22"/>
          <w:szCs w:val="22"/>
        </w:rPr>
        <w:t xml:space="preserve">Donato, R. (2014). How to Build a TCP </w:t>
      </w:r>
      <w:r w:rsidR="00256FD5" w:rsidRPr="00290C69">
        <w:rPr>
          <w:sz w:val="22"/>
          <w:szCs w:val="22"/>
        </w:rPr>
        <w:t>Connection</w:t>
      </w:r>
      <w:r w:rsidRPr="00290C69">
        <w:rPr>
          <w:sz w:val="22"/>
          <w:szCs w:val="22"/>
        </w:rPr>
        <w:t>.</w:t>
      </w:r>
      <w:r w:rsidR="00DC6920">
        <w:rPr>
          <w:sz w:val="22"/>
          <w:szCs w:val="22"/>
        </w:rPr>
        <w:t xml:space="preserve"> Retrieved</w:t>
      </w:r>
      <w:r w:rsidRPr="00290C69">
        <w:rPr>
          <w:sz w:val="22"/>
          <w:szCs w:val="22"/>
        </w:rPr>
        <w:t xml:space="preserve"> from </w:t>
      </w:r>
      <w:hyperlink r:id="rId205" w:history="1">
        <w:r w:rsidRPr="00F47A2A">
          <w:rPr>
            <w:rStyle w:val="Hyperlink"/>
            <w:sz w:val="22"/>
            <w:szCs w:val="22"/>
          </w:rPr>
          <w:t>https://www.fir3net.com/Programming/Python/how-to-build-a-tcp-connection-in-scapy.html</w:t>
        </w:r>
      </w:hyperlink>
      <w:r>
        <w:rPr>
          <w:sz w:val="22"/>
          <w:szCs w:val="22"/>
        </w:rPr>
        <w:t xml:space="preserve"> </w:t>
      </w:r>
    </w:p>
    <w:p w14:paraId="098C5707" w14:textId="0CA7A9CC" w:rsidR="00311F92" w:rsidRDefault="00311F92" w:rsidP="006F7C6B">
      <w:pPr>
        <w:ind w:left="720"/>
        <w:rPr>
          <w:sz w:val="22"/>
          <w:szCs w:val="22"/>
        </w:rPr>
      </w:pPr>
      <w:r w:rsidRPr="00311F92">
        <w:rPr>
          <w:sz w:val="22"/>
          <w:szCs w:val="22"/>
        </w:rPr>
        <w:t>'</w:t>
      </w:r>
      <w:proofErr w:type="spellStart"/>
      <w:r w:rsidRPr="00311F92">
        <w:rPr>
          <w:sz w:val="22"/>
          <w:szCs w:val="22"/>
        </w:rPr>
        <w:t>Etherleak</w:t>
      </w:r>
      <w:proofErr w:type="spellEnd"/>
      <w:r w:rsidRPr="00311F92">
        <w:rPr>
          <w:sz w:val="22"/>
          <w:szCs w:val="22"/>
        </w:rPr>
        <w:t xml:space="preserve">: Ethernet Frame Padding Information Leakage' - </w:t>
      </w:r>
      <w:proofErr w:type="spellStart"/>
      <w:r w:rsidRPr="00311F92">
        <w:rPr>
          <w:sz w:val="22"/>
          <w:szCs w:val="22"/>
        </w:rPr>
        <w:t>SecuriTeam</w:t>
      </w:r>
      <w:proofErr w:type="spellEnd"/>
      <w:r w:rsidRPr="00311F92">
        <w:rPr>
          <w:sz w:val="22"/>
          <w:szCs w:val="22"/>
        </w:rPr>
        <w:t xml:space="preserve">. (2003). Retrieved from </w:t>
      </w:r>
      <w:hyperlink r:id="rId206" w:history="1">
        <w:r w:rsidRPr="00F47A2A">
          <w:rPr>
            <w:rStyle w:val="Hyperlink"/>
            <w:sz w:val="22"/>
            <w:szCs w:val="22"/>
          </w:rPr>
          <w:t>https://securiteam.com/securitynews/5bp01208uo/</w:t>
        </w:r>
      </w:hyperlink>
      <w:r>
        <w:rPr>
          <w:sz w:val="22"/>
          <w:szCs w:val="22"/>
        </w:rPr>
        <w:t xml:space="preserve"> </w:t>
      </w:r>
    </w:p>
    <w:p w14:paraId="759DF56E" w14:textId="47DD626A" w:rsidR="004A6EB1" w:rsidRDefault="004A6EB1" w:rsidP="006F7C6B">
      <w:pPr>
        <w:ind w:left="720"/>
        <w:rPr>
          <w:sz w:val="22"/>
          <w:szCs w:val="22"/>
        </w:rPr>
      </w:pPr>
      <w:r w:rsidRPr="004A6EB1">
        <w:rPr>
          <w:sz w:val="22"/>
          <w:szCs w:val="22"/>
        </w:rPr>
        <w:t xml:space="preserve">Find number of </w:t>
      </w:r>
      <w:proofErr w:type="spellStart"/>
      <w:r w:rsidRPr="004A6EB1">
        <w:rPr>
          <w:sz w:val="22"/>
          <w:szCs w:val="22"/>
        </w:rPr>
        <w:t>udp</w:t>
      </w:r>
      <w:proofErr w:type="spellEnd"/>
      <w:r w:rsidRPr="004A6EB1">
        <w:rPr>
          <w:sz w:val="22"/>
          <w:szCs w:val="22"/>
        </w:rPr>
        <w:t xml:space="preserve"> and </w:t>
      </w:r>
      <w:proofErr w:type="spellStart"/>
      <w:r w:rsidRPr="004A6EB1">
        <w:rPr>
          <w:sz w:val="22"/>
          <w:szCs w:val="22"/>
        </w:rPr>
        <w:t>tcp</w:t>
      </w:r>
      <w:proofErr w:type="spellEnd"/>
      <w:r w:rsidRPr="004A6EB1">
        <w:rPr>
          <w:sz w:val="22"/>
          <w:szCs w:val="22"/>
        </w:rPr>
        <w:t xml:space="preserve"> packets in .</w:t>
      </w:r>
      <w:proofErr w:type="spellStart"/>
      <w:r w:rsidRPr="004A6EB1">
        <w:rPr>
          <w:sz w:val="22"/>
          <w:szCs w:val="22"/>
        </w:rPr>
        <w:t>pcap</w:t>
      </w:r>
      <w:proofErr w:type="spellEnd"/>
      <w:r w:rsidRPr="004A6EB1">
        <w:rPr>
          <w:sz w:val="22"/>
          <w:szCs w:val="22"/>
        </w:rPr>
        <w:t xml:space="preserve"> file with scapy. (2015). Retrieved from </w:t>
      </w:r>
      <w:hyperlink r:id="rId207" w:history="1">
        <w:r w:rsidRPr="00F47A2A">
          <w:rPr>
            <w:rStyle w:val="Hyperlink"/>
            <w:sz w:val="22"/>
            <w:szCs w:val="22"/>
          </w:rPr>
          <w:t>https://stackoverflow.com/questions/30462638/find-number-of-udp-and-tcp-packets-in-pcap-file-with-scapy?rq=1</w:t>
        </w:r>
      </w:hyperlink>
      <w:r>
        <w:rPr>
          <w:sz w:val="22"/>
          <w:szCs w:val="22"/>
        </w:rPr>
        <w:t xml:space="preserve"> </w:t>
      </w:r>
    </w:p>
    <w:p w14:paraId="7C8F8708" w14:textId="6D95DA16" w:rsidR="004C5AF0" w:rsidRDefault="004C5AF0" w:rsidP="006F7C6B">
      <w:pPr>
        <w:ind w:left="720"/>
        <w:rPr>
          <w:sz w:val="22"/>
          <w:szCs w:val="22"/>
        </w:rPr>
      </w:pPr>
      <w:r w:rsidRPr="0091005F">
        <w:rPr>
          <w:sz w:val="22"/>
          <w:szCs w:val="22"/>
        </w:rPr>
        <w:t xml:space="preserve">How To Install and Configure Elasticsearch on Ubuntu 16.04 | </w:t>
      </w:r>
      <w:proofErr w:type="spellStart"/>
      <w:r w:rsidRPr="0091005F">
        <w:rPr>
          <w:sz w:val="22"/>
          <w:szCs w:val="22"/>
        </w:rPr>
        <w:t>DigitalOcean</w:t>
      </w:r>
      <w:proofErr w:type="spellEnd"/>
      <w:r w:rsidRPr="0091005F">
        <w:rPr>
          <w:sz w:val="22"/>
          <w:szCs w:val="22"/>
        </w:rPr>
        <w:t xml:space="preserve">. (2016). Retrieved from </w:t>
      </w:r>
      <w:hyperlink r:id="rId208" w:history="1">
        <w:r w:rsidRPr="00F47A2A">
          <w:rPr>
            <w:rStyle w:val="Hyperlink"/>
            <w:sz w:val="22"/>
            <w:szCs w:val="22"/>
          </w:rPr>
          <w:t>https://www.digitalocean.com/community/tutorials/how-to-install-and-configure-elasticsearch-on-ubuntu-16-04</w:t>
        </w:r>
      </w:hyperlink>
    </w:p>
    <w:p w14:paraId="7F567F0E" w14:textId="34554488" w:rsidR="00845FA2" w:rsidRPr="00A32441" w:rsidRDefault="00845FA2" w:rsidP="006F7C6B">
      <w:pPr>
        <w:ind w:left="720"/>
        <w:rPr>
          <w:sz w:val="22"/>
          <w:szCs w:val="22"/>
        </w:rPr>
      </w:pPr>
      <w:r w:rsidRPr="00845FA2">
        <w:rPr>
          <w:sz w:val="22"/>
          <w:szCs w:val="22"/>
        </w:rPr>
        <w:t xml:space="preserve">How to make all outgoing RST drop. (2012). Retrieved from </w:t>
      </w:r>
      <w:hyperlink r:id="rId209" w:history="1">
        <w:r w:rsidRPr="00F47A2A">
          <w:rPr>
            <w:rStyle w:val="Hyperlink"/>
            <w:sz w:val="22"/>
            <w:szCs w:val="22"/>
          </w:rPr>
          <w:t>https://stackoverflow.com/questions/13215135/how-to-make-all-outgoing-rst-drop</w:t>
        </w:r>
      </w:hyperlink>
      <w:r>
        <w:rPr>
          <w:sz w:val="22"/>
          <w:szCs w:val="22"/>
        </w:rPr>
        <w:t xml:space="preserve"> </w:t>
      </w:r>
    </w:p>
    <w:p w14:paraId="0D388F5A" w14:textId="38442F33" w:rsidR="00E8543B" w:rsidRDefault="00406741" w:rsidP="006F7C6B">
      <w:pPr>
        <w:ind w:left="720"/>
        <w:rPr>
          <w:sz w:val="22"/>
          <w:szCs w:val="22"/>
        </w:rPr>
      </w:pPr>
      <w:r w:rsidRPr="00406741">
        <w:rPr>
          <w:sz w:val="22"/>
          <w:szCs w:val="22"/>
        </w:rPr>
        <w:lastRenderedPageBreak/>
        <w:t xml:space="preserve">How to remove all files starting with a certain string in Linux. (2012). Retrieved from </w:t>
      </w:r>
      <w:hyperlink r:id="rId210" w:history="1">
        <w:r w:rsidRPr="00F47A2A">
          <w:rPr>
            <w:rStyle w:val="Hyperlink"/>
            <w:sz w:val="22"/>
            <w:szCs w:val="22"/>
          </w:rPr>
          <w:t>https://superuser.com/questions/482435/how-to-remove-all-files-starting-with-a-certain-string-in-linux/482437</w:t>
        </w:r>
      </w:hyperlink>
      <w:r>
        <w:rPr>
          <w:sz w:val="22"/>
          <w:szCs w:val="22"/>
        </w:rPr>
        <w:t xml:space="preserve"> </w:t>
      </w:r>
      <w:r w:rsidR="00E8543B">
        <w:rPr>
          <w:sz w:val="22"/>
          <w:szCs w:val="22"/>
        </w:rPr>
        <w:t xml:space="preserve"> </w:t>
      </w:r>
    </w:p>
    <w:p w14:paraId="4B04D84E" w14:textId="63264FF1" w:rsidR="00A7059C" w:rsidRDefault="00A7059C" w:rsidP="006F7C6B">
      <w:pPr>
        <w:ind w:left="720"/>
        <w:rPr>
          <w:sz w:val="22"/>
          <w:szCs w:val="22"/>
        </w:rPr>
      </w:pPr>
      <w:r w:rsidRPr="00650231">
        <w:rPr>
          <w:sz w:val="22"/>
          <w:szCs w:val="22"/>
        </w:rPr>
        <w:t xml:space="preserve">How to Set Up Linux Server </w:t>
      </w:r>
      <w:proofErr w:type="gramStart"/>
      <w:r w:rsidRPr="00650231">
        <w:rPr>
          <w:sz w:val="22"/>
          <w:szCs w:val="22"/>
        </w:rPr>
        <w:t>As</w:t>
      </w:r>
      <w:proofErr w:type="gramEnd"/>
      <w:r w:rsidRPr="00650231">
        <w:rPr>
          <w:sz w:val="22"/>
          <w:szCs w:val="22"/>
        </w:rPr>
        <w:t xml:space="preserve"> A Router with NAT. (2014). Retrieved from </w:t>
      </w:r>
      <w:hyperlink r:id="rId211" w:history="1">
        <w:r w:rsidRPr="00F47A2A">
          <w:rPr>
            <w:rStyle w:val="Hyperlink"/>
            <w:sz w:val="22"/>
            <w:szCs w:val="22"/>
          </w:rPr>
          <w:t>https://serverfault.com/questions/564866/how-to-set-up-linux-server-as-a-router-with-nat</w:t>
        </w:r>
      </w:hyperlink>
    </w:p>
    <w:p w14:paraId="4F09FEDE" w14:textId="44DE6A30" w:rsidR="00DF1745" w:rsidRDefault="00804229" w:rsidP="006F7C6B">
      <w:pPr>
        <w:ind w:left="720"/>
        <w:rPr>
          <w:sz w:val="22"/>
          <w:szCs w:val="22"/>
        </w:rPr>
      </w:pPr>
      <w:r w:rsidRPr="00A32441">
        <w:rPr>
          <w:sz w:val="22"/>
          <w:szCs w:val="22"/>
        </w:rPr>
        <w:t xml:space="preserve">How to use SNORT. Retrieved from </w:t>
      </w:r>
      <w:hyperlink r:id="rId212" w:history="1">
        <w:r w:rsidRPr="00A32441">
          <w:rPr>
            <w:rStyle w:val="Hyperlink"/>
            <w:sz w:val="22"/>
            <w:szCs w:val="22"/>
          </w:rPr>
          <w:t>http://usuaris.tinet.cat/sag/lsnort.htm</w:t>
        </w:r>
      </w:hyperlink>
      <w:r w:rsidR="003B7C5C">
        <w:rPr>
          <w:sz w:val="22"/>
          <w:szCs w:val="22"/>
        </w:rPr>
        <w:t xml:space="preserve"> </w:t>
      </w:r>
    </w:p>
    <w:p w14:paraId="7E3F46C2" w14:textId="6FC72DC8" w:rsidR="000C00A5" w:rsidRDefault="000C00A5" w:rsidP="006F7C6B">
      <w:pPr>
        <w:ind w:left="720"/>
        <w:rPr>
          <w:sz w:val="22"/>
          <w:szCs w:val="22"/>
        </w:rPr>
      </w:pPr>
      <w:r w:rsidRPr="000C00A5">
        <w:rPr>
          <w:sz w:val="22"/>
          <w:szCs w:val="22"/>
        </w:rPr>
        <w:t xml:space="preserve">Installing the latest syslog-ng on Ubuntu and other DEB distributions. (2018). Retrieved from </w:t>
      </w:r>
      <w:hyperlink r:id="rId213" w:history="1">
        <w:r w:rsidRPr="00F47A2A">
          <w:rPr>
            <w:rStyle w:val="Hyperlink"/>
            <w:sz w:val="22"/>
            <w:szCs w:val="22"/>
          </w:rPr>
          <w:t>https://www.syslog-ng.com/community/b/blog/posts/installing-the-latest-syslog-ng-on-ubuntu-and-other-deb-distributions</w:t>
        </w:r>
      </w:hyperlink>
      <w:r>
        <w:rPr>
          <w:sz w:val="22"/>
          <w:szCs w:val="22"/>
        </w:rPr>
        <w:t xml:space="preserve"> </w:t>
      </w:r>
    </w:p>
    <w:p w14:paraId="47345395" w14:textId="25D581D6" w:rsidR="003D0AE6" w:rsidRDefault="003D0AE6" w:rsidP="006F7C6B">
      <w:pPr>
        <w:ind w:left="720"/>
        <w:rPr>
          <w:sz w:val="22"/>
          <w:szCs w:val="22"/>
        </w:rPr>
      </w:pPr>
      <w:r w:rsidRPr="003B7C5C">
        <w:rPr>
          <w:sz w:val="22"/>
          <w:szCs w:val="22"/>
        </w:rPr>
        <w:t xml:space="preserve">Intrusion detection system. Retrieved from </w:t>
      </w:r>
      <w:hyperlink r:id="rId214" w:history="1">
        <w:r w:rsidRPr="00F47A2A">
          <w:rPr>
            <w:rStyle w:val="Hyperlink"/>
            <w:sz w:val="22"/>
            <w:szCs w:val="22"/>
          </w:rPr>
          <w:t>https://en.wikipedia.org/wiki/Intrusion_detection_system</w:t>
        </w:r>
      </w:hyperlink>
    </w:p>
    <w:p w14:paraId="23975AE8" w14:textId="00873D8B" w:rsidR="001B5F44" w:rsidRDefault="001B5F44" w:rsidP="006F7C6B">
      <w:pPr>
        <w:ind w:left="720"/>
        <w:rPr>
          <w:sz w:val="22"/>
          <w:szCs w:val="22"/>
        </w:rPr>
      </w:pPr>
      <w:r w:rsidRPr="001B5F44">
        <w:rPr>
          <w:sz w:val="22"/>
          <w:szCs w:val="22"/>
        </w:rPr>
        <w:t xml:space="preserve">John, A. (2019). How to Build an ARP Spoofing Tool Using Python. Retrieved from </w:t>
      </w:r>
      <w:hyperlink r:id="rId215" w:history="1">
        <w:r w:rsidRPr="00F47A2A">
          <w:rPr>
            <w:rStyle w:val="Hyperlink"/>
            <w:sz w:val="22"/>
            <w:szCs w:val="22"/>
          </w:rPr>
          <w:t>https://aaronjohn2.github.io/python,/arp/spoofing,/table/poisoning,/kali,/scapy,/layer/2.5,/data/link/2019/02/18/arp-spoof.html</w:t>
        </w:r>
      </w:hyperlink>
      <w:r>
        <w:rPr>
          <w:sz w:val="22"/>
          <w:szCs w:val="22"/>
        </w:rPr>
        <w:t xml:space="preserve"> </w:t>
      </w:r>
    </w:p>
    <w:p w14:paraId="226B0D3D" w14:textId="6DF0E7E6" w:rsidR="00022076" w:rsidRDefault="00022076" w:rsidP="006F7C6B">
      <w:pPr>
        <w:ind w:left="720"/>
        <w:rPr>
          <w:sz w:val="22"/>
          <w:szCs w:val="22"/>
        </w:rPr>
      </w:pPr>
      <w:proofErr w:type="spellStart"/>
      <w:r w:rsidRPr="00022076">
        <w:rPr>
          <w:sz w:val="22"/>
          <w:szCs w:val="22"/>
        </w:rPr>
        <w:t>MartinGarcia</w:t>
      </w:r>
      <w:proofErr w:type="spellEnd"/>
      <w:r w:rsidRPr="00022076">
        <w:rPr>
          <w:sz w:val="22"/>
          <w:szCs w:val="22"/>
        </w:rPr>
        <w:t xml:space="preserve">, L. (2019). Protocol | An ASCII Header Generator for Network Protocols. Retrieved from </w:t>
      </w:r>
      <w:hyperlink r:id="rId216" w:history="1">
        <w:r w:rsidRPr="00F47A2A">
          <w:rPr>
            <w:rStyle w:val="Hyperlink"/>
            <w:sz w:val="22"/>
            <w:szCs w:val="22"/>
          </w:rPr>
          <w:t>http://www.luismg.com/protocol/</w:t>
        </w:r>
      </w:hyperlink>
      <w:r>
        <w:rPr>
          <w:sz w:val="22"/>
          <w:szCs w:val="22"/>
        </w:rPr>
        <w:t xml:space="preserve"> </w:t>
      </w:r>
    </w:p>
    <w:p w14:paraId="4DFD5F62" w14:textId="19916770" w:rsidR="00647502" w:rsidRDefault="00647502" w:rsidP="006F7C6B">
      <w:pPr>
        <w:ind w:left="720"/>
        <w:rPr>
          <w:sz w:val="22"/>
          <w:szCs w:val="22"/>
        </w:rPr>
      </w:pPr>
      <w:proofErr w:type="spellStart"/>
      <w:r w:rsidRPr="005B4BC6">
        <w:rPr>
          <w:sz w:val="22"/>
          <w:szCs w:val="22"/>
        </w:rPr>
        <w:t>Miessler</w:t>
      </w:r>
      <w:proofErr w:type="spellEnd"/>
      <w:r w:rsidRPr="005B4BC6">
        <w:rPr>
          <w:sz w:val="22"/>
          <w:szCs w:val="22"/>
        </w:rPr>
        <w:t xml:space="preserve">, D. (2019). A </w:t>
      </w:r>
      <w:proofErr w:type="spellStart"/>
      <w:r w:rsidRPr="005B4BC6">
        <w:rPr>
          <w:sz w:val="22"/>
          <w:szCs w:val="22"/>
        </w:rPr>
        <w:t>tcpdump</w:t>
      </w:r>
      <w:proofErr w:type="spellEnd"/>
      <w:r w:rsidRPr="005B4BC6">
        <w:rPr>
          <w:sz w:val="22"/>
          <w:szCs w:val="22"/>
        </w:rPr>
        <w:t xml:space="preserve"> Tutorial with Examples — 50 Ways to Isolate Traffic | Daniel </w:t>
      </w:r>
      <w:proofErr w:type="spellStart"/>
      <w:r w:rsidRPr="005B4BC6">
        <w:rPr>
          <w:sz w:val="22"/>
          <w:szCs w:val="22"/>
        </w:rPr>
        <w:t>Miessler</w:t>
      </w:r>
      <w:proofErr w:type="spellEnd"/>
      <w:r w:rsidRPr="005B4BC6">
        <w:rPr>
          <w:sz w:val="22"/>
          <w:szCs w:val="22"/>
        </w:rPr>
        <w:t xml:space="preserve">. Retrieved from </w:t>
      </w:r>
      <w:hyperlink r:id="rId217" w:history="1">
        <w:r w:rsidRPr="00F47A2A">
          <w:rPr>
            <w:rStyle w:val="Hyperlink"/>
            <w:sz w:val="22"/>
            <w:szCs w:val="22"/>
          </w:rPr>
          <w:t>https://danielmiessler.com/study/tcpdump/</w:t>
        </w:r>
      </w:hyperlink>
      <w:r>
        <w:rPr>
          <w:sz w:val="22"/>
          <w:szCs w:val="22"/>
        </w:rPr>
        <w:t xml:space="preserve"> </w:t>
      </w:r>
    </w:p>
    <w:p w14:paraId="3F1A429D" w14:textId="030D18B4" w:rsidR="00647502" w:rsidRDefault="00647502" w:rsidP="006F7C6B">
      <w:pPr>
        <w:ind w:left="720"/>
        <w:rPr>
          <w:sz w:val="22"/>
          <w:szCs w:val="22"/>
        </w:rPr>
      </w:pPr>
      <w:r w:rsidRPr="00180856">
        <w:rPr>
          <w:sz w:val="22"/>
          <w:szCs w:val="22"/>
        </w:rPr>
        <w:t xml:space="preserve">Multi-threaded socket programming in Python. Retrieved from </w:t>
      </w:r>
      <w:hyperlink r:id="rId218" w:history="1">
        <w:r w:rsidRPr="00F47A2A">
          <w:rPr>
            <w:rStyle w:val="Hyperlink"/>
            <w:sz w:val="22"/>
            <w:szCs w:val="22"/>
          </w:rPr>
          <w:t>http://net-informations.com/python/net/thread.htm</w:t>
        </w:r>
      </w:hyperlink>
    </w:p>
    <w:p w14:paraId="1269C20C" w14:textId="7E45F1D0" w:rsidR="0062627C" w:rsidRDefault="0062627C" w:rsidP="006F7C6B">
      <w:pPr>
        <w:ind w:left="720"/>
        <w:rPr>
          <w:sz w:val="22"/>
          <w:szCs w:val="22"/>
        </w:rPr>
      </w:pPr>
      <w:r w:rsidRPr="0062627C">
        <w:rPr>
          <w:sz w:val="22"/>
          <w:szCs w:val="22"/>
        </w:rPr>
        <w:t xml:space="preserve">Packet crafting. Retrieved from </w:t>
      </w:r>
      <w:hyperlink r:id="rId219" w:history="1">
        <w:r w:rsidRPr="00F47A2A">
          <w:rPr>
            <w:rStyle w:val="Hyperlink"/>
            <w:sz w:val="22"/>
            <w:szCs w:val="22"/>
          </w:rPr>
          <w:t>https://en.wikipedia.org/wiki/Packet_crafting</w:t>
        </w:r>
      </w:hyperlink>
      <w:r>
        <w:rPr>
          <w:sz w:val="22"/>
          <w:szCs w:val="22"/>
        </w:rPr>
        <w:t xml:space="preserve"> </w:t>
      </w:r>
    </w:p>
    <w:p w14:paraId="2077210F" w14:textId="4579710F" w:rsidR="00EF2B52" w:rsidRDefault="00EF2B52" w:rsidP="006F7C6B">
      <w:pPr>
        <w:ind w:left="720"/>
        <w:rPr>
          <w:sz w:val="22"/>
          <w:szCs w:val="22"/>
        </w:rPr>
      </w:pPr>
      <w:proofErr w:type="spellStart"/>
      <w:r w:rsidRPr="00EF2B52">
        <w:rPr>
          <w:sz w:val="22"/>
          <w:szCs w:val="22"/>
        </w:rPr>
        <w:t>Pachgare</w:t>
      </w:r>
      <w:proofErr w:type="spellEnd"/>
      <w:r w:rsidRPr="00EF2B52">
        <w:rPr>
          <w:sz w:val="22"/>
          <w:szCs w:val="22"/>
        </w:rPr>
        <w:t xml:space="preserve">, S. (2011). SYN Flooding using SCAPY and Prevention using iptables - Open Source </w:t>
      </w:r>
      <w:proofErr w:type="gramStart"/>
      <w:r w:rsidRPr="00EF2B52">
        <w:rPr>
          <w:sz w:val="22"/>
          <w:szCs w:val="22"/>
        </w:rPr>
        <w:t>For</w:t>
      </w:r>
      <w:proofErr w:type="gramEnd"/>
      <w:r w:rsidRPr="00EF2B52">
        <w:rPr>
          <w:sz w:val="22"/>
          <w:szCs w:val="22"/>
        </w:rPr>
        <w:t xml:space="preserve"> You. Retrieved from </w:t>
      </w:r>
      <w:hyperlink r:id="rId220" w:history="1">
        <w:r w:rsidRPr="00F47A2A">
          <w:rPr>
            <w:rStyle w:val="Hyperlink"/>
            <w:sz w:val="22"/>
            <w:szCs w:val="22"/>
          </w:rPr>
          <w:t>https://opensourceforu.com/2011/10/syn-flooding-using-scapy-and-prevention-using-iptables/</w:t>
        </w:r>
      </w:hyperlink>
      <w:r>
        <w:rPr>
          <w:sz w:val="22"/>
          <w:szCs w:val="22"/>
        </w:rPr>
        <w:t xml:space="preserve"> </w:t>
      </w:r>
    </w:p>
    <w:p w14:paraId="6C42099E" w14:textId="3C77DB60" w:rsidR="00914D93" w:rsidRDefault="00914D93" w:rsidP="006F7C6B">
      <w:pPr>
        <w:ind w:left="720"/>
        <w:rPr>
          <w:sz w:val="22"/>
          <w:szCs w:val="22"/>
        </w:rPr>
      </w:pPr>
      <w:r w:rsidRPr="00914D93">
        <w:rPr>
          <w:sz w:val="22"/>
          <w:szCs w:val="22"/>
        </w:rPr>
        <w:t xml:space="preserve">Python: Importing </w:t>
      </w:r>
      <w:proofErr w:type="spellStart"/>
      <w:proofErr w:type="gramStart"/>
      <w:r w:rsidRPr="00914D93">
        <w:rPr>
          <w:sz w:val="22"/>
          <w:szCs w:val="22"/>
        </w:rPr>
        <w:t>urllib.quote</w:t>
      </w:r>
      <w:proofErr w:type="spellEnd"/>
      <w:proofErr w:type="gramEnd"/>
      <w:r w:rsidRPr="00914D93">
        <w:rPr>
          <w:sz w:val="22"/>
          <w:szCs w:val="22"/>
        </w:rPr>
        <w:t xml:space="preserve">. (2019). Retrieved from </w:t>
      </w:r>
      <w:hyperlink r:id="rId221" w:history="1">
        <w:r w:rsidRPr="00F47A2A">
          <w:rPr>
            <w:rStyle w:val="Hyperlink"/>
            <w:sz w:val="22"/>
            <w:szCs w:val="22"/>
          </w:rPr>
          <w:t>https://stackoverflow.com/questions/31827012/python-importing-urllib-quote</w:t>
        </w:r>
      </w:hyperlink>
      <w:r>
        <w:rPr>
          <w:sz w:val="22"/>
          <w:szCs w:val="22"/>
        </w:rPr>
        <w:t xml:space="preserve"> </w:t>
      </w:r>
    </w:p>
    <w:p w14:paraId="4D40D109" w14:textId="7284B682" w:rsidR="009B3D30" w:rsidRDefault="009B3D30" w:rsidP="006F7C6B">
      <w:pPr>
        <w:ind w:left="720"/>
        <w:rPr>
          <w:sz w:val="22"/>
          <w:szCs w:val="22"/>
        </w:rPr>
      </w:pPr>
      <w:r w:rsidRPr="009B3D30">
        <w:rPr>
          <w:sz w:val="22"/>
          <w:szCs w:val="22"/>
        </w:rPr>
        <w:lastRenderedPageBreak/>
        <w:t xml:space="preserve">scapy, R. (2019). Reading PCAP file with scapy. Retrieved from </w:t>
      </w:r>
      <w:hyperlink r:id="rId222" w:history="1">
        <w:r w:rsidRPr="00F47A2A">
          <w:rPr>
            <w:rStyle w:val="Hyperlink"/>
            <w:sz w:val="22"/>
            <w:szCs w:val="22"/>
          </w:rPr>
          <w:t>https://stackoverflow.com/questions/42963343/reading-pcap-file-with-scapy</w:t>
        </w:r>
      </w:hyperlink>
    </w:p>
    <w:p w14:paraId="108064E7" w14:textId="0E4027A1" w:rsidR="00E65B89" w:rsidRDefault="00E61BFA" w:rsidP="00261603">
      <w:pPr>
        <w:ind w:left="720"/>
        <w:rPr>
          <w:sz w:val="22"/>
          <w:szCs w:val="22"/>
        </w:rPr>
      </w:pPr>
      <w:r w:rsidRPr="00E61BFA">
        <w:rPr>
          <w:sz w:val="22"/>
          <w:szCs w:val="22"/>
        </w:rPr>
        <w:t xml:space="preserve">SCAPY, S. (2013). SYN Flood Attack using SCAPY. Retrieved from </w:t>
      </w:r>
      <w:hyperlink r:id="rId223" w:history="1">
        <w:r w:rsidR="00E65B89" w:rsidRPr="00F47A2A">
          <w:rPr>
            <w:rStyle w:val="Hyperlink"/>
            <w:sz w:val="22"/>
            <w:szCs w:val="22"/>
          </w:rPr>
          <w:t>http://techmightsolutions.blogspot.com/2013/05/syn-flood-attack-using-scapy.html</w:t>
        </w:r>
      </w:hyperlink>
      <w:r w:rsidR="00E65B89">
        <w:rPr>
          <w:sz w:val="22"/>
          <w:szCs w:val="22"/>
        </w:rPr>
        <w:t xml:space="preserve"> </w:t>
      </w:r>
    </w:p>
    <w:p w14:paraId="4E3D01BC" w14:textId="3B1F7ADA" w:rsidR="00487C84" w:rsidRDefault="00487C84" w:rsidP="00261603">
      <w:pPr>
        <w:ind w:left="720"/>
        <w:rPr>
          <w:sz w:val="22"/>
          <w:szCs w:val="22"/>
        </w:rPr>
      </w:pPr>
      <w:r w:rsidRPr="00A32441">
        <w:rPr>
          <w:sz w:val="22"/>
          <w:szCs w:val="22"/>
        </w:rPr>
        <w:t>Snort: Re: Failed to parse the IP address: $HOME_NET. (2012)</w:t>
      </w:r>
      <w:r>
        <w:rPr>
          <w:sz w:val="22"/>
          <w:szCs w:val="22"/>
        </w:rPr>
        <w:t xml:space="preserve"> </w:t>
      </w:r>
      <w:r w:rsidRPr="00A32441">
        <w:rPr>
          <w:sz w:val="22"/>
          <w:szCs w:val="22"/>
        </w:rPr>
        <w:t xml:space="preserve">from </w:t>
      </w:r>
      <w:hyperlink r:id="rId224" w:history="1">
        <w:r w:rsidRPr="00A32441">
          <w:rPr>
            <w:rStyle w:val="Hyperlink"/>
            <w:sz w:val="22"/>
            <w:szCs w:val="22"/>
          </w:rPr>
          <w:t>https://seclists.org/snort/2012/q3/523</w:t>
        </w:r>
      </w:hyperlink>
    </w:p>
    <w:p w14:paraId="5C9F821D" w14:textId="6E4F7DAE" w:rsidR="00B57665" w:rsidRDefault="004A3B9A" w:rsidP="00261603">
      <w:pPr>
        <w:ind w:left="720"/>
        <w:rPr>
          <w:sz w:val="22"/>
          <w:szCs w:val="22"/>
        </w:rPr>
      </w:pPr>
      <w:r w:rsidRPr="004A3B9A">
        <w:rPr>
          <w:sz w:val="22"/>
          <w:szCs w:val="22"/>
        </w:rPr>
        <w:t>Traceroute Over TCP vs UDP. (2014). Retrieved</w:t>
      </w:r>
      <w:r>
        <w:rPr>
          <w:sz w:val="22"/>
          <w:szCs w:val="22"/>
        </w:rPr>
        <w:t xml:space="preserve"> </w:t>
      </w:r>
      <w:r w:rsidRPr="004A3B9A">
        <w:rPr>
          <w:sz w:val="22"/>
          <w:szCs w:val="22"/>
        </w:rPr>
        <w:t xml:space="preserve">from </w:t>
      </w:r>
      <w:hyperlink r:id="rId225" w:history="1">
        <w:r w:rsidR="00B57665" w:rsidRPr="00F47A2A">
          <w:rPr>
            <w:rStyle w:val="Hyperlink"/>
            <w:sz w:val="22"/>
            <w:szCs w:val="22"/>
          </w:rPr>
          <w:t>https://networkengineering.stackexchange.com/questions/5700/traceroute-over-tcp-vs-udp</w:t>
        </w:r>
      </w:hyperlink>
      <w:r w:rsidR="00B57665">
        <w:rPr>
          <w:sz w:val="22"/>
          <w:szCs w:val="22"/>
        </w:rPr>
        <w:t xml:space="preserve"> </w:t>
      </w:r>
    </w:p>
    <w:p w14:paraId="41444495" w14:textId="1532C3BD" w:rsidR="00024380" w:rsidRDefault="00024380" w:rsidP="00261603">
      <w:pPr>
        <w:ind w:left="720"/>
        <w:rPr>
          <w:sz w:val="22"/>
          <w:szCs w:val="22"/>
        </w:rPr>
      </w:pPr>
      <w:r w:rsidRPr="00A32441">
        <w:rPr>
          <w:sz w:val="22"/>
          <w:szCs w:val="22"/>
        </w:rPr>
        <w:t xml:space="preserve">Writing Snort Rules. Retrieved from </w:t>
      </w:r>
      <w:hyperlink r:id="rId226" w:history="1">
        <w:r w:rsidRPr="00A32441">
          <w:rPr>
            <w:rStyle w:val="Hyperlink"/>
            <w:sz w:val="22"/>
            <w:szCs w:val="22"/>
          </w:rPr>
          <w:t>http://manual-snort-org.s3-website-us-east-1.amazonaws.com/node27.html</w:t>
        </w:r>
      </w:hyperlink>
    </w:p>
    <w:p w14:paraId="2338B444" w14:textId="7D78B9B4" w:rsidR="008D3ABF" w:rsidRDefault="00600913" w:rsidP="00261603">
      <w:pPr>
        <w:ind w:left="720"/>
        <w:rPr>
          <w:sz w:val="22"/>
          <w:szCs w:val="22"/>
        </w:rPr>
      </w:pPr>
      <w:proofErr w:type="spellStart"/>
      <w:r w:rsidRPr="00600913">
        <w:rPr>
          <w:sz w:val="22"/>
          <w:szCs w:val="22"/>
        </w:rPr>
        <w:t>Vollebregt</w:t>
      </w:r>
      <w:proofErr w:type="spellEnd"/>
      <w:r w:rsidRPr="00600913">
        <w:rPr>
          <w:sz w:val="22"/>
          <w:szCs w:val="22"/>
        </w:rPr>
        <w:t xml:space="preserve">, B. (2018). Asymmetric Encryption and Decryption in Python. Retrieved from </w:t>
      </w:r>
      <w:hyperlink r:id="rId227" w:history="1">
        <w:r w:rsidRPr="00F47A2A">
          <w:rPr>
            <w:rStyle w:val="Hyperlink"/>
            <w:sz w:val="22"/>
            <w:szCs w:val="22"/>
          </w:rPr>
          <w:t>https://nitratine.net/blog/post/asymmetric-encryption-and-decryption-in-python/</w:t>
        </w:r>
      </w:hyperlink>
    </w:p>
    <w:p w14:paraId="2B765EA8" w14:textId="20853936" w:rsidR="00600913" w:rsidRDefault="00AC4AE6" w:rsidP="00261603">
      <w:pPr>
        <w:ind w:left="720"/>
        <w:rPr>
          <w:sz w:val="22"/>
          <w:szCs w:val="22"/>
        </w:rPr>
      </w:pPr>
      <w:proofErr w:type="spellStart"/>
      <w:r w:rsidRPr="00AC4AE6">
        <w:rPr>
          <w:sz w:val="22"/>
          <w:szCs w:val="22"/>
        </w:rPr>
        <w:t>Vollebregt</w:t>
      </w:r>
      <w:proofErr w:type="spellEnd"/>
      <w:r w:rsidRPr="00AC4AE6">
        <w:rPr>
          <w:sz w:val="22"/>
          <w:szCs w:val="22"/>
        </w:rPr>
        <w:t xml:space="preserve">, B. (2019). Python Encryption and Decryption with </w:t>
      </w:r>
      <w:proofErr w:type="spellStart"/>
      <w:r w:rsidRPr="00AC4AE6">
        <w:rPr>
          <w:sz w:val="22"/>
          <w:szCs w:val="22"/>
        </w:rPr>
        <w:t>PyCryptodome</w:t>
      </w:r>
      <w:proofErr w:type="spellEnd"/>
      <w:r w:rsidRPr="00AC4AE6">
        <w:rPr>
          <w:sz w:val="22"/>
          <w:szCs w:val="22"/>
        </w:rPr>
        <w:t xml:space="preserve">. Retrieved from </w:t>
      </w:r>
      <w:hyperlink r:id="rId228" w:history="1">
        <w:r w:rsidRPr="00F47A2A">
          <w:rPr>
            <w:rStyle w:val="Hyperlink"/>
            <w:sz w:val="22"/>
            <w:szCs w:val="22"/>
          </w:rPr>
          <w:t>https://nitratine.net/blog/post/python-encryption-and-decryption-with-pycryptodome/</w:t>
        </w:r>
      </w:hyperlink>
    </w:p>
    <w:p w14:paraId="31F07FB8" w14:textId="77777777" w:rsidR="00350A56" w:rsidRDefault="00350A56" w:rsidP="00261603">
      <w:pPr>
        <w:ind w:left="720"/>
        <w:rPr>
          <w:sz w:val="22"/>
          <w:szCs w:val="22"/>
        </w:rPr>
      </w:pPr>
    </w:p>
    <w:p w14:paraId="13260BCB" w14:textId="77777777" w:rsidR="00D10C3B" w:rsidRDefault="00D10C3B" w:rsidP="00261603">
      <w:pPr>
        <w:ind w:left="720"/>
        <w:rPr>
          <w:sz w:val="22"/>
          <w:szCs w:val="22"/>
        </w:rPr>
      </w:pPr>
    </w:p>
    <w:p w14:paraId="3B449661" w14:textId="77777777" w:rsidR="00270FF2" w:rsidRDefault="00270FF2" w:rsidP="00261603">
      <w:pPr>
        <w:ind w:left="720"/>
        <w:rPr>
          <w:sz w:val="22"/>
          <w:szCs w:val="22"/>
        </w:rPr>
      </w:pPr>
    </w:p>
    <w:p w14:paraId="251E7521" w14:textId="77777777" w:rsidR="00AC4AE6" w:rsidRDefault="00AC4AE6" w:rsidP="00261603">
      <w:pPr>
        <w:ind w:left="720"/>
        <w:rPr>
          <w:sz w:val="22"/>
          <w:szCs w:val="22"/>
        </w:rPr>
      </w:pPr>
    </w:p>
    <w:p w14:paraId="5201A72A" w14:textId="77777777" w:rsidR="00E61BFA" w:rsidRDefault="00E61BFA" w:rsidP="00261603">
      <w:pPr>
        <w:ind w:left="720"/>
        <w:rPr>
          <w:sz w:val="22"/>
          <w:szCs w:val="22"/>
        </w:rPr>
      </w:pPr>
    </w:p>
    <w:p w14:paraId="3D906CD1" w14:textId="77777777" w:rsidR="006779FE" w:rsidRDefault="006779FE" w:rsidP="00261603">
      <w:pPr>
        <w:ind w:left="720"/>
        <w:rPr>
          <w:sz w:val="22"/>
          <w:szCs w:val="22"/>
        </w:rPr>
      </w:pPr>
    </w:p>
    <w:p w14:paraId="682BD4D5" w14:textId="77777777" w:rsidR="00650231" w:rsidRDefault="00650231" w:rsidP="006F7C6B">
      <w:pPr>
        <w:ind w:left="720"/>
        <w:rPr>
          <w:sz w:val="22"/>
          <w:szCs w:val="22"/>
        </w:rPr>
      </w:pPr>
    </w:p>
    <w:p w14:paraId="3CFC194A" w14:textId="77777777" w:rsidR="00902B90" w:rsidRPr="00A32441" w:rsidRDefault="00902B90" w:rsidP="006F7C6B">
      <w:pPr>
        <w:ind w:left="720"/>
        <w:rPr>
          <w:sz w:val="22"/>
          <w:szCs w:val="22"/>
        </w:rPr>
      </w:pPr>
    </w:p>
    <w:p w14:paraId="753DA960" w14:textId="77777777" w:rsidR="00804229" w:rsidRDefault="00804229" w:rsidP="006F7C6B">
      <w:pPr>
        <w:ind w:left="720"/>
      </w:pPr>
    </w:p>
    <w:p w14:paraId="31BE7023" w14:textId="7CEAD864" w:rsidR="00506DDC" w:rsidRPr="00814540" w:rsidRDefault="003E13AA">
      <w:r>
        <w:t xml:space="preserve"> </w:t>
      </w:r>
    </w:p>
    <w:p w14:paraId="301404E4" w14:textId="24819D2B" w:rsidR="00054A7D" w:rsidRPr="002D5768" w:rsidRDefault="00A011AA" w:rsidP="002D5768">
      <w:pPr>
        <w:pStyle w:val="Heading1"/>
        <w:spacing w:line="360" w:lineRule="auto"/>
        <w:rPr>
          <w:rFonts w:ascii="Times New Roman" w:hAnsi="Times New Roman" w:cs="Times New Roman"/>
          <w:b/>
          <w:bCs/>
          <w:color w:val="auto"/>
        </w:rPr>
      </w:pPr>
      <w:bookmarkStart w:id="233" w:name="_Toc33886491"/>
      <w:r>
        <w:rPr>
          <w:rFonts w:ascii="Times New Roman" w:hAnsi="Times New Roman" w:cs="Times New Roman"/>
          <w:b/>
          <w:bCs/>
          <w:color w:val="auto"/>
        </w:rPr>
        <w:t>Appendices</w:t>
      </w:r>
      <w:bookmarkEnd w:id="233"/>
    </w:p>
    <w:p w14:paraId="0A233ED2" w14:textId="2BD29BE9" w:rsidR="0082428A" w:rsidRDefault="002D5768" w:rsidP="002D5768">
      <w:pPr>
        <w:pStyle w:val="Subtitle"/>
        <w:rPr>
          <w:rFonts w:ascii="Times New Roman" w:hAnsi="Times New Roman" w:cs="Times New Roman"/>
          <w:color w:val="auto"/>
          <w:sz w:val="24"/>
          <w:szCs w:val="24"/>
        </w:rPr>
      </w:pPr>
      <w:r w:rsidRPr="002D5768">
        <w:rPr>
          <w:rFonts w:ascii="Times New Roman" w:hAnsi="Times New Roman" w:cs="Times New Roman"/>
          <w:color w:val="auto"/>
          <w:sz w:val="24"/>
          <w:szCs w:val="24"/>
        </w:rPr>
        <w:t>A1</w:t>
      </w:r>
      <w:r w:rsidR="008664C2">
        <w:rPr>
          <w:rFonts w:ascii="Times New Roman" w:hAnsi="Times New Roman" w:cs="Times New Roman"/>
          <w:color w:val="auto"/>
          <w:sz w:val="24"/>
          <w:szCs w:val="24"/>
        </w:rPr>
        <w:t>.</w:t>
      </w:r>
      <w:r w:rsidRPr="002D5768">
        <w:rPr>
          <w:rFonts w:ascii="Times New Roman" w:hAnsi="Times New Roman" w:cs="Times New Roman"/>
          <w:color w:val="auto"/>
          <w:sz w:val="24"/>
          <w:szCs w:val="24"/>
        </w:rPr>
        <w:t xml:space="preserve"> </w:t>
      </w:r>
      <w:r w:rsidR="0082428A" w:rsidRPr="002D5768">
        <w:rPr>
          <w:rFonts w:ascii="Times New Roman" w:hAnsi="Times New Roman" w:cs="Times New Roman"/>
          <w:color w:val="auto"/>
          <w:sz w:val="24"/>
          <w:szCs w:val="24"/>
        </w:rPr>
        <w:t>Existing tools</w:t>
      </w:r>
    </w:p>
    <w:p w14:paraId="73C794D4" w14:textId="741A1FFB" w:rsidR="002D5768" w:rsidRDefault="002D5768" w:rsidP="00BE329A">
      <w:pPr>
        <w:ind w:left="720"/>
      </w:pPr>
      <w:r>
        <w:t xml:space="preserve">1. </w:t>
      </w:r>
      <w:proofErr w:type="spellStart"/>
      <w:r>
        <w:t>Nping</w:t>
      </w:r>
      <w:proofErr w:type="spellEnd"/>
    </w:p>
    <w:p w14:paraId="2949C497" w14:textId="09C69A66" w:rsidR="005857D9" w:rsidRPr="002D5768" w:rsidRDefault="005857D9" w:rsidP="00BE329A">
      <w:pPr>
        <w:ind w:left="720"/>
      </w:pPr>
      <w:proofErr w:type="spellStart"/>
      <w:r>
        <w:t>Nping</w:t>
      </w:r>
      <w:proofErr w:type="spellEnd"/>
      <w:r>
        <w:t xml:space="preserve"> can generate</w:t>
      </w:r>
      <w:r w:rsidR="00A474FC">
        <w:t xml:space="preserve"> </w:t>
      </w:r>
      <w:r>
        <w:t>TCP/UDP/ICMP probes</w:t>
      </w:r>
      <w:r w:rsidR="00386D1C">
        <w:t xml:space="preserve"> can create packets in ethernet, network, and transport layer.</w:t>
      </w:r>
      <w:r w:rsidR="006E3A89">
        <w:t xml:space="preserve">  </w:t>
      </w:r>
      <w:r w:rsidR="003D60F9">
        <w:t>In this tool, only one type of packet</w:t>
      </w:r>
      <w:r w:rsidR="00F73BC4">
        <w:t xml:space="preserve">/probe </w:t>
      </w:r>
      <w:r w:rsidR="003D60F9">
        <w:t xml:space="preserve">can be generated </w:t>
      </w:r>
      <w:r w:rsidR="00E16EB2">
        <w:t>and executed at a time.</w:t>
      </w:r>
      <w:r w:rsidR="00896498">
        <w:t xml:space="preserve"> It does not have options to perform fragmentation reassembly evasion attack, session splicing </w:t>
      </w:r>
      <w:r w:rsidR="00274369">
        <w:t>method</w:t>
      </w:r>
      <w:r w:rsidR="00C274F9">
        <w:t>, or encrypt/decrypt payload.</w:t>
      </w:r>
    </w:p>
    <w:p w14:paraId="4661248E" w14:textId="22728E95" w:rsidR="002D5768" w:rsidRDefault="002D5768" w:rsidP="00BE329A">
      <w:pPr>
        <w:ind w:left="720"/>
      </w:pPr>
      <w:r>
        <w:rPr>
          <w:noProof/>
        </w:rPr>
        <w:drawing>
          <wp:inline distT="0" distB="0" distL="0" distR="0" wp14:anchorId="1987D746" wp14:editId="7A02B5E6">
            <wp:extent cx="5019514" cy="3678072"/>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052375" cy="3702151"/>
                    </a:xfrm>
                    <a:prstGeom prst="rect">
                      <a:avLst/>
                    </a:prstGeom>
                  </pic:spPr>
                </pic:pic>
              </a:graphicData>
            </a:graphic>
          </wp:inline>
        </w:drawing>
      </w:r>
    </w:p>
    <w:p w14:paraId="09733FF5" w14:textId="77777777" w:rsidR="00D63BBE" w:rsidRDefault="00D63BBE" w:rsidP="00BE329A">
      <w:pPr>
        <w:ind w:left="720"/>
      </w:pPr>
    </w:p>
    <w:p w14:paraId="16C001A4" w14:textId="3F344D30" w:rsidR="0032258C" w:rsidRDefault="0032258C" w:rsidP="0032258C">
      <w:pPr>
        <w:ind w:left="720"/>
      </w:pPr>
      <w:r>
        <w:lastRenderedPageBreak/>
        <w:t xml:space="preserve">2. </w:t>
      </w:r>
      <w:r w:rsidR="0052252D">
        <w:t>H</w:t>
      </w:r>
      <w:r>
        <w:t>ping</w:t>
      </w:r>
      <w:r w:rsidR="0052252D">
        <w:t>3</w:t>
      </w:r>
    </w:p>
    <w:p w14:paraId="77034F05" w14:textId="0736C20C" w:rsidR="005F2CB9" w:rsidRDefault="00F2472D" w:rsidP="0032258C">
      <w:pPr>
        <w:ind w:left="720"/>
      </w:pPr>
      <w:r>
        <w:t>This tool can edit each field in TCP/IP header</w:t>
      </w:r>
      <w:r w:rsidR="00BB5209">
        <w:t>. It can also set time interval between packets, assign packet cou</w:t>
      </w:r>
      <w:r w:rsidR="0015768A">
        <w:t>nt,</w:t>
      </w:r>
      <w:r>
        <w:t xml:space="preserve"> set </w:t>
      </w:r>
      <w:r w:rsidR="00952A2F">
        <w:t xml:space="preserve">packet </w:t>
      </w:r>
      <w:r>
        <w:t>mode – ICMP mode, IP mode, Scan mode, Raw IP mode</w:t>
      </w:r>
      <w:r w:rsidR="00F40D1F">
        <w:t xml:space="preserve">, input </w:t>
      </w:r>
      <w:r w:rsidR="0049062D">
        <w:t>raw data or file data.</w:t>
      </w:r>
      <w:r w:rsidR="00392DA5">
        <w:t xml:space="preserve"> It does not have option to fragment</w:t>
      </w:r>
      <w:r w:rsidR="00D05F37">
        <w:t xml:space="preserve"> packet</w:t>
      </w:r>
      <w:r w:rsidR="00392DA5">
        <w:t xml:space="preserve">, change </w:t>
      </w:r>
      <w:r w:rsidR="006B2EF6">
        <w:t>MTU</w:t>
      </w:r>
      <w:r w:rsidR="00392DA5">
        <w:t>, encrypt payload in packets.</w:t>
      </w:r>
    </w:p>
    <w:p w14:paraId="13243177" w14:textId="2D9DF17C" w:rsidR="00462E5D" w:rsidRDefault="00462E5D" w:rsidP="0032258C">
      <w:pPr>
        <w:ind w:left="720"/>
      </w:pPr>
      <w:r>
        <w:rPr>
          <w:noProof/>
        </w:rPr>
        <w:drawing>
          <wp:inline distT="0" distB="0" distL="0" distR="0" wp14:anchorId="1DA69537" wp14:editId="612E48CD">
            <wp:extent cx="4885898" cy="2485488"/>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0"/>
                    <a:srcRect b="2588"/>
                    <a:stretch/>
                  </pic:blipFill>
                  <pic:spPr bwMode="auto">
                    <a:xfrm>
                      <a:off x="0" y="0"/>
                      <a:ext cx="4902370" cy="2493867"/>
                    </a:xfrm>
                    <a:prstGeom prst="rect">
                      <a:avLst/>
                    </a:prstGeom>
                    <a:ln>
                      <a:noFill/>
                    </a:ln>
                    <a:extLst>
                      <a:ext uri="{53640926-AAD7-44D8-BBD7-CCE9431645EC}">
                        <a14:shadowObscured xmlns:a14="http://schemas.microsoft.com/office/drawing/2010/main"/>
                      </a:ext>
                    </a:extLst>
                  </pic:spPr>
                </pic:pic>
              </a:graphicData>
            </a:graphic>
          </wp:inline>
        </w:drawing>
      </w:r>
    </w:p>
    <w:p w14:paraId="1F45E93B" w14:textId="58114556" w:rsidR="003A125A" w:rsidRDefault="003A125A" w:rsidP="0032258C">
      <w:pPr>
        <w:ind w:left="720"/>
      </w:pPr>
    </w:p>
    <w:p w14:paraId="299DEA55" w14:textId="38D12EAD" w:rsidR="003A125A" w:rsidRDefault="003A125A" w:rsidP="0032258C">
      <w:pPr>
        <w:ind w:left="720"/>
      </w:pPr>
      <w:r>
        <w:t>3. Ostinato</w:t>
      </w:r>
    </w:p>
    <w:p w14:paraId="4BF86981" w14:textId="1F5C0B40" w:rsidR="001B3B22" w:rsidRDefault="001B3B22" w:rsidP="0032258C">
      <w:pPr>
        <w:ind w:left="720"/>
      </w:pPr>
      <w:r>
        <w:t xml:space="preserve">Ostinato is a </w:t>
      </w:r>
      <w:r w:rsidR="00651E49">
        <w:t>widely used</w:t>
      </w:r>
      <w:r w:rsidR="004C7710">
        <w:t xml:space="preserve"> </w:t>
      </w:r>
      <w:r>
        <w:t>network traffic generator tool.</w:t>
      </w:r>
      <w:r w:rsidR="00CA4709">
        <w:t xml:space="preserve"> </w:t>
      </w:r>
      <w:r w:rsidR="0052630B">
        <w:t xml:space="preserve">It is not available as an </w:t>
      </w:r>
      <w:proofErr w:type="gramStart"/>
      <w:r w:rsidR="0052630B">
        <w:t>open source</w:t>
      </w:r>
      <w:proofErr w:type="gramEnd"/>
      <w:r w:rsidR="0052630B">
        <w:t xml:space="preserve"> tool</w:t>
      </w:r>
      <w:r w:rsidR="00E55DBD">
        <w:t xml:space="preserve"> for research and experimentation.</w:t>
      </w:r>
    </w:p>
    <w:p w14:paraId="5C1B9CCB" w14:textId="2F7A0D0B" w:rsidR="00CA4709" w:rsidRDefault="00CA4709" w:rsidP="0032258C">
      <w:pPr>
        <w:ind w:left="720"/>
      </w:pPr>
      <w:r>
        <w:rPr>
          <w:noProof/>
        </w:rPr>
        <w:lastRenderedPageBreak/>
        <w:drawing>
          <wp:inline distT="0" distB="0" distL="0" distR="0" wp14:anchorId="78531BE9" wp14:editId="54DB6D18">
            <wp:extent cx="4287770" cy="2649087"/>
            <wp:effectExtent l="19050" t="19050" r="17780" b="1841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377382" cy="2704451"/>
                    </a:xfrm>
                    <a:prstGeom prst="rect">
                      <a:avLst/>
                    </a:prstGeom>
                    <a:ln w="6350">
                      <a:solidFill>
                        <a:schemeClr val="tx1"/>
                      </a:solidFill>
                    </a:ln>
                  </pic:spPr>
                </pic:pic>
              </a:graphicData>
            </a:graphic>
          </wp:inline>
        </w:drawing>
      </w:r>
    </w:p>
    <w:p w14:paraId="021AE2DF" w14:textId="16D8F248" w:rsidR="002360CD" w:rsidRDefault="002360CD" w:rsidP="00AA34DD">
      <w:pPr>
        <w:pStyle w:val="Subtitle"/>
        <w:rPr>
          <w:rFonts w:ascii="Times New Roman" w:hAnsi="Times New Roman" w:cs="Times New Roman"/>
          <w:color w:val="auto"/>
          <w:sz w:val="24"/>
          <w:szCs w:val="24"/>
        </w:rPr>
      </w:pPr>
    </w:p>
    <w:p w14:paraId="782C4677" w14:textId="2794DEA0" w:rsidR="00BF4D45" w:rsidRDefault="00BF4D45" w:rsidP="009D63AB">
      <w:pPr>
        <w:pStyle w:val="Subtitle"/>
        <w:rPr>
          <w:rFonts w:ascii="Times New Roman" w:hAnsi="Times New Roman" w:cs="Times New Roman"/>
          <w:color w:val="auto"/>
          <w:sz w:val="24"/>
          <w:szCs w:val="24"/>
        </w:rPr>
      </w:pPr>
      <w:r>
        <w:rPr>
          <w:rFonts w:ascii="Times New Roman" w:hAnsi="Times New Roman" w:cs="Times New Roman"/>
          <w:color w:val="auto"/>
          <w:sz w:val="24"/>
          <w:szCs w:val="24"/>
        </w:rPr>
        <w:t>A2.</w:t>
      </w:r>
      <w:r w:rsidR="0041724E">
        <w:rPr>
          <w:rFonts w:ascii="Times New Roman" w:hAnsi="Times New Roman" w:cs="Times New Roman"/>
          <w:color w:val="auto"/>
          <w:sz w:val="24"/>
          <w:szCs w:val="24"/>
        </w:rPr>
        <w:t xml:space="preserve"> ARP cache poisoning</w:t>
      </w:r>
      <w:r w:rsidR="00342E15">
        <w:rPr>
          <w:rFonts w:ascii="Times New Roman" w:hAnsi="Times New Roman" w:cs="Times New Roman"/>
          <w:color w:val="auto"/>
          <w:sz w:val="24"/>
          <w:szCs w:val="24"/>
        </w:rPr>
        <w:t xml:space="preserve"> – concept</w:t>
      </w:r>
    </w:p>
    <w:p w14:paraId="6AEF6364" w14:textId="1F16C52D" w:rsidR="00342E15" w:rsidRDefault="00342E15" w:rsidP="00342E15">
      <w:r>
        <w:rPr>
          <w:noProof/>
        </w:rPr>
        <w:drawing>
          <wp:inline distT="0" distB="0" distL="0" distR="0" wp14:anchorId="5CBB781D" wp14:editId="6E3B62CD">
            <wp:extent cx="5486400" cy="2945765"/>
            <wp:effectExtent l="19050" t="19050" r="19050" b="260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486400" cy="2945765"/>
                    </a:xfrm>
                    <a:prstGeom prst="rect">
                      <a:avLst/>
                    </a:prstGeom>
                    <a:ln w="6350">
                      <a:solidFill>
                        <a:schemeClr val="tx1"/>
                      </a:solidFill>
                    </a:ln>
                  </pic:spPr>
                </pic:pic>
              </a:graphicData>
            </a:graphic>
          </wp:inline>
        </w:drawing>
      </w:r>
    </w:p>
    <w:p w14:paraId="47970153" w14:textId="39798256" w:rsidR="00690BF0" w:rsidRDefault="00690BF0" w:rsidP="00342E15"/>
    <w:p w14:paraId="0589E5DA" w14:textId="1643900C" w:rsidR="00836E14" w:rsidRDefault="00836E14" w:rsidP="00342E15"/>
    <w:p w14:paraId="38F9EA83" w14:textId="77777777" w:rsidR="00836E14" w:rsidRPr="00342E15" w:rsidRDefault="00836E14" w:rsidP="00342E15"/>
    <w:p w14:paraId="1BD35F9E" w14:textId="08EAA2A9" w:rsidR="002360CD" w:rsidRDefault="002360CD" w:rsidP="009D63AB">
      <w:pPr>
        <w:pStyle w:val="Subtitle"/>
        <w:rPr>
          <w:rFonts w:ascii="Times New Roman" w:hAnsi="Times New Roman" w:cs="Times New Roman"/>
          <w:color w:val="auto"/>
          <w:sz w:val="24"/>
          <w:szCs w:val="24"/>
        </w:rPr>
      </w:pPr>
      <w:r w:rsidRPr="002D5768">
        <w:rPr>
          <w:rFonts w:ascii="Times New Roman" w:hAnsi="Times New Roman" w:cs="Times New Roman"/>
          <w:color w:val="auto"/>
          <w:sz w:val="24"/>
          <w:szCs w:val="24"/>
        </w:rPr>
        <w:lastRenderedPageBreak/>
        <w:t>A</w:t>
      </w:r>
      <w:r w:rsidR="00F05BDB">
        <w:rPr>
          <w:rFonts w:ascii="Times New Roman" w:hAnsi="Times New Roman" w:cs="Times New Roman"/>
          <w:color w:val="auto"/>
          <w:sz w:val="24"/>
          <w:szCs w:val="24"/>
        </w:rPr>
        <w:t>3</w:t>
      </w:r>
      <w:r w:rsidR="006F38DE">
        <w:rPr>
          <w:rFonts w:ascii="Times New Roman" w:hAnsi="Times New Roman" w:cs="Times New Roman"/>
          <w:color w:val="auto"/>
          <w:sz w:val="24"/>
          <w:szCs w:val="24"/>
        </w:rPr>
        <w:t xml:space="preserve">. </w:t>
      </w:r>
      <w:r>
        <w:rPr>
          <w:rFonts w:ascii="Times New Roman" w:hAnsi="Times New Roman" w:cs="Times New Roman"/>
          <w:color w:val="auto"/>
          <w:sz w:val="24"/>
          <w:szCs w:val="24"/>
        </w:rPr>
        <w:t>Terms of Reference</w:t>
      </w:r>
    </w:p>
    <w:p w14:paraId="0BF61B61" w14:textId="77777777" w:rsidR="00D97EC9" w:rsidRDefault="00D97EC9" w:rsidP="00D97EC9">
      <w:pPr>
        <w:pStyle w:val="Title"/>
        <w:widowControl/>
      </w:pPr>
      <w:r>
        <w:t>Temasek Polytechnic</w:t>
      </w:r>
    </w:p>
    <w:p w14:paraId="7B851BBF" w14:textId="77777777" w:rsidR="00D97EC9" w:rsidRDefault="00D97EC9" w:rsidP="00D97EC9">
      <w:pPr>
        <w:pStyle w:val="Title"/>
        <w:widowControl/>
        <w:rPr>
          <w:b w:val="0"/>
        </w:rPr>
      </w:pPr>
      <w:r>
        <w:t xml:space="preserve">School of Informatics &amp; IT </w:t>
      </w:r>
    </w:p>
    <w:p w14:paraId="3C86617A" w14:textId="77777777" w:rsidR="00D97EC9" w:rsidRPr="0060185A" w:rsidRDefault="00D97EC9" w:rsidP="00D97EC9">
      <w:pPr>
        <w:jc w:val="center"/>
        <w:rPr>
          <w:bCs/>
          <w:sz w:val="32"/>
          <w:u w:val="single"/>
        </w:rPr>
      </w:pPr>
      <w:r>
        <w:rPr>
          <w:b/>
          <w:sz w:val="32"/>
        </w:rPr>
        <w:t xml:space="preserve">Diploma in </w:t>
      </w:r>
      <w:r w:rsidRPr="00F76D22">
        <w:rPr>
          <w:b/>
          <w:sz w:val="32"/>
        </w:rPr>
        <w:t>Cyber and Digital Security</w:t>
      </w:r>
      <w:r w:rsidRPr="0060185A">
        <w:rPr>
          <w:bCs/>
          <w:sz w:val="32"/>
          <w:u w:val="single"/>
        </w:rPr>
        <w:t xml:space="preserve"> </w:t>
      </w:r>
    </w:p>
    <w:p w14:paraId="2E8D7991" w14:textId="06D4AB49" w:rsidR="00D97EC9" w:rsidRPr="0033194A" w:rsidRDefault="00D97EC9" w:rsidP="00D97EC9">
      <w:pPr>
        <w:jc w:val="center"/>
      </w:pPr>
      <w:r w:rsidRPr="0033194A">
        <w:t>AY20</w:t>
      </w:r>
      <w:r>
        <w:t>19</w:t>
      </w:r>
      <w:r w:rsidRPr="0033194A">
        <w:t>/20</w:t>
      </w:r>
      <w:r w:rsidR="003D55A6">
        <w:t>20</w:t>
      </w:r>
      <w:r w:rsidR="00A43CAE">
        <w:t xml:space="preserve"> </w:t>
      </w:r>
      <w:r w:rsidRPr="0033194A">
        <w:t>Semester Level 3</w:t>
      </w:r>
    </w:p>
    <w:p w14:paraId="047D8912" w14:textId="77777777" w:rsidR="00D97EC9" w:rsidRDefault="00D97EC9" w:rsidP="00D97EC9">
      <w:pPr>
        <w:jc w:val="center"/>
        <w:rPr>
          <w:sz w:val="44"/>
        </w:rPr>
      </w:pPr>
      <w:r>
        <w:rPr>
          <w:sz w:val="44"/>
        </w:rPr>
        <w:t>MP Terms of Reference</w:t>
      </w:r>
    </w:p>
    <w:p w14:paraId="5F001F66" w14:textId="77777777" w:rsidR="00D97EC9" w:rsidRDefault="00D97EC9" w:rsidP="00D97EC9">
      <w:pPr>
        <w:rPr>
          <w:b/>
          <w:sz w:val="28"/>
        </w:rPr>
      </w:pPr>
      <w:r>
        <w:rPr>
          <w:b/>
          <w:sz w:val="28"/>
        </w:rPr>
        <w:t>Project Particulars</w:t>
      </w:r>
    </w:p>
    <w:tbl>
      <w:tblPr>
        <w:tblW w:w="94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317"/>
        <w:gridCol w:w="7151"/>
      </w:tblGrid>
      <w:tr w:rsidR="00D97EC9" w14:paraId="77E0A33F" w14:textId="77777777" w:rsidTr="00D079AA">
        <w:trPr>
          <w:trHeight w:val="629"/>
        </w:trPr>
        <w:tc>
          <w:tcPr>
            <w:tcW w:w="2317" w:type="dxa"/>
            <w:tcBorders>
              <w:top w:val="single" w:sz="6" w:space="0" w:color="000000"/>
              <w:left w:val="single" w:sz="6" w:space="0" w:color="000000"/>
              <w:bottom w:val="single" w:sz="6" w:space="0" w:color="000000"/>
              <w:right w:val="single" w:sz="6" w:space="0" w:color="000000"/>
            </w:tcBorders>
          </w:tcPr>
          <w:p w14:paraId="22C17E2C" w14:textId="77777777" w:rsidR="00D97EC9" w:rsidRDefault="00D97EC9" w:rsidP="00D079AA">
            <w:pPr>
              <w:rPr>
                <w:b/>
                <w:sz w:val="28"/>
              </w:rPr>
            </w:pPr>
            <w:r>
              <w:rPr>
                <w:b/>
                <w:sz w:val="28"/>
              </w:rPr>
              <w:t>MP Supervisor</w:t>
            </w:r>
          </w:p>
        </w:tc>
        <w:tc>
          <w:tcPr>
            <w:tcW w:w="7151" w:type="dxa"/>
            <w:tcBorders>
              <w:top w:val="single" w:sz="6" w:space="0" w:color="000000"/>
              <w:left w:val="single" w:sz="6" w:space="0" w:color="000000"/>
              <w:bottom w:val="single" w:sz="6" w:space="0" w:color="000000"/>
              <w:right w:val="single" w:sz="6" w:space="0" w:color="000000"/>
            </w:tcBorders>
          </w:tcPr>
          <w:p w14:paraId="741229F5" w14:textId="77777777" w:rsidR="00D97EC9" w:rsidRDefault="00D97EC9" w:rsidP="00D079AA">
            <w:pPr>
              <w:rPr>
                <w:sz w:val="28"/>
              </w:rPr>
            </w:pPr>
            <w:r>
              <w:rPr>
                <w:sz w:val="28"/>
              </w:rPr>
              <w:t xml:space="preserve">Logesh </w:t>
            </w:r>
            <w:proofErr w:type="spellStart"/>
            <w:r>
              <w:rPr>
                <w:sz w:val="28"/>
              </w:rPr>
              <w:t>Madhavan</w:t>
            </w:r>
            <w:proofErr w:type="spellEnd"/>
          </w:p>
        </w:tc>
      </w:tr>
      <w:tr w:rsidR="00D97EC9" w14:paraId="07976D89" w14:textId="77777777" w:rsidTr="00D079AA">
        <w:tc>
          <w:tcPr>
            <w:tcW w:w="2317" w:type="dxa"/>
            <w:tcBorders>
              <w:top w:val="single" w:sz="6" w:space="0" w:color="000000"/>
              <w:left w:val="single" w:sz="6" w:space="0" w:color="000000"/>
              <w:bottom w:val="single" w:sz="6" w:space="0" w:color="000000"/>
              <w:right w:val="single" w:sz="6" w:space="0" w:color="000000"/>
            </w:tcBorders>
          </w:tcPr>
          <w:p w14:paraId="7FE3A2D7" w14:textId="77777777" w:rsidR="00D97EC9" w:rsidRDefault="00D97EC9" w:rsidP="00D079AA">
            <w:pPr>
              <w:rPr>
                <w:b/>
                <w:sz w:val="28"/>
              </w:rPr>
            </w:pPr>
            <w:r>
              <w:rPr>
                <w:b/>
                <w:sz w:val="28"/>
              </w:rPr>
              <w:t>Project ID</w:t>
            </w:r>
          </w:p>
        </w:tc>
        <w:tc>
          <w:tcPr>
            <w:tcW w:w="7151" w:type="dxa"/>
            <w:tcBorders>
              <w:top w:val="single" w:sz="6" w:space="0" w:color="000000"/>
              <w:left w:val="single" w:sz="6" w:space="0" w:color="000000"/>
              <w:bottom w:val="single" w:sz="6" w:space="0" w:color="000000"/>
              <w:right w:val="single" w:sz="6" w:space="0" w:color="000000"/>
            </w:tcBorders>
          </w:tcPr>
          <w:p w14:paraId="5AEB1527" w14:textId="7EB68789" w:rsidR="00D97EC9" w:rsidRDefault="003D55A6" w:rsidP="00D079AA">
            <w:pPr>
              <w:rPr>
                <w:sz w:val="28"/>
              </w:rPr>
            </w:pPr>
            <w:r>
              <w:rPr>
                <w:sz w:val="28"/>
              </w:rPr>
              <w:t>01</w:t>
            </w:r>
          </w:p>
        </w:tc>
      </w:tr>
      <w:tr w:rsidR="00D97EC9" w14:paraId="4728526B" w14:textId="77777777" w:rsidTr="00D079AA">
        <w:tc>
          <w:tcPr>
            <w:tcW w:w="2317" w:type="dxa"/>
            <w:tcBorders>
              <w:top w:val="single" w:sz="6" w:space="0" w:color="000000"/>
              <w:left w:val="single" w:sz="6" w:space="0" w:color="000000"/>
              <w:bottom w:val="single" w:sz="6" w:space="0" w:color="000000"/>
              <w:right w:val="single" w:sz="6" w:space="0" w:color="000000"/>
            </w:tcBorders>
          </w:tcPr>
          <w:p w14:paraId="5751D79E" w14:textId="77777777" w:rsidR="00D97EC9" w:rsidRDefault="00D97EC9" w:rsidP="00D079AA">
            <w:pPr>
              <w:rPr>
                <w:b/>
                <w:sz w:val="28"/>
              </w:rPr>
            </w:pPr>
            <w:r>
              <w:rPr>
                <w:b/>
                <w:sz w:val="28"/>
              </w:rPr>
              <w:t>Project Title</w:t>
            </w:r>
          </w:p>
        </w:tc>
        <w:tc>
          <w:tcPr>
            <w:tcW w:w="7151" w:type="dxa"/>
            <w:tcBorders>
              <w:top w:val="single" w:sz="6" w:space="0" w:color="000000"/>
              <w:left w:val="single" w:sz="6" w:space="0" w:color="000000"/>
              <w:bottom w:val="single" w:sz="6" w:space="0" w:color="000000"/>
              <w:right w:val="single" w:sz="6" w:space="0" w:color="000000"/>
            </w:tcBorders>
          </w:tcPr>
          <w:p w14:paraId="79C9A0BC" w14:textId="77777777" w:rsidR="00D97EC9" w:rsidRDefault="00D97EC9" w:rsidP="00D079AA">
            <w:pPr>
              <w:rPr>
                <w:sz w:val="28"/>
              </w:rPr>
            </w:pPr>
            <w:r>
              <w:rPr>
                <w:sz w:val="28"/>
              </w:rPr>
              <w:t>NIDS Evasion Techniques</w:t>
            </w:r>
          </w:p>
        </w:tc>
      </w:tr>
      <w:tr w:rsidR="00D97EC9" w14:paraId="24544E0D" w14:textId="77777777" w:rsidTr="003D55A6">
        <w:trPr>
          <w:trHeight w:val="984"/>
        </w:trPr>
        <w:tc>
          <w:tcPr>
            <w:tcW w:w="2317" w:type="dxa"/>
            <w:tcBorders>
              <w:top w:val="single" w:sz="6" w:space="0" w:color="000000"/>
              <w:left w:val="single" w:sz="6" w:space="0" w:color="000000"/>
              <w:bottom w:val="single" w:sz="6" w:space="0" w:color="000000"/>
              <w:right w:val="single" w:sz="6" w:space="0" w:color="000000"/>
            </w:tcBorders>
          </w:tcPr>
          <w:p w14:paraId="70EEB21A" w14:textId="77777777" w:rsidR="00D97EC9" w:rsidRDefault="00D97EC9" w:rsidP="00D079AA">
            <w:pPr>
              <w:rPr>
                <w:b/>
                <w:sz w:val="28"/>
              </w:rPr>
            </w:pPr>
            <w:r>
              <w:rPr>
                <w:b/>
                <w:sz w:val="28"/>
              </w:rPr>
              <w:t>Student Matric Card Number</w:t>
            </w:r>
          </w:p>
        </w:tc>
        <w:tc>
          <w:tcPr>
            <w:tcW w:w="7151" w:type="dxa"/>
            <w:tcBorders>
              <w:top w:val="single" w:sz="6" w:space="0" w:color="000000"/>
              <w:left w:val="single" w:sz="6" w:space="0" w:color="000000"/>
              <w:bottom w:val="single" w:sz="6" w:space="0" w:color="000000"/>
              <w:right w:val="single" w:sz="6" w:space="0" w:color="000000"/>
            </w:tcBorders>
          </w:tcPr>
          <w:p w14:paraId="10338A7B" w14:textId="77777777" w:rsidR="00D97EC9" w:rsidRDefault="00D97EC9" w:rsidP="00D079AA">
            <w:pPr>
              <w:rPr>
                <w:sz w:val="28"/>
              </w:rPr>
            </w:pPr>
            <w:r>
              <w:rPr>
                <w:sz w:val="28"/>
              </w:rPr>
              <w:t>1705018H</w:t>
            </w:r>
          </w:p>
        </w:tc>
      </w:tr>
      <w:tr w:rsidR="00D97EC9" w14:paraId="2E36F32B" w14:textId="77777777" w:rsidTr="00D079AA">
        <w:tc>
          <w:tcPr>
            <w:tcW w:w="2317" w:type="dxa"/>
            <w:tcBorders>
              <w:top w:val="single" w:sz="6" w:space="0" w:color="000000"/>
              <w:left w:val="single" w:sz="6" w:space="0" w:color="000000"/>
              <w:bottom w:val="single" w:sz="6" w:space="0" w:color="000000"/>
              <w:right w:val="single" w:sz="6" w:space="0" w:color="000000"/>
            </w:tcBorders>
          </w:tcPr>
          <w:p w14:paraId="5143197F" w14:textId="77777777" w:rsidR="00D97EC9" w:rsidRDefault="00D97EC9" w:rsidP="00D079AA">
            <w:pPr>
              <w:rPr>
                <w:b/>
                <w:sz w:val="28"/>
              </w:rPr>
            </w:pPr>
            <w:r>
              <w:rPr>
                <w:b/>
                <w:sz w:val="28"/>
              </w:rPr>
              <w:t>Student Name</w:t>
            </w:r>
          </w:p>
        </w:tc>
        <w:tc>
          <w:tcPr>
            <w:tcW w:w="7151" w:type="dxa"/>
            <w:tcBorders>
              <w:top w:val="single" w:sz="6" w:space="0" w:color="000000"/>
              <w:left w:val="single" w:sz="6" w:space="0" w:color="000000"/>
              <w:bottom w:val="single" w:sz="6" w:space="0" w:color="000000"/>
              <w:right w:val="single" w:sz="6" w:space="0" w:color="000000"/>
            </w:tcBorders>
          </w:tcPr>
          <w:p w14:paraId="1635EFA3" w14:textId="77777777" w:rsidR="00D97EC9" w:rsidRDefault="00D97EC9" w:rsidP="00D079AA">
            <w:pPr>
              <w:rPr>
                <w:sz w:val="28"/>
              </w:rPr>
            </w:pPr>
            <w:r>
              <w:rPr>
                <w:sz w:val="28"/>
              </w:rPr>
              <w:t>Anurag Prabhakar</w:t>
            </w:r>
          </w:p>
        </w:tc>
      </w:tr>
    </w:tbl>
    <w:p w14:paraId="0D1B7FE2" w14:textId="77777777" w:rsidR="00D97EC9" w:rsidRDefault="00D97EC9" w:rsidP="00D97EC9"/>
    <w:p w14:paraId="7305AA9C" w14:textId="77777777" w:rsidR="00D97EC9" w:rsidRDefault="00D97EC9" w:rsidP="00D97EC9"/>
    <w:p w14:paraId="3B6F14A3" w14:textId="77777777" w:rsidR="00D97EC9" w:rsidRDefault="00D97EC9" w:rsidP="00D97EC9">
      <w:pPr>
        <w:jc w:val="right"/>
      </w:pPr>
    </w:p>
    <w:p w14:paraId="1C12F606" w14:textId="77777777" w:rsidR="00D97EC9" w:rsidRDefault="00D97EC9" w:rsidP="00D97EC9"/>
    <w:p w14:paraId="0905B16E" w14:textId="241C8976" w:rsidR="00D97EC9" w:rsidRPr="001E10A1" w:rsidRDefault="00D97EC9" w:rsidP="001E10A1">
      <w:pPr>
        <w:pStyle w:val="Heading1"/>
        <w:rPr>
          <w:rFonts w:ascii="Source Sans Pro" w:hAnsi="Source Sans Pro"/>
          <w:color w:val="000000" w:themeColor="text1"/>
        </w:rPr>
      </w:pPr>
      <w:bookmarkStart w:id="234" w:name="_Toc33886492"/>
      <w:r w:rsidRPr="00E75880">
        <w:rPr>
          <w:rFonts w:ascii="Source Sans Pro" w:hAnsi="Source Sans Pro"/>
          <w:color w:val="000000" w:themeColor="text1"/>
        </w:rPr>
        <w:lastRenderedPageBreak/>
        <w:t>1. Introduction</w:t>
      </w:r>
      <w:bookmarkEnd w:id="234"/>
    </w:p>
    <w:p w14:paraId="3A7480C8" w14:textId="77777777" w:rsidR="00D97EC9" w:rsidRPr="00EE269E" w:rsidRDefault="00D97EC9" w:rsidP="0003586B">
      <w:pPr>
        <w:pStyle w:val="BodyText2"/>
        <w:spacing w:line="276" w:lineRule="auto"/>
        <w:rPr>
          <w:b/>
          <w:bCs/>
          <w:szCs w:val="24"/>
        </w:rPr>
      </w:pPr>
      <w:r w:rsidRPr="00EE269E">
        <w:rPr>
          <w:szCs w:val="24"/>
        </w:rPr>
        <w:t xml:space="preserve">Nowadays, Network Intrusion Detection Systems are a necessity in any network architecture. An Intrusion Detection System is a device or software that monitor a network for malicious or abnormal activities. These systems may use a signature database or specific pattern of traffic behaviour to scan for intrusions and anomalies. Network Intrusion Detection Systems logs, notifies and alerts the administrators if such event is discovered while scanning the packet data. Many of the malicious activities are simply ignored due to the high false positive rates that occur when bad packets created from corrupt data and </w:t>
      </w:r>
      <w:proofErr w:type="gramStart"/>
      <w:r w:rsidRPr="00EE269E">
        <w:rPr>
          <w:szCs w:val="24"/>
        </w:rPr>
        <w:t>bugs[</w:t>
      </w:r>
      <w:proofErr w:type="gramEnd"/>
      <w:r w:rsidR="009435C9">
        <w:fldChar w:fldCharType="begin"/>
      </w:r>
      <w:r w:rsidR="009435C9">
        <w:instrText xml:space="preserve"> HYPERLINK \l "_References" </w:instrText>
      </w:r>
      <w:r w:rsidR="009435C9">
        <w:fldChar w:fldCharType="separate"/>
      </w:r>
      <w:r w:rsidRPr="00E67401">
        <w:rPr>
          <w:rStyle w:val="Hyperlink"/>
          <w:szCs w:val="24"/>
        </w:rPr>
        <w:t>1</w:t>
      </w:r>
      <w:r w:rsidR="009435C9">
        <w:rPr>
          <w:rStyle w:val="Hyperlink"/>
          <w:szCs w:val="24"/>
        </w:rPr>
        <w:fldChar w:fldCharType="end"/>
      </w:r>
      <w:r w:rsidRPr="00EE269E">
        <w:rPr>
          <w:szCs w:val="24"/>
        </w:rPr>
        <w:t xml:space="preserve">]. Most Intrusion Detection Systems are not properly tested by administrators as they tend to depend on claims of vendors and online reviews based on limited </w:t>
      </w:r>
      <w:proofErr w:type="gramStart"/>
      <w:r w:rsidRPr="00EE269E">
        <w:rPr>
          <w:szCs w:val="24"/>
        </w:rPr>
        <w:t>scope[</w:t>
      </w:r>
      <w:proofErr w:type="gramEnd"/>
      <w:hyperlink w:anchor="_References" w:history="1">
        <w:r w:rsidRPr="00EE269E">
          <w:rPr>
            <w:rStyle w:val="Hyperlink"/>
            <w:szCs w:val="24"/>
          </w:rPr>
          <w:t>2</w:t>
        </w:r>
      </w:hyperlink>
      <w:r w:rsidRPr="00EE269E">
        <w:rPr>
          <w:szCs w:val="24"/>
        </w:rPr>
        <w:t xml:space="preserve">]. </w:t>
      </w:r>
    </w:p>
    <w:p w14:paraId="227D5EDC" w14:textId="77777777" w:rsidR="00D97EC9" w:rsidRDefault="00D97EC9" w:rsidP="0003586B">
      <w:pPr>
        <w:pStyle w:val="BodyText2"/>
        <w:spacing w:line="276" w:lineRule="auto"/>
        <w:rPr>
          <w:b/>
          <w:bCs/>
        </w:rPr>
      </w:pPr>
    </w:p>
    <w:p w14:paraId="3EACEE78" w14:textId="77777777" w:rsidR="00D97EC9" w:rsidRDefault="00D97EC9" w:rsidP="0003586B">
      <w:pPr>
        <w:pStyle w:val="BodyText2"/>
        <w:spacing w:line="276" w:lineRule="auto"/>
        <w:rPr>
          <w:b/>
          <w:bCs/>
          <w:szCs w:val="24"/>
        </w:rPr>
      </w:pPr>
      <w:r w:rsidRPr="00EE269E">
        <w:rPr>
          <w:szCs w:val="24"/>
        </w:rPr>
        <w:t xml:space="preserve">The functionality of an Intrusion Detection System is tested by its capability to detect the attack. Therefore, Intrusion Detection Systems should undergo functionality tests based on simple and comprehensive real-life attack scenarios. Here at National Cyber Security R&amp;D Labs, </w:t>
      </w:r>
      <w:r>
        <w:rPr>
          <w:szCs w:val="24"/>
        </w:rPr>
        <w:t>we are developing python scripts to evade detection in Network and Transport layer. It involves using crafted network packets to manipulate the protocol layers and trick the Intrusion Detection System into accepting them. It also includes fragmenting, encrypting and obfuscating the data for evading detection.</w:t>
      </w:r>
    </w:p>
    <w:p w14:paraId="27BE9DE3" w14:textId="4DA55134" w:rsidR="000B4DB4" w:rsidRPr="00EE269E" w:rsidRDefault="00D97EC9" w:rsidP="0003586B">
      <w:pPr>
        <w:pStyle w:val="BodyText2"/>
        <w:spacing w:line="276" w:lineRule="auto"/>
        <w:rPr>
          <w:b/>
          <w:bCs/>
          <w:szCs w:val="24"/>
        </w:rPr>
      </w:pPr>
      <w:r>
        <w:rPr>
          <w:szCs w:val="24"/>
        </w:rPr>
        <w:t xml:space="preserve"> </w:t>
      </w:r>
    </w:p>
    <w:p w14:paraId="71E09143" w14:textId="77777777" w:rsidR="00D97EC9" w:rsidRDefault="00D97EC9" w:rsidP="00D97EC9">
      <w:pPr>
        <w:pStyle w:val="Heading1"/>
        <w:rPr>
          <w:rFonts w:ascii="Source Sans Pro" w:hAnsi="Source Sans Pro"/>
          <w:color w:val="000000" w:themeColor="text1"/>
        </w:rPr>
      </w:pPr>
      <w:bookmarkStart w:id="235" w:name="_Toc33886493"/>
      <w:r w:rsidRPr="00D8110C">
        <w:rPr>
          <w:rFonts w:ascii="Source Sans Pro" w:hAnsi="Source Sans Pro"/>
          <w:color w:val="000000" w:themeColor="text1"/>
        </w:rPr>
        <w:t>2. Objectives of the Project</w:t>
      </w:r>
      <w:bookmarkEnd w:id="235"/>
    </w:p>
    <w:p w14:paraId="4F31B824" w14:textId="5E9F0C2E" w:rsidR="00D97EC9" w:rsidRDefault="00D97EC9" w:rsidP="00D97EC9">
      <w:pPr>
        <w:rPr>
          <w:szCs w:val="24"/>
        </w:rPr>
      </w:pPr>
      <w:r w:rsidRPr="00426762">
        <w:rPr>
          <w:szCs w:val="24"/>
        </w:rPr>
        <w:t>The objective of the project is to</w:t>
      </w:r>
      <w:r w:rsidR="001D33B3">
        <w:rPr>
          <w:szCs w:val="24"/>
        </w:rPr>
        <w:t xml:space="preserve"> develop a tool that can automate packet crafting and perform IDS testing</w:t>
      </w:r>
      <w:r>
        <w:rPr>
          <w:szCs w:val="24"/>
        </w:rPr>
        <w:t>.</w:t>
      </w:r>
      <w:r w:rsidR="003B062A">
        <w:rPr>
          <w:szCs w:val="24"/>
        </w:rPr>
        <w:t xml:space="preserve"> It should be able to probe the IDS to generate alerts as well as evade the IDS detection. It also should have a feature to send encrypted packets through the network and decrypt it at the target.</w:t>
      </w:r>
    </w:p>
    <w:p w14:paraId="16A31E86" w14:textId="77777777" w:rsidR="00E01460" w:rsidRDefault="00E01460" w:rsidP="00D97EC9">
      <w:pPr>
        <w:rPr>
          <w:szCs w:val="24"/>
        </w:rPr>
      </w:pPr>
    </w:p>
    <w:p w14:paraId="41722035" w14:textId="77777777" w:rsidR="00D97EC9" w:rsidRPr="006723CD" w:rsidRDefault="00D97EC9" w:rsidP="00D97EC9">
      <w:pPr>
        <w:pStyle w:val="Heading1"/>
        <w:rPr>
          <w:rFonts w:ascii="Source Sans Pro" w:hAnsi="Source Sans Pro"/>
          <w:color w:val="000000" w:themeColor="text1"/>
        </w:rPr>
      </w:pPr>
      <w:bookmarkStart w:id="236" w:name="_Toc33886494"/>
      <w:r w:rsidRPr="00D8110C">
        <w:rPr>
          <w:rFonts w:ascii="Source Sans Pro" w:hAnsi="Source Sans Pro"/>
          <w:color w:val="000000" w:themeColor="text1"/>
        </w:rPr>
        <w:lastRenderedPageBreak/>
        <w:t>3. Scope of the Project</w:t>
      </w:r>
      <w:bookmarkEnd w:id="236"/>
    </w:p>
    <w:p w14:paraId="524A7701" w14:textId="0DB9B24C" w:rsidR="00D97EC9" w:rsidRDefault="00D97EC9" w:rsidP="00D97EC9">
      <w:pPr>
        <w:pStyle w:val="ListParagraph"/>
        <w:numPr>
          <w:ilvl w:val="0"/>
          <w:numId w:val="47"/>
        </w:numPr>
        <w:spacing w:after="200" w:line="276" w:lineRule="auto"/>
        <w:rPr>
          <w:szCs w:val="24"/>
        </w:rPr>
      </w:pPr>
      <w:r w:rsidRPr="00346A21">
        <w:rPr>
          <w:szCs w:val="24"/>
        </w:rPr>
        <w:t>The project</w:t>
      </w:r>
      <w:r>
        <w:rPr>
          <w:szCs w:val="24"/>
        </w:rPr>
        <w:t xml:space="preserve"> </w:t>
      </w:r>
      <w:r w:rsidRPr="00346A21">
        <w:rPr>
          <w:szCs w:val="24"/>
        </w:rPr>
        <w:t>begins with basic understanding of NCL web-interface and nodes in NCL Testbed.</w:t>
      </w:r>
      <w:r>
        <w:rPr>
          <w:szCs w:val="24"/>
        </w:rPr>
        <w:t xml:space="preserve"> F</w:t>
      </w:r>
      <w:r w:rsidRPr="00346A21">
        <w:rPr>
          <w:szCs w:val="24"/>
        </w:rPr>
        <w:t>undamental knowledge about Intrusion Detection Systems, its characteristics, limitations and evasion techniques</w:t>
      </w:r>
      <w:r>
        <w:rPr>
          <w:szCs w:val="24"/>
        </w:rPr>
        <w:t xml:space="preserve"> are also essential</w:t>
      </w:r>
      <w:r w:rsidRPr="00346A21">
        <w:rPr>
          <w:szCs w:val="24"/>
        </w:rPr>
        <w:t>.</w:t>
      </w:r>
      <w:r>
        <w:rPr>
          <w:szCs w:val="24"/>
        </w:rPr>
        <w:t xml:space="preserve"> Next step involves d</w:t>
      </w:r>
      <w:r w:rsidRPr="00C0361E">
        <w:rPr>
          <w:szCs w:val="24"/>
        </w:rPr>
        <w:t>eployment of necessary tools</w:t>
      </w:r>
      <w:r>
        <w:rPr>
          <w:szCs w:val="24"/>
        </w:rPr>
        <w:t>.</w:t>
      </w:r>
    </w:p>
    <w:p w14:paraId="27F9B7B9" w14:textId="4620A25F" w:rsidR="00541D9C" w:rsidRDefault="00541D9C" w:rsidP="00D97EC9">
      <w:pPr>
        <w:pStyle w:val="ListParagraph"/>
        <w:numPr>
          <w:ilvl w:val="0"/>
          <w:numId w:val="47"/>
        </w:numPr>
        <w:spacing w:after="200" w:line="276" w:lineRule="auto"/>
        <w:rPr>
          <w:szCs w:val="24"/>
        </w:rPr>
      </w:pPr>
      <w:r>
        <w:rPr>
          <w:szCs w:val="24"/>
        </w:rPr>
        <w:t>Design a tool with guided interface that can automate packet crafting</w:t>
      </w:r>
    </w:p>
    <w:p w14:paraId="6D01FB4A" w14:textId="06F5642C" w:rsidR="00B92C5A" w:rsidRDefault="00B92C5A" w:rsidP="00D97EC9">
      <w:pPr>
        <w:pStyle w:val="ListParagraph"/>
        <w:numPr>
          <w:ilvl w:val="0"/>
          <w:numId w:val="47"/>
        </w:numPr>
        <w:spacing w:after="200" w:line="276" w:lineRule="auto"/>
        <w:rPr>
          <w:szCs w:val="24"/>
        </w:rPr>
      </w:pPr>
      <w:r>
        <w:rPr>
          <w:szCs w:val="24"/>
        </w:rPr>
        <w:t xml:space="preserve">Ensure the tool </w:t>
      </w:r>
      <w:r w:rsidR="003043FF">
        <w:rPr>
          <w:szCs w:val="24"/>
        </w:rPr>
        <w:t>can</w:t>
      </w:r>
      <w:r>
        <w:rPr>
          <w:szCs w:val="24"/>
        </w:rPr>
        <w:t xml:space="preserve"> perform probe testing (ping, traceroutes, payload tests, network attacks)</w:t>
      </w:r>
      <w:r w:rsidR="00F21009">
        <w:rPr>
          <w:szCs w:val="24"/>
        </w:rPr>
        <w:t xml:space="preserve"> as well as evade intrusion detection through payload morphing, segmentation/fragmentation, packet manipulation, editing TCP headers etc.</w:t>
      </w:r>
    </w:p>
    <w:p w14:paraId="0679E350" w14:textId="710E230B" w:rsidR="00D97EC9" w:rsidRDefault="003043FF" w:rsidP="00D97EC9">
      <w:pPr>
        <w:pStyle w:val="ListParagraph"/>
        <w:numPr>
          <w:ilvl w:val="0"/>
          <w:numId w:val="47"/>
        </w:numPr>
        <w:spacing w:after="200" w:line="276" w:lineRule="auto"/>
        <w:rPr>
          <w:szCs w:val="24"/>
        </w:rPr>
      </w:pPr>
      <w:r>
        <w:rPr>
          <w:szCs w:val="24"/>
        </w:rPr>
        <w:t>Implement different methods to encrypt data, send to a target and decrypt once it reaches the destination.</w:t>
      </w:r>
    </w:p>
    <w:p w14:paraId="46634AC4" w14:textId="6DB329F3" w:rsidR="00BC2090" w:rsidRPr="00DA30C7" w:rsidRDefault="00BC2090" w:rsidP="00D97EC9">
      <w:pPr>
        <w:pStyle w:val="ListParagraph"/>
        <w:numPr>
          <w:ilvl w:val="0"/>
          <w:numId w:val="47"/>
        </w:numPr>
        <w:spacing w:after="200" w:line="276" w:lineRule="auto"/>
        <w:rPr>
          <w:szCs w:val="24"/>
        </w:rPr>
      </w:pPr>
      <w:r>
        <w:rPr>
          <w:szCs w:val="24"/>
        </w:rPr>
        <w:t xml:space="preserve">Create a script to edit </w:t>
      </w:r>
      <w:proofErr w:type="spellStart"/>
      <w:r>
        <w:rPr>
          <w:szCs w:val="24"/>
        </w:rPr>
        <w:t>pcap</w:t>
      </w:r>
      <w:proofErr w:type="spellEnd"/>
      <w:r>
        <w:rPr>
          <w:szCs w:val="24"/>
        </w:rPr>
        <w:t xml:space="preserve"> files</w:t>
      </w:r>
    </w:p>
    <w:p w14:paraId="2C6EDB1A" w14:textId="77777777" w:rsidR="00FE438C" w:rsidRPr="00FE438C" w:rsidRDefault="00FE438C" w:rsidP="00FE438C"/>
    <w:p w14:paraId="13D3C527" w14:textId="77777777" w:rsidR="00D97EC9" w:rsidRDefault="00D97EC9">
      <w:pPr>
        <w:rPr>
          <w:rFonts w:eastAsiaTheme="minorEastAsia"/>
          <w:color w:val="auto"/>
          <w:spacing w:val="15"/>
          <w:szCs w:val="24"/>
        </w:rPr>
      </w:pPr>
      <w:r>
        <w:rPr>
          <w:color w:val="auto"/>
          <w:szCs w:val="24"/>
        </w:rPr>
        <w:br w:type="page"/>
      </w:r>
    </w:p>
    <w:p w14:paraId="472B9497" w14:textId="61765625" w:rsidR="00F824CA" w:rsidRPr="00AA34DD" w:rsidRDefault="006F38DE" w:rsidP="00AA34DD">
      <w:pPr>
        <w:pStyle w:val="Subtitle"/>
        <w:rPr>
          <w:rFonts w:ascii="Times New Roman" w:hAnsi="Times New Roman" w:cs="Times New Roman"/>
          <w:color w:val="auto"/>
          <w:sz w:val="24"/>
          <w:szCs w:val="24"/>
        </w:rPr>
      </w:pPr>
      <w:r>
        <w:rPr>
          <w:rFonts w:ascii="Times New Roman" w:hAnsi="Times New Roman" w:cs="Times New Roman"/>
          <w:color w:val="auto"/>
          <w:sz w:val="24"/>
          <w:szCs w:val="24"/>
        </w:rPr>
        <w:lastRenderedPageBreak/>
        <w:t>A</w:t>
      </w:r>
      <w:r w:rsidR="00F05BDB">
        <w:rPr>
          <w:rFonts w:ascii="Times New Roman" w:hAnsi="Times New Roman" w:cs="Times New Roman"/>
          <w:color w:val="auto"/>
          <w:sz w:val="24"/>
          <w:szCs w:val="24"/>
        </w:rPr>
        <w:t>4</w:t>
      </w:r>
      <w:r>
        <w:rPr>
          <w:rFonts w:ascii="Times New Roman" w:hAnsi="Times New Roman" w:cs="Times New Roman"/>
          <w:color w:val="auto"/>
          <w:sz w:val="24"/>
          <w:szCs w:val="24"/>
        </w:rPr>
        <w:t xml:space="preserve">. </w:t>
      </w:r>
      <w:r w:rsidR="00F824CA" w:rsidRPr="00AA34DD">
        <w:rPr>
          <w:rFonts w:ascii="Times New Roman" w:hAnsi="Times New Roman" w:cs="Times New Roman"/>
          <w:color w:val="auto"/>
          <w:sz w:val="24"/>
          <w:szCs w:val="24"/>
        </w:rPr>
        <w:t>Project Timeline</w:t>
      </w:r>
    </w:p>
    <w:p w14:paraId="039E96D6" w14:textId="6EDE6639" w:rsidR="00AA2DA8" w:rsidRDefault="00F824CA" w:rsidP="007B5F99">
      <w:r w:rsidRPr="00F824CA">
        <w:rPr>
          <w:noProof/>
        </w:rPr>
        <w:drawing>
          <wp:inline distT="0" distB="0" distL="0" distR="0" wp14:anchorId="665E504C" wp14:editId="2573C60A">
            <wp:extent cx="6364553" cy="2770496"/>
            <wp:effectExtent l="19050" t="19050" r="17780" b="11430"/>
            <wp:docPr id="13" name="Picture 4">
              <a:extLst xmlns:a="http://schemas.openxmlformats.org/drawingml/2006/main">
                <a:ext uri="{FF2B5EF4-FFF2-40B4-BE49-F238E27FC236}">
                  <a16:creationId xmlns:a16="http://schemas.microsoft.com/office/drawing/2014/main" id="{E6628F97-6C4A-4B30-B74B-4E2F750A2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6628F97-6C4A-4B30-B74B-4E2F750A2E33}"/>
                        </a:ext>
                      </a:extLst>
                    </pic:cNvPr>
                    <pic:cNvPicPr>
                      <a:picLocks noChangeAspect="1"/>
                    </pic:cNvPicPr>
                  </pic:nvPicPr>
                  <pic:blipFill rotWithShape="1">
                    <a:blip r:embed="rId233"/>
                    <a:srcRect t="5411" r="1619"/>
                    <a:stretch/>
                  </pic:blipFill>
                  <pic:spPr>
                    <a:xfrm>
                      <a:off x="0" y="0"/>
                      <a:ext cx="6395481" cy="2783959"/>
                    </a:xfrm>
                    <a:prstGeom prst="rect">
                      <a:avLst/>
                    </a:prstGeom>
                    <a:ln w="6350">
                      <a:solidFill>
                        <a:schemeClr val="tx1"/>
                      </a:solidFill>
                    </a:ln>
                  </pic:spPr>
                </pic:pic>
              </a:graphicData>
            </a:graphic>
          </wp:inline>
        </w:drawing>
      </w:r>
    </w:p>
    <w:p w14:paraId="426D1C2B" w14:textId="0D3AE248" w:rsidR="00CE3D54" w:rsidRDefault="00AA2DA8" w:rsidP="007B5F99">
      <w:r>
        <w:br w:type="page"/>
      </w:r>
    </w:p>
    <w:p w14:paraId="5AB823CD" w14:textId="700C9E06" w:rsidR="00CE3D54" w:rsidRPr="00CE3D54" w:rsidRDefault="00CE3D54" w:rsidP="00CE3D54">
      <w:pPr>
        <w:pStyle w:val="Subtitle"/>
        <w:rPr>
          <w:rFonts w:ascii="Times New Roman" w:hAnsi="Times New Roman" w:cs="Times New Roman"/>
          <w:color w:val="auto"/>
          <w:sz w:val="24"/>
          <w:szCs w:val="24"/>
        </w:rPr>
      </w:pPr>
      <w:r>
        <w:rPr>
          <w:rFonts w:ascii="Times New Roman" w:hAnsi="Times New Roman" w:cs="Times New Roman"/>
          <w:color w:val="auto"/>
          <w:sz w:val="24"/>
          <w:szCs w:val="24"/>
        </w:rPr>
        <w:lastRenderedPageBreak/>
        <w:t>A</w:t>
      </w:r>
      <w:r w:rsidR="009C656D">
        <w:rPr>
          <w:rFonts w:ascii="Times New Roman" w:hAnsi="Times New Roman" w:cs="Times New Roman"/>
          <w:color w:val="auto"/>
          <w:sz w:val="24"/>
          <w:szCs w:val="24"/>
        </w:rPr>
        <w:t>5</w:t>
      </w:r>
      <w:r>
        <w:rPr>
          <w:rFonts w:ascii="Times New Roman" w:hAnsi="Times New Roman" w:cs="Times New Roman"/>
          <w:color w:val="auto"/>
          <w:sz w:val="24"/>
          <w:szCs w:val="24"/>
        </w:rPr>
        <w:t xml:space="preserve">. Packet Ninja </w:t>
      </w:r>
      <w:r w:rsidRPr="00AA34DD">
        <w:rPr>
          <w:rFonts w:ascii="Times New Roman" w:hAnsi="Times New Roman" w:cs="Times New Roman"/>
          <w:color w:val="auto"/>
          <w:sz w:val="24"/>
          <w:szCs w:val="24"/>
        </w:rPr>
        <w:t>– Concept diagrams</w:t>
      </w:r>
    </w:p>
    <w:p w14:paraId="746B7D70" w14:textId="4D4A8498" w:rsidR="00CE3D54" w:rsidRDefault="00CE3D54" w:rsidP="00CE3D54">
      <w:pPr>
        <w:ind w:left="720"/>
      </w:pPr>
      <w:r>
        <w:t>1. Features</w:t>
      </w:r>
    </w:p>
    <w:p w14:paraId="3ECD9967" w14:textId="42CBEA66" w:rsidR="00CE3D54" w:rsidRDefault="00CE3D54" w:rsidP="00CE3D54">
      <w:pPr>
        <w:ind w:left="720"/>
      </w:pPr>
      <w:r w:rsidRPr="00CE3D54">
        <w:rPr>
          <w:noProof/>
        </w:rPr>
        <w:drawing>
          <wp:inline distT="0" distB="0" distL="0" distR="0" wp14:anchorId="4507E17A" wp14:editId="12E41DC8">
            <wp:extent cx="2936291" cy="2497790"/>
            <wp:effectExtent l="19050" t="19050" r="16510" b="17145"/>
            <wp:docPr id="254" name="Picture 3">
              <a:extLst xmlns:a="http://schemas.openxmlformats.org/drawingml/2006/main">
                <a:ext uri="{FF2B5EF4-FFF2-40B4-BE49-F238E27FC236}">
                  <a16:creationId xmlns:a16="http://schemas.microsoft.com/office/drawing/2014/main" id="{A15ACA23-E98D-4A73-B112-FBC581A7BE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15ACA23-E98D-4A73-B112-FBC581A7BEC1}"/>
                        </a:ext>
                      </a:extLst>
                    </pic:cNvPr>
                    <pic:cNvPicPr>
                      <a:picLocks noChangeAspect="1"/>
                    </pic:cNvPicPr>
                  </pic:nvPicPr>
                  <pic:blipFill rotWithShape="1">
                    <a:blip r:embed="rId234"/>
                    <a:srcRect l="16217" t="3074" r="17593" b="6201"/>
                    <a:stretch/>
                  </pic:blipFill>
                  <pic:spPr>
                    <a:xfrm>
                      <a:off x="0" y="0"/>
                      <a:ext cx="2988159" cy="2541912"/>
                    </a:xfrm>
                    <a:prstGeom prst="rect">
                      <a:avLst/>
                    </a:prstGeom>
                    <a:ln w="6350">
                      <a:solidFill>
                        <a:schemeClr val="tx1"/>
                      </a:solidFill>
                    </a:ln>
                  </pic:spPr>
                </pic:pic>
              </a:graphicData>
            </a:graphic>
          </wp:inline>
        </w:drawing>
      </w:r>
    </w:p>
    <w:p w14:paraId="23EC32FB" w14:textId="77777777" w:rsidR="00D66D8E" w:rsidRDefault="00D66D8E" w:rsidP="00CE3D54">
      <w:pPr>
        <w:ind w:left="720"/>
      </w:pPr>
    </w:p>
    <w:p w14:paraId="46C4C1AD" w14:textId="38C2DBE7" w:rsidR="00CE3D54" w:rsidRDefault="00CE3D54" w:rsidP="00CE3D54">
      <w:pPr>
        <w:ind w:left="720"/>
      </w:pPr>
      <w:r>
        <w:t>2. Probe testing (scan, pings, traceroutes, attacks, payload tests)</w:t>
      </w:r>
    </w:p>
    <w:p w14:paraId="782698F5" w14:textId="548EC819" w:rsidR="006C1A6B" w:rsidRDefault="006C1A6B" w:rsidP="00CE3D54">
      <w:pPr>
        <w:ind w:left="720"/>
      </w:pPr>
      <w:r w:rsidRPr="006C1A6B">
        <w:rPr>
          <w:noProof/>
        </w:rPr>
        <w:drawing>
          <wp:inline distT="0" distB="0" distL="0" distR="0" wp14:anchorId="44EDFC5E" wp14:editId="07B2D1D5">
            <wp:extent cx="3447481" cy="3175152"/>
            <wp:effectExtent l="19050" t="19050" r="19685" b="25400"/>
            <wp:docPr id="255" name="Picture 4">
              <a:extLst xmlns:a="http://schemas.openxmlformats.org/drawingml/2006/main">
                <a:ext uri="{FF2B5EF4-FFF2-40B4-BE49-F238E27FC236}">
                  <a16:creationId xmlns:a16="http://schemas.microsoft.com/office/drawing/2014/main" id="{C68F4FA4-4632-42FE-9FE8-82FC37DCB1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68F4FA4-4632-42FE-9FE8-82FC37DCB196}"/>
                        </a:ext>
                      </a:extLst>
                    </pic:cNvPr>
                    <pic:cNvPicPr>
                      <a:picLocks noChangeAspect="1"/>
                    </pic:cNvPicPr>
                  </pic:nvPicPr>
                  <pic:blipFill rotWithShape="1">
                    <a:blip r:embed="rId235"/>
                    <a:srcRect l="7266" r="7502" b="4914"/>
                    <a:stretch/>
                  </pic:blipFill>
                  <pic:spPr>
                    <a:xfrm>
                      <a:off x="0" y="0"/>
                      <a:ext cx="3506174" cy="3229209"/>
                    </a:xfrm>
                    <a:prstGeom prst="rect">
                      <a:avLst/>
                    </a:prstGeom>
                    <a:ln w="6350">
                      <a:solidFill>
                        <a:schemeClr val="tx1"/>
                      </a:solidFill>
                    </a:ln>
                  </pic:spPr>
                </pic:pic>
              </a:graphicData>
            </a:graphic>
          </wp:inline>
        </w:drawing>
      </w:r>
    </w:p>
    <w:p w14:paraId="2B6B1A5D" w14:textId="6278D906" w:rsidR="008F5956" w:rsidRDefault="006C1A6B" w:rsidP="008F5956">
      <w:pPr>
        <w:ind w:left="720"/>
      </w:pPr>
      <w:r>
        <w:lastRenderedPageBreak/>
        <w:t>3.</w:t>
      </w:r>
      <w:r w:rsidR="008F5956">
        <w:t xml:space="preserve"> Evasion Testing </w:t>
      </w:r>
    </w:p>
    <w:p w14:paraId="0F204EAF" w14:textId="79960F5D" w:rsidR="006C1A6B" w:rsidRDefault="008F5956" w:rsidP="00CE3D54">
      <w:pPr>
        <w:ind w:left="720"/>
      </w:pPr>
      <w:r w:rsidRPr="008F5956">
        <w:rPr>
          <w:noProof/>
        </w:rPr>
        <w:drawing>
          <wp:inline distT="0" distB="0" distL="0" distR="0" wp14:anchorId="07576630" wp14:editId="7AA39F28">
            <wp:extent cx="3856914" cy="3006727"/>
            <wp:effectExtent l="19050" t="19050" r="10795" b="22225"/>
            <wp:docPr id="256" name="Picture 5">
              <a:extLst xmlns:a="http://schemas.openxmlformats.org/drawingml/2006/main">
                <a:ext uri="{FF2B5EF4-FFF2-40B4-BE49-F238E27FC236}">
                  <a16:creationId xmlns:a16="http://schemas.microsoft.com/office/drawing/2014/main" id="{E3A6E520-B006-4A65-AA8D-D858AE5733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3A6E520-B006-4A65-AA8D-D858AE5733DA}"/>
                        </a:ext>
                      </a:extLst>
                    </pic:cNvPr>
                    <pic:cNvPicPr>
                      <a:picLocks noChangeAspect="1"/>
                    </pic:cNvPicPr>
                  </pic:nvPicPr>
                  <pic:blipFill rotWithShape="1">
                    <a:blip r:embed="rId236"/>
                    <a:srcRect l="6634" t="1876" r="8985" b="3590"/>
                    <a:stretch/>
                  </pic:blipFill>
                  <pic:spPr>
                    <a:xfrm>
                      <a:off x="0" y="0"/>
                      <a:ext cx="3937373" cy="3069450"/>
                    </a:xfrm>
                    <a:prstGeom prst="rect">
                      <a:avLst/>
                    </a:prstGeom>
                    <a:ln w="6350">
                      <a:solidFill>
                        <a:schemeClr val="tx1"/>
                      </a:solidFill>
                    </a:ln>
                  </pic:spPr>
                </pic:pic>
              </a:graphicData>
            </a:graphic>
          </wp:inline>
        </w:drawing>
      </w:r>
    </w:p>
    <w:p w14:paraId="0CD8659D" w14:textId="77777777" w:rsidR="007104C4" w:rsidRDefault="007104C4" w:rsidP="00CE3D54">
      <w:pPr>
        <w:ind w:left="720"/>
      </w:pPr>
    </w:p>
    <w:p w14:paraId="2F8E5A59" w14:textId="445EFCBE" w:rsidR="00390115" w:rsidRDefault="00295CCB" w:rsidP="00295CCB">
      <w:pPr>
        <w:ind w:left="1440"/>
      </w:pPr>
      <w:r>
        <w:t>4.1 Manipulation of TCP/IP headers</w:t>
      </w:r>
    </w:p>
    <w:p w14:paraId="7FF62244" w14:textId="2D17146E" w:rsidR="00C56DFA" w:rsidRDefault="00295CCB" w:rsidP="00295CCB">
      <w:pPr>
        <w:ind w:left="1440"/>
      </w:pPr>
      <w:r w:rsidRPr="00295CCB">
        <w:rPr>
          <w:noProof/>
        </w:rPr>
        <w:drawing>
          <wp:inline distT="0" distB="0" distL="0" distR="0" wp14:anchorId="1DF3332A" wp14:editId="176231A4">
            <wp:extent cx="3587344" cy="2616365"/>
            <wp:effectExtent l="19050" t="19050" r="13335" b="12700"/>
            <wp:docPr id="257" name="Picture 3">
              <a:extLst xmlns:a="http://schemas.openxmlformats.org/drawingml/2006/main">
                <a:ext uri="{FF2B5EF4-FFF2-40B4-BE49-F238E27FC236}">
                  <a16:creationId xmlns:a16="http://schemas.microsoft.com/office/drawing/2014/main" id="{3E6C26DB-395E-4D86-8E04-DA770C3800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E6C26DB-395E-4D86-8E04-DA770C380030}"/>
                        </a:ext>
                      </a:extLst>
                    </pic:cNvPr>
                    <pic:cNvPicPr>
                      <a:picLocks noChangeAspect="1"/>
                    </pic:cNvPicPr>
                  </pic:nvPicPr>
                  <pic:blipFill rotWithShape="1">
                    <a:blip r:embed="rId237"/>
                    <a:srcRect l="4772" r="2879" b="2178"/>
                    <a:stretch/>
                  </pic:blipFill>
                  <pic:spPr>
                    <a:xfrm>
                      <a:off x="0" y="0"/>
                      <a:ext cx="3650804" cy="2662648"/>
                    </a:xfrm>
                    <a:prstGeom prst="rect">
                      <a:avLst/>
                    </a:prstGeom>
                    <a:ln w="6350">
                      <a:solidFill>
                        <a:schemeClr val="tx1"/>
                      </a:solidFill>
                    </a:ln>
                  </pic:spPr>
                </pic:pic>
              </a:graphicData>
            </a:graphic>
          </wp:inline>
        </w:drawing>
      </w:r>
    </w:p>
    <w:p w14:paraId="69778E1C" w14:textId="77777777" w:rsidR="00754716" w:rsidRDefault="00754716" w:rsidP="00295CCB">
      <w:pPr>
        <w:ind w:left="1440"/>
      </w:pPr>
    </w:p>
    <w:p w14:paraId="38C2E7E1" w14:textId="57286A57" w:rsidR="00C56DFA" w:rsidRDefault="00C56DFA" w:rsidP="00295CCB">
      <w:pPr>
        <w:ind w:left="1440"/>
      </w:pPr>
      <w:r>
        <w:lastRenderedPageBreak/>
        <w:t>4.2</w:t>
      </w:r>
      <w:r w:rsidR="006853B4">
        <w:t xml:space="preserve"> Low TTL attack</w:t>
      </w:r>
    </w:p>
    <w:p w14:paraId="44847ED8" w14:textId="7F2D9EE0" w:rsidR="006853B4" w:rsidRDefault="006853B4" w:rsidP="00295CCB">
      <w:pPr>
        <w:ind w:left="1440"/>
      </w:pPr>
      <w:r w:rsidRPr="006853B4">
        <w:rPr>
          <w:noProof/>
        </w:rPr>
        <w:drawing>
          <wp:inline distT="0" distB="0" distL="0" distR="0" wp14:anchorId="11697E79" wp14:editId="26392779">
            <wp:extent cx="4674152" cy="2490717"/>
            <wp:effectExtent l="19050" t="19050" r="12700" b="24130"/>
            <wp:docPr id="258" name="Picture 3">
              <a:extLst xmlns:a="http://schemas.openxmlformats.org/drawingml/2006/main">
                <a:ext uri="{FF2B5EF4-FFF2-40B4-BE49-F238E27FC236}">
                  <a16:creationId xmlns:a16="http://schemas.microsoft.com/office/drawing/2014/main" id="{53B53035-AE6E-456A-894D-06C89589CC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3B53035-AE6E-456A-894D-06C89589CC8B}"/>
                        </a:ext>
                      </a:extLst>
                    </pic:cNvPr>
                    <pic:cNvPicPr>
                      <a:picLocks noChangeAspect="1"/>
                    </pic:cNvPicPr>
                  </pic:nvPicPr>
                  <pic:blipFill rotWithShape="1">
                    <a:blip r:embed="rId238"/>
                    <a:srcRect l="2534" r="2275" b="6056"/>
                    <a:stretch/>
                  </pic:blipFill>
                  <pic:spPr>
                    <a:xfrm>
                      <a:off x="0" y="0"/>
                      <a:ext cx="4721136" cy="2515753"/>
                    </a:xfrm>
                    <a:prstGeom prst="rect">
                      <a:avLst/>
                    </a:prstGeom>
                    <a:ln w="6350">
                      <a:solidFill>
                        <a:schemeClr val="tx1"/>
                      </a:solidFill>
                    </a:ln>
                  </pic:spPr>
                </pic:pic>
              </a:graphicData>
            </a:graphic>
          </wp:inline>
        </w:drawing>
      </w:r>
    </w:p>
    <w:p w14:paraId="5D8ED5BF" w14:textId="77777777" w:rsidR="009E5BDE" w:rsidRDefault="009E5BDE" w:rsidP="00295CCB">
      <w:pPr>
        <w:ind w:left="1440"/>
      </w:pPr>
    </w:p>
    <w:p w14:paraId="77CC746A" w14:textId="5422D071" w:rsidR="00E7189D" w:rsidRDefault="00E7189D" w:rsidP="00295CCB">
      <w:pPr>
        <w:ind w:left="1440"/>
      </w:pPr>
      <w:r>
        <w:t>4.3</w:t>
      </w:r>
      <w:r w:rsidR="004C1F3E">
        <w:t xml:space="preserve"> Change MTU size</w:t>
      </w:r>
    </w:p>
    <w:p w14:paraId="2910C3EE" w14:textId="67FEC4A7" w:rsidR="004C1F3E" w:rsidRDefault="004C1F3E" w:rsidP="00295CCB">
      <w:pPr>
        <w:ind w:left="1440"/>
      </w:pPr>
      <w:r w:rsidRPr="004C1F3E">
        <w:rPr>
          <w:noProof/>
        </w:rPr>
        <w:drawing>
          <wp:inline distT="0" distB="0" distL="0" distR="0" wp14:anchorId="7CCFFC22" wp14:editId="5ECF5F48">
            <wp:extent cx="4687102" cy="2846980"/>
            <wp:effectExtent l="19050" t="19050" r="18415" b="10795"/>
            <wp:docPr id="259" name="Picture 5">
              <a:extLst xmlns:a="http://schemas.openxmlformats.org/drawingml/2006/main">
                <a:ext uri="{FF2B5EF4-FFF2-40B4-BE49-F238E27FC236}">
                  <a16:creationId xmlns:a16="http://schemas.microsoft.com/office/drawing/2014/main" id="{DAAE0AC9-95D8-4B5F-A176-2C81AA499E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AAE0AC9-95D8-4B5F-A176-2C81AA499E13}"/>
                        </a:ext>
                      </a:extLst>
                    </pic:cNvPr>
                    <pic:cNvPicPr>
                      <a:picLocks noChangeAspect="1"/>
                    </pic:cNvPicPr>
                  </pic:nvPicPr>
                  <pic:blipFill>
                    <a:blip r:embed="rId239"/>
                    <a:stretch>
                      <a:fillRect/>
                    </a:stretch>
                  </pic:blipFill>
                  <pic:spPr>
                    <a:xfrm>
                      <a:off x="0" y="0"/>
                      <a:ext cx="4704690" cy="2857663"/>
                    </a:xfrm>
                    <a:prstGeom prst="rect">
                      <a:avLst/>
                    </a:prstGeom>
                    <a:ln w="6350">
                      <a:solidFill>
                        <a:schemeClr val="tx1"/>
                      </a:solidFill>
                    </a:ln>
                  </pic:spPr>
                </pic:pic>
              </a:graphicData>
            </a:graphic>
          </wp:inline>
        </w:drawing>
      </w:r>
    </w:p>
    <w:p w14:paraId="33CB19FA" w14:textId="50B28A65" w:rsidR="003F4BDB" w:rsidRDefault="003F4BDB" w:rsidP="00295CCB">
      <w:pPr>
        <w:ind w:left="1440"/>
      </w:pPr>
    </w:p>
    <w:p w14:paraId="4406BF31" w14:textId="77777777" w:rsidR="004E0685" w:rsidRDefault="004E0685" w:rsidP="00295CCB">
      <w:pPr>
        <w:ind w:left="1440"/>
      </w:pPr>
    </w:p>
    <w:p w14:paraId="037DC4C5" w14:textId="4AD96895" w:rsidR="003F4BDB" w:rsidRDefault="003F4BDB" w:rsidP="00295CCB">
      <w:pPr>
        <w:ind w:left="1440"/>
      </w:pPr>
      <w:r>
        <w:lastRenderedPageBreak/>
        <w:t xml:space="preserve">4.4 </w:t>
      </w:r>
      <w:r w:rsidR="001B6D70">
        <w:t>Fragmentation</w:t>
      </w:r>
    </w:p>
    <w:p w14:paraId="118DED34" w14:textId="5C0B3E23" w:rsidR="001B6D70" w:rsidRDefault="001B6D70" w:rsidP="00295CCB">
      <w:pPr>
        <w:ind w:left="1440"/>
      </w:pPr>
      <w:r w:rsidRPr="001B6D70">
        <w:rPr>
          <w:noProof/>
        </w:rPr>
        <w:drawing>
          <wp:inline distT="0" distB="0" distL="0" distR="0" wp14:anchorId="5BDFAEAD" wp14:editId="4AE3A19E">
            <wp:extent cx="4656756" cy="3188174"/>
            <wp:effectExtent l="19050" t="19050" r="10795" b="12700"/>
            <wp:docPr id="260" name="Picture 4">
              <a:extLst xmlns:a="http://schemas.openxmlformats.org/drawingml/2006/main">
                <a:ext uri="{FF2B5EF4-FFF2-40B4-BE49-F238E27FC236}">
                  <a16:creationId xmlns:a16="http://schemas.microsoft.com/office/drawing/2014/main" id="{6C3C0150-5DE0-4449-BE46-1CC2AB4B0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C3C0150-5DE0-4449-BE46-1CC2AB4B0B6D}"/>
                        </a:ext>
                      </a:extLst>
                    </pic:cNvPr>
                    <pic:cNvPicPr>
                      <a:picLocks noChangeAspect="1"/>
                    </pic:cNvPicPr>
                  </pic:nvPicPr>
                  <pic:blipFill rotWithShape="1">
                    <a:blip r:embed="rId240"/>
                    <a:srcRect l="4871" r="2970" b="4196"/>
                    <a:stretch/>
                  </pic:blipFill>
                  <pic:spPr>
                    <a:xfrm>
                      <a:off x="0" y="0"/>
                      <a:ext cx="4697499" cy="3216068"/>
                    </a:xfrm>
                    <a:prstGeom prst="rect">
                      <a:avLst/>
                    </a:prstGeom>
                    <a:ln w="6350">
                      <a:solidFill>
                        <a:schemeClr val="tx1"/>
                      </a:solidFill>
                    </a:ln>
                  </pic:spPr>
                </pic:pic>
              </a:graphicData>
            </a:graphic>
          </wp:inline>
        </w:drawing>
      </w:r>
    </w:p>
    <w:p w14:paraId="365BA0F4" w14:textId="3A6A4AF0" w:rsidR="00674DA4" w:rsidRDefault="00674DA4" w:rsidP="00295CCB">
      <w:pPr>
        <w:ind w:left="1440"/>
      </w:pPr>
    </w:p>
    <w:p w14:paraId="1AC9AE50" w14:textId="1389FAAF" w:rsidR="00674DA4" w:rsidRDefault="00674DA4" w:rsidP="00295CCB">
      <w:pPr>
        <w:ind w:left="1440"/>
      </w:pPr>
      <w:r>
        <w:t>4.5</w:t>
      </w:r>
      <w:r w:rsidR="00C37667">
        <w:t xml:space="preserve"> Session Splicing</w:t>
      </w:r>
    </w:p>
    <w:p w14:paraId="09AD78BF" w14:textId="0ADAEA4A" w:rsidR="00953958" w:rsidRDefault="00740D08" w:rsidP="00295CCB">
      <w:pPr>
        <w:ind w:left="1440"/>
      </w:pPr>
      <w:r w:rsidRPr="00740D08">
        <w:rPr>
          <w:noProof/>
        </w:rPr>
        <w:drawing>
          <wp:inline distT="0" distB="0" distL="0" distR="0" wp14:anchorId="777B6893" wp14:editId="20C76181">
            <wp:extent cx="4804103" cy="3017577"/>
            <wp:effectExtent l="19050" t="19050" r="15875" b="11430"/>
            <wp:docPr id="261" name="Picture 3">
              <a:extLst xmlns:a="http://schemas.openxmlformats.org/drawingml/2006/main">
                <a:ext uri="{FF2B5EF4-FFF2-40B4-BE49-F238E27FC236}">
                  <a16:creationId xmlns:a16="http://schemas.microsoft.com/office/drawing/2014/main" id="{997D8F59-50B2-4355-8947-4F46170F27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97D8F59-50B2-4355-8947-4F46170F271B}"/>
                        </a:ext>
                      </a:extLst>
                    </pic:cNvPr>
                    <pic:cNvPicPr>
                      <a:picLocks noChangeAspect="1"/>
                    </pic:cNvPicPr>
                  </pic:nvPicPr>
                  <pic:blipFill rotWithShape="1">
                    <a:blip r:embed="rId241"/>
                    <a:srcRect l="7489" r="3887" b="3490"/>
                    <a:stretch/>
                  </pic:blipFill>
                  <pic:spPr>
                    <a:xfrm>
                      <a:off x="0" y="0"/>
                      <a:ext cx="4804103" cy="3017577"/>
                    </a:xfrm>
                    <a:prstGeom prst="rect">
                      <a:avLst/>
                    </a:prstGeom>
                    <a:ln w="6350">
                      <a:solidFill>
                        <a:schemeClr val="tx1"/>
                      </a:solidFill>
                    </a:ln>
                  </pic:spPr>
                </pic:pic>
              </a:graphicData>
            </a:graphic>
          </wp:inline>
        </w:drawing>
      </w:r>
    </w:p>
    <w:p w14:paraId="173C736E" w14:textId="66CA7AFD" w:rsidR="00953958" w:rsidRDefault="00953958" w:rsidP="00295CCB">
      <w:pPr>
        <w:ind w:left="1440"/>
      </w:pPr>
      <w:r>
        <w:lastRenderedPageBreak/>
        <w:t>4.6 Payload morphing</w:t>
      </w:r>
    </w:p>
    <w:p w14:paraId="00DD32D3" w14:textId="4DE18FA8" w:rsidR="00DA696A" w:rsidRDefault="00DA696A" w:rsidP="00295CCB">
      <w:pPr>
        <w:ind w:left="1440"/>
      </w:pPr>
      <w:r w:rsidRPr="00DA696A">
        <w:rPr>
          <w:noProof/>
        </w:rPr>
        <w:drawing>
          <wp:inline distT="0" distB="0" distL="0" distR="0" wp14:anchorId="282F8D51" wp14:editId="42343A85">
            <wp:extent cx="4866848" cy="3388130"/>
            <wp:effectExtent l="19050" t="19050" r="10160" b="22225"/>
            <wp:docPr id="263" name="Picture 4">
              <a:extLst xmlns:a="http://schemas.openxmlformats.org/drawingml/2006/main">
                <a:ext uri="{FF2B5EF4-FFF2-40B4-BE49-F238E27FC236}">
                  <a16:creationId xmlns:a16="http://schemas.microsoft.com/office/drawing/2014/main" id="{BBC36400-BB16-4393-887E-0324A70464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BC36400-BB16-4393-887E-0324A7046402}"/>
                        </a:ext>
                      </a:extLst>
                    </pic:cNvPr>
                    <pic:cNvPicPr>
                      <a:picLocks noChangeAspect="1"/>
                    </pic:cNvPicPr>
                  </pic:nvPicPr>
                  <pic:blipFill>
                    <a:blip r:embed="rId242"/>
                    <a:stretch>
                      <a:fillRect/>
                    </a:stretch>
                  </pic:blipFill>
                  <pic:spPr>
                    <a:xfrm>
                      <a:off x="0" y="0"/>
                      <a:ext cx="4866848" cy="3388130"/>
                    </a:xfrm>
                    <a:prstGeom prst="rect">
                      <a:avLst/>
                    </a:prstGeom>
                    <a:ln>
                      <a:solidFill>
                        <a:schemeClr val="tx1"/>
                      </a:solidFill>
                    </a:ln>
                  </pic:spPr>
                </pic:pic>
              </a:graphicData>
            </a:graphic>
          </wp:inline>
        </w:drawing>
      </w:r>
    </w:p>
    <w:p w14:paraId="6150FC0B" w14:textId="77777777" w:rsidR="00944AD3" w:rsidRDefault="00944AD3" w:rsidP="00295CCB">
      <w:pPr>
        <w:ind w:left="1440"/>
      </w:pPr>
    </w:p>
    <w:p w14:paraId="45502F01" w14:textId="75494349" w:rsidR="00D37B86" w:rsidRDefault="008E3469" w:rsidP="008E3469">
      <w:pPr>
        <w:ind w:left="720"/>
      </w:pPr>
      <w:r>
        <w:t>5.</w:t>
      </w:r>
      <w:r w:rsidR="00940EED">
        <w:t xml:space="preserve"> </w:t>
      </w:r>
      <w:r w:rsidR="000F5332">
        <w:t>File Sender</w:t>
      </w:r>
    </w:p>
    <w:p w14:paraId="1408AB59" w14:textId="2947ED25" w:rsidR="00B159A0" w:rsidRDefault="000F5332" w:rsidP="00BD6CB2">
      <w:pPr>
        <w:ind w:left="720"/>
      </w:pPr>
      <w:r w:rsidRPr="000F5332">
        <w:rPr>
          <w:noProof/>
        </w:rPr>
        <w:drawing>
          <wp:inline distT="0" distB="0" distL="0" distR="0" wp14:anchorId="5C3A8F1E" wp14:editId="29DF0B0B">
            <wp:extent cx="4369580" cy="2703678"/>
            <wp:effectExtent l="19050" t="19050" r="12065" b="20955"/>
            <wp:docPr id="264" name="Picture 4">
              <a:extLst xmlns:a="http://schemas.openxmlformats.org/drawingml/2006/main">
                <a:ext uri="{FF2B5EF4-FFF2-40B4-BE49-F238E27FC236}">
                  <a16:creationId xmlns:a16="http://schemas.microsoft.com/office/drawing/2014/main" id="{74A9F1EA-E40C-486F-A09A-9C25DC0421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4A9F1EA-E40C-486F-A09A-9C25DC04219F}"/>
                        </a:ext>
                      </a:extLst>
                    </pic:cNvPr>
                    <pic:cNvPicPr>
                      <a:picLocks noChangeAspect="1"/>
                    </pic:cNvPicPr>
                  </pic:nvPicPr>
                  <pic:blipFill rotWithShape="1">
                    <a:blip r:embed="rId243"/>
                    <a:srcRect l="2239" t="791" b="2144"/>
                    <a:stretch/>
                  </pic:blipFill>
                  <pic:spPr>
                    <a:xfrm>
                      <a:off x="0" y="0"/>
                      <a:ext cx="4442112" cy="2748557"/>
                    </a:xfrm>
                    <a:prstGeom prst="rect">
                      <a:avLst/>
                    </a:prstGeom>
                    <a:noFill/>
                    <a:ln w="6350">
                      <a:solidFill>
                        <a:schemeClr val="tx1">
                          <a:alpha val="99000"/>
                        </a:schemeClr>
                      </a:solidFill>
                    </a:ln>
                  </pic:spPr>
                </pic:pic>
              </a:graphicData>
            </a:graphic>
          </wp:inline>
        </w:drawing>
      </w:r>
    </w:p>
    <w:p w14:paraId="0629E8B4" w14:textId="3FAA7F81" w:rsidR="00B159A0" w:rsidRDefault="00C94D32" w:rsidP="00BD6CB2">
      <w:pPr>
        <w:ind w:left="720"/>
      </w:pPr>
      <w:r>
        <w:lastRenderedPageBreak/>
        <w:t xml:space="preserve">File data encryption with XOR and </w:t>
      </w:r>
      <w:proofErr w:type="spellStart"/>
      <w:r>
        <w:t>Zlib</w:t>
      </w:r>
      <w:proofErr w:type="spellEnd"/>
      <w:r>
        <w:t xml:space="preserve"> Compression </w:t>
      </w:r>
    </w:p>
    <w:p w14:paraId="0AEA5574" w14:textId="748E03FB" w:rsidR="00C94D32" w:rsidRDefault="00C94D32" w:rsidP="00BD6CB2">
      <w:pPr>
        <w:ind w:left="720"/>
      </w:pPr>
      <w:r w:rsidRPr="00C94D32">
        <w:rPr>
          <w:noProof/>
        </w:rPr>
        <w:drawing>
          <wp:inline distT="0" distB="0" distL="0" distR="0" wp14:anchorId="6FFB733A" wp14:editId="22418F85">
            <wp:extent cx="3960419" cy="2873136"/>
            <wp:effectExtent l="19050" t="19050" r="21590" b="22860"/>
            <wp:docPr id="265" name="Picture 5">
              <a:extLst xmlns:a="http://schemas.openxmlformats.org/drawingml/2006/main">
                <a:ext uri="{FF2B5EF4-FFF2-40B4-BE49-F238E27FC236}">
                  <a16:creationId xmlns:a16="http://schemas.microsoft.com/office/drawing/2014/main" id="{5B39BD8A-C2B1-45A0-9F98-F533B9B965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B39BD8A-C2B1-45A0-9F98-F533B9B9651A}"/>
                        </a:ext>
                      </a:extLst>
                    </pic:cNvPr>
                    <pic:cNvPicPr>
                      <a:picLocks noChangeAspect="1"/>
                    </pic:cNvPicPr>
                  </pic:nvPicPr>
                  <pic:blipFill rotWithShape="1">
                    <a:blip r:embed="rId244"/>
                    <a:srcRect b="2308"/>
                    <a:stretch/>
                  </pic:blipFill>
                  <pic:spPr>
                    <a:xfrm>
                      <a:off x="0" y="0"/>
                      <a:ext cx="4011436" cy="2910147"/>
                    </a:xfrm>
                    <a:prstGeom prst="rect">
                      <a:avLst/>
                    </a:prstGeom>
                    <a:ln w="6350">
                      <a:solidFill>
                        <a:schemeClr val="tx1"/>
                      </a:solidFill>
                    </a:ln>
                  </pic:spPr>
                </pic:pic>
              </a:graphicData>
            </a:graphic>
          </wp:inline>
        </w:drawing>
      </w:r>
    </w:p>
    <w:p w14:paraId="073BA328" w14:textId="77777777" w:rsidR="00967186" w:rsidRDefault="00967186" w:rsidP="00BD6CB2">
      <w:pPr>
        <w:ind w:left="720"/>
      </w:pPr>
    </w:p>
    <w:p w14:paraId="7A092DD8" w14:textId="1BCEBF55" w:rsidR="00DD4D55" w:rsidRDefault="00DD4D55" w:rsidP="00BD6CB2">
      <w:pPr>
        <w:ind w:left="720"/>
      </w:pPr>
      <w:r>
        <w:t>6.</w:t>
      </w:r>
      <w:r w:rsidR="00440EBA">
        <w:t xml:space="preserve"> Packet payload encryption</w:t>
      </w:r>
    </w:p>
    <w:p w14:paraId="66BFE487" w14:textId="308E2F51" w:rsidR="00C43FC1" w:rsidRDefault="00C43FC1" w:rsidP="00BD6CB2">
      <w:pPr>
        <w:ind w:left="720"/>
      </w:pPr>
      <w:r w:rsidRPr="00C43FC1">
        <w:rPr>
          <w:noProof/>
        </w:rPr>
        <w:drawing>
          <wp:inline distT="0" distB="0" distL="0" distR="0" wp14:anchorId="21E3D6E4" wp14:editId="7ED05E58">
            <wp:extent cx="4830353" cy="3133583"/>
            <wp:effectExtent l="19050" t="19050" r="27940" b="10160"/>
            <wp:docPr id="266" name="Picture 5">
              <a:extLst xmlns:a="http://schemas.openxmlformats.org/drawingml/2006/main">
                <a:ext uri="{FF2B5EF4-FFF2-40B4-BE49-F238E27FC236}">
                  <a16:creationId xmlns:a16="http://schemas.microsoft.com/office/drawing/2014/main" id="{8085FBE4-0009-4736-949D-0B54B1ABD5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085FBE4-0009-4736-949D-0B54B1ABD547}"/>
                        </a:ext>
                      </a:extLst>
                    </pic:cNvPr>
                    <pic:cNvPicPr>
                      <a:picLocks noChangeAspect="1"/>
                    </pic:cNvPicPr>
                  </pic:nvPicPr>
                  <pic:blipFill rotWithShape="1">
                    <a:blip r:embed="rId245"/>
                    <a:srcRect l="3018" t="4361" b="4375"/>
                    <a:stretch/>
                  </pic:blipFill>
                  <pic:spPr>
                    <a:xfrm>
                      <a:off x="0" y="0"/>
                      <a:ext cx="5007426" cy="3248455"/>
                    </a:xfrm>
                    <a:prstGeom prst="rect">
                      <a:avLst/>
                    </a:prstGeom>
                    <a:ln w="6350">
                      <a:solidFill>
                        <a:schemeClr val="tx1"/>
                      </a:solidFill>
                    </a:ln>
                  </pic:spPr>
                </pic:pic>
              </a:graphicData>
            </a:graphic>
          </wp:inline>
        </w:drawing>
      </w:r>
    </w:p>
    <w:p w14:paraId="40EF2B24" w14:textId="7AC26C1D" w:rsidR="00C43FC1" w:rsidRDefault="00807F6A" w:rsidP="00BD6CB2">
      <w:pPr>
        <w:ind w:left="720"/>
      </w:pPr>
      <w:r>
        <w:lastRenderedPageBreak/>
        <w:t xml:space="preserve">7. </w:t>
      </w:r>
      <w:proofErr w:type="spellStart"/>
      <w:r>
        <w:t>Pcap</w:t>
      </w:r>
      <w:proofErr w:type="spellEnd"/>
      <w:r>
        <w:t xml:space="preserve"> Editor</w:t>
      </w:r>
    </w:p>
    <w:p w14:paraId="7C7037B3" w14:textId="77B59C69" w:rsidR="00807F6A" w:rsidRDefault="00807F6A" w:rsidP="00807F6A">
      <w:pPr>
        <w:ind w:left="1440"/>
      </w:pPr>
      <w:r>
        <w:t>7.1 Edit packet header fields</w:t>
      </w:r>
    </w:p>
    <w:p w14:paraId="00BF774F" w14:textId="5122998F" w:rsidR="0055784B" w:rsidRDefault="00807F6A" w:rsidP="00807F6A">
      <w:pPr>
        <w:ind w:left="1440"/>
      </w:pPr>
      <w:r w:rsidRPr="00807F6A">
        <w:rPr>
          <w:noProof/>
        </w:rPr>
        <w:drawing>
          <wp:inline distT="0" distB="0" distL="0" distR="0" wp14:anchorId="72AEECC8" wp14:editId="2E887816">
            <wp:extent cx="3508896" cy="1233634"/>
            <wp:effectExtent l="19050" t="19050" r="15875" b="24130"/>
            <wp:docPr id="267" name="Picture 8">
              <a:extLst xmlns:a="http://schemas.openxmlformats.org/drawingml/2006/main">
                <a:ext uri="{FF2B5EF4-FFF2-40B4-BE49-F238E27FC236}">
                  <a16:creationId xmlns:a16="http://schemas.microsoft.com/office/drawing/2014/main" id="{69A9815D-A91C-4629-8EF0-5A772ABA56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69A9815D-A91C-4629-8EF0-5A772ABA56B4}"/>
                        </a:ext>
                      </a:extLst>
                    </pic:cNvPr>
                    <pic:cNvPicPr>
                      <a:picLocks noChangeAspect="1"/>
                    </pic:cNvPicPr>
                  </pic:nvPicPr>
                  <pic:blipFill rotWithShape="1">
                    <a:blip r:embed="rId246"/>
                    <a:srcRect b="8455"/>
                    <a:stretch/>
                  </pic:blipFill>
                  <pic:spPr>
                    <a:xfrm>
                      <a:off x="0" y="0"/>
                      <a:ext cx="3644560" cy="1281330"/>
                    </a:xfrm>
                    <a:prstGeom prst="rect">
                      <a:avLst/>
                    </a:prstGeom>
                    <a:ln w="6350">
                      <a:solidFill>
                        <a:schemeClr val="tx1"/>
                      </a:solidFill>
                    </a:ln>
                  </pic:spPr>
                </pic:pic>
              </a:graphicData>
            </a:graphic>
          </wp:inline>
        </w:drawing>
      </w:r>
    </w:p>
    <w:p w14:paraId="0D04A563" w14:textId="77777777" w:rsidR="00700400" w:rsidRDefault="00700400" w:rsidP="00807F6A">
      <w:pPr>
        <w:ind w:left="1440"/>
      </w:pPr>
    </w:p>
    <w:p w14:paraId="52B474FE" w14:textId="25082DE3" w:rsidR="0055784B" w:rsidRDefault="0055784B" w:rsidP="00807F6A">
      <w:pPr>
        <w:ind w:left="1440"/>
      </w:pPr>
      <w:r>
        <w:t>7.2</w:t>
      </w:r>
      <w:r w:rsidR="00413A54">
        <w:t xml:space="preserve"> Replace payload</w:t>
      </w:r>
    </w:p>
    <w:p w14:paraId="54363F01" w14:textId="19756EA1" w:rsidR="00413A54" w:rsidRDefault="00413A54" w:rsidP="00807F6A">
      <w:pPr>
        <w:ind w:left="1440"/>
      </w:pPr>
      <w:r w:rsidRPr="00413A54">
        <w:rPr>
          <w:noProof/>
        </w:rPr>
        <w:drawing>
          <wp:inline distT="0" distB="0" distL="0" distR="0" wp14:anchorId="388756F6" wp14:editId="36852FD3">
            <wp:extent cx="3505327" cy="1471304"/>
            <wp:effectExtent l="19050" t="19050" r="19050" b="14605"/>
            <wp:docPr id="268" name="Picture 6">
              <a:extLst xmlns:a="http://schemas.openxmlformats.org/drawingml/2006/main">
                <a:ext uri="{FF2B5EF4-FFF2-40B4-BE49-F238E27FC236}">
                  <a16:creationId xmlns:a16="http://schemas.microsoft.com/office/drawing/2014/main" id="{F6D781D2-5FAF-4773-AF2C-2620D1FCE9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6D781D2-5FAF-4773-AF2C-2620D1FCE901}"/>
                        </a:ext>
                      </a:extLst>
                    </pic:cNvPr>
                    <pic:cNvPicPr>
                      <a:picLocks noChangeAspect="1"/>
                    </pic:cNvPicPr>
                  </pic:nvPicPr>
                  <pic:blipFill rotWithShape="1">
                    <a:blip r:embed="rId247"/>
                    <a:srcRect l="6152" t="15671" r="4652" b="10571"/>
                    <a:stretch/>
                  </pic:blipFill>
                  <pic:spPr>
                    <a:xfrm>
                      <a:off x="0" y="0"/>
                      <a:ext cx="3734761" cy="1567605"/>
                    </a:xfrm>
                    <a:prstGeom prst="rect">
                      <a:avLst/>
                    </a:prstGeom>
                    <a:ln w="6350">
                      <a:solidFill>
                        <a:schemeClr val="tx1"/>
                      </a:solidFill>
                    </a:ln>
                  </pic:spPr>
                </pic:pic>
              </a:graphicData>
            </a:graphic>
          </wp:inline>
        </w:drawing>
      </w:r>
    </w:p>
    <w:p w14:paraId="4921C5B1" w14:textId="77777777" w:rsidR="00CA08EA" w:rsidRDefault="00CA08EA" w:rsidP="00807F6A">
      <w:pPr>
        <w:ind w:left="1440"/>
      </w:pPr>
    </w:p>
    <w:p w14:paraId="311D4FE0" w14:textId="11D82FA8" w:rsidR="00413A54" w:rsidRDefault="00413A54" w:rsidP="00807F6A">
      <w:pPr>
        <w:ind w:left="1440"/>
      </w:pPr>
      <w:r>
        <w:t>7.3</w:t>
      </w:r>
      <w:r w:rsidR="006550E3">
        <w:t xml:space="preserve"> </w:t>
      </w:r>
      <w:proofErr w:type="spellStart"/>
      <w:r w:rsidR="006550E3">
        <w:t>Pcap</w:t>
      </w:r>
      <w:proofErr w:type="spellEnd"/>
      <w:r w:rsidR="006550E3">
        <w:t xml:space="preserve"> replay</w:t>
      </w:r>
    </w:p>
    <w:p w14:paraId="553D0438" w14:textId="7BE57808" w:rsidR="00BB4011" w:rsidRDefault="006550E3" w:rsidP="00807F6A">
      <w:pPr>
        <w:ind w:left="1440"/>
      </w:pPr>
      <w:r w:rsidRPr="006550E3">
        <w:rPr>
          <w:noProof/>
        </w:rPr>
        <w:drawing>
          <wp:inline distT="0" distB="0" distL="0" distR="0" wp14:anchorId="1ADD6260" wp14:editId="333EBC5D">
            <wp:extent cx="3641621" cy="2130472"/>
            <wp:effectExtent l="19050" t="19050" r="16510" b="22225"/>
            <wp:docPr id="269" name="Picture 3">
              <a:extLst xmlns:a="http://schemas.openxmlformats.org/drawingml/2006/main">
                <a:ext uri="{FF2B5EF4-FFF2-40B4-BE49-F238E27FC236}">
                  <a16:creationId xmlns:a16="http://schemas.microsoft.com/office/drawing/2014/main" id="{DB096CC8-F67F-40E5-A2E7-03473F8360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B096CC8-F67F-40E5-A2E7-03473F836084}"/>
                        </a:ext>
                      </a:extLst>
                    </pic:cNvPr>
                    <pic:cNvPicPr>
                      <a:picLocks noChangeAspect="1"/>
                    </pic:cNvPicPr>
                  </pic:nvPicPr>
                  <pic:blipFill>
                    <a:blip r:embed="rId248"/>
                    <a:stretch>
                      <a:fillRect/>
                    </a:stretch>
                  </pic:blipFill>
                  <pic:spPr>
                    <a:xfrm>
                      <a:off x="0" y="0"/>
                      <a:ext cx="3667231" cy="2145455"/>
                    </a:xfrm>
                    <a:prstGeom prst="rect">
                      <a:avLst/>
                    </a:prstGeom>
                    <a:ln w="6350">
                      <a:solidFill>
                        <a:schemeClr val="tx1"/>
                      </a:solidFill>
                    </a:ln>
                  </pic:spPr>
                </pic:pic>
              </a:graphicData>
            </a:graphic>
          </wp:inline>
        </w:drawing>
      </w:r>
    </w:p>
    <w:p w14:paraId="297B6A6B" w14:textId="3ADD5A0B" w:rsidR="0085172B" w:rsidRDefault="0085172B" w:rsidP="00807F6A">
      <w:pPr>
        <w:ind w:left="1440"/>
      </w:pPr>
      <w:r>
        <w:lastRenderedPageBreak/>
        <w:t>7.</w:t>
      </w:r>
      <w:r w:rsidR="00C73FFF">
        <w:t>4</w:t>
      </w:r>
      <w:r>
        <w:t xml:space="preserve"> Read </w:t>
      </w:r>
      <w:proofErr w:type="spellStart"/>
      <w:r>
        <w:t>pcap</w:t>
      </w:r>
      <w:proofErr w:type="spellEnd"/>
      <w:r>
        <w:t xml:space="preserve"> </w:t>
      </w:r>
    </w:p>
    <w:p w14:paraId="58D42ED6" w14:textId="1D7B5811" w:rsidR="00627538" w:rsidRDefault="00627538" w:rsidP="00807F6A">
      <w:pPr>
        <w:ind w:left="1440"/>
      </w:pPr>
      <w:r w:rsidRPr="00627538">
        <w:rPr>
          <w:noProof/>
        </w:rPr>
        <w:drawing>
          <wp:inline distT="0" distB="0" distL="0" distR="0" wp14:anchorId="038CB2EE" wp14:editId="79067092">
            <wp:extent cx="3786991" cy="1281718"/>
            <wp:effectExtent l="19050" t="19050" r="23495" b="13970"/>
            <wp:docPr id="270" name="Picture 6">
              <a:extLst xmlns:a="http://schemas.openxmlformats.org/drawingml/2006/main">
                <a:ext uri="{FF2B5EF4-FFF2-40B4-BE49-F238E27FC236}">
                  <a16:creationId xmlns:a16="http://schemas.microsoft.com/office/drawing/2014/main" id="{71A70773-ED12-45A0-A035-A0BCB7C91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1A70773-ED12-45A0-A035-A0BCB7C91AE7}"/>
                        </a:ext>
                      </a:extLst>
                    </pic:cNvPr>
                    <pic:cNvPicPr>
                      <a:picLocks noChangeAspect="1"/>
                    </pic:cNvPicPr>
                  </pic:nvPicPr>
                  <pic:blipFill rotWithShape="1">
                    <a:blip r:embed="rId249"/>
                    <a:srcRect l="2817" t="10808" r="190"/>
                    <a:stretch/>
                  </pic:blipFill>
                  <pic:spPr>
                    <a:xfrm>
                      <a:off x="0" y="0"/>
                      <a:ext cx="3882713" cy="1314115"/>
                    </a:xfrm>
                    <a:prstGeom prst="rect">
                      <a:avLst/>
                    </a:prstGeom>
                    <a:ln w="6350">
                      <a:solidFill>
                        <a:schemeClr val="tx1"/>
                      </a:solidFill>
                    </a:ln>
                  </pic:spPr>
                </pic:pic>
              </a:graphicData>
            </a:graphic>
          </wp:inline>
        </w:drawing>
      </w:r>
    </w:p>
    <w:p w14:paraId="1FEE4777" w14:textId="1338580E" w:rsidR="00402BAD" w:rsidRDefault="00402BAD" w:rsidP="00807F6A">
      <w:pPr>
        <w:ind w:left="1440"/>
      </w:pPr>
    </w:p>
    <w:p w14:paraId="7396D0EC" w14:textId="77777777" w:rsidR="00402BAD" w:rsidRDefault="00402BAD" w:rsidP="00807F6A">
      <w:pPr>
        <w:ind w:left="1440"/>
      </w:pPr>
    </w:p>
    <w:p w14:paraId="103E9642" w14:textId="4C1726AF" w:rsidR="0055784B" w:rsidRDefault="0055784B" w:rsidP="00807F6A">
      <w:pPr>
        <w:ind w:left="1440"/>
      </w:pPr>
    </w:p>
    <w:p w14:paraId="2F33F712" w14:textId="779A2BCD" w:rsidR="0055784B" w:rsidRDefault="0055784B" w:rsidP="00807F6A">
      <w:pPr>
        <w:ind w:left="1440"/>
      </w:pPr>
    </w:p>
    <w:p w14:paraId="708F5580" w14:textId="45CFFD6B" w:rsidR="0055784B" w:rsidRDefault="0055784B" w:rsidP="00807F6A">
      <w:pPr>
        <w:ind w:left="1440"/>
      </w:pPr>
    </w:p>
    <w:p w14:paraId="5739DDB1" w14:textId="77777777" w:rsidR="0055784B" w:rsidRDefault="0055784B" w:rsidP="00807F6A">
      <w:pPr>
        <w:ind w:left="1440"/>
      </w:pPr>
    </w:p>
    <w:p w14:paraId="4799F552" w14:textId="77777777" w:rsidR="00807F6A" w:rsidRPr="009648B8" w:rsidRDefault="00807F6A" w:rsidP="00807F6A">
      <w:pPr>
        <w:ind w:left="1440"/>
      </w:pPr>
    </w:p>
    <w:sectPr w:rsidR="00807F6A" w:rsidRPr="009648B8" w:rsidSect="00FD0FEC">
      <w:headerReference w:type="default" r:id="rId250"/>
      <w:pgSz w:w="12240" w:h="15840"/>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132D5" w14:textId="77777777" w:rsidR="00AC63AB" w:rsidRDefault="00AC63AB" w:rsidP="00DD7EB3">
      <w:pPr>
        <w:spacing w:after="0" w:line="240" w:lineRule="auto"/>
      </w:pPr>
      <w:r>
        <w:separator/>
      </w:r>
    </w:p>
  </w:endnote>
  <w:endnote w:type="continuationSeparator" w:id="0">
    <w:p w14:paraId="7B8DA25C" w14:textId="77777777" w:rsidR="00AC63AB" w:rsidRDefault="00AC63AB" w:rsidP="00DD7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Rockwell">
    <w:panose1 w:val="020606030202050204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5D6F2" w14:textId="77777777" w:rsidR="00AC63AB" w:rsidRDefault="00AC63AB" w:rsidP="00DD7EB3">
      <w:pPr>
        <w:spacing w:after="0" w:line="240" w:lineRule="auto"/>
      </w:pPr>
      <w:r>
        <w:separator/>
      </w:r>
    </w:p>
  </w:footnote>
  <w:footnote w:type="continuationSeparator" w:id="0">
    <w:p w14:paraId="499189F1" w14:textId="77777777" w:rsidR="00AC63AB" w:rsidRDefault="00AC63AB" w:rsidP="00DD7E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815474"/>
      <w:docPartObj>
        <w:docPartGallery w:val="Page Numbers (Top of Page)"/>
        <w:docPartUnique/>
      </w:docPartObj>
    </w:sdtPr>
    <w:sdtEndPr>
      <w:rPr>
        <w:noProof/>
      </w:rPr>
    </w:sdtEndPr>
    <w:sdtContent>
      <w:p w14:paraId="0270CA80" w14:textId="40772FB4" w:rsidR="00FD0FEC" w:rsidRDefault="00FD0FEC">
        <w:pPr>
          <w:pStyle w:val="Header"/>
          <w:jc w:val="right"/>
        </w:pPr>
        <w:r>
          <w:fldChar w:fldCharType="begin"/>
        </w:r>
        <w:r>
          <w:instrText xml:space="preserve"> PAGE  \* Arabic  \* MERGEFORMAT </w:instrText>
        </w:r>
        <w:r>
          <w:fldChar w:fldCharType="separate"/>
        </w:r>
        <w:r>
          <w:rPr>
            <w:noProof/>
          </w:rPr>
          <w:t>4</w:t>
        </w:r>
        <w:r>
          <w:fldChar w:fldCharType="end"/>
        </w:r>
      </w:p>
    </w:sdtContent>
  </w:sdt>
  <w:p w14:paraId="2ABC2219" w14:textId="77777777" w:rsidR="00FD0FEC" w:rsidRDefault="00FD0F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664A"/>
    <w:multiLevelType w:val="hybridMultilevel"/>
    <w:tmpl w:val="CD888BD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98F5DF6"/>
    <w:multiLevelType w:val="hybridMultilevel"/>
    <w:tmpl w:val="01D0D2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772B7"/>
    <w:multiLevelType w:val="hybridMultilevel"/>
    <w:tmpl w:val="0DA60AB4"/>
    <w:lvl w:ilvl="0" w:tplc="6876D068">
      <w:start w:val="1"/>
      <w:numFmt w:val="decimal"/>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DB039E"/>
    <w:multiLevelType w:val="hybridMultilevel"/>
    <w:tmpl w:val="3A1A4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381A73"/>
    <w:multiLevelType w:val="hybridMultilevel"/>
    <w:tmpl w:val="0DA60AB4"/>
    <w:lvl w:ilvl="0" w:tplc="6876D068">
      <w:start w:val="1"/>
      <w:numFmt w:val="decimal"/>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BD6EFE"/>
    <w:multiLevelType w:val="hybridMultilevel"/>
    <w:tmpl w:val="D004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2534BC"/>
    <w:multiLevelType w:val="hybridMultilevel"/>
    <w:tmpl w:val="588084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9E75C6D"/>
    <w:multiLevelType w:val="hybridMultilevel"/>
    <w:tmpl w:val="19A667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2E17CF"/>
    <w:multiLevelType w:val="hybridMultilevel"/>
    <w:tmpl w:val="2E1444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BB060F9"/>
    <w:multiLevelType w:val="hybridMultilevel"/>
    <w:tmpl w:val="0856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926EBD"/>
    <w:multiLevelType w:val="hybridMultilevel"/>
    <w:tmpl w:val="0B60D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41B79"/>
    <w:multiLevelType w:val="hybridMultilevel"/>
    <w:tmpl w:val="5C86E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B7A18"/>
    <w:multiLevelType w:val="hybridMultilevel"/>
    <w:tmpl w:val="BA40B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1A6EF0"/>
    <w:multiLevelType w:val="hybridMultilevel"/>
    <w:tmpl w:val="5E3A573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B587E84"/>
    <w:multiLevelType w:val="hybridMultilevel"/>
    <w:tmpl w:val="CED431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162BE3"/>
    <w:multiLevelType w:val="hybridMultilevel"/>
    <w:tmpl w:val="59BE5E5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BDA5A6E"/>
    <w:multiLevelType w:val="hybridMultilevel"/>
    <w:tmpl w:val="DFD44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907D9"/>
    <w:multiLevelType w:val="hybridMultilevel"/>
    <w:tmpl w:val="A69AF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EB5759"/>
    <w:multiLevelType w:val="hybridMultilevel"/>
    <w:tmpl w:val="5ABEC8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977DB3"/>
    <w:multiLevelType w:val="multilevel"/>
    <w:tmpl w:val="0B4CC782"/>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B247089"/>
    <w:multiLevelType w:val="hybridMultilevel"/>
    <w:tmpl w:val="33A48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837E5E"/>
    <w:multiLevelType w:val="hybridMultilevel"/>
    <w:tmpl w:val="D8B40686"/>
    <w:lvl w:ilvl="0" w:tplc="21C4B10C">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8AB5786"/>
    <w:multiLevelType w:val="hybridMultilevel"/>
    <w:tmpl w:val="ED661BBC"/>
    <w:lvl w:ilvl="0" w:tplc="85E8BE5E">
      <w:start w:val="1"/>
      <w:numFmt w:val="decimal"/>
      <w:lvlText w:val="%1."/>
      <w:lvlJc w:val="left"/>
      <w:pPr>
        <w:tabs>
          <w:tab w:val="num" w:pos="720"/>
        </w:tabs>
        <w:ind w:left="720" w:hanging="360"/>
      </w:pPr>
    </w:lvl>
    <w:lvl w:ilvl="1" w:tplc="C0529168">
      <w:numFmt w:val="none"/>
      <w:lvlText w:val=""/>
      <w:lvlJc w:val="left"/>
      <w:pPr>
        <w:tabs>
          <w:tab w:val="num" w:pos="360"/>
        </w:tabs>
      </w:pPr>
    </w:lvl>
    <w:lvl w:ilvl="2" w:tplc="EA7EAB66">
      <w:numFmt w:val="none"/>
      <w:lvlText w:val=""/>
      <w:lvlJc w:val="left"/>
      <w:pPr>
        <w:tabs>
          <w:tab w:val="num" w:pos="360"/>
        </w:tabs>
      </w:pPr>
    </w:lvl>
    <w:lvl w:ilvl="3" w:tplc="E45E96B6">
      <w:numFmt w:val="none"/>
      <w:lvlText w:val=""/>
      <w:lvlJc w:val="left"/>
      <w:pPr>
        <w:tabs>
          <w:tab w:val="num" w:pos="360"/>
        </w:tabs>
      </w:pPr>
    </w:lvl>
    <w:lvl w:ilvl="4" w:tplc="416AF856">
      <w:numFmt w:val="none"/>
      <w:lvlText w:val=""/>
      <w:lvlJc w:val="left"/>
      <w:pPr>
        <w:tabs>
          <w:tab w:val="num" w:pos="360"/>
        </w:tabs>
      </w:pPr>
    </w:lvl>
    <w:lvl w:ilvl="5" w:tplc="86FE2144">
      <w:numFmt w:val="none"/>
      <w:lvlText w:val=""/>
      <w:lvlJc w:val="left"/>
      <w:pPr>
        <w:tabs>
          <w:tab w:val="num" w:pos="360"/>
        </w:tabs>
      </w:pPr>
    </w:lvl>
    <w:lvl w:ilvl="6" w:tplc="7842F206">
      <w:numFmt w:val="none"/>
      <w:lvlText w:val=""/>
      <w:lvlJc w:val="left"/>
      <w:pPr>
        <w:tabs>
          <w:tab w:val="num" w:pos="360"/>
        </w:tabs>
      </w:pPr>
    </w:lvl>
    <w:lvl w:ilvl="7" w:tplc="7130BC5C">
      <w:numFmt w:val="none"/>
      <w:lvlText w:val=""/>
      <w:lvlJc w:val="left"/>
      <w:pPr>
        <w:tabs>
          <w:tab w:val="num" w:pos="360"/>
        </w:tabs>
      </w:pPr>
    </w:lvl>
    <w:lvl w:ilvl="8" w:tplc="A02078C6">
      <w:numFmt w:val="none"/>
      <w:lvlText w:val=""/>
      <w:lvlJc w:val="left"/>
      <w:pPr>
        <w:tabs>
          <w:tab w:val="num" w:pos="360"/>
        </w:tabs>
      </w:pPr>
    </w:lvl>
  </w:abstractNum>
  <w:abstractNum w:abstractNumId="23" w15:restartNumberingAfterBreak="0">
    <w:nsid w:val="596F3A49"/>
    <w:multiLevelType w:val="hybridMultilevel"/>
    <w:tmpl w:val="858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8D0FF1"/>
    <w:multiLevelType w:val="hybridMultilevel"/>
    <w:tmpl w:val="9E468F5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CB7116B"/>
    <w:multiLevelType w:val="hybridMultilevel"/>
    <w:tmpl w:val="BA84DC90"/>
    <w:lvl w:ilvl="0" w:tplc="21C4B10C">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F0E793E"/>
    <w:multiLevelType w:val="hybridMultilevel"/>
    <w:tmpl w:val="2EA27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982712"/>
    <w:multiLevelType w:val="hybridMultilevel"/>
    <w:tmpl w:val="C0CABC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91E66A0"/>
    <w:multiLevelType w:val="hybridMultilevel"/>
    <w:tmpl w:val="AE964A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9C203E6"/>
    <w:multiLevelType w:val="hybridMultilevel"/>
    <w:tmpl w:val="BA84DC90"/>
    <w:lvl w:ilvl="0" w:tplc="21C4B10C">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A336436"/>
    <w:multiLevelType w:val="hybridMultilevel"/>
    <w:tmpl w:val="56FC99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C4D1D26"/>
    <w:multiLevelType w:val="hybridMultilevel"/>
    <w:tmpl w:val="BFD4A270"/>
    <w:lvl w:ilvl="0" w:tplc="D01A2E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C8E460F"/>
    <w:multiLevelType w:val="hybridMultilevel"/>
    <w:tmpl w:val="D4A2C1EC"/>
    <w:lvl w:ilvl="0" w:tplc="6876D068">
      <w:start w:val="1"/>
      <w:numFmt w:val="decimal"/>
      <w:lvlText w:val="%1."/>
      <w:lvlJc w:val="left"/>
      <w:pPr>
        <w:ind w:left="1260" w:hanging="360"/>
      </w:pPr>
      <w:rPr>
        <w:rFonts w:hint="default"/>
        <w:b/>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6D385349"/>
    <w:multiLevelType w:val="hybridMultilevel"/>
    <w:tmpl w:val="12521D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DFE7AB1"/>
    <w:multiLevelType w:val="multilevel"/>
    <w:tmpl w:val="FB4E6ED2"/>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F526E95"/>
    <w:multiLevelType w:val="hybridMultilevel"/>
    <w:tmpl w:val="3872E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EE7C50"/>
    <w:multiLevelType w:val="hybridMultilevel"/>
    <w:tmpl w:val="9EAA5C4A"/>
    <w:lvl w:ilvl="0" w:tplc="D01A2E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A323E7"/>
    <w:multiLevelType w:val="hybridMultilevel"/>
    <w:tmpl w:val="2D8CA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B70DF2"/>
    <w:multiLevelType w:val="hybridMultilevel"/>
    <w:tmpl w:val="7520D8E4"/>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9" w15:restartNumberingAfterBreak="0">
    <w:nsid w:val="73DB7AD1"/>
    <w:multiLevelType w:val="hybridMultilevel"/>
    <w:tmpl w:val="E3CE01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245232"/>
    <w:multiLevelType w:val="hybridMultilevel"/>
    <w:tmpl w:val="38B4B7CC"/>
    <w:lvl w:ilvl="0" w:tplc="D01A2ED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4B74F12"/>
    <w:multiLevelType w:val="hybridMultilevel"/>
    <w:tmpl w:val="0DA60AB4"/>
    <w:lvl w:ilvl="0" w:tplc="6876D068">
      <w:start w:val="1"/>
      <w:numFmt w:val="decimal"/>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914F7E"/>
    <w:multiLevelType w:val="hybridMultilevel"/>
    <w:tmpl w:val="CDE8D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C5507"/>
    <w:multiLevelType w:val="hybridMultilevel"/>
    <w:tmpl w:val="75E6768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4" w15:restartNumberingAfterBreak="0">
    <w:nsid w:val="7B007B9A"/>
    <w:multiLevelType w:val="multilevel"/>
    <w:tmpl w:val="390E417E"/>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B8C08F2"/>
    <w:multiLevelType w:val="hybridMultilevel"/>
    <w:tmpl w:val="AF1411C8"/>
    <w:lvl w:ilvl="0" w:tplc="D01A2E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037F57"/>
    <w:multiLevelType w:val="hybridMultilevel"/>
    <w:tmpl w:val="128E417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8454327">
    <w:abstractNumId w:val="38"/>
  </w:num>
  <w:num w:numId="2" w16cid:durableId="95714007">
    <w:abstractNumId w:val="22"/>
  </w:num>
  <w:num w:numId="3" w16cid:durableId="1032455422">
    <w:abstractNumId w:val="36"/>
  </w:num>
  <w:num w:numId="4" w16cid:durableId="1072196029">
    <w:abstractNumId w:val="40"/>
  </w:num>
  <w:num w:numId="5" w16cid:durableId="1103454903">
    <w:abstractNumId w:val="31"/>
  </w:num>
  <w:num w:numId="6" w16cid:durableId="1964573704">
    <w:abstractNumId w:val="45"/>
  </w:num>
  <w:num w:numId="7" w16cid:durableId="1432511911">
    <w:abstractNumId w:val="43"/>
  </w:num>
  <w:num w:numId="8" w16cid:durableId="1567253234">
    <w:abstractNumId w:val="11"/>
  </w:num>
  <w:num w:numId="9" w16cid:durableId="1877503944">
    <w:abstractNumId w:val="26"/>
  </w:num>
  <w:num w:numId="10" w16cid:durableId="572735587">
    <w:abstractNumId w:val="17"/>
  </w:num>
  <w:num w:numId="11" w16cid:durableId="135880970">
    <w:abstractNumId w:val="12"/>
  </w:num>
  <w:num w:numId="12" w16cid:durableId="2137095198">
    <w:abstractNumId w:val="10"/>
  </w:num>
  <w:num w:numId="13" w16cid:durableId="922684113">
    <w:abstractNumId w:val="9"/>
  </w:num>
  <w:num w:numId="14" w16cid:durableId="79065719">
    <w:abstractNumId w:val="35"/>
  </w:num>
  <w:num w:numId="15" w16cid:durableId="1147668688">
    <w:abstractNumId w:val="3"/>
  </w:num>
  <w:num w:numId="16" w16cid:durableId="1176965173">
    <w:abstractNumId w:val="16"/>
  </w:num>
  <w:num w:numId="17" w16cid:durableId="142622915">
    <w:abstractNumId w:val="18"/>
  </w:num>
  <w:num w:numId="18" w16cid:durableId="909075990">
    <w:abstractNumId w:val="5"/>
  </w:num>
  <w:num w:numId="19" w16cid:durableId="1510872495">
    <w:abstractNumId w:val="24"/>
  </w:num>
  <w:num w:numId="20" w16cid:durableId="1248534772">
    <w:abstractNumId w:val="15"/>
  </w:num>
  <w:num w:numId="21" w16cid:durableId="1262645462">
    <w:abstractNumId w:val="46"/>
  </w:num>
  <w:num w:numId="22" w16cid:durableId="1096098975">
    <w:abstractNumId w:val="7"/>
  </w:num>
  <w:num w:numId="23" w16cid:durableId="1487934818">
    <w:abstractNumId w:val="34"/>
  </w:num>
  <w:num w:numId="24" w16cid:durableId="1217353102">
    <w:abstractNumId w:val="28"/>
  </w:num>
  <w:num w:numId="25" w16cid:durableId="1764380402">
    <w:abstractNumId w:val="23"/>
  </w:num>
  <w:num w:numId="26" w16cid:durableId="1015225309">
    <w:abstractNumId w:val="1"/>
  </w:num>
  <w:num w:numId="27" w16cid:durableId="11497124">
    <w:abstractNumId w:val="42"/>
  </w:num>
  <w:num w:numId="28" w16cid:durableId="299071781">
    <w:abstractNumId w:val="44"/>
  </w:num>
  <w:num w:numId="29" w16cid:durableId="791630077">
    <w:abstractNumId w:val="19"/>
  </w:num>
  <w:num w:numId="30" w16cid:durableId="1380595492">
    <w:abstractNumId w:val="39"/>
  </w:num>
  <w:num w:numId="31" w16cid:durableId="1961761679">
    <w:abstractNumId w:val="21"/>
  </w:num>
  <w:num w:numId="32" w16cid:durableId="1777286689">
    <w:abstractNumId w:val="33"/>
  </w:num>
  <w:num w:numId="33" w16cid:durableId="758328007">
    <w:abstractNumId w:val="27"/>
  </w:num>
  <w:num w:numId="34" w16cid:durableId="772747911">
    <w:abstractNumId w:val="6"/>
  </w:num>
  <w:num w:numId="35" w16cid:durableId="456335373">
    <w:abstractNumId w:val="29"/>
  </w:num>
  <w:num w:numId="36" w16cid:durableId="1608539517">
    <w:abstractNumId w:val="25"/>
  </w:num>
  <w:num w:numId="37" w16cid:durableId="305822326">
    <w:abstractNumId w:val="0"/>
  </w:num>
  <w:num w:numId="38" w16cid:durableId="1923417186">
    <w:abstractNumId w:val="14"/>
  </w:num>
  <w:num w:numId="39" w16cid:durableId="257257419">
    <w:abstractNumId w:val="37"/>
  </w:num>
  <w:num w:numId="40" w16cid:durableId="1743336897">
    <w:abstractNumId w:val="30"/>
  </w:num>
  <w:num w:numId="41" w16cid:durableId="1249651548">
    <w:abstractNumId w:val="8"/>
  </w:num>
  <w:num w:numId="42" w16cid:durableId="1867717639">
    <w:abstractNumId w:val="4"/>
  </w:num>
  <w:num w:numId="43" w16cid:durableId="601499470">
    <w:abstractNumId w:val="32"/>
  </w:num>
  <w:num w:numId="44" w16cid:durableId="38672067">
    <w:abstractNumId w:val="2"/>
  </w:num>
  <w:num w:numId="45" w16cid:durableId="1018576738">
    <w:abstractNumId w:val="41"/>
  </w:num>
  <w:num w:numId="46" w16cid:durableId="1423451059">
    <w:abstractNumId w:val="13"/>
  </w:num>
  <w:num w:numId="47" w16cid:durableId="13812510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TUyMTYxMLGwNDFQ0lEKTi0uzszPAykwNKwFAH0FA6ItAAAA"/>
  </w:docVars>
  <w:rsids>
    <w:rsidRoot w:val="006605AD"/>
    <w:rsid w:val="00000854"/>
    <w:rsid w:val="00001A50"/>
    <w:rsid w:val="00001ACE"/>
    <w:rsid w:val="00002CF2"/>
    <w:rsid w:val="0000344B"/>
    <w:rsid w:val="000041EC"/>
    <w:rsid w:val="00005776"/>
    <w:rsid w:val="000058A3"/>
    <w:rsid w:val="00005D18"/>
    <w:rsid w:val="00005F44"/>
    <w:rsid w:val="000064F4"/>
    <w:rsid w:val="0000651F"/>
    <w:rsid w:val="000066ED"/>
    <w:rsid w:val="000068A2"/>
    <w:rsid w:val="0000690E"/>
    <w:rsid w:val="00006E05"/>
    <w:rsid w:val="00007159"/>
    <w:rsid w:val="00010533"/>
    <w:rsid w:val="00010CC2"/>
    <w:rsid w:val="00011B5C"/>
    <w:rsid w:val="00011BCB"/>
    <w:rsid w:val="0001280D"/>
    <w:rsid w:val="00012C31"/>
    <w:rsid w:val="00012C71"/>
    <w:rsid w:val="00013629"/>
    <w:rsid w:val="00013BEB"/>
    <w:rsid w:val="00015F05"/>
    <w:rsid w:val="00015FFB"/>
    <w:rsid w:val="00017606"/>
    <w:rsid w:val="00017A84"/>
    <w:rsid w:val="00017D3C"/>
    <w:rsid w:val="00020230"/>
    <w:rsid w:val="000218E3"/>
    <w:rsid w:val="00021B53"/>
    <w:rsid w:val="0002200C"/>
    <w:rsid w:val="00022076"/>
    <w:rsid w:val="000225B8"/>
    <w:rsid w:val="00023DFB"/>
    <w:rsid w:val="00024380"/>
    <w:rsid w:val="00024415"/>
    <w:rsid w:val="000250E6"/>
    <w:rsid w:val="00025AA3"/>
    <w:rsid w:val="0002612F"/>
    <w:rsid w:val="00026554"/>
    <w:rsid w:val="0002792B"/>
    <w:rsid w:val="00027C05"/>
    <w:rsid w:val="00027E9B"/>
    <w:rsid w:val="000312DB"/>
    <w:rsid w:val="00031DD5"/>
    <w:rsid w:val="0003241B"/>
    <w:rsid w:val="00033DCA"/>
    <w:rsid w:val="000342B2"/>
    <w:rsid w:val="00034B41"/>
    <w:rsid w:val="000356D9"/>
    <w:rsid w:val="0003586B"/>
    <w:rsid w:val="0003603A"/>
    <w:rsid w:val="0003608D"/>
    <w:rsid w:val="00036792"/>
    <w:rsid w:val="000367D2"/>
    <w:rsid w:val="00036920"/>
    <w:rsid w:val="000378F1"/>
    <w:rsid w:val="00037A22"/>
    <w:rsid w:val="00037B3E"/>
    <w:rsid w:val="0004225A"/>
    <w:rsid w:val="000434D8"/>
    <w:rsid w:val="00044ED9"/>
    <w:rsid w:val="0004515C"/>
    <w:rsid w:val="000457AA"/>
    <w:rsid w:val="00045FC7"/>
    <w:rsid w:val="0004629D"/>
    <w:rsid w:val="000462F7"/>
    <w:rsid w:val="00046405"/>
    <w:rsid w:val="0004737F"/>
    <w:rsid w:val="00047A7C"/>
    <w:rsid w:val="00050D71"/>
    <w:rsid w:val="000510D2"/>
    <w:rsid w:val="00052368"/>
    <w:rsid w:val="0005264F"/>
    <w:rsid w:val="00052698"/>
    <w:rsid w:val="00052A0A"/>
    <w:rsid w:val="00053DA0"/>
    <w:rsid w:val="000541F3"/>
    <w:rsid w:val="00054A58"/>
    <w:rsid w:val="00054A7D"/>
    <w:rsid w:val="00055EB0"/>
    <w:rsid w:val="0005676F"/>
    <w:rsid w:val="000571D4"/>
    <w:rsid w:val="000571E9"/>
    <w:rsid w:val="000573A5"/>
    <w:rsid w:val="000577D1"/>
    <w:rsid w:val="000621A9"/>
    <w:rsid w:val="00062434"/>
    <w:rsid w:val="00062A51"/>
    <w:rsid w:val="000632D3"/>
    <w:rsid w:val="0006392B"/>
    <w:rsid w:val="00063EC7"/>
    <w:rsid w:val="00064500"/>
    <w:rsid w:val="0006561D"/>
    <w:rsid w:val="00065BF2"/>
    <w:rsid w:val="00066AB0"/>
    <w:rsid w:val="000671DD"/>
    <w:rsid w:val="00070577"/>
    <w:rsid w:val="00070590"/>
    <w:rsid w:val="000707EE"/>
    <w:rsid w:val="00071466"/>
    <w:rsid w:val="000720D1"/>
    <w:rsid w:val="00073292"/>
    <w:rsid w:val="00073D67"/>
    <w:rsid w:val="000742CB"/>
    <w:rsid w:val="00076828"/>
    <w:rsid w:val="00077642"/>
    <w:rsid w:val="00077786"/>
    <w:rsid w:val="00080660"/>
    <w:rsid w:val="00080B9B"/>
    <w:rsid w:val="00081D77"/>
    <w:rsid w:val="00081F03"/>
    <w:rsid w:val="000825E3"/>
    <w:rsid w:val="00082711"/>
    <w:rsid w:val="00082AC5"/>
    <w:rsid w:val="000830E1"/>
    <w:rsid w:val="000837E9"/>
    <w:rsid w:val="0008421A"/>
    <w:rsid w:val="000842D3"/>
    <w:rsid w:val="000844A2"/>
    <w:rsid w:val="000844EC"/>
    <w:rsid w:val="000845FE"/>
    <w:rsid w:val="00084CB2"/>
    <w:rsid w:val="00085378"/>
    <w:rsid w:val="00085BD8"/>
    <w:rsid w:val="00085E6E"/>
    <w:rsid w:val="000860F0"/>
    <w:rsid w:val="00087E71"/>
    <w:rsid w:val="00090964"/>
    <w:rsid w:val="00090A80"/>
    <w:rsid w:val="00090C43"/>
    <w:rsid w:val="00090CDD"/>
    <w:rsid w:val="000915B0"/>
    <w:rsid w:val="00092173"/>
    <w:rsid w:val="00092A42"/>
    <w:rsid w:val="00094127"/>
    <w:rsid w:val="00095EC6"/>
    <w:rsid w:val="0009766D"/>
    <w:rsid w:val="000979C1"/>
    <w:rsid w:val="00097C83"/>
    <w:rsid w:val="00097F4A"/>
    <w:rsid w:val="000A04C2"/>
    <w:rsid w:val="000A06EF"/>
    <w:rsid w:val="000A0E5E"/>
    <w:rsid w:val="000A13BA"/>
    <w:rsid w:val="000A1501"/>
    <w:rsid w:val="000A19FC"/>
    <w:rsid w:val="000A1D29"/>
    <w:rsid w:val="000A2828"/>
    <w:rsid w:val="000A36D7"/>
    <w:rsid w:val="000A385A"/>
    <w:rsid w:val="000A39B3"/>
    <w:rsid w:val="000A3A77"/>
    <w:rsid w:val="000A4B5A"/>
    <w:rsid w:val="000A554D"/>
    <w:rsid w:val="000A5CDD"/>
    <w:rsid w:val="000A5E06"/>
    <w:rsid w:val="000A5ED7"/>
    <w:rsid w:val="000A5F19"/>
    <w:rsid w:val="000A6147"/>
    <w:rsid w:val="000A6291"/>
    <w:rsid w:val="000A667E"/>
    <w:rsid w:val="000A67A3"/>
    <w:rsid w:val="000A6FBB"/>
    <w:rsid w:val="000A79E9"/>
    <w:rsid w:val="000A7E70"/>
    <w:rsid w:val="000B0971"/>
    <w:rsid w:val="000B113C"/>
    <w:rsid w:val="000B1303"/>
    <w:rsid w:val="000B1B63"/>
    <w:rsid w:val="000B2ACC"/>
    <w:rsid w:val="000B3F82"/>
    <w:rsid w:val="000B4BF1"/>
    <w:rsid w:val="000B4DB4"/>
    <w:rsid w:val="000B502A"/>
    <w:rsid w:val="000B5FF9"/>
    <w:rsid w:val="000B70A5"/>
    <w:rsid w:val="000B7D42"/>
    <w:rsid w:val="000C00A5"/>
    <w:rsid w:val="000C00B6"/>
    <w:rsid w:val="000C01C7"/>
    <w:rsid w:val="000C085F"/>
    <w:rsid w:val="000C15FB"/>
    <w:rsid w:val="000C1D0C"/>
    <w:rsid w:val="000C247E"/>
    <w:rsid w:val="000C2F11"/>
    <w:rsid w:val="000C3608"/>
    <w:rsid w:val="000C377A"/>
    <w:rsid w:val="000C3C37"/>
    <w:rsid w:val="000C46AD"/>
    <w:rsid w:val="000C5002"/>
    <w:rsid w:val="000C6B03"/>
    <w:rsid w:val="000D0104"/>
    <w:rsid w:val="000D0710"/>
    <w:rsid w:val="000D0CC8"/>
    <w:rsid w:val="000D15E0"/>
    <w:rsid w:val="000D328D"/>
    <w:rsid w:val="000D34F7"/>
    <w:rsid w:val="000D38C7"/>
    <w:rsid w:val="000D4679"/>
    <w:rsid w:val="000D4C2B"/>
    <w:rsid w:val="000D54CB"/>
    <w:rsid w:val="000D5824"/>
    <w:rsid w:val="000D6049"/>
    <w:rsid w:val="000D6150"/>
    <w:rsid w:val="000D643C"/>
    <w:rsid w:val="000D724A"/>
    <w:rsid w:val="000D7637"/>
    <w:rsid w:val="000E0451"/>
    <w:rsid w:val="000E0C88"/>
    <w:rsid w:val="000E121F"/>
    <w:rsid w:val="000E155D"/>
    <w:rsid w:val="000E1573"/>
    <w:rsid w:val="000E1BF9"/>
    <w:rsid w:val="000E1C4D"/>
    <w:rsid w:val="000E22A6"/>
    <w:rsid w:val="000E253F"/>
    <w:rsid w:val="000E3A0D"/>
    <w:rsid w:val="000E3D8D"/>
    <w:rsid w:val="000E4252"/>
    <w:rsid w:val="000E4276"/>
    <w:rsid w:val="000E4767"/>
    <w:rsid w:val="000E4D44"/>
    <w:rsid w:val="000E50A1"/>
    <w:rsid w:val="000E5FA1"/>
    <w:rsid w:val="000E60A8"/>
    <w:rsid w:val="000E65A0"/>
    <w:rsid w:val="000E70CB"/>
    <w:rsid w:val="000F1D3D"/>
    <w:rsid w:val="000F2A2A"/>
    <w:rsid w:val="000F2D2B"/>
    <w:rsid w:val="000F2D95"/>
    <w:rsid w:val="000F36B2"/>
    <w:rsid w:val="000F376A"/>
    <w:rsid w:val="000F5055"/>
    <w:rsid w:val="000F5332"/>
    <w:rsid w:val="000F554A"/>
    <w:rsid w:val="000F5808"/>
    <w:rsid w:val="000F5CA1"/>
    <w:rsid w:val="000F5F7D"/>
    <w:rsid w:val="000F6ADB"/>
    <w:rsid w:val="000F7600"/>
    <w:rsid w:val="000F779B"/>
    <w:rsid w:val="00100A39"/>
    <w:rsid w:val="001018CF"/>
    <w:rsid w:val="001018FF"/>
    <w:rsid w:val="00101DE4"/>
    <w:rsid w:val="00101F53"/>
    <w:rsid w:val="00102040"/>
    <w:rsid w:val="00102CE1"/>
    <w:rsid w:val="0010341E"/>
    <w:rsid w:val="00103953"/>
    <w:rsid w:val="00103B78"/>
    <w:rsid w:val="00103D3B"/>
    <w:rsid w:val="00103DCC"/>
    <w:rsid w:val="00104529"/>
    <w:rsid w:val="001047DF"/>
    <w:rsid w:val="0010509B"/>
    <w:rsid w:val="00105614"/>
    <w:rsid w:val="00105C8B"/>
    <w:rsid w:val="00105F8A"/>
    <w:rsid w:val="00107DA1"/>
    <w:rsid w:val="0011076E"/>
    <w:rsid w:val="00110AD6"/>
    <w:rsid w:val="00111C45"/>
    <w:rsid w:val="00112754"/>
    <w:rsid w:val="0011277F"/>
    <w:rsid w:val="0011322A"/>
    <w:rsid w:val="00113CA9"/>
    <w:rsid w:val="0011517E"/>
    <w:rsid w:val="00116255"/>
    <w:rsid w:val="001165D1"/>
    <w:rsid w:val="001171CD"/>
    <w:rsid w:val="00120158"/>
    <w:rsid w:val="00120FA0"/>
    <w:rsid w:val="001210D8"/>
    <w:rsid w:val="0012114B"/>
    <w:rsid w:val="0012208D"/>
    <w:rsid w:val="00122219"/>
    <w:rsid w:val="0012251D"/>
    <w:rsid w:val="001232C2"/>
    <w:rsid w:val="00124B57"/>
    <w:rsid w:val="00124BAA"/>
    <w:rsid w:val="00124C9C"/>
    <w:rsid w:val="00124FFC"/>
    <w:rsid w:val="00125824"/>
    <w:rsid w:val="00125B48"/>
    <w:rsid w:val="0012606B"/>
    <w:rsid w:val="001273EA"/>
    <w:rsid w:val="00127E62"/>
    <w:rsid w:val="001316C7"/>
    <w:rsid w:val="00131C33"/>
    <w:rsid w:val="00131D45"/>
    <w:rsid w:val="00132093"/>
    <w:rsid w:val="00132649"/>
    <w:rsid w:val="001327D6"/>
    <w:rsid w:val="00133A57"/>
    <w:rsid w:val="001342E7"/>
    <w:rsid w:val="001345E7"/>
    <w:rsid w:val="00135128"/>
    <w:rsid w:val="00135C93"/>
    <w:rsid w:val="001364BB"/>
    <w:rsid w:val="001367D7"/>
    <w:rsid w:val="001377A0"/>
    <w:rsid w:val="001400C2"/>
    <w:rsid w:val="00140192"/>
    <w:rsid w:val="00140B60"/>
    <w:rsid w:val="00140BB0"/>
    <w:rsid w:val="00140DE2"/>
    <w:rsid w:val="00142AEF"/>
    <w:rsid w:val="00142DD2"/>
    <w:rsid w:val="00143061"/>
    <w:rsid w:val="00143DE5"/>
    <w:rsid w:val="00144DE3"/>
    <w:rsid w:val="0014534C"/>
    <w:rsid w:val="00145627"/>
    <w:rsid w:val="001459EF"/>
    <w:rsid w:val="00145D16"/>
    <w:rsid w:val="0014603A"/>
    <w:rsid w:val="00146C7F"/>
    <w:rsid w:val="00147466"/>
    <w:rsid w:val="00147BBE"/>
    <w:rsid w:val="001505F8"/>
    <w:rsid w:val="001508AE"/>
    <w:rsid w:val="00151685"/>
    <w:rsid w:val="00151C06"/>
    <w:rsid w:val="00151EC9"/>
    <w:rsid w:val="00152344"/>
    <w:rsid w:val="00154DD6"/>
    <w:rsid w:val="00155B14"/>
    <w:rsid w:val="001562D4"/>
    <w:rsid w:val="00156CD9"/>
    <w:rsid w:val="00157339"/>
    <w:rsid w:val="0015768A"/>
    <w:rsid w:val="001576A2"/>
    <w:rsid w:val="00157A0B"/>
    <w:rsid w:val="001606D6"/>
    <w:rsid w:val="00160A1E"/>
    <w:rsid w:val="00160E1F"/>
    <w:rsid w:val="001611E6"/>
    <w:rsid w:val="0016159D"/>
    <w:rsid w:val="00161E96"/>
    <w:rsid w:val="00162CD0"/>
    <w:rsid w:val="0016315A"/>
    <w:rsid w:val="001640C2"/>
    <w:rsid w:val="0016544D"/>
    <w:rsid w:val="00167269"/>
    <w:rsid w:val="00167517"/>
    <w:rsid w:val="00167705"/>
    <w:rsid w:val="001677A6"/>
    <w:rsid w:val="00167B47"/>
    <w:rsid w:val="00167D44"/>
    <w:rsid w:val="00167F84"/>
    <w:rsid w:val="001710B0"/>
    <w:rsid w:val="0017158D"/>
    <w:rsid w:val="001716A5"/>
    <w:rsid w:val="0017259A"/>
    <w:rsid w:val="00172B99"/>
    <w:rsid w:val="00172DB7"/>
    <w:rsid w:val="0017302E"/>
    <w:rsid w:val="00173199"/>
    <w:rsid w:val="00173635"/>
    <w:rsid w:val="001737E1"/>
    <w:rsid w:val="00173B11"/>
    <w:rsid w:val="00173B91"/>
    <w:rsid w:val="00173F1C"/>
    <w:rsid w:val="001745B5"/>
    <w:rsid w:val="00174AF7"/>
    <w:rsid w:val="00175298"/>
    <w:rsid w:val="00175812"/>
    <w:rsid w:val="001762F4"/>
    <w:rsid w:val="00176577"/>
    <w:rsid w:val="00176940"/>
    <w:rsid w:val="00177BD9"/>
    <w:rsid w:val="00177C72"/>
    <w:rsid w:val="0018004E"/>
    <w:rsid w:val="001804A6"/>
    <w:rsid w:val="00180856"/>
    <w:rsid w:val="001810B4"/>
    <w:rsid w:val="00181347"/>
    <w:rsid w:val="00182513"/>
    <w:rsid w:val="00183437"/>
    <w:rsid w:val="00183588"/>
    <w:rsid w:val="00183CAA"/>
    <w:rsid w:val="0018482D"/>
    <w:rsid w:val="0018489B"/>
    <w:rsid w:val="00184DBC"/>
    <w:rsid w:val="001862AB"/>
    <w:rsid w:val="00186575"/>
    <w:rsid w:val="00186D27"/>
    <w:rsid w:val="001878AE"/>
    <w:rsid w:val="00187B3F"/>
    <w:rsid w:val="00190253"/>
    <w:rsid w:val="00190649"/>
    <w:rsid w:val="00190672"/>
    <w:rsid w:val="00190C7E"/>
    <w:rsid w:val="001912D0"/>
    <w:rsid w:val="001912F4"/>
    <w:rsid w:val="001914E9"/>
    <w:rsid w:val="00191A4E"/>
    <w:rsid w:val="00191E58"/>
    <w:rsid w:val="0019210C"/>
    <w:rsid w:val="00192672"/>
    <w:rsid w:val="0019306F"/>
    <w:rsid w:val="00195779"/>
    <w:rsid w:val="00195CB5"/>
    <w:rsid w:val="001962A1"/>
    <w:rsid w:val="001964EC"/>
    <w:rsid w:val="001967BB"/>
    <w:rsid w:val="001967D8"/>
    <w:rsid w:val="001A0888"/>
    <w:rsid w:val="001A0E11"/>
    <w:rsid w:val="001A17E1"/>
    <w:rsid w:val="001A1BCA"/>
    <w:rsid w:val="001A243B"/>
    <w:rsid w:val="001A2662"/>
    <w:rsid w:val="001A2903"/>
    <w:rsid w:val="001A37D2"/>
    <w:rsid w:val="001A37DE"/>
    <w:rsid w:val="001A3E1A"/>
    <w:rsid w:val="001A42A6"/>
    <w:rsid w:val="001A4FD0"/>
    <w:rsid w:val="001A5837"/>
    <w:rsid w:val="001A5D35"/>
    <w:rsid w:val="001A6854"/>
    <w:rsid w:val="001A6C99"/>
    <w:rsid w:val="001A6E57"/>
    <w:rsid w:val="001A6FD7"/>
    <w:rsid w:val="001A7788"/>
    <w:rsid w:val="001B0A40"/>
    <w:rsid w:val="001B0A62"/>
    <w:rsid w:val="001B0B99"/>
    <w:rsid w:val="001B0C2A"/>
    <w:rsid w:val="001B186E"/>
    <w:rsid w:val="001B1A95"/>
    <w:rsid w:val="001B2A94"/>
    <w:rsid w:val="001B3179"/>
    <w:rsid w:val="001B3B22"/>
    <w:rsid w:val="001B40BC"/>
    <w:rsid w:val="001B41A9"/>
    <w:rsid w:val="001B4879"/>
    <w:rsid w:val="001B493C"/>
    <w:rsid w:val="001B4FDF"/>
    <w:rsid w:val="001B5F44"/>
    <w:rsid w:val="001B675A"/>
    <w:rsid w:val="001B682B"/>
    <w:rsid w:val="001B6D70"/>
    <w:rsid w:val="001B76BB"/>
    <w:rsid w:val="001B77FB"/>
    <w:rsid w:val="001B7DDF"/>
    <w:rsid w:val="001B7F3E"/>
    <w:rsid w:val="001C00EC"/>
    <w:rsid w:val="001C052E"/>
    <w:rsid w:val="001C09C8"/>
    <w:rsid w:val="001C0A09"/>
    <w:rsid w:val="001C11D1"/>
    <w:rsid w:val="001C1482"/>
    <w:rsid w:val="001C1C4D"/>
    <w:rsid w:val="001C210C"/>
    <w:rsid w:val="001C2E83"/>
    <w:rsid w:val="001C33D7"/>
    <w:rsid w:val="001C3829"/>
    <w:rsid w:val="001C44F6"/>
    <w:rsid w:val="001C4673"/>
    <w:rsid w:val="001C4C3A"/>
    <w:rsid w:val="001C6A25"/>
    <w:rsid w:val="001C77F8"/>
    <w:rsid w:val="001C7C8E"/>
    <w:rsid w:val="001D0ACA"/>
    <w:rsid w:val="001D0DE7"/>
    <w:rsid w:val="001D0F6C"/>
    <w:rsid w:val="001D115F"/>
    <w:rsid w:val="001D1197"/>
    <w:rsid w:val="001D1A2E"/>
    <w:rsid w:val="001D1A90"/>
    <w:rsid w:val="001D1BCC"/>
    <w:rsid w:val="001D27A6"/>
    <w:rsid w:val="001D2919"/>
    <w:rsid w:val="001D339A"/>
    <w:rsid w:val="001D33B3"/>
    <w:rsid w:val="001D34BF"/>
    <w:rsid w:val="001D37D9"/>
    <w:rsid w:val="001D5194"/>
    <w:rsid w:val="001D53A2"/>
    <w:rsid w:val="001D5A46"/>
    <w:rsid w:val="001D6015"/>
    <w:rsid w:val="001D6356"/>
    <w:rsid w:val="001D6517"/>
    <w:rsid w:val="001D67EF"/>
    <w:rsid w:val="001D6D9E"/>
    <w:rsid w:val="001D7193"/>
    <w:rsid w:val="001E09F5"/>
    <w:rsid w:val="001E10A1"/>
    <w:rsid w:val="001E1AC3"/>
    <w:rsid w:val="001E1E3E"/>
    <w:rsid w:val="001E1E6A"/>
    <w:rsid w:val="001E29DA"/>
    <w:rsid w:val="001E2EA8"/>
    <w:rsid w:val="001E3142"/>
    <w:rsid w:val="001E3834"/>
    <w:rsid w:val="001E39A7"/>
    <w:rsid w:val="001E4FA9"/>
    <w:rsid w:val="001E56BE"/>
    <w:rsid w:val="001E5FD1"/>
    <w:rsid w:val="001E65C9"/>
    <w:rsid w:val="001E69D6"/>
    <w:rsid w:val="001E711B"/>
    <w:rsid w:val="001E74F7"/>
    <w:rsid w:val="001E765E"/>
    <w:rsid w:val="001E7824"/>
    <w:rsid w:val="001F040D"/>
    <w:rsid w:val="001F32BD"/>
    <w:rsid w:val="001F36E4"/>
    <w:rsid w:val="001F3A7E"/>
    <w:rsid w:val="001F4405"/>
    <w:rsid w:val="001F455C"/>
    <w:rsid w:val="001F482B"/>
    <w:rsid w:val="001F5644"/>
    <w:rsid w:val="001F57D6"/>
    <w:rsid w:val="001F57E0"/>
    <w:rsid w:val="001F5BCC"/>
    <w:rsid w:val="001F6C05"/>
    <w:rsid w:val="001F7DB8"/>
    <w:rsid w:val="00200714"/>
    <w:rsid w:val="002007CA"/>
    <w:rsid w:val="00200A7F"/>
    <w:rsid w:val="002010C0"/>
    <w:rsid w:val="002013F9"/>
    <w:rsid w:val="00201E03"/>
    <w:rsid w:val="00201E31"/>
    <w:rsid w:val="00202244"/>
    <w:rsid w:val="002029CF"/>
    <w:rsid w:val="00202CE6"/>
    <w:rsid w:val="00203457"/>
    <w:rsid w:val="00203891"/>
    <w:rsid w:val="00204575"/>
    <w:rsid w:val="00204D3C"/>
    <w:rsid w:val="00205770"/>
    <w:rsid w:val="0020657B"/>
    <w:rsid w:val="00207009"/>
    <w:rsid w:val="00207868"/>
    <w:rsid w:val="00207D67"/>
    <w:rsid w:val="0021006F"/>
    <w:rsid w:val="00210078"/>
    <w:rsid w:val="002105C8"/>
    <w:rsid w:val="00210CEC"/>
    <w:rsid w:val="00210E22"/>
    <w:rsid w:val="00210EA9"/>
    <w:rsid w:val="00211CFA"/>
    <w:rsid w:val="00212024"/>
    <w:rsid w:val="00212178"/>
    <w:rsid w:val="00212426"/>
    <w:rsid w:val="00212EFC"/>
    <w:rsid w:val="002137FA"/>
    <w:rsid w:val="00214878"/>
    <w:rsid w:val="00214D08"/>
    <w:rsid w:val="00214D9D"/>
    <w:rsid w:val="00214DED"/>
    <w:rsid w:val="00215202"/>
    <w:rsid w:val="002153DB"/>
    <w:rsid w:val="002160DC"/>
    <w:rsid w:val="00216CE6"/>
    <w:rsid w:val="00216EC6"/>
    <w:rsid w:val="002172D3"/>
    <w:rsid w:val="00217846"/>
    <w:rsid w:val="0021784E"/>
    <w:rsid w:val="002204E4"/>
    <w:rsid w:val="00220DDE"/>
    <w:rsid w:val="002215BF"/>
    <w:rsid w:val="00221A5E"/>
    <w:rsid w:val="00221B30"/>
    <w:rsid w:val="0022365E"/>
    <w:rsid w:val="00224955"/>
    <w:rsid w:val="00224B7C"/>
    <w:rsid w:val="00224EFF"/>
    <w:rsid w:val="0022525E"/>
    <w:rsid w:val="00225673"/>
    <w:rsid w:val="002256AF"/>
    <w:rsid w:val="002256D7"/>
    <w:rsid w:val="0022575F"/>
    <w:rsid w:val="00226572"/>
    <w:rsid w:val="00226E59"/>
    <w:rsid w:val="00227B72"/>
    <w:rsid w:val="00230731"/>
    <w:rsid w:val="00230750"/>
    <w:rsid w:val="0023099C"/>
    <w:rsid w:val="00230D8E"/>
    <w:rsid w:val="00230F57"/>
    <w:rsid w:val="00231062"/>
    <w:rsid w:val="0023155D"/>
    <w:rsid w:val="00231A52"/>
    <w:rsid w:val="002320B9"/>
    <w:rsid w:val="002320BC"/>
    <w:rsid w:val="002324B7"/>
    <w:rsid w:val="00232600"/>
    <w:rsid w:val="00232D82"/>
    <w:rsid w:val="002332A2"/>
    <w:rsid w:val="0023340D"/>
    <w:rsid w:val="002334BD"/>
    <w:rsid w:val="0023462D"/>
    <w:rsid w:val="0023528D"/>
    <w:rsid w:val="00235A22"/>
    <w:rsid w:val="00235BCF"/>
    <w:rsid w:val="00235C26"/>
    <w:rsid w:val="002360CD"/>
    <w:rsid w:val="00236283"/>
    <w:rsid w:val="002363A6"/>
    <w:rsid w:val="00237466"/>
    <w:rsid w:val="00237FE0"/>
    <w:rsid w:val="00240A2C"/>
    <w:rsid w:val="00241B40"/>
    <w:rsid w:val="002421F7"/>
    <w:rsid w:val="0024264D"/>
    <w:rsid w:val="0024294D"/>
    <w:rsid w:val="0024342A"/>
    <w:rsid w:val="00243FB0"/>
    <w:rsid w:val="00244B77"/>
    <w:rsid w:val="0024646A"/>
    <w:rsid w:val="002470B7"/>
    <w:rsid w:val="00247A63"/>
    <w:rsid w:val="002500A8"/>
    <w:rsid w:val="00250162"/>
    <w:rsid w:val="00250606"/>
    <w:rsid w:val="00251190"/>
    <w:rsid w:val="002512E3"/>
    <w:rsid w:val="002516E0"/>
    <w:rsid w:val="00251B62"/>
    <w:rsid w:val="00252EBA"/>
    <w:rsid w:val="0025354C"/>
    <w:rsid w:val="00253552"/>
    <w:rsid w:val="0025375F"/>
    <w:rsid w:val="00253947"/>
    <w:rsid w:val="00253E56"/>
    <w:rsid w:val="002556BC"/>
    <w:rsid w:val="00255C58"/>
    <w:rsid w:val="00256941"/>
    <w:rsid w:val="00256FD5"/>
    <w:rsid w:val="00257480"/>
    <w:rsid w:val="00257D48"/>
    <w:rsid w:val="00257DA1"/>
    <w:rsid w:val="002602D8"/>
    <w:rsid w:val="00260638"/>
    <w:rsid w:val="00261368"/>
    <w:rsid w:val="00261603"/>
    <w:rsid w:val="0026195B"/>
    <w:rsid w:val="002619DB"/>
    <w:rsid w:val="00262F78"/>
    <w:rsid w:val="002631C0"/>
    <w:rsid w:val="00264DEB"/>
    <w:rsid w:val="00265A48"/>
    <w:rsid w:val="00265D46"/>
    <w:rsid w:val="00266BE5"/>
    <w:rsid w:val="002673E0"/>
    <w:rsid w:val="00267453"/>
    <w:rsid w:val="002678D7"/>
    <w:rsid w:val="002679A6"/>
    <w:rsid w:val="00270073"/>
    <w:rsid w:val="002701F7"/>
    <w:rsid w:val="00270705"/>
    <w:rsid w:val="00270FF2"/>
    <w:rsid w:val="002716F1"/>
    <w:rsid w:val="00272159"/>
    <w:rsid w:val="00272668"/>
    <w:rsid w:val="00272DE4"/>
    <w:rsid w:val="00273419"/>
    <w:rsid w:val="00273837"/>
    <w:rsid w:val="00273E7F"/>
    <w:rsid w:val="00274369"/>
    <w:rsid w:val="0027445C"/>
    <w:rsid w:val="00274C0E"/>
    <w:rsid w:val="00274D0E"/>
    <w:rsid w:val="002751E4"/>
    <w:rsid w:val="002756A4"/>
    <w:rsid w:val="00276629"/>
    <w:rsid w:val="002766FA"/>
    <w:rsid w:val="0027687A"/>
    <w:rsid w:val="00276BDE"/>
    <w:rsid w:val="00277B0D"/>
    <w:rsid w:val="00277B4D"/>
    <w:rsid w:val="00280C54"/>
    <w:rsid w:val="00280C68"/>
    <w:rsid w:val="00280E1E"/>
    <w:rsid w:val="00281043"/>
    <w:rsid w:val="00281168"/>
    <w:rsid w:val="0028143F"/>
    <w:rsid w:val="00281783"/>
    <w:rsid w:val="0028272A"/>
    <w:rsid w:val="002829C2"/>
    <w:rsid w:val="00282B67"/>
    <w:rsid w:val="00282CB7"/>
    <w:rsid w:val="002832F8"/>
    <w:rsid w:val="00283340"/>
    <w:rsid w:val="00283694"/>
    <w:rsid w:val="002837B8"/>
    <w:rsid w:val="00283C41"/>
    <w:rsid w:val="00283FBC"/>
    <w:rsid w:val="0028424B"/>
    <w:rsid w:val="0028526C"/>
    <w:rsid w:val="0028572A"/>
    <w:rsid w:val="002878A1"/>
    <w:rsid w:val="002879ED"/>
    <w:rsid w:val="00287B50"/>
    <w:rsid w:val="002900FE"/>
    <w:rsid w:val="00290506"/>
    <w:rsid w:val="00290627"/>
    <w:rsid w:val="00290C69"/>
    <w:rsid w:val="00291341"/>
    <w:rsid w:val="00291444"/>
    <w:rsid w:val="00291707"/>
    <w:rsid w:val="00291934"/>
    <w:rsid w:val="00292322"/>
    <w:rsid w:val="0029281B"/>
    <w:rsid w:val="0029285C"/>
    <w:rsid w:val="002929B9"/>
    <w:rsid w:val="00292F5C"/>
    <w:rsid w:val="00294005"/>
    <w:rsid w:val="00294CA3"/>
    <w:rsid w:val="0029546F"/>
    <w:rsid w:val="00295531"/>
    <w:rsid w:val="002956BF"/>
    <w:rsid w:val="00295CCB"/>
    <w:rsid w:val="00296BC2"/>
    <w:rsid w:val="00297111"/>
    <w:rsid w:val="00297778"/>
    <w:rsid w:val="00297815"/>
    <w:rsid w:val="00297872"/>
    <w:rsid w:val="002979FA"/>
    <w:rsid w:val="002A022F"/>
    <w:rsid w:val="002A0C1E"/>
    <w:rsid w:val="002A12D7"/>
    <w:rsid w:val="002A31DA"/>
    <w:rsid w:val="002A3277"/>
    <w:rsid w:val="002A3362"/>
    <w:rsid w:val="002A37FE"/>
    <w:rsid w:val="002A421D"/>
    <w:rsid w:val="002A4462"/>
    <w:rsid w:val="002A4854"/>
    <w:rsid w:val="002A4AB8"/>
    <w:rsid w:val="002A4F2B"/>
    <w:rsid w:val="002A51BF"/>
    <w:rsid w:val="002A6A9D"/>
    <w:rsid w:val="002A6DC8"/>
    <w:rsid w:val="002A7FCB"/>
    <w:rsid w:val="002B2312"/>
    <w:rsid w:val="002B2A2E"/>
    <w:rsid w:val="002B2ABB"/>
    <w:rsid w:val="002B2CAE"/>
    <w:rsid w:val="002B320B"/>
    <w:rsid w:val="002B3E9A"/>
    <w:rsid w:val="002B46AC"/>
    <w:rsid w:val="002B53B6"/>
    <w:rsid w:val="002B55E6"/>
    <w:rsid w:val="002B6056"/>
    <w:rsid w:val="002B62EF"/>
    <w:rsid w:val="002B6721"/>
    <w:rsid w:val="002B691C"/>
    <w:rsid w:val="002B734B"/>
    <w:rsid w:val="002B738C"/>
    <w:rsid w:val="002C05DE"/>
    <w:rsid w:val="002C077F"/>
    <w:rsid w:val="002C081F"/>
    <w:rsid w:val="002C10E6"/>
    <w:rsid w:val="002C217E"/>
    <w:rsid w:val="002C2857"/>
    <w:rsid w:val="002C334B"/>
    <w:rsid w:val="002C3461"/>
    <w:rsid w:val="002C350C"/>
    <w:rsid w:val="002C38BF"/>
    <w:rsid w:val="002C3BEA"/>
    <w:rsid w:val="002C5A7D"/>
    <w:rsid w:val="002C6ACE"/>
    <w:rsid w:val="002C7268"/>
    <w:rsid w:val="002C7718"/>
    <w:rsid w:val="002C7F3A"/>
    <w:rsid w:val="002D0588"/>
    <w:rsid w:val="002D0852"/>
    <w:rsid w:val="002D1661"/>
    <w:rsid w:val="002D178E"/>
    <w:rsid w:val="002D1A86"/>
    <w:rsid w:val="002D217E"/>
    <w:rsid w:val="002D3B9E"/>
    <w:rsid w:val="002D3CD3"/>
    <w:rsid w:val="002D4DB1"/>
    <w:rsid w:val="002D5768"/>
    <w:rsid w:val="002D71D1"/>
    <w:rsid w:val="002D74BC"/>
    <w:rsid w:val="002D768C"/>
    <w:rsid w:val="002D76E9"/>
    <w:rsid w:val="002D7720"/>
    <w:rsid w:val="002E00B0"/>
    <w:rsid w:val="002E01BD"/>
    <w:rsid w:val="002E0251"/>
    <w:rsid w:val="002E05B4"/>
    <w:rsid w:val="002E17A7"/>
    <w:rsid w:val="002E1B19"/>
    <w:rsid w:val="002E283D"/>
    <w:rsid w:val="002E3236"/>
    <w:rsid w:val="002E37C5"/>
    <w:rsid w:val="002E4B9F"/>
    <w:rsid w:val="002E4E03"/>
    <w:rsid w:val="002E547D"/>
    <w:rsid w:val="002E667D"/>
    <w:rsid w:val="002E6A70"/>
    <w:rsid w:val="002E6A89"/>
    <w:rsid w:val="002E6CA2"/>
    <w:rsid w:val="002E6DAA"/>
    <w:rsid w:val="002E7B21"/>
    <w:rsid w:val="002E7B8F"/>
    <w:rsid w:val="002F0BDD"/>
    <w:rsid w:val="002F11C0"/>
    <w:rsid w:val="002F170B"/>
    <w:rsid w:val="002F27CA"/>
    <w:rsid w:val="002F3304"/>
    <w:rsid w:val="002F396D"/>
    <w:rsid w:val="002F40FD"/>
    <w:rsid w:val="002F41A9"/>
    <w:rsid w:val="002F444F"/>
    <w:rsid w:val="002F4903"/>
    <w:rsid w:val="002F4DC9"/>
    <w:rsid w:val="002F53BF"/>
    <w:rsid w:val="002F5950"/>
    <w:rsid w:val="002F621E"/>
    <w:rsid w:val="002F7532"/>
    <w:rsid w:val="002F7D12"/>
    <w:rsid w:val="003000FD"/>
    <w:rsid w:val="003005AA"/>
    <w:rsid w:val="003006BD"/>
    <w:rsid w:val="0030116A"/>
    <w:rsid w:val="00301B4B"/>
    <w:rsid w:val="00302187"/>
    <w:rsid w:val="003026A6"/>
    <w:rsid w:val="00303AFD"/>
    <w:rsid w:val="0030403F"/>
    <w:rsid w:val="003041D7"/>
    <w:rsid w:val="003041DC"/>
    <w:rsid w:val="003043FF"/>
    <w:rsid w:val="00304523"/>
    <w:rsid w:val="0030551F"/>
    <w:rsid w:val="00306364"/>
    <w:rsid w:val="00306431"/>
    <w:rsid w:val="003079BD"/>
    <w:rsid w:val="0031142F"/>
    <w:rsid w:val="00311B82"/>
    <w:rsid w:val="00311F92"/>
    <w:rsid w:val="00313821"/>
    <w:rsid w:val="0031386D"/>
    <w:rsid w:val="0031399B"/>
    <w:rsid w:val="00313A37"/>
    <w:rsid w:val="00313D35"/>
    <w:rsid w:val="003151D6"/>
    <w:rsid w:val="00315741"/>
    <w:rsid w:val="003163B6"/>
    <w:rsid w:val="00316FB4"/>
    <w:rsid w:val="00317DE1"/>
    <w:rsid w:val="00320002"/>
    <w:rsid w:val="003208BE"/>
    <w:rsid w:val="0032106C"/>
    <w:rsid w:val="00321BB5"/>
    <w:rsid w:val="00321BDF"/>
    <w:rsid w:val="00321CDF"/>
    <w:rsid w:val="0032258C"/>
    <w:rsid w:val="00322B8F"/>
    <w:rsid w:val="003232ED"/>
    <w:rsid w:val="00324C66"/>
    <w:rsid w:val="0032592E"/>
    <w:rsid w:val="003261B1"/>
    <w:rsid w:val="003265FF"/>
    <w:rsid w:val="003267C2"/>
    <w:rsid w:val="00326F21"/>
    <w:rsid w:val="00326F39"/>
    <w:rsid w:val="00326F75"/>
    <w:rsid w:val="003274B7"/>
    <w:rsid w:val="00327B78"/>
    <w:rsid w:val="00327F40"/>
    <w:rsid w:val="003304D0"/>
    <w:rsid w:val="0033054F"/>
    <w:rsid w:val="00330C45"/>
    <w:rsid w:val="00330EAC"/>
    <w:rsid w:val="0033158C"/>
    <w:rsid w:val="003321FE"/>
    <w:rsid w:val="00332C5C"/>
    <w:rsid w:val="0033310E"/>
    <w:rsid w:val="003332EB"/>
    <w:rsid w:val="003337DE"/>
    <w:rsid w:val="00333951"/>
    <w:rsid w:val="00333D4A"/>
    <w:rsid w:val="003359E6"/>
    <w:rsid w:val="0033648F"/>
    <w:rsid w:val="00336800"/>
    <w:rsid w:val="00336E30"/>
    <w:rsid w:val="00340C3A"/>
    <w:rsid w:val="0034148B"/>
    <w:rsid w:val="0034233B"/>
    <w:rsid w:val="003423DE"/>
    <w:rsid w:val="00342E15"/>
    <w:rsid w:val="00343263"/>
    <w:rsid w:val="0034431B"/>
    <w:rsid w:val="003444F2"/>
    <w:rsid w:val="003451C4"/>
    <w:rsid w:val="0034525D"/>
    <w:rsid w:val="0034554D"/>
    <w:rsid w:val="00345E53"/>
    <w:rsid w:val="00346615"/>
    <w:rsid w:val="003468FE"/>
    <w:rsid w:val="00346BD4"/>
    <w:rsid w:val="00346DD0"/>
    <w:rsid w:val="003472FC"/>
    <w:rsid w:val="00347557"/>
    <w:rsid w:val="0034758D"/>
    <w:rsid w:val="003476DE"/>
    <w:rsid w:val="00347900"/>
    <w:rsid w:val="00347EDC"/>
    <w:rsid w:val="00350A56"/>
    <w:rsid w:val="00350D7B"/>
    <w:rsid w:val="003510E3"/>
    <w:rsid w:val="00351B32"/>
    <w:rsid w:val="00351B8F"/>
    <w:rsid w:val="00352333"/>
    <w:rsid w:val="00352972"/>
    <w:rsid w:val="00352980"/>
    <w:rsid w:val="00352B79"/>
    <w:rsid w:val="00352BEE"/>
    <w:rsid w:val="003535EC"/>
    <w:rsid w:val="00354520"/>
    <w:rsid w:val="00354859"/>
    <w:rsid w:val="00355232"/>
    <w:rsid w:val="0035621C"/>
    <w:rsid w:val="00357D30"/>
    <w:rsid w:val="00360CB0"/>
    <w:rsid w:val="003612B3"/>
    <w:rsid w:val="003616C6"/>
    <w:rsid w:val="00361910"/>
    <w:rsid w:val="00361C59"/>
    <w:rsid w:val="00361DF3"/>
    <w:rsid w:val="00362122"/>
    <w:rsid w:val="003627D3"/>
    <w:rsid w:val="00362997"/>
    <w:rsid w:val="003629A0"/>
    <w:rsid w:val="00362FBA"/>
    <w:rsid w:val="003631D7"/>
    <w:rsid w:val="00363246"/>
    <w:rsid w:val="0036352D"/>
    <w:rsid w:val="003637D7"/>
    <w:rsid w:val="00363820"/>
    <w:rsid w:val="00363DFF"/>
    <w:rsid w:val="0036408D"/>
    <w:rsid w:val="00364374"/>
    <w:rsid w:val="003647FB"/>
    <w:rsid w:val="003649DD"/>
    <w:rsid w:val="003653C8"/>
    <w:rsid w:val="00365B4D"/>
    <w:rsid w:val="00366FB7"/>
    <w:rsid w:val="00367051"/>
    <w:rsid w:val="0036738A"/>
    <w:rsid w:val="00367E0C"/>
    <w:rsid w:val="00367E32"/>
    <w:rsid w:val="00370525"/>
    <w:rsid w:val="00370BB7"/>
    <w:rsid w:val="003711D1"/>
    <w:rsid w:val="003716EF"/>
    <w:rsid w:val="00371872"/>
    <w:rsid w:val="00371D6E"/>
    <w:rsid w:val="003729BF"/>
    <w:rsid w:val="00373225"/>
    <w:rsid w:val="00374498"/>
    <w:rsid w:val="003747B8"/>
    <w:rsid w:val="00374B8A"/>
    <w:rsid w:val="00374F83"/>
    <w:rsid w:val="00375A28"/>
    <w:rsid w:val="00377D3F"/>
    <w:rsid w:val="00377FEE"/>
    <w:rsid w:val="00380C09"/>
    <w:rsid w:val="00380FA8"/>
    <w:rsid w:val="00381F95"/>
    <w:rsid w:val="00382C4F"/>
    <w:rsid w:val="0038312D"/>
    <w:rsid w:val="00384381"/>
    <w:rsid w:val="00384B44"/>
    <w:rsid w:val="00384F29"/>
    <w:rsid w:val="003853AB"/>
    <w:rsid w:val="00386488"/>
    <w:rsid w:val="00386879"/>
    <w:rsid w:val="00386D1C"/>
    <w:rsid w:val="00386E88"/>
    <w:rsid w:val="003875D8"/>
    <w:rsid w:val="003876F5"/>
    <w:rsid w:val="00387922"/>
    <w:rsid w:val="00387F57"/>
    <w:rsid w:val="00390115"/>
    <w:rsid w:val="00390320"/>
    <w:rsid w:val="00390462"/>
    <w:rsid w:val="00390E81"/>
    <w:rsid w:val="0039132F"/>
    <w:rsid w:val="00391607"/>
    <w:rsid w:val="00391CD1"/>
    <w:rsid w:val="003923F0"/>
    <w:rsid w:val="003924BA"/>
    <w:rsid w:val="00392DA5"/>
    <w:rsid w:val="00393757"/>
    <w:rsid w:val="00394BC0"/>
    <w:rsid w:val="00395036"/>
    <w:rsid w:val="00395684"/>
    <w:rsid w:val="00395984"/>
    <w:rsid w:val="00395B2D"/>
    <w:rsid w:val="00396342"/>
    <w:rsid w:val="00396CA4"/>
    <w:rsid w:val="00397312"/>
    <w:rsid w:val="0039739A"/>
    <w:rsid w:val="00397B1A"/>
    <w:rsid w:val="00397C9B"/>
    <w:rsid w:val="003A09B1"/>
    <w:rsid w:val="003A125A"/>
    <w:rsid w:val="003A3015"/>
    <w:rsid w:val="003A44F0"/>
    <w:rsid w:val="003A48F5"/>
    <w:rsid w:val="003A4ECA"/>
    <w:rsid w:val="003A5E03"/>
    <w:rsid w:val="003A62AB"/>
    <w:rsid w:val="003A6B5B"/>
    <w:rsid w:val="003A6D35"/>
    <w:rsid w:val="003A7520"/>
    <w:rsid w:val="003A7961"/>
    <w:rsid w:val="003A7BA8"/>
    <w:rsid w:val="003A7C65"/>
    <w:rsid w:val="003A7E2F"/>
    <w:rsid w:val="003B015C"/>
    <w:rsid w:val="003B062A"/>
    <w:rsid w:val="003B0D28"/>
    <w:rsid w:val="003B1260"/>
    <w:rsid w:val="003B29AC"/>
    <w:rsid w:val="003B38B9"/>
    <w:rsid w:val="003B4987"/>
    <w:rsid w:val="003B4E05"/>
    <w:rsid w:val="003B52E2"/>
    <w:rsid w:val="003B6573"/>
    <w:rsid w:val="003B6628"/>
    <w:rsid w:val="003B6A69"/>
    <w:rsid w:val="003B7059"/>
    <w:rsid w:val="003B7C5C"/>
    <w:rsid w:val="003B7FBE"/>
    <w:rsid w:val="003C029E"/>
    <w:rsid w:val="003C0523"/>
    <w:rsid w:val="003C0BEA"/>
    <w:rsid w:val="003C12AE"/>
    <w:rsid w:val="003C2D3D"/>
    <w:rsid w:val="003C2E49"/>
    <w:rsid w:val="003C3FAB"/>
    <w:rsid w:val="003C4074"/>
    <w:rsid w:val="003C4528"/>
    <w:rsid w:val="003C4588"/>
    <w:rsid w:val="003C45C7"/>
    <w:rsid w:val="003C4663"/>
    <w:rsid w:val="003C5806"/>
    <w:rsid w:val="003C5BC4"/>
    <w:rsid w:val="003C5F00"/>
    <w:rsid w:val="003C7262"/>
    <w:rsid w:val="003C7DF6"/>
    <w:rsid w:val="003D0957"/>
    <w:rsid w:val="003D0A1C"/>
    <w:rsid w:val="003D0AE6"/>
    <w:rsid w:val="003D1CE8"/>
    <w:rsid w:val="003D2192"/>
    <w:rsid w:val="003D2FF9"/>
    <w:rsid w:val="003D3D6F"/>
    <w:rsid w:val="003D3DD8"/>
    <w:rsid w:val="003D3FFA"/>
    <w:rsid w:val="003D3FFC"/>
    <w:rsid w:val="003D4A29"/>
    <w:rsid w:val="003D4CAC"/>
    <w:rsid w:val="003D55A6"/>
    <w:rsid w:val="003D60F9"/>
    <w:rsid w:val="003D6332"/>
    <w:rsid w:val="003D68DB"/>
    <w:rsid w:val="003D6F27"/>
    <w:rsid w:val="003D7DB3"/>
    <w:rsid w:val="003E13AA"/>
    <w:rsid w:val="003E1718"/>
    <w:rsid w:val="003E1E69"/>
    <w:rsid w:val="003E2E46"/>
    <w:rsid w:val="003E32E4"/>
    <w:rsid w:val="003E351C"/>
    <w:rsid w:val="003E405E"/>
    <w:rsid w:val="003E4842"/>
    <w:rsid w:val="003E4994"/>
    <w:rsid w:val="003E4B0C"/>
    <w:rsid w:val="003E5168"/>
    <w:rsid w:val="003E761B"/>
    <w:rsid w:val="003E7867"/>
    <w:rsid w:val="003E7D06"/>
    <w:rsid w:val="003F0991"/>
    <w:rsid w:val="003F0A81"/>
    <w:rsid w:val="003F0A9F"/>
    <w:rsid w:val="003F1546"/>
    <w:rsid w:val="003F2361"/>
    <w:rsid w:val="003F2C47"/>
    <w:rsid w:val="003F2DC9"/>
    <w:rsid w:val="003F3140"/>
    <w:rsid w:val="003F31FC"/>
    <w:rsid w:val="003F338F"/>
    <w:rsid w:val="003F3536"/>
    <w:rsid w:val="003F358F"/>
    <w:rsid w:val="003F35BD"/>
    <w:rsid w:val="003F3AFE"/>
    <w:rsid w:val="003F3BD8"/>
    <w:rsid w:val="003F4637"/>
    <w:rsid w:val="003F4AD1"/>
    <w:rsid w:val="003F4BDB"/>
    <w:rsid w:val="003F5196"/>
    <w:rsid w:val="003F53EA"/>
    <w:rsid w:val="003F55D1"/>
    <w:rsid w:val="003F5F81"/>
    <w:rsid w:val="003F6083"/>
    <w:rsid w:val="003F6342"/>
    <w:rsid w:val="003F67DC"/>
    <w:rsid w:val="003F7140"/>
    <w:rsid w:val="003F7EC9"/>
    <w:rsid w:val="004000F6"/>
    <w:rsid w:val="00400317"/>
    <w:rsid w:val="0040038C"/>
    <w:rsid w:val="00400672"/>
    <w:rsid w:val="00400D6B"/>
    <w:rsid w:val="004013F0"/>
    <w:rsid w:val="00401E8C"/>
    <w:rsid w:val="00401F04"/>
    <w:rsid w:val="00402BAD"/>
    <w:rsid w:val="00404805"/>
    <w:rsid w:val="0040538E"/>
    <w:rsid w:val="004056A2"/>
    <w:rsid w:val="00405EC5"/>
    <w:rsid w:val="00406403"/>
    <w:rsid w:val="00406741"/>
    <w:rsid w:val="00406962"/>
    <w:rsid w:val="00406A86"/>
    <w:rsid w:val="00406AA7"/>
    <w:rsid w:val="00406D70"/>
    <w:rsid w:val="00407185"/>
    <w:rsid w:val="004104A4"/>
    <w:rsid w:val="004104EF"/>
    <w:rsid w:val="004111F6"/>
    <w:rsid w:val="00411227"/>
    <w:rsid w:val="00411D65"/>
    <w:rsid w:val="00411DA9"/>
    <w:rsid w:val="004128BB"/>
    <w:rsid w:val="00413934"/>
    <w:rsid w:val="0041396D"/>
    <w:rsid w:val="0041399D"/>
    <w:rsid w:val="00413A54"/>
    <w:rsid w:val="00414BD6"/>
    <w:rsid w:val="00415538"/>
    <w:rsid w:val="00415A3C"/>
    <w:rsid w:val="00415BD7"/>
    <w:rsid w:val="004162D6"/>
    <w:rsid w:val="00416B29"/>
    <w:rsid w:val="00416CE9"/>
    <w:rsid w:val="0041724E"/>
    <w:rsid w:val="00417308"/>
    <w:rsid w:val="004179F8"/>
    <w:rsid w:val="004209AD"/>
    <w:rsid w:val="00421446"/>
    <w:rsid w:val="00421F26"/>
    <w:rsid w:val="00422751"/>
    <w:rsid w:val="00422B32"/>
    <w:rsid w:val="004230E7"/>
    <w:rsid w:val="00423167"/>
    <w:rsid w:val="00423651"/>
    <w:rsid w:val="00423858"/>
    <w:rsid w:val="00423A8F"/>
    <w:rsid w:val="0042422E"/>
    <w:rsid w:val="00427A9A"/>
    <w:rsid w:val="0043046D"/>
    <w:rsid w:val="00430681"/>
    <w:rsid w:val="00430C9E"/>
    <w:rsid w:val="00431E15"/>
    <w:rsid w:val="00432576"/>
    <w:rsid w:val="00432927"/>
    <w:rsid w:val="00432B5B"/>
    <w:rsid w:val="00432F94"/>
    <w:rsid w:val="004330E3"/>
    <w:rsid w:val="00433841"/>
    <w:rsid w:val="00433914"/>
    <w:rsid w:val="00433A71"/>
    <w:rsid w:val="00434097"/>
    <w:rsid w:val="00435251"/>
    <w:rsid w:val="004360AA"/>
    <w:rsid w:val="004361F5"/>
    <w:rsid w:val="0043657D"/>
    <w:rsid w:val="00436A0C"/>
    <w:rsid w:val="00436CE3"/>
    <w:rsid w:val="0043775B"/>
    <w:rsid w:val="004378E7"/>
    <w:rsid w:val="004406F3"/>
    <w:rsid w:val="00440C15"/>
    <w:rsid w:val="00440EBA"/>
    <w:rsid w:val="00440F1D"/>
    <w:rsid w:val="00440F5E"/>
    <w:rsid w:val="00441887"/>
    <w:rsid w:val="0044204E"/>
    <w:rsid w:val="00442EC0"/>
    <w:rsid w:val="00443950"/>
    <w:rsid w:val="00443F63"/>
    <w:rsid w:val="00444338"/>
    <w:rsid w:val="00445359"/>
    <w:rsid w:val="00446032"/>
    <w:rsid w:val="00446EBB"/>
    <w:rsid w:val="00447C8D"/>
    <w:rsid w:val="00450095"/>
    <w:rsid w:val="0045059B"/>
    <w:rsid w:val="004510F8"/>
    <w:rsid w:val="0045181F"/>
    <w:rsid w:val="004519DB"/>
    <w:rsid w:val="004526D8"/>
    <w:rsid w:val="00453C64"/>
    <w:rsid w:val="00454B4A"/>
    <w:rsid w:val="0045501D"/>
    <w:rsid w:val="004560AD"/>
    <w:rsid w:val="0045653B"/>
    <w:rsid w:val="00456642"/>
    <w:rsid w:val="004566D4"/>
    <w:rsid w:val="00457291"/>
    <w:rsid w:val="004572E6"/>
    <w:rsid w:val="00457A50"/>
    <w:rsid w:val="00460B65"/>
    <w:rsid w:val="00460BDF"/>
    <w:rsid w:val="004623E1"/>
    <w:rsid w:val="00462864"/>
    <w:rsid w:val="00462E5D"/>
    <w:rsid w:val="004638B1"/>
    <w:rsid w:val="00464B6D"/>
    <w:rsid w:val="00465539"/>
    <w:rsid w:val="004656D8"/>
    <w:rsid w:val="004669A2"/>
    <w:rsid w:val="00467A6C"/>
    <w:rsid w:val="0047060C"/>
    <w:rsid w:val="004707EC"/>
    <w:rsid w:val="004708C6"/>
    <w:rsid w:val="0047115C"/>
    <w:rsid w:val="00472727"/>
    <w:rsid w:val="00472986"/>
    <w:rsid w:val="00472CA6"/>
    <w:rsid w:val="00473664"/>
    <w:rsid w:val="004738C9"/>
    <w:rsid w:val="004739F7"/>
    <w:rsid w:val="004741A7"/>
    <w:rsid w:val="00474418"/>
    <w:rsid w:val="00474760"/>
    <w:rsid w:val="00474D33"/>
    <w:rsid w:val="00474DB5"/>
    <w:rsid w:val="0047598A"/>
    <w:rsid w:val="0047614B"/>
    <w:rsid w:val="0048037D"/>
    <w:rsid w:val="00480B72"/>
    <w:rsid w:val="00480CFD"/>
    <w:rsid w:val="004819C7"/>
    <w:rsid w:val="00482542"/>
    <w:rsid w:val="004836E3"/>
    <w:rsid w:val="00483AD1"/>
    <w:rsid w:val="00483ADA"/>
    <w:rsid w:val="004843C7"/>
    <w:rsid w:val="004844BF"/>
    <w:rsid w:val="00484A4A"/>
    <w:rsid w:val="0048517A"/>
    <w:rsid w:val="0048616F"/>
    <w:rsid w:val="0048648D"/>
    <w:rsid w:val="00486751"/>
    <w:rsid w:val="00486E84"/>
    <w:rsid w:val="004871EF"/>
    <w:rsid w:val="00487589"/>
    <w:rsid w:val="004879DA"/>
    <w:rsid w:val="00487C84"/>
    <w:rsid w:val="00487EA0"/>
    <w:rsid w:val="00487FA6"/>
    <w:rsid w:val="00490224"/>
    <w:rsid w:val="0049062D"/>
    <w:rsid w:val="004912FD"/>
    <w:rsid w:val="00491393"/>
    <w:rsid w:val="004918DA"/>
    <w:rsid w:val="00491AF3"/>
    <w:rsid w:val="00492B90"/>
    <w:rsid w:val="00492D77"/>
    <w:rsid w:val="00493C0B"/>
    <w:rsid w:val="00493D1A"/>
    <w:rsid w:val="0049444E"/>
    <w:rsid w:val="004949FC"/>
    <w:rsid w:val="00495492"/>
    <w:rsid w:val="004971CA"/>
    <w:rsid w:val="00497CAC"/>
    <w:rsid w:val="004A015F"/>
    <w:rsid w:val="004A06FB"/>
    <w:rsid w:val="004A1605"/>
    <w:rsid w:val="004A19E6"/>
    <w:rsid w:val="004A24A5"/>
    <w:rsid w:val="004A2DB9"/>
    <w:rsid w:val="004A2F2E"/>
    <w:rsid w:val="004A315C"/>
    <w:rsid w:val="004A3277"/>
    <w:rsid w:val="004A36E1"/>
    <w:rsid w:val="004A36F9"/>
    <w:rsid w:val="004A37AF"/>
    <w:rsid w:val="004A3878"/>
    <w:rsid w:val="004A393F"/>
    <w:rsid w:val="004A39C9"/>
    <w:rsid w:val="004A3B9A"/>
    <w:rsid w:val="004A4618"/>
    <w:rsid w:val="004A4766"/>
    <w:rsid w:val="004A4F8A"/>
    <w:rsid w:val="004A54D3"/>
    <w:rsid w:val="004A58FD"/>
    <w:rsid w:val="004A67EC"/>
    <w:rsid w:val="004A6EB1"/>
    <w:rsid w:val="004A6EBD"/>
    <w:rsid w:val="004A74DC"/>
    <w:rsid w:val="004A77E9"/>
    <w:rsid w:val="004A7800"/>
    <w:rsid w:val="004B0B62"/>
    <w:rsid w:val="004B2144"/>
    <w:rsid w:val="004B225E"/>
    <w:rsid w:val="004B2669"/>
    <w:rsid w:val="004B2EAC"/>
    <w:rsid w:val="004B3878"/>
    <w:rsid w:val="004B3BF4"/>
    <w:rsid w:val="004B5380"/>
    <w:rsid w:val="004B5E14"/>
    <w:rsid w:val="004B679B"/>
    <w:rsid w:val="004B6C24"/>
    <w:rsid w:val="004C111E"/>
    <w:rsid w:val="004C13E9"/>
    <w:rsid w:val="004C1AEC"/>
    <w:rsid w:val="004C1F3E"/>
    <w:rsid w:val="004C29B1"/>
    <w:rsid w:val="004C327C"/>
    <w:rsid w:val="004C32E7"/>
    <w:rsid w:val="004C368C"/>
    <w:rsid w:val="004C3933"/>
    <w:rsid w:val="004C3C27"/>
    <w:rsid w:val="004C44B2"/>
    <w:rsid w:val="004C55FD"/>
    <w:rsid w:val="004C59D9"/>
    <w:rsid w:val="004C5AF0"/>
    <w:rsid w:val="004C74AB"/>
    <w:rsid w:val="004C74B5"/>
    <w:rsid w:val="004C7681"/>
    <w:rsid w:val="004C7710"/>
    <w:rsid w:val="004D03FC"/>
    <w:rsid w:val="004D1058"/>
    <w:rsid w:val="004D1CB8"/>
    <w:rsid w:val="004D1E44"/>
    <w:rsid w:val="004D2882"/>
    <w:rsid w:val="004D3050"/>
    <w:rsid w:val="004D32E1"/>
    <w:rsid w:val="004D3342"/>
    <w:rsid w:val="004D38A5"/>
    <w:rsid w:val="004D3E67"/>
    <w:rsid w:val="004D3E6B"/>
    <w:rsid w:val="004D4CF2"/>
    <w:rsid w:val="004D53D4"/>
    <w:rsid w:val="004D5FFB"/>
    <w:rsid w:val="004D6A7D"/>
    <w:rsid w:val="004D6B3B"/>
    <w:rsid w:val="004D6C02"/>
    <w:rsid w:val="004D6F34"/>
    <w:rsid w:val="004D7230"/>
    <w:rsid w:val="004E0685"/>
    <w:rsid w:val="004E0C40"/>
    <w:rsid w:val="004E0FA7"/>
    <w:rsid w:val="004E1BEB"/>
    <w:rsid w:val="004E1C2A"/>
    <w:rsid w:val="004E243B"/>
    <w:rsid w:val="004E24D9"/>
    <w:rsid w:val="004E250F"/>
    <w:rsid w:val="004E25D6"/>
    <w:rsid w:val="004E2933"/>
    <w:rsid w:val="004E2A49"/>
    <w:rsid w:val="004E2FA0"/>
    <w:rsid w:val="004E2FC3"/>
    <w:rsid w:val="004E3064"/>
    <w:rsid w:val="004E3943"/>
    <w:rsid w:val="004E50C8"/>
    <w:rsid w:val="004E540A"/>
    <w:rsid w:val="004E56B3"/>
    <w:rsid w:val="004E5ECA"/>
    <w:rsid w:val="004E6754"/>
    <w:rsid w:val="004E67A7"/>
    <w:rsid w:val="004E6945"/>
    <w:rsid w:val="004E6A70"/>
    <w:rsid w:val="004E7976"/>
    <w:rsid w:val="004E7E79"/>
    <w:rsid w:val="004F083F"/>
    <w:rsid w:val="004F0E59"/>
    <w:rsid w:val="004F0F81"/>
    <w:rsid w:val="004F16B6"/>
    <w:rsid w:val="004F1ED8"/>
    <w:rsid w:val="004F209F"/>
    <w:rsid w:val="004F2246"/>
    <w:rsid w:val="004F24FA"/>
    <w:rsid w:val="004F35AB"/>
    <w:rsid w:val="004F3609"/>
    <w:rsid w:val="004F3AC0"/>
    <w:rsid w:val="004F3E13"/>
    <w:rsid w:val="004F454B"/>
    <w:rsid w:val="004F529B"/>
    <w:rsid w:val="004F6160"/>
    <w:rsid w:val="004F63A9"/>
    <w:rsid w:val="004F6941"/>
    <w:rsid w:val="004F6D7E"/>
    <w:rsid w:val="004F77C6"/>
    <w:rsid w:val="004F7F4F"/>
    <w:rsid w:val="005000CF"/>
    <w:rsid w:val="005015D2"/>
    <w:rsid w:val="0050168C"/>
    <w:rsid w:val="00502125"/>
    <w:rsid w:val="0050239E"/>
    <w:rsid w:val="005027A3"/>
    <w:rsid w:val="00502CF3"/>
    <w:rsid w:val="00502DB2"/>
    <w:rsid w:val="00503A58"/>
    <w:rsid w:val="00503D7E"/>
    <w:rsid w:val="00504437"/>
    <w:rsid w:val="00504BA6"/>
    <w:rsid w:val="00505200"/>
    <w:rsid w:val="00505ED6"/>
    <w:rsid w:val="005060DF"/>
    <w:rsid w:val="00506879"/>
    <w:rsid w:val="00506DDC"/>
    <w:rsid w:val="00506FD4"/>
    <w:rsid w:val="00507652"/>
    <w:rsid w:val="00510499"/>
    <w:rsid w:val="00510833"/>
    <w:rsid w:val="00510C3B"/>
    <w:rsid w:val="00510FD2"/>
    <w:rsid w:val="0051119C"/>
    <w:rsid w:val="00511CF5"/>
    <w:rsid w:val="005127B2"/>
    <w:rsid w:val="00512B56"/>
    <w:rsid w:val="005135E9"/>
    <w:rsid w:val="005144EA"/>
    <w:rsid w:val="0051467A"/>
    <w:rsid w:val="005155EC"/>
    <w:rsid w:val="00515804"/>
    <w:rsid w:val="00515AB3"/>
    <w:rsid w:val="005161D3"/>
    <w:rsid w:val="00516EB5"/>
    <w:rsid w:val="00517062"/>
    <w:rsid w:val="005174FF"/>
    <w:rsid w:val="005178E4"/>
    <w:rsid w:val="00517BF5"/>
    <w:rsid w:val="0052055F"/>
    <w:rsid w:val="005206B1"/>
    <w:rsid w:val="005206B3"/>
    <w:rsid w:val="0052098C"/>
    <w:rsid w:val="00520A7D"/>
    <w:rsid w:val="00520F1B"/>
    <w:rsid w:val="00521E78"/>
    <w:rsid w:val="0052252D"/>
    <w:rsid w:val="00523621"/>
    <w:rsid w:val="00523700"/>
    <w:rsid w:val="00524A49"/>
    <w:rsid w:val="005255F0"/>
    <w:rsid w:val="005257C8"/>
    <w:rsid w:val="005260B2"/>
    <w:rsid w:val="0052630B"/>
    <w:rsid w:val="005269BD"/>
    <w:rsid w:val="00527503"/>
    <w:rsid w:val="00527ACB"/>
    <w:rsid w:val="005304E0"/>
    <w:rsid w:val="00530B84"/>
    <w:rsid w:val="00530BF7"/>
    <w:rsid w:val="00531553"/>
    <w:rsid w:val="005315B8"/>
    <w:rsid w:val="0053177C"/>
    <w:rsid w:val="005318F7"/>
    <w:rsid w:val="00531FE6"/>
    <w:rsid w:val="0053245A"/>
    <w:rsid w:val="00532760"/>
    <w:rsid w:val="00532B3D"/>
    <w:rsid w:val="00532D14"/>
    <w:rsid w:val="0053320F"/>
    <w:rsid w:val="00534035"/>
    <w:rsid w:val="005350E7"/>
    <w:rsid w:val="00535776"/>
    <w:rsid w:val="005363E6"/>
    <w:rsid w:val="00537293"/>
    <w:rsid w:val="00537F35"/>
    <w:rsid w:val="005407DC"/>
    <w:rsid w:val="00540A05"/>
    <w:rsid w:val="0054106B"/>
    <w:rsid w:val="00541B26"/>
    <w:rsid w:val="00541D9C"/>
    <w:rsid w:val="005425FC"/>
    <w:rsid w:val="00542608"/>
    <w:rsid w:val="005426CA"/>
    <w:rsid w:val="005439BD"/>
    <w:rsid w:val="005441C3"/>
    <w:rsid w:val="0054623C"/>
    <w:rsid w:val="005467E4"/>
    <w:rsid w:val="00546FE3"/>
    <w:rsid w:val="005476D7"/>
    <w:rsid w:val="00550359"/>
    <w:rsid w:val="00550906"/>
    <w:rsid w:val="005509BC"/>
    <w:rsid w:val="00550B43"/>
    <w:rsid w:val="00550C1B"/>
    <w:rsid w:val="00551419"/>
    <w:rsid w:val="00551C3C"/>
    <w:rsid w:val="0055253A"/>
    <w:rsid w:val="00552593"/>
    <w:rsid w:val="005528ED"/>
    <w:rsid w:val="005529F4"/>
    <w:rsid w:val="00552F2D"/>
    <w:rsid w:val="00552FC1"/>
    <w:rsid w:val="00553016"/>
    <w:rsid w:val="005554BD"/>
    <w:rsid w:val="00557133"/>
    <w:rsid w:val="005573CC"/>
    <w:rsid w:val="005573D4"/>
    <w:rsid w:val="005574B5"/>
    <w:rsid w:val="005575C2"/>
    <w:rsid w:val="0055784B"/>
    <w:rsid w:val="00557ADB"/>
    <w:rsid w:val="00557D17"/>
    <w:rsid w:val="00557D79"/>
    <w:rsid w:val="00557EF6"/>
    <w:rsid w:val="00560006"/>
    <w:rsid w:val="00560760"/>
    <w:rsid w:val="0056087D"/>
    <w:rsid w:val="00560953"/>
    <w:rsid w:val="00560C73"/>
    <w:rsid w:val="0056124B"/>
    <w:rsid w:val="00562A06"/>
    <w:rsid w:val="00562DC5"/>
    <w:rsid w:val="00563EF4"/>
    <w:rsid w:val="00564AC0"/>
    <w:rsid w:val="00565D92"/>
    <w:rsid w:val="00566324"/>
    <w:rsid w:val="0056643C"/>
    <w:rsid w:val="00566DBB"/>
    <w:rsid w:val="0056741F"/>
    <w:rsid w:val="00567FE0"/>
    <w:rsid w:val="00567FF4"/>
    <w:rsid w:val="00570E34"/>
    <w:rsid w:val="00570E63"/>
    <w:rsid w:val="00571508"/>
    <w:rsid w:val="005718F9"/>
    <w:rsid w:val="0057258D"/>
    <w:rsid w:val="005729F5"/>
    <w:rsid w:val="005738EA"/>
    <w:rsid w:val="00573E13"/>
    <w:rsid w:val="00574396"/>
    <w:rsid w:val="005748FE"/>
    <w:rsid w:val="00574B3D"/>
    <w:rsid w:val="00574E3E"/>
    <w:rsid w:val="0057592C"/>
    <w:rsid w:val="00576A41"/>
    <w:rsid w:val="00576C81"/>
    <w:rsid w:val="005778C4"/>
    <w:rsid w:val="005800C9"/>
    <w:rsid w:val="0058039B"/>
    <w:rsid w:val="0058179D"/>
    <w:rsid w:val="005820B5"/>
    <w:rsid w:val="00582290"/>
    <w:rsid w:val="005827C6"/>
    <w:rsid w:val="005831B7"/>
    <w:rsid w:val="005841B4"/>
    <w:rsid w:val="00584EEC"/>
    <w:rsid w:val="005857D9"/>
    <w:rsid w:val="00585E64"/>
    <w:rsid w:val="005866E1"/>
    <w:rsid w:val="00586D8F"/>
    <w:rsid w:val="00586E3C"/>
    <w:rsid w:val="00586F4C"/>
    <w:rsid w:val="0059005E"/>
    <w:rsid w:val="005903AF"/>
    <w:rsid w:val="00590C6F"/>
    <w:rsid w:val="00591666"/>
    <w:rsid w:val="005917B8"/>
    <w:rsid w:val="00591805"/>
    <w:rsid w:val="00591B14"/>
    <w:rsid w:val="005920D1"/>
    <w:rsid w:val="0059266C"/>
    <w:rsid w:val="00592987"/>
    <w:rsid w:val="00592AD7"/>
    <w:rsid w:val="0059300B"/>
    <w:rsid w:val="00593A8E"/>
    <w:rsid w:val="00594488"/>
    <w:rsid w:val="00594E24"/>
    <w:rsid w:val="00594E88"/>
    <w:rsid w:val="00595816"/>
    <w:rsid w:val="00595A80"/>
    <w:rsid w:val="00595F70"/>
    <w:rsid w:val="00596130"/>
    <w:rsid w:val="0059617F"/>
    <w:rsid w:val="00597082"/>
    <w:rsid w:val="00597725"/>
    <w:rsid w:val="005A0995"/>
    <w:rsid w:val="005A1268"/>
    <w:rsid w:val="005A1F0B"/>
    <w:rsid w:val="005A20F5"/>
    <w:rsid w:val="005A2FB7"/>
    <w:rsid w:val="005A353E"/>
    <w:rsid w:val="005A37BC"/>
    <w:rsid w:val="005A3882"/>
    <w:rsid w:val="005A3A2B"/>
    <w:rsid w:val="005A4167"/>
    <w:rsid w:val="005A59A0"/>
    <w:rsid w:val="005A695D"/>
    <w:rsid w:val="005A750D"/>
    <w:rsid w:val="005A769D"/>
    <w:rsid w:val="005A77C7"/>
    <w:rsid w:val="005A7B1A"/>
    <w:rsid w:val="005B0EE7"/>
    <w:rsid w:val="005B1544"/>
    <w:rsid w:val="005B1FF1"/>
    <w:rsid w:val="005B263D"/>
    <w:rsid w:val="005B2F88"/>
    <w:rsid w:val="005B3323"/>
    <w:rsid w:val="005B33E8"/>
    <w:rsid w:val="005B4BC6"/>
    <w:rsid w:val="005B4F37"/>
    <w:rsid w:val="005B563F"/>
    <w:rsid w:val="005B57C2"/>
    <w:rsid w:val="005B5C10"/>
    <w:rsid w:val="005B68C3"/>
    <w:rsid w:val="005B6A8E"/>
    <w:rsid w:val="005B71B3"/>
    <w:rsid w:val="005B747C"/>
    <w:rsid w:val="005B7622"/>
    <w:rsid w:val="005B7E16"/>
    <w:rsid w:val="005C0169"/>
    <w:rsid w:val="005C0E9F"/>
    <w:rsid w:val="005C14A1"/>
    <w:rsid w:val="005C1560"/>
    <w:rsid w:val="005C175D"/>
    <w:rsid w:val="005C1EF9"/>
    <w:rsid w:val="005C2F7F"/>
    <w:rsid w:val="005C2FB5"/>
    <w:rsid w:val="005C3AA7"/>
    <w:rsid w:val="005C3BE0"/>
    <w:rsid w:val="005C4078"/>
    <w:rsid w:val="005C46D4"/>
    <w:rsid w:val="005C52F8"/>
    <w:rsid w:val="005C5351"/>
    <w:rsid w:val="005C53B8"/>
    <w:rsid w:val="005C59E7"/>
    <w:rsid w:val="005C6069"/>
    <w:rsid w:val="005C68F3"/>
    <w:rsid w:val="005C7135"/>
    <w:rsid w:val="005C718C"/>
    <w:rsid w:val="005D03AC"/>
    <w:rsid w:val="005D0BA1"/>
    <w:rsid w:val="005D1039"/>
    <w:rsid w:val="005D1DAD"/>
    <w:rsid w:val="005D23C1"/>
    <w:rsid w:val="005D2CF9"/>
    <w:rsid w:val="005D3642"/>
    <w:rsid w:val="005D3B0A"/>
    <w:rsid w:val="005D3C2E"/>
    <w:rsid w:val="005D3FBD"/>
    <w:rsid w:val="005D3FD6"/>
    <w:rsid w:val="005D45CA"/>
    <w:rsid w:val="005D5E1C"/>
    <w:rsid w:val="005D6060"/>
    <w:rsid w:val="005D6B45"/>
    <w:rsid w:val="005E152B"/>
    <w:rsid w:val="005E1CD1"/>
    <w:rsid w:val="005E21B8"/>
    <w:rsid w:val="005E22C3"/>
    <w:rsid w:val="005E24F9"/>
    <w:rsid w:val="005E2EB0"/>
    <w:rsid w:val="005E30CD"/>
    <w:rsid w:val="005E44D9"/>
    <w:rsid w:val="005E4AE7"/>
    <w:rsid w:val="005E50A4"/>
    <w:rsid w:val="005E520E"/>
    <w:rsid w:val="005E5382"/>
    <w:rsid w:val="005E53B1"/>
    <w:rsid w:val="005E67A2"/>
    <w:rsid w:val="005E6A9D"/>
    <w:rsid w:val="005E6B55"/>
    <w:rsid w:val="005E7A47"/>
    <w:rsid w:val="005F0AC6"/>
    <w:rsid w:val="005F0FD1"/>
    <w:rsid w:val="005F15FB"/>
    <w:rsid w:val="005F16D4"/>
    <w:rsid w:val="005F2160"/>
    <w:rsid w:val="005F24A1"/>
    <w:rsid w:val="005F2708"/>
    <w:rsid w:val="005F2CB9"/>
    <w:rsid w:val="005F2DC7"/>
    <w:rsid w:val="005F3E29"/>
    <w:rsid w:val="005F52E6"/>
    <w:rsid w:val="005F57A4"/>
    <w:rsid w:val="005F6617"/>
    <w:rsid w:val="005F72F5"/>
    <w:rsid w:val="005F7427"/>
    <w:rsid w:val="005F75D6"/>
    <w:rsid w:val="005F77BF"/>
    <w:rsid w:val="005F796A"/>
    <w:rsid w:val="00600913"/>
    <w:rsid w:val="00600961"/>
    <w:rsid w:val="00601D91"/>
    <w:rsid w:val="006022A3"/>
    <w:rsid w:val="006029BB"/>
    <w:rsid w:val="00602AE9"/>
    <w:rsid w:val="00603976"/>
    <w:rsid w:val="00603A8A"/>
    <w:rsid w:val="00604394"/>
    <w:rsid w:val="00606189"/>
    <w:rsid w:val="00606571"/>
    <w:rsid w:val="00606B87"/>
    <w:rsid w:val="006075B5"/>
    <w:rsid w:val="006077AA"/>
    <w:rsid w:val="006077B7"/>
    <w:rsid w:val="00607D54"/>
    <w:rsid w:val="00607D72"/>
    <w:rsid w:val="00607DC6"/>
    <w:rsid w:val="006100DE"/>
    <w:rsid w:val="00610A8D"/>
    <w:rsid w:val="00610C6A"/>
    <w:rsid w:val="0061244D"/>
    <w:rsid w:val="006128F0"/>
    <w:rsid w:val="00613493"/>
    <w:rsid w:val="006141DC"/>
    <w:rsid w:val="00615041"/>
    <w:rsid w:val="006154E3"/>
    <w:rsid w:val="00615E31"/>
    <w:rsid w:val="00616322"/>
    <w:rsid w:val="00616608"/>
    <w:rsid w:val="006166BD"/>
    <w:rsid w:val="0061757C"/>
    <w:rsid w:val="006176FF"/>
    <w:rsid w:val="00617B7A"/>
    <w:rsid w:val="0062058E"/>
    <w:rsid w:val="006207F2"/>
    <w:rsid w:val="00620AEB"/>
    <w:rsid w:val="00620BD6"/>
    <w:rsid w:val="00621125"/>
    <w:rsid w:val="006213CA"/>
    <w:rsid w:val="0062172A"/>
    <w:rsid w:val="0062190E"/>
    <w:rsid w:val="00623727"/>
    <w:rsid w:val="006245DB"/>
    <w:rsid w:val="00624624"/>
    <w:rsid w:val="00625173"/>
    <w:rsid w:val="006259AB"/>
    <w:rsid w:val="0062627C"/>
    <w:rsid w:val="0062661B"/>
    <w:rsid w:val="00627538"/>
    <w:rsid w:val="00627CE2"/>
    <w:rsid w:val="00627DB8"/>
    <w:rsid w:val="0063009C"/>
    <w:rsid w:val="006302C4"/>
    <w:rsid w:val="0063149B"/>
    <w:rsid w:val="00631ADC"/>
    <w:rsid w:val="00632380"/>
    <w:rsid w:val="00632DB1"/>
    <w:rsid w:val="00632DE6"/>
    <w:rsid w:val="0063330F"/>
    <w:rsid w:val="00633CCF"/>
    <w:rsid w:val="00633DC5"/>
    <w:rsid w:val="00634035"/>
    <w:rsid w:val="00634D28"/>
    <w:rsid w:val="00634E5C"/>
    <w:rsid w:val="00634F32"/>
    <w:rsid w:val="00635744"/>
    <w:rsid w:val="00635C6B"/>
    <w:rsid w:val="0063654C"/>
    <w:rsid w:val="0063721D"/>
    <w:rsid w:val="00637A7B"/>
    <w:rsid w:val="0064070E"/>
    <w:rsid w:val="00640EFA"/>
    <w:rsid w:val="006416ED"/>
    <w:rsid w:val="00642BED"/>
    <w:rsid w:val="0064419B"/>
    <w:rsid w:val="0064734A"/>
    <w:rsid w:val="00647502"/>
    <w:rsid w:val="0065009B"/>
    <w:rsid w:val="00650231"/>
    <w:rsid w:val="00651264"/>
    <w:rsid w:val="00651E49"/>
    <w:rsid w:val="0065234C"/>
    <w:rsid w:val="006528B1"/>
    <w:rsid w:val="0065382C"/>
    <w:rsid w:val="00653A6F"/>
    <w:rsid w:val="00653F34"/>
    <w:rsid w:val="0065452B"/>
    <w:rsid w:val="006550E3"/>
    <w:rsid w:val="00657DE9"/>
    <w:rsid w:val="006605AD"/>
    <w:rsid w:val="00661618"/>
    <w:rsid w:val="00661F4E"/>
    <w:rsid w:val="0066205C"/>
    <w:rsid w:val="0066261F"/>
    <w:rsid w:val="00662EBB"/>
    <w:rsid w:val="006635F1"/>
    <w:rsid w:val="006637F6"/>
    <w:rsid w:val="00663AD8"/>
    <w:rsid w:val="00664791"/>
    <w:rsid w:val="006647A7"/>
    <w:rsid w:val="0066484E"/>
    <w:rsid w:val="00664E0F"/>
    <w:rsid w:val="006650FF"/>
    <w:rsid w:val="00665232"/>
    <w:rsid w:val="006663B3"/>
    <w:rsid w:val="006664ED"/>
    <w:rsid w:val="00667749"/>
    <w:rsid w:val="006678B0"/>
    <w:rsid w:val="006678D2"/>
    <w:rsid w:val="00670B1F"/>
    <w:rsid w:val="00670BDE"/>
    <w:rsid w:val="00671088"/>
    <w:rsid w:val="006715EB"/>
    <w:rsid w:val="00672894"/>
    <w:rsid w:val="0067350F"/>
    <w:rsid w:val="00673C13"/>
    <w:rsid w:val="00674DA4"/>
    <w:rsid w:val="0067555A"/>
    <w:rsid w:val="0067566C"/>
    <w:rsid w:val="0067650A"/>
    <w:rsid w:val="006769EF"/>
    <w:rsid w:val="00676AC3"/>
    <w:rsid w:val="00677237"/>
    <w:rsid w:val="00677342"/>
    <w:rsid w:val="006776E2"/>
    <w:rsid w:val="00677979"/>
    <w:rsid w:val="006779FE"/>
    <w:rsid w:val="00677AE1"/>
    <w:rsid w:val="006800E3"/>
    <w:rsid w:val="00680BAB"/>
    <w:rsid w:val="0068103F"/>
    <w:rsid w:val="0068162A"/>
    <w:rsid w:val="006816CC"/>
    <w:rsid w:val="006819F0"/>
    <w:rsid w:val="00681E8E"/>
    <w:rsid w:val="00682082"/>
    <w:rsid w:val="0068348E"/>
    <w:rsid w:val="00683573"/>
    <w:rsid w:val="00684387"/>
    <w:rsid w:val="00684801"/>
    <w:rsid w:val="006853B4"/>
    <w:rsid w:val="0068587B"/>
    <w:rsid w:val="00685C29"/>
    <w:rsid w:val="00685FC9"/>
    <w:rsid w:val="0068600E"/>
    <w:rsid w:val="00686480"/>
    <w:rsid w:val="00686CDE"/>
    <w:rsid w:val="00686EA6"/>
    <w:rsid w:val="00687577"/>
    <w:rsid w:val="00687B01"/>
    <w:rsid w:val="00687BC6"/>
    <w:rsid w:val="00687D29"/>
    <w:rsid w:val="006904BD"/>
    <w:rsid w:val="00690988"/>
    <w:rsid w:val="00690BF0"/>
    <w:rsid w:val="006923A0"/>
    <w:rsid w:val="006939F2"/>
    <w:rsid w:val="006946A8"/>
    <w:rsid w:val="00694E81"/>
    <w:rsid w:val="0069508F"/>
    <w:rsid w:val="006953FC"/>
    <w:rsid w:val="00695701"/>
    <w:rsid w:val="0069580C"/>
    <w:rsid w:val="0069595A"/>
    <w:rsid w:val="00695A85"/>
    <w:rsid w:val="00695F97"/>
    <w:rsid w:val="00696705"/>
    <w:rsid w:val="006969AF"/>
    <w:rsid w:val="00697502"/>
    <w:rsid w:val="00697730"/>
    <w:rsid w:val="006977F7"/>
    <w:rsid w:val="006A01C9"/>
    <w:rsid w:val="006A0F1F"/>
    <w:rsid w:val="006A1712"/>
    <w:rsid w:val="006A24E1"/>
    <w:rsid w:val="006A2859"/>
    <w:rsid w:val="006A2B4A"/>
    <w:rsid w:val="006A3A31"/>
    <w:rsid w:val="006A3F2A"/>
    <w:rsid w:val="006A4385"/>
    <w:rsid w:val="006A4806"/>
    <w:rsid w:val="006A514B"/>
    <w:rsid w:val="006A56AD"/>
    <w:rsid w:val="006A5F20"/>
    <w:rsid w:val="006A6337"/>
    <w:rsid w:val="006A677D"/>
    <w:rsid w:val="006A6B6F"/>
    <w:rsid w:val="006A6D30"/>
    <w:rsid w:val="006A6E10"/>
    <w:rsid w:val="006A6FC3"/>
    <w:rsid w:val="006A7AD2"/>
    <w:rsid w:val="006B07A5"/>
    <w:rsid w:val="006B1793"/>
    <w:rsid w:val="006B1974"/>
    <w:rsid w:val="006B1DD7"/>
    <w:rsid w:val="006B2496"/>
    <w:rsid w:val="006B2499"/>
    <w:rsid w:val="006B29FA"/>
    <w:rsid w:val="006B2EF6"/>
    <w:rsid w:val="006B31F6"/>
    <w:rsid w:val="006B4773"/>
    <w:rsid w:val="006B4AEB"/>
    <w:rsid w:val="006B5E8C"/>
    <w:rsid w:val="006B6013"/>
    <w:rsid w:val="006B65AF"/>
    <w:rsid w:val="006B6A49"/>
    <w:rsid w:val="006C1620"/>
    <w:rsid w:val="006C16B6"/>
    <w:rsid w:val="006C1797"/>
    <w:rsid w:val="006C1A6B"/>
    <w:rsid w:val="006C1E50"/>
    <w:rsid w:val="006C2577"/>
    <w:rsid w:val="006C3A96"/>
    <w:rsid w:val="006C3B54"/>
    <w:rsid w:val="006C41B8"/>
    <w:rsid w:val="006C5637"/>
    <w:rsid w:val="006C5B4E"/>
    <w:rsid w:val="006C5D87"/>
    <w:rsid w:val="006C6CF8"/>
    <w:rsid w:val="006C743D"/>
    <w:rsid w:val="006C7698"/>
    <w:rsid w:val="006D04D8"/>
    <w:rsid w:val="006D0B2B"/>
    <w:rsid w:val="006D12C4"/>
    <w:rsid w:val="006D1F3B"/>
    <w:rsid w:val="006D3778"/>
    <w:rsid w:val="006D3837"/>
    <w:rsid w:val="006D3F9C"/>
    <w:rsid w:val="006D4255"/>
    <w:rsid w:val="006D708A"/>
    <w:rsid w:val="006D764C"/>
    <w:rsid w:val="006D7A26"/>
    <w:rsid w:val="006D7B07"/>
    <w:rsid w:val="006E05FF"/>
    <w:rsid w:val="006E08A9"/>
    <w:rsid w:val="006E1B8F"/>
    <w:rsid w:val="006E21B2"/>
    <w:rsid w:val="006E224A"/>
    <w:rsid w:val="006E258B"/>
    <w:rsid w:val="006E2D62"/>
    <w:rsid w:val="006E2F01"/>
    <w:rsid w:val="006E3A89"/>
    <w:rsid w:val="006E3AF6"/>
    <w:rsid w:val="006E3B04"/>
    <w:rsid w:val="006E4527"/>
    <w:rsid w:val="006E53A5"/>
    <w:rsid w:val="006E5BF5"/>
    <w:rsid w:val="006E5D41"/>
    <w:rsid w:val="006E69C4"/>
    <w:rsid w:val="006E706B"/>
    <w:rsid w:val="006E7517"/>
    <w:rsid w:val="006E7F70"/>
    <w:rsid w:val="006F0EB9"/>
    <w:rsid w:val="006F15A4"/>
    <w:rsid w:val="006F1C58"/>
    <w:rsid w:val="006F30E9"/>
    <w:rsid w:val="006F34D6"/>
    <w:rsid w:val="006F35CB"/>
    <w:rsid w:val="006F35EA"/>
    <w:rsid w:val="006F38DE"/>
    <w:rsid w:val="006F3C89"/>
    <w:rsid w:val="006F3D40"/>
    <w:rsid w:val="006F4BE2"/>
    <w:rsid w:val="006F4C06"/>
    <w:rsid w:val="006F534C"/>
    <w:rsid w:val="006F5DC2"/>
    <w:rsid w:val="006F743E"/>
    <w:rsid w:val="006F7804"/>
    <w:rsid w:val="006F7C6B"/>
    <w:rsid w:val="006F7E87"/>
    <w:rsid w:val="006F7E9D"/>
    <w:rsid w:val="00700400"/>
    <w:rsid w:val="00700CF5"/>
    <w:rsid w:val="00701878"/>
    <w:rsid w:val="00702191"/>
    <w:rsid w:val="00702240"/>
    <w:rsid w:val="00702907"/>
    <w:rsid w:val="00702F04"/>
    <w:rsid w:val="00705AB6"/>
    <w:rsid w:val="00705CC4"/>
    <w:rsid w:val="0070658F"/>
    <w:rsid w:val="007068F5"/>
    <w:rsid w:val="00706AEB"/>
    <w:rsid w:val="0070710A"/>
    <w:rsid w:val="007104C4"/>
    <w:rsid w:val="00711FDE"/>
    <w:rsid w:val="00712477"/>
    <w:rsid w:val="0071269B"/>
    <w:rsid w:val="0071294A"/>
    <w:rsid w:val="00713AA3"/>
    <w:rsid w:val="00713DBB"/>
    <w:rsid w:val="00714596"/>
    <w:rsid w:val="00715C98"/>
    <w:rsid w:val="00715CFD"/>
    <w:rsid w:val="00716A9C"/>
    <w:rsid w:val="007179FE"/>
    <w:rsid w:val="007202F6"/>
    <w:rsid w:val="00720747"/>
    <w:rsid w:val="00720F1C"/>
    <w:rsid w:val="007215BD"/>
    <w:rsid w:val="00721834"/>
    <w:rsid w:val="007219FD"/>
    <w:rsid w:val="00721BB4"/>
    <w:rsid w:val="0072217D"/>
    <w:rsid w:val="007225EF"/>
    <w:rsid w:val="00722B9A"/>
    <w:rsid w:val="0072372C"/>
    <w:rsid w:val="007244ED"/>
    <w:rsid w:val="007250B1"/>
    <w:rsid w:val="007253D7"/>
    <w:rsid w:val="0072588C"/>
    <w:rsid w:val="00725DEE"/>
    <w:rsid w:val="0072641B"/>
    <w:rsid w:val="0072665F"/>
    <w:rsid w:val="00726C7B"/>
    <w:rsid w:val="007272EA"/>
    <w:rsid w:val="00727F5C"/>
    <w:rsid w:val="007302DD"/>
    <w:rsid w:val="00730701"/>
    <w:rsid w:val="00731372"/>
    <w:rsid w:val="0073147F"/>
    <w:rsid w:val="00731DCF"/>
    <w:rsid w:val="00731E9B"/>
    <w:rsid w:val="00731EC9"/>
    <w:rsid w:val="00732B89"/>
    <w:rsid w:val="0073468B"/>
    <w:rsid w:val="00734CF5"/>
    <w:rsid w:val="00735476"/>
    <w:rsid w:val="007355AB"/>
    <w:rsid w:val="00735861"/>
    <w:rsid w:val="007363C1"/>
    <w:rsid w:val="0073644E"/>
    <w:rsid w:val="00736568"/>
    <w:rsid w:val="00736663"/>
    <w:rsid w:val="00737597"/>
    <w:rsid w:val="007375EA"/>
    <w:rsid w:val="0073794F"/>
    <w:rsid w:val="00740576"/>
    <w:rsid w:val="00740D08"/>
    <w:rsid w:val="00740D7D"/>
    <w:rsid w:val="00740F89"/>
    <w:rsid w:val="00741A7E"/>
    <w:rsid w:val="00741D32"/>
    <w:rsid w:val="007424FF"/>
    <w:rsid w:val="00743392"/>
    <w:rsid w:val="00743D80"/>
    <w:rsid w:val="007451B5"/>
    <w:rsid w:val="007451FC"/>
    <w:rsid w:val="0074534D"/>
    <w:rsid w:val="007453AB"/>
    <w:rsid w:val="00745566"/>
    <w:rsid w:val="00745BBC"/>
    <w:rsid w:val="00745DE8"/>
    <w:rsid w:val="0074627D"/>
    <w:rsid w:val="00746516"/>
    <w:rsid w:val="0074666C"/>
    <w:rsid w:val="00746A17"/>
    <w:rsid w:val="00747460"/>
    <w:rsid w:val="00747578"/>
    <w:rsid w:val="00747602"/>
    <w:rsid w:val="00747612"/>
    <w:rsid w:val="00747762"/>
    <w:rsid w:val="00747B77"/>
    <w:rsid w:val="00750330"/>
    <w:rsid w:val="007535FB"/>
    <w:rsid w:val="00753BC0"/>
    <w:rsid w:val="00754501"/>
    <w:rsid w:val="007546CC"/>
    <w:rsid w:val="00754716"/>
    <w:rsid w:val="007547C7"/>
    <w:rsid w:val="00755146"/>
    <w:rsid w:val="0075531F"/>
    <w:rsid w:val="007560FD"/>
    <w:rsid w:val="0075619C"/>
    <w:rsid w:val="0075661B"/>
    <w:rsid w:val="00756858"/>
    <w:rsid w:val="007569E3"/>
    <w:rsid w:val="00756A50"/>
    <w:rsid w:val="007570FB"/>
    <w:rsid w:val="0075793B"/>
    <w:rsid w:val="00760396"/>
    <w:rsid w:val="00760765"/>
    <w:rsid w:val="00760E8F"/>
    <w:rsid w:val="007615C9"/>
    <w:rsid w:val="00761FD4"/>
    <w:rsid w:val="00762095"/>
    <w:rsid w:val="00762517"/>
    <w:rsid w:val="007627BB"/>
    <w:rsid w:val="00762B6E"/>
    <w:rsid w:val="007635CB"/>
    <w:rsid w:val="00765975"/>
    <w:rsid w:val="00765EB9"/>
    <w:rsid w:val="0076627C"/>
    <w:rsid w:val="00766AC6"/>
    <w:rsid w:val="0077100E"/>
    <w:rsid w:val="00771120"/>
    <w:rsid w:val="007735EF"/>
    <w:rsid w:val="0077368C"/>
    <w:rsid w:val="00773768"/>
    <w:rsid w:val="00773EA5"/>
    <w:rsid w:val="00773FF5"/>
    <w:rsid w:val="007745AF"/>
    <w:rsid w:val="007746AB"/>
    <w:rsid w:val="007748E9"/>
    <w:rsid w:val="00774AC8"/>
    <w:rsid w:val="00777BD5"/>
    <w:rsid w:val="0078024F"/>
    <w:rsid w:val="00780E36"/>
    <w:rsid w:val="00782F65"/>
    <w:rsid w:val="0078328D"/>
    <w:rsid w:val="00783D96"/>
    <w:rsid w:val="007841C0"/>
    <w:rsid w:val="007855D5"/>
    <w:rsid w:val="007861CD"/>
    <w:rsid w:val="00787C99"/>
    <w:rsid w:val="00790DFE"/>
    <w:rsid w:val="00791690"/>
    <w:rsid w:val="00792012"/>
    <w:rsid w:val="007940C0"/>
    <w:rsid w:val="00794138"/>
    <w:rsid w:val="00794B32"/>
    <w:rsid w:val="0079512B"/>
    <w:rsid w:val="00795159"/>
    <w:rsid w:val="00796356"/>
    <w:rsid w:val="00796377"/>
    <w:rsid w:val="00796885"/>
    <w:rsid w:val="007977EF"/>
    <w:rsid w:val="00797806"/>
    <w:rsid w:val="00797894"/>
    <w:rsid w:val="00797CEF"/>
    <w:rsid w:val="007A074D"/>
    <w:rsid w:val="007A0F9B"/>
    <w:rsid w:val="007A14F9"/>
    <w:rsid w:val="007A1C88"/>
    <w:rsid w:val="007A224F"/>
    <w:rsid w:val="007A3358"/>
    <w:rsid w:val="007A33C4"/>
    <w:rsid w:val="007A3F17"/>
    <w:rsid w:val="007A420D"/>
    <w:rsid w:val="007A462C"/>
    <w:rsid w:val="007A4C01"/>
    <w:rsid w:val="007A5AED"/>
    <w:rsid w:val="007A6805"/>
    <w:rsid w:val="007A6950"/>
    <w:rsid w:val="007A6A40"/>
    <w:rsid w:val="007A7392"/>
    <w:rsid w:val="007A750E"/>
    <w:rsid w:val="007B029D"/>
    <w:rsid w:val="007B13F1"/>
    <w:rsid w:val="007B14F3"/>
    <w:rsid w:val="007B161B"/>
    <w:rsid w:val="007B1C2D"/>
    <w:rsid w:val="007B288D"/>
    <w:rsid w:val="007B2A88"/>
    <w:rsid w:val="007B3A42"/>
    <w:rsid w:val="007B427E"/>
    <w:rsid w:val="007B4453"/>
    <w:rsid w:val="007B4F33"/>
    <w:rsid w:val="007B59E5"/>
    <w:rsid w:val="007B5F99"/>
    <w:rsid w:val="007B619F"/>
    <w:rsid w:val="007B6333"/>
    <w:rsid w:val="007B686B"/>
    <w:rsid w:val="007B7FC5"/>
    <w:rsid w:val="007C01F6"/>
    <w:rsid w:val="007C054D"/>
    <w:rsid w:val="007C0B0D"/>
    <w:rsid w:val="007C160D"/>
    <w:rsid w:val="007C2C01"/>
    <w:rsid w:val="007C4070"/>
    <w:rsid w:val="007C4454"/>
    <w:rsid w:val="007C44D9"/>
    <w:rsid w:val="007C48CC"/>
    <w:rsid w:val="007C4AB0"/>
    <w:rsid w:val="007C54A8"/>
    <w:rsid w:val="007C54C2"/>
    <w:rsid w:val="007C5B3F"/>
    <w:rsid w:val="007C6087"/>
    <w:rsid w:val="007C6FD5"/>
    <w:rsid w:val="007C70EB"/>
    <w:rsid w:val="007C77E9"/>
    <w:rsid w:val="007D0B19"/>
    <w:rsid w:val="007D0B4B"/>
    <w:rsid w:val="007D0D17"/>
    <w:rsid w:val="007D0F7A"/>
    <w:rsid w:val="007D1728"/>
    <w:rsid w:val="007D1976"/>
    <w:rsid w:val="007D2DD0"/>
    <w:rsid w:val="007D3288"/>
    <w:rsid w:val="007D4361"/>
    <w:rsid w:val="007D446A"/>
    <w:rsid w:val="007D46BA"/>
    <w:rsid w:val="007D49FB"/>
    <w:rsid w:val="007D4D04"/>
    <w:rsid w:val="007D4EAB"/>
    <w:rsid w:val="007D54AB"/>
    <w:rsid w:val="007D5C77"/>
    <w:rsid w:val="007D5D89"/>
    <w:rsid w:val="007D6997"/>
    <w:rsid w:val="007D786D"/>
    <w:rsid w:val="007D7B3D"/>
    <w:rsid w:val="007D7EA0"/>
    <w:rsid w:val="007D7F7C"/>
    <w:rsid w:val="007E15A2"/>
    <w:rsid w:val="007E17B7"/>
    <w:rsid w:val="007E1BAD"/>
    <w:rsid w:val="007E1EAD"/>
    <w:rsid w:val="007E29F9"/>
    <w:rsid w:val="007E300A"/>
    <w:rsid w:val="007E4409"/>
    <w:rsid w:val="007E44C2"/>
    <w:rsid w:val="007E4C90"/>
    <w:rsid w:val="007E52AE"/>
    <w:rsid w:val="007E5F1B"/>
    <w:rsid w:val="007E62A9"/>
    <w:rsid w:val="007E66A9"/>
    <w:rsid w:val="007E6841"/>
    <w:rsid w:val="007E6C78"/>
    <w:rsid w:val="007E7FD3"/>
    <w:rsid w:val="007F03BC"/>
    <w:rsid w:val="007F0EDF"/>
    <w:rsid w:val="007F0F27"/>
    <w:rsid w:val="007F20F7"/>
    <w:rsid w:val="007F2B48"/>
    <w:rsid w:val="007F33EE"/>
    <w:rsid w:val="007F3B4B"/>
    <w:rsid w:val="007F52F3"/>
    <w:rsid w:val="007F6881"/>
    <w:rsid w:val="007F6CC6"/>
    <w:rsid w:val="007F771A"/>
    <w:rsid w:val="007F7DB4"/>
    <w:rsid w:val="007F7EA6"/>
    <w:rsid w:val="00800486"/>
    <w:rsid w:val="00800957"/>
    <w:rsid w:val="00800B21"/>
    <w:rsid w:val="00801E43"/>
    <w:rsid w:val="00802A6D"/>
    <w:rsid w:val="00804229"/>
    <w:rsid w:val="00804F00"/>
    <w:rsid w:val="0080502F"/>
    <w:rsid w:val="00805355"/>
    <w:rsid w:val="00805929"/>
    <w:rsid w:val="0080596B"/>
    <w:rsid w:val="0080669E"/>
    <w:rsid w:val="00806916"/>
    <w:rsid w:val="00807F6A"/>
    <w:rsid w:val="00811761"/>
    <w:rsid w:val="00812344"/>
    <w:rsid w:val="008136B1"/>
    <w:rsid w:val="00813A53"/>
    <w:rsid w:val="0081438D"/>
    <w:rsid w:val="00814540"/>
    <w:rsid w:val="00814583"/>
    <w:rsid w:val="00816926"/>
    <w:rsid w:val="0081738F"/>
    <w:rsid w:val="00817D47"/>
    <w:rsid w:val="0082054E"/>
    <w:rsid w:val="00820AA3"/>
    <w:rsid w:val="0082127C"/>
    <w:rsid w:val="00821721"/>
    <w:rsid w:val="00821B96"/>
    <w:rsid w:val="00822DBE"/>
    <w:rsid w:val="008231E5"/>
    <w:rsid w:val="0082371C"/>
    <w:rsid w:val="00824176"/>
    <w:rsid w:val="0082428A"/>
    <w:rsid w:val="008247F1"/>
    <w:rsid w:val="00824B6E"/>
    <w:rsid w:val="00824F76"/>
    <w:rsid w:val="00825166"/>
    <w:rsid w:val="00825284"/>
    <w:rsid w:val="00825EA3"/>
    <w:rsid w:val="008260AB"/>
    <w:rsid w:val="00826B5C"/>
    <w:rsid w:val="00826F79"/>
    <w:rsid w:val="00830B61"/>
    <w:rsid w:val="00830B9E"/>
    <w:rsid w:val="00830E45"/>
    <w:rsid w:val="00831941"/>
    <w:rsid w:val="00831DAD"/>
    <w:rsid w:val="00831E6E"/>
    <w:rsid w:val="008339F1"/>
    <w:rsid w:val="00834D05"/>
    <w:rsid w:val="00835114"/>
    <w:rsid w:val="0083513D"/>
    <w:rsid w:val="0083634D"/>
    <w:rsid w:val="00836559"/>
    <w:rsid w:val="00836E14"/>
    <w:rsid w:val="00837052"/>
    <w:rsid w:val="008373B8"/>
    <w:rsid w:val="0083753E"/>
    <w:rsid w:val="00837891"/>
    <w:rsid w:val="00840050"/>
    <w:rsid w:val="008408AB"/>
    <w:rsid w:val="0084122F"/>
    <w:rsid w:val="008418C6"/>
    <w:rsid w:val="0084221F"/>
    <w:rsid w:val="00842386"/>
    <w:rsid w:val="00842B7A"/>
    <w:rsid w:val="00842D31"/>
    <w:rsid w:val="0084315A"/>
    <w:rsid w:val="00844F3E"/>
    <w:rsid w:val="00845D9B"/>
    <w:rsid w:val="00845FA2"/>
    <w:rsid w:val="008460C8"/>
    <w:rsid w:val="008461AC"/>
    <w:rsid w:val="00846BA8"/>
    <w:rsid w:val="00846EB1"/>
    <w:rsid w:val="0084727A"/>
    <w:rsid w:val="0084774A"/>
    <w:rsid w:val="00847783"/>
    <w:rsid w:val="008477CC"/>
    <w:rsid w:val="00847E9E"/>
    <w:rsid w:val="00850136"/>
    <w:rsid w:val="0085042D"/>
    <w:rsid w:val="00850450"/>
    <w:rsid w:val="00850594"/>
    <w:rsid w:val="008511D4"/>
    <w:rsid w:val="00851349"/>
    <w:rsid w:val="0085172B"/>
    <w:rsid w:val="00852239"/>
    <w:rsid w:val="00852C77"/>
    <w:rsid w:val="00852CAD"/>
    <w:rsid w:val="008533F8"/>
    <w:rsid w:val="0085382D"/>
    <w:rsid w:val="0085460B"/>
    <w:rsid w:val="00854748"/>
    <w:rsid w:val="0085486A"/>
    <w:rsid w:val="008548E2"/>
    <w:rsid w:val="00854F7E"/>
    <w:rsid w:val="00855DF3"/>
    <w:rsid w:val="008563CA"/>
    <w:rsid w:val="00856569"/>
    <w:rsid w:val="0085656C"/>
    <w:rsid w:val="0085734C"/>
    <w:rsid w:val="0085766A"/>
    <w:rsid w:val="00857BAF"/>
    <w:rsid w:val="00860F22"/>
    <w:rsid w:val="0086139E"/>
    <w:rsid w:val="00862212"/>
    <w:rsid w:val="00862293"/>
    <w:rsid w:val="00863230"/>
    <w:rsid w:val="00863C0D"/>
    <w:rsid w:val="00864CF4"/>
    <w:rsid w:val="00864D30"/>
    <w:rsid w:val="00865579"/>
    <w:rsid w:val="00866435"/>
    <w:rsid w:val="0086648D"/>
    <w:rsid w:val="008664C2"/>
    <w:rsid w:val="00866506"/>
    <w:rsid w:val="008665A0"/>
    <w:rsid w:val="00866720"/>
    <w:rsid w:val="00867286"/>
    <w:rsid w:val="0086740D"/>
    <w:rsid w:val="0086758C"/>
    <w:rsid w:val="00867884"/>
    <w:rsid w:val="00871A91"/>
    <w:rsid w:val="00872272"/>
    <w:rsid w:val="00872314"/>
    <w:rsid w:val="00872EB1"/>
    <w:rsid w:val="00875078"/>
    <w:rsid w:val="00876D59"/>
    <w:rsid w:val="0087732C"/>
    <w:rsid w:val="008777C8"/>
    <w:rsid w:val="00880FD9"/>
    <w:rsid w:val="00881B98"/>
    <w:rsid w:val="0088245E"/>
    <w:rsid w:val="0088254B"/>
    <w:rsid w:val="00882605"/>
    <w:rsid w:val="00882AC2"/>
    <w:rsid w:val="00882EC1"/>
    <w:rsid w:val="00883514"/>
    <w:rsid w:val="00883A4D"/>
    <w:rsid w:val="00883AF8"/>
    <w:rsid w:val="00883EA0"/>
    <w:rsid w:val="00884448"/>
    <w:rsid w:val="0088467B"/>
    <w:rsid w:val="00884FA4"/>
    <w:rsid w:val="0088522B"/>
    <w:rsid w:val="00885DA0"/>
    <w:rsid w:val="00886A09"/>
    <w:rsid w:val="00887162"/>
    <w:rsid w:val="008877F9"/>
    <w:rsid w:val="00887D9F"/>
    <w:rsid w:val="00887F49"/>
    <w:rsid w:val="008905B1"/>
    <w:rsid w:val="008906D7"/>
    <w:rsid w:val="00890DC4"/>
    <w:rsid w:val="00890ECF"/>
    <w:rsid w:val="00892899"/>
    <w:rsid w:val="00892F42"/>
    <w:rsid w:val="00893440"/>
    <w:rsid w:val="00893EE1"/>
    <w:rsid w:val="0089418F"/>
    <w:rsid w:val="00894944"/>
    <w:rsid w:val="00894D4A"/>
    <w:rsid w:val="00895261"/>
    <w:rsid w:val="00895831"/>
    <w:rsid w:val="008960A6"/>
    <w:rsid w:val="00896498"/>
    <w:rsid w:val="00896967"/>
    <w:rsid w:val="00896970"/>
    <w:rsid w:val="00896F70"/>
    <w:rsid w:val="008A02DD"/>
    <w:rsid w:val="008A0D4E"/>
    <w:rsid w:val="008A19B7"/>
    <w:rsid w:val="008A1CCF"/>
    <w:rsid w:val="008A1FF9"/>
    <w:rsid w:val="008A2308"/>
    <w:rsid w:val="008A265F"/>
    <w:rsid w:val="008A2DB5"/>
    <w:rsid w:val="008A30E3"/>
    <w:rsid w:val="008A368F"/>
    <w:rsid w:val="008A36AA"/>
    <w:rsid w:val="008A3A6E"/>
    <w:rsid w:val="008A3C56"/>
    <w:rsid w:val="008A3E5F"/>
    <w:rsid w:val="008A41F7"/>
    <w:rsid w:val="008A4A7C"/>
    <w:rsid w:val="008A4FC7"/>
    <w:rsid w:val="008A5241"/>
    <w:rsid w:val="008A553C"/>
    <w:rsid w:val="008A66A6"/>
    <w:rsid w:val="008A67F1"/>
    <w:rsid w:val="008A6964"/>
    <w:rsid w:val="008A6D7E"/>
    <w:rsid w:val="008A7275"/>
    <w:rsid w:val="008A751D"/>
    <w:rsid w:val="008B02A2"/>
    <w:rsid w:val="008B13AE"/>
    <w:rsid w:val="008B187C"/>
    <w:rsid w:val="008B24AE"/>
    <w:rsid w:val="008B27F0"/>
    <w:rsid w:val="008B4059"/>
    <w:rsid w:val="008B667A"/>
    <w:rsid w:val="008B7723"/>
    <w:rsid w:val="008C01E8"/>
    <w:rsid w:val="008C0623"/>
    <w:rsid w:val="008C0713"/>
    <w:rsid w:val="008C190E"/>
    <w:rsid w:val="008C1A3D"/>
    <w:rsid w:val="008C2CE1"/>
    <w:rsid w:val="008C42E6"/>
    <w:rsid w:val="008C4987"/>
    <w:rsid w:val="008C556B"/>
    <w:rsid w:val="008C5C41"/>
    <w:rsid w:val="008C5D77"/>
    <w:rsid w:val="008C6728"/>
    <w:rsid w:val="008C680E"/>
    <w:rsid w:val="008C733E"/>
    <w:rsid w:val="008C7642"/>
    <w:rsid w:val="008D0139"/>
    <w:rsid w:val="008D1917"/>
    <w:rsid w:val="008D28F0"/>
    <w:rsid w:val="008D2C88"/>
    <w:rsid w:val="008D2FCF"/>
    <w:rsid w:val="008D2FE0"/>
    <w:rsid w:val="008D38DE"/>
    <w:rsid w:val="008D3ABF"/>
    <w:rsid w:val="008D411D"/>
    <w:rsid w:val="008D440A"/>
    <w:rsid w:val="008D66E4"/>
    <w:rsid w:val="008D6DFB"/>
    <w:rsid w:val="008D6E83"/>
    <w:rsid w:val="008D77CC"/>
    <w:rsid w:val="008E0113"/>
    <w:rsid w:val="008E01F5"/>
    <w:rsid w:val="008E10A7"/>
    <w:rsid w:val="008E1450"/>
    <w:rsid w:val="008E14FE"/>
    <w:rsid w:val="008E1EA4"/>
    <w:rsid w:val="008E2882"/>
    <w:rsid w:val="008E29E6"/>
    <w:rsid w:val="008E3469"/>
    <w:rsid w:val="008E4863"/>
    <w:rsid w:val="008E4AA5"/>
    <w:rsid w:val="008E55EC"/>
    <w:rsid w:val="008E56CE"/>
    <w:rsid w:val="008E5E76"/>
    <w:rsid w:val="008E6200"/>
    <w:rsid w:val="008E6A15"/>
    <w:rsid w:val="008E6BA3"/>
    <w:rsid w:val="008E6FC7"/>
    <w:rsid w:val="008E7352"/>
    <w:rsid w:val="008F10EC"/>
    <w:rsid w:val="008F1266"/>
    <w:rsid w:val="008F127E"/>
    <w:rsid w:val="008F277F"/>
    <w:rsid w:val="008F3BBD"/>
    <w:rsid w:val="008F409A"/>
    <w:rsid w:val="008F50EC"/>
    <w:rsid w:val="008F55F1"/>
    <w:rsid w:val="008F5956"/>
    <w:rsid w:val="008F60C5"/>
    <w:rsid w:val="008F61F9"/>
    <w:rsid w:val="008F6599"/>
    <w:rsid w:val="008F66BA"/>
    <w:rsid w:val="008F6DA1"/>
    <w:rsid w:val="008F6DA7"/>
    <w:rsid w:val="008F7019"/>
    <w:rsid w:val="008F740C"/>
    <w:rsid w:val="0090038E"/>
    <w:rsid w:val="00902496"/>
    <w:rsid w:val="00902B90"/>
    <w:rsid w:val="00903D2F"/>
    <w:rsid w:val="00904123"/>
    <w:rsid w:val="009042BD"/>
    <w:rsid w:val="00904535"/>
    <w:rsid w:val="00904876"/>
    <w:rsid w:val="00904ED0"/>
    <w:rsid w:val="00905835"/>
    <w:rsid w:val="00905A30"/>
    <w:rsid w:val="00905A54"/>
    <w:rsid w:val="009065B8"/>
    <w:rsid w:val="009070CA"/>
    <w:rsid w:val="0090727A"/>
    <w:rsid w:val="00907316"/>
    <w:rsid w:val="009078D8"/>
    <w:rsid w:val="009079D9"/>
    <w:rsid w:val="0091005F"/>
    <w:rsid w:val="0091015D"/>
    <w:rsid w:val="00910CC3"/>
    <w:rsid w:val="00911804"/>
    <w:rsid w:val="00912F32"/>
    <w:rsid w:val="0091312D"/>
    <w:rsid w:val="00913418"/>
    <w:rsid w:val="00913791"/>
    <w:rsid w:val="009147E6"/>
    <w:rsid w:val="00914D93"/>
    <w:rsid w:val="00915675"/>
    <w:rsid w:val="00915696"/>
    <w:rsid w:val="00916222"/>
    <w:rsid w:val="009165A8"/>
    <w:rsid w:val="009166AC"/>
    <w:rsid w:val="009166D0"/>
    <w:rsid w:val="009166E3"/>
    <w:rsid w:val="009167BF"/>
    <w:rsid w:val="009169F3"/>
    <w:rsid w:val="00916F64"/>
    <w:rsid w:val="0091737C"/>
    <w:rsid w:val="00917612"/>
    <w:rsid w:val="009178B8"/>
    <w:rsid w:val="0092044D"/>
    <w:rsid w:val="00920BDD"/>
    <w:rsid w:val="009212AB"/>
    <w:rsid w:val="009215EE"/>
    <w:rsid w:val="0092192F"/>
    <w:rsid w:val="00923775"/>
    <w:rsid w:val="00923A18"/>
    <w:rsid w:val="00924263"/>
    <w:rsid w:val="00924B0F"/>
    <w:rsid w:val="00925465"/>
    <w:rsid w:val="009259AE"/>
    <w:rsid w:val="00926CEF"/>
    <w:rsid w:val="00927296"/>
    <w:rsid w:val="00927B62"/>
    <w:rsid w:val="00927C9F"/>
    <w:rsid w:val="00930309"/>
    <w:rsid w:val="00930331"/>
    <w:rsid w:val="00930846"/>
    <w:rsid w:val="00930DFC"/>
    <w:rsid w:val="00931713"/>
    <w:rsid w:val="00932515"/>
    <w:rsid w:val="00932737"/>
    <w:rsid w:val="00932FC7"/>
    <w:rsid w:val="00933127"/>
    <w:rsid w:val="00933D9D"/>
    <w:rsid w:val="00933E75"/>
    <w:rsid w:val="00933F03"/>
    <w:rsid w:val="009343F9"/>
    <w:rsid w:val="00934AB8"/>
    <w:rsid w:val="00936B48"/>
    <w:rsid w:val="00936FEB"/>
    <w:rsid w:val="009372D6"/>
    <w:rsid w:val="0093746B"/>
    <w:rsid w:val="00937A78"/>
    <w:rsid w:val="0094093E"/>
    <w:rsid w:val="00940EED"/>
    <w:rsid w:val="00941D04"/>
    <w:rsid w:val="00943270"/>
    <w:rsid w:val="009435C9"/>
    <w:rsid w:val="00944854"/>
    <w:rsid w:val="00944AD3"/>
    <w:rsid w:val="0094551D"/>
    <w:rsid w:val="00945F22"/>
    <w:rsid w:val="009471A4"/>
    <w:rsid w:val="0094771F"/>
    <w:rsid w:val="009504D1"/>
    <w:rsid w:val="00950BEF"/>
    <w:rsid w:val="00950E21"/>
    <w:rsid w:val="009516BB"/>
    <w:rsid w:val="009526EA"/>
    <w:rsid w:val="00952A2F"/>
    <w:rsid w:val="00953588"/>
    <w:rsid w:val="0095379B"/>
    <w:rsid w:val="00953958"/>
    <w:rsid w:val="00953CC2"/>
    <w:rsid w:val="0095487C"/>
    <w:rsid w:val="0095494B"/>
    <w:rsid w:val="009549A0"/>
    <w:rsid w:val="0095589A"/>
    <w:rsid w:val="00956ED6"/>
    <w:rsid w:val="00957314"/>
    <w:rsid w:val="00957758"/>
    <w:rsid w:val="00960183"/>
    <w:rsid w:val="00960629"/>
    <w:rsid w:val="009609F8"/>
    <w:rsid w:val="009614C5"/>
    <w:rsid w:val="00961727"/>
    <w:rsid w:val="009618D7"/>
    <w:rsid w:val="00961971"/>
    <w:rsid w:val="00962110"/>
    <w:rsid w:val="00962A5C"/>
    <w:rsid w:val="00963449"/>
    <w:rsid w:val="00963531"/>
    <w:rsid w:val="00963CB4"/>
    <w:rsid w:val="009642F6"/>
    <w:rsid w:val="0096478B"/>
    <w:rsid w:val="009648B8"/>
    <w:rsid w:val="009648DE"/>
    <w:rsid w:val="00964A28"/>
    <w:rsid w:val="00964B52"/>
    <w:rsid w:val="00965789"/>
    <w:rsid w:val="00965CC5"/>
    <w:rsid w:val="0096604A"/>
    <w:rsid w:val="00967080"/>
    <w:rsid w:val="00967186"/>
    <w:rsid w:val="009679D5"/>
    <w:rsid w:val="00967AE1"/>
    <w:rsid w:val="0097046B"/>
    <w:rsid w:val="009708B0"/>
    <w:rsid w:val="00970DDE"/>
    <w:rsid w:val="00970E6B"/>
    <w:rsid w:val="00971F7B"/>
    <w:rsid w:val="0097288C"/>
    <w:rsid w:val="0097317A"/>
    <w:rsid w:val="00973957"/>
    <w:rsid w:val="00974765"/>
    <w:rsid w:val="009749B9"/>
    <w:rsid w:val="0097520B"/>
    <w:rsid w:val="00975C2C"/>
    <w:rsid w:val="00975F75"/>
    <w:rsid w:val="00975F82"/>
    <w:rsid w:val="009761FD"/>
    <w:rsid w:val="00976B93"/>
    <w:rsid w:val="00977060"/>
    <w:rsid w:val="009771C0"/>
    <w:rsid w:val="009776D4"/>
    <w:rsid w:val="00982029"/>
    <w:rsid w:val="00982057"/>
    <w:rsid w:val="00982427"/>
    <w:rsid w:val="00982A0F"/>
    <w:rsid w:val="00983480"/>
    <w:rsid w:val="00983694"/>
    <w:rsid w:val="00983AAE"/>
    <w:rsid w:val="009845DA"/>
    <w:rsid w:val="00984D44"/>
    <w:rsid w:val="00984DCE"/>
    <w:rsid w:val="00984FF9"/>
    <w:rsid w:val="00985475"/>
    <w:rsid w:val="009854DB"/>
    <w:rsid w:val="009857FC"/>
    <w:rsid w:val="00985D07"/>
    <w:rsid w:val="00985F6F"/>
    <w:rsid w:val="00985F76"/>
    <w:rsid w:val="00987455"/>
    <w:rsid w:val="0098763C"/>
    <w:rsid w:val="00987B1B"/>
    <w:rsid w:val="00987CC0"/>
    <w:rsid w:val="009900C3"/>
    <w:rsid w:val="009900CC"/>
    <w:rsid w:val="00991531"/>
    <w:rsid w:val="00991587"/>
    <w:rsid w:val="009918E8"/>
    <w:rsid w:val="009919AB"/>
    <w:rsid w:val="00992238"/>
    <w:rsid w:val="009931AD"/>
    <w:rsid w:val="009933FE"/>
    <w:rsid w:val="00995415"/>
    <w:rsid w:val="00995DF2"/>
    <w:rsid w:val="00996FA0"/>
    <w:rsid w:val="00997D61"/>
    <w:rsid w:val="009A19BE"/>
    <w:rsid w:val="009A218C"/>
    <w:rsid w:val="009A229D"/>
    <w:rsid w:val="009A3D6C"/>
    <w:rsid w:val="009A4489"/>
    <w:rsid w:val="009A51F1"/>
    <w:rsid w:val="009A5298"/>
    <w:rsid w:val="009A5A77"/>
    <w:rsid w:val="009B1B37"/>
    <w:rsid w:val="009B2037"/>
    <w:rsid w:val="009B2107"/>
    <w:rsid w:val="009B2A96"/>
    <w:rsid w:val="009B321B"/>
    <w:rsid w:val="009B32A8"/>
    <w:rsid w:val="009B3BEB"/>
    <w:rsid w:val="009B3D30"/>
    <w:rsid w:val="009B4CA9"/>
    <w:rsid w:val="009B53CF"/>
    <w:rsid w:val="009B55DD"/>
    <w:rsid w:val="009B5BC4"/>
    <w:rsid w:val="009B5FFE"/>
    <w:rsid w:val="009B6291"/>
    <w:rsid w:val="009B733B"/>
    <w:rsid w:val="009B7998"/>
    <w:rsid w:val="009B7C74"/>
    <w:rsid w:val="009C07D9"/>
    <w:rsid w:val="009C0CB3"/>
    <w:rsid w:val="009C0E33"/>
    <w:rsid w:val="009C1C62"/>
    <w:rsid w:val="009C2AEE"/>
    <w:rsid w:val="009C2F66"/>
    <w:rsid w:val="009C3153"/>
    <w:rsid w:val="009C3B90"/>
    <w:rsid w:val="009C47A9"/>
    <w:rsid w:val="009C4813"/>
    <w:rsid w:val="009C52D5"/>
    <w:rsid w:val="009C54E6"/>
    <w:rsid w:val="009C56BA"/>
    <w:rsid w:val="009C5BF7"/>
    <w:rsid w:val="009C5E83"/>
    <w:rsid w:val="009C62EC"/>
    <w:rsid w:val="009C656D"/>
    <w:rsid w:val="009C67AC"/>
    <w:rsid w:val="009C7019"/>
    <w:rsid w:val="009D0189"/>
    <w:rsid w:val="009D0B0B"/>
    <w:rsid w:val="009D10CC"/>
    <w:rsid w:val="009D1CC5"/>
    <w:rsid w:val="009D2F07"/>
    <w:rsid w:val="009D3758"/>
    <w:rsid w:val="009D3945"/>
    <w:rsid w:val="009D439D"/>
    <w:rsid w:val="009D4999"/>
    <w:rsid w:val="009D5BEE"/>
    <w:rsid w:val="009D63AB"/>
    <w:rsid w:val="009D6ABD"/>
    <w:rsid w:val="009D6F08"/>
    <w:rsid w:val="009D6FD6"/>
    <w:rsid w:val="009D7340"/>
    <w:rsid w:val="009D74DB"/>
    <w:rsid w:val="009D750E"/>
    <w:rsid w:val="009E0A28"/>
    <w:rsid w:val="009E14FD"/>
    <w:rsid w:val="009E172A"/>
    <w:rsid w:val="009E1905"/>
    <w:rsid w:val="009E32C7"/>
    <w:rsid w:val="009E40D3"/>
    <w:rsid w:val="009E41F3"/>
    <w:rsid w:val="009E44B6"/>
    <w:rsid w:val="009E4F1E"/>
    <w:rsid w:val="009E4F30"/>
    <w:rsid w:val="009E4FAB"/>
    <w:rsid w:val="009E5BDE"/>
    <w:rsid w:val="009E6053"/>
    <w:rsid w:val="009E6794"/>
    <w:rsid w:val="009E6AF5"/>
    <w:rsid w:val="009E77B2"/>
    <w:rsid w:val="009E7EA6"/>
    <w:rsid w:val="009E7F45"/>
    <w:rsid w:val="009F00C8"/>
    <w:rsid w:val="009F02F9"/>
    <w:rsid w:val="009F0FE9"/>
    <w:rsid w:val="009F1E5E"/>
    <w:rsid w:val="009F1F99"/>
    <w:rsid w:val="009F2173"/>
    <w:rsid w:val="009F2369"/>
    <w:rsid w:val="009F23F7"/>
    <w:rsid w:val="009F2ADD"/>
    <w:rsid w:val="009F44C8"/>
    <w:rsid w:val="009F46E9"/>
    <w:rsid w:val="009F49B3"/>
    <w:rsid w:val="009F6287"/>
    <w:rsid w:val="009F663B"/>
    <w:rsid w:val="009F6825"/>
    <w:rsid w:val="009F70B8"/>
    <w:rsid w:val="00A004E5"/>
    <w:rsid w:val="00A0057A"/>
    <w:rsid w:val="00A00C2E"/>
    <w:rsid w:val="00A011AA"/>
    <w:rsid w:val="00A015EB"/>
    <w:rsid w:val="00A0224B"/>
    <w:rsid w:val="00A02975"/>
    <w:rsid w:val="00A02C33"/>
    <w:rsid w:val="00A04637"/>
    <w:rsid w:val="00A04FB2"/>
    <w:rsid w:val="00A05C6E"/>
    <w:rsid w:val="00A06895"/>
    <w:rsid w:val="00A06D90"/>
    <w:rsid w:val="00A06ECD"/>
    <w:rsid w:val="00A07017"/>
    <w:rsid w:val="00A07DD6"/>
    <w:rsid w:val="00A113E5"/>
    <w:rsid w:val="00A11753"/>
    <w:rsid w:val="00A11AAF"/>
    <w:rsid w:val="00A125B5"/>
    <w:rsid w:val="00A1317B"/>
    <w:rsid w:val="00A13F0F"/>
    <w:rsid w:val="00A144A1"/>
    <w:rsid w:val="00A14767"/>
    <w:rsid w:val="00A14FC7"/>
    <w:rsid w:val="00A1566D"/>
    <w:rsid w:val="00A15BD3"/>
    <w:rsid w:val="00A16371"/>
    <w:rsid w:val="00A16B1E"/>
    <w:rsid w:val="00A17044"/>
    <w:rsid w:val="00A212C8"/>
    <w:rsid w:val="00A21496"/>
    <w:rsid w:val="00A21A4A"/>
    <w:rsid w:val="00A23C68"/>
    <w:rsid w:val="00A24845"/>
    <w:rsid w:val="00A24C25"/>
    <w:rsid w:val="00A25174"/>
    <w:rsid w:val="00A25971"/>
    <w:rsid w:val="00A27314"/>
    <w:rsid w:val="00A27FBA"/>
    <w:rsid w:val="00A30156"/>
    <w:rsid w:val="00A30470"/>
    <w:rsid w:val="00A3122D"/>
    <w:rsid w:val="00A31C0E"/>
    <w:rsid w:val="00A32441"/>
    <w:rsid w:val="00A32C4D"/>
    <w:rsid w:val="00A33846"/>
    <w:rsid w:val="00A3450B"/>
    <w:rsid w:val="00A34B79"/>
    <w:rsid w:val="00A35DDD"/>
    <w:rsid w:val="00A366D0"/>
    <w:rsid w:val="00A3682A"/>
    <w:rsid w:val="00A368F6"/>
    <w:rsid w:val="00A41365"/>
    <w:rsid w:val="00A418DB"/>
    <w:rsid w:val="00A42A25"/>
    <w:rsid w:val="00A43AA9"/>
    <w:rsid w:val="00A43CAE"/>
    <w:rsid w:val="00A44A2F"/>
    <w:rsid w:val="00A45182"/>
    <w:rsid w:val="00A4576C"/>
    <w:rsid w:val="00A45FCB"/>
    <w:rsid w:val="00A464B0"/>
    <w:rsid w:val="00A46763"/>
    <w:rsid w:val="00A46FAD"/>
    <w:rsid w:val="00A474FC"/>
    <w:rsid w:val="00A47E35"/>
    <w:rsid w:val="00A501B0"/>
    <w:rsid w:val="00A509CA"/>
    <w:rsid w:val="00A51669"/>
    <w:rsid w:val="00A51816"/>
    <w:rsid w:val="00A51DF8"/>
    <w:rsid w:val="00A51FA3"/>
    <w:rsid w:val="00A5222F"/>
    <w:rsid w:val="00A523E2"/>
    <w:rsid w:val="00A52CB7"/>
    <w:rsid w:val="00A5339D"/>
    <w:rsid w:val="00A5408D"/>
    <w:rsid w:val="00A54AEF"/>
    <w:rsid w:val="00A5569C"/>
    <w:rsid w:val="00A55FEF"/>
    <w:rsid w:val="00A5617A"/>
    <w:rsid w:val="00A56188"/>
    <w:rsid w:val="00A5684E"/>
    <w:rsid w:val="00A5732C"/>
    <w:rsid w:val="00A57EB0"/>
    <w:rsid w:val="00A6003E"/>
    <w:rsid w:val="00A6041F"/>
    <w:rsid w:val="00A61502"/>
    <w:rsid w:val="00A62819"/>
    <w:rsid w:val="00A636B6"/>
    <w:rsid w:val="00A63C67"/>
    <w:rsid w:val="00A64A82"/>
    <w:rsid w:val="00A65133"/>
    <w:rsid w:val="00A65675"/>
    <w:rsid w:val="00A65836"/>
    <w:rsid w:val="00A661F9"/>
    <w:rsid w:val="00A671E6"/>
    <w:rsid w:val="00A67430"/>
    <w:rsid w:val="00A67A2E"/>
    <w:rsid w:val="00A7059C"/>
    <w:rsid w:val="00A716BE"/>
    <w:rsid w:val="00A71B70"/>
    <w:rsid w:val="00A71FC6"/>
    <w:rsid w:val="00A729A1"/>
    <w:rsid w:val="00A72A83"/>
    <w:rsid w:val="00A7377B"/>
    <w:rsid w:val="00A73F66"/>
    <w:rsid w:val="00A74F8E"/>
    <w:rsid w:val="00A75761"/>
    <w:rsid w:val="00A768FB"/>
    <w:rsid w:val="00A76BE5"/>
    <w:rsid w:val="00A77A29"/>
    <w:rsid w:val="00A80561"/>
    <w:rsid w:val="00A80711"/>
    <w:rsid w:val="00A80955"/>
    <w:rsid w:val="00A81D7D"/>
    <w:rsid w:val="00A81FA9"/>
    <w:rsid w:val="00A844F9"/>
    <w:rsid w:val="00A84D4C"/>
    <w:rsid w:val="00A84FCD"/>
    <w:rsid w:val="00A85625"/>
    <w:rsid w:val="00A8592D"/>
    <w:rsid w:val="00A86054"/>
    <w:rsid w:val="00A86905"/>
    <w:rsid w:val="00A873DC"/>
    <w:rsid w:val="00A874C7"/>
    <w:rsid w:val="00A87D9F"/>
    <w:rsid w:val="00A90A57"/>
    <w:rsid w:val="00A90FF3"/>
    <w:rsid w:val="00A917F9"/>
    <w:rsid w:val="00A91C8B"/>
    <w:rsid w:val="00A929C9"/>
    <w:rsid w:val="00A92B16"/>
    <w:rsid w:val="00A92FD0"/>
    <w:rsid w:val="00A930EC"/>
    <w:rsid w:val="00A93C4B"/>
    <w:rsid w:val="00A94162"/>
    <w:rsid w:val="00A9480E"/>
    <w:rsid w:val="00A951E1"/>
    <w:rsid w:val="00A957BE"/>
    <w:rsid w:val="00A965F4"/>
    <w:rsid w:val="00A97825"/>
    <w:rsid w:val="00A97A89"/>
    <w:rsid w:val="00A97E58"/>
    <w:rsid w:val="00A97EC6"/>
    <w:rsid w:val="00AA0834"/>
    <w:rsid w:val="00AA09D6"/>
    <w:rsid w:val="00AA132A"/>
    <w:rsid w:val="00AA1701"/>
    <w:rsid w:val="00AA23EA"/>
    <w:rsid w:val="00AA2DA8"/>
    <w:rsid w:val="00AA31BE"/>
    <w:rsid w:val="00AA34DD"/>
    <w:rsid w:val="00AA393D"/>
    <w:rsid w:val="00AA4875"/>
    <w:rsid w:val="00AA670F"/>
    <w:rsid w:val="00AA6B0B"/>
    <w:rsid w:val="00AA753A"/>
    <w:rsid w:val="00AA7CE2"/>
    <w:rsid w:val="00AB050C"/>
    <w:rsid w:val="00AB05F8"/>
    <w:rsid w:val="00AB0EE0"/>
    <w:rsid w:val="00AB1B06"/>
    <w:rsid w:val="00AB1E96"/>
    <w:rsid w:val="00AB1F1F"/>
    <w:rsid w:val="00AB2157"/>
    <w:rsid w:val="00AB2293"/>
    <w:rsid w:val="00AB27A8"/>
    <w:rsid w:val="00AB27F3"/>
    <w:rsid w:val="00AB2E01"/>
    <w:rsid w:val="00AB3A37"/>
    <w:rsid w:val="00AB4942"/>
    <w:rsid w:val="00AB52E2"/>
    <w:rsid w:val="00AB5679"/>
    <w:rsid w:val="00AB5BC1"/>
    <w:rsid w:val="00AB5F2C"/>
    <w:rsid w:val="00AB6686"/>
    <w:rsid w:val="00AB7135"/>
    <w:rsid w:val="00AC03FD"/>
    <w:rsid w:val="00AC1D72"/>
    <w:rsid w:val="00AC24DE"/>
    <w:rsid w:val="00AC2DB9"/>
    <w:rsid w:val="00AC37D5"/>
    <w:rsid w:val="00AC407E"/>
    <w:rsid w:val="00AC4A4E"/>
    <w:rsid w:val="00AC4AE6"/>
    <w:rsid w:val="00AC5CBA"/>
    <w:rsid w:val="00AC5F43"/>
    <w:rsid w:val="00AC63AB"/>
    <w:rsid w:val="00AC68F1"/>
    <w:rsid w:val="00AC71D8"/>
    <w:rsid w:val="00AD018B"/>
    <w:rsid w:val="00AD0A7F"/>
    <w:rsid w:val="00AD0AD8"/>
    <w:rsid w:val="00AD16A9"/>
    <w:rsid w:val="00AD1972"/>
    <w:rsid w:val="00AD1F47"/>
    <w:rsid w:val="00AD2814"/>
    <w:rsid w:val="00AD35AF"/>
    <w:rsid w:val="00AD4185"/>
    <w:rsid w:val="00AD4444"/>
    <w:rsid w:val="00AD4542"/>
    <w:rsid w:val="00AD664C"/>
    <w:rsid w:val="00AD67E2"/>
    <w:rsid w:val="00AD732E"/>
    <w:rsid w:val="00AD7D3E"/>
    <w:rsid w:val="00AE027C"/>
    <w:rsid w:val="00AE03FB"/>
    <w:rsid w:val="00AE0AB3"/>
    <w:rsid w:val="00AE0F66"/>
    <w:rsid w:val="00AE1619"/>
    <w:rsid w:val="00AE1DF0"/>
    <w:rsid w:val="00AE2683"/>
    <w:rsid w:val="00AE2DED"/>
    <w:rsid w:val="00AE31DA"/>
    <w:rsid w:val="00AE4384"/>
    <w:rsid w:val="00AE497B"/>
    <w:rsid w:val="00AE4AF8"/>
    <w:rsid w:val="00AE4CCB"/>
    <w:rsid w:val="00AE4FBC"/>
    <w:rsid w:val="00AE5FB2"/>
    <w:rsid w:val="00AE620C"/>
    <w:rsid w:val="00AE6901"/>
    <w:rsid w:val="00AE71F3"/>
    <w:rsid w:val="00AE7A1F"/>
    <w:rsid w:val="00AE7BE3"/>
    <w:rsid w:val="00AE7C45"/>
    <w:rsid w:val="00AE7DB8"/>
    <w:rsid w:val="00AF091A"/>
    <w:rsid w:val="00AF0BA9"/>
    <w:rsid w:val="00AF0C8A"/>
    <w:rsid w:val="00AF0D90"/>
    <w:rsid w:val="00AF13CB"/>
    <w:rsid w:val="00AF20D7"/>
    <w:rsid w:val="00AF212A"/>
    <w:rsid w:val="00AF24EC"/>
    <w:rsid w:val="00AF25CA"/>
    <w:rsid w:val="00AF2D1D"/>
    <w:rsid w:val="00AF394B"/>
    <w:rsid w:val="00AF4156"/>
    <w:rsid w:val="00AF4157"/>
    <w:rsid w:val="00AF4BFB"/>
    <w:rsid w:val="00AF526D"/>
    <w:rsid w:val="00AF5CC0"/>
    <w:rsid w:val="00AF5D9B"/>
    <w:rsid w:val="00AF5E59"/>
    <w:rsid w:val="00AF7571"/>
    <w:rsid w:val="00AF7E2E"/>
    <w:rsid w:val="00B009BD"/>
    <w:rsid w:val="00B023A7"/>
    <w:rsid w:val="00B02619"/>
    <w:rsid w:val="00B038B3"/>
    <w:rsid w:val="00B03B3A"/>
    <w:rsid w:val="00B03B88"/>
    <w:rsid w:val="00B048FD"/>
    <w:rsid w:val="00B05855"/>
    <w:rsid w:val="00B06D0F"/>
    <w:rsid w:val="00B06F63"/>
    <w:rsid w:val="00B07581"/>
    <w:rsid w:val="00B102B5"/>
    <w:rsid w:val="00B109F3"/>
    <w:rsid w:val="00B10C70"/>
    <w:rsid w:val="00B1267E"/>
    <w:rsid w:val="00B12B1E"/>
    <w:rsid w:val="00B13DC0"/>
    <w:rsid w:val="00B13F4C"/>
    <w:rsid w:val="00B14A63"/>
    <w:rsid w:val="00B15433"/>
    <w:rsid w:val="00B1545E"/>
    <w:rsid w:val="00B1577E"/>
    <w:rsid w:val="00B159A0"/>
    <w:rsid w:val="00B1691B"/>
    <w:rsid w:val="00B16C2E"/>
    <w:rsid w:val="00B176D5"/>
    <w:rsid w:val="00B17B71"/>
    <w:rsid w:val="00B20459"/>
    <w:rsid w:val="00B20F9B"/>
    <w:rsid w:val="00B212CA"/>
    <w:rsid w:val="00B217CA"/>
    <w:rsid w:val="00B21B82"/>
    <w:rsid w:val="00B22098"/>
    <w:rsid w:val="00B220D4"/>
    <w:rsid w:val="00B22100"/>
    <w:rsid w:val="00B26027"/>
    <w:rsid w:val="00B27B84"/>
    <w:rsid w:val="00B31624"/>
    <w:rsid w:val="00B32250"/>
    <w:rsid w:val="00B32483"/>
    <w:rsid w:val="00B3256D"/>
    <w:rsid w:val="00B32757"/>
    <w:rsid w:val="00B328EF"/>
    <w:rsid w:val="00B32B80"/>
    <w:rsid w:val="00B3332B"/>
    <w:rsid w:val="00B33A88"/>
    <w:rsid w:val="00B33B51"/>
    <w:rsid w:val="00B33B53"/>
    <w:rsid w:val="00B34415"/>
    <w:rsid w:val="00B35610"/>
    <w:rsid w:val="00B35D61"/>
    <w:rsid w:val="00B3611B"/>
    <w:rsid w:val="00B36802"/>
    <w:rsid w:val="00B37470"/>
    <w:rsid w:val="00B37FAB"/>
    <w:rsid w:val="00B40937"/>
    <w:rsid w:val="00B409EF"/>
    <w:rsid w:val="00B40ED0"/>
    <w:rsid w:val="00B417C2"/>
    <w:rsid w:val="00B417DC"/>
    <w:rsid w:val="00B41AF9"/>
    <w:rsid w:val="00B43467"/>
    <w:rsid w:val="00B4377B"/>
    <w:rsid w:val="00B437AF"/>
    <w:rsid w:val="00B43ABC"/>
    <w:rsid w:val="00B4426F"/>
    <w:rsid w:val="00B45393"/>
    <w:rsid w:val="00B454EB"/>
    <w:rsid w:val="00B45DAE"/>
    <w:rsid w:val="00B47207"/>
    <w:rsid w:val="00B47B98"/>
    <w:rsid w:val="00B47CDA"/>
    <w:rsid w:val="00B47E58"/>
    <w:rsid w:val="00B50144"/>
    <w:rsid w:val="00B50A95"/>
    <w:rsid w:val="00B51C23"/>
    <w:rsid w:val="00B51DE4"/>
    <w:rsid w:val="00B523C7"/>
    <w:rsid w:val="00B529BD"/>
    <w:rsid w:val="00B53D54"/>
    <w:rsid w:val="00B54A22"/>
    <w:rsid w:val="00B55B59"/>
    <w:rsid w:val="00B562BE"/>
    <w:rsid w:val="00B57665"/>
    <w:rsid w:val="00B57FAB"/>
    <w:rsid w:val="00B60015"/>
    <w:rsid w:val="00B608B9"/>
    <w:rsid w:val="00B60D22"/>
    <w:rsid w:val="00B60EA6"/>
    <w:rsid w:val="00B620F3"/>
    <w:rsid w:val="00B62B72"/>
    <w:rsid w:val="00B630B0"/>
    <w:rsid w:val="00B631E5"/>
    <w:rsid w:val="00B63654"/>
    <w:rsid w:val="00B64193"/>
    <w:rsid w:val="00B6533E"/>
    <w:rsid w:val="00B655CD"/>
    <w:rsid w:val="00B66603"/>
    <w:rsid w:val="00B67833"/>
    <w:rsid w:val="00B7002D"/>
    <w:rsid w:val="00B70B30"/>
    <w:rsid w:val="00B7119C"/>
    <w:rsid w:val="00B718BC"/>
    <w:rsid w:val="00B71997"/>
    <w:rsid w:val="00B723CE"/>
    <w:rsid w:val="00B72670"/>
    <w:rsid w:val="00B72F4F"/>
    <w:rsid w:val="00B731FF"/>
    <w:rsid w:val="00B7415B"/>
    <w:rsid w:val="00B74552"/>
    <w:rsid w:val="00B75576"/>
    <w:rsid w:val="00B76412"/>
    <w:rsid w:val="00B76810"/>
    <w:rsid w:val="00B76833"/>
    <w:rsid w:val="00B7696D"/>
    <w:rsid w:val="00B76CC9"/>
    <w:rsid w:val="00B76D29"/>
    <w:rsid w:val="00B77265"/>
    <w:rsid w:val="00B776F8"/>
    <w:rsid w:val="00B779DF"/>
    <w:rsid w:val="00B8051B"/>
    <w:rsid w:val="00B80FCD"/>
    <w:rsid w:val="00B8134A"/>
    <w:rsid w:val="00B81A5D"/>
    <w:rsid w:val="00B81DF4"/>
    <w:rsid w:val="00B82319"/>
    <w:rsid w:val="00B8250B"/>
    <w:rsid w:val="00B82BC4"/>
    <w:rsid w:val="00B831F3"/>
    <w:rsid w:val="00B84CE1"/>
    <w:rsid w:val="00B84DDB"/>
    <w:rsid w:val="00B84FE9"/>
    <w:rsid w:val="00B85418"/>
    <w:rsid w:val="00B85477"/>
    <w:rsid w:val="00B85D56"/>
    <w:rsid w:val="00B85D79"/>
    <w:rsid w:val="00B85DD1"/>
    <w:rsid w:val="00B85F09"/>
    <w:rsid w:val="00B86876"/>
    <w:rsid w:val="00B90559"/>
    <w:rsid w:val="00B9083E"/>
    <w:rsid w:val="00B909A0"/>
    <w:rsid w:val="00B90FA4"/>
    <w:rsid w:val="00B912EC"/>
    <w:rsid w:val="00B9164C"/>
    <w:rsid w:val="00B92B5D"/>
    <w:rsid w:val="00B92C5A"/>
    <w:rsid w:val="00B92CCE"/>
    <w:rsid w:val="00B93254"/>
    <w:rsid w:val="00B933BC"/>
    <w:rsid w:val="00B939C5"/>
    <w:rsid w:val="00B93A34"/>
    <w:rsid w:val="00B93B5B"/>
    <w:rsid w:val="00B94F64"/>
    <w:rsid w:val="00B950F8"/>
    <w:rsid w:val="00B95811"/>
    <w:rsid w:val="00B958B2"/>
    <w:rsid w:val="00B965CE"/>
    <w:rsid w:val="00B96D9B"/>
    <w:rsid w:val="00B97255"/>
    <w:rsid w:val="00B979B8"/>
    <w:rsid w:val="00BA014F"/>
    <w:rsid w:val="00BA02A2"/>
    <w:rsid w:val="00BA0A4B"/>
    <w:rsid w:val="00BA10C9"/>
    <w:rsid w:val="00BA3B30"/>
    <w:rsid w:val="00BA4480"/>
    <w:rsid w:val="00BA5520"/>
    <w:rsid w:val="00BA5DFE"/>
    <w:rsid w:val="00BA6917"/>
    <w:rsid w:val="00BA6BD1"/>
    <w:rsid w:val="00BA7112"/>
    <w:rsid w:val="00BA71B7"/>
    <w:rsid w:val="00BA7342"/>
    <w:rsid w:val="00BA76FA"/>
    <w:rsid w:val="00BA7821"/>
    <w:rsid w:val="00BA7B8D"/>
    <w:rsid w:val="00BA7E3C"/>
    <w:rsid w:val="00BB0D4B"/>
    <w:rsid w:val="00BB19D1"/>
    <w:rsid w:val="00BB1F33"/>
    <w:rsid w:val="00BB29BC"/>
    <w:rsid w:val="00BB38EF"/>
    <w:rsid w:val="00BB3C14"/>
    <w:rsid w:val="00BB4011"/>
    <w:rsid w:val="00BB5209"/>
    <w:rsid w:val="00BB52CA"/>
    <w:rsid w:val="00BB5CED"/>
    <w:rsid w:val="00BB635D"/>
    <w:rsid w:val="00BB65F9"/>
    <w:rsid w:val="00BB73D1"/>
    <w:rsid w:val="00BC0271"/>
    <w:rsid w:val="00BC0700"/>
    <w:rsid w:val="00BC11F6"/>
    <w:rsid w:val="00BC1A26"/>
    <w:rsid w:val="00BC1D64"/>
    <w:rsid w:val="00BC2090"/>
    <w:rsid w:val="00BC2186"/>
    <w:rsid w:val="00BC2458"/>
    <w:rsid w:val="00BC2BDC"/>
    <w:rsid w:val="00BC309F"/>
    <w:rsid w:val="00BC4A2E"/>
    <w:rsid w:val="00BC4AC7"/>
    <w:rsid w:val="00BC4D02"/>
    <w:rsid w:val="00BC582D"/>
    <w:rsid w:val="00BC5D29"/>
    <w:rsid w:val="00BC6322"/>
    <w:rsid w:val="00BC632E"/>
    <w:rsid w:val="00BC7423"/>
    <w:rsid w:val="00BC76ED"/>
    <w:rsid w:val="00BC7CDB"/>
    <w:rsid w:val="00BC7DE5"/>
    <w:rsid w:val="00BD0380"/>
    <w:rsid w:val="00BD0A37"/>
    <w:rsid w:val="00BD0ECA"/>
    <w:rsid w:val="00BD16C5"/>
    <w:rsid w:val="00BD1DCC"/>
    <w:rsid w:val="00BD2004"/>
    <w:rsid w:val="00BD2107"/>
    <w:rsid w:val="00BD3A08"/>
    <w:rsid w:val="00BD3B93"/>
    <w:rsid w:val="00BD4240"/>
    <w:rsid w:val="00BD45C5"/>
    <w:rsid w:val="00BD4ECA"/>
    <w:rsid w:val="00BD5166"/>
    <w:rsid w:val="00BD6283"/>
    <w:rsid w:val="00BD6CB2"/>
    <w:rsid w:val="00BD7246"/>
    <w:rsid w:val="00BD7541"/>
    <w:rsid w:val="00BD77B1"/>
    <w:rsid w:val="00BE0EC6"/>
    <w:rsid w:val="00BE105F"/>
    <w:rsid w:val="00BE2AD1"/>
    <w:rsid w:val="00BE3176"/>
    <w:rsid w:val="00BE3240"/>
    <w:rsid w:val="00BE329A"/>
    <w:rsid w:val="00BE37E8"/>
    <w:rsid w:val="00BE48BE"/>
    <w:rsid w:val="00BE61E9"/>
    <w:rsid w:val="00BE66EA"/>
    <w:rsid w:val="00BE66F1"/>
    <w:rsid w:val="00BE7335"/>
    <w:rsid w:val="00BE752F"/>
    <w:rsid w:val="00BE75B0"/>
    <w:rsid w:val="00BF005C"/>
    <w:rsid w:val="00BF1EC0"/>
    <w:rsid w:val="00BF1F52"/>
    <w:rsid w:val="00BF238E"/>
    <w:rsid w:val="00BF2734"/>
    <w:rsid w:val="00BF289A"/>
    <w:rsid w:val="00BF3977"/>
    <w:rsid w:val="00BF3B16"/>
    <w:rsid w:val="00BF3DA9"/>
    <w:rsid w:val="00BF3FFD"/>
    <w:rsid w:val="00BF42D7"/>
    <w:rsid w:val="00BF476A"/>
    <w:rsid w:val="00BF47B9"/>
    <w:rsid w:val="00BF4D45"/>
    <w:rsid w:val="00BF4DB2"/>
    <w:rsid w:val="00BF4DD8"/>
    <w:rsid w:val="00BF5292"/>
    <w:rsid w:val="00BF68AC"/>
    <w:rsid w:val="00BF6D10"/>
    <w:rsid w:val="00BF78A6"/>
    <w:rsid w:val="00C008D7"/>
    <w:rsid w:val="00C018A3"/>
    <w:rsid w:val="00C02385"/>
    <w:rsid w:val="00C02A5F"/>
    <w:rsid w:val="00C02D0B"/>
    <w:rsid w:val="00C02E49"/>
    <w:rsid w:val="00C02FFF"/>
    <w:rsid w:val="00C0333B"/>
    <w:rsid w:val="00C03643"/>
    <w:rsid w:val="00C03A0C"/>
    <w:rsid w:val="00C03E17"/>
    <w:rsid w:val="00C042C2"/>
    <w:rsid w:val="00C05E2A"/>
    <w:rsid w:val="00C06688"/>
    <w:rsid w:val="00C07DD5"/>
    <w:rsid w:val="00C10990"/>
    <w:rsid w:val="00C1126A"/>
    <w:rsid w:val="00C12839"/>
    <w:rsid w:val="00C132B7"/>
    <w:rsid w:val="00C137BC"/>
    <w:rsid w:val="00C13AA7"/>
    <w:rsid w:val="00C14092"/>
    <w:rsid w:val="00C140DB"/>
    <w:rsid w:val="00C14479"/>
    <w:rsid w:val="00C14532"/>
    <w:rsid w:val="00C1568F"/>
    <w:rsid w:val="00C15E7D"/>
    <w:rsid w:val="00C16EC7"/>
    <w:rsid w:val="00C17CE2"/>
    <w:rsid w:val="00C20C93"/>
    <w:rsid w:val="00C219B6"/>
    <w:rsid w:val="00C221ED"/>
    <w:rsid w:val="00C226F4"/>
    <w:rsid w:val="00C22A9C"/>
    <w:rsid w:val="00C22BD4"/>
    <w:rsid w:val="00C23266"/>
    <w:rsid w:val="00C24073"/>
    <w:rsid w:val="00C241A6"/>
    <w:rsid w:val="00C24670"/>
    <w:rsid w:val="00C24F5A"/>
    <w:rsid w:val="00C257AE"/>
    <w:rsid w:val="00C2582C"/>
    <w:rsid w:val="00C25A01"/>
    <w:rsid w:val="00C25C0E"/>
    <w:rsid w:val="00C2631D"/>
    <w:rsid w:val="00C26D55"/>
    <w:rsid w:val="00C27157"/>
    <w:rsid w:val="00C2717E"/>
    <w:rsid w:val="00C274F9"/>
    <w:rsid w:val="00C27D15"/>
    <w:rsid w:val="00C304B9"/>
    <w:rsid w:val="00C30AAD"/>
    <w:rsid w:val="00C30F65"/>
    <w:rsid w:val="00C310D9"/>
    <w:rsid w:val="00C31A34"/>
    <w:rsid w:val="00C31E05"/>
    <w:rsid w:val="00C32121"/>
    <w:rsid w:val="00C32903"/>
    <w:rsid w:val="00C32961"/>
    <w:rsid w:val="00C336D5"/>
    <w:rsid w:val="00C34A9B"/>
    <w:rsid w:val="00C3595D"/>
    <w:rsid w:val="00C35F2D"/>
    <w:rsid w:val="00C36095"/>
    <w:rsid w:val="00C3639D"/>
    <w:rsid w:val="00C37667"/>
    <w:rsid w:val="00C37D40"/>
    <w:rsid w:val="00C401EE"/>
    <w:rsid w:val="00C4023A"/>
    <w:rsid w:val="00C40ADD"/>
    <w:rsid w:val="00C40CBD"/>
    <w:rsid w:val="00C40F22"/>
    <w:rsid w:val="00C41EDA"/>
    <w:rsid w:val="00C41F2B"/>
    <w:rsid w:val="00C42075"/>
    <w:rsid w:val="00C42204"/>
    <w:rsid w:val="00C42608"/>
    <w:rsid w:val="00C4274E"/>
    <w:rsid w:val="00C43786"/>
    <w:rsid w:val="00C43822"/>
    <w:rsid w:val="00C43AC8"/>
    <w:rsid w:val="00C43B5D"/>
    <w:rsid w:val="00C43FC1"/>
    <w:rsid w:val="00C44429"/>
    <w:rsid w:val="00C44B6F"/>
    <w:rsid w:val="00C4501F"/>
    <w:rsid w:val="00C4679C"/>
    <w:rsid w:val="00C474EA"/>
    <w:rsid w:val="00C47926"/>
    <w:rsid w:val="00C479D3"/>
    <w:rsid w:val="00C47A12"/>
    <w:rsid w:val="00C47AC1"/>
    <w:rsid w:val="00C47ADB"/>
    <w:rsid w:val="00C50AAD"/>
    <w:rsid w:val="00C50B83"/>
    <w:rsid w:val="00C5177D"/>
    <w:rsid w:val="00C51B61"/>
    <w:rsid w:val="00C52281"/>
    <w:rsid w:val="00C52551"/>
    <w:rsid w:val="00C52B19"/>
    <w:rsid w:val="00C52E1E"/>
    <w:rsid w:val="00C53D15"/>
    <w:rsid w:val="00C54765"/>
    <w:rsid w:val="00C5482D"/>
    <w:rsid w:val="00C54E37"/>
    <w:rsid w:val="00C55910"/>
    <w:rsid w:val="00C55DBE"/>
    <w:rsid w:val="00C56D3E"/>
    <w:rsid w:val="00C56DFA"/>
    <w:rsid w:val="00C578A8"/>
    <w:rsid w:val="00C57DDE"/>
    <w:rsid w:val="00C603E2"/>
    <w:rsid w:val="00C6084B"/>
    <w:rsid w:val="00C60F60"/>
    <w:rsid w:val="00C61130"/>
    <w:rsid w:val="00C613FA"/>
    <w:rsid w:val="00C61AF0"/>
    <w:rsid w:val="00C6253E"/>
    <w:rsid w:val="00C63650"/>
    <w:rsid w:val="00C63C5C"/>
    <w:rsid w:val="00C64358"/>
    <w:rsid w:val="00C6532E"/>
    <w:rsid w:val="00C66563"/>
    <w:rsid w:val="00C667FF"/>
    <w:rsid w:val="00C66834"/>
    <w:rsid w:val="00C6684A"/>
    <w:rsid w:val="00C66D1A"/>
    <w:rsid w:val="00C66D9E"/>
    <w:rsid w:val="00C6714E"/>
    <w:rsid w:val="00C6744D"/>
    <w:rsid w:val="00C67818"/>
    <w:rsid w:val="00C67A00"/>
    <w:rsid w:val="00C67E51"/>
    <w:rsid w:val="00C708EA"/>
    <w:rsid w:val="00C70E14"/>
    <w:rsid w:val="00C71109"/>
    <w:rsid w:val="00C71879"/>
    <w:rsid w:val="00C721C3"/>
    <w:rsid w:val="00C727A3"/>
    <w:rsid w:val="00C72CF5"/>
    <w:rsid w:val="00C7383C"/>
    <w:rsid w:val="00C73D8C"/>
    <w:rsid w:val="00C73FFF"/>
    <w:rsid w:val="00C7412B"/>
    <w:rsid w:val="00C74666"/>
    <w:rsid w:val="00C762CE"/>
    <w:rsid w:val="00C76564"/>
    <w:rsid w:val="00C76E4B"/>
    <w:rsid w:val="00C76F68"/>
    <w:rsid w:val="00C7715F"/>
    <w:rsid w:val="00C77B7F"/>
    <w:rsid w:val="00C77E9E"/>
    <w:rsid w:val="00C80311"/>
    <w:rsid w:val="00C80407"/>
    <w:rsid w:val="00C80D6D"/>
    <w:rsid w:val="00C820F3"/>
    <w:rsid w:val="00C825FB"/>
    <w:rsid w:val="00C830C1"/>
    <w:rsid w:val="00C834C7"/>
    <w:rsid w:val="00C8534F"/>
    <w:rsid w:val="00C856A4"/>
    <w:rsid w:val="00C858CA"/>
    <w:rsid w:val="00C85A69"/>
    <w:rsid w:val="00C85B98"/>
    <w:rsid w:val="00C85FBC"/>
    <w:rsid w:val="00C86046"/>
    <w:rsid w:val="00C861E3"/>
    <w:rsid w:val="00C86658"/>
    <w:rsid w:val="00C87031"/>
    <w:rsid w:val="00C87E08"/>
    <w:rsid w:val="00C87E32"/>
    <w:rsid w:val="00C87EEB"/>
    <w:rsid w:val="00C90055"/>
    <w:rsid w:val="00C9153A"/>
    <w:rsid w:val="00C917E4"/>
    <w:rsid w:val="00C919B8"/>
    <w:rsid w:val="00C919F0"/>
    <w:rsid w:val="00C92150"/>
    <w:rsid w:val="00C923F6"/>
    <w:rsid w:val="00C92653"/>
    <w:rsid w:val="00C92C65"/>
    <w:rsid w:val="00C93E0F"/>
    <w:rsid w:val="00C940DC"/>
    <w:rsid w:val="00C945A5"/>
    <w:rsid w:val="00C947D6"/>
    <w:rsid w:val="00C949EF"/>
    <w:rsid w:val="00C94D32"/>
    <w:rsid w:val="00C94D7B"/>
    <w:rsid w:val="00C94F4B"/>
    <w:rsid w:val="00C953DE"/>
    <w:rsid w:val="00C957DF"/>
    <w:rsid w:val="00C966AA"/>
    <w:rsid w:val="00C96D5C"/>
    <w:rsid w:val="00C970E5"/>
    <w:rsid w:val="00C97472"/>
    <w:rsid w:val="00CA08EA"/>
    <w:rsid w:val="00CA1951"/>
    <w:rsid w:val="00CA2233"/>
    <w:rsid w:val="00CA26EA"/>
    <w:rsid w:val="00CA2F85"/>
    <w:rsid w:val="00CA4605"/>
    <w:rsid w:val="00CA4709"/>
    <w:rsid w:val="00CA6C8E"/>
    <w:rsid w:val="00CA6CBE"/>
    <w:rsid w:val="00CA6CFF"/>
    <w:rsid w:val="00CA7BFC"/>
    <w:rsid w:val="00CA7E65"/>
    <w:rsid w:val="00CB0A89"/>
    <w:rsid w:val="00CB0FC8"/>
    <w:rsid w:val="00CB14A9"/>
    <w:rsid w:val="00CB22E4"/>
    <w:rsid w:val="00CB2A80"/>
    <w:rsid w:val="00CB3068"/>
    <w:rsid w:val="00CB3B4F"/>
    <w:rsid w:val="00CB5F21"/>
    <w:rsid w:val="00CB6162"/>
    <w:rsid w:val="00CB62D8"/>
    <w:rsid w:val="00CB6828"/>
    <w:rsid w:val="00CB6957"/>
    <w:rsid w:val="00CB750D"/>
    <w:rsid w:val="00CB759F"/>
    <w:rsid w:val="00CC0143"/>
    <w:rsid w:val="00CC014B"/>
    <w:rsid w:val="00CC0603"/>
    <w:rsid w:val="00CC09E5"/>
    <w:rsid w:val="00CC0CC0"/>
    <w:rsid w:val="00CC318B"/>
    <w:rsid w:val="00CC3A37"/>
    <w:rsid w:val="00CC41F7"/>
    <w:rsid w:val="00CC5294"/>
    <w:rsid w:val="00CC582E"/>
    <w:rsid w:val="00CC62BA"/>
    <w:rsid w:val="00CC639A"/>
    <w:rsid w:val="00CC6951"/>
    <w:rsid w:val="00CC7C6D"/>
    <w:rsid w:val="00CC7FA7"/>
    <w:rsid w:val="00CD0370"/>
    <w:rsid w:val="00CD0415"/>
    <w:rsid w:val="00CD0818"/>
    <w:rsid w:val="00CD1243"/>
    <w:rsid w:val="00CD149B"/>
    <w:rsid w:val="00CD1D1C"/>
    <w:rsid w:val="00CD2500"/>
    <w:rsid w:val="00CD2F8A"/>
    <w:rsid w:val="00CD3099"/>
    <w:rsid w:val="00CD436D"/>
    <w:rsid w:val="00CD43A2"/>
    <w:rsid w:val="00CD44D5"/>
    <w:rsid w:val="00CD52DB"/>
    <w:rsid w:val="00CD7A4A"/>
    <w:rsid w:val="00CD7CC1"/>
    <w:rsid w:val="00CE01E7"/>
    <w:rsid w:val="00CE0B41"/>
    <w:rsid w:val="00CE0BF7"/>
    <w:rsid w:val="00CE24B5"/>
    <w:rsid w:val="00CE28B3"/>
    <w:rsid w:val="00CE3254"/>
    <w:rsid w:val="00CE3919"/>
    <w:rsid w:val="00CE3D53"/>
    <w:rsid w:val="00CE3D54"/>
    <w:rsid w:val="00CE429C"/>
    <w:rsid w:val="00CE5570"/>
    <w:rsid w:val="00CE55CF"/>
    <w:rsid w:val="00CE59DF"/>
    <w:rsid w:val="00CE5CB9"/>
    <w:rsid w:val="00CE5EAF"/>
    <w:rsid w:val="00CE6215"/>
    <w:rsid w:val="00CE6B6F"/>
    <w:rsid w:val="00CE703B"/>
    <w:rsid w:val="00CF060F"/>
    <w:rsid w:val="00CF0C63"/>
    <w:rsid w:val="00CF0F31"/>
    <w:rsid w:val="00CF1695"/>
    <w:rsid w:val="00CF1EDE"/>
    <w:rsid w:val="00CF2CC0"/>
    <w:rsid w:val="00CF2DF7"/>
    <w:rsid w:val="00CF2E1F"/>
    <w:rsid w:val="00CF2EFE"/>
    <w:rsid w:val="00CF3D14"/>
    <w:rsid w:val="00CF781B"/>
    <w:rsid w:val="00CF7ACE"/>
    <w:rsid w:val="00D00812"/>
    <w:rsid w:val="00D010D8"/>
    <w:rsid w:val="00D013B6"/>
    <w:rsid w:val="00D016BE"/>
    <w:rsid w:val="00D01914"/>
    <w:rsid w:val="00D01B5E"/>
    <w:rsid w:val="00D01E3E"/>
    <w:rsid w:val="00D0225C"/>
    <w:rsid w:val="00D028F7"/>
    <w:rsid w:val="00D02CE3"/>
    <w:rsid w:val="00D02DC8"/>
    <w:rsid w:val="00D02F17"/>
    <w:rsid w:val="00D04FB0"/>
    <w:rsid w:val="00D051BA"/>
    <w:rsid w:val="00D05377"/>
    <w:rsid w:val="00D05603"/>
    <w:rsid w:val="00D056DF"/>
    <w:rsid w:val="00D05DEC"/>
    <w:rsid w:val="00D05F20"/>
    <w:rsid w:val="00D05F37"/>
    <w:rsid w:val="00D06E33"/>
    <w:rsid w:val="00D0707C"/>
    <w:rsid w:val="00D076E2"/>
    <w:rsid w:val="00D07D4D"/>
    <w:rsid w:val="00D10763"/>
    <w:rsid w:val="00D10BD5"/>
    <w:rsid w:val="00D10C3B"/>
    <w:rsid w:val="00D11032"/>
    <w:rsid w:val="00D1119D"/>
    <w:rsid w:val="00D11E4A"/>
    <w:rsid w:val="00D12277"/>
    <w:rsid w:val="00D124B7"/>
    <w:rsid w:val="00D145BA"/>
    <w:rsid w:val="00D152B1"/>
    <w:rsid w:val="00D15526"/>
    <w:rsid w:val="00D1552F"/>
    <w:rsid w:val="00D16144"/>
    <w:rsid w:val="00D17481"/>
    <w:rsid w:val="00D17AD0"/>
    <w:rsid w:val="00D22207"/>
    <w:rsid w:val="00D22379"/>
    <w:rsid w:val="00D23435"/>
    <w:rsid w:val="00D2344B"/>
    <w:rsid w:val="00D237DF"/>
    <w:rsid w:val="00D23C9A"/>
    <w:rsid w:val="00D23D97"/>
    <w:rsid w:val="00D2400E"/>
    <w:rsid w:val="00D24DCA"/>
    <w:rsid w:val="00D25118"/>
    <w:rsid w:val="00D26464"/>
    <w:rsid w:val="00D26E3A"/>
    <w:rsid w:val="00D277F7"/>
    <w:rsid w:val="00D306D5"/>
    <w:rsid w:val="00D31D51"/>
    <w:rsid w:val="00D31FD8"/>
    <w:rsid w:val="00D32166"/>
    <w:rsid w:val="00D3230B"/>
    <w:rsid w:val="00D32312"/>
    <w:rsid w:val="00D323C2"/>
    <w:rsid w:val="00D33ADC"/>
    <w:rsid w:val="00D33C48"/>
    <w:rsid w:val="00D33E38"/>
    <w:rsid w:val="00D34286"/>
    <w:rsid w:val="00D3438B"/>
    <w:rsid w:val="00D34558"/>
    <w:rsid w:val="00D347E3"/>
    <w:rsid w:val="00D34C30"/>
    <w:rsid w:val="00D35113"/>
    <w:rsid w:val="00D3531B"/>
    <w:rsid w:val="00D360F0"/>
    <w:rsid w:val="00D3666B"/>
    <w:rsid w:val="00D369D3"/>
    <w:rsid w:val="00D36C10"/>
    <w:rsid w:val="00D378B5"/>
    <w:rsid w:val="00D37B73"/>
    <w:rsid w:val="00D37B86"/>
    <w:rsid w:val="00D4062A"/>
    <w:rsid w:val="00D40649"/>
    <w:rsid w:val="00D406A0"/>
    <w:rsid w:val="00D423FA"/>
    <w:rsid w:val="00D424BE"/>
    <w:rsid w:val="00D43E91"/>
    <w:rsid w:val="00D454CC"/>
    <w:rsid w:val="00D45D2C"/>
    <w:rsid w:val="00D4733A"/>
    <w:rsid w:val="00D4766F"/>
    <w:rsid w:val="00D4786A"/>
    <w:rsid w:val="00D47BF2"/>
    <w:rsid w:val="00D5038A"/>
    <w:rsid w:val="00D50505"/>
    <w:rsid w:val="00D5061C"/>
    <w:rsid w:val="00D507DC"/>
    <w:rsid w:val="00D50BE0"/>
    <w:rsid w:val="00D50FD8"/>
    <w:rsid w:val="00D5156B"/>
    <w:rsid w:val="00D52D4F"/>
    <w:rsid w:val="00D54887"/>
    <w:rsid w:val="00D549A8"/>
    <w:rsid w:val="00D5503B"/>
    <w:rsid w:val="00D55738"/>
    <w:rsid w:val="00D55AB5"/>
    <w:rsid w:val="00D55BB4"/>
    <w:rsid w:val="00D56907"/>
    <w:rsid w:val="00D56998"/>
    <w:rsid w:val="00D56B39"/>
    <w:rsid w:val="00D57305"/>
    <w:rsid w:val="00D579A2"/>
    <w:rsid w:val="00D60377"/>
    <w:rsid w:val="00D6132A"/>
    <w:rsid w:val="00D62B19"/>
    <w:rsid w:val="00D62CE4"/>
    <w:rsid w:val="00D638FE"/>
    <w:rsid w:val="00D63BBE"/>
    <w:rsid w:val="00D63F53"/>
    <w:rsid w:val="00D63FD5"/>
    <w:rsid w:val="00D655BD"/>
    <w:rsid w:val="00D65BE1"/>
    <w:rsid w:val="00D65BE4"/>
    <w:rsid w:val="00D65EE7"/>
    <w:rsid w:val="00D66D8E"/>
    <w:rsid w:val="00D66F4C"/>
    <w:rsid w:val="00D678AD"/>
    <w:rsid w:val="00D67C39"/>
    <w:rsid w:val="00D70142"/>
    <w:rsid w:val="00D70DCF"/>
    <w:rsid w:val="00D71910"/>
    <w:rsid w:val="00D71E48"/>
    <w:rsid w:val="00D72D31"/>
    <w:rsid w:val="00D7414D"/>
    <w:rsid w:val="00D74B40"/>
    <w:rsid w:val="00D74E25"/>
    <w:rsid w:val="00D76130"/>
    <w:rsid w:val="00D774CA"/>
    <w:rsid w:val="00D77F98"/>
    <w:rsid w:val="00D80E9D"/>
    <w:rsid w:val="00D810F1"/>
    <w:rsid w:val="00D817B1"/>
    <w:rsid w:val="00D817BD"/>
    <w:rsid w:val="00D8182F"/>
    <w:rsid w:val="00D83879"/>
    <w:rsid w:val="00D83BD8"/>
    <w:rsid w:val="00D83E8A"/>
    <w:rsid w:val="00D84167"/>
    <w:rsid w:val="00D843D0"/>
    <w:rsid w:val="00D84CD9"/>
    <w:rsid w:val="00D8566F"/>
    <w:rsid w:val="00D858EE"/>
    <w:rsid w:val="00D8692E"/>
    <w:rsid w:val="00D87F7D"/>
    <w:rsid w:val="00D90590"/>
    <w:rsid w:val="00D9127F"/>
    <w:rsid w:val="00D91940"/>
    <w:rsid w:val="00D91A86"/>
    <w:rsid w:val="00D92062"/>
    <w:rsid w:val="00D93165"/>
    <w:rsid w:val="00D93487"/>
    <w:rsid w:val="00D934D1"/>
    <w:rsid w:val="00D93885"/>
    <w:rsid w:val="00D94921"/>
    <w:rsid w:val="00D94DE1"/>
    <w:rsid w:val="00D94E1E"/>
    <w:rsid w:val="00D959F9"/>
    <w:rsid w:val="00D963CE"/>
    <w:rsid w:val="00D96C61"/>
    <w:rsid w:val="00D972D1"/>
    <w:rsid w:val="00D977E3"/>
    <w:rsid w:val="00D97EC9"/>
    <w:rsid w:val="00DA00E5"/>
    <w:rsid w:val="00DA072A"/>
    <w:rsid w:val="00DA0FF4"/>
    <w:rsid w:val="00DA14CF"/>
    <w:rsid w:val="00DA15AD"/>
    <w:rsid w:val="00DA2459"/>
    <w:rsid w:val="00DA253B"/>
    <w:rsid w:val="00DA2590"/>
    <w:rsid w:val="00DA2817"/>
    <w:rsid w:val="00DA36F0"/>
    <w:rsid w:val="00DA46A0"/>
    <w:rsid w:val="00DA47A3"/>
    <w:rsid w:val="00DA4CF6"/>
    <w:rsid w:val="00DA4DDB"/>
    <w:rsid w:val="00DA5110"/>
    <w:rsid w:val="00DA5ECA"/>
    <w:rsid w:val="00DA60E5"/>
    <w:rsid w:val="00DA673C"/>
    <w:rsid w:val="00DA676A"/>
    <w:rsid w:val="00DA696A"/>
    <w:rsid w:val="00DB0709"/>
    <w:rsid w:val="00DB1251"/>
    <w:rsid w:val="00DB15D1"/>
    <w:rsid w:val="00DB1C85"/>
    <w:rsid w:val="00DB2541"/>
    <w:rsid w:val="00DB32E0"/>
    <w:rsid w:val="00DB3D14"/>
    <w:rsid w:val="00DB3FCF"/>
    <w:rsid w:val="00DB48CB"/>
    <w:rsid w:val="00DB6A38"/>
    <w:rsid w:val="00DB6ED2"/>
    <w:rsid w:val="00DB6FB9"/>
    <w:rsid w:val="00DB7D06"/>
    <w:rsid w:val="00DC00B2"/>
    <w:rsid w:val="00DC049D"/>
    <w:rsid w:val="00DC0CFC"/>
    <w:rsid w:val="00DC0EB3"/>
    <w:rsid w:val="00DC14BF"/>
    <w:rsid w:val="00DC16E2"/>
    <w:rsid w:val="00DC1A61"/>
    <w:rsid w:val="00DC1C71"/>
    <w:rsid w:val="00DC2524"/>
    <w:rsid w:val="00DC43F3"/>
    <w:rsid w:val="00DC47B7"/>
    <w:rsid w:val="00DC573A"/>
    <w:rsid w:val="00DC6914"/>
    <w:rsid w:val="00DC6920"/>
    <w:rsid w:val="00DC7515"/>
    <w:rsid w:val="00DD00E2"/>
    <w:rsid w:val="00DD0617"/>
    <w:rsid w:val="00DD091D"/>
    <w:rsid w:val="00DD188C"/>
    <w:rsid w:val="00DD1FBC"/>
    <w:rsid w:val="00DD235E"/>
    <w:rsid w:val="00DD29CF"/>
    <w:rsid w:val="00DD35D9"/>
    <w:rsid w:val="00DD378D"/>
    <w:rsid w:val="00DD3C19"/>
    <w:rsid w:val="00DD4D55"/>
    <w:rsid w:val="00DD5129"/>
    <w:rsid w:val="00DD519F"/>
    <w:rsid w:val="00DD5C35"/>
    <w:rsid w:val="00DD6048"/>
    <w:rsid w:val="00DD68C4"/>
    <w:rsid w:val="00DD693C"/>
    <w:rsid w:val="00DD6C85"/>
    <w:rsid w:val="00DD6EA7"/>
    <w:rsid w:val="00DD703F"/>
    <w:rsid w:val="00DD7EB3"/>
    <w:rsid w:val="00DE0012"/>
    <w:rsid w:val="00DE1D9F"/>
    <w:rsid w:val="00DE2988"/>
    <w:rsid w:val="00DE30C8"/>
    <w:rsid w:val="00DE495C"/>
    <w:rsid w:val="00DE4A78"/>
    <w:rsid w:val="00DE5DAC"/>
    <w:rsid w:val="00DE7287"/>
    <w:rsid w:val="00DE73C8"/>
    <w:rsid w:val="00DE79E0"/>
    <w:rsid w:val="00DE7D22"/>
    <w:rsid w:val="00DE7FC3"/>
    <w:rsid w:val="00DF0512"/>
    <w:rsid w:val="00DF1745"/>
    <w:rsid w:val="00DF2259"/>
    <w:rsid w:val="00DF2304"/>
    <w:rsid w:val="00DF2611"/>
    <w:rsid w:val="00DF27C0"/>
    <w:rsid w:val="00DF3815"/>
    <w:rsid w:val="00DF38F4"/>
    <w:rsid w:val="00DF40DD"/>
    <w:rsid w:val="00DF4889"/>
    <w:rsid w:val="00DF4CBE"/>
    <w:rsid w:val="00DF5419"/>
    <w:rsid w:val="00DF5933"/>
    <w:rsid w:val="00DF5F1A"/>
    <w:rsid w:val="00DF600A"/>
    <w:rsid w:val="00DF6BA9"/>
    <w:rsid w:val="00DF7EE4"/>
    <w:rsid w:val="00E002B6"/>
    <w:rsid w:val="00E01361"/>
    <w:rsid w:val="00E01460"/>
    <w:rsid w:val="00E01491"/>
    <w:rsid w:val="00E01668"/>
    <w:rsid w:val="00E01930"/>
    <w:rsid w:val="00E0196E"/>
    <w:rsid w:val="00E01B79"/>
    <w:rsid w:val="00E01F47"/>
    <w:rsid w:val="00E02306"/>
    <w:rsid w:val="00E025FE"/>
    <w:rsid w:val="00E02EF6"/>
    <w:rsid w:val="00E04420"/>
    <w:rsid w:val="00E04A85"/>
    <w:rsid w:val="00E04CE4"/>
    <w:rsid w:val="00E054D8"/>
    <w:rsid w:val="00E068E2"/>
    <w:rsid w:val="00E075CE"/>
    <w:rsid w:val="00E0764D"/>
    <w:rsid w:val="00E106C2"/>
    <w:rsid w:val="00E10EC9"/>
    <w:rsid w:val="00E11BCF"/>
    <w:rsid w:val="00E11BFE"/>
    <w:rsid w:val="00E11F34"/>
    <w:rsid w:val="00E1245F"/>
    <w:rsid w:val="00E128C0"/>
    <w:rsid w:val="00E13121"/>
    <w:rsid w:val="00E149BE"/>
    <w:rsid w:val="00E14C82"/>
    <w:rsid w:val="00E14D24"/>
    <w:rsid w:val="00E16238"/>
    <w:rsid w:val="00E168CD"/>
    <w:rsid w:val="00E169E4"/>
    <w:rsid w:val="00E16EB2"/>
    <w:rsid w:val="00E17C32"/>
    <w:rsid w:val="00E17C99"/>
    <w:rsid w:val="00E2043A"/>
    <w:rsid w:val="00E20A75"/>
    <w:rsid w:val="00E20FB1"/>
    <w:rsid w:val="00E20FC8"/>
    <w:rsid w:val="00E21C60"/>
    <w:rsid w:val="00E21EA2"/>
    <w:rsid w:val="00E225C0"/>
    <w:rsid w:val="00E23499"/>
    <w:rsid w:val="00E23B08"/>
    <w:rsid w:val="00E23D3E"/>
    <w:rsid w:val="00E2435F"/>
    <w:rsid w:val="00E243A8"/>
    <w:rsid w:val="00E25203"/>
    <w:rsid w:val="00E25F5C"/>
    <w:rsid w:val="00E25FC0"/>
    <w:rsid w:val="00E262F7"/>
    <w:rsid w:val="00E267E0"/>
    <w:rsid w:val="00E26971"/>
    <w:rsid w:val="00E2704B"/>
    <w:rsid w:val="00E27818"/>
    <w:rsid w:val="00E3008D"/>
    <w:rsid w:val="00E3035E"/>
    <w:rsid w:val="00E31284"/>
    <w:rsid w:val="00E3158E"/>
    <w:rsid w:val="00E31E15"/>
    <w:rsid w:val="00E3234F"/>
    <w:rsid w:val="00E324FD"/>
    <w:rsid w:val="00E3263F"/>
    <w:rsid w:val="00E328F2"/>
    <w:rsid w:val="00E32E85"/>
    <w:rsid w:val="00E3349E"/>
    <w:rsid w:val="00E345A2"/>
    <w:rsid w:val="00E34A0C"/>
    <w:rsid w:val="00E34AFE"/>
    <w:rsid w:val="00E358CE"/>
    <w:rsid w:val="00E36095"/>
    <w:rsid w:val="00E3663D"/>
    <w:rsid w:val="00E37720"/>
    <w:rsid w:val="00E40C12"/>
    <w:rsid w:val="00E42B97"/>
    <w:rsid w:val="00E4327F"/>
    <w:rsid w:val="00E43D37"/>
    <w:rsid w:val="00E43DEC"/>
    <w:rsid w:val="00E446C8"/>
    <w:rsid w:val="00E44E5E"/>
    <w:rsid w:val="00E45048"/>
    <w:rsid w:val="00E455B8"/>
    <w:rsid w:val="00E4568A"/>
    <w:rsid w:val="00E4582F"/>
    <w:rsid w:val="00E45C5A"/>
    <w:rsid w:val="00E45CC0"/>
    <w:rsid w:val="00E46682"/>
    <w:rsid w:val="00E46874"/>
    <w:rsid w:val="00E46AF8"/>
    <w:rsid w:val="00E472F1"/>
    <w:rsid w:val="00E47B0C"/>
    <w:rsid w:val="00E47D21"/>
    <w:rsid w:val="00E50866"/>
    <w:rsid w:val="00E50E4D"/>
    <w:rsid w:val="00E51015"/>
    <w:rsid w:val="00E52971"/>
    <w:rsid w:val="00E535BB"/>
    <w:rsid w:val="00E5408B"/>
    <w:rsid w:val="00E54380"/>
    <w:rsid w:val="00E5444A"/>
    <w:rsid w:val="00E559E7"/>
    <w:rsid w:val="00E55DBD"/>
    <w:rsid w:val="00E55DC3"/>
    <w:rsid w:val="00E56695"/>
    <w:rsid w:val="00E567CC"/>
    <w:rsid w:val="00E56960"/>
    <w:rsid w:val="00E60CA4"/>
    <w:rsid w:val="00E61BFA"/>
    <w:rsid w:val="00E62CD1"/>
    <w:rsid w:val="00E6309F"/>
    <w:rsid w:val="00E63765"/>
    <w:rsid w:val="00E63A69"/>
    <w:rsid w:val="00E6401F"/>
    <w:rsid w:val="00E6416D"/>
    <w:rsid w:val="00E65B89"/>
    <w:rsid w:val="00E66C81"/>
    <w:rsid w:val="00E66EAA"/>
    <w:rsid w:val="00E66FA3"/>
    <w:rsid w:val="00E6709C"/>
    <w:rsid w:val="00E67866"/>
    <w:rsid w:val="00E67A03"/>
    <w:rsid w:val="00E67F12"/>
    <w:rsid w:val="00E67F95"/>
    <w:rsid w:val="00E701C4"/>
    <w:rsid w:val="00E70A0E"/>
    <w:rsid w:val="00E7189D"/>
    <w:rsid w:val="00E718C2"/>
    <w:rsid w:val="00E7270B"/>
    <w:rsid w:val="00E729B9"/>
    <w:rsid w:val="00E738E8"/>
    <w:rsid w:val="00E73980"/>
    <w:rsid w:val="00E74141"/>
    <w:rsid w:val="00E74247"/>
    <w:rsid w:val="00E744BB"/>
    <w:rsid w:val="00E74A4F"/>
    <w:rsid w:val="00E74C08"/>
    <w:rsid w:val="00E755B6"/>
    <w:rsid w:val="00E762A1"/>
    <w:rsid w:val="00E764C9"/>
    <w:rsid w:val="00E767E2"/>
    <w:rsid w:val="00E76B64"/>
    <w:rsid w:val="00E777BE"/>
    <w:rsid w:val="00E77ABD"/>
    <w:rsid w:val="00E77B73"/>
    <w:rsid w:val="00E77C22"/>
    <w:rsid w:val="00E807F2"/>
    <w:rsid w:val="00E80FB3"/>
    <w:rsid w:val="00E813F7"/>
    <w:rsid w:val="00E81422"/>
    <w:rsid w:val="00E81621"/>
    <w:rsid w:val="00E82DBA"/>
    <w:rsid w:val="00E83BFE"/>
    <w:rsid w:val="00E83DC1"/>
    <w:rsid w:val="00E843BC"/>
    <w:rsid w:val="00E8541B"/>
    <w:rsid w:val="00E8543B"/>
    <w:rsid w:val="00E85FC7"/>
    <w:rsid w:val="00E903AA"/>
    <w:rsid w:val="00E90795"/>
    <w:rsid w:val="00E90E2D"/>
    <w:rsid w:val="00E92668"/>
    <w:rsid w:val="00E92676"/>
    <w:rsid w:val="00E92D82"/>
    <w:rsid w:val="00E939EB"/>
    <w:rsid w:val="00E93D8A"/>
    <w:rsid w:val="00E93E4E"/>
    <w:rsid w:val="00E94D79"/>
    <w:rsid w:val="00E94F50"/>
    <w:rsid w:val="00E9660B"/>
    <w:rsid w:val="00E9675E"/>
    <w:rsid w:val="00E97263"/>
    <w:rsid w:val="00E97FF7"/>
    <w:rsid w:val="00EA0098"/>
    <w:rsid w:val="00EA016F"/>
    <w:rsid w:val="00EA04D3"/>
    <w:rsid w:val="00EA126A"/>
    <w:rsid w:val="00EA2A37"/>
    <w:rsid w:val="00EA2C3E"/>
    <w:rsid w:val="00EA349E"/>
    <w:rsid w:val="00EA41F3"/>
    <w:rsid w:val="00EA490C"/>
    <w:rsid w:val="00EA52FE"/>
    <w:rsid w:val="00EA5880"/>
    <w:rsid w:val="00EA6965"/>
    <w:rsid w:val="00EA75EB"/>
    <w:rsid w:val="00EA762E"/>
    <w:rsid w:val="00EA7BD3"/>
    <w:rsid w:val="00EA7F2D"/>
    <w:rsid w:val="00EB0347"/>
    <w:rsid w:val="00EB0920"/>
    <w:rsid w:val="00EB1932"/>
    <w:rsid w:val="00EB330A"/>
    <w:rsid w:val="00EB3B5B"/>
    <w:rsid w:val="00EB4854"/>
    <w:rsid w:val="00EB501F"/>
    <w:rsid w:val="00EB58C5"/>
    <w:rsid w:val="00EB5AC5"/>
    <w:rsid w:val="00EB6218"/>
    <w:rsid w:val="00EB62CC"/>
    <w:rsid w:val="00EB654E"/>
    <w:rsid w:val="00EC07A8"/>
    <w:rsid w:val="00EC14D0"/>
    <w:rsid w:val="00EC2B57"/>
    <w:rsid w:val="00EC2B82"/>
    <w:rsid w:val="00EC3102"/>
    <w:rsid w:val="00EC3F12"/>
    <w:rsid w:val="00EC463E"/>
    <w:rsid w:val="00EC4CAB"/>
    <w:rsid w:val="00EC4F0F"/>
    <w:rsid w:val="00EC523A"/>
    <w:rsid w:val="00EC56B0"/>
    <w:rsid w:val="00EC5840"/>
    <w:rsid w:val="00EC6133"/>
    <w:rsid w:val="00EC637A"/>
    <w:rsid w:val="00EC7705"/>
    <w:rsid w:val="00EC7784"/>
    <w:rsid w:val="00EC7BA4"/>
    <w:rsid w:val="00ED0278"/>
    <w:rsid w:val="00ED0C32"/>
    <w:rsid w:val="00ED1018"/>
    <w:rsid w:val="00ED104E"/>
    <w:rsid w:val="00ED10A2"/>
    <w:rsid w:val="00ED16D0"/>
    <w:rsid w:val="00ED19F0"/>
    <w:rsid w:val="00ED1C0F"/>
    <w:rsid w:val="00ED1FB1"/>
    <w:rsid w:val="00ED2069"/>
    <w:rsid w:val="00ED3277"/>
    <w:rsid w:val="00ED35DB"/>
    <w:rsid w:val="00ED3AE3"/>
    <w:rsid w:val="00ED4A43"/>
    <w:rsid w:val="00ED5122"/>
    <w:rsid w:val="00ED59F8"/>
    <w:rsid w:val="00EE0314"/>
    <w:rsid w:val="00EE0577"/>
    <w:rsid w:val="00EE08F0"/>
    <w:rsid w:val="00EE25F4"/>
    <w:rsid w:val="00EE2817"/>
    <w:rsid w:val="00EE3249"/>
    <w:rsid w:val="00EE34BB"/>
    <w:rsid w:val="00EE3B07"/>
    <w:rsid w:val="00EE3E9E"/>
    <w:rsid w:val="00EE4266"/>
    <w:rsid w:val="00EE4444"/>
    <w:rsid w:val="00EE4FDD"/>
    <w:rsid w:val="00EE5B60"/>
    <w:rsid w:val="00EE63DE"/>
    <w:rsid w:val="00EE682D"/>
    <w:rsid w:val="00EE7332"/>
    <w:rsid w:val="00EE7A23"/>
    <w:rsid w:val="00EE7BBB"/>
    <w:rsid w:val="00EE7D84"/>
    <w:rsid w:val="00EF033D"/>
    <w:rsid w:val="00EF05AE"/>
    <w:rsid w:val="00EF1867"/>
    <w:rsid w:val="00EF1F6C"/>
    <w:rsid w:val="00EF29E2"/>
    <w:rsid w:val="00EF2B52"/>
    <w:rsid w:val="00EF311B"/>
    <w:rsid w:val="00EF45A2"/>
    <w:rsid w:val="00EF4974"/>
    <w:rsid w:val="00EF5044"/>
    <w:rsid w:val="00EF52C6"/>
    <w:rsid w:val="00EF59F1"/>
    <w:rsid w:val="00EF5AA2"/>
    <w:rsid w:val="00EF6319"/>
    <w:rsid w:val="00EF710B"/>
    <w:rsid w:val="00EF710D"/>
    <w:rsid w:val="00EF75C9"/>
    <w:rsid w:val="00EF76B6"/>
    <w:rsid w:val="00EF77DB"/>
    <w:rsid w:val="00EF795E"/>
    <w:rsid w:val="00F0000D"/>
    <w:rsid w:val="00F00600"/>
    <w:rsid w:val="00F007EC"/>
    <w:rsid w:val="00F00EB1"/>
    <w:rsid w:val="00F01245"/>
    <w:rsid w:val="00F01717"/>
    <w:rsid w:val="00F02386"/>
    <w:rsid w:val="00F027EC"/>
    <w:rsid w:val="00F02C7C"/>
    <w:rsid w:val="00F0509D"/>
    <w:rsid w:val="00F05B3F"/>
    <w:rsid w:val="00F05BDB"/>
    <w:rsid w:val="00F05DBD"/>
    <w:rsid w:val="00F0681D"/>
    <w:rsid w:val="00F071B1"/>
    <w:rsid w:val="00F109D1"/>
    <w:rsid w:val="00F118CD"/>
    <w:rsid w:val="00F12516"/>
    <w:rsid w:val="00F127DE"/>
    <w:rsid w:val="00F12C2D"/>
    <w:rsid w:val="00F12E95"/>
    <w:rsid w:val="00F1301B"/>
    <w:rsid w:val="00F131DD"/>
    <w:rsid w:val="00F13357"/>
    <w:rsid w:val="00F13967"/>
    <w:rsid w:val="00F15531"/>
    <w:rsid w:val="00F15697"/>
    <w:rsid w:val="00F15AAE"/>
    <w:rsid w:val="00F15EDD"/>
    <w:rsid w:val="00F15FB4"/>
    <w:rsid w:val="00F16404"/>
    <w:rsid w:val="00F16E92"/>
    <w:rsid w:val="00F17028"/>
    <w:rsid w:val="00F170F9"/>
    <w:rsid w:val="00F1777D"/>
    <w:rsid w:val="00F17944"/>
    <w:rsid w:val="00F17950"/>
    <w:rsid w:val="00F20187"/>
    <w:rsid w:val="00F21009"/>
    <w:rsid w:val="00F21428"/>
    <w:rsid w:val="00F21572"/>
    <w:rsid w:val="00F21C03"/>
    <w:rsid w:val="00F21CB9"/>
    <w:rsid w:val="00F22D0A"/>
    <w:rsid w:val="00F22DDD"/>
    <w:rsid w:val="00F23339"/>
    <w:rsid w:val="00F2470E"/>
    <w:rsid w:val="00F2472D"/>
    <w:rsid w:val="00F24791"/>
    <w:rsid w:val="00F24B1D"/>
    <w:rsid w:val="00F24FD3"/>
    <w:rsid w:val="00F257D7"/>
    <w:rsid w:val="00F2583C"/>
    <w:rsid w:val="00F25C03"/>
    <w:rsid w:val="00F260BF"/>
    <w:rsid w:val="00F260DB"/>
    <w:rsid w:val="00F269D7"/>
    <w:rsid w:val="00F26DFE"/>
    <w:rsid w:val="00F26F89"/>
    <w:rsid w:val="00F271A6"/>
    <w:rsid w:val="00F27238"/>
    <w:rsid w:val="00F27382"/>
    <w:rsid w:val="00F3075E"/>
    <w:rsid w:val="00F3150F"/>
    <w:rsid w:val="00F318CE"/>
    <w:rsid w:val="00F319A7"/>
    <w:rsid w:val="00F31E44"/>
    <w:rsid w:val="00F31FE3"/>
    <w:rsid w:val="00F3248F"/>
    <w:rsid w:val="00F32CCC"/>
    <w:rsid w:val="00F334E6"/>
    <w:rsid w:val="00F33AAE"/>
    <w:rsid w:val="00F33F1F"/>
    <w:rsid w:val="00F34AEF"/>
    <w:rsid w:val="00F35017"/>
    <w:rsid w:val="00F3581D"/>
    <w:rsid w:val="00F367F1"/>
    <w:rsid w:val="00F37FA9"/>
    <w:rsid w:val="00F401E0"/>
    <w:rsid w:val="00F402F0"/>
    <w:rsid w:val="00F40D1F"/>
    <w:rsid w:val="00F40F5A"/>
    <w:rsid w:val="00F40FF6"/>
    <w:rsid w:val="00F41521"/>
    <w:rsid w:val="00F41781"/>
    <w:rsid w:val="00F42812"/>
    <w:rsid w:val="00F42D2B"/>
    <w:rsid w:val="00F4378F"/>
    <w:rsid w:val="00F43B84"/>
    <w:rsid w:val="00F43BD4"/>
    <w:rsid w:val="00F44236"/>
    <w:rsid w:val="00F44DAA"/>
    <w:rsid w:val="00F45185"/>
    <w:rsid w:val="00F46584"/>
    <w:rsid w:val="00F46EF1"/>
    <w:rsid w:val="00F47862"/>
    <w:rsid w:val="00F47FED"/>
    <w:rsid w:val="00F50283"/>
    <w:rsid w:val="00F503E0"/>
    <w:rsid w:val="00F50EEC"/>
    <w:rsid w:val="00F510AF"/>
    <w:rsid w:val="00F51348"/>
    <w:rsid w:val="00F5155F"/>
    <w:rsid w:val="00F51765"/>
    <w:rsid w:val="00F51A6A"/>
    <w:rsid w:val="00F51C83"/>
    <w:rsid w:val="00F52A12"/>
    <w:rsid w:val="00F53E73"/>
    <w:rsid w:val="00F53E9C"/>
    <w:rsid w:val="00F5430C"/>
    <w:rsid w:val="00F546A5"/>
    <w:rsid w:val="00F5540B"/>
    <w:rsid w:val="00F55876"/>
    <w:rsid w:val="00F56132"/>
    <w:rsid w:val="00F56272"/>
    <w:rsid w:val="00F5681A"/>
    <w:rsid w:val="00F56B1D"/>
    <w:rsid w:val="00F6145C"/>
    <w:rsid w:val="00F61C10"/>
    <w:rsid w:val="00F62181"/>
    <w:rsid w:val="00F6283B"/>
    <w:rsid w:val="00F62C02"/>
    <w:rsid w:val="00F638DA"/>
    <w:rsid w:val="00F6400C"/>
    <w:rsid w:val="00F64421"/>
    <w:rsid w:val="00F646A7"/>
    <w:rsid w:val="00F64856"/>
    <w:rsid w:val="00F64C0A"/>
    <w:rsid w:val="00F64E20"/>
    <w:rsid w:val="00F660FA"/>
    <w:rsid w:val="00F66283"/>
    <w:rsid w:val="00F66C96"/>
    <w:rsid w:val="00F702F0"/>
    <w:rsid w:val="00F71301"/>
    <w:rsid w:val="00F71D53"/>
    <w:rsid w:val="00F72288"/>
    <w:rsid w:val="00F72839"/>
    <w:rsid w:val="00F732A1"/>
    <w:rsid w:val="00F73BC4"/>
    <w:rsid w:val="00F761E4"/>
    <w:rsid w:val="00F7761E"/>
    <w:rsid w:val="00F776C3"/>
    <w:rsid w:val="00F77A64"/>
    <w:rsid w:val="00F77E24"/>
    <w:rsid w:val="00F802F3"/>
    <w:rsid w:val="00F807FA"/>
    <w:rsid w:val="00F80F06"/>
    <w:rsid w:val="00F81172"/>
    <w:rsid w:val="00F814A7"/>
    <w:rsid w:val="00F8190F"/>
    <w:rsid w:val="00F8194B"/>
    <w:rsid w:val="00F819A4"/>
    <w:rsid w:val="00F81FAA"/>
    <w:rsid w:val="00F81FD8"/>
    <w:rsid w:val="00F823D5"/>
    <w:rsid w:val="00F824CA"/>
    <w:rsid w:val="00F82724"/>
    <w:rsid w:val="00F82CC7"/>
    <w:rsid w:val="00F83337"/>
    <w:rsid w:val="00F8397B"/>
    <w:rsid w:val="00F8410E"/>
    <w:rsid w:val="00F85437"/>
    <w:rsid w:val="00F8586D"/>
    <w:rsid w:val="00F85902"/>
    <w:rsid w:val="00F85B2D"/>
    <w:rsid w:val="00F85CF5"/>
    <w:rsid w:val="00F866AC"/>
    <w:rsid w:val="00F866B0"/>
    <w:rsid w:val="00F86EEA"/>
    <w:rsid w:val="00F87349"/>
    <w:rsid w:val="00F87C2A"/>
    <w:rsid w:val="00F90DF7"/>
    <w:rsid w:val="00F91008"/>
    <w:rsid w:val="00F91764"/>
    <w:rsid w:val="00F91BE4"/>
    <w:rsid w:val="00F92A55"/>
    <w:rsid w:val="00F92C0E"/>
    <w:rsid w:val="00F9389B"/>
    <w:rsid w:val="00F9398B"/>
    <w:rsid w:val="00F939DF"/>
    <w:rsid w:val="00F940FE"/>
    <w:rsid w:val="00F9421F"/>
    <w:rsid w:val="00F95267"/>
    <w:rsid w:val="00F95952"/>
    <w:rsid w:val="00F95A36"/>
    <w:rsid w:val="00F95C4F"/>
    <w:rsid w:val="00F9601A"/>
    <w:rsid w:val="00F96B85"/>
    <w:rsid w:val="00F96C1A"/>
    <w:rsid w:val="00F9706E"/>
    <w:rsid w:val="00F97E42"/>
    <w:rsid w:val="00FA04E2"/>
    <w:rsid w:val="00FA07A9"/>
    <w:rsid w:val="00FA0AB6"/>
    <w:rsid w:val="00FA12FC"/>
    <w:rsid w:val="00FA131D"/>
    <w:rsid w:val="00FA1983"/>
    <w:rsid w:val="00FA19CE"/>
    <w:rsid w:val="00FA1EBF"/>
    <w:rsid w:val="00FA2886"/>
    <w:rsid w:val="00FA3378"/>
    <w:rsid w:val="00FA55D5"/>
    <w:rsid w:val="00FA588A"/>
    <w:rsid w:val="00FA606B"/>
    <w:rsid w:val="00FA6871"/>
    <w:rsid w:val="00FA6A19"/>
    <w:rsid w:val="00FA7CDA"/>
    <w:rsid w:val="00FB0B06"/>
    <w:rsid w:val="00FB0E40"/>
    <w:rsid w:val="00FB123A"/>
    <w:rsid w:val="00FB16A7"/>
    <w:rsid w:val="00FB16DF"/>
    <w:rsid w:val="00FB233B"/>
    <w:rsid w:val="00FB242D"/>
    <w:rsid w:val="00FB2E61"/>
    <w:rsid w:val="00FB3B38"/>
    <w:rsid w:val="00FB411C"/>
    <w:rsid w:val="00FB440A"/>
    <w:rsid w:val="00FB5562"/>
    <w:rsid w:val="00FB5A04"/>
    <w:rsid w:val="00FB5B63"/>
    <w:rsid w:val="00FB5C05"/>
    <w:rsid w:val="00FB67D7"/>
    <w:rsid w:val="00FB6FB2"/>
    <w:rsid w:val="00FB7C0B"/>
    <w:rsid w:val="00FC10DD"/>
    <w:rsid w:val="00FC120E"/>
    <w:rsid w:val="00FC172C"/>
    <w:rsid w:val="00FC177D"/>
    <w:rsid w:val="00FC180A"/>
    <w:rsid w:val="00FC224A"/>
    <w:rsid w:val="00FC25AF"/>
    <w:rsid w:val="00FC384B"/>
    <w:rsid w:val="00FC52B8"/>
    <w:rsid w:val="00FC5430"/>
    <w:rsid w:val="00FC59B2"/>
    <w:rsid w:val="00FC665B"/>
    <w:rsid w:val="00FC6F1D"/>
    <w:rsid w:val="00FC7291"/>
    <w:rsid w:val="00FC73E0"/>
    <w:rsid w:val="00FC7841"/>
    <w:rsid w:val="00FC7C3A"/>
    <w:rsid w:val="00FD013C"/>
    <w:rsid w:val="00FD0FEC"/>
    <w:rsid w:val="00FD1466"/>
    <w:rsid w:val="00FD1680"/>
    <w:rsid w:val="00FD1AC3"/>
    <w:rsid w:val="00FD1E5D"/>
    <w:rsid w:val="00FD269E"/>
    <w:rsid w:val="00FD27E8"/>
    <w:rsid w:val="00FD2984"/>
    <w:rsid w:val="00FD2BF0"/>
    <w:rsid w:val="00FD2CEA"/>
    <w:rsid w:val="00FD2F6F"/>
    <w:rsid w:val="00FD34BC"/>
    <w:rsid w:val="00FD3AB7"/>
    <w:rsid w:val="00FD419F"/>
    <w:rsid w:val="00FD45BC"/>
    <w:rsid w:val="00FD4C5F"/>
    <w:rsid w:val="00FD6096"/>
    <w:rsid w:val="00FD6123"/>
    <w:rsid w:val="00FD620B"/>
    <w:rsid w:val="00FD6F87"/>
    <w:rsid w:val="00FD710A"/>
    <w:rsid w:val="00FD7FC7"/>
    <w:rsid w:val="00FE14D1"/>
    <w:rsid w:val="00FE230F"/>
    <w:rsid w:val="00FE27BD"/>
    <w:rsid w:val="00FE2FE7"/>
    <w:rsid w:val="00FE3396"/>
    <w:rsid w:val="00FE3E9D"/>
    <w:rsid w:val="00FE438C"/>
    <w:rsid w:val="00FE46C3"/>
    <w:rsid w:val="00FE4A24"/>
    <w:rsid w:val="00FE4CA7"/>
    <w:rsid w:val="00FE4EF0"/>
    <w:rsid w:val="00FE501B"/>
    <w:rsid w:val="00FE54EA"/>
    <w:rsid w:val="00FE5BE6"/>
    <w:rsid w:val="00FE5E13"/>
    <w:rsid w:val="00FE659E"/>
    <w:rsid w:val="00FE7942"/>
    <w:rsid w:val="00FF023B"/>
    <w:rsid w:val="00FF027D"/>
    <w:rsid w:val="00FF13B3"/>
    <w:rsid w:val="00FF159B"/>
    <w:rsid w:val="00FF1926"/>
    <w:rsid w:val="00FF198E"/>
    <w:rsid w:val="00FF2781"/>
    <w:rsid w:val="00FF2D8E"/>
    <w:rsid w:val="00FF4C47"/>
    <w:rsid w:val="00FF53E6"/>
    <w:rsid w:val="00FF5485"/>
    <w:rsid w:val="00FF5CDD"/>
    <w:rsid w:val="00FF6BF9"/>
    <w:rsid w:val="00FF7272"/>
    <w:rsid w:val="00FF77EA"/>
    <w:rsid w:val="00FF78B0"/>
    <w:rsid w:val="00FF7E50"/>
  </w:rsids>
  <m:mathPr>
    <m:mathFont m:val="Cambria Math"/>
    <m:brkBin m:val="before"/>
    <m:brkBinSub m:val="--"/>
    <m:smallFrac m:val="0"/>
    <m:dispDef/>
    <m:lMargin m:val="0"/>
    <m:rMargin m:val="0"/>
    <m:defJc m:val="centerGroup"/>
    <m:wrapIndent m:val="1440"/>
    <m:intLim m:val="subSup"/>
    <m:naryLim m:val="undOvr"/>
  </m:mathPr>
  <w:themeFontLang w:val="en-GB"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BFA2D4"/>
  <w15:docId w15:val="{198F4ED5-BD12-4BDD-BFD6-60E5E8ABA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color w:val="000000" w:themeColor="text1"/>
        <w:sz w:val="24"/>
        <w:lang w:val="en-GB" w:eastAsia="zh-CN" w:bidi="ar-SA"/>
      </w:rPr>
    </w:rPrDefault>
    <w:pPrDefault>
      <w:pPr>
        <w:spacing w:after="240" w:line="360"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2246"/>
  </w:style>
  <w:style w:type="paragraph" w:styleId="Heading1">
    <w:name w:val="heading 1"/>
    <w:basedOn w:val="Normal"/>
    <w:next w:val="Normal"/>
    <w:link w:val="Heading1Char"/>
    <w:qFormat/>
    <w:rsid w:val="00B22100"/>
    <w:pPr>
      <w:keepNext/>
      <w:keepLines/>
      <w:spacing w:before="240" w:line="48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B22100"/>
    <w:pPr>
      <w:keepNext/>
      <w:keepLines/>
      <w:spacing w:before="40" w:line="480"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B22100"/>
    <w:pPr>
      <w:keepNext/>
      <w:tabs>
        <w:tab w:val="left" w:pos="-720"/>
        <w:tab w:val="left" w:pos="0"/>
        <w:tab w:val="left" w:pos="720"/>
        <w:tab w:val="left" w:pos="1440"/>
        <w:tab w:val="left" w:pos="2160"/>
        <w:tab w:val="left" w:pos="2880"/>
      </w:tabs>
      <w:suppressAutoHyphens/>
      <w:spacing w:line="480" w:lineRule="auto"/>
      <w:ind w:left="3600" w:hanging="3600"/>
      <w:jc w:val="right"/>
      <w:outlineLvl w:val="2"/>
    </w:pPr>
    <w:rPr>
      <w:b/>
      <w:spacing w:val="-2"/>
    </w:rPr>
  </w:style>
  <w:style w:type="paragraph" w:styleId="Heading4">
    <w:name w:val="heading 4"/>
    <w:basedOn w:val="Normal"/>
    <w:next w:val="Normal"/>
    <w:link w:val="Heading4Char"/>
    <w:unhideWhenUsed/>
    <w:qFormat/>
    <w:rsid w:val="00B22100"/>
    <w:pPr>
      <w:keepNext/>
      <w:keepLines/>
      <w:spacing w:before="40" w:line="480"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605AD"/>
    <w:pPr>
      <w:tabs>
        <w:tab w:val="center" w:pos="4320"/>
        <w:tab w:val="right" w:pos="8640"/>
      </w:tabs>
    </w:pPr>
    <w:rPr>
      <w:sz w:val="20"/>
    </w:rPr>
  </w:style>
  <w:style w:type="paragraph" w:styleId="BodyTextIndent">
    <w:name w:val="Body Text Indent"/>
    <w:basedOn w:val="Normal"/>
    <w:rsid w:val="006605AD"/>
    <w:pPr>
      <w:numPr>
        <w:ilvl w:val="12"/>
      </w:numPr>
      <w:ind w:left="360"/>
    </w:pPr>
  </w:style>
  <w:style w:type="paragraph" w:styleId="Footer">
    <w:name w:val="footer"/>
    <w:basedOn w:val="Normal"/>
    <w:rsid w:val="006605AD"/>
    <w:pPr>
      <w:tabs>
        <w:tab w:val="center" w:pos="4320"/>
        <w:tab w:val="right" w:pos="8640"/>
      </w:tabs>
    </w:pPr>
    <w:rPr>
      <w:sz w:val="20"/>
    </w:rPr>
  </w:style>
  <w:style w:type="paragraph" w:styleId="BodyText">
    <w:name w:val="Body Text"/>
    <w:basedOn w:val="Normal"/>
    <w:rsid w:val="006605AD"/>
    <w:pPr>
      <w:overflowPunct w:val="0"/>
      <w:autoSpaceDE w:val="0"/>
      <w:autoSpaceDN w:val="0"/>
      <w:adjustRightInd w:val="0"/>
      <w:jc w:val="both"/>
      <w:textAlignment w:val="baseline"/>
    </w:pPr>
    <w:rPr>
      <w:rFonts w:ascii="Palatino" w:hAnsi="Palatino"/>
      <w:lang w:val="en-US"/>
    </w:rPr>
  </w:style>
  <w:style w:type="paragraph" w:styleId="Title">
    <w:name w:val="Title"/>
    <w:basedOn w:val="Normal"/>
    <w:link w:val="TitleChar"/>
    <w:qFormat/>
    <w:rsid w:val="006605AD"/>
    <w:pPr>
      <w:widowControl w:val="0"/>
      <w:overflowPunct w:val="0"/>
      <w:autoSpaceDE w:val="0"/>
      <w:autoSpaceDN w:val="0"/>
      <w:adjustRightInd w:val="0"/>
      <w:jc w:val="center"/>
      <w:textAlignment w:val="baseline"/>
    </w:pPr>
    <w:rPr>
      <w:b/>
      <w:sz w:val="32"/>
      <w:lang w:val="en-US"/>
    </w:rPr>
  </w:style>
  <w:style w:type="character" w:customStyle="1" w:styleId="Heading1Char">
    <w:name w:val="Heading 1 Char"/>
    <w:basedOn w:val="DefaultParagraphFont"/>
    <w:link w:val="Heading1"/>
    <w:rsid w:val="00B2210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B22100"/>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4A36E1"/>
    <w:pPr>
      <w:spacing w:line="259" w:lineRule="auto"/>
      <w:outlineLvl w:val="9"/>
    </w:pPr>
    <w:rPr>
      <w:lang w:val="en-US"/>
    </w:rPr>
  </w:style>
  <w:style w:type="paragraph" w:styleId="TOC3">
    <w:name w:val="toc 3"/>
    <w:basedOn w:val="Normal"/>
    <w:next w:val="Normal"/>
    <w:autoRedefine/>
    <w:uiPriority w:val="39"/>
    <w:unhideWhenUsed/>
    <w:rsid w:val="004A36E1"/>
    <w:pPr>
      <w:spacing w:after="100"/>
      <w:ind w:left="480"/>
    </w:pPr>
  </w:style>
  <w:style w:type="paragraph" w:styleId="TOC1">
    <w:name w:val="toc 1"/>
    <w:basedOn w:val="Normal"/>
    <w:next w:val="Normal"/>
    <w:autoRedefine/>
    <w:uiPriority w:val="39"/>
    <w:unhideWhenUsed/>
    <w:rsid w:val="00DD7EB3"/>
    <w:pPr>
      <w:tabs>
        <w:tab w:val="right" w:leader="dot" w:pos="8630"/>
      </w:tabs>
      <w:spacing w:after="100"/>
    </w:pPr>
  </w:style>
  <w:style w:type="paragraph" w:styleId="TOC2">
    <w:name w:val="toc 2"/>
    <w:basedOn w:val="Normal"/>
    <w:next w:val="Normal"/>
    <w:autoRedefine/>
    <w:uiPriority w:val="39"/>
    <w:unhideWhenUsed/>
    <w:rsid w:val="004A36E1"/>
    <w:pPr>
      <w:spacing w:after="100"/>
      <w:ind w:left="240"/>
    </w:pPr>
  </w:style>
  <w:style w:type="character" w:styleId="Hyperlink">
    <w:name w:val="Hyperlink"/>
    <w:basedOn w:val="DefaultParagraphFont"/>
    <w:uiPriority w:val="99"/>
    <w:unhideWhenUsed/>
    <w:rsid w:val="004A36E1"/>
    <w:rPr>
      <w:color w:val="0000FF" w:themeColor="hyperlink"/>
      <w:u w:val="single"/>
    </w:rPr>
  </w:style>
  <w:style w:type="character" w:customStyle="1" w:styleId="Heading4Char">
    <w:name w:val="Heading 4 Char"/>
    <w:basedOn w:val="DefaultParagraphFont"/>
    <w:link w:val="Heading4"/>
    <w:rsid w:val="00B22100"/>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671088"/>
    <w:pPr>
      <w:spacing w:before="100" w:beforeAutospacing="1" w:after="100" w:afterAutospacing="1" w:line="240" w:lineRule="auto"/>
    </w:pPr>
    <w:rPr>
      <w:rFonts w:eastAsia="Times New Roman"/>
      <w:color w:val="auto"/>
      <w:szCs w:val="24"/>
      <w:lang w:val="en-US" w:eastAsia="en-US" w:bidi="ml-IN"/>
    </w:rPr>
  </w:style>
  <w:style w:type="character" w:styleId="Strong">
    <w:name w:val="Strong"/>
    <w:basedOn w:val="DefaultParagraphFont"/>
    <w:uiPriority w:val="22"/>
    <w:qFormat/>
    <w:rsid w:val="00671088"/>
    <w:rPr>
      <w:b/>
      <w:bCs/>
    </w:rPr>
  </w:style>
  <w:style w:type="character" w:customStyle="1" w:styleId="selectable">
    <w:name w:val="selectable"/>
    <w:basedOn w:val="DefaultParagraphFont"/>
    <w:rsid w:val="00671088"/>
  </w:style>
  <w:style w:type="paragraph" w:customStyle="1" w:styleId="Style1">
    <w:name w:val="Style1"/>
    <w:basedOn w:val="Heading4"/>
    <w:link w:val="Style1Char"/>
    <w:qFormat/>
    <w:rsid w:val="00B22100"/>
    <w:pPr>
      <w:ind w:left="1440"/>
    </w:pPr>
    <w:rPr>
      <w:rFonts w:ascii="Times New Roman" w:hAnsi="Times New Roman" w:cs="Times New Roman"/>
      <w:b/>
      <w:bCs/>
      <w:i w:val="0"/>
      <w:iCs w:val="0"/>
      <w:color w:val="auto"/>
    </w:rPr>
  </w:style>
  <w:style w:type="character" w:customStyle="1" w:styleId="Style1Char">
    <w:name w:val="Style1 Char"/>
    <w:basedOn w:val="Heading4Char"/>
    <w:link w:val="Style1"/>
    <w:rsid w:val="00B22100"/>
    <w:rPr>
      <w:rFonts w:asciiTheme="majorHAnsi" w:eastAsiaTheme="majorEastAsia" w:hAnsiTheme="majorHAnsi" w:cstheme="majorBidi"/>
      <w:b/>
      <w:bCs/>
      <w:i w:val="0"/>
      <w:iCs w:val="0"/>
      <w:color w:val="auto"/>
    </w:rPr>
  </w:style>
  <w:style w:type="paragraph" w:styleId="ListParagraph">
    <w:name w:val="List Paragraph"/>
    <w:basedOn w:val="Normal"/>
    <w:uiPriority w:val="34"/>
    <w:qFormat/>
    <w:rsid w:val="00C50B83"/>
    <w:pPr>
      <w:ind w:left="720"/>
      <w:contextualSpacing/>
    </w:pPr>
  </w:style>
  <w:style w:type="character" w:styleId="CommentReference">
    <w:name w:val="annotation reference"/>
    <w:basedOn w:val="DefaultParagraphFont"/>
    <w:semiHidden/>
    <w:unhideWhenUsed/>
    <w:rsid w:val="00933F03"/>
    <w:rPr>
      <w:sz w:val="16"/>
      <w:szCs w:val="16"/>
    </w:rPr>
  </w:style>
  <w:style w:type="paragraph" w:styleId="CommentText">
    <w:name w:val="annotation text"/>
    <w:basedOn w:val="Normal"/>
    <w:link w:val="CommentTextChar"/>
    <w:unhideWhenUsed/>
    <w:rsid w:val="00933F03"/>
    <w:pPr>
      <w:spacing w:line="240" w:lineRule="auto"/>
    </w:pPr>
    <w:rPr>
      <w:sz w:val="20"/>
    </w:rPr>
  </w:style>
  <w:style w:type="character" w:customStyle="1" w:styleId="CommentTextChar">
    <w:name w:val="Comment Text Char"/>
    <w:basedOn w:val="DefaultParagraphFont"/>
    <w:link w:val="CommentText"/>
    <w:rsid w:val="00933F03"/>
    <w:rPr>
      <w:sz w:val="20"/>
    </w:rPr>
  </w:style>
  <w:style w:type="paragraph" w:styleId="CommentSubject">
    <w:name w:val="annotation subject"/>
    <w:basedOn w:val="CommentText"/>
    <w:next w:val="CommentText"/>
    <w:link w:val="CommentSubjectChar"/>
    <w:semiHidden/>
    <w:unhideWhenUsed/>
    <w:rsid w:val="00933F03"/>
    <w:rPr>
      <w:b/>
      <w:bCs/>
    </w:rPr>
  </w:style>
  <w:style w:type="character" w:customStyle="1" w:styleId="CommentSubjectChar">
    <w:name w:val="Comment Subject Char"/>
    <w:basedOn w:val="CommentTextChar"/>
    <w:link w:val="CommentSubject"/>
    <w:semiHidden/>
    <w:rsid w:val="00933F03"/>
    <w:rPr>
      <w:b/>
      <w:bCs/>
      <w:sz w:val="20"/>
    </w:rPr>
  </w:style>
  <w:style w:type="paragraph" w:styleId="BalloonText">
    <w:name w:val="Balloon Text"/>
    <w:basedOn w:val="Normal"/>
    <w:link w:val="BalloonTextChar"/>
    <w:rsid w:val="00933F0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933F03"/>
    <w:rPr>
      <w:rFonts w:ascii="Segoe UI" w:hAnsi="Segoe UI" w:cs="Segoe UI"/>
      <w:sz w:val="18"/>
      <w:szCs w:val="18"/>
    </w:rPr>
  </w:style>
  <w:style w:type="character" w:styleId="UnresolvedMention">
    <w:name w:val="Unresolved Mention"/>
    <w:basedOn w:val="DefaultParagraphFont"/>
    <w:uiPriority w:val="99"/>
    <w:semiHidden/>
    <w:unhideWhenUsed/>
    <w:rsid w:val="0004515C"/>
    <w:rPr>
      <w:color w:val="605E5C"/>
      <w:shd w:val="clear" w:color="auto" w:fill="E1DFDD"/>
    </w:rPr>
  </w:style>
  <w:style w:type="paragraph" w:styleId="Subtitle">
    <w:name w:val="Subtitle"/>
    <w:basedOn w:val="Normal"/>
    <w:next w:val="Normal"/>
    <w:link w:val="SubtitleChar"/>
    <w:qFormat/>
    <w:rsid w:val="000E15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155D"/>
    <w:rPr>
      <w:rFonts w:asciiTheme="minorHAnsi" w:eastAsiaTheme="minorEastAsia" w:hAnsiTheme="minorHAnsi" w:cstheme="minorBidi"/>
      <w:color w:val="5A5A5A" w:themeColor="text1" w:themeTint="A5"/>
      <w:spacing w:val="15"/>
      <w:sz w:val="22"/>
      <w:szCs w:val="22"/>
    </w:rPr>
  </w:style>
  <w:style w:type="paragraph" w:styleId="Caption">
    <w:name w:val="caption"/>
    <w:basedOn w:val="Normal"/>
    <w:next w:val="Normal"/>
    <w:unhideWhenUsed/>
    <w:qFormat/>
    <w:rsid w:val="00431E15"/>
    <w:pPr>
      <w:spacing w:after="200" w:line="240" w:lineRule="auto"/>
    </w:pPr>
    <w:rPr>
      <w:i/>
      <w:iCs/>
      <w:color w:val="1F497D" w:themeColor="text2"/>
      <w:sz w:val="18"/>
      <w:szCs w:val="18"/>
    </w:rPr>
  </w:style>
  <w:style w:type="table" w:styleId="TableGrid">
    <w:name w:val="Table Grid"/>
    <w:basedOn w:val="TableNormal"/>
    <w:rsid w:val="00287B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138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2">
    <w:name w:val="Grid Table 2 Accent 2"/>
    <w:basedOn w:val="TableNormal"/>
    <w:uiPriority w:val="47"/>
    <w:rsid w:val="00313821"/>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TitleChar">
    <w:name w:val="Title Char"/>
    <w:basedOn w:val="DefaultParagraphFont"/>
    <w:link w:val="Title"/>
    <w:rsid w:val="008E5E76"/>
    <w:rPr>
      <w:b/>
      <w:sz w:val="32"/>
      <w:lang w:val="en-US"/>
    </w:rPr>
  </w:style>
  <w:style w:type="table" w:styleId="ListTable4-Accent1">
    <w:name w:val="List Table 4 Accent 1"/>
    <w:basedOn w:val="TableNormal"/>
    <w:uiPriority w:val="49"/>
    <w:rsid w:val="00A05C6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3">
    <w:name w:val="Grid Table 2 Accent 3"/>
    <w:basedOn w:val="TableNormal"/>
    <w:uiPriority w:val="47"/>
    <w:rsid w:val="001B4FDF"/>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erChar">
    <w:name w:val="Header Char"/>
    <w:basedOn w:val="DefaultParagraphFont"/>
    <w:link w:val="Header"/>
    <w:uiPriority w:val="99"/>
    <w:rsid w:val="00DD7EB3"/>
    <w:rPr>
      <w:sz w:val="20"/>
    </w:rPr>
  </w:style>
  <w:style w:type="paragraph" w:styleId="TableofFigures">
    <w:name w:val="table of figures"/>
    <w:basedOn w:val="Normal"/>
    <w:next w:val="Normal"/>
    <w:uiPriority w:val="99"/>
    <w:unhideWhenUsed/>
    <w:rsid w:val="009D4999"/>
    <w:pPr>
      <w:spacing w:after="0"/>
    </w:pPr>
  </w:style>
  <w:style w:type="paragraph" w:styleId="BodyText2">
    <w:name w:val="Body Text 2"/>
    <w:basedOn w:val="Normal"/>
    <w:link w:val="BodyText2Char"/>
    <w:semiHidden/>
    <w:unhideWhenUsed/>
    <w:rsid w:val="00D97EC9"/>
    <w:pPr>
      <w:spacing w:after="120" w:line="480" w:lineRule="auto"/>
    </w:pPr>
  </w:style>
  <w:style w:type="character" w:customStyle="1" w:styleId="BodyText2Char">
    <w:name w:val="Body Text 2 Char"/>
    <w:basedOn w:val="DefaultParagraphFont"/>
    <w:link w:val="BodyText2"/>
    <w:semiHidden/>
    <w:rsid w:val="00D97EC9"/>
  </w:style>
  <w:style w:type="character" w:styleId="FollowedHyperlink">
    <w:name w:val="FollowedHyperlink"/>
    <w:basedOn w:val="DefaultParagraphFont"/>
    <w:semiHidden/>
    <w:unhideWhenUsed/>
    <w:rsid w:val="00AF415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419526">
      <w:bodyDiv w:val="1"/>
      <w:marLeft w:val="0"/>
      <w:marRight w:val="0"/>
      <w:marTop w:val="0"/>
      <w:marBottom w:val="0"/>
      <w:divBdr>
        <w:top w:val="none" w:sz="0" w:space="0" w:color="auto"/>
        <w:left w:val="none" w:sz="0" w:space="0" w:color="auto"/>
        <w:bottom w:val="none" w:sz="0" w:space="0" w:color="auto"/>
        <w:right w:val="none" w:sz="0" w:space="0" w:color="auto"/>
      </w:divBdr>
    </w:div>
    <w:div w:id="1369987124">
      <w:bodyDiv w:val="1"/>
      <w:marLeft w:val="0"/>
      <w:marRight w:val="0"/>
      <w:marTop w:val="0"/>
      <w:marBottom w:val="0"/>
      <w:divBdr>
        <w:top w:val="none" w:sz="0" w:space="0" w:color="auto"/>
        <w:left w:val="none" w:sz="0" w:space="0" w:color="auto"/>
        <w:bottom w:val="none" w:sz="0" w:space="0" w:color="auto"/>
        <w:right w:val="none" w:sz="0" w:space="0" w:color="auto"/>
      </w:divBdr>
    </w:div>
    <w:div w:id="1637947865">
      <w:bodyDiv w:val="1"/>
      <w:marLeft w:val="0"/>
      <w:marRight w:val="0"/>
      <w:marTop w:val="0"/>
      <w:marBottom w:val="0"/>
      <w:divBdr>
        <w:top w:val="none" w:sz="0" w:space="0" w:color="auto"/>
        <w:left w:val="none" w:sz="0" w:space="0" w:color="auto"/>
        <w:bottom w:val="none" w:sz="0" w:space="0" w:color="auto"/>
        <w:right w:val="none" w:sz="0" w:space="0" w:color="auto"/>
      </w:divBdr>
    </w:div>
    <w:div w:id="191739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8.png"/><Relationship Id="rId159" Type="http://schemas.openxmlformats.org/officeDocument/2006/relationships/image" Target="media/image149.png"/><Relationship Id="rId170" Type="http://schemas.openxmlformats.org/officeDocument/2006/relationships/image" Target="media/image160.png"/><Relationship Id="rId191" Type="http://schemas.openxmlformats.org/officeDocument/2006/relationships/hyperlink" Target="https://scapy.readthedocs.io/" TargetMode="External"/><Relationship Id="rId205" Type="http://schemas.openxmlformats.org/officeDocument/2006/relationships/hyperlink" Target="https://www.fir3net.com/Programming/Python/how-to-build-a-tcp-connection-in-scapy.html" TargetMode="External"/><Relationship Id="rId226" Type="http://schemas.openxmlformats.org/officeDocument/2006/relationships/hyperlink" Target="http://manual-snort-org.s3-website-us-east-1.amazonaws.com/node27.html" TargetMode="External"/><Relationship Id="rId247" Type="http://schemas.openxmlformats.org/officeDocument/2006/relationships/image" Target="media/image199.pn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image" Target="media/image139.png"/><Relationship Id="rId5" Type="http://schemas.openxmlformats.org/officeDocument/2006/relationships/webSettings" Target="webSettings.xml"/><Relationship Id="rId95" Type="http://schemas.openxmlformats.org/officeDocument/2006/relationships/image" Target="media/image85.png"/><Relationship Id="rId160" Type="http://schemas.openxmlformats.org/officeDocument/2006/relationships/image" Target="media/image150.png"/><Relationship Id="rId181" Type="http://schemas.openxmlformats.org/officeDocument/2006/relationships/image" Target="media/image171.png"/><Relationship Id="rId216" Type="http://schemas.openxmlformats.org/officeDocument/2006/relationships/hyperlink" Target="http://www.luismg.com/protocol/" TargetMode="External"/><Relationship Id="rId237" Type="http://schemas.openxmlformats.org/officeDocument/2006/relationships/image" Target="media/image189.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image" Target="media/image129.png"/><Relationship Id="rId85" Type="http://schemas.openxmlformats.org/officeDocument/2006/relationships/image" Target="media/image75.png"/><Relationship Id="rId150" Type="http://schemas.openxmlformats.org/officeDocument/2006/relationships/image" Target="media/image140.png"/><Relationship Id="rId171" Type="http://schemas.openxmlformats.org/officeDocument/2006/relationships/image" Target="media/image161.png"/><Relationship Id="rId192" Type="http://schemas.openxmlformats.org/officeDocument/2006/relationships/hyperlink" Target="https://theitgeekchronicles.files.wordpress.com/2012/05/scapyguide1.pdf" TargetMode="External"/><Relationship Id="rId206" Type="http://schemas.openxmlformats.org/officeDocument/2006/relationships/hyperlink" Target="https://securiteam.com/securitynews/5bp01208uo/" TargetMode="External"/><Relationship Id="rId227" Type="http://schemas.openxmlformats.org/officeDocument/2006/relationships/hyperlink" Target="https://nitratine.net/blog/post/asymmetric-encryption-and-decryption-in-python/" TargetMode="External"/><Relationship Id="rId248" Type="http://schemas.openxmlformats.org/officeDocument/2006/relationships/image" Target="media/image200.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image" Target="media/image119.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30.png"/><Relationship Id="rId161" Type="http://schemas.openxmlformats.org/officeDocument/2006/relationships/image" Target="media/image151.png"/><Relationship Id="rId182" Type="http://schemas.openxmlformats.org/officeDocument/2006/relationships/image" Target="media/image172.png"/><Relationship Id="rId217" Type="http://schemas.openxmlformats.org/officeDocument/2006/relationships/hyperlink" Target="https://danielmiessler.com/study/tcpdump/" TargetMode="External"/><Relationship Id="rId6" Type="http://schemas.openxmlformats.org/officeDocument/2006/relationships/footnotes" Target="footnotes.xml"/><Relationship Id="rId238" Type="http://schemas.openxmlformats.org/officeDocument/2006/relationships/image" Target="media/image190.png"/><Relationship Id="rId23" Type="http://schemas.openxmlformats.org/officeDocument/2006/relationships/image" Target="media/image13.png"/><Relationship Id="rId119" Type="http://schemas.openxmlformats.org/officeDocument/2006/relationships/image" Target="media/image109.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image" Target="media/image120.png"/><Relationship Id="rId151" Type="http://schemas.openxmlformats.org/officeDocument/2006/relationships/image" Target="media/image141.png"/><Relationship Id="rId172" Type="http://schemas.openxmlformats.org/officeDocument/2006/relationships/image" Target="media/image162.png"/><Relationship Id="rId193" Type="http://schemas.openxmlformats.org/officeDocument/2006/relationships/hyperlink" Target="https://is.muni.cz/th/d4739/MT_Bukac.pdf" TargetMode="External"/><Relationship Id="rId207" Type="http://schemas.openxmlformats.org/officeDocument/2006/relationships/hyperlink" Target="https://stackoverflow.com/questions/30462638/find-number-of-udp-and-tcp-packets-in-pcap-file-with-scapy?rq=1" TargetMode="External"/><Relationship Id="rId228" Type="http://schemas.openxmlformats.org/officeDocument/2006/relationships/hyperlink" Target="https://nitratine.net/blog/post/python-encryption-and-decryption-with-pycryptodome/" TargetMode="External"/><Relationship Id="rId249" Type="http://schemas.openxmlformats.org/officeDocument/2006/relationships/image" Target="media/image201.png"/><Relationship Id="rId13" Type="http://schemas.openxmlformats.org/officeDocument/2006/relationships/image" Target="media/image3.png"/><Relationship Id="rId109" Type="http://schemas.openxmlformats.org/officeDocument/2006/relationships/image" Target="media/image99.png"/><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20" Type="http://schemas.openxmlformats.org/officeDocument/2006/relationships/image" Target="media/image110.png"/><Relationship Id="rId141" Type="http://schemas.openxmlformats.org/officeDocument/2006/relationships/image" Target="media/image131.png"/><Relationship Id="rId7" Type="http://schemas.openxmlformats.org/officeDocument/2006/relationships/endnotes" Target="endnotes.xml"/><Relationship Id="rId162" Type="http://schemas.openxmlformats.org/officeDocument/2006/relationships/image" Target="media/image152.png"/><Relationship Id="rId183" Type="http://schemas.openxmlformats.org/officeDocument/2006/relationships/image" Target="media/image173.png"/><Relationship Id="rId218" Type="http://schemas.openxmlformats.org/officeDocument/2006/relationships/hyperlink" Target="http://net-informations.com/python/net/thread.htm" TargetMode="External"/><Relationship Id="rId239" Type="http://schemas.openxmlformats.org/officeDocument/2006/relationships/image" Target="media/image191.png"/><Relationship Id="rId250" Type="http://schemas.openxmlformats.org/officeDocument/2006/relationships/header" Target="header1.xml"/><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31" Type="http://schemas.openxmlformats.org/officeDocument/2006/relationships/image" Target="media/image121.png"/><Relationship Id="rId152" Type="http://schemas.openxmlformats.org/officeDocument/2006/relationships/image" Target="media/image142.png"/><Relationship Id="rId173" Type="http://schemas.openxmlformats.org/officeDocument/2006/relationships/image" Target="media/image163.png"/><Relationship Id="rId194" Type="http://schemas.openxmlformats.org/officeDocument/2006/relationships/hyperlink" Target="https://blogs.sans.org/pen-testing/files/2016/04/ScapyCheatSheet_v0.2.pdf" TargetMode="External"/><Relationship Id="rId208" Type="http://schemas.openxmlformats.org/officeDocument/2006/relationships/hyperlink" Target="https://www.digitalocean.com/community/tutorials/how-to-install-and-configure-elasticsearch-on-ubuntu-16-04" TargetMode="External"/><Relationship Id="rId229" Type="http://schemas.openxmlformats.org/officeDocument/2006/relationships/image" Target="media/image181.png"/><Relationship Id="rId240" Type="http://schemas.openxmlformats.org/officeDocument/2006/relationships/image" Target="media/image192.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8" Type="http://schemas.openxmlformats.org/officeDocument/2006/relationships/hyperlink" Target="https://scapy.readthedocs.io/" TargetMode="External"/><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image" Target="media/image174.png"/><Relationship Id="rId219" Type="http://schemas.openxmlformats.org/officeDocument/2006/relationships/hyperlink" Target="https://en.wikipedia.org/wiki/Packet_crafting" TargetMode="External"/><Relationship Id="rId230" Type="http://schemas.openxmlformats.org/officeDocument/2006/relationships/image" Target="media/image182.png"/><Relationship Id="rId251" Type="http://schemas.openxmlformats.org/officeDocument/2006/relationships/fontTable" Target="fontTable.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image" Target="media/image164.png"/><Relationship Id="rId195" Type="http://schemas.openxmlformats.org/officeDocument/2006/relationships/hyperlink" Target="http://manual-snort-org.s3-website-us-east-1.amazonaws.com/" TargetMode="External"/><Relationship Id="rId209" Type="http://schemas.openxmlformats.org/officeDocument/2006/relationships/hyperlink" Target="https://stackoverflow.com/questions/13215135/how-to-make-all-outgoing-rst-drop" TargetMode="External"/><Relationship Id="rId220" Type="http://schemas.openxmlformats.org/officeDocument/2006/relationships/hyperlink" Target="https://opensourceforu.com/2011/10/syn-flooding-using-scapy-and-prevention-using-iptables/" TargetMode="External"/><Relationship Id="rId241" Type="http://schemas.openxmlformats.org/officeDocument/2006/relationships/image" Target="media/image193.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78" Type="http://schemas.openxmlformats.org/officeDocument/2006/relationships/image" Target="media/image68.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64" Type="http://schemas.openxmlformats.org/officeDocument/2006/relationships/image" Target="media/image154.png"/><Relationship Id="rId185" Type="http://schemas.openxmlformats.org/officeDocument/2006/relationships/image" Target="media/image175.png"/><Relationship Id="rId4" Type="http://schemas.openxmlformats.org/officeDocument/2006/relationships/settings" Target="settings.xml"/><Relationship Id="rId9" Type="http://schemas.openxmlformats.org/officeDocument/2006/relationships/hyperlink" Target="https://theitgeekchronicles.files.wordpress.com/2012/05/scapyguide1.pdf" TargetMode="External"/><Relationship Id="rId180" Type="http://schemas.openxmlformats.org/officeDocument/2006/relationships/image" Target="media/image170.png"/><Relationship Id="rId210" Type="http://schemas.openxmlformats.org/officeDocument/2006/relationships/hyperlink" Target="https://superuser.com/questions/482435/how-to-remove-all-files-starting-with-a-certain-string-in-linux/482437" TargetMode="External"/><Relationship Id="rId215" Type="http://schemas.openxmlformats.org/officeDocument/2006/relationships/hyperlink" Target="https://aaronjohn2.github.io/python,/arp/spoofing,/table/poisoning,/kali,/scapy,/layer/2.5,/data/link/2019/02/18/arp-spoof.html" TargetMode="External"/><Relationship Id="rId236" Type="http://schemas.openxmlformats.org/officeDocument/2006/relationships/image" Target="media/image188.png"/><Relationship Id="rId26" Type="http://schemas.openxmlformats.org/officeDocument/2006/relationships/image" Target="media/image16.png"/><Relationship Id="rId231" Type="http://schemas.openxmlformats.org/officeDocument/2006/relationships/image" Target="media/image183.png"/><Relationship Id="rId252" Type="http://schemas.openxmlformats.org/officeDocument/2006/relationships/theme" Target="theme/theme1.xml"/><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4.png"/><Relationship Id="rId175" Type="http://schemas.openxmlformats.org/officeDocument/2006/relationships/image" Target="media/image165.png"/><Relationship Id="rId196" Type="http://schemas.openxmlformats.org/officeDocument/2006/relationships/hyperlink" Target="https://suricata.readthedocs.io/en/suricata-5.0.0/" TargetMode="External"/><Relationship Id="rId200" Type="http://schemas.openxmlformats.org/officeDocument/2006/relationships/hyperlink" Target="https://stackoverflow.com/questions/51287871/altering-packets-using-scapy-automatically-update-properties-length-checksum" TargetMode="External"/><Relationship Id="rId16" Type="http://schemas.openxmlformats.org/officeDocument/2006/relationships/image" Target="media/image6.png"/><Relationship Id="rId221" Type="http://schemas.openxmlformats.org/officeDocument/2006/relationships/hyperlink" Target="https://stackoverflow.com/questions/31827012/python-importing-urllib-quote" TargetMode="External"/><Relationship Id="rId242" Type="http://schemas.openxmlformats.org/officeDocument/2006/relationships/image" Target="media/image194.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0.png"/><Relationship Id="rId165" Type="http://schemas.openxmlformats.org/officeDocument/2006/relationships/image" Target="media/image155.png"/><Relationship Id="rId186" Type="http://schemas.openxmlformats.org/officeDocument/2006/relationships/image" Target="media/image176.png"/><Relationship Id="rId211" Type="http://schemas.openxmlformats.org/officeDocument/2006/relationships/hyperlink" Target="https://serverfault.com/questions/564866/how-to-set-up-linux-server-as-a-router-with-nat" TargetMode="External"/><Relationship Id="rId232" Type="http://schemas.openxmlformats.org/officeDocument/2006/relationships/image" Target="media/image184.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image" Target="media/image124.png"/><Relationship Id="rId80" Type="http://schemas.openxmlformats.org/officeDocument/2006/relationships/image" Target="media/image70.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hyperlink" Target="https://bricata.com/blog/snort-suricata-bro-ids/" TargetMode="External"/><Relationship Id="rId201" Type="http://schemas.openxmlformats.org/officeDocument/2006/relationships/hyperlink" Target="http://www.firewall.cx/networking-topics/protocols/tcp/138-tcp-options.html" TargetMode="External"/><Relationship Id="rId222" Type="http://schemas.openxmlformats.org/officeDocument/2006/relationships/hyperlink" Target="https://stackoverflow.com/questions/42963343/reading-pcap-file-with-scapy" TargetMode="External"/><Relationship Id="rId243" Type="http://schemas.openxmlformats.org/officeDocument/2006/relationships/image" Target="media/image195.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1" Type="http://schemas.openxmlformats.org/officeDocument/2006/relationships/customXml" Target="../customXml/item1.xml"/><Relationship Id="rId212" Type="http://schemas.openxmlformats.org/officeDocument/2006/relationships/hyperlink" Target="http://usuaris.tinet.cat/sag/lsnort.htm" TargetMode="External"/><Relationship Id="rId233" Type="http://schemas.openxmlformats.org/officeDocument/2006/relationships/image" Target="media/image185.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image" Target="media/image125.png"/><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hyperlink" Target="https://stackoverflow.com/questions/25065645/adding-ethernet-padding-to-packet-using-scapy" TargetMode="External"/><Relationship Id="rId202" Type="http://schemas.openxmlformats.org/officeDocument/2006/relationships/hyperlink" Target="https://www.digitalocean.com/community/tutorials/how-to-list-and-delete-iptables-firewall-rules" TargetMode="External"/><Relationship Id="rId223" Type="http://schemas.openxmlformats.org/officeDocument/2006/relationships/hyperlink" Target="http://techmightsolutions.blogspot.com/2013/05/syn-flood-attack-using-scapy.html" TargetMode="External"/><Relationship Id="rId244" Type="http://schemas.openxmlformats.org/officeDocument/2006/relationships/image" Target="media/image196.png"/><Relationship Id="rId18" Type="http://schemas.openxmlformats.org/officeDocument/2006/relationships/image" Target="media/image8.png"/><Relationship Id="rId39" Type="http://schemas.openxmlformats.org/officeDocument/2006/relationships/image" Target="media/image29.png"/><Relationship Id="rId50" Type="http://schemas.openxmlformats.org/officeDocument/2006/relationships/image" Target="media/image40.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hyperlink" Target="https://www.syslog-ng.com/community/b/blog/posts/installing-the-latest-syslog-ng-on-ubuntu-and-other-deb-distributions" TargetMode="External"/><Relationship Id="rId234" Type="http://schemas.openxmlformats.org/officeDocument/2006/relationships/image" Target="media/image186.png"/><Relationship Id="rId2" Type="http://schemas.openxmlformats.org/officeDocument/2006/relationships/numbering" Target="numbering.xml"/><Relationship Id="rId29" Type="http://schemas.openxmlformats.org/officeDocument/2006/relationships/image" Target="media/image19.png"/><Relationship Id="rId40" Type="http://schemas.openxmlformats.org/officeDocument/2006/relationships/image" Target="media/image30.png"/><Relationship Id="rId115" Type="http://schemas.openxmlformats.org/officeDocument/2006/relationships/image" Target="media/image105.png"/><Relationship Id="rId136" Type="http://schemas.openxmlformats.org/officeDocument/2006/relationships/image" Target="media/image126.png"/><Relationship Id="rId157" Type="http://schemas.openxmlformats.org/officeDocument/2006/relationships/image" Target="media/image147.png"/><Relationship Id="rId178" Type="http://schemas.openxmlformats.org/officeDocument/2006/relationships/image" Target="media/image168.png"/><Relationship Id="rId61" Type="http://schemas.openxmlformats.org/officeDocument/2006/relationships/image" Target="media/image51.png"/><Relationship Id="rId82" Type="http://schemas.openxmlformats.org/officeDocument/2006/relationships/image" Target="media/image72.png"/><Relationship Id="rId199" Type="http://schemas.openxmlformats.org/officeDocument/2006/relationships/hyperlink" Target="https://stackoverflow.com/questions/30098954/add-option-in-tcp-with-scapy" TargetMode="External"/><Relationship Id="rId203" Type="http://schemas.openxmlformats.org/officeDocument/2006/relationships/hyperlink" Target="https://sandilands.info/sgordon/building-internal-network-virtualbox" TargetMode="External"/><Relationship Id="rId19" Type="http://schemas.openxmlformats.org/officeDocument/2006/relationships/image" Target="media/image9.png"/><Relationship Id="rId224" Type="http://schemas.openxmlformats.org/officeDocument/2006/relationships/hyperlink" Target="https://seclists.org/snort/2012/q3/523" TargetMode="External"/><Relationship Id="rId245" Type="http://schemas.openxmlformats.org/officeDocument/2006/relationships/image" Target="media/image197.png"/><Relationship Id="rId30" Type="http://schemas.openxmlformats.org/officeDocument/2006/relationships/image" Target="media/image2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189" Type="http://schemas.openxmlformats.org/officeDocument/2006/relationships/image" Target="media/image179.png"/><Relationship Id="rId3" Type="http://schemas.openxmlformats.org/officeDocument/2006/relationships/styles" Target="styles.xml"/><Relationship Id="rId214" Type="http://schemas.openxmlformats.org/officeDocument/2006/relationships/hyperlink" Target="https://en.wikipedia.org/wiki/Intrusion_detection_system" TargetMode="External"/><Relationship Id="rId235" Type="http://schemas.openxmlformats.org/officeDocument/2006/relationships/image" Target="media/image187.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8.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179" Type="http://schemas.openxmlformats.org/officeDocument/2006/relationships/image" Target="media/image169.png"/><Relationship Id="rId190" Type="http://schemas.openxmlformats.org/officeDocument/2006/relationships/image" Target="media/image180.png"/><Relationship Id="rId204" Type="http://schemas.openxmlformats.org/officeDocument/2006/relationships/hyperlink" Target="https://null-byte.wonderhowto.com/how-to/build-man-middle-tool-with-scapy-and-python-0163525/" TargetMode="External"/><Relationship Id="rId225" Type="http://schemas.openxmlformats.org/officeDocument/2006/relationships/hyperlink" Target="https://networkengineering.stackexchange.com/questions/5700/traceroute-over-tcp-vs-udp" TargetMode="External"/><Relationship Id="rId246" Type="http://schemas.openxmlformats.org/officeDocument/2006/relationships/image" Target="media/image198.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hyperlink" Target="https://is.muni.cz/th/d4739/MT_Bukac.pdf"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94" Type="http://schemas.openxmlformats.org/officeDocument/2006/relationships/image" Target="media/image84.png"/><Relationship Id="rId148" Type="http://schemas.openxmlformats.org/officeDocument/2006/relationships/image" Target="media/image138.png"/><Relationship Id="rId169" Type="http://schemas.openxmlformats.org/officeDocument/2006/relationships/image" Target="media/image1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53C5B-9F41-45FC-B2FC-D54089F7F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6697</Words>
  <Characters>90667</Characters>
  <Application>Microsoft Office Word</Application>
  <DocSecurity>0</DocSecurity>
  <Lines>3358</Lines>
  <Paragraphs>2105</Paragraphs>
  <ScaleCrop>false</ScaleCrop>
  <HeadingPairs>
    <vt:vector size="2" baseType="variant">
      <vt:variant>
        <vt:lpstr>Title</vt:lpstr>
      </vt:variant>
      <vt:variant>
        <vt:i4>1</vt:i4>
      </vt:variant>
    </vt:vector>
  </HeadingPairs>
  <TitlesOfParts>
    <vt:vector size="1" baseType="lpstr">
      <vt:lpstr>Temasek Information Technology School</vt:lpstr>
    </vt:vector>
  </TitlesOfParts>
  <Company>Temasek Polytechnic</Company>
  <LinksUpToDate>false</LinksUpToDate>
  <CharactersWithSpaces>10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asek Information Technology School</dc:title>
  <dc:creator>Yap Chern Nam</dc:creator>
  <cp:lastModifiedBy>ANURAG PRABHAKAR</cp:lastModifiedBy>
  <cp:revision>4</cp:revision>
  <dcterms:created xsi:type="dcterms:W3CDTF">2022-05-23T03:52:00Z</dcterms:created>
  <dcterms:modified xsi:type="dcterms:W3CDTF">2022-09-23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e46552cb45363724639a3e627fd390da04b36b918cd0643362407aa92bf1b3</vt:lpwstr>
  </property>
</Properties>
</file>